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0DACF269"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2638C6">
        <w:rPr>
          <w:rFonts w:ascii="Arial" w:eastAsia="Arial" w:hAnsi="Arial" w:cs="Arial"/>
          <w:sz w:val="28"/>
          <w:szCs w:val="28"/>
        </w:rPr>
        <w:t>3</w:t>
      </w:r>
      <w:r w:rsidR="009601E2">
        <w:rPr>
          <w:rFonts w:ascii="Arial" w:eastAsia="Arial" w:hAnsi="Arial" w:cs="Arial"/>
          <w:sz w:val="28"/>
          <w:szCs w:val="28"/>
        </w:rPr>
        <w:t>4</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2403EC7B"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71E27">
        <w:rPr>
          <w:rFonts w:ascii="Arial" w:eastAsia="Arial" w:hAnsi="Arial" w:cs="Arial"/>
          <w:sz w:val="24"/>
          <w:szCs w:val="24"/>
        </w:rPr>
        <w:t>1</w:t>
      </w:r>
      <w:r w:rsidR="002955B6">
        <w:rPr>
          <w:rFonts w:ascii="Arial" w:eastAsia="Arial" w:hAnsi="Arial" w:cs="Arial"/>
          <w:sz w:val="24"/>
          <w:szCs w:val="24"/>
        </w:rPr>
        <w:t>4</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9601E2">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6FB81D88" w14:textId="3C6E3B24" w:rsidR="002638C6" w:rsidRPr="00D70D81" w:rsidRDefault="00EB19CC" w:rsidP="00D70D81">
      <w:pPr>
        <w:widowControl/>
        <w:spacing w:after="0" w:line="240" w:lineRule="auto"/>
        <w:contextualSpacing/>
        <w:jc w:val="both"/>
        <w:rPr>
          <w:rFonts w:ascii="Arial" w:eastAsia="Arial" w:hAnsi="Arial" w:cs="Arial"/>
          <w:b/>
          <w:sz w:val="24"/>
          <w:szCs w:val="24"/>
        </w:rPr>
      </w:pPr>
      <w:r w:rsidRPr="002955B6">
        <w:rPr>
          <w:rFonts w:ascii="Arial" w:eastAsia="Arial" w:hAnsi="Arial" w:cs="Arial"/>
          <w:sz w:val="24"/>
          <w:szCs w:val="24"/>
        </w:rPr>
        <w:t>As</w:t>
      </w:r>
      <w:r w:rsidR="00D16141" w:rsidRPr="002955B6">
        <w:rPr>
          <w:rFonts w:ascii="Arial" w:eastAsia="Arial" w:hAnsi="Arial" w:cs="Arial"/>
          <w:sz w:val="24"/>
          <w:szCs w:val="24"/>
        </w:rPr>
        <w:t xml:space="preserve"> </w:t>
      </w:r>
      <w:r w:rsidRPr="002955B6">
        <w:rPr>
          <w:rFonts w:ascii="Arial" w:eastAsia="Arial" w:hAnsi="Arial" w:cs="Arial"/>
          <w:sz w:val="24"/>
          <w:szCs w:val="24"/>
        </w:rPr>
        <w:t>of</w:t>
      </w:r>
      <w:r w:rsidR="00D16141" w:rsidRPr="002955B6">
        <w:rPr>
          <w:rFonts w:ascii="Arial" w:eastAsia="Arial" w:hAnsi="Arial" w:cs="Arial"/>
          <w:sz w:val="24"/>
          <w:szCs w:val="24"/>
        </w:rPr>
        <w:t xml:space="preserve"> </w:t>
      </w:r>
      <w:r w:rsidR="00193A2D" w:rsidRPr="00783BAA">
        <w:rPr>
          <w:rFonts w:ascii="Arial" w:eastAsia="Arial" w:hAnsi="Arial" w:cs="Arial"/>
          <w:b/>
          <w:color w:val="0070C0"/>
          <w:sz w:val="24"/>
          <w:szCs w:val="24"/>
        </w:rPr>
        <w:t>1</w:t>
      </w:r>
      <w:r w:rsidR="00783BAA" w:rsidRPr="00783BAA">
        <w:rPr>
          <w:rFonts w:ascii="Arial" w:eastAsia="Arial" w:hAnsi="Arial" w:cs="Arial"/>
          <w:b/>
          <w:color w:val="0070C0"/>
          <w:sz w:val="24"/>
          <w:szCs w:val="24"/>
        </w:rPr>
        <w:t>4</w:t>
      </w:r>
      <w:r w:rsidR="00193A2D" w:rsidRPr="00783BAA">
        <w:rPr>
          <w:rFonts w:ascii="Arial" w:eastAsia="Arial" w:hAnsi="Arial" w:cs="Arial"/>
          <w:b/>
          <w:color w:val="0070C0"/>
          <w:sz w:val="24"/>
          <w:szCs w:val="24"/>
        </w:rPr>
        <w:t xml:space="preserve"> January 2021</w:t>
      </w:r>
      <w:r w:rsidR="00C55046" w:rsidRPr="00783BAA">
        <w:rPr>
          <w:rFonts w:ascii="Arial" w:eastAsia="Arial" w:hAnsi="Arial" w:cs="Arial"/>
          <w:b/>
          <w:color w:val="0070C0"/>
          <w:sz w:val="24"/>
          <w:szCs w:val="24"/>
        </w:rPr>
        <w:t>,</w:t>
      </w:r>
      <w:r w:rsidR="00D16141" w:rsidRPr="00783BAA">
        <w:rPr>
          <w:rFonts w:ascii="Arial" w:eastAsia="Arial" w:hAnsi="Arial" w:cs="Arial"/>
          <w:b/>
          <w:color w:val="0070C0"/>
          <w:sz w:val="24"/>
          <w:szCs w:val="24"/>
        </w:rPr>
        <w:t xml:space="preserve"> </w:t>
      </w:r>
      <w:r w:rsidR="00C55046" w:rsidRPr="00783BAA">
        <w:rPr>
          <w:rFonts w:ascii="Arial" w:eastAsia="Arial" w:hAnsi="Arial" w:cs="Arial"/>
          <w:b/>
          <w:color w:val="0070C0"/>
          <w:sz w:val="24"/>
          <w:szCs w:val="24"/>
        </w:rPr>
        <w:t>4PM</w:t>
      </w:r>
      <w:r w:rsidRPr="002955B6">
        <w:rPr>
          <w:rFonts w:ascii="Arial" w:eastAsia="Arial" w:hAnsi="Arial" w:cs="Arial"/>
          <w:sz w:val="24"/>
          <w:szCs w:val="24"/>
        </w:rPr>
        <w:t>,</w:t>
      </w:r>
      <w:r w:rsidR="00D16141" w:rsidRPr="002955B6">
        <w:rPr>
          <w:rFonts w:ascii="Arial" w:eastAsia="Arial" w:hAnsi="Arial" w:cs="Arial"/>
          <w:sz w:val="24"/>
          <w:szCs w:val="24"/>
        </w:rPr>
        <w:t xml:space="preserve"> </w:t>
      </w:r>
      <w:r w:rsidRPr="002955B6">
        <w:rPr>
          <w:rFonts w:ascii="Arial" w:eastAsia="Arial" w:hAnsi="Arial" w:cs="Arial"/>
          <w:sz w:val="24"/>
          <w:szCs w:val="24"/>
        </w:rPr>
        <w:t>the</w:t>
      </w:r>
      <w:r w:rsidR="00D16141" w:rsidRPr="002955B6">
        <w:rPr>
          <w:rFonts w:ascii="Arial" w:eastAsia="Arial" w:hAnsi="Arial" w:cs="Arial"/>
          <w:sz w:val="24"/>
          <w:szCs w:val="24"/>
        </w:rPr>
        <w:t xml:space="preserve"> </w:t>
      </w:r>
      <w:r w:rsidRPr="002955B6">
        <w:rPr>
          <w:rFonts w:ascii="Arial" w:eastAsia="Arial" w:hAnsi="Arial" w:cs="Arial"/>
          <w:sz w:val="24"/>
          <w:szCs w:val="24"/>
        </w:rPr>
        <w:t>Department</w:t>
      </w:r>
      <w:r w:rsidR="00D16141" w:rsidRPr="002955B6">
        <w:rPr>
          <w:rFonts w:ascii="Arial" w:eastAsia="Arial" w:hAnsi="Arial" w:cs="Arial"/>
          <w:sz w:val="24"/>
          <w:szCs w:val="24"/>
        </w:rPr>
        <w:t xml:space="preserve"> </w:t>
      </w:r>
      <w:r w:rsidRPr="002955B6">
        <w:rPr>
          <w:rFonts w:ascii="Arial" w:eastAsia="Arial" w:hAnsi="Arial" w:cs="Arial"/>
          <w:sz w:val="24"/>
          <w:szCs w:val="24"/>
        </w:rPr>
        <w:t>of</w:t>
      </w:r>
      <w:r w:rsidR="00D16141" w:rsidRPr="002955B6">
        <w:rPr>
          <w:rFonts w:ascii="Arial" w:eastAsia="Arial" w:hAnsi="Arial" w:cs="Arial"/>
          <w:sz w:val="24"/>
          <w:szCs w:val="24"/>
        </w:rPr>
        <w:t xml:space="preserve"> </w:t>
      </w:r>
      <w:r w:rsidRPr="002955B6">
        <w:rPr>
          <w:rFonts w:ascii="Arial" w:eastAsia="Arial" w:hAnsi="Arial" w:cs="Arial"/>
          <w:sz w:val="24"/>
          <w:szCs w:val="24"/>
        </w:rPr>
        <w:t>Health</w:t>
      </w:r>
      <w:r w:rsidR="00D16141" w:rsidRPr="002955B6">
        <w:rPr>
          <w:rFonts w:ascii="Arial" w:eastAsia="Arial" w:hAnsi="Arial" w:cs="Arial"/>
          <w:sz w:val="24"/>
          <w:szCs w:val="24"/>
        </w:rPr>
        <w:t xml:space="preserve"> </w:t>
      </w:r>
      <w:r w:rsidRPr="002955B6">
        <w:rPr>
          <w:rFonts w:ascii="Arial" w:eastAsia="Arial" w:hAnsi="Arial" w:cs="Arial"/>
          <w:sz w:val="24"/>
          <w:szCs w:val="24"/>
        </w:rPr>
        <w:t>(DOH)</w:t>
      </w:r>
      <w:r w:rsidR="00D16141" w:rsidRPr="002955B6">
        <w:rPr>
          <w:rFonts w:ascii="Arial" w:eastAsia="Arial" w:hAnsi="Arial" w:cs="Arial"/>
          <w:sz w:val="24"/>
          <w:szCs w:val="24"/>
        </w:rPr>
        <w:t xml:space="preserve"> </w:t>
      </w:r>
      <w:r w:rsidRPr="002955B6">
        <w:rPr>
          <w:rFonts w:ascii="Arial" w:eastAsia="Arial" w:hAnsi="Arial" w:cs="Arial"/>
          <w:sz w:val="24"/>
          <w:szCs w:val="24"/>
        </w:rPr>
        <w:t>has</w:t>
      </w:r>
      <w:r w:rsidR="00D16141" w:rsidRPr="002955B6">
        <w:rPr>
          <w:rFonts w:ascii="Arial" w:eastAsia="Arial" w:hAnsi="Arial" w:cs="Arial"/>
          <w:sz w:val="24"/>
          <w:szCs w:val="24"/>
        </w:rPr>
        <w:t xml:space="preserve"> </w:t>
      </w:r>
      <w:r w:rsidRPr="002955B6">
        <w:rPr>
          <w:rFonts w:ascii="Arial" w:eastAsia="Arial" w:hAnsi="Arial" w:cs="Arial"/>
          <w:sz w:val="24"/>
          <w:szCs w:val="24"/>
        </w:rPr>
        <w:t>recorded</w:t>
      </w:r>
      <w:r w:rsidR="00D16141" w:rsidRPr="002955B6">
        <w:rPr>
          <w:rFonts w:ascii="Arial" w:eastAsia="Arial" w:hAnsi="Arial" w:cs="Arial"/>
          <w:sz w:val="24"/>
          <w:szCs w:val="24"/>
        </w:rPr>
        <w:t xml:space="preserve"> </w:t>
      </w:r>
      <w:r w:rsidRPr="002955B6">
        <w:rPr>
          <w:rFonts w:ascii="Arial" w:eastAsia="Arial" w:hAnsi="Arial" w:cs="Arial"/>
          <w:sz w:val="24"/>
          <w:szCs w:val="24"/>
        </w:rPr>
        <w:t>a</w:t>
      </w:r>
      <w:r w:rsidR="00D16141" w:rsidRPr="002955B6">
        <w:rPr>
          <w:rFonts w:ascii="Arial" w:eastAsia="Arial" w:hAnsi="Arial" w:cs="Arial"/>
          <w:sz w:val="24"/>
          <w:szCs w:val="24"/>
        </w:rPr>
        <w:t xml:space="preserve"> </w:t>
      </w:r>
      <w:r w:rsidRPr="002955B6">
        <w:rPr>
          <w:rFonts w:ascii="Arial" w:eastAsia="Arial" w:hAnsi="Arial" w:cs="Arial"/>
          <w:sz w:val="24"/>
          <w:szCs w:val="24"/>
        </w:rPr>
        <w:t>total</w:t>
      </w:r>
      <w:r w:rsidR="00D16141" w:rsidRPr="002955B6">
        <w:rPr>
          <w:rFonts w:ascii="Arial" w:eastAsia="Arial" w:hAnsi="Arial" w:cs="Arial"/>
          <w:sz w:val="24"/>
          <w:szCs w:val="24"/>
        </w:rPr>
        <w:t xml:space="preserve"> </w:t>
      </w:r>
      <w:r w:rsidRPr="002955B6">
        <w:rPr>
          <w:rFonts w:ascii="Arial" w:eastAsia="Arial" w:hAnsi="Arial" w:cs="Arial"/>
          <w:sz w:val="24"/>
          <w:szCs w:val="24"/>
        </w:rPr>
        <w:t>of</w:t>
      </w:r>
      <w:r w:rsidR="00D16141" w:rsidRPr="002955B6">
        <w:rPr>
          <w:rFonts w:ascii="Arial" w:eastAsia="Arial" w:hAnsi="Arial" w:cs="Arial"/>
          <w:sz w:val="24"/>
          <w:szCs w:val="24"/>
        </w:rPr>
        <w:t xml:space="preserve"> </w:t>
      </w:r>
      <w:r w:rsidR="00783BAA" w:rsidRPr="00783BAA">
        <w:rPr>
          <w:rFonts w:ascii="Arial" w:eastAsia="Arial" w:hAnsi="Arial" w:cs="Arial"/>
          <w:b/>
          <w:color w:val="0070C0"/>
          <w:sz w:val="24"/>
          <w:szCs w:val="24"/>
        </w:rPr>
        <w:t>494,605</w:t>
      </w:r>
      <w:r w:rsidR="00783BAA" w:rsidRPr="00783BAA">
        <w:rPr>
          <w:rFonts w:ascii="Arial" w:eastAsia="Arial" w:hAnsi="Arial" w:cs="Arial"/>
          <w:b/>
          <w:color w:val="0070C0"/>
          <w:sz w:val="24"/>
          <w:szCs w:val="24"/>
        </w:rPr>
        <w:t xml:space="preserve"> </w:t>
      </w:r>
      <w:r w:rsidR="00FD6C15" w:rsidRPr="00783BAA">
        <w:rPr>
          <w:rFonts w:ascii="Arial" w:eastAsia="Arial" w:hAnsi="Arial" w:cs="Arial"/>
          <w:b/>
          <w:color w:val="0070C0"/>
          <w:sz w:val="24"/>
          <w:szCs w:val="24"/>
        </w:rPr>
        <w:t>co</w:t>
      </w:r>
      <w:r w:rsidRPr="00783BAA">
        <w:rPr>
          <w:rFonts w:ascii="Arial" w:eastAsia="Arial" w:hAnsi="Arial" w:cs="Arial"/>
          <w:b/>
          <w:color w:val="0070C0"/>
          <w:sz w:val="24"/>
          <w:szCs w:val="24"/>
        </w:rPr>
        <w:t>nfirmed</w:t>
      </w:r>
      <w:r w:rsidR="00D16141" w:rsidRPr="00783BAA">
        <w:rPr>
          <w:rFonts w:ascii="Arial" w:eastAsia="Arial" w:hAnsi="Arial" w:cs="Arial"/>
          <w:b/>
          <w:color w:val="0070C0"/>
          <w:sz w:val="24"/>
          <w:szCs w:val="24"/>
        </w:rPr>
        <w:t xml:space="preserve"> </w:t>
      </w:r>
      <w:r w:rsidRPr="00783BAA">
        <w:rPr>
          <w:rFonts w:ascii="Arial" w:eastAsia="Arial" w:hAnsi="Arial" w:cs="Arial"/>
          <w:b/>
          <w:color w:val="0070C0"/>
          <w:sz w:val="24"/>
          <w:szCs w:val="24"/>
        </w:rPr>
        <w:t>cases</w:t>
      </w:r>
      <w:r w:rsidRPr="002955B6">
        <w:rPr>
          <w:rFonts w:ascii="Arial" w:eastAsia="Arial" w:hAnsi="Arial" w:cs="Arial"/>
          <w:sz w:val="24"/>
          <w:szCs w:val="24"/>
        </w:rPr>
        <w:t>;</w:t>
      </w:r>
      <w:r w:rsidR="00D16141" w:rsidRPr="002955B6">
        <w:rPr>
          <w:rFonts w:ascii="Arial" w:eastAsia="Arial" w:hAnsi="Arial" w:cs="Arial"/>
          <w:sz w:val="24"/>
          <w:szCs w:val="24"/>
        </w:rPr>
        <w:t xml:space="preserve"> </w:t>
      </w:r>
      <w:r w:rsidRPr="002955B6">
        <w:rPr>
          <w:rFonts w:ascii="Arial" w:eastAsia="Arial" w:hAnsi="Arial" w:cs="Arial"/>
          <w:sz w:val="24"/>
          <w:szCs w:val="24"/>
        </w:rPr>
        <w:t>of</w:t>
      </w:r>
      <w:r w:rsidR="00D16141" w:rsidRPr="002955B6">
        <w:rPr>
          <w:rFonts w:ascii="Arial" w:eastAsia="Arial" w:hAnsi="Arial" w:cs="Arial"/>
          <w:sz w:val="24"/>
          <w:szCs w:val="24"/>
        </w:rPr>
        <w:t xml:space="preserve"> </w:t>
      </w:r>
      <w:r w:rsidRPr="002955B6">
        <w:rPr>
          <w:rFonts w:ascii="Arial" w:eastAsia="Arial" w:hAnsi="Arial" w:cs="Arial"/>
          <w:sz w:val="24"/>
          <w:szCs w:val="24"/>
        </w:rPr>
        <w:t>which,</w:t>
      </w:r>
      <w:r w:rsidR="00D16141" w:rsidRPr="002955B6">
        <w:rPr>
          <w:rFonts w:ascii="Arial" w:eastAsia="Arial" w:hAnsi="Arial" w:cs="Arial"/>
          <w:sz w:val="24"/>
          <w:szCs w:val="24"/>
        </w:rPr>
        <w:t xml:space="preserve"> </w:t>
      </w:r>
      <w:r w:rsidR="00783BAA" w:rsidRPr="00783BAA">
        <w:rPr>
          <w:rFonts w:ascii="Arial" w:eastAsia="Arial" w:hAnsi="Arial" w:cs="Arial"/>
          <w:b/>
          <w:color w:val="0070C0"/>
          <w:sz w:val="24"/>
          <w:szCs w:val="24"/>
        </w:rPr>
        <w:t>25,614</w:t>
      </w:r>
      <w:r w:rsidR="00783BAA" w:rsidRPr="00783BAA">
        <w:rPr>
          <w:rFonts w:ascii="Arial" w:eastAsia="Arial" w:hAnsi="Arial" w:cs="Arial"/>
          <w:b/>
          <w:color w:val="0070C0"/>
          <w:sz w:val="24"/>
          <w:szCs w:val="24"/>
        </w:rPr>
        <w:t xml:space="preserve"> </w:t>
      </w:r>
      <w:r w:rsidRPr="002955B6">
        <w:rPr>
          <w:rFonts w:ascii="Arial" w:eastAsia="Arial" w:hAnsi="Arial" w:cs="Arial"/>
          <w:sz w:val="24"/>
          <w:szCs w:val="24"/>
        </w:rPr>
        <w:t>are</w:t>
      </w:r>
      <w:r w:rsidR="00D16141" w:rsidRPr="002955B6">
        <w:rPr>
          <w:rFonts w:ascii="Arial" w:eastAsia="Arial" w:hAnsi="Arial" w:cs="Arial"/>
          <w:sz w:val="24"/>
          <w:szCs w:val="24"/>
        </w:rPr>
        <w:t xml:space="preserve"> </w:t>
      </w:r>
      <w:r w:rsidRPr="00783BAA">
        <w:rPr>
          <w:rFonts w:ascii="Arial" w:eastAsia="Arial" w:hAnsi="Arial" w:cs="Arial"/>
          <w:b/>
          <w:color w:val="0070C0"/>
          <w:sz w:val="24"/>
          <w:szCs w:val="24"/>
        </w:rPr>
        <w:t>active</w:t>
      </w:r>
      <w:r w:rsidRPr="002955B6">
        <w:rPr>
          <w:rFonts w:ascii="Arial" w:eastAsia="Arial" w:hAnsi="Arial" w:cs="Arial"/>
          <w:sz w:val="24"/>
          <w:szCs w:val="24"/>
        </w:rPr>
        <w:t>,</w:t>
      </w:r>
      <w:r w:rsidR="00D16141" w:rsidRPr="002955B6">
        <w:rPr>
          <w:rFonts w:ascii="Arial" w:eastAsia="Arial" w:hAnsi="Arial" w:cs="Arial"/>
          <w:sz w:val="24"/>
          <w:szCs w:val="24"/>
        </w:rPr>
        <w:t xml:space="preserve"> </w:t>
      </w:r>
      <w:r w:rsidR="00783BAA" w:rsidRPr="00783BAA">
        <w:rPr>
          <w:rFonts w:ascii="Arial" w:eastAsia="Arial" w:hAnsi="Arial" w:cs="Arial"/>
          <w:b/>
          <w:color w:val="0070C0"/>
          <w:sz w:val="24"/>
          <w:szCs w:val="24"/>
        </w:rPr>
        <w:t>459,252</w:t>
      </w:r>
      <w:r w:rsidR="00783BAA" w:rsidRPr="00783BAA">
        <w:rPr>
          <w:rFonts w:ascii="Arial" w:eastAsia="Arial" w:hAnsi="Arial" w:cs="Arial"/>
          <w:b/>
          <w:color w:val="0070C0"/>
          <w:sz w:val="24"/>
          <w:szCs w:val="24"/>
        </w:rPr>
        <w:t xml:space="preserve"> </w:t>
      </w:r>
      <w:r w:rsidRPr="002955B6">
        <w:rPr>
          <w:rFonts w:ascii="Arial" w:eastAsia="Arial" w:hAnsi="Arial" w:cs="Arial"/>
          <w:sz w:val="24"/>
          <w:szCs w:val="24"/>
        </w:rPr>
        <w:t>have</w:t>
      </w:r>
      <w:r w:rsidR="00D16141" w:rsidRPr="002955B6">
        <w:rPr>
          <w:rFonts w:ascii="Arial" w:eastAsia="Arial" w:hAnsi="Arial" w:cs="Arial"/>
          <w:sz w:val="24"/>
          <w:szCs w:val="24"/>
        </w:rPr>
        <w:t xml:space="preserve"> </w:t>
      </w:r>
      <w:r w:rsidRPr="00783BAA">
        <w:rPr>
          <w:rFonts w:ascii="Arial" w:eastAsia="Arial" w:hAnsi="Arial" w:cs="Arial"/>
          <w:b/>
          <w:color w:val="0070C0"/>
          <w:sz w:val="24"/>
          <w:szCs w:val="24"/>
        </w:rPr>
        <w:t>recovered</w:t>
      </w:r>
      <w:r w:rsidR="00D16141" w:rsidRPr="002955B6">
        <w:rPr>
          <w:rFonts w:ascii="Arial" w:eastAsia="Arial" w:hAnsi="Arial" w:cs="Arial"/>
          <w:sz w:val="24"/>
          <w:szCs w:val="24"/>
        </w:rPr>
        <w:t xml:space="preserve"> </w:t>
      </w:r>
      <w:r w:rsidRPr="002955B6">
        <w:rPr>
          <w:rFonts w:ascii="Arial" w:eastAsia="Arial" w:hAnsi="Arial" w:cs="Arial"/>
          <w:sz w:val="24"/>
          <w:szCs w:val="24"/>
        </w:rPr>
        <w:t>and</w:t>
      </w:r>
      <w:r w:rsidR="00D16141" w:rsidRPr="002955B6">
        <w:rPr>
          <w:rFonts w:ascii="Arial" w:eastAsia="Arial" w:hAnsi="Arial" w:cs="Arial"/>
          <w:sz w:val="24"/>
          <w:szCs w:val="24"/>
        </w:rPr>
        <w:t xml:space="preserve"> </w:t>
      </w:r>
      <w:r w:rsidR="00783BAA" w:rsidRPr="00783BAA">
        <w:rPr>
          <w:rFonts w:ascii="Arial" w:eastAsia="Arial" w:hAnsi="Arial" w:cs="Arial"/>
          <w:b/>
          <w:color w:val="0070C0"/>
          <w:sz w:val="24"/>
          <w:szCs w:val="24"/>
        </w:rPr>
        <w:t xml:space="preserve">9,739 </w:t>
      </w:r>
      <w:r w:rsidR="007767C5" w:rsidRPr="00783BAA">
        <w:rPr>
          <w:rFonts w:ascii="Arial" w:eastAsia="Arial" w:hAnsi="Arial" w:cs="Arial"/>
          <w:b/>
          <w:color w:val="0070C0"/>
          <w:sz w:val="24"/>
          <w:szCs w:val="24"/>
        </w:rPr>
        <w:t>deaths</w:t>
      </w:r>
      <w:r w:rsidR="007767C5" w:rsidRPr="00783BAA">
        <w:rPr>
          <w:rFonts w:ascii="Arial" w:eastAsia="Arial" w:hAnsi="Arial" w:cs="Arial"/>
          <w:bCs/>
          <w:color w:val="0070C0"/>
          <w:sz w:val="24"/>
          <w:szCs w:val="24"/>
        </w:rPr>
        <w:t>.</w:t>
      </w:r>
    </w:p>
    <w:p w14:paraId="22E235F4" w14:textId="586AF2DC" w:rsidR="00D36D13" w:rsidRPr="00F55556" w:rsidRDefault="003E4C18" w:rsidP="00193A2D">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0</w:t>
      </w:r>
      <w:r w:rsidR="00783BAA">
        <w:rPr>
          <w:rFonts w:ascii="Arial" w:eastAsia="Arial" w:hAnsi="Arial" w:cs="Arial"/>
          <w:i/>
          <w:color w:val="0070C0"/>
          <w:sz w:val="16"/>
          <w:szCs w:val="16"/>
        </w:rPr>
        <w:t>6</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744C5493" w:rsidR="009702AE" w:rsidRPr="009601E2"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9601E2">
        <w:rPr>
          <w:rFonts w:ascii="Arial" w:eastAsia="Arial" w:hAnsi="Arial" w:cs="Arial"/>
          <w:sz w:val="24"/>
          <w:szCs w:val="24"/>
        </w:rPr>
        <w:t>A</w:t>
      </w:r>
      <w:r w:rsidR="00D16141" w:rsidRPr="009601E2">
        <w:rPr>
          <w:rFonts w:ascii="Arial" w:eastAsia="Arial" w:hAnsi="Arial" w:cs="Arial"/>
          <w:sz w:val="24"/>
          <w:szCs w:val="24"/>
        </w:rPr>
        <w:t xml:space="preserve"> </w:t>
      </w:r>
      <w:r w:rsidRPr="009601E2">
        <w:rPr>
          <w:rFonts w:ascii="Arial" w:eastAsia="Arial" w:hAnsi="Arial" w:cs="Arial"/>
          <w:sz w:val="24"/>
          <w:szCs w:val="24"/>
        </w:rPr>
        <w:t>total</w:t>
      </w:r>
      <w:r w:rsidR="00D16141" w:rsidRPr="009601E2">
        <w:rPr>
          <w:rFonts w:ascii="Arial" w:eastAsia="Arial" w:hAnsi="Arial" w:cs="Arial"/>
          <w:sz w:val="24"/>
          <w:szCs w:val="24"/>
        </w:rPr>
        <w:t xml:space="preserve"> </w:t>
      </w:r>
      <w:r w:rsidRPr="009601E2">
        <w:rPr>
          <w:rFonts w:ascii="Arial" w:eastAsia="Arial" w:hAnsi="Arial" w:cs="Arial"/>
          <w:sz w:val="24"/>
          <w:szCs w:val="24"/>
        </w:rPr>
        <w:t>of</w:t>
      </w:r>
      <w:r w:rsidR="00D16141" w:rsidRPr="009601E2">
        <w:rPr>
          <w:rFonts w:ascii="Arial" w:eastAsia="Arial" w:hAnsi="Arial" w:cs="Arial"/>
          <w:b/>
          <w:bCs/>
          <w:sz w:val="24"/>
          <w:szCs w:val="24"/>
        </w:rPr>
        <w:t xml:space="preserve"> </w:t>
      </w:r>
      <w:r w:rsidR="004652C8" w:rsidRPr="00783BAA">
        <w:rPr>
          <w:rFonts w:ascii="Arial" w:eastAsia="Arial" w:hAnsi="Arial" w:cs="Arial"/>
          <w:b/>
          <w:color w:val="0070C0"/>
          <w:sz w:val="24"/>
          <w:szCs w:val="24"/>
        </w:rPr>
        <w:t>₱</w:t>
      </w:r>
      <w:r w:rsidR="00783BAA" w:rsidRPr="00783BAA">
        <w:rPr>
          <w:rFonts w:ascii="Arial" w:eastAsia="Arial" w:hAnsi="Arial" w:cs="Arial"/>
          <w:b/>
          <w:bCs/>
          <w:color w:val="0070C0"/>
          <w:sz w:val="24"/>
          <w:szCs w:val="24"/>
        </w:rPr>
        <w:t xml:space="preserve">1,902,190,966.05 </w:t>
      </w:r>
      <w:r w:rsidRPr="009601E2">
        <w:rPr>
          <w:rFonts w:ascii="Arial" w:eastAsia="Arial" w:hAnsi="Arial" w:cs="Arial"/>
          <w:sz w:val="24"/>
          <w:szCs w:val="24"/>
        </w:rPr>
        <w:t>worth</w:t>
      </w:r>
      <w:r w:rsidR="00D16141" w:rsidRPr="009601E2">
        <w:rPr>
          <w:rFonts w:ascii="Arial" w:eastAsia="Arial" w:hAnsi="Arial" w:cs="Arial"/>
          <w:sz w:val="24"/>
          <w:szCs w:val="24"/>
        </w:rPr>
        <w:t xml:space="preserve"> </w:t>
      </w:r>
      <w:r w:rsidRPr="009601E2">
        <w:rPr>
          <w:rFonts w:ascii="Arial" w:eastAsia="Arial" w:hAnsi="Arial" w:cs="Arial"/>
          <w:sz w:val="24"/>
          <w:szCs w:val="24"/>
        </w:rPr>
        <w:t>of</w:t>
      </w:r>
      <w:r w:rsidR="00D16141" w:rsidRPr="009601E2">
        <w:rPr>
          <w:rFonts w:ascii="Arial" w:eastAsia="Arial" w:hAnsi="Arial" w:cs="Arial"/>
          <w:sz w:val="24"/>
          <w:szCs w:val="24"/>
        </w:rPr>
        <w:t xml:space="preserve"> </w:t>
      </w:r>
      <w:r w:rsidRPr="009601E2">
        <w:rPr>
          <w:rFonts w:ascii="Arial" w:eastAsia="Arial" w:hAnsi="Arial" w:cs="Arial"/>
          <w:sz w:val="24"/>
          <w:szCs w:val="24"/>
        </w:rPr>
        <w:t>assistance</w:t>
      </w:r>
      <w:r w:rsidR="00D16141" w:rsidRPr="009601E2">
        <w:rPr>
          <w:rFonts w:ascii="Arial" w:eastAsia="Arial" w:hAnsi="Arial" w:cs="Arial"/>
          <w:sz w:val="24"/>
          <w:szCs w:val="24"/>
        </w:rPr>
        <w:t xml:space="preserve"> </w:t>
      </w:r>
      <w:r w:rsidRPr="009601E2">
        <w:rPr>
          <w:rFonts w:ascii="Arial" w:eastAsia="Arial" w:hAnsi="Arial" w:cs="Arial"/>
          <w:sz w:val="24"/>
          <w:szCs w:val="24"/>
        </w:rPr>
        <w:t>was</w:t>
      </w:r>
      <w:r w:rsidR="00D16141" w:rsidRPr="009601E2">
        <w:rPr>
          <w:rFonts w:ascii="Arial" w:eastAsia="Arial" w:hAnsi="Arial" w:cs="Arial"/>
          <w:sz w:val="24"/>
          <w:szCs w:val="24"/>
        </w:rPr>
        <w:t xml:space="preserve"> </w:t>
      </w:r>
      <w:r w:rsidRPr="009601E2">
        <w:rPr>
          <w:rFonts w:ascii="Arial" w:eastAsia="Arial" w:hAnsi="Arial" w:cs="Arial"/>
          <w:sz w:val="24"/>
          <w:szCs w:val="24"/>
        </w:rPr>
        <w:t>provided</w:t>
      </w:r>
      <w:r w:rsidR="00D16141" w:rsidRPr="009601E2">
        <w:rPr>
          <w:rFonts w:ascii="Arial" w:eastAsia="Arial" w:hAnsi="Arial" w:cs="Arial"/>
          <w:sz w:val="24"/>
          <w:szCs w:val="24"/>
        </w:rPr>
        <w:t xml:space="preserve"> </w:t>
      </w:r>
      <w:r w:rsidRPr="009601E2">
        <w:rPr>
          <w:rFonts w:ascii="Arial" w:eastAsia="Arial" w:hAnsi="Arial" w:cs="Arial"/>
          <w:sz w:val="24"/>
          <w:szCs w:val="24"/>
        </w:rPr>
        <w:t>to</w:t>
      </w:r>
      <w:r w:rsidR="00D16141" w:rsidRPr="009601E2">
        <w:rPr>
          <w:rFonts w:ascii="Arial" w:eastAsia="Arial" w:hAnsi="Arial" w:cs="Arial"/>
          <w:sz w:val="24"/>
          <w:szCs w:val="24"/>
        </w:rPr>
        <w:t xml:space="preserve"> </w:t>
      </w:r>
      <w:r w:rsidRPr="009601E2">
        <w:rPr>
          <w:rFonts w:ascii="Arial" w:eastAsia="Arial" w:hAnsi="Arial" w:cs="Arial"/>
          <w:sz w:val="24"/>
          <w:szCs w:val="24"/>
        </w:rPr>
        <w:t>the</w:t>
      </w:r>
      <w:r w:rsidR="00D16141" w:rsidRPr="009601E2">
        <w:rPr>
          <w:rFonts w:ascii="Arial" w:eastAsia="Arial" w:hAnsi="Arial" w:cs="Arial"/>
          <w:sz w:val="24"/>
          <w:szCs w:val="24"/>
        </w:rPr>
        <w:t xml:space="preserve"> </w:t>
      </w:r>
      <w:r w:rsidRPr="009601E2">
        <w:rPr>
          <w:rFonts w:ascii="Arial" w:eastAsia="Arial" w:hAnsi="Arial" w:cs="Arial"/>
          <w:sz w:val="24"/>
          <w:szCs w:val="24"/>
        </w:rPr>
        <w:t>families</w:t>
      </w:r>
      <w:r w:rsidR="00D16141" w:rsidRPr="009601E2">
        <w:rPr>
          <w:rFonts w:ascii="Arial" w:eastAsia="Arial" w:hAnsi="Arial" w:cs="Arial"/>
          <w:sz w:val="24"/>
          <w:szCs w:val="24"/>
        </w:rPr>
        <w:t xml:space="preserve"> </w:t>
      </w:r>
      <w:r w:rsidRPr="009601E2">
        <w:rPr>
          <w:rFonts w:ascii="Arial" w:eastAsia="Arial" w:hAnsi="Arial" w:cs="Arial"/>
          <w:sz w:val="24"/>
          <w:szCs w:val="24"/>
        </w:rPr>
        <w:t>and</w:t>
      </w:r>
      <w:r w:rsidR="00D16141" w:rsidRPr="009601E2">
        <w:rPr>
          <w:rFonts w:ascii="Arial" w:eastAsia="Arial" w:hAnsi="Arial" w:cs="Arial"/>
          <w:sz w:val="24"/>
          <w:szCs w:val="24"/>
        </w:rPr>
        <w:t xml:space="preserve"> </w:t>
      </w:r>
      <w:r w:rsidRPr="009601E2">
        <w:rPr>
          <w:rFonts w:ascii="Arial" w:eastAsia="Arial" w:hAnsi="Arial" w:cs="Arial"/>
          <w:sz w:val="24"/>
          <w:szCs w:val="24"/>
        </w:rPr>
        <w:t>individuals</w:t>
      </w:r>
      <w:r w:rsidR="00D16141" w:rsidRPr="009601E2">
        <w:rPr>
          <w:rFonts w:ascii="Arial" w:eastAsia="Arial" w:hAnsi="Arial" w:cs="Arial"/>
          <w:sz w:val="24"/>
          <w:szCs w:val="24"/>
        </w:rPr>
        <w:t xml:space="preserve"> </w:t>
      </w:r>
      <w:r w:rsidRPr="009601E2">
        <w:rPr>
          <w:rFonts w:ascii="Arial" w:eastAsia="Arial" w:hAnsi="Arial" w:cs="Arial"/>
          <w:sz w:val="24"/>
          <w:szCs w:val="24"/>
        </w:rPr>
        <w:t>including</w:t>
      </w:r>
      <w:r w:rsidR="00D16141" w:rsidRPr="009601E2">
        <w:rPr>
          <w:rFonts w:ascii="Arial" w:eastAsia="Arial" w:hAnsi="Arial" w:cs="Arial"/>
          <w:sz w:val="24"/>
          <w:szCs w:val="24"/>
        </w:rPr>
        <w:t xml:space="preserve"> </w:t>
      </w:r>
      <w:proofErr w:type="spellStart"/>
      <w:r w:rsidRPr="009601E2">
        <w:rPr>
          <w:rFonts w:ascii="Arial" w:eastAsia="Arial" w:hAnsi="Arial" w:cs="Arial"/>
          <w:sz w:val="24"/>
          <w:szCs w:val="24"/>
        </w:rPr>
        <w:t>strandees</w:t>
      </w:r>
      <w:proofErr w:type="spellEnd"/>
      <w:r w:rsidR="00D16141" w:rsidRPr="009601E2">
        <w:rPr>
          <w:rFonts w:ascii="Arial" w:eastAsia="Arial" w:hAnsi="Arial" w:cs="Arial"/>
          <w:sz w:val="24"/>
          <w:szCs w:val="24"/>
        </w:rPr>
        <w:t xml:space="preserve"> </w:t>
      </w:r>
      <w:r w:rsidRPr="009601E2">
        <w:rPr>
          <w:rFonts w:ascii="Arial" w:eastAsia="Arial" w:hAnsi="Arial" w:cs="Arial"/>
          <w:sz w:val="24"/>
          <w:szCs w:val="24"/>
        </w:rPr>
        <w:t>affected</w:t>
      </w:r>
      <w:r w:rsidR="00D16141" w:rsidRPr="009601E2">
        <w:rPr>
          <w:rFonts w:ascii="Arial" w:eastAsia="Arial" w:hAnsi="Arial" w:cs="Arial"/>
          <w:sz w:val="24"/>
          <w:szCs w:val="24"/>
        </w:rPr>
        <w:t xml:space="preserve"> </w:t>
      </w:r>
      <w:r w:rsidRPr="009601E2">
        <w:rPr>
          <w:rFonts w:ascii="Arial" w:eastAsia="Arial" w:hAnsi="Arial" w:cs="Arial"/>
          <w:sz w:val="24"/>
          <w:szCs w:val="24"/>
        </w:rPr>
        <w:t>by</w:t>
      </w:r>
      <w:r w:rsidR="00D16141" w:rsidRPr="009601E2">
        <w:rPr>
          <w:rFonts w:ascii="Arial" w:eastAsia="Arial" w:hAnsi="Arial" w:cs="Arial"/>
          <w:sz w:val="24"/>
          <w:szCs w:val="24"/>
        </w:rPr>
        <w:t xml:space="preserve"> </w:t>
      </w:r>
      <w:r w:rsidRPr="009601E2">
        <w:rPr>
          <w:rFonts w:ascii="Arial" w:eastAsia="Arial" w:hAnsi="Arial" w:cs="Arial"/>
          <w:sz w:val="24"/>
          <w:szCs w:val="24"/>
        </w:rPr>
        <w:t>community</w:t>
      </w:r>
      <w:r w:rsidR="00D16141" w:rsidRPr="009601E2">
        <w:rPr>
          <w:rFonts w:ascii="Arial" w:eastAsia="Arial" w:hAnsi="Arial" w:cs="Arial"/>
          <w:sz w:val="24"/>
          <w:szCs w:val="24"/>
        </w:rPr>
        <w:t xml:space="preserve"> </w:t>
      </w:r>
      <w:r w:rsidRPr="009601E2">
        <w:rPr>
          <w:rFonts w:ascii="Arial" w:eastAsia="Arial" w:hAnsi="Arial" w:cs="Arial"/>
          <w:sz w:val="24"/>
          <w:szCs w:val="24"/>
        </w:rPr>
        <w:t>quarantine</w:t>
      </w:r>
      <w:r w:rsidR="00D16141" w:rsidRPr="009601E2">
        <w:rPr>
          <w:rFonts w:ascii="Arial" w:eastAsia="Arial" w:hAnsi="Arial" w:cs="Arial"/>
          <w:sz w:val="24"/>
          <w:szCs w:val="24"/>
        </w:rPr>
        <w:t xml:space="preserve"> </w:t>
      </w:r>
      <w:r w:rsidRPr="009601E2">
        <w:rPr>
          <w:rFonts w:ascii="Arial" w:eastAsia="Arial" w:hAnsi="Arial" w:cs="Arial"/>
          <w:sz w:val="24"/>
          <w:szCs w:val="24"/>
        </w:rPr>
        <w:t>being</w:t>
      </w:r>
      <w:r w:rsidR="00D16141" w:rsidRPr="009601E2">
        <w:rPr>
          <w:rFonts w:ascii="Arial" w:eastAsia="Arial" w:hAnsi="Arial" w:cs="Arial"/>
          <w:sz w:val="24"/>
          <w:szCs w:val="24"/>
        </w:rPr>
        <w:t xml:space="preserve"> </w:t>
      </w:r>
      <w:r w:rsidRPr="009601E2">
        <w:rPr>
          <w:rFonts w:ascii="Arial" w:eastAsia="Arial" w:hAnsi="Arial" w:cs="Arial"/>
          <w:sz w:val="24"/>
          <w:szCs w:val="24"/>
        </w:rPr>
        <w:t>implemented</w:t>
      </w:r>
      <w:r w:rsidR="00D16141" w:rsidRPr="009601E2">
        <w:rPr>
          <w:rFonts w:ascii="Arial" w:eastAsia="Arial" w:hAnsi="Arial" w:cs="Arial"/>
          <w:sz w:val="24"/>
          <w:szCs w:val="24"/>
        </w:rPr>
        <w:t xml:space="preserve"> </w:t>
      </w:r>
      <w:r w:rsidRPr="009601E2">
        <w:rPr>
          <w:rFonts w:ascii="Arial" w:eastAsia="Arial" w:hAnsi="Arial" w:cs="Arial"/>
          <w:sz w:val="24"/>
          <w:szCs w:val="24"/>
        </w:rPr>
        <w:t>due</w:t>
      </w:r>
      <w:r w:rsidR="00D16141" w:rsidRPr="009601E2">
        <w:rPr>
          <w:rFonts w:ascii="Arial" w:eastAsia="Arial" w:hAnsi="Arial" w:cs="Arial"/>
          <w:sz w:val="24"/>
          <w:szCs w:val="24"/>
        </w:rPr>
        <w:t xml:space="preserve"> </w:t>
      </w:r>
      <w:r w:rsidRPr="009601E2">
        <w:rPr>
          <w:rFonts w:ascii="Arial" w:eastAsia="Arial" w:hAnsi="Arial" w:cs="Arial"/>
          <w:sz w:val="24"/>
          <w:szCs w:val="24"/>
        </w:rPr>
        <w:t>to</w:t>
      </w:r>
      <w:r w:rsidR="00D16141" w:rsidRPr="009601E2">
        <w:rPr>
          <w:rFonts w:ascii="Arial" w:eastAsia="Arial" w:hAnsi="Arial" w:cs="Arial"/>
          <w:sz w:val="24"/>
          <w:szCs w:val="24"/>
        </w:rPr>
        <w:t xml:space="preserve"> </w:t>
      </w:r>
      <w:r w:rsidRPr="009601E2">
        <w:rPr>
          <w:rFonts w:ascii="Arial" w:eastAsia="Arial" w:hAnsi="Arial" w:cs="Arial"/>
          <w:sz w:val="24"/>
          <w:szCs w:val="24"/>
        </w:rPr>
        <w:t>COVID-19</w:t>
      </w:r>
      <w:r w:rsidR="00D16141" w:rsidRPr="009601E2">
        <w:rPr>
          <w:rFonts w:ascii="Arial" w:eastAsia="Arial" w:hAnsi="Arial" w:cs="Arial"/>
          <w:sz w:val="24"/>
          <w:szCs w:val="24"/>
        </w:rPr>
        <w:t xml:space="preserve"> </w:t>
      </w:r>
      <w:r w:rsidRPr="009601E2">
        <w:rPr>
          <w:rFonts w:ascii="Arial" w:eastAsia="Arial" w:hAnsi="Arial" w:cs="Arial"/>
          <w:sz w:val="24"/>
          <w:szCs w:val="24"/>
        </w:rPr>
        <w:t>pandemic;</w:t>
      </w:r>
      <w:r w:rsidR="00D16141" w:rsidRPr="009601E2">
        <w:rPr>
          <w:rFonts w:ascii="Arial" w:eastAsia="Arial" w:hAnsi="Arial" w:cs="Arial"/>
          <w:sz w:val="24"/>
          <w:szCs w:val="24"/>
        </w:rPr>
        <w:t xml:space="preserve"> </w:t>
      </w:r>
      <w:r w:rsidRPr="009601E2">
        <w:rPr>
          <w:rFonts w:ascii="Arial" w:eastAsia="Arial" w:hAnsi="Arial" w:cs="Arial"/>
          <w:sz w:val="24"/>
          <w:szCs w:val="24"/>
        </w:rPr>
        <w:t>of</w:t>
      </w:r>
      <w:r w:rsidR="00D16141" w:rsidRPr="009601E2">
        <w:rPr>
          <w:rFonts w:ascii="Arial" w:eastAsia="Arial" w:hAnsi="Arial" w:cs="Arial"/>
          <w:sz w:val="24"/>
          <w:szCs w:val="24"/>
        </w:rPr>
        <w:t xml:space="preserve"> </w:t>
      </w:r>
      <w:r w:rsidRPr="009601E2">
        <w:rPr>
          <w:rFonts w:ascii="Arial" w:eastAsia="Arial" w:hAnsi="Arial" w:cs="Arial"/>
          <w:sz w:val="24"/>
          <w:szCs w:val="24"/>
        </w:rPr>
        <w:t>which,</w:t>
      </w:r>
      <w:r w:rsidR="00201C7A" w:rsidRPr="009601E2">
        <w:rPr>
          <w:rFonts w:ascii="Arial" w:eastAsia="Arial" w:hAnsi="Arial" w:cs="Arial"/>
          <w:sz w:val="24"/>
          <w:szCs w:val="24"/>
        </w:rPr>
        <w:t xml:space="preserve"> </w:t>
      </w:r>
      <w:r w:rsidR="00CD47B7" w:rsidRPr="00783BAA">
        <w:rPr>
          <w:rFonts w:ascii="Arial" w:eastAsia="Arial" w:hAnsi="Arial" w:cs="Arial"/>
          <w:b/>
          <w:color w:val="0070C0"/>
          <w:sz w:val="24"/>
          <w:szCs w:val="24"/>
        </w:rPr>
        <w:t>₱</w:t>
      </w:r>
      <w:r w:rsidR="00783BAA" w:rsidRPr="00783BAA">
        <w:rPr>
          <w:rFonts w:ascii="Arial" w:eastAsia="Arial" w:hAnsi="Arial" w:cs="Arial"/>
          <w:b/>
          <w:color w:val="0070C0"/>
          <w:sz w:val="24"/>
          <w:szCs w:val="24"/>
        </w:rPr>
        <w:t>1,390,205,597.56</w:t>
      </w:r>
      <w:r w:rsidR="00783BAA" w:rsidRPr="00783BAA">
        <w:rPr>
          <w:rFonts w:ascii="Arial" w:eastAsia="Arial" w:hAnsi="Arial" w:cs="Arial"/>
          <w:b/>
          <w:sz w:val="24"/>
          <w:szCs w:val="24"/>
        </w:rPr>
        <w:t xml:space="preserve"> </w:t>
      </w:r>
      <w:r w:rsidRPr="009601E2">
        <w:rPr>
          <w:rFonts w:ascii="Arial" w:eastAsia="Arial" w:hAnsi="Arial" w:cs="Arial"/>
          <w:bCs/>
          <w:sz w:val="24"/>
          <w:szCs w:val="24"/>
        </w:rPr>
        <w:t>was</w:t>
      </w:r>
      <w:r w:rsidR="00D16141" w:rsidRPr="009601E2">
        <w:rPr>
          <w:rFonts w:ascii="Arial" w:eastAsia="Arial" w:hAnsi="Arial" w:cs="Arial"/>
          <w:sz w:val="24"/>
          <w:szCs w:val="24"/>
        </w:rPr>
        <w:t xml:space="preserve"> </w:t>
      </w:r>
      <w:r w:rsidRPr="009601E2">
        <w:rPr>
          <w:rFonts w:ascii="Arial" w:eastAsia="Arial" w:hAnsi="Arial" w:cs="Arial"/>
          <w:sz w:val="24"/>
          <w:szCs w:val="24"/>
        </w:rPr>
        <w:t>provided</w:t>
      </w:r>
      <w:r w:rsidR="00D16141" w:rsidRPr="009601E2">
        <w:rPr>
          <w:rFonts w:ascii="Arial" w:eastAsia="Arial" w:hAnsi="Arial" w:cs="Arial"/>
          <w:sz w:val="24"/>
          <w:szCs w:val="24"/>
        </w:rPr>
        <w:t xml:space="preserve"> </w:t>
      </w:r>
      <w:r w:rsidRPr="009601E2">
        <w:rPr>
          <w:rFonts w:ascii="Arial" w:eastAsia="Arial" w:hAnsi="Arial" w:cs="Arial"/>
          <w:sz w:val="24"/>
          <w:szCs w:val="24"/>
        </w:rPr>
        <w:t>by</w:t>
      </w:r>
      <w:r w:rsidR="00D16141" w:rsidRPr="009601E2">
        <w:rPr>
          <w:rFonts w:ascii="Arial" w:eastAsia="Arial" w:hAnsi="Arial" w:cs="Arial"/>
          <w:sz w:val="24"/>
          <w:szCs w:val="24"/>
        </w:rPr>
        <w:t xml:space="preserve"> </w:t>
      </w:r>
      <w:r w:rsidRPr="009601E2">
        <w:rPr>
          <w:rFonts w:ascii="Arial" w:eastAsia="Arial" w:hAnsi="Arial" w:cs="Arial"/>
          <w:b/>
          <w:sz w:val="24"/>
          <w:szCs w:val="24"/>
        </w:rPr>
        <w:t>DSWD</w:t>
      </w:r>
      <w:r w:rsidRPr="009601E2">
        <w:rPr>
          <w:rFonts w:ascii="Arial" w:eastAsia="Arial" w:hAnsi="Arial" w:cs="Arial"/>
          <w:sz w:val="24"/>
          <w:szCs w:val="24"/>
        </w:rPr>
        <w:t>,</w:t>
      </w:r>
      <w:r w:rsidR="00D16141" w:rsidRPr="009601E2">
        <w:rPr>
          <w:rFonts w:ascii="Arial" w:eastAsia="Arial" w:hAnsi="Arial" w:cs="Arial"/>
          <w:b/>
          <w:sz w:val="24"/>
          <w:szCs w:val="24"/>
        </w:rPr>
        <w:t xml:space="preserve"> </w:t>
      </w:r>
      <w:r w:rsidRPr="009601E2">
        <w:rPr>
          <w:rFonts w:ascii="Arial" w:eastAsia="Arial" w:hAnsi="Arial" w:cs="Arial"/>
          <w:b/>
          <w:sz w:val="24"/>
          <w:szCs w:val="24"/>
        </w:rPr>
        <w:t>₱</w:t>
      </w:r>
      <w:r w:rsidR="00A82D9C" w:rsidRPr="009601E2">
        <w:rPr>
          <w:rFonts w:ascii="Arial" w:eastAsia="Arial" w:hAnsi="Arial" w:cs="Arial"/>
          <w:b/>
          <w:bCs/>
          <w:sz w:val="24"/>
          <w:szCs w:val="24"/>
        </w:rPr>
        <w:t xml:space="preserve">480,134,958.53 </w:t>
      </w:r>
      <w:r w:rsidRPr="009601E2">
        <w:rPr>
          <w:rFonts w:ascii="Arial" w:eastAsia="Arial" w:hAnsi="Arial" w:cs="Arial"/>
          <w:sz w:val="24"/>
          <w:szCs w:val="24"/>
        </w:rPr>
        <w:t>from</w:t>
      </w:r>
      <w:r w:rsidR="00D16141" w:rsidRPr="009601E2">
        <w:rPr>
          <w:rFonts w:ascii="Arial" w:eastAsia="Arial" w:hAnsi="Arial" w:cs="Arial"/>
          <w:sz w:val="24"/>
          <w:szCs w:val="24"/>
        </w:rPr>
        <w:t xml:space="preserve"> </w:t>
      </w:r>
      <w:r w:rsidRPr="009601E2">
        <w:rPr>
          <w:rFonts w:ascii="Arial" w:eastAsia="Arial" w:hAnsi="Arial" w:cs="Arial"/>
          <w:b/>
          <w:sz w:val="24"/>
          <w:szCs w:val="24"/>
        </w:rPr>
        <w:t>NGOs</w:t>
      </w:r>
      <w:r w:rsidRPr="009601E2">
        <w:rPr>
          <w:rFonts w:ascii="Arial" w:eastAsia="Arial" w:hAnsi="Arial" w:cs="Arial"/>
          <w:sz w:val="24"/>
          <w:szCs w:val="24"/>
        </w:rPr>
        <w:t>,</w:t>
      </w:r>
      <w:r w:rsidR="00D16141" w:rsidRPr="009601E2">
        <w:rPr>
          <w:rFonts w:ascii="Arial" w:eastAsia="Arial" w:hAnsi="Arial" w:cs="Arial"/>
          <w:sz w:val="24"/>
          <w:szCs w:val="24"/>
        </w:rPr>
        <w:t xml:space="preserve"> </w:t>
      </w:r>
      <w:r w:rsidRPr="009601E2">
        <w:rPr>
          <w:rFonts w:ascii="Arial" w:eastAsia="Arial" w:hAnsi="Arial" w:cs="Arial"/>
          <w:sz w:val="24"/>
          <w:szCs w:val="24"/>
        </w:rPr>
        <w:t>and</w:t>
      </w:r>
      <w:r w:rsidR="00D16141" w:rsidRPr="009601E2">
        <w:rPr>
          <w:rFonts w:ascii="Arial" w:eastAsia="Arial" w:hAnsi="Arial" w:cs="Arial"/>
          <w:sz w:val="24"/>
          <w:szCs w:val="24"/>
        </w:rPr>
        <w:t xml:space="preserve"> </w:t>
      </w:r>
      <w:r w:rsidRPr="009601E2">
        <w:rPr>
          <w:rFonts w:ascii="Arial" w:eastAsia="Arial" w:hAnsi="Arial" w:cs="Arial"/>
          <w:b/>
          <w:sz w:val="24"/>
          <w:szCs w:val="24"/>
        </w:rPr>
        <w:t>₱</w:t>
      </w:r>
      <w:r w:rsidR="00D67BA9" w:rsidRPr="009601E2">
        <w:rPr>
          <w:rFonts w:ascii="Arial" w:eastAsia="Arial" w:hAnsi="Arial" w:cs="Arial"/>
          <w:b/>
          <w:bCs/>
          <w:sz w:val="24"/>
          <w:szCs w:val="24"/>
        </w:rPr>
        <w:t>31,850,409.96</w:t>
      </w:r>
      <w:r w:rsidR="00D16141" w:rsidRPr="009601E2">
        <w:rPr>
          <w:rFonts w:ascii="Arial" w:eastAsia="Arial" w:hAnsi="Arial" w:cs="Arial"/>
          <w:b/>
          <w:bCs/>
          <w:sz w:val="24"/>
          <w:szCs w:val="24"/>
        </w:rPr>
        <w:t xml:space="preserve"> </w:t>
      </w:r>
      <w:r w:rsidRPr="009601E2">
        <w:rPr>
          <w:rFonts w:ascii="Arial" w:eastAsia="Arial" w:hAnsi="Arial" w:cs="Arial"/>
          <w:sz w:val="24"/>
          <w:szCs w:val="24"/>
        </w:rPr>
        <w:t>from</w:t>
      </w:r>
      <w:r w:rsidR="00D16141" w:rsidRPr="009601E2">
        <w:rPr>
          <w:rFonts w:ascii="Arial" w:eastAsia="Arial" w:hAnsi="Arial" w:cs="Arial"/>
          <w:sz w:val="24"/>
          <w:szCs w:val="24"/>
        </w:rPr>
        <w:t xml:space="preserve"> </w:t>
      </w:r>
      <w:r w:rsidRPr="009601E2">
        <w:rPr>
          <w:rFonts w:ascii="Arial" w:eastAsia="Arial" w:hAnsi="Arial" w:cs="Arial"/>
          <w:b/>
          <w:sz w:val="24"/>
          <w:szCs w:val="24"/>
        </w:rPr>
        <w:t>Private</w:t>
      </w:r>
      <w:r w:rsidR="00D16141" w:rsidRPr="009601E2">
        <w:rPr>
          <w:rFonts w:ascii="Arial" w:eastAsia="Arial" w:hAnsi="Arial" w:cs="Arial"/>
          <w:b/>
          <w:sz w:val="24"/>
          <w:szCs w:val="24"/>
        </w:rPr>
        <w:t xml:space="preserve"> </w:t>
      </w:r>
      <w:r w:rsidRPr="009601E2">
        <w:rPr>
          <w:rFonts w:ascii="Arial" w:eastAsia="Arial" w:hAnsi="Arial" w:cs="Arial"/>
          <w:b/>
          <w:sz w:val="24"/>
          <w:szCs w:val="24"/>
        </w:rPr>
        <w:t>Partners</w:t>
      </w:r>
      <w:r w:rsidR="00D16141" w:rsidRPr="009601E2">
        <w:rPr>
          <w:rFonts w:ascii="Arial" w:eastAsia="Arial" w:hAnsi="Arial" w:cs="Arial"/>
          <w:b/>
          <w:sz w:val="20"/>
          <w:szCs w:val="20"/>
        </w:rPr>
        <w:t xml:space="preserve"> </w:t>
      </w:r>
      <w:r w:rsidRPr="009601E2">
        <w:rPr>
          <w:rFonts w:ascii="Arial" w:eastAsia="Arial" w:hAnsi="Arial" w:cs="Arial"/>
          <w:sz w:val="24"/>
          <w:szCs w:val="24"/>
        </w:rPr>
        <w:t>(see</w:t>
      </w:r>
      <w:r w:rsidR="00D16141" w:rsidRPr="009601E2">
        <w:rPr>
          <w:rFonts w:ascii="Arial" w:eastAsia="Arial" w:hAnsi="Arial" w:cs="Arial"/>
          <w:sz w:val="24"/>
          <w:szCs w:val="24"/>
        </w:rPr>
        <w:t xml:space="preserve"> </w:t>
      </w:r>
      <w:r w:rsidRPr="009601E2">
        <w:rPr>
          <w:rFonts w:ascii="Arial" w:eastAsia="Arial" w:hAnsi="Arial" w:cs="Arial"/>
          <w:sz w:val="24"/>
          <w:szCs w:val="24"/>
        </w:rPr>
        <w:t>Table</w:t>
      </w:r>
      <w:r w:rsidR="00D16141" w:rsidRPr="009601E2">
        <w:rPr>
          <w:rFonts w:ascii="Arial" w:eastAsia="Arial" w:hAnsi="Arial" w:cs="Arial"/>
          <w:sz w:val="24"/>
          <w:szCs w:val="24"/>
        </w:rPr>
        <w:t xml:space="preserve"> </w:t>
      </w:r>
      <w:r w:rsidRPr="009601E2">
        <w:rPr>
          <w:rFonts w:ascii="Arial" w:eastAsia="Arial" w:hAnsi="Arial" w:cs="Arial"/>
          <w:sz w:val="24"/>
          <w:szCs w:val="24"/>
        </w:rPr>
        <w:t>1).</w:t>
      </w:r>
    </w:p>
    <w:p w14:paraId="62EEBC0E" w14:textId="30722125" w:rsidR="009702AE" w:rsidRPr="009601E2" w:rsidRDefault="005E36BD" w:rsidP="00D04565">
      <w:pPr>
        <w:spacing w:after="0" w:line="240" w:lineRule="auto"/>
        <w:ind w:left="426"/>
        <w:contextualSpacing/>
        <w:jc w:val="both"/>
        <w:rPr>
          <w:rFonts w:ascii="Arial" w:hAnsi="Arial" w:cs="Arial"/>
          <w:b/>
          <w:bCs/>
          <w:i/>
          <w:iCs/>
          <w:sz w:val="20"/>
          <w:szCs w:val="20"/>
          <w:shd w:val="clear" w:color="auto" w:fill="FFFFFF"/>
        </w:rPr>
      </w:pPr>
      <w:r w:rsidRPr="009601E2">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0" w:type="auto"/>
        <w:tblLook w:val="04A0" w:firstRow="1" w:lastRow="0" w:firstColumn="1" w:lastColumn="0" w:noHBand="0" w:noVBand="1"/>
      </w:tblPr>
      <w:tblGrid>
        <w:gridCol w:w="308"/>
        <w:gridCol w:w="3735"/>
        <w:gridCol w:w="1539"/>
        <w:gridCol w:w="1357"/>
        <w:gridCol w:w="1265"/>
        <w:gridCol w:w="1539"/>
      </w:tblGrid>
      <w:tr w:rsidR="00783BAA" w:rsidRPr="00783BAA" w14:paraId="06D49B61" w14:textId="77777777" w:rsidTr="00783BAA">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1DB9F487" w14:textId="77777777" w:rsidR="00783BAA" w:rsidRPr="00783BAA" w:rsidRDefault="00783BAA" w:rsidP="00783BAA">
            <w:pPr>
              <w:widowControl/>
              <w:spacing w:after="0" w:line="240" w:lineRule="auto"/>
              <w:contextualSpacing/>
              <w:jc w:val="center"/>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1E69AFD" w14:textId="77777777" w:rsidR="00783BAA" w:rsidRPr="00783BAA" w:rsidRDefault="00783BAA" w:rsidP="00783BAA">
            <w:pPr>
              <w:widowControl/>
              <w:spacing w:after="0" w:line="240" w:lineRule="auto"/>
              <w:contextualSpacing/>
              <w:jc w:val="center"/>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COST OF ASSISTANCE </w:t>
            </w:r>
          </w:p>
        </w:tc>
      </w:tr>
      <w:tr w:rsidR="00783BAA" w:rsidRPr="00783BAA" w14:paraId="6412C0AB" w14:textId="77777777" w:rsidTr="00783BAA">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68D936E7"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701C1B99" w14:textId="77777777" w:rsidR="00783BAA" w:rsidRPr="00783BAA" w:rsidRDefault="00783BAA" w:rsidP="00783BAA">
            <w:pPr>
              <w:widowControl/>
              <w:spacing w:after="0" w:line="240" w:lineRule="auto"/>
              <w:contextualSpacing/>
              <w:jc w:val="center"/>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015BBB11" w14:textId="77777777" w:rsidR="00783BAA" w:rsidRPr="00783BAA" w:rsidRDefault="00783BAA" w:rsidP="00783BAA">
            <w:pPr>
              <w:widowControl/>
              <w:spacing w:after="0" w:line="240" w:lineRule="auto"/>
              <w:contextualSpacing/>
              <w:jc w:val="center"/>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37241FAB" w14:textId="77777777" w:rsidR="00783BAA" w:rsidRPr="00783BAA" w:rsidRDefault="00783BAA" w:rsidP="00783BAA">
            <w:pPr>
              <w:widowControl/>
              <w:spacing w:after="0" w:line="240" w:lineRule="auto"/>
              <w:contextualSpacing/>
              <w:jc w:val="center"/>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OTHERS </w:t>
            </w:r>
          </w:p>
        </w:tc>
        <w:tc>
          <w:tcPr>
            <w:tcW w:w="0" w:type="auto"/>
            <w:tcBorders>
              <w:top w:val="single" w:sz="4" w:space="0" w:color="auto"/>
              <w:left w:val="nil"/>
              <w:bottom w:val="single" w:sz="4" w:space="0" w:color="000000"/>
              <w:right w:val="single" w:sz="4" w:space="0" w:color="000000"/>
            </w:tcBorders>
            <w:shd w:val="clear" w:color="FF0000" w:fill="808080"/>
            <w:vAlign w:val="center"/>
            <w:hideMark/>
          </w:tcPr>
          <w:p w14:paraId="7FDFA834" w14:textId="77777777" w:rsidR="00783BAA" w:rsidRPr="00783BAA" w:rsidRDefault="00783BAA" w:rsidP="00783BAA">
            <w:pPr>
              <w:widowControl/>
              <w:spacing w:after="0" w:line="240" w:lineRule="auto"/>
              <w:contextualSpacing/>
              <w:jc w:val="center"/>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GRAND TOTAL </w:t>
            </w:r>
          </w:p>
        </w:tc>
      </w:tr>
      <w:tr w:rsidR="00783BAA" w:rsidRPr="00783BAA" w14:paraId="2265AC99"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5CFF5D" w14:textId="77777777" w:rsidR="00783BAA" w:rsidRPr="00783BAA" w:rsidRDefault="00783BAA" w:rsidP="00783BAA">
            <w:pPr>
              <w:widowControl/>
              <w:spacing w:after="0" w:line="240" w:lineRule="auto"/>
              <w:contextualSpacing/>
              <w:jc w:val="center"/>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3ABD92FD" w14:textId="25D76373"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1,390,205,597.56 </w:t>
            </w:r>
          </w:p>
        </w:tc>
        <w:tc>
          <w:tcPr>
            <w:tcW w:w="0" w:type="auto"/>
            <w:tcBorders>
              <w:top w:val="nil"/>
              <w:left w:val="nil"/>
              <w:bottom w:val="single" w:sz="4" w:space="0" w:color="000000"/>
              <w:right w:val="single" w:sz="4" w:space="0" w:color="000000"/>
            </w:tcBorders>
            <w:shd w:val="clear" w:color="A5A5A5" w:fill="A5A5A5"/>
            <w:noWrap/>
            <w:vAlign w:val="bottom"/>
            <w:hideMark/>
          </w:tcPr>
          <w:p w14:paraId="15BCC5A9" w14:textId="00D232FE"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480,134,958.53 </w:t>
            </w:r>
          </w:p>
        </w:tc>
        <w:tc>
          <w:tcPr>
            <w:tcW w:w="0" w:type="auto"/>
            <w:tcBorders>
              <w:top w:val="nil"/>
              <w:left w:val="nil"/>
              <w:bottom w:val="single" w:sz="4" w:space="0" w:color="000000"/>
              <w:right w:val="single" w:sz="4" w:space="0" w:color="000000"/>
            </w:tcBorders>
            <w:shd w:val="clear" w:color="A5A5A5" w:fill="A5A5A5"/>
            <w:noWrap/>
            <w:vAlign w:val="bottom"/>
            <w:hideMark/>
          </w:tcPr>
          <w:p w14:paraId="05F79E65" w14:textId="53A1BA2C"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07842C70" w14:textId="511428DD"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1,902,190,966.05 </w:t>
            </w:r>
          </w:p>
        </w:tc>
      </w:tr>
      <w:tr w:rsidR="00783BAA" w:rsidRPr="00783BAA" w14:paraId="374C21DD"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9B35EF"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2A70EF30" w14:textId="71BF576B"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221,067,798.35 </w:t>
            </w:r>
          </w:p>
        </w:tc>
        <w:tc>
          <w:tcPr>
            <w:tcW w:w="0" w:type="auto"/>
            <w:tcBorders>
              <w:top w:val="nil"/>
              <w:left w:val="nil"/>
              <w:bottom w:val="single" w:sz="4" w:space="0" w:color="000000"/>
              <w:right w:val="single" w:sz="4" w:space="0" w:color="000000"/>
            </w:tcBorders>
            <w:shd w:val="clear" w:color="A5A5A5" w:fill="A5A5A5"/>
            <w:noWrap/>
            <w:vAlign w:val="bottom"/>
            <w:hideMark/>
          </w:tcPr>
          <w:p w14:paraId="4994C45A" w14:textId="658AD157"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6B3D8836" w14:textId="2247649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29F5F74" w14:textId="4B7AF1DF"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586,477,798.35 </w:t>
            </w:r>
          </w:p>
        </w:tc>
      </w:tr>
      <w:tr w:rsidR="00783BAA" w:rsidRPr="00783BAA" w14:paraId="4CDE46A3"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BBDCFE" w14:textId="77777777" w:rsidR="00783BAA" w:rsidRPr="00783BAA" w:rsidRDefault="00783BAA" w:rsidP="00783BAA">
            <w:pPr>
              <w:widowControl/>
              <w:spacing w:after="0" w:line="240" w:lineRule="auto"/>
              <w:ind w:left="311"/>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081A07F2" w14:textId="257CF1BD"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46,610,303.19 </w:t>
            </w:r>
          </w:p>
        </w:tc>
        <w:tc>
          <w:tcPr>
            <w:tcW w:w="0" w:type="auto"/>
            <w:tcBorders>
              <w:top w:val="nil"/>
              <w:left w:val="nil"/>
              <w:bottom w:val="single" w:sz="4" w:space="0" w:color="000000"/>
              <w:right w:val="single" w:sz="4" w:space="0" w:color="000000"/>
            </w:tcBorders>
            <w:shd w:val="clear" w:color="auto" w:fill="auto"/>
            <w:noWrap/>
            <w:vAlign w:val="bottom"/>
            <w:hideMark/>
          </w:tcPr>
          <w:p w14:paraId="69AF7234" w14:textId="2EB4A1E5"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ABD23F0" w14:textId="5CA7AFB4"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5186902" w14:textId="4D49A15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6,610,303.19 </w:t>
            </w:r>
          </w:p>
        </w:tc>
      </w:tr>
      <w:tr w:rsidR="00783BAA" w:rsidRPr="00783BAA" w14:paraId="7AF53B45"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48A7CC" w14:textId="77777777" w:rsidR="00783BAA" w:rsidRPr="00783BAA" w:rsidRDefault="00783BAA" w:rsidP="00783BAA">
            <w:pPr>
              <w:widowControl/>
              <w:spacing w:after="0" w:line="240" w:lineRule="auto"/>
              <w:ind w:left="311"/>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2C59E2A6" w14:textId="770BE55E"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19,353,679.36 </w:t>
            </w:r>
          </w:p>
        </w:tc>
        <w:tc>
          <w:tcPr>
            <w:tcW w:w="0" w:type="auto"/>
            <w:tcBorders>
              <w:top w:val="nil"/>
              <w:left w:val="nil"/>
              <w:bottom w:val="single" w:sz="4" w:space="0" w:color="000000"/>
              <w:right w:val="single" w:sz="4" w:space="0" w:color="000000"/>
            </w:tcBorders>
            <w:shd w:val="clear" w:color="auto" w:fill="auto"/>
            <w:noWrap/>
            <w:vAlign w:val="bottom"/>
            <w:hideMark/>
          </w:tcPr>
          <w:p w14:paraId="0F58D439" w14:textId="24CF00EF"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D240FC" w14:textId="79514BCF"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613D8D0" w14:textId="154E7BA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61,453,679.36 </w:t>
            </w:r>
          </w:p>
        </w:tc>
      </w:tr>
      <w:tr w:rsidR="00783BAA" w:rsidRPr="00783BAA" w14:paraId="26CBBFED"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EFCA2B" w14:textId="77777777" w:rsidR="00783BAA" w:rsidRPr="00783BAA" w:rsidRDefault="00783BAA" w:rsidP="00783BAA">
            <w:pPr>
              <w:widowControl/>
              <w:spacing w:after="0" w:line="240" w:lineRule="auto"/>
              <w:ind w:left="311"/>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062B9018" w14:textId="74189FF2"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3,007,450.00 </w:t>
            </w:r>
          </w:p>
        </w:tc>
        <w:tc>
          <w:tcPr>
            <w:tcW w:w="0" w:type="auto"/>
            <w:tcBorders>
              <w:top w:val="nil"/>
              <w:left w:val="nil"/>
              <w:bottom w:val="single" w:sz="4" w:space="0" w:color="000000"/>
              <w:right w:val="single" w:sz="4" w:space="0" w:color="000000"/>
            </w:tcBorders>
            <w:shd w:val="clear" w:color="auto" w:fill="auto"/>
            <w:noWrap/>
            <w:vAlign w:val="bottom"/>
            <w:hideMark/>
          </w:tcPr>
          <w:p w14:paraId="50438C3C" w14:textId="674312A2"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4A67B762" w14:textId="16D59D4B"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7F2FF6D" w14:textId="1694507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7,632,450.00 </w:t>
            </w:r>
          </w:p>
        </w:tc>
      </w:tr>
      <w:tr w:rsidR="00783BAA" w:rsidRPr="00783BAA" w14:paraId="030BE7C9"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8E9C38" w14:textId="77777777" w:rsidR="00783BAA" w:rsidRPr="00783BAA" w:rsidRDefault="00783BAA" w:rsidP="00783BAA">
            <w:pPr>
              <w:widowControl/>
              <w:spacing w:after="0" w:line="240" w:lineRule="auto"/>
              <w:ind w:left="311"/>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070C083C" w14:textId="489B5F2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8,324,568.00 </w:t>
            </w:r>
          </w:p>
        </w:tc>
        <w:tc>
          <w:tcPr>
            <w:tcW w:w="0" w:type="auto"/>
            <w:tcBorders>
              <w:top w:val="nil"/>
              <w:left w:val="nil"/>
              <w:bottom w:val="single" w:sz="4" w:space="0" w:color="000000"/>
              <w:right w:val="single" w:sz="4" w:space="0" w:color="000000"/>
            </w:tcBorders>
            <w:shd w:val="clear" w:color="auto" w:fill="auto"/>
            <w:noWrap/>
            <w:vAlign w:val="bottom"/>
            <w:hideMark/>
          </w:tcPr>
          <w:p w14:paraId="73A48AE2" w14:textId="1E3EC2C1"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70FCF0" w14:textId="378882EF"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BA427FB" w14:textId="6FF7D0B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4,574,568.00 </w:t>
            </w:r>
          </w:p>
        </w:tc>
      </w:tr>
      <w:tr w:rsidR="00783BAA" w:rsidRPr="00783BAA" w14:paraId="2F29BA53"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C7B52D" w14:textId="77777777" w:rsidR="00783BAA" w:rsidRPr="00783BAA" w:rsidRDefault="00783BAA" w:rsidP="00783BAA">
            <w:pPr>
              <w:widowControl/>
              <w:spacing w:after="0" w:line="240" w:lineRule="auto"/>
              <w:ind w:left="311"/>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5A7E712A" w14:textId="7DF63CE1"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8,969,119.10 </w:t>
            </w:r>
          </w:p>
        </w:tc>
        <w:tc>
          <w:tcPr>
            <w:tcW w:w="0" w:type="auto"/>
            <w:tcBorders>
              <w:top w:val="nil"/>
              <w:left w:val="nil"/>
              <w:bottom w:val="single" w:sz="4" w:space="0" w:color="000000"/>
              <w:right w:val="single" w:sz="4" w:space="0" w:color="000000"/>
            </w:tcBorders>
            <w:shd w:val="clear" w:color="auto" w:fill="auto"/>
            <w:noWrap/>
            <w:vAlign w:val="bottom"/>
            <w:hideMark/>
          </w:tcPr>
          <w:p w14:paraId="3FC845BA" w14:textId="7589C1E1"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0127D8E0" w14:textId="3D3F78CD"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0B7B6DB" w14:textId="5A7A910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5,476,619.10 </w:t>
            </w:r>
          </w:p>
        </w:tc>
      </w:tr>
      <w:tr w:rsidR="00783BAA" w:rsidRPr="00783BAA" w14:paraId="1433F29E"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DDD7B8" w14:textId="77777777" w:rsidR="00783BAA" w:rsidRPr="00783BAA" w:rsidRDefault="00783BAA" w:rsidP="00783BAA">
            <w:pPr>
              <w:widowControl/>
              <w:spacing w:after="0" w:line="240" w:lineRule="auto"/>
              <w:ind w:left="311"/>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4FA99851" w14:textId="5BE20490"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6,657,958.00 </w:t>
            </w:r>
          </w:p>
        </w:tc>
        <w:tc>
          <w:tcPr>
            <w:tcW w:w="0" w:type="auto"/>
            <w:tcBorders>
              <w:top w:val="nil"/>
              <w:left w:val="nil"/>
              <w:bottom w:val="single" w:sz="4" w:space="0" w:color="000000"/>
              <w:right w:val="single" w:sz="4" w:space="0" w:color="000000"/>
            </w:tcBorders>
            <w:shd w:val="clear" w:color="auto" w:fill="auto"/>
            <w:noWrap/>
            <w:vAlign w:val="bottom"/>
            <w:hideMark/>
          </w:tcPr>
          <w:p w14:paraId="3845399D" w14:textId="33F23E6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52BFFBE0" w14:textId="56CEB09B"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A2E90ED" w14:textId="3BCE768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5,050,458.00 </w:t>
            </w:r>
          </w:p>
        </w:tc>
      </w:tr>
      <w:tr w:rsidR="00783BAA" w:rsidRPr="00783BAA" w14:paraId="1C963E95"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EF5D88" w14:textId="77777777" w:rsidR="00783BAA" w:rsidRPr="00783BAA" w:rsidRDefault="00783BAA" w:rsidP="00783BAA">
            <w:pPr>
              <w:widowControl/>
              <w:spacing w:after="0" w:line="240" w:lineRule="auto"/>
              <w:ind w:left="311"/>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24E404D9" w14:textId="3F068E41"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23,108,798.00 </w:t>
            </w:r>
          </w:p>
        </w:tc>
        <w:tc>
          <w:tcPr>
            <w:tcW w:w="0" w:type="auto"/>
            <w:tcBorders>
              <w:top w:val="nil"/>
              <w:left w:val="nil"/>
              <w:bottom w:val="single" w:sz="4" w:space="0" w:color="000000"/>
              <w:right w:val="single" w:sz="4" w:space="0" w:color="000000"/>
            </w:tcBorders>
            <w:shd w:val="clear" w:color="auto" w:fill="auto"/>
            <w:noWrap/>
            <w:vAlign w:val="bottom"/>
            <w:hideMark/>
          </w:tcPr>
          <w:p w14:paraId="5A9AB586" w14:textId="483E0910"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7C32B476" w14:textId="1957EAEF"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0420A74" w14:textId="5FD4372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60,551,298.00 </w:t>
            </w:r>
          </w:p>
        </w:tc>
      </w:tr>
      <w:tr w:rsidR="00783BAA" w:rsidRPr="00783BAA" w14:paraId="4F3D79CB"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EBA3A2" w14:textId="77777777" w:rsidR="00783BAA" w:rsidRPr="00783BAA" w:rsidRDefault="00783BAA" w:rsidP="00783BAA">
            <w:pPr>
              <w:widowControl/>
              <w:spacing w:after="0" w:line="240" w:lineRule="auto"/>
              <w:ind w:left="311"/>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4CF15EF5" w14:textId="073CF53C"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10,883,960.00 </w:t>
            </w:r>
          </w:p>
        </w:tc>
        <w:tc>
          <w:tcPr>
            <w:tcW w:w="0" w:type="auto"/>
            <w:tcBorders>
              <w:top w:val="nil"/>
              <w:left w:val="nil"/>
              <w:bottom w:val="single" w:sz="4" w:space="0" w:color="000000"/>
              <w:right w:val="single" w:sz="4" w:space="0" w:color="000000"/>
            </w:tcBorders>
            <w:shd w:val="clear" w:color="auto" w:fill="auto"/>
            <w:noWrap/>
            <w:vAlign w:val="bottom"/>
            <w:hideMark/>
          </w:tcPr>
          <w:p w14:paraId="62D4C66D" w14:textId="4E99457A"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7CD333E" w14:textId="5B668885"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6339DBA" w14:textId="382C057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883,960.00 </w:t>
            </w:r>
          </w:p>
        </w:tc>
      </w:tr>
      <w:tr w:rsidR="00783BAA" w:rsidRPr="00783BAA" w14:paraId="67A89ADD"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763798" w14:textId="77777777" w:rsidR="00783BAA" w:rsidRPr="00783BAA" w:rsidRDefault="00783BAA" w:rsidP="00783BAA">
            <w:pPr>
              <w:widowControl/>
              <w:spacing w:after="0" w:line="240" w:lineRule="auto"/>
              <w:ind w:left="311"/>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463F6356" w14:textId="6C393E74"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08D2BF06" w14:textId="7C1DF401"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7F7086C" w14:textId="7B017D51"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B0AD665" w14:textId="0DE4920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739,000.00 </w:t>
            </w:r>
          </w:p>
        </w:tc>
      </w:tr>
      <w:tr w:rsidR="00783BAA" w:rsidRPr="00783BAA" w14:paraId="5F21538D"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4A0087" w14:textId="77777777" w:rsidR="00783BAA" w:rsidRPr="00783BAA" w:rsidRDefault="00783BAA" w:rsidP="00783BAA">
            <w:pPr>
              <w:widowControl/>
              <w:spacing w:after="0" w:line="240" w:lineRule="auto"/>
              <w:ind w:left="311"/>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Navot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0318A2" w14:textId="67F33C54"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4,659,300.00 </w:t>
            </w:r>
          </w:p>
        </w:tc>
        <w:tc>
          <w:tcPr>
            <w:tcW w:w="0" w:type="auto"/>
            <w:tcBorders>
              <w:top w:val="nil"/>
              <w:left w:val="nil"/>
              <w:bottom w:val="single" w:sz="4" w:space="0" w:color="000000"/>
              <w:right w:val="single" w:sz="4" w:space="0" w:color="000000"/>
            </w:tcBorders>
            <w:shd w:val="clear" w:color="auto" w:fill="auto"/>
            <w:noWrap/>
            <w:vAlign w:val="bottom"/>
            <w:hideMark/>
          </w:tcPr>
          <w:p w14:paraId="55D4AD4E" w14:textId="4AA6A1C4"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5B097ADA" w14:textId="59BF01EC"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5BADE28" w14:textId="3FDF4F0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6,574,300.00 </w:t>
            </w:r>
          </w:p>
        </w:tc>
      </w:tr>
      <w:tr w:rsidR="00783BAA" w:rsidRPr="00783BAA" w14:paraId="0FE27468"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8F3A0B" w14:textId="77777777" w:rsidR="00783BAA" w:rsidRPr="00783BAA" w:rsidRDefault="00783BAA" w:rsidP="00783BAA">
            <w:pPr>
              <w:widowControl/>
              <w:spacing w:after="0" w:line="240" w:lineRule="auto"/>
              <w:ind w:left="311"/>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3DB2681A" w14:textId="6D588656"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12,982,480.00 </w:t>
            </w:r>
          </w:p>
        </w:tc>
        <w:tc>
          <w:tcPr>
            <w:tcW w:w="0" w:type="auto"/>
            <w:tcBorders>
              <w:top w:val="nil"/>
              <w:left w:val="nil"/>
              <w:bottom w:val="single" w:sz="4" w:space="0" w:color="000000"/>
              <w:right w:val="single" w:sz="4" w:space="0" w:color="000000"/>
            </w:tcBorders>
            <w:shd w:val="clear" w:color="auto" w:fill="auto"/>
            <w:noWrap/>
            <w:vAlign w:val="bottom"/>
            <w:hideMark/>
          </w:tcPr>
          <w:p w14:paraId="00507874" w14:textId="6E3F8425"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A29A6CD" w14:textId="6FA3BFCC"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AF0C3D8" w14:textId="586556E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982,480.00 </w:t>
            </w:r>
          </w:p>
        </w:tc>
      </w:tr>
      <w:tr w:rsidR="00783BAA" w:rsidRPr="00783BAA" w14:paraId="78F1DB6A"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987B1E" w14:textId="77777777" w:rsidR="00783BAA" w:rsidRPr="00783BAA" w:rsidRDefault="00783BAA" w:rsidP="00783BAA">
            <w:pPr>
              <w:widowControl/>
              <w:spacing w:after="0" w:line="240" w:lineRule="auto"/>
              <w:ind w:left="311"/>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5DB816B9" w14:textId="466194F5"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5,037,484.00 </w:t>
            </w:r>
          </w:p>
        </w:tc>
        <w:tc>
          <w:tcPr>
            <w:tcW w:w="0" w:type="auto"/>
            <w:tcBorders>
              <w:top w:val="nil"/>
              <w:left w:val="nil"/>
              <w:bottom w:val="single" w:sz="4" w:space="0" w:color="000000"/>
              <w:right w:val="single" w:sz="4" w:space="0" w:color="000000"/>
            </w:tcBorders>
            <w:shd w:val="clear" w:color="auto" w:fill="auto"/>
            <w:noWrap/>
            <w:vAlign w:val="bottom"/>
            <w:hideMark/>
          </w:tcPr>
          <w:p w14:paraId="7A4C958A" w14:textId="77410208"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6711C345" w14:textId="15F422F8"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F7D1CE3" w14:textId="78B448B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5,759,984.00 </w:t>
            </w:r>
          </w:p>
        </w:tc>
      </w:tr>
      <w:tr w:rsidR="00783BAA" w:rsidRPr="00783BAA" w14:paraId="0A5B5061"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7B5BFA" w14:textId="77777777" w:rsidR="00783BAA" w:rsidRPr="00783BAA" w:rsidRDefault="00783BAA" w:rsidP="00783BAA">
            <w:pPr>
              <w:widowControl/>
              <w:spacing w:after="0" w:line="240" w:lineRule="auto"/>
              <w:ind w:left="311"/>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24848A5F" w14:textId="48F740E6"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6,782,540.00 </w:t>
            </w:r>
          </w:p>
        </w:tc>
        <w:tc>
          <w:tcPr>
            <w:tcW w:w="0" w:type="auto"/>
            <w:tcBorders>
              <w:top w:val="nil"/>
              <w:left w:val="nil"/>
              <w:bottom w:val="single" w:sz="4" w:space="0" w:color="000000"/>
              <w:right w:val="single" w:sz="4" w:space="0" w:color="000000"/>
            </w:tcBorders>
            <w:shd w:val="clear" w:color="auto" w:fill="auto"/>
            <w:noWrap/>
            <w:vAlign w:val="bottom"/>
            <w:hideMark/>
          </w:tcPr>
          <w:p w14:paraId="0BBD1E6E" w14:textId="40A0835E"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145131C" w14:textId="3270BC41"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1FB1F5F" w14:textId="5BD74F7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6,782,540.00 </w:t>
            </w:r>
          </w:p>
        </w:tc>
      </w:tr>
      <w:tr w:rsidR="00783BAA" w:rsidRPr="00783BAA" w14:paraId="297ACB2C"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274B96" w14:textId="77777777" w:rsidR="00783BAA" w:rsidRPr="00783BAA" w:rsidRDefault="00783BAA" w:rsidP="00783BAA">
            <w:pPr>
              <w:widowControl/>
              <w:spacing w:after="0" w:line="240" w:lineRule="auto"/>
              <w:ind w:left="311"/>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3A8BBC18" w14:textId="1598CDC8"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4,910,763.60 </w:t>
            </w:r>
          </w:p>
        </w:tc>
        <w:tc>
          <w:tcPr>
            <w:tcW w:w="0" w:type="auto"/>
            <w:tcBorders>
              <w:top w:val="nil"/>
              <w:left w:val="nil"/>
              <w:bottom w:val="single" w:sz="4" w:space="0" w:color="000000"/>
              <w:right w:val="single" w:sz="4" w:space="0" w:color="000000"/>
            </w:tcBorders>
            <w:shd w:val="clear" w:color="auto" w:fill="auto"/>
            <w:noWrap/>
            <w:vAlign w:val="bottom"/>
            <w:hideMark/>
          </w:tcPr>
          <w:p w14:paraId="1DBBAF46" w14:textId="27CF6AFE"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43FE001" w14:textId="5AE35419"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1815C74" w14:textId="1D9F0E6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410,763.60 </w:t>
            </w:r>
          </w:p>
        </w:tc>
      </w:tr>
      <w:tr w:rsidR="00783BAA" w:rsidRPr="00783BAA" w14:paraId="77B73E4B"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D1127A" w14:textId="77777777" w:rsidR="00783BAA" w:rsidRPr="00783BAA" w:rsidRDefault="00783BAA" w:rsidP="00783BAA">
            <w:pPr>
              <w:widowControl/>
              <w:spacing w:after="0" w:line="240" w:lineRule="auto"/>
              <w:ind w:left="311"/>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7DBEB4B3" w14:textId="1A4B0ABF"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16,195,385.80 </w:t>
            </w:r>
          </w:p>
        </w:tc>
        <w:tc>
          <w:tcPr>
            <w:tcW w:w="0" w:type="auto"/>
            <w:tcBorders>
              <w:top w:val="nil"/>
              <w:left w:val="nil"/>
              <w:bottom w:val="single" w:sz="4" w:space="0" w:color="000000"/>
              <w:right w:val="single" w:sz="4" w:space="0" w:color="000000"/>
            </w:tcBorders>
            <w:shd w:val="clear" w:color="auto" w:fill="auto"/>
            <w:noWrap/>
            <w:vAlign w:val="bottom"/>
            <w:hideMark/>
          </w:tcPr>
          <w:p w14:paraId="182723D3" w14:textId="56824A8B"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3096259A" w14:textId="1F679B5B"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B2D5785" w14:textId="2DDEABA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1,680,385.80 </w:t>
            </w:r>
          </w:p>
        </w:tc>
      </w:tr>
      <w:tr w:rsidR="00783BAA" w:rsidRPr="00783BAA" w14:paraId="300DBDB0"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DDB9DB" w14:textId="77777777" w:rsidR="00783BAA" w:rsidRPr="00783BAA" w:rsidRDefault="00783BAA" w:rsidP="00783BAA">
            <w:pPr>
              <w:widowControl/>
              <w:spacing w:after="0" w:line="240" w:lineRule="auto"/>
              <w:ind w:left="311"/>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142FF515" w14:textId="07D7F5F8"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26,757,949.30 </w:t>
            </w:r>
          </w:p>
        </w:tc>
        <w:tc>
          <w:tcPr>
            <w:tcW w:w="0" w:type="auto"/>
            <w:tcBorders>
              <w:top w:val="nil"/>
              <w:left w:val="nil"/>
              <w:bottom w:val="single" w:sz="4" w:space="0" w:color="000000"/>
              <w:right w:val="single" w:sz="4" w:space="0" w:color="000000"/>
            </w:tcBorders>
            <w:shd w:val="clear" w:color="auto" w:fill="auto"/>
            <w:noWrap/>
            <w:vAlign w:val="bottom"/>
            <w:hideMark/>
          </w:tcPr>
          <w:p w14:paraId="0ED9D709" w14:textId="53C0D089"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1B34C8" w14:textId="3705FE64"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CC4C58E" w14:textId="139B905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85,607,949.30 </w:t>
            </w:r>
          </w:p>
        </w:tc>
      </w:tr>
      <w:tr w:rsidR="00783BAA" w:rsidRPr="00783BAA" w14:paraId="06DF112C"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32DCB6" w14:textId="77777777" w:rsidR="00783BAA" w:rsidRPr="00783BAA" w:rsidRDefault="00783BAA" w:rsidP="00783BAA">
            <w:pPr>
              <w:widowControl/>
              <w:spacing w:after="0" w:line="240" w:lineRule="auto"/>
              <w:ind w:left="311"/>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2C49E871" w14:textId="0296374B"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4,092,260.00 </w:t>
            </w:r>
          </w:p>
        </w:tc>
        <w:tc>
          <w:tcPr>
            <w:tcW w:w="0" w:type="auto"/>
            <w:tcBorders>
              <w:top w:val="nil"/>
              <w:left w:val="nil"/>
              <w:bottom w:val="single" w:sz="4" w:space="0" w:color="000000"/>
              <w:right w:val="single" w:sz="4" w:space="0" w:color="000000"/>
            </w:tcBorders>
            <w:shd w:val="clear" w:color="auto" w:fill="auto"/>
            <w:noWrap/>
            <w:vAlign w:val="bottom"/>
            <w:hideMark/>
          </w:tcPr>
          <w:p w14:paraId="2A6704FA" w14:textId="3B3AB21D"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36C110" w14:textId="26915081"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8995F46" w14:textId="472DA58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592,260.00 </w:t>
            </w:r>
          </w:p>
        </w:tc>
      </w:tr>
      <w:tr w:rsidR="00783BAA" w:rsidRPr="00783BAA" w14:paraId="3E7DAF02"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A279F6" w14:textId="77777777" w:rsidR="00783BAA" w:rsidRPr="00783BAA" w:rsidRDefault="00783BAA" w:rsidP="00783BAA">
            <w:pPr>
              <w:widowControl/>
              <w:spacing w:after="0" w:line="240" w:lineRule="auto"/>
              <w:ind w:left="311"/>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122D95F5" w14:textId="7BF6D739"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79DE8555" w14:textId="46686F06"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AE09F5" w14:textId="47A014DC"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7C0F469" w14:textId="3626D45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77,114,800.00 </w:t>
            </w:r>
          </w:p>
        </w:tc>
      </w:tr>
      <w:tr w:rsidR="00783BAA" w:rsidRPr="00783BAA" w14:paraId="1397F233"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AFBB49"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4EB0DE5F" w14:textId="0AD11C38"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44,409,619.18 </w:t>
            </w:r>
          </w:p>
        </w:tc>
        <w:tc>
          <w:tcPr>
            <w:tcW w:w="0" w:type="auto"/>
            <w:tcBorders>
              <w:top w:val="nil"/>
              <w:left w:val="nil"/>
              <w:bottom w:val="single" w:sz="4" w:space="0" w:color="000000"/>
              <w:right w:val="single" w:sz="4" w:space="0" w:color="000000"/>
            </w:tcBorders>
            <w:shd w:val="clear" w:color="A5A5A5" w:fill="A5A5A5"/>
            <w:noWrap/>
            <w:vAlign w:val="bottom"/>
            <w:hideMark/>
          </w:tcPr>
          <w:p w14:paraId="724FD047" w14:textId="273399A0"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7AF637F7" w14:textId="0C250A7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52CDE874" w14:textId="53875FEA"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69,065,729.77 </w:t>
            </w:r>
          </w:p>
        </w:tc>
      </w:tr>
      <w:tr w:rsidR="00783BAA" w:rsidRPr="00783BAA" w14:paraId="39ECD27B"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335B54"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proofErr w:type="spellStart"/>
            <w:r w:rsidRPr="00783BAA">
              <w:rPr>
                <w:rFonts w:ascii="Arial Narrow" w:eastAsia="Times New Roman" w:hAnsi="Arial Narrow"/>
                <w:b/>
                <w:bCs/>
                <w:color w:val="000000"/>
                <w:sz w:val="20"/>
                <w:szCs w:val="20"/>
              </w:rPr>
              <w:t>Ilocos</w:t>
            </w:r>
            <w:proofErr w:type="spellEnd"/>
            <w:r w:rsidRPr="00783BAA">
              <w:rPr>
                <w:rFonts w:ascii="Arial Narrow" w:eastAsia="Times New Roman" w:hAnsi="Arial Narrow"/>
                <w:b/>
                <w:bCs/>
                <w:color w:val="000000"/>
                <w:sz w:val="20"/>
                <w:szCs w:val="20"/>
              </w:rPr>
              <w:t xml:space="preserve">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8438653" w14:textId="7764933B"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8,418,905.38 </w:t>
            </w:r>
          </w:p>
        </w:tc>
        <w:tc>
          <w:tcPr>
            <w:tcW w:w="0" w:type="auto"/>
            <w:tcBorders>
              <w:top w:val="nil"/>
              <w:left w:val="nil"/>
              <w:bottom w:val="single" w:sz="4" w:space="0" w:color="000000"/>
              <w:right w:val="single" w:sz="4" w:space="0" w:color="000000"/>
            </w:tcBorders>
            <w:shd w:val="clear" w:color="D8D8D8" w:fill="D8D8D8"/>
            <w:noWrap/>
            <w:vAlign w:val="bottom"/>
            <w:hideMark/>
          </w:tcPr>
          <w:p w14:paraId="7184EBB3" w14:textId="5C6E9FF1"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13533228" w14:textId="68E7B9AF"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9B7F362" w14:textId="768DC667"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1,915,583.38 </w:t>
            </w:r>
          </w:p>
        </w:tc>
      </w:tr>
      <w:tr w:rsidR="00783BAA" w:rsidRPr="00783BAA" w14:paraId="5563931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5396A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7093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60BA4612" w14:textId="5E5B930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651F035E" w14:textId="168E3A3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D11D63" w14:textId="17BD9C8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162E9" w14:textId="50CD5A6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3,092.45 </w:t>
            </w:r>
          </w:p>
        </w:tc>
      </w:tr>
      <w:tr w:rsidR="00783BAA" w:rsidRPr="00783BAA" w14:paraId="0DC0E5F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FA36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CF83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carr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15CB469A" w14:textId="16DFDC6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26035A6" w14:textId="3014536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6E185" w14:textId="00CC6A0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67858" w14:textId="5C7C629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3,313.20 </w:t>
            </w:r>
          </w:p>
        </w:tc>
      </w:tr>
      <w:tr w:rsidR="00783BAA" w:rsidRPr="00783BAA" w14:paraId="20D86C3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382B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FA404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doc</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F7FEA0A" w14:textId="25065A6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39422EBE" w14:textId="76436AE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7EFD6" w14:textId="15F1ACF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8C327" w14:textId="72237CB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6,295.58 </w:t>
            </w:r>
          </w:p>
        </w:tc>
      </w:tr>
      <w:tr w:rsidR="00783BAA" w:rsidRPr="00783BAA" w14:paraId="2E551A5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BB78E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92AD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188DC23E" w14:textId="15BFA0A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11617E39" w14:textId="696358F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3FEF0" w14:textId="4B5E6CE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819CD" w14:textId="795E9F0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46,299.20 </w:t>
            </w:r>
          </w:p>
        </w:tc>
      </w:tr>
      <w:tr w:rsidR="00783BAA" w:rsidRPr="00783BAA" w14:paraId="55243F0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FBE3E"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20D1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nna</w:t>
            </w:r>
            <w:proofErr w:type="spellEnd"/>
            <w:r w:rsidRPr="00783BAA">
              <w:rPr>
                <w:rFonts w:ascii="Arial Narrow" w:eastAsia="Times New Roman" w:hAnsi="Arial Narrow"/>
                <w:i/>
                <w:iCs/>
                <w:color w:val="000000"/>
                <w:sz w:val="20"/>
                <w:szCs w:val="20"/>
              </w:rPr>
              <w:t xml:space="preserve">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310C1606" w14:textId="136C370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7B5BDA5" w14:textId="29E1208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93822" w14:textId="4EB0988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B5E58" w14:textId="602C144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3,313.20 </w:t>
            </w:r>
          </w:p>
        </w:tc>
      </w:tr>
      <w:tr w:rsidR="00783BAA" w:rsidRPr="00783BAA" w14:paraId="0FBED6A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21CF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E4FD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5CFA3E67" w14:textId="2A88C5F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0738D7F4" w14:textId="0A06D4A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170A7" w14:textId="4B17C9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B754F" w14:textId="61C9C0D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7,140.00 </w:t>
            </w:r>
          </w:p>
        </w:tc>
      </w:tr>
      <w:tr w:rsidR="00783BAA" w:rsidRPr="00783BAA" w14:paraId="6CA86D0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CE48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1833E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498B5651" w14:textId="1911CA3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17B4CE1" w14:textId="2805E1A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7240F2FB" w14:textId="456F1A5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67D92" w14:textId="6E306F5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768,551.20 </w:t>
            </w:r>
          </w:p>
        </w:tc>
      </w:tr>
      <w:tr w:rsidR="00783BAA" w:rsidRPr="00783BAA" w14:paraId="4FD3010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AE12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BB57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ras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A7E319B" w14:textId="2FEBE62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0642062B" w14:textId="31C5CC1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2DF34097" w14:textId="43039F0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1B7B2" w14:textId="20533B1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7,092.45 </w:t>
            </w:r>
          </w:p>
        </w:tc>
      </w:tr>
      <w:tr w:rsidR="00783BAA" w:rsidRPr="00783BAA" w14:paraId="69A02E9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A68F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F9B14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urrimao</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3120F9D" w14:textId="2E57FAD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6EDBD52" w14:textId="53853A1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4D0F9" w14:textId="5A27785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51C6A8" w14:textId="36A2D27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3,313.20 </w:t>
            </w:r>
          </w:p>
        </w:tc>
      </w:tr>
      <w:tr w:rsidR="00783BAA" w:rsidRPr="00783BAA" w14:paraId="2026D5E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7D06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73348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ingras</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1B2AD20" w14:textId="2420194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6EA8AA85" w14:textId="0B775CD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2A0EF" w14:textId="7B3C0F2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4CAF7" w14:textId="1F1F3D5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1,247.70 </w:t>
            </w:r>
          </w:p>
        </w:tc>
      </w:tr>
      <w:tr w:rsidR="00783BAA" w:rsidRPr="00783BAA" w14:paraId="5167B0E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E941C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B8E66D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umalne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510BE1E7" w14:textId="36511C3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4FE643BE" w14:textId="730EA89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1AE48" w14:textId="0566FF7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7ED53" w14:textId="7DA1190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1,304.70 </w:t>
            </w:r>
          </w:p>
        </w:tc>
      </w:tr>
      <w:tr w:rsidR="00783BAA" w:rsidRPr="00783BAA" w14:paraId="5C3354E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989E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2BEE1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095977F2" w14:textId="6BC1DDC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485B29FF" w14:textId="3EBE1B2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7067B" w14:textId="0A2939E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09DA3" w14:textId="089D388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996,280.50 </w:t>
            </w:r>
          </w:p>
        </w:tc>
      </w:tr>
      <w:tr w:rsidR="00783BAA" w:rsidRPr="00783BAA" w14:paraId="2664637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C2FF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872E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53BD5B97" w14:textId="3F7CFC7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226F8EDE" w14:textId="311B539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2CC89A6A" w14:textId="5E5B57E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89E17" w14:textId="5EC9373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529,385.70 </w:t>
            </w:r>
          </w:p>
        </w:tc>
      </w:tr>
      <w:tr w:rsidR="00783BAA" w:rsidRPr="00783BAA" w14:paraId="731F5BE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92F5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A9E54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2ECE02DA" w14:textId="71D685D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30503D2A" w14:textId="3447061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1147312D" w14:textId="1F32546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658AC" w14:textId="1455CB5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31,333.20 </w:t>
            </w:r>
          </w:p>
        </w:tc>
      </w:tr>
      <w:tr w:rsidR="00783BAA" w:rsidRPr="00783BAA" w14:paraId="2DC8605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5438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D264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agudpud</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8434D03" w14:textId="7950ACA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08EE3B71" w14:textId="171287A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B1F3D" w14:textId="703B741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9A420C" w14:textId="7984D35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01,187.20 </w:t>
            </w:r>
          </w:p>
        </w:tc>
      </w:tr>
      <w:tr w:rsidR="00783BAA" w:rsidRPr="00783BAA" w14:paraId="42D014E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4E37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3626D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aoay</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257DCAC6" w14:textId="314E26A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65D8C347" w14:textId="2D0DAF1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C86138" w14:textId="1BF7EAA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686CB" w14:textId="1F93FE9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7,140.00 </w:t>
            </w:r>
          </w:p>
        </w:tc>
      </w:tr>
      <w:tr w:rsidR="00783BAA" w:rsidRPr="00783BAA" w14:paraId="26D537D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ECAD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7992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asuquin</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C3B5638" w14:textId="6A1366E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B676F26" w14:textId="51B3EE5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FBF3F" w14:textId="7530206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8C7CD" w14:textId="59D45D7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3,313.20 </w:t>
            </w:r>
          </w:p>
        </w:tc>
      </w:tr>
      <w:tr w:rsidR="00783BAA" w:rsidRPr="00783BAA" w14:paraId="43C7184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CCF6C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4BDF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iddi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229855A5" w14:textId="4104086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91A5529" w14:textId="296FD46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41E4E8" w14:textId="07E7A9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7580D" w14:textId="1FB4ABA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3,313.20 </w:t>
            </w:r>
          </w:p>
        </w:tc>
      </w:tr>
      <w:tr w:rsidR="00783BAA" w:rsidRPr="00783BAA" w14:paraId="7651372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AA7A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E2E9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inil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34E6C43" w14:textId="743265A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29C27AB" w14:textId="26332E1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AC974" w14:textId="79D4B65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F2410" w14:textId="177D0BE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3,313.20 </w:t>
            </w:r>
          </w:p>
        </w:tc>
      </w:tr>
      <w:tr w:rsidR="00783BAA" w:rsidRPr="00783BAA" w14:paraId="5E801DF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BDC13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B148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24406BCC" w14:textId="475D90D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6742D47" w14:textId="5D1923E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9D12A" w14:textId="6217C05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9FFF7" w14:textId="47B18A7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3,313.20 </w:t>
            </w:r>
          </w:p>
        </w:tc>
      </w:tr>
      <w:tr w:rsidR="00783BAA" w:rsidRPr="00783BAA" w14:paraId="1F6C815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0A4D1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C6CA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arrat</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B223CD6" w14:textId="6FAEE12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3B848741" w14:textId="35E09EB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59437" w14:textId="40F782E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3E663" w14:textId="1A01C87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20,453.20 </w:t>
            </w:r>
          </w:p>
        </w:tc>
      </w:tr>
      <w:tr w:rsidR="00783BAA" w:rsidRPr="00783BAA" w14:paraId="58A8CFE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AC34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12E22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olson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97B883A" w14:textId="1F02D8E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0,578.20 </w:t>
            </w:r>
          </w:p>
        </w:tc>
        <w:tc>
          <w:tcPr>
            <w:tcW w:w="0" w:type="auto"/>
            <w:tcBorders>
              <w:top w:val="nil"/>
              <w:left w:val="nil"/>
              <w:bottom w:val="single" w:sz="4" w:space="0" w:color="000000"/>
              <w:right w:val="single" w:sz="4" w:space="0" w:color="000000"/>
            </w:tcBorders>
            <w:shd w:val="clear" w:color="auto" w:fill="auto"/>
            <w:noWrap/>
            <w:vAlign w:val="center"/>
            <w:hideMark/>
          </w:tcPr>
          <w:p w14:paraId="5325F588" w14:textId="200B286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941CA" w14:textId="2DD63B1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DC4FC" w14:textId="27263D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0,578.20 </w:t>
            </w:r>
          </w:p>
        </w:tc>
      </w:tr>
      <w:tr w:rsidR="00783BAA" w:rsidRPr="00783BAA" w14:paraId="514E3CA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CF84E"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0EC04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Vintar</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DF3F607" w14:textId="3201A060" w:rsidR="00783BAA" w:rsidRPr="00783BAA" w:rsidRDefault="00783BAA" w:rsidP="00783BAA">
            <w:pPr>
              <w:widowControl/>
              <w:spacing w:after="0" w:line="240" w:lineRule="auto"/>
              <w:contextualSpacing/>
              <w:jc w:val="right"/>
              <w:rPr>
                <w:rFonts w:ascii="Arial Narrow" w:eastAsia="Times New Roman" w:hAnsi="Arial Narrow"/>
                <w:i/>
                <w:iCs/>
                <w:color w:val="000000"/>
              </w:rPr>
            </w:pPr>
            <w:r w:rsidRPr="00783BAA">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43326341" w14:textId="5FA51F28" w:rsidR="00783BAA" w:rsidRPr="00783BAA" w:rsidRDefault="00783BAA" w:rsidP="00783BAA">
            <w:pPr>
              <w:widowControl/>
              <w:spacing w:after="0" w:line="240" w:lineRule="auto"/>
              <w:contextualSpacing/>
              <w:jc w:val="right"/>
              <w:rPr>
                <w:rFonts w:ascii="Arial Narrow" w:eastAsia="Times New Roman" w:hAnsi="Arial Narrow"/>
                <w:i/>
                <w:iCs/>
                <w:color w:val="000000"/>
              </w:rPr>
            </w:pPr>
            <w:r w:rsidRPr="00783BAA">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68010" w14:textId="6A4275C6" w:rsidR="00783BAA" w:rsidRPr="00783BAA" w:rsidRDefault="00783BAA" w:rsidP="00783BAA">
            <w:pPr>
              <w:widowControl/>
              <w:spacing w:after="0" w:line="240" w:lineRule="auto"/>
              <w:contextualSpacing/>
              <w:jc w:val="right"/>
              <w:rPr>
                <w:rFonts w:ascii="Arial Narrow" w:eastAsia="Times New Roman" w:hAnsi="Arial Narrow"/>
                <w:i/>
                <w:iCs/>
                <w:color w:val="000000"/>
              </w:rPr>
            </w:pPr>
            <w:r w:rsidRPr="00783BAA">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3BE2A5" w14:textId="19EF7E6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05,009.70 </w:t>
            </w:r>
          </w:p>
        </w:tc>
      </w:tr>
      <w:tr w:rsidR="00783BAA" w:rsidRPr="00783BAA" w14:paraId="3132DED5"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7A9456"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proofErr w:type="spellStart"/>
            <w:r w:rsidRPr="00783BAA">
              <w:rPr>
                <w:rFonts w:ascii="Arial Narrow" w:eastAsia="Times New Roman" w:hAnsi="Arial Narrow"/>
                <w:b/>
                <w:bCs/>
                <w:color w:val="000000"/>
                <w:sz w:val="20"/>
                <w:szCs w:val="20"/>
              </w:rPr>
              <w:t>Ilocos</w:t>
            </w:r>
            <w:proofErr w:type="spellEnd"/>
            <w:r w:rsidRPr="00783BAA">
              <w:rPr>
                <w:rFonts w:ascii="Arial Narrow" w:eastAsia="Times New Roman" w:hAnsi="Arial Narrow"/>
                <w:b/>
                <w:bCs/>
                <w:color w:val="000000"/>
                <w:sz w:val="20"/>
                <w:szCs w:val="20"/>
              </w:rPr>
              <w:t xml:space="preserve">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69978C4" w14:textId="11F4C7C2"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8,680,625.83 </w:t>
            </w:r>
          </w:p>
        </w:tc>
        <w:tc>
          <w:tcPr>
            <w:tcW w:w="0" w:type="auto"/>
            <w:tcBorders>
              <w:top w:val="nil"/>
              <w:left w:val="nil"/>
              <w:bottom w:val="single" w:sz="4" w:space="0" w:color="000000"/>
              <w:right w:val="single" w:sz="4" w:space="0" w:color="000000"/>
            </w:tcBorders>
            <w:shd w:val="clear" w:color="D8D8D8" w:fill="D8D8D8"/>
            <w:noWrap/>
            <w:vAlign w:val="bottom"/>
            <w:hideMark/>
          </w:tcPr>
          <w:p w14:paraId="18BAC2A9" w14:textId="64DBDF4C"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CA7D7F" w14:textId="3FEC65EA"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63D6281" w14:textId="56E95B3A"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8,680,625.83 </w:t>
            </w:r>
          </w:p>
        </w:tc>
      </w:tr>
      <w:tr w:rsidR="00783BAA" w:rsidRPr="00783BAA" w14:paraId="0960652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B6228"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144A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lil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840714" w14:textId="09C7BBC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58102B28" w14:textId="27A1D84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5493C4" w14:textId="678C2B8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5B82B" w14:textId="4353726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41,574.25 </w:t>
            </w:r>
          </w:p>
        </w:tc>
      </w:tr>
      <w:tr w:rsidR="00783BAA" w:rsidRPr="00783BAA" w14:paraId="5E0620C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63EFF"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B99B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nayo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C4326F" w14:textId="26F007D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2BCF8DF7" w14:textId="7EE1E4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5F4B3" w14:textId="53896EC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96B2B" w14:textId="1F2192F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3,860.50 </w:t>
            </w:r>
          </w:p>
        </w:tc>
      </w:tr>
      <w:tr w:rsidR="00783BAA" w:rsidRPr="00783BAA" w14:paraId="2F6F390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5371C"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FF07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207896B1" w14:textId="4C4B348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D39C424" w14:textId="39E94A9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669A0" w14:textId="1E38E41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F0315" w14:textId="686B834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77.14 </w:t>
            </w:r>
          </w:p>
        </w:tc>
      </w:tr>
      <w:tr w:rsidR="00783BAA" w:rsidRPr="00783BAA" w14:paraId="3916A45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C5BCC"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A842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22FD1E0B" w14:textId="506A38C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63765D4B" w14:textId="547D8E7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E5E328" w14:textId="67C42C6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8585C" w14:textId="37526D8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0,285.00 </w:t>
            </w:r>
          </w:p>
        </w:tc>
      </w:tr>
      <w:tr w:rsidR="00783BAA" w:rsidRPr="00783BAA" w14:paraId="0B1F9E6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B98CA"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1488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1890BA" w14:textId="6509AF2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3,620.82 </w:t>
            </w:r>
          </w:p>
        </w:tc>
        <w:tc>
          <w:tcPr>
            <w:tcW w:w="0" w:type="auto"/>
            <w:tcBorders>
              <w:top w:val="nil"/>
              <w:left w:val="nil"/>
              <w:bottom w:val="single" w:sz="4" w:space="0" w:color="000000"/>
              <w:right w:val="single" w:sz="4" w:space="0" w:color="000000"/>
            </w:tcBorders>
            <w:shd w:val="clear" w:color="auto" w:fill="auto"/>
            <w:noWrap/>
            <w:vAlign w:val="bottom"/>
            <w:hideMark/>
          </w:tcPr>
          <w:p w14:paraId="59750B0E" w14:textId="764A08C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60FF8" w14:textId="79EC85E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F8EEA" w14:textId="2306703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3,620.82 </w:t>
            </w:r>
          </w:p>
        </w:tc>
      </w:tr>
      <w:tr w:rsidR="00783BAA" w:rsidRPr="00783BAA" w14:paraId="20F2582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CF131"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DD6D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2A77E17B" w14:textId="16BD782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5411EA53" w14:textId="48B3126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7464C" w14:textId="7F7CF2D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30AAC7" w14:textId="6664224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131.42 </w:t>
            </w:r>
          </w:p>
        </w:tc>
      </w:tr>
      <w:tr w:rsidR="00783BAA" w:rsidRPr="00783BAA" w14:paraId="50D1A50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C9B06"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43FA4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o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E4C850" w14:textId="7FE443C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1BE57517" w14:textId="58425F1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9A688" w14:textId="6B004BB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68B91" w14:textId="41F733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131.42 </w:t>
            </w:r>
          </w:p>
        </w:tc>
      </w:tr>
      <w:tr w:rsidR="00783BAA" w:rsidRPr="00783BAA" w14:paraId="37060C1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B4B7FD"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3327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02B3B2A3" w14:textId="79755B4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42D8BB8E" w14:textId="76A323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A0141A" w14:textId="0288434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2FE7F0" w14:textId="3EE8A19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9,950.25 </w:t>
            </w:r>
          </w:p>
        </w:tc>
      </w:tr>
      <w:tr w:rsidR="00783BAA" w:rsidRPr="00783BAA" w14:paraId="55618D5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AFA03"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64A9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Galim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0936E4" w14:textId="207BB44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2A8B71BE" w14:textId="3645173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7403E" w14:textId="4CE114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86988" w14:textId="6B8A80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9,893.25 </w:t>
            </w:r>
          </w:p>
        </w:tc>
      </w:tr>
      <w:tr w:rsidR="00783BAA" w:rsidRPr="00783BAA" w14:paraId="1C072A4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8778F"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F75D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0CA8076E" w14:textId="785610C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2531D065" w14:textId="341956D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46679" w14:textId="0697880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BD0C7" w14:textId="457CCD1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2,015.75 </w:t>
            </w:r>
          </w:p>
        </w:tc>
      </w:tr>
      <w:tr w:rsidR="00783BAA" w:rsidRPr="00783BAA" w14:paraId="61F0DC8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CDA93"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A26D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idlid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022150" w14:textId="7E5F939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7DC4CDE7" w14:textId="6C8EC77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1C20F1" w14:textId="6CE4B81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86125" w14:textId="5E4D2F9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20,007.25 </w:t>
            </w:r>
          </w:p>
        </w:tc>
      </w:tr>
      <w:tr w:rsidR="00783BAA" w:rsidRPr="00783BAA" w14:paraId="0F4A688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99A10"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A83B6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gsing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FB549B" w14:textId="396C02E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36E979A7" w14:textId="0BB26D1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CD01D" w14:textId="5E872F8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F8B735" w14:textId="70AE65E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9,065.92 </w:t>
            </w:r>
          </w:p>
        </w:tc>
      </w:tr>
      <w:tr w:rsidR="00783BAA" w:rsidRPr="00783BAA" w14:paraId="39EA2DA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95944"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2451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Nagbuk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2176D2" w14:textId="434AB38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52D82CAE" w14:textId="5E8A4C2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6F99C" w14:textId="3BC02A4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2ACD0" w14:textId="782BF30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3,161.78 </w:t>
            </w:r>
          </w:p>
        </w:tc>
      </w:tr>
      <w:tr w:rsidR="00783BAA" w:rsidRPr="00783BAA" w14:paraId="0D85C95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6B9EF"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7E43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Narv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7BA68B" w14:textId="662A53A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68,724.48 </w:t>
            </w:r>
          </w:p>
        </w:tc>
        <w:tc>
          <w:tcPr>
            <w:tcW w:w="0" w:type="auto"/>
            <w:tcBorders>
              <w:top w:val="nil"/>
              <w:left w:val="nil"/>
              <w:bottom w:val="single" w:sz="4" w:space="0" w:color="000000"/>
              <w:right w:val="single" w:sz="4" w:space="0" w:color="000000"/>
            </w:tcBorders>
            <w:shd w:val="clear" w:color="auto" w:fill="auto"/>
            <w:noWrap/>
            <w:vAlign w:val="bottom"/>
            <w:hideMark/>
          </w:tcPr>
          <w:p w14:paraId="4DB0E6AE" w14:textId="65431B1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E864B" w14:textId="54DF3F6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C29FFE" w14:textId="7698EA2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68,724.48 </w:t>
            </w:r>
          </w:p>
        </w:tc>
      </w:tr>
      <w:tr w:rsidR="00783BAA" w:rsidRPr="00783BAA" w14:paraId="2CBDCE9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A1088"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909E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Quirino</w:t>
            </w:r>
            <w:proofErr w:type="spellEnd"/>
            <w:r w:rsidRPr="00783BAA">
              <w:rPr>
                <w:rFonts w:ascii="Arial Narrow" w:eastAsia="Times New Roman" w:hAnsi="Arial Narrow"/>
                <w:i/>
                <w:iCs/>
                <w:color w:val="000000"/>
                <w:sz w:val="20"/>
                <w:szCs w:val="20"/>
              </w:rPr>
              <w:t xml:space="preserve"> (</w:t>
            </w:r>
            <w:proofErr w:type="spellStart"/>
            <w:r w:rsidRPr="00783BAA">
              <w:rPr>
                <w:rFonts w:ascii="Arial Narrow" w:eastAsia="Times New Roman" w:hAnsi="Arial Narrow"/>
                <w:i/>
                <w:iCs/>
                <w:color w:val="000000"/>
                <w:sz w:val="20"/>
                <w:szCs w:val="20"/>
              </w:rPr>
              <w:t>Angkaki</w:t>
            </w:r>
            <w:proofErr w:type="spellEnd"/>
            <w:r w:rsidRPr="00783BAA">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EED83E4" w14:textId="0809775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48E9724E" w14:textId="1D20DB5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3082E" w14:textId="3532914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EDB17D" w14:textId="2B07B38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7,436.00 </w:t>
            </w:r>
          </w:p>
        </w:tc>
      </w:tr>
      <w:tr w:rsidR="00783BAA" w:rsidRPr="00783BAA" w14:paraId="6844E19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AC6209"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39B68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lcedo (</w:t>
            </w:r>
            <w:proofErr w:type="spellStart"/>
            <w:r w:rsidRPr="00783BAA">
              <w:rPr>
                <w:rFonts w:ascii="Arial Narrow" w:eastAsia="Times New Roman" w:hAnsi="Arial Narrow"/>
                <w:i/>
                <w:iCs/>
                <w:color w:val="000000"/>
                <w:sz w:val="20"/>
                <w:szCs w:val="20"/>
              </w:rPr>
              <w:t>Baugen</w:t>
            </w:r>
            <w:proofErr w:type="spellEnd"/>
            <w:r w:rsidRPr="00783BAA">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91D43C6" w14:textId="671DBD7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32BDC2C5" w14:textId="6EA718A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E5D01E" w14:textId="2F2C049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DCC7D" w14:textId="0EA98DC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7,436.00 </w:t>
            </w:r>
          </w:p>
        </w:tc>
      </w:tr>
      <w:tr w:rsidR="00783BAA" w:rsidRPr="00783BAA" w14:paraId="0D99F9D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E32B8"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3C9BC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4F310074" w14:textId="19C7FA9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25EB2FD8" w14:textId="5D43AAE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732CE" w14:textId="3B6C24E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4F1AA" w14:textId="2ACA4B1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2,799.25 </w:t>
            </w:r>
          </w:p>
        </w:tc>
      </w:tr>
      <w:tr w:rsidR="00783BAA" w:rsidRPr="00783BAA" w14:paraId="1033B0F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2799B"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01A9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2C998A58" w14:textId="2EAC71F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195D2A3D" w14:textId="2143032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A1897" w14:textId="3B07C36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FE15B3" w14:textId="3A6F997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42.03 </w:t>
            </w:r>
          </w:p>
        </w:tc>
      </w:tr>
      <w:tr w:rsidR="00783BAA" w:rsidRPr="00783BAA" w14:paraId="39B655D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80A9C"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BBC3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Juan (</w:t>
            </w:r>
            <w:proofErr w:type="spellStart"/>
            <w:r w:rsidRPr="00783BAA">
              <w:rPr>
                <w:rFonts w:ascii="Arial Narrow" w:eastAsia="Times New Roman" w:hAnsi="Arial Narrow"/>
                <w:i/>
                <w:iCs/>
                <w:color w:val="000000"/>
                <w:sz w:val="20"/>
                <w:szCs w:val="20"/>
              </w:rPr>
              <w:t>Lapog</w:t>
            </w:r>
            <w:proofErr w:type="spellEnd"/>
            <w:r w:rsidRPr="00783BAA">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5507701" w14:textId="2984123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895.34 </w:t>
            </w:r>
          </w:p>
        </w:tc>
        <w:tc>
          <w:tcPr>
            <w:tcW w:w="0" w:type="auto"/>
            <w:tcBorders>
              <w:top w:val="nil"/>
              <w:left w:val="nil"/>
              <w:bottom w:val="single" w:sz="4" w:space="0" w:color="000000"/>
              <w:right w:val="single" w:sz="4" w:space="0" w:color="000000"/>
            </w:tcBorders>
            <w:shd w:val="clear" w:color="auto" w:fill="auto"/>
            <w:noWrap/>
            <w:vAlign w:val="bottom"/>
            <w:hideMark/>
          </w:tcPr>
          <w:p w14:paraId="4AF21FEE" w14:textId="416949E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FBAA3" w14:textId="2E6347D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7DC80" w14:textId="4B0B1AD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895.34 </w:t>
            </w:r>
          </w:p>
        </w:tc>
      </w:tr>
      <w:tr w:rsidR="00783BAA" w:rsidRPr="00783BAA" w14:paraId="4A19EA1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7D234"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17D81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3CA34A9" w14:textId="132C17D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2F5321B8" w14:textId="53FF2F7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16018" w14:textId="1E3808D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040CD" w14:textId="5A9FD96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9,748.40 </w:t>
            </w:r>
          </w:p>
        </w:tc>
      </w:tr>
      <w:tr w:rsidR="00783BAA" w:rsidRPr="00783BAA" w14:paraId="23117E0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55056"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57DBF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149F7691" w14:textId="5B6B98B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9,281.75 </w:t>
            </w:r>
          </w:p>
        </w:tc>
        <w:tc>
          <w:tcPr>
            <w:tcW w:w="0" w:type="auto"/>
            <w:tcBorders>
              <w:top w:val="nil"/>
              <w:left w:val="nil"/>
              <w:bottom w:val="single" w:sz="4" w:space="0" w:color="000000"/>
              <w:right w:val="single" w:sz="4" w:space="0" w:color="000000"/>
            </w:tcBorders>
            <w:shd w:val="clear" w:color="auto" w:fill="auto"/>
            <w:noWrap/>
            <w:vAlign w:val="bottom"/>
            <w:hideMark/>
          </w:tcPr>
          <w:p w14:paraId="4494639B" w14:textId="3253546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DFD5D" w14:textId="222065B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D9A47" w14:textId="0E26699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9,281.75 </w:t>
            </w:r>
          </w:p>
        </w:tc>
      </w:tr>
      <w:tr w:rsidR="00783BAA" w:rsidRPr="00783BAA" w14:paraId="28AFAC8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CE6D3"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D0186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5644E2AF" w14:textId="11C17C1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2BB9477D" w14:textId="3CA52D7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8602C" w14:textId="7E4874F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E690D" w14:textId="614D0E5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77.14 </w:t>
            </w:r>
          </w:p>
        </w:tc>
      </w:tr>
      <w:tr w:rsidR="00783BAA" w:rsidRPr="00783BAA" w14:paraId="61CC3D9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A3577"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621D8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41485DC" w14:textId="5BF74E9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32602862" w14:textId="2E1E7FA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9FAD0" w14:textId="45A561F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7D4C7" w14:textId="0AE9200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0,381.56 </w:t>
            </w:r>
          </w:p>
        </w:tc>
      </w:tr>
      <w:tr w:rsidR="00783BAA" w:rsidRPr="00783BAA" w14:paraId="2C043DD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2F183"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828E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0A4DDA3" w14:textId="14145DC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FD77BE7" w14:textId="0B25593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B8FD8C" w14:textId="5D8E76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3B947" w14:textId="35E656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77.14 </w:t>
            </w:r>
          </w:p>
        </w:tc>
      </w:tr>
      <w:tr w:rsidR="00783BAA" w:rsidRPr="00783BAA" w14:paraId="3CF542A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C64C49"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94FC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6E277005" w14:textId="24DFFB0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A015604" w14:textId="18B9509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4DCE5E" w14:textId="50A9D1A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2A9D0" w14:textId="20BBFDE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77.14 </w:t>
            </w:r>
          </w:p>
        </w:tc>
      </w:tr>
      <w:tr w:rsidR="00783BAA" w:rsidRPr="00783BAA" w14:paraId="6E02993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9F561"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74A6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158D314D" w14:textId="3DC54C9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05,288.89 </w:t>
            </w:r>
          </w:p>
        </w:tc>
        <w:tc>
          <w:tcPr>
            <w:tcW w:w="0" w:type="auto"/>
            <w:tcBorders>
              <w:top w:val="nil"/>
              <w:left w:val="nil"/>
              <w:bottom w:val="single" w:sz="4" w:space="0" w:color="000000"/>
              <w:right w:val="single" w:sz="4" w:space="0" w:color="000000"/>
            </w:tcBorders>
            <w:shd w:val="clear" w:color="auto" w:fill="auto"/>
            <w:noWrap/>
            <w:vAlign w:val="bottom"/>
            <w:hideMark/>
          </w:tcPr>
          <w:p w14:paraId="64A90414" w14:textId="0010973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E5A71" w14:textId="5EE54F7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07F77" w14:textId="458F215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05,288.89 </w:t>
            </w:r>
          </w:p>
        </w:tc>
      </w:tr>
      <w:tr w:rsidR="00783BAA" w:rsidRPr="00783BAA" w14:paraId="0FC356C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BCDE6B"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ADB06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i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55FB51" w14:textId="4506A99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43975BB2" w14:textId="30AC47E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58C84" w14:textId="2A1A8F1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0C570F" w14:textId="0A60C03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74,166.03 </w:t>
            </w:r>
          </w:p>
        </w:tc>
      </w:tr>
      <w:tr w:rsidR="00783BAA" w:rsidRPr="00783BAA" w14:paraId="79FFD3E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E54FBC"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0BCA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in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C25F4F" w14:textId="3129D8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754.28 </w:t>
            </w:r>
          </w:p>
        </w:tc>
        <w:tc>
          <w:tcPr>
            <w:tcW w:w="0" w:type="auto"/>
            <w:tcBorders>
              <w:top w:val="nil"/>
              <w:left w:val="nil"/>
              <w:bottom w:val="single" w:sz="4" w:space="0" w:color="000000"/>
              <w:right w:val="single" w:sz="4" w:space="0" w:color="000000"/>
            </w:tcBorders>
            <w:shd w:val="clear" w:color="auto" w:fill="auto"/>
            <w:noWrap/>
            <w:vAlign w:val="bottom"/>
            <w:hideMark/>
          </w:tcPr>
          <w:p w14:paraId="5ACF3137" w14:textId="2128A82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9FEAD0" w14:textId="53316B4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0139D" w14:textId="3D0AD2D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754.28 </w:t>
            </w:r>
          </w:p>
        </w:tc>
      </w:tr>
      <w:tr w:rsidR="00783BAA" w:rsidRPr="00783BAA" w14:paraId="199B853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1E9A9"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DEC0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ug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F3ECFC" w14:textId="4A57602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79D7345E" w14:textId="6F01866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0FC86" w14:textId="58C8127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47C9E" w14:textId="7762420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9,451.75 </w:t>
            </w:r>
          </w:p>
        </w:tc>
      </w:tr>
      <w:tr w:rsidR="00783BAA" w:rsidRPr="00783BAA" w14:paraId="36B712B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534DDF"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F669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gud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705F98" w14:textId="5521DCE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4F0FF36E" w14:textId="78B3163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A990E" w14:textId="5C9CF4E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E8812" w14:textId="4801366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69,640.00 </w:t>
            </w:r>
          </w:p>
        </w:tc>
      </w:tr>
      <w:tr w:rsidR="00783BAA" w:rsidRPr="00783BAA" w14:paraId="040A87F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6ABA3"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350E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3A445D3A" w14:textId="302162E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29,873.90 </w:t>
            </w:r>
          </w:p>
        </w:tc>
        <w:tc>
          <w:tcPr>
            <w:tcW w:w="0" w:type="auto"/>
            <w:tcBorders>
              <w:top w:val="nil"/>
              <w:left w:val="nil"/>
              <w:bottom w:val="single" w:sz="4" w:space="0" w:color="000000"/>
              <w:right w:val="single" w:sz="4" w:space="0" w:color="000000"/>
            </w:tcBorders>
            <w:shd w:val="clear" w:color="auto" w:fill="auto"/>
            <w:noWrap/>
            <w:vAlign w:val="bottom"/>
            <w:hideMark/>
          </w:tcPr>
          <w:p w14:paraId="6BB95EB2" w14:textId="0D7D475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2D0B2" w14:textId="044B471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D0438" w14:textId="0DB307C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29,873.90 </w:t>
            </w:r>
          </w:p>
        </w:tc>
      </w:tr>
      <w:tr w:rsidR="00783BAA" w:rsidRPr="00783BAA" w14:paraId="7400C966"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0FC263"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2EA122C3" w14:textId="1D724C70"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9,762,429.64 </w:t>
            </w:r>
          </w:p>
        </w:tc>
        <w:tc>
          <w:tcPr>
            <w:tcW w:w="0" w:type="auto"/>
            <w:tcBorders>
              <w:top w:val="nil"/>
              <w:left w:val="nil"/>
              <w:bottom w:val="single" w:sz="4" w:space="0" w:color="000000"/>
              <w:right w:val="single" w:sz="4" w:space="0" w:color="000000"/>
            </w:tcBorders>
            <w:shd w:val="clear" w:color="D8D8D8" w:fill="D8D8D8"/>
            <w:noWrap/>
            <w:vAlign w:val="bottom"/>
            <w:hideMark/>
          </w:tcPr>
          <w:p w14:paraId="76BF61A9" w14:textId="3BDFBEA7"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71293E5" w14:textId="0C983EC0"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0EC089A4" w14:textId="7C5D032B"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0,879,741.28 </w:t>
            </w:r>
          </w:p>
        </w:tc>
      </w:tr>
      <w:tr w:rsidR="00783BAA" w:rsidRPr="00783BAA" w14:paraId="7A88B74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B3F0C"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EE85E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go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93C0E5" w14:textId="494DE12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785BB9B9" w14:textId="3660973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F0F8AC" w14:textId="17AF00B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0D219" w14:textId="11978B2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83,830.57 </w:t>
            </w:r>
          </w:p>
        </w:tc>
      </w:tr>
      <w:tr w:rsidR="00783BAA" w:rsidRPr="00783BAA" w14:paraId="28309A2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CDCDC"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E1E6A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rin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5B2CE5" w14:textId="6E2FA3C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0,654.03 </w:t>
            </w:r>
          </w:p>
        </w:tc>
        <w:tc>
          <w:tcPr>
            <w:tcW w:w="0" w:type="auto"/>
            <w:tcBorders>
              <w:top w:val="nil"/>
              <w:left w:val="nil"/>
              <w:bottom w:val="single" w:sz="4" w:space="0" w:color="000000"/>
              <w:right w:val="single" w:sz="4" w:space="0" w:color="000000"/>
            </w:tcBorders>
            <w:shd w:val="clear" w:color="auto" w:fill="auto"/>
            <w:noWrap/>
            <w:vAlign w:val="bottom"/>
            <w:hideMark/>
          </w:tcPr>
          <w:p w14:paraId="73D65A47" w14:textId="407EC70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25733" w14:textId="79A86C5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7E750" w14:textId="3CA346D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0,654.03 </w:t>
            </w:r>
          </w:p>
        </w:tc>
      </w:tr>
      <w:tr w:rsidR="00783BAA" w:rsidRPr="00783BAA" w14:paraId="1143035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97AF33"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9253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cn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85D28E" w14:textId="7F753DD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56EB32B4" w14:textId="73CB531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05082C" w14:textId="50D95DD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73F3A" w14:textId="1B0BC65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29,877.16 </w:t>
            </w:r>
          </w:p>
        </w:tc>
      </w:tr>
      <w:tr w:rsidR="00783BAA" w:rsidRPr="00783BAA" w14:paraId="128DFE3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49CBD"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DE0F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gu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8C498F" w14:textId="4686549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25,142.50 </w:t>
            </w:r>
          </w:p>
        </w:tc>
        <w:tc>
          <w:tcPr>
            <w:tcW w:w="0" w:type="auto"/>
            <w:tcBorders>
              <w:top w:val="nil"/>
              <w:left w:val="nil"/>
              <w:bottom w:val="single" w:sz="4" w:space="0" w:color="000000"/>
              <w:right w:val="single" w:sz="4" w:space="0" w:color="000000"/>
            </w:tcBorders>
            <w:shd w:val="clear" w:color="auto" w:fill="auto"/>
            <w:noWrap/>
            <w:vAlign w:val="bottom"/>
            <w:hideMark/>
          </w:tcPr>
          <w:p w14:paraId="3BEEC705" w14:textId="3D31C38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55DD03" w14:textId="316EF70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C9FE5" w14:textId="7DD3437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25,142.50 </w:t>
            </w:r>
          </w:p>
        </w:tc>
      </w:tr>
      <w:tr w:rsidR="00783BAA" w:rsidRPr="00783BAA" w14:paraId="42615B2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5DC437"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D5C1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la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024CE6" w14:textId="1A2539A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04CE107" w14:textId="04A55CD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1C2B4" w14:textId="5152C23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77424A" w14:textId="5C95A8B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7,140.00 </w:t>
            </w:r>
          </w:p>
        </w:tc>
      </w:tr>
      <w:tr w:rsidR="00783BAA" w:rsidRPr="00783BAA" w14:paraId="3359725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31826"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F244F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ng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4DA04A" w14:textId="6B84A38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010AEC76" w14:textId="1D5CC1F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E197A" w14:textId="2AE6BCE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C4100C" w14:textId="04591D4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3,617.14 </w:t>
            </w:r>
          </w:p>
        </w:tc>
      </w:tr>
      <w:tr w:rsidR="00783BAA" w:rsidRPr="00783BAA" w14:paraId="284FB28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83BBB6"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4FBA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u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F6000B" w14:textId="3CBADF7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20,737.75 </w:t>
            </w:r>
          </w:p>
        </w:tc>
        <w:tc>
          <w:tcPr>
            <w:tcW w:w="0" w:type="auto"/>
            <w:tcBorders>
              <w:top w:val="nil"/>
              <w:left w:val="nil"/>
              <w:bottom w:val="single" w:sz="4" w:space="0" w:color="000000"/>
              <w:right w:val="single" w:sz="4" w:space="0" w:color="000000"/>
            </w:tcBorders>
            <w:shd w:val="clear" w:color="auto" w:fill="auto"/>
            <w:noWrap/>
            <w:vAlign w:val="bottom"/>
            <w:hideMark/>
          </w:tcPr>
          <w:p w14:paraId="006C7473" w14:textId="61823B1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BC1A12" w14:textId="1D48CC3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10A84" w14:textId="394599F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20,737.75 </w:t>
            </w:r>
          </w:p>
        </w:tc>
      </w:tr>
      <w:tr w:rsidR="00783BAA" w:rsidRPr="00783BAA" w14:paraId="30353B6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1059E"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C13BB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741BBF1A" w14:textId="0932714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07,265.00 </w:t>
            </w:r>
          </w:p>
        </w:tc>
        <w:tc>
          <w:tcPr>
            <w:tcW w:w="0" w:type="auto"/>
            <w:tcBorders>
              <w:top w:val="nil"/>
              <w:left w:val="nil"/>
              <w:bottom w:val="single" w:sz="4" w:space="0" w:color="000000"/>
              <w:right w:val="single" w:sz="4" w:space="0" w:color="000000"/>
            </w:tcBorders>
            <w:shd w:val="clear" w:color="auto" w:fill="auto"/>
            <w:noWrap/>
            <w:vAlign w:val="bottom"/>
            <w:hideMark/>
          </w:tcPr>
          <w:p w14:paraId="677F456C" w14:textId="56A3FB9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73F8A" w14:textId="68B10CD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7D6D5BE8" w14:textId="04CDEA5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5,400.00 </w:t>
            </w:r>
          </w:p>
        </w:tc>
      </w:tr>
      <w:tr w:rsidR="00783BAA" w:rsidRPr="00783BAA" w14:paraId="0F80887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5C195"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023B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6F76A188" w14:textId="57BC4EE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351FC309" w14:textId="4FA3408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A0803" w14:textId="553FE19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22977" w14:textId="0CEC11A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56,798.14 </w:t>
            </w:r>
          </w:p>
        </w:tc>
      </w:tr>
      <w:tr w:rsidR="00783BAA" w:rsidRPr="00783BAA" w14:paraId="0EC8B88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04539"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6C8F8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69CBC0A7" w14:textId="35A9343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96,320.00 </w:t>
            </w:r>
          </w:p>
        </w:tc>
        <w:tc>
          <w:tcPr>
            <w:tcW w:w="0" w:type="auto"/>
            <w:tcBorders>
              <w:top w:val="nil"/>
              <w:left w:val="nil"/>
              <w:bottom w:val="single" w:sz="4" w:space="0" w:color="000000"/>
              <w:right w:val="single" w:sz="4" w:space="0" w:color="000000"/>
            </w:tcBorders>
            <w:shd w:val="clear" w:color="auto" w:fill="auto"/>
            <w:noWrap/>
            <w:vAlign w:val="bottom"/>
            <w:hideMark/>
          </w:tcPr>
          <w:p w14:paraId="48AABBDB" w14:textId="3037F09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59DB1" w14:textId="780A068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AF8709" w14:textId="67B38DC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96,320.00 </w:t>
            </w:r>
          </w:p>
        </w:tc>
      </w:tr>
      <w:tr w:rsidR="00783BAA" w:rsidRPr="00783BAA" w14:paraId="30CA500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B6A35"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64D5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D10302" w14:textId="4B7F41A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606D0A63" w14:textId="74B17B0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46DAD" w14:textId="5DE2DFF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06D66" w14:textId="414F576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29,805.12 </w:t>
            </w:r>
          </w:p>
        </w:tc>
      </w:tr>
      <w:tr w:rsidR="00783BAA" w:rsidRPr="00783BAA" w14:paraId="5DCF292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DEF24"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07C31E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u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939ED2" w14:textId="148EE52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3540BCB3" w14:textId="2646A6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3FF3D" w14:textId="182A55A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B38354" w14:textId="4FA4D2B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69,067.50 </w:t>
            </w:r>
          </w:p>
        </w:tc>
      </w:tr>
      <w:tr w:rsidR="00783BAA" w:rsidRPr="00783BAA" w14:paraId="1295D0C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B5061"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7797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AFAECF1" w14:textId="42F48C0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3760D449" w14:textId="6B3F727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18BCD34E" w14:textId="6F87559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03288F" w14:textId="2431AA0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22,598.20 </w:t>
            </w:r>
          </w:p>
        </w:tc>
      </w:tr>
      <w:tr w:rsidR="00783BAA" w:rsidRPr="00783BAA" w14:paraId="5E47319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77522A"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7D00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F13796D" w14:textId="733F3FC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954,162.47 </w:t>
            </w:r>
          </w:p>
        </w:tc>
        <w:tc>
          <w:tcPr>
            <w:tcW w:w="0" w:type="auto"/>
            <w:tcBorders>
              <w:top w:val="nil"/>
              <w:left w:val="nil"/>
              <w:bottom w:val="single" w:sz="4" w:space="0" w:color="000000"/>
              <w:right w:val="single" w:sz="4" w:space="0" w:color="000000"/>
            </w:tcBorders>
            <w:shd w:val="clear" w:color="auto" w:fill="auto"/>
            <w:noWrap/>
            <w:vAlign w:val="bottom"/>
            <w:hideMark/>
          </w:tcPr>
          <w:p w14:paraId="692613E0" w14:textId="6497AD1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D56AF0" w14:textId="7DF23FE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746EFA" w14:textId="1A15409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954,162.47 </w:t>
            </w:r>
          </w:p>
        </w:tc>
      </w:tr>
      <w:tr w:rsidR="00783BAA" w:rsidRPr="00783BAA" w14:paraId="1A6816E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62E5E"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DB50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1AC77297" w14:textId="16A8C66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77,855.53 </w:t>
            </w:r>
          </w:p>
        </w:tc>
        <w:tc>
          <w:tcPr>
            <w:tcW w:w="0" w:type="auto"/>
            <w:tcBorders>
              <w:top w:val="nil"/>
              <w:left w:val="nil"/>
              <w:bottom w:val="single" w:sz="4" w:space="0" w:color="000000"/>
              <w:right w:val="single" w:sz="4" w:space="0" w:color="000000"/>
            </w:tcBorders>
            <w:shd w:val="clear" w:color="auto" w:fill="auto"/>
            <w:noWrap/>
            <w:vAlign w:val="bottom"/>
            <w:hideMark/>
          </w:tcPr>
          <w:p w14:paraId="7083CD8A" w14:textId="60CF545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11A4D" w14:textId="2FC7547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AB67F" w14:textId="5943AE2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77,855.53 </w:t>
            </w:r>
          </w:p>
        </w:tc>
      </w:tr>
      <w:tr w:rsidR="00783BAA" w:rsidRPr="00783BAA" w14:paraId="72657CB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2F3FC"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6C52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4015D191" w14:textId="3961249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68,486.50 </w:t>
            </w:r>
          </w:p>
        </w:tc>
        <w:tc>
          <w:tcPr>
            <w:tcW w:w="0" w:type="auto"/>
            <w:tcBorders>
              <w:top w:val="nil"/>
              <w:left w:val="nil"/>
              <w:bottom w:val="single" w:sz="4" w:space="0" w:color="000000"/>
              <w:right w:val="single" w:sz="4" w:space="0" w:color="000000"/>
            </w:tcBorders>
            <w:shd w:val="clear" w:color="auto" w:fill="auto"/>
            <w:noWrap/>
            <w:vAlign w:val="bottom"/>
            <w:hideMark/>
          </w:tcPr>
          <w:p w14:paraId="20157946" w14:textId="1023EBC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DA44D9" w14:textId="43F91D4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0318B" w14:textId="1A2BE85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68,486.50 </w:t>
            </w:r>
          </w:p>
        </w:tc>
      </w:tr>
      <w:tr w:rsidR="00783BAA" w:rsidRPr="00783BAA" w14:paraId="669A7AD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6F7664"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1DAD6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4A92F2EF" w14:textId="70EAE84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027E877B" w14:textId="758E236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202631" w14:textId="172BD2F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2B65FB99" w14:textId="3574553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05,530.92 </w:t>
            </w:r>
          </w:p>
        </w:tc>
      </w:tr>
      <w:tr w:rsidR="00783BAA" w:rsidRPr="00783BAA" w14:paraId="5625B02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676B4A"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BD6E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08C0B178" w14:textId="740C55C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6364EFA1" w14:textId="1FBC8E0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49E5AE" w14:textId="3951FC8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D1728" w14:textId="1727E81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7,713.75 </w:t>
            </w:r>
          </w:p>
        </w:tc>
      </w:tr>
      <w:tr w:rsidR="00783BAA" w:rsidRPr="00783BAA" w14:paraId="124612E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32732"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3AC5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udip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D847B8" w14:textId="4AE8E4D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29445941" w14:textId="4E225B6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0CC4F" w14:textId="532FFB7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AC74C" w14:textId="457FAF3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48,611.25 </w:t>
            </w:r>
          </w:p>
        </w:tc>
      </w:tr>
      <w:tr w:rsidR="00783BAA" w:rsidRPr="00783BAA" w14:paraId="5E5DD70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4F1C1B"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5ED8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A65D51" w14:textId="693DABE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205696EA" w14:textId="726AC76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34E8421C" w14:textId="63FB565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D015D" w14:textId="16DC392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6,392.75 </w:t>
            </w:r>
          </w:p>
        </w:tc>
      </w:tr>
      <w:tr w:rsidR="00783BAA" w:rsidRPr="00783BAA" w14:paraId="4EE7FEF1"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0E4516"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2B7D4345" w14:textId="603886E7"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7,547,658.33 </w:t>
            </w:r>
          </w:p>
        </w:tc>
        <w:tc>
          <w:tcPr>
            <w:tcW w:w="0" w:type="auto"/>
            <w:tcBorders>
              <w:top w:val="nil"/>
              <w:left w:val="nil"/>
              <w:bottom w:val="single" w:sz="4" w:space="0" w:color="000000"/>
              <w:right w:val="single" w:sz="4" w:space="0" w:color="000000"/>
            </w:tcBorders>
            <w:shd w:val="clear" w:color="D8D8D8" w:fill="D8D8D8"/>
            <w:noWrap/>
            <w:vAlign w:val="bottom"/>
            <w:hideMark/>
          </w:tcPr>
          <w:p w14:paraId="7F8A8594" w14:textId="72299937"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003384F7" w14:textId="22E0811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5380B77E" w14:textId="4059F78D"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7,589,779.28 </w:t>
            </w:r>
          </w:p>
        </w:tc>
      </w:tr>
      <w:tr w:rsidR="00783BAA" w:rsidRPr="00783BAA" w14:paraId="3937DF8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2C440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BCB7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56FA64A8" w14:textId="3BA7BA1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03,050.00 </w:t>
            </w:r>
          </w:p>
        </w:tc>
        <w:tc>
          <w:tcPr>
            <w:tcW w:w="0" w:type="auto"/>
            <w:tcBorders>
              <w:top w:val="nil"/>
              <w:left w:val="nil"/>
              <w:bottom w:val="single" w:sz="4" w:space="0" w:color="000000"/>
              <w:right w:val="single" w:sz="4" w:space="0" w:color="000000"/>
            </w:tcBorders>
            <w:shd w:val="clear" w:color="auto" w:fill="auto"/>
            <w:noWrap/>
            <w:vAlign w:val="bottom"/>
            <w:hideMark/>
          </w:tcPr>
          <w:p w14:paraId="5EF470BF" w14:textId="0EE419E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648EB" w14:textId="459080C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78510A" w14:textId="2F6D94C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03,050.00 </w:t>
            </w:r>
          </w:p>
        </w:tc>
      </w:tr>
      <w:tr w:rsidR="00783BAA" w:rsidRPr="00783BAA" w14:paraId="3A1993F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862A2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0B452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5067B03F" w14:textId="008DDE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34E12FA3" w14:textId="13914CC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D5662" w14:textId="7391259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7C318" w14:textId="09ABEEF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2,807.94 </w:t>
            </w:r>
          </w:p>
        </w:tc>
      </w:tr>
      <w:tr w:rsidR="00783BAA" w:rsidRPr="00783BAA" w14:paraId="1FAAD74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4D3D0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BCD8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73796C0B" w14:textId="00C1E50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8,780.89 </w:t>
            </w:r>
          </w:p>
        </w:tc>
        <w:tc>
          <w:tcPr>
            <w:tcW w:w="0" w:type="auto"/>
            <w:tcBorders>
              <w:top w:val="nil"/>
              <w:left w:val="nil"/>
              <w:bottom w:val="single" w:sz="4" w:space="0" w:color="000000"/>
              <w:right w:val="single" w:sz="4" w:space="0" w:color="000000"/>
            </w:tcBorders>
            <w:shd w:val="clear" w:color="auto" w:fill="auto"/>
            <w:noWrap/>
            <w:vAlign w:val="bottom"/>
            <w:hideMark/>
          </w:tcPr>
          <w:p w14:paraId="1432E054" w14:textId="1FCDDD6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D4B394" w14:textId="6CE8CBE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A3664" w14:textId="2C63B6D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8,780.89 </w:t>
            </w:r>
          </w:p>
        </w:tc>
      </w:tr>
      <w:tr w:rsidR="00783BAA" w:rsidRPr="00783BAA" w14:paraId="6F51A09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10CC1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1F19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294DC48F" w14:textId="76A2BE4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277A7D37" w14:textId="2BC3AA5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2639A" w14:textId="40E011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3BC66" w14:textId="02FE1BE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77.14 </w:t>
            </w:r>
          </w:p>
        </w:tc>
      </w:tr>
      <w:tr w:rsidR="00783BAA" w:rsidRPr="00783BAA" w14:paraId="708A25F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BDE3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981F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s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5C6063" w14:textId="2C0272E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6EA8683" w14:textId="3195724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7338A" w14:textId="668D10E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26C1412D" w14:textId="51C79CF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608,628.72 </w:t>
            </w:r>
          </w:p>
        </w:tc>
      </w:tr>
      <w:tr w:rsidR="00783BAA" w:rsidRPr="00783BAA" w14:paraId="6182CAD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0603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D7B07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l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9A8027" w14:textId="225D347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5B3342B7" w14:textId="7A9D689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35719" w14:textId="27F0E65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813426" w14:textId="28F7E24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44,392.00 </w:t>
            </w:r>
          </w:p>
        </w:tc>
      </w:tr>
      <w:tr w:rsidR="00783BAA" w:rsidRPr="00783BAA" w14:paraId="31BA753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C8FD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62C7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s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B51F5B" w14:textId="4D6B9E7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7C80DA7E" w14:textId="3B6EF27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B1E50" w14:textId="1A2D72B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D6DDB9" w14:textId="68BBE1D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83,928.52 </w:t>
            </w:r>
          </w:p>
        </w:tc>
      </w:tr>
      <w:tr w:rsidR="00783BAA" w:rsidRPr="00783BAA" w14:paraId="422A89A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006D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2441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ya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7BCB3F" w14:textId="7F84BAA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A31315C" w14:textId="7C1A6C9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3F91D4" w14:textId="3722D34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CA5226" w14:textId="2D4BC1F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7,140.00 </w:t>
            </w:r>
          </w:p>
        </w:tc>
      </w:tr>
      <w:tr w:rsidR="00783BAA" w:rsidRPr="00783BAA" w14:paraId="76E4C01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F1FE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A8047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inal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C0F6F8" w14:textId="389D49B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61CF4D7A" w14:textId="6D579EC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C22CD" w14:textId="6B37B93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FF860" w14:textId="64243E4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80,157.12 </w:t>
            </w:r>
          </w:p>
        </w:tc>
      </w:tr>
      <w:tr w:rsidR="00783BAA" w:rsidRPr="00783BAA" w14:paraId="6F7AE1C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9C9C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AFDE7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inmal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F76EE1" w14:textId="354198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655ED1" w14:textId="5CBD3B4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F350CB" w14:textId="3922C38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0C6F3F8F" w14:textId="3762259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412,800.00 </w:t>
            </w:r>
          </w:p>
        </w:tc>
      </w:tr>
      <w:tr w:rsidR="00783BAA" w:rsidRPr="00783BAA" w14:paraId="20CC0FD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4FBE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131D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ugal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D1421F" w14:textId="5F93609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59E26A44" w14:textId="28D18DF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1385B9" w14:textId="5860761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2DFDEDF0" w14:textId="499A2D3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54,800.64 </w:t>
            </w:r>
          </w:p>
        </w:tc>
      </w:tr>
      <w:tr w:rsidR="00783BAA" w:rsidRPr="00783BAA" w14:paraId="5BFB75B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96A9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B68B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477C9FF3" w14:textId="7115E23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110FF6" w14:textId="45F652E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9E0C50" w14:textId="58AA048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1A4B1888" w14:textId="2526FB0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94,840.00 </w:t>
            </w:r>
          </w:p>
        </w:tc>
      </w:tr>
      <w:tr w:rsidR="00783BAA" w:rsidRPr="00783BAA" w14:paraId="7A5CEE4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06AB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6BAC6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las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C1B9CC" w14:textId="6105060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20017A70" w14:textId="5A424E7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2DE6B" w14:textId="7B07004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15DBB6DE" w14:textId="764A509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416,520.00 </w:t>
            </w:r>
          </w:p>
        </w:tc>
      </w:tr>
      <w:tr w:rsidR="00783BAA" w:rsidRPr="00783BAA" w14:paraId="6F01E36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E7DF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A2B0D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3067E31B" w14:textId="6A724B4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86,945.64 </w:t>
            </w:r>
          </w:p>
        </w:tc>
        <w:tc>
          <w:tcPr>
            <w:tcW w:w="0" w:type="auto"/>
            <w:tcBorders>
              <w:top w:val="nil"/>
              <w:left w:val="nil"/>
              <w:bottom w:val="single" w:sz="4" w:space="0" w:color="000000"/>
              <w:right w:val="single" w:sz="4" w:space="0" w:color="000000"/>
            </w:tcBorders>
            <w:shd w:val="clear" w:color="auto" w:fill="auto"/>
            <w:noWrap/>
            <w:vAlign w:val="bottom"/>
            <w:hideMark/>
          </w:tcPr>
          <w:p w14:paraId="1C804DF7" w14:textId="784F3F2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BB754" w14:textId="2F1A6D5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F4C6A3" w14:textId="19B4EFA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86,945.64 </w:t>
            </w:r>
          </w:p>
        </w:tc>
      </w:tr>
      <w:tr w:rsidR="00783BAA" w:rsidRPr="00783BAA" w14:paraId="2121140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F151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9895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a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F6DB52" w14:textId="6520FEA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4E48B746" w14:textId="012AF77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BD424" w14:textId="689B16F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64F82" w14:textId="653BF19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7,193.39 </w:t>
            </w:r>
          </w:p>
        </w:tc>
      </w:tr>
      <w:tr w:rsidR="00783BAA" w:rsidRPr="00783BAA" w14:paraId="3EF6F15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09C442"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BAD38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7C5264D8" w14:textId="02113DE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7FF39B24" w14:textId="4C463EF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3AAD7" w14:textId="50E8AF8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0DD033" w14:textId="1E1435E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7,588.75 </w:t>
            </w:r>
          </w:p>
        </w:tc>
      </w:tr>
      <w:tr w:rsidR="00783BAA" w:rsidRPr="00783BAA" w14:paraId="323639B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95C54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D84B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0F983C9E" w14:textId="63B5BF4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5E5A235B" w14:textId="60D02CE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B4F79" w14:textId="212CFE1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4A0A3" w14:textId="575925F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0,696.12 </w:t>
            </w:r>
          </w:p>
        </w:tc>
      </w:tr>
      <w:tr w:rsidR="00783BAA" w:rsidRPr="00783BAA" w14:paraId="786B342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50CF42"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C168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a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68328B" w14:textId="0FED9F2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7E67FCF9" w14:textId="1A516D3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0CDAC" w14:textId="3E828EA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F2B01" w14:textId="3AECB70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05,744.00 </w:t>
            </w:r>
          </w:p>
        </w:tc>
      </w:tr>
      <w:tr w:rsidR="00783BAA" w:rsidRPr="00783BAA" w14:paraId="4E0EB6E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DCBD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1A5C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6881F013" w14:textId="124FDF0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5BE403DC" w14:textId="5003A5D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4EB88" w14:textId="351233C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CADBB" w14:textId="0FF7F5A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82,612.20 </w:t>
            </w:r>
          </w:p>
        </w:tc>
      </w:tr>
      <w:tr w:rsidR="00783BAA" w:rsidRPr="00783BAA" w14:paraId="321290E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8BF70E"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18D2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3BE20749" w14:textId="1AACA3E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693E52BC" w14:textId="0DBFD12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8E09F" w14:textId="14EB222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E03EF" w14:textId="2B8DAFC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0,448.75 </w:t>
            </w:r>
          </w:p>
        </w:tc>
      </w:tr>
      <w:tr w:rsidR="00783BAA" w:rsidRPr="00783BAA" w14:paraId="3B410A9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D657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39D8D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las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3FEDA4" w14:textId="4F0CBC9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328CA870" w14:textId="06AB2AA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68DD4" w14:textId="345359C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BE03F" w14:textId="11C0251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7,517.14 </w:t>
            </w:r>
          </w:p>
        </w:tc>
      </w:tr>
      <w:tr w:rsidR="00783BAA" w:rsidRPr="00783BAA" w14:paraId="4272A55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3FA19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6DED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nao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3EE445" w14:textId="6E8CB88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EC81DEF" w14:textId="7AD9550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311EC2" w14:textId="1707958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5D683" w14:textId="232F1E2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r>
      <w:tr w:rsidR="00783BAA" w:rsidRPr="00783BAA" w14:paraId="5639399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E2A8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2B67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ngal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4FC8C0" w14:textId="6BBD528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3D56ACE" w14:textId="6BE5773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F40D2" w14:textId="662DD2E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1685EA" w14:textId="43C2154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r>
      <w:tr w:rsidR="00783BAA" w:rsidRPr="00783BAA" w14:paraId="0780E16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3CD3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C3C17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ngatar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E2DFCF" w14:textId="4B3C428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2DB0C44B" w14:textId="3FE03AE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73EA5" w14:textId="6C54D7C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DB3222" w14:textId="081CAA8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5,778.00 </w:t>
            </w:r>
          </w:p>
        </w:tc>
      </w:tr>
      <w:tr w:rsidR="00783BAA" w:rsidRPr="00783BAA" w14:paraId="49301EC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2CE6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53DE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E4A3C1" w14:textId="42E360D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C6AFEF9" w14:textId="206D870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48AD2" w14:textId="0325220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E7794" w14:textId="1432CA2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r>
      <w:tr w:rsidR="00783BAA" w:rsidRPr="00783BAA" w14:paraId="6F2B116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8B192"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1179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03D3B941" w14:textId="53C0E05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6C76B692" w14:textId="4ECD417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6F594" w14:textId="6CB50D3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7F007" w14:textId="750752B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042.39 </w:t>
            </w:r>
          </w:p>
        </w:tc>
      </w:tr>
      <w:tr w:rsidR="00783BAA" w:rsidRPr="00783BAA" w14:paraId="19BC567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8BC3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8A12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ozzoru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FB50F4" w14:textId="27FDDA0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1F5D56D1" w14:textId="38EBD6C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D84FEA" w14:textId="10E7D38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EA27E" w14:textId="757246B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00,494.75 </w:t>
            </w:r>
          </w:p>
        </w:tc>
      </w:tr>
      <w:tr w:rsidR="00783BAA" w:rsidRPr="00783BAA" w14:paraId="25AE923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E456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9A4B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24C1A71A" w14:textId="371D410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34344C04" w14:textId="658E0D5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4F870" w14:textId="0633337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BC95D" w14:textId="70E59B5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484,211.32 </w:t>
            </w:r>
          </w:p>
        </w:tc>
      </w:tr>
      <w:tr w:rsidR="00783BAA" w:rsidRPr="00783BAA" w14:paraId="28A3F6C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2C606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7A7AF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2FCC8776" w14:textId="6D1BA3B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54758E03" w14:textId="249269D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5F942" w14:textId="3A854E4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C82F97" w14:textId="136E5BD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80,677.34 </w:t>
            </w:r>
          </w:p>
        </w:tc>
      </w:tr>
      <w:tr w:rsidR="00783BAA" w:rsidRPr="00783BAA" w14:paraId="1BD18F1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DE8D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1A1F5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3C318FB8" w14:textId="46EF58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4635F62" w14:textId="169E1A6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4F0EC4" w14:textId="21C9666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638B8" w14:textId="2E6EE39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7,140.00 </w:t>
            </w:r>
          </w:p>
        </w:tc>
      </w:tr>
      <w:tr w:rsidR="00783BAA" w:rsidRPr="00783BAA" w14:paraId="046779A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6B1EB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61AE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54C2C591" w14:textId="1EF2498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4F22279D" w14:textId="1FB4B63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68700" w14:textId="5B1EC47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4E860A74" w14:textId="698D928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284,179.30 </w:t>
            </w:r>
          </w:p>
        </w:tc>
      </w:tr>
      <w:tr w:rsidR="00783BAA" w:rsidRPr="00783BAA" w14:paraId="2B40FB9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35B7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C946A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03A8BE74" w14:textId="5C6F59B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7B9F21AF" w14:textId="35F4C59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C2399" w14:textId="13A1988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E6325" w14:textId="296896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28,868.77 </w:t>
            </w:r>
          </w:p>
        </w:tc>
      </w:tr>
      <w:tr w:rsidR="00783BAA" w:rsidRPr="00783BAA" w14:paraId="4113296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1C9A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1925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4377CD86" w14:textId="14BDD48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614772D" w14:textId="7090978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2CEFF6" w14:textId="74F535A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FE7872" w14:textId="517FE2E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77.14 </w:t>
            </w:r>
          </w:p>
        </w:tc>
      </w:tr>
      <w:tr w:rsidR="00783BAA" w:rsidRPr="00783BAA" w14:paraId="38C9BA7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8169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7148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5CDAE33E" w14:textId="24EA6EC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4CB2E4" w14:textId="0A40415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7A7DA" w14:textId="44A38A8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F1391" w14:textId="479F966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10,000.00 </w:t>
            </w:r>
          </w:p>
        </w:tc>
      </w:tr>
      <w:tr w:rsidR="00783BAA" w:rsidRPr="00783BAA" w14:paraId="483819E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426B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E74D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0CE4B8E5" w14:textId="049332D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78,970.00 </w:t>
            </w:r>
          </w:p>
        </w:tc>
        <w:tc>
          <w:tcPr>
            <w:tcW w:w="0" w:type="auto"/>
            <w:tcBorders>
              <w:top w:val="nil"/>
              <w:left w:val="nil"/>
              <w:bottom w:val="single" w:sz="4" w:space="0" w:color="000000"/>
              <w:right w:val="single" w:sz="4" w:space="0" w:color="000000"/>
            </w:tcBorders>
            <w:shd w:val="clear" w:color="auto" w:fill="auto"/>
            <w:noWrap/>
            <w:vAlign w:val="bottom"/>
            <w:hideMark/>
          </w:tcPr>
          <w:p w14:paraId="3D95CE95" w14:textId="344EF6C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2F61B" w14:textId="45CC562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53484AB1" w14:textId="5307965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23,970.00 </w:t>
            </w:r>
          </w:p>
        </w:tc>
      </w:tr>
      <w:tr w:rsidR="00783BAA" w:rsidRPr="00783BAA" w14:paraId="56EB2A5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7B0E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A67E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3F510EE4" w14:textId="4492708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3B511FA" w14:textId="1A93573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7F72CB" w14:textId="365FF80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3C0D1" w14:textId="7609B24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7,140.00 </w:t>
            </w:r>
          </w:p>
        </w:tc>
      </w:tr>
      <w:tr w:rsidR="00783BAA" w:rsidRPr="00783BAA" w14:paraId="143F754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5520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9D13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0C9EB8" w14:textId="23497D0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6A31F453" w14:textId="02B7769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6FB2E" w14:textId="2F5FA53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8EE430" w14:textId="64A9902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26,796.75 </w:t>
            </w:r>
          </w:p>
        </w:tc>
      </w:tr>
      <w:tr w:rsidR="00783BAA" w:rsidRPr="00783BAA" w14:paraId="07AB84C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1DE02"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2ED0B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u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08C13B" w14:textId="7A172DA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6BE9F7B5" w14:textId="59D5A9A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D0BD97" w14:textId="6EC8207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5ED73" w14:textId="1311866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3,632.50 </w:t>
            </w:r>
          </w:p>
        </w:tc>
      </w:tr>
      <w:tr w:rsidR="00783BAA" w:rsidRPr="00783BAA" w14:paraId="2D822C6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22B4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2F9D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y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088088" w14:textId="0187D75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5E37B4CD" w14:textId="7140793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1A1FFCAF" w14:textId="46165E3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D81BE" w14:textId="1260F61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7,084.67 </w:t>
            </w:r>
          </w:p>
        </w:tc>
      </w:tr>
      <w:tr w:rsidR="00783BAA" w:rsidRPr="00783BAA" w14:paraId="6793DFD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E185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29F41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Um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86E343" w14:textId="7BA0300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3FC95C4E" w14:textId="3E3B7DC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E6E372" w14:textId="715167E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76B04E59" w14:textId="5EFD55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591,635.50 </w:t>
            </w:r>
          </w:p>
        </w:tc>
      </w:tr>
      <w:tr w:rsidR="00783BAA" w:rsidRPr="00783BAA" w14:paraId="6905EB5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FFF20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5FBF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Urbizto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CF4C3B" w14:textId="3FE4DB7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21,833.75 </w:t>
            </w:r>
          </w:p>
        </w:tc>
        <w:tc>
          <w:tcPr>
            <w:tcW w:w="0" w:type="auto"/>
            <w:tcBorders>
              <w:top w:val="nil"/>
              <w:left w:val="nil"/>
              <w:bottom w:val="single" w:sz="4" w:space="0" w:color="000000"/>
              <w:right w:val="single" w:sz="4" w:space="0" w:color="000000"/>
            </w:tcBorders>
            <w:shd w:val="clear" w:color="auto" w:fill="auto"/>
            <w:noWrap/>
            <w:vAlign w:val="bottom"/>
            <w:hideMark/>
          </w:tcPr>
          <w:p w14:paraId="29AC3AB1" w14:textId="4218C53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4682C" w14:textId="0B7D713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D51F3" w14:textId="391AAD8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21,833.75 </w:t>
            </w:r>
          </w:p>
        </w:tc>
      </w:tr>
      <w:tr w:rsidR="00783BAA" w:rsidRPr="00783BAA" w14:paraId="69F41F4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2160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B34DC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12BB9939" w14:textId="1B5D166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41F1CF96" w14:textId="760944F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589F3" w14:textId="2AFBDFA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737A3506" w14:textId="6448833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84,668.14 </w:t>
            </w:r>
          </w:p>
        </w:tc>
      </w:tr>
      <w:tr w:rsidR="00783BAA" w:rsidRPr="00783BAA" w14:paraId="6737423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61B9C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08A8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Villas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6EBC85" w14:textId="27E2699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B4340F6" w14:textId="0CCB084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006F0" w14:textId="1DBCCD8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722C4" w14:textId="0181BBC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r>
      <w:tr w:rsidR="00783BAA" w:rsidRPr="00783BAA" w14:paraId="31FE01DE"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F41F75"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29679F6D" w14:textId="7C9FD7BB"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49,477,936.33 </w:t>
            </w:r>
          </w:p>
        </w:tc>
        <w:tc>
          <w:tcPr>
            <w:tcW w:w="0" w:type="auto"/>
            <w:tcBorders>
              <w:top w:val="nil"/>
              <w:left w:val="nil"/>
              <w:bottom w:val="single" w:sz="4" w:space="0" w:color="000000"/>
              <w:right w:val="single" w:sz="4" w:space="0" w:color="000000"/>
            </w:tcBorders>
            <w:shd w:val="clear" w:color="A5A5A5" w:fill="A5A5A5"/>
            <w:noWrap/>
            <w:vAlign w:val="bottom"/>
            <w:hideMark/>
          </w:tcPr>
          <w:p w14:paraId="075BDCDC" w14:textId="12110FEB"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A34A99A" w14:textId="5440CED6"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15B764E" w14:textId="1937AED8"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49,477,936.33 </w:t>
            </w:r>
          </w:p>
        </w:tc>
      </w:tr>
      <w:tr w:rsidR="00783BAA" w:rsidRPr="00783BAA" w14:paraId="331B2CEE"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9A6D23"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5759C4D9" w14:textId="78CE5CE2"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29E19512" w14:textId="0E49B82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E209E04" w14:textId="44D15B7A"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45AEE6C" w14:textId="04E95B9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182,322.08 </w:t>
            </w:r>
          </w:p>
        </w:tc>
      </w:tr>
      <w:tr w:rsidR="00783BAA" w:rsidRPr="00783BAA" w14:paraId="5ECD7B1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76B3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A1FF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29A9E70E" w14:textId="673E069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7611DC20" w14:textId="62D5B38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36A1E0" w14:textId="1ADFA93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CD7BC" w14:textId="5AF0DC9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9,949.52 </w:t>
            </w:r>
          </w:p>
        </w:tc>
      </w:tr>
      <w:tr w:rsidR="00783BAA" w:rsidRPr="00783BAA" w14:paraId="7B0E915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8D012"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2EF6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s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B7D481" w14:textId="157C8A7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4A6043A3" w14:textId="42FA7D8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0F97E8" w14:textId="252E8F8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39B5C" w14:textId="6651CD1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359.04 </w:t>
            </w:r>
          </w:p>
        </w:tc>
      </w:tr>
      <w:tr w:rsidR="00783BAA" w:rsidRPr="00783BAA" w14:paraId="028D5C4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9DDB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EEC8BA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Itb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B75AF8" w14:textId="51229B5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7C299DE1" w14:textId="32EF83A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9AAD02" w14:textId="5EA65EA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C11B3" w14:textId="548449B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51.00 </w:t>
            </w:r>
          </w:p>
        </w:tc>
      </w:tr>
      <w:tr w:rsidR="00783BAA" w:rsidRPr="00783BAA" w14:paraId="12C106F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9528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EE26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U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BF6098" w14:textId="5DAFFAE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58E98F11" w14:textId="373BD38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2275F1" w14:textId="5EFD617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34E35" w14:textId="45B4C96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62.52 </w:t>
            </w:r>
          </w:p>
        </w:tc>
      </w:tr>
      <w:tr w:rsidR="00783BAA" w:rsidRPr="00783BAA" w14:paraId="1B7A9E5D"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34538C"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7C75EF55" w14:textId="79462ABA"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7,258,382.70 </w:t>
            </w:r>
          </w:p>
        </w:tc>
        <w:tc>
          <w:tcPr>
            <w:tcW w:w="0" w:type="auto"/>
            <w:tcBorders>
              <w:top w:val="nil"/>
              <w:left w:val="nil"/>
              <w:bottom w:val="single" w:sz="4" w:space="0" w:color="000000"/>
              <w:right w:val="single" w:sz="4" w:space="0" w:color="000000"/>
            </w:tcBorders>
            <w:shd w:val="clear" w:color="D8D8D8" w:fill="D8D8D8"/>
            <w:noWrap/>
            <w:vAlign w:val="bottom"/>
            <w:hideMark/>
          </w:tcPr>
          <w:p w14:paraId="536B8909" w14:textId="34CE9E00"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751388" w14:textId="04B7D316"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7B2C83" w14:textId="0DE7FCC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7,258,382.70 </w:t>
            </w:r>
          </w:p>
        </w:tc>
      </w:tr>
      <w:tr w:rsidR="00783BAA" w:rsidRPr="00783BAA" w14:paraId="30A81F5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A0AC2"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1B9E6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12998F4C" w14:textId="538888A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657,205.58 </w:t>
            </w:r>
          </w:p>
        </w:tc>
        <w:tc>
          <w:tcPr>
            <w:tcW w:w="0" w:type="auto"/>
            <w:tcBorders>
              <w:top w:val="nil"/>
              <w:left w:val="nil"/>
              <w:bottom w:val="single" w:sz="4" w:space="0" w:color="000000"/>
              <w:right w:val="single" w:sz="4" w:space="0" w:color="000000"/>
            </w:tcBorders>
            <w:shd w:val="clear" w:color="auto" w:fill="auto"/>
            <w:noWrap/>
            <w:vAlign w:val="bottom"/>
            <w:hideMark/>
          </w:tcPr>
          <w:p w14:paraId="281B05F7" w14:textId="0549638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C0A6C7" w14:textId="5828F33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AF62A" w14:textId="2471CE6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657,205.58 </w:t>
            </w:r>
          </w:p>
        </w:tc>
      </w:tr>
      <w:tr w:rsidR="00783BAA" w:rsidRPr="00783BAA" w14:paraId="7BE0D27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8138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A19BE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bu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E6A470" w14:textId="0FFA275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673F4D61" w14:textId="6194ABC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86346" w14:textId="6D9979C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553086" w14:textId="01ABF04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584.40 </w:t>
            </w:r>
          </w:p>
        </w:tc>
      </w:tr>
      <w:tr w:rsidR="00783BAA" w:rsidRPr="00783BAA" w14:paraId="7B7E6A6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6C2D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CD6E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06EDCD1E" w14:textId="5CE12C7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0,279.32 </w:t>
            </w:r>
          </w:p>
        </w:tc>
        <w:tc>
          <w:tcPr>
            <w:tcW w:w="0" w:type="auto"/>
            <w:tcBorders>
              <w:top w:val="nil"/>
              <w:left w:val="nil"/>
              <w:bottom w:val="single" w:sz="4" w:space="0" w:color="000000"/>
              <w:right w:val="single" w:sz="4" w:space="0" w:color="000000"/>
            </w:tcBorders>
            <w:shd w:val="clear" w:color="auto" w:fill="auto"/>
            <w:noWrap/>
            <w:vAlign w:val="bottom"/>
            <w:hideMark/>
          </w:tcPr>
          <w:p w14:paraId="6BE29FE8" w14:textId="2AED665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1D8755" w14:textId="1AFA498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DB20E" w14:textId="6F6E5B7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0,279.32 </w:t>
            </w:r>
          </w:p>
        </w:tc>
      </w:tr>
      <w:tr w:rsidR="00783BAA" w:rsidRPr="00783BAA" w14:paraId="34F69F4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3DA4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A14A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llac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167D32" w14:textId="20D535D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7,726.36 </w:t>
            </w:r>
          </w:p>
        </w:tc>
        <w:tc>
          <w:tcPr>
            <w:tcW w:w="0" w:type="auto"/>
            <w:tcBorders>
              <w:top w:val="nil"/>
              <w:left w:val="nil"/>
              <w:bottom w:val="single" w:sz="4" w:space="0" w:color="000000"/>
              <w:right w:val="single" w:sz="4" w:space="0" w:color="000000"/>
            </w:tcBorders>
            <w:shd w:val="clear" w:color="auto" w:fill="auto"/>
            <w:noWrap/>
            <w:vAlign w:val="bottom"/>
            <w:hideMark/>
          </w:tcPr>
          <w:p w14:paraId="5ECDA1AE" w14:textId="137F0F1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08B19" w14:textId="189C5B1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4ED5D" w14:textId="7B52D1B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7,726.36 </w:t>
            </w:r>
          </w:p>
        </w:tc>
      </w:tr>
      <w:tr w:rsidR="00783BAA" w:rsidRPr="00783BAA" w14:paraId="7EA7E60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9200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EF0C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mul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47F7B5" w14:textId="779317C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18F6A66F" w14:textId="258B4A5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5BB555" w14:textId="6E30AB2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4862E1" w14:textId="2129E0D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33.76 </w:t>
            </w:r>
          </w:p>
        </w:tc>
      </w:tr>
      <w:tr w:rsidR="00783BAA" w:rsidRPr="00783BAA" w14:paraId="795A2F0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31606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C4DF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parr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581B47" w14:textId="26B71FB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6,180.24 </w:t>
            </w:r>
          </w:p>
        </w:tc>
        <w:tc>
          <w:tcPr>
            <w:tcW w:w="0" w:type="auto"/>
            <w:tcBorders>
              <w:top w:val="nil"/>
              <w:left w:val="nil"/>
              <w:bottom w:val="single" w:sz="4" w:space="0" w:color="000000"/>
              <w:right w:val="single" w:sz="4" w:space="0" w:color="000000"/>
            </w:tcBorders>
            <w:shd w:val="clear" w:color="auto" w:fill="auto"/>
            <w:noWrap/>
            <w:vAlign w:val="bottom"/>
            <w:hideMark/>
          </w:tcPr>
          <w:p w14:paraId="6C1B5A1E" w14:textId="7CDBBA4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5D1D3E" w14:textId="598B6B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7C68A" w14:textId="310E663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6,180.24 </w:t>
            </w:r>
          </w:p>
        </w:tc>
      </w:tr>
      <w:tr w:rsidR="00783BAA" w:rsidRPr="00783BAA" w14:paraId="20960BA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AF47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103EE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g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4947E8" w14:textId="32387A1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20,844.02 </w:t>
            </w:r>
          </w:p>
        </w:tc>
        <w:tc>
          <w:tcPr>
            <w:tcW w:w="0" w:type="auto"/>
            <w:tcBorders>
              <w:top w:val="nil"/>
              <w:left w:val="nil"/>
              <w:bottom w:val="single" w:sz="4" w:space="0" w:color="000000"/>
              <w:right w:val="single" w:sz="4" w:space="0" w:color="000000"/>
            </w:tcBorders>
            <w:shd w:val="clear" w:color="auto" w:fill="auto"/>
            <w:noWrap/>
            <w:vAlign w:val="bottom"/>
            <w:hideMark/>
          </w:tcPr>
          <w:p w14:paraId="04586707" w14:textId="69287D2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751F8E" w14:textId="76CA47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486446" w14:textId="761B300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20,844.02 </w:t>
            </w:r>
          </w:p>
        </w:tc>
      </w:tr>
      <w:tr w:rsidR="00783BAA" w:rsidRPr="00783BAA" w14:paraId="1CF9408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4AB95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477F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4E6A741A" w14:textId="76170DC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64F4E694" w14:textId="1BA78F3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EB381" w14:textId="4CFA6FA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91961" w14:textId="57D8A92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621.00 </w:t>
            </w:r>
          </w:p>
        </w:tc>
      </w:tr>
      <w:tr w:rsidR="00783BAA" w:rsidRPr="00783BAA" w14:paraId="7E726E4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2D7B8C"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9710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ugu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A27BE6" w14:textId="69034EC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1A781CA5" w14:textId="46537FF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EFA39C" w14:textId="28266B2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45DF4" w14:textId="3EC91AA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33.76 </w:t>
            </w:r>
          </w:p>
        </w:tc>
      </w:tr>
      <w:tr w:rsidR="00783BAA" w:rsidRPr="00783BAA" w14:paraId="511F306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D063E"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51C6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7FE892" w14:textId="71F6430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409,095.00 </w:t>
            </w:r>
          </w:p>
        </w:tc>
        <w:tc>
          <w:tcPr>
            <w:tcW w:w="0" w:type="auto"/>
            <w:tcBorders>
              <w:top w:val="nil"/>
              <w:left w:val="nil"/>
              <w:bottom w:val="single" w:sz="4" w:space="0" w:color="000000"/>
              <w:right w:val="single" w:sz="4" w:space="0" w:color="000000"/>
            </w:tcBorders>
            <w:shd w:val="clear" w:color="auto" w:fill="auto"/>
            <w:noWrap/>
            <w:vAlign w:val="bottom"/>
            <w:hideMark/>
          </w:tcPr>
          <w:p w14:paraId="010A0F9F" w14:textId="0263D2E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5ED7F" w14:textId="770C3BF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51DD1" w14:textId="300D0BE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409,095.00 </w:t>
            </w:r>
          </w:p>
        </w:tc>
      </w:tr>
      <w:tr w:rsidR="00783BAA" w:rsidRPr="00783BAA" w14:paraId="67CCF62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0D3E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F3C9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malani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64FCC5" w14:textId="29B3F8E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01,054.00 </w:t>
            </w:r>
          </w:p>
        </w:tc>
        <w:tc>
          <w:tcPr>
            <w:tcW w:w="0" w:type="auto"/>
            <w:tcBorders>
              <w:top w:val="nil"/>
              <w:left w:val="nil"/>
              <w:bottom w:val="single" w:sz="4" w:space="0" w:color="000000"/>
              <w:right w:val="single" w:sz="4" w:space="0" w:color="000000"/>
            </w:tcBorders>
            <w:shd w:val="clear" w:color="auto" w:fill="auto"/>
            <w:noWrap/>
            <w:vAlign w:val="bottom"/>
            <w:hideMark/>
          </w:tcPr>
          <w:p w14:paraId="4D41F213" w14:textId="1A7968A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09AF1" w14:textId="15394D4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4F9CD" w14:textId="1A408B1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01,054.00 </w:t>
            </w:r>
          </w:p>
        </w:tc>
      </w:tr>
      <w:tr w:rsidR="00783BAA" w:rsidRPr="00783BAA" w14:paraId="2025AE3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D5ABE"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EF38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09B261D6" w14:textId="12DD5FF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512,528.32 </w:t>
            </w:r>
          </w:p>
        </w:tc>
        <w:tc>
          <w:tcPr>
            <w:tcW w:w="0" w:type="auto"/>
            <w:tcBorders>
              <w:top w:val="nil"/>
              <w:left w:val="nil"/>
              <w:bottom w:val="single" w:sz="4" w:space="0" w:color="000000"/>
              <w:right w:val="single" w:sz="4" w:space="0" w:color="000000"/>
            </w:tcBorders>
            <w:shd w:val="clear" w:color="auto" w:fill="auto"/>
            <w:noWrap/>
            <w:vAlign w:val="bottom"/>
            <w:hideMark/>
          </w:tcPr>
          <w:p w14:paraId="1B5FFAA7" w14:textId="204560A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F9D14" w14:textId="5EAC2FD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9DBE2" w14:textId="3BADDBC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512,528.32 </w:t>
            </w:r>
          </w:p>
        </w:tc>
      </w:tr>
      <w:tr w:rsidR="00783BAA" w:rsidRPr="00783BAA" w14:paraId="1B9BDA2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99D2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F5A0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Gatt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9CBAF8" w14:textId="43660C9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1EBD976F" w14:textId="4F0DE8C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674F4B" w14:textId="420D27A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9E583" w14:textId="78A6980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584.40 </w:t>
            </w:r>
          </w:p>
        </w:tc>
      </w:tr>
      <w:tr w:rsidR="00783BAA" w:rsidRPr="00783BAA" w14:paraId="335303C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0C083E"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50DB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4C0BDB21" w14:textId="348E09A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80,648.86 </w:t>
            </w:r>
          </w:p>
        </w:tc>
        <w:tc>
          <w:tcPr>
            <w:tcW w:w="0" w:type="auto"/>
            <w:tcBorders>
              <w:top w:val="nil"/>
              <w:left w:val="nil"/>
              <w:bottom w:val="single" w:sz="4" w:space="0" w:color="000000"/>
              <w:right w:val="single" w:sz="4" w:space="0" w:color="000000"/>
            </w:tcBorders>
            <w:shd w:val="clear" w:color="auto" w:fill="auto"/>
            <w:noWrap/>
            <w:vAlign w:val="bottom"/>
            <w:hideMark/>
          </w:tcPr>
          <w:p w14:paraId="7DE25CEC" w14:textId="4274254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13C510" w14:textId="6EE5935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BF66A" w14:textId="6614D6D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80,648.86 </w:t>
            </w:r>
          </w:p>
        </w:tc>
      </w:tr>
      <w:tr w:rsidR="00783BAA" w:rsidRPr="00783BAA" w14:paraId="54956BE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416F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12A3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Igu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AD53D4" w14:textId="003C922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06,200.00 </w:t>
            </w:r>
          </w:p>
        </w:tc>
        <w:tc>
          <w:tcPr>
            <w:tcW w:w="0" w:type="auto"/>
            <w:tcBorders>
              <w:top w:val="nil"/>
              <w:left w:val="nil"/>
              <w:bottom w:val="single" w:sz="4" w:space="0" w:color="000000"/>
              <w:right w:val="single" w:sz="4" w:space="0" w:color="000000"/>
            </w:tcBorders>
            <w:shd w:val="clear" w:color="auto" w:fill="auto"/>
            <w:noWrap/>
            <w:vAlign w:val="bottom"/>
            <w:hideMark/>
          </w:tcPr>
          <w:p w14:paraId="3E75A94F" w14:textId="7E21653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D0581" w14:textId="2B9C21F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F8FC7C" w14:textId="7156BA5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06,200.00 </w:t>
            </w:r>
          </w:p>
        </w:tc>
      </w:tr>
      <w:tr w:rsidR="00783BAA" w:rsidRPr="00783BAA" w14:paraId="5DE12DF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9618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000F8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78607572" w14:textId="749E98B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9,428.40 </w:t>
            </w:r>
          </w:p>
        </w:tc>
        <w:tc>
          <w:tcPr>
            <w:tcW w:w="0" w:type="auto"/>
            <w:tcBorders>
              <w:top w:val="nil"/>
              <w:left w:val="nil"/>
              <w:bottom w:val="single" w:sz="4" w:space="0" w:color="000000"/>
              <w:right w:val="single" w:sz="4" w:space="0" w:color="000000"/>
            </w:tcBorders>
            <w:shd w:val="clear" w:color="auto" w:fill="auto"/>
            <w:noWrap/>
            <w:vAlign w:val="bottom"/>
            <w:hideMark/>
          </w:tcPr>
          <w:p w14:paraId="27869A97" w14:textId="1FA0F06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E55637" w14:textId="657038E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96123" w14:textId="24D8FF1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9,428.40 </w:t>
            </w:r>
          </w:p>
        </w:tc>
      </w:tr>
      <w:tr w:rsidR="00783BAA" w:rsidRPr="00783BAA" w14:paraId="1E27908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E1B4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8460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as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8299D0" w14:textId="4132BB0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7A53874B" w14:textId="66A81B5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A3411" w14:textId="499901D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C58B3" w14:textId="461991F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22,795.70 </w:t>
            </w:r>
          </w:p>
        </w:tc>
      </w:tr>
      <w:tr w:rsidR="00783BAA" w:rsidRPr="00783BAA" w14:paraId="075E8CD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E07F2E"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7BF66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6FA7CC04" w14:textId="72A4E19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134A9B0F" w14:textId="55E17A7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B4D9D" w14:textId="17CA9B5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4D5E99" w14:textId="10559D9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885.68 </w:t>
            </w:r>
          </w:p>
        </w:tc>
      </w:tr>
      <w:tr w:rsidR="00783BAA" w:rsidRPr="00783BAA" w14:paraId="534FAF1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EB9C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8CED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eñ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63207D" w14:textId="6DB4192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4FE218DA" w14:textId="33DC698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03AF0" w14:textId="31C9F88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1D790" w14:textId="5F82CC7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716.88 </w:t>
            </w:r>
          </w:p>
        </w:tc>
      </w:tr>
      <w:tr w:rsidR="00783BAA" w:rsidRPr="00783BAA" w14:paraId="69A0DBC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D33B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B5C0F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i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B849CC" w14:textId="4286918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39F40C4C" w14:textId="1402657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89CBE" w14:textId="6BA4307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21CC3" w14:textId="2CD44C2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716.88 </w:t>
            </w:r>
          </w:p>
        </w:tc>
      </w:tr>
      <w:tr w:rsidR="00783BAA" w:rsidRPr="00783BAA" w14:paraId="511053E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BDED2"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FF85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C277B46" w14:textId="66616E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21B0F975" w14:textId="01FF0DE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5ECCDB" w14:textId="2B6480E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5AEBF" w14:textId="393285E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24,146.22 </w:t>
            </w:r>
          </w:p>
        </w:tc>
      </w:tr>
      <w:tr w:rsidR="00783BAA" w:rsidRPr="00783BAA" w14:paraId="6D87087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0BDE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15A9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4A6C7A5D" w14:textId="65BA91E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3E9F2E22" w14:textId="650B011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99ADA" w14:textId="1695310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6887F" w14:textId="7A6C99E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717.00 </w:t>
            </w:r>
          </w:p>
        </w:tc>
      </w:tr>
      <w:tr w:rsidR="00783BAA" w:rsidRPr="00783BAA" w14:paraId="260D17E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C960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4211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72A6897B" w14:textId="72AAC7F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6,470.88 </w:t>
            </w:r>
          </w:p>
        </w:tc>
        <w:tc>
          <w:tcPr>
            <w:tcW w:w="0" w:type="auto"/>
            <w:tcBorders>
              <w:top w:val="nil"/>
              <w:left w:val="nil"/>
              <w:bottom w:val="single" w:sz="4" w:space="0" w:color="000000"/>
              <w:right w:val="single" w:sz="4" w:space="0" w:color="000000"/>
            </w:tcBorders>
            <w:shd w:val="clear" w:color="auto" w:fill="auto"/>
            <w:noWrap/>
            <w:vAlign w:val="bottom"/>
            <w:hideMark/>
          </w:tcPr>
          <w:p w14:paraId="79F525DF" w14:textId="45E0D1A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AD552" w14:textId="781B182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687A0" w14:textId="621BBB5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6,470.88 </w:t>
            </w:r>
          </w:p>
        </w:tc>
      </w:tr>
      <w:tr w:rsidR="00783BAA" w:rsidRPr="00783BAA" w14:paraId="16E26C1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B22D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5503E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Santa </w:t>
            </w:r>
            <w:proofErr w:type="spellStart"/>
            <w:r w:rsidRPr="00783BAA">
              <w:rPr>
                <w:rFonts w:ascii="Arial Narrow" w:eastAsia="Times New Roman" w:hAnsi="Arial Narrow"/>
                <w:i/>
                <w:iCs/>
                <w:color w:val="000000"/>
                <w:sz w:val="20"/>
                <w:szCs w:val="20"/>
              </w:rPr>
              <w:t>Praxed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836E50" w14:textId="6003F81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3B2BD226" w14:textId="4C99903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9C28A" w14:textId="322D2C7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8ED98" w14:textId="4623BD0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79,220.00 </w:t>
            </w:r>
          </w:p>
        </w:tc>
      </w:tr>
      <w:tr w:rsidR="00783BAA" w:rsidRPr="00783BAA" w14:paraId="340DE34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A965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45459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318C8DF9" w14:textId="7B347CD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782F5F8C" w14:textId="7DA9EA9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172BF" w14:textId="2B32F5D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BF103" w14:textId="5F5AFCE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33.76 </w:t>
            </w:r>
          </w:p>
        </w:tc>
      </w:tr>
      <w:tr w:rsidR="00783BAA" w:rsidRPr="00783BAA" w14:paraId="60BA3BF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5A11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2D2D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6CAE6A60" w14:textId="2CDBD3C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7A33C587" w14:textId="264FE4A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DD889" w14:textId="650C94D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8C96D" w14:textId="0F5C05D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25,558.53 </w:t>
            </w:r>
          </w:p>
        </w:tc>
      </w:tr>
      <w:tr w:rsidR="00783BAA" w:rsidRPr="00783BAA" w14:paraId="6880336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BAFEC"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8E33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5DF1F086" w14:textId="5A80C41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065.64 </w:t>
            </w:r>
          </w:p>
        </w:tc>
        <w:tc>
          <w:tcPr>
            <w:tcW w:w="0" w:type="auto"/>
            <w:tcBorders>
              <w:top w:val="nil"/>
              <w:left w:val="nil"/>
              <w:bottom w:val="single" w:sz="4" w:space="0" w:color="000000"/>
              <w:right w:val="single" w:sz="4" w:space="0" w:color="000000"/>
            </w:tcBorders>
            <w:shd w:val="clear" w:color="auto" w:fill="auto"/>
            <w:noWrap/>
            <w:vAlign w:val="bottom"/>
            <w:hideMark/>
          </w:tcPr>
          <w:p w14:paraId="25A53752" w14:textId="389987F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81B2E" w14:textId="4A243F4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79E1C" w14:textId="40C6060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065.64 </w:t>
            </w:r>
          </w:p>
        </w:tc>
      </w:tr>
      <w:tr w:rsidR="00783BAA" w:rsidRPr="00783BAA" w14:paraId="2F76DAD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1642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C865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u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AB4EDE" w14:textId="19506F3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23FD4D3A" w14:textId="1784358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874DA" w14:textId="26F53A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F7A450" w14:textId="180865B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716.88 </w:t>
            </w:r>
          </w:p>
        </w:tc>
      </w:tr>
      <w:tr w:rsidR="00783BAA" w:rsidRPr="00783BAA" w14:paraId="1CF8E38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5D40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2EDC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76B9973A" w14:textId="789B88C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6,457,091.23 </w:t>
            </w:r>
          </w:p>
        </w:tc>
        <w:tc>
          <w:tcPr>
            <w:tcW w:w="0" w:type="auto"/>
            <w:tcBorders>
              <w:top w:val="nil"/>
              <w:left w:val="nil"/>
              <w:bottom w:val="single" w:sz="4" w:space="0" w:color="000000"/>
              <w:right w:val="single" w:sz="4" w:space="0" w:color="000000"/>
            </w:tcBorders>
            <w:shd w:val="clear" w:color="auto" w:fill="auto"/>
            <w:noWrap/>
            <w:vAlign w:val="bottom"/>
            <w:hideMark/>
          </w:tcPr>
          <w:p w14:paraId="48EB9065" w14:textId="70B197A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0F4424" w14:textId="4A00601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B5DD90" w14:textId="0535C28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6,457,091.23 </w:t>
            </w:r>
          </w:p>
        </w:tc>
      </w:tr>
      <w:tr w:rsidR="00783BAA" w:rsidRPr="00783BAA" w14:paraId="7AD7D5ED"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3E4868"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576C6963" w14:textId="5D0CF79B"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8,299,040.45 </w:t>
            </w:r>
          </w:p>
        </w:tc>
        <w:tc>
          <w:tcPr>
            <w:tcW w:w="0" w:type="auto"/>
            <w:tcBorders>
              <w:top w:val="nil"/>
              <w:left w:val="nil"/>
              <w:bottom w:val="single" w:sz="4" w:space="0" w:color="000000"/>
              <w:right w:val="single" w:sz="4" w:space="0" w:color="000000"/>
            </w:tcBorders>
            <w:shd w:val="clear" w:color="D8D8D8" w:fill="D8D8D8"/>
            <w:noWrap/>
            <w:vAlign w:val="bottom"/>
            <w:hideMark/>
          </w:tcPr>
          <w:p w14:paraId="7513F03A" w14:textId="2CF905D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8F3C52D" w14:textId="027F9AA2"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AE01C99" w14:textId="7FFAB8FB"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8,299,040.45 </w:t>
            </w:r>
          </w:p>
        </w:tc>
      </w:tr>
      <w:tr w:rsidR="00783BAA" w:rsidRPr="00783BAA" w14:paraId="747A61F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6E77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AE8E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48A56E29" w14:textId="6713C09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190,065.48 </w:t>
            </w:r>
          </w:p>
        </w:tc>
        <w:tc>
          <w:tcPr>
            <w:tcW w:w="0" w:type="auto"/>
            <w:tcBorders>
              <w:top w:val="nil"/>
              <w:left w:val="nil"/>
              <w:bottom w:val="single" w:sz="4" w:space="0" w:color="000000"/>
              <w:right w:val="single" w:sz="4" w:space="0" w:color="000000"/>
            </w:tcBorders>
            <w:shd w:val="clear" w:color="auto" w:fill="auto"/>
            <w:noWrap/>
            <w:vAlign w:val="bottom"/>
            <w:hideMark/>
          </w:tcPr>
          <w:p w14:paraId="0D7FF3FD" w14:textId="4B67045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FE344" w14:textId="30B1383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E5D93" w14:textId="055FC39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190,065.48 </w:t>
            </w:r>
          </w:p>
        </w:tc>
      </w:tr>
      <w:tr w:rsidR="00783BAA" w:rsidRPr="00783BAA" w14:paraId="3DFC1A3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CC65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2362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52842645" w14:textId="14A02E6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690,928.45 </w:t>
            </w:r>
          </w:p>
        </w:tc>
        <w:tc>
          <w:tcPr>
            <w:tcW w:w="0" w:type="auto"/>
            <w:tcBorders>
              <w:top w:val="nil"/>
              <w:left w:val="nil"/>
              <w:bottom w:val="single" w:sz="4" w:space="0" w:color="000000"/>
              <w:right w:val="single" w:sz="4" w:space="0" w:color="000000"/>
            </w:tcBorders>
            <w:shd w:val="clear" w:color="auto" w:fill="auto"/>
            <w:noWrap/>
            <w:vAlign w:val="bottom"/>
            <w:hideMark/>
          </w:tcPr>
          <w:p w14:paraId="32BD1670" w14:textId="2A5267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28A5A" w14:textId="7D2E880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5252FF" w14:textId="7656E16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690,928.45 </w:t>
            </w:r>
          </w:p>
        </w:tc>
      </w:tr>
      <w:tr w:rsidR="00783BAA" w:rsidRPr="00783BAA" w14:paraId="28BB95F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6A8B2"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259A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nga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3737B6" w14:textId="23B6AF1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6A61103D" w14:textId="523A14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8ED2C" w14:textId="04901B4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F71DF" w14:textId="3C23BA9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4,760.66 </w:t>
            </w:r>
          </w:p>
        </w:tc>
      </w:tr>
      <w:tr w:rsidR="00783BAA" w:rsidRPr="00783BAA" w14:paraId="374794B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4763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E7641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54F76680" w14:textId="70DEB02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7,457.66 </w:t>
            </w:r>
          </w:p>
        </w:tc>
        <w:tc>
          <w:tcPr>
            <w:tcW w:w="0" w:type="auto"/>
            <w:tcBorders>
              <w:top w:val="nil"/>
              <w:left w:val="nil"/>
              <w:bottom w:val="single" w:sz="4" w:space="0" w:color="000000"/>
              <w:right w:val="single" w:sz="4" w:space="0" w:color="000000"/>
            </w:tcBorders>
            <w:shd w:val="clear" w:color="auto" w:fill="auto"/>
            <w:noWrap/>
            <w:vAlign w:val="bottom"/>
            <w:hideMark/>
          </w:tcPr>
          <w:p w14:paraId="3224137E" w14:textId="4CFC5AD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C9E31" w14:textId="007651A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D9A56" w14:textId="3482A86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7,457.66 </w:t>
            </w:r>
          </w:p>
        </w:tc>
      </w:tr>
      <w:tr w:rsidR="00783BAA" w:rsidRPr="00783BAA" w14:paraId="7A321CB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0991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E77E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Benito </w:t>
            </w:r>
            <w:proofErr w:type="spellStart"/>
            <w:r w:rsidRPr="00783BAA">
              <w:rPr>
                <w:rFonts w:ascii="Arial Narrow" w:eastAsia="Times New Roman" w:hAnsi="Arial Narrow"/>
                <w:i/>
                <w:iCs/>
                <w:color w:val="000000"/>
                <w:sz w:val="20"/>
                <w:szCs w:val="20"/>
              </w:rPr>
              <w:t>Soliv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69A8C4" w14:textId="2E8108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577C1941" w14:textId="0F0F6F7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E1B957" w14:textId="50E94F9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01992" w14:textId="6235FB7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417,122.54 </w:t>
            </w:r>
          </w:p>
        </w:tc>
      </w:tr>
      <w:tr w:rsidR="00783BAA" w:rsidRPr="00783BAA" w14:paraId="5E0BE95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8578DE"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AC06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76331A15" w14:textId="145C239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217C9789" w14:textId="785677A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E18A5" w14:textId="68FE254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43C6B" w14:textId="7DB0191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1,172.06 </w:t>
            </w:r>
          </w:p>
        </w:tc>
      </w:tr>
      <w:tr w:rsidR="00783BAA" w:rsidRPr="00783BAA" w14:paraId="6406F19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2BCF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172E5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596957" w14:textId="2BD6178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9,412.66 </w:t>
            </w:r>
          </w:p>
        </w:tc>
        <w:tc>
          <w:tcPr>
            <w:tcW w:w="0" w:type="auto"/>
            <w:tcBorders>
              <w:top w:val="nil"/>
              <w:left w:val="nil"/>
              <w:bottom w:val="single" w:sz="4" w:space="0" w:color="000000"/>
              <w:right w:val="single" w:sz="4" w:space="0" w:color="000000"/>
            </w:tcBorders>
            <w:shd w:val="clear" w:color="auto" w:fill="auto"/>
            <w:noWrap/>
            <w:vAlign w:val="bottom"/>
            <w:hideMark/>
          </w:tcPr>
          <w:p w14:paraId="1B2B0F1E" w14:textId="2905DD6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FA393" w14:textId="3DE60DF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328A6" w14:textId="439A241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9,412.66 </w:t>
            </w:r>
          </w:p>
        </w:tc>
      </w:tr>
      <w:tr w:rsidR="00783BAA" w:rsidRPr="00783BAA" w14:paraId="016D60D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FC13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4492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862B10" w14:textId="210EC6D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092EE7DF" w14:textId="6805C98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20E95" w14:textId="1B4E4AE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6494B" w14:textId="11338AF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3,077.36 </w:t>
            </w:r>
          </w:p>
        </w:tc>
      </w:tr>
      <w:tr w:rsidR="00783BAA" w:rsidRPr="00783BAA" w14:paraId="52453FA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88DD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64F5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City of </w:t>
            </w:r>
            <w:proofErr w:type="spellStart"/>
            <w:r w:rsidRPr="00783BAA">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AF9B6C" w14:textId="3C40D2D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2DEA42A5" w14:textId="42CFC64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B8791" w14:textId="2E19288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5C6E10" w14:textId="2F9BCC7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30,902.96 </w:t>
            </w:r>
          </w:p>
        </w:tc>
      </w:tr>
      <w:tr w:rsidR="00783BAA" w:rsidRPr="00783BAA" w14:paraId="054B3AA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8B35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565E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285413F5" w14:textId="5DC00D1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3C8E7658" w14:textId="6353FA8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5EEDBA" w14:textId="2E98EEA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2D7A8" w14:textId="23C5A26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2,292.66 </w:t>
            </w:r>
          </w:p>
        </w:tc>
      </w:tr>
      <w:tr w:rsidR="00783BAA" w:rsidRPr="00783BAA" w14:paraId="0547464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64DEC"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B8192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DA8918D" w14:textId="6D77BC5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1,821.06 </w:t>
            </w:r>
          </w:p>
        </w:tc>
        <w:tc>
          <w:tcPr>
            <w:tcW w:w="0" w:type="auto"/>
            <w:tcBorders>
              <w:top w:val="nil"/>
              <w:left w:val="nil"/>
              <w:bottom w:val="single" w:sz="4" w:space="0" w:color="000000"/>
              <w:right w:val="single" w:sz="4" w:space="0" w:color="000000"/>
            </w:tcBorders>
            <w:shd w:val="clear" w:color="auto" w:fill="auto"/>
            <w:noWrap/>
            <w:vAlign w:val="bottom"/>
            <w:hideMark/>
          </w:tcPr>
          <w:p w14:paraId="26E4BF84" w14:textId="1E5B1BE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93F702" w14:textId="10B2E8C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7C937" w14:textId="0890CB8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1,821.06 </w:t>
            </w:r>
          </w:p>
        </w:tc>
      </w:tr>
      <w:tr w:rsidR="00783BAA" w:rsidRPr="00783BAA" w14:paraId="2719DD3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F198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3622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inapi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B953A6" w14:textId="01146C3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78CAED34" w14:textId="75BA87C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AE54B" w14:textId="7D4F968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B3C66" w14:textId="307EE1B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97,448.42 </w:t>
            </w:r>
          </w:p>
        </w:tc>
      </w:tr>
      <w:tr w:rsidR="00783BAA" w:rsidRPr="00783BAA" w14:paraId="1CF2E04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80B6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A3D6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ivil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421067" w14:textId="39E12B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167C088D" w14:textId="5C63933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0C77D" w14:textId="3E930D4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1DE14" w14:textId="49ECBA4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26.66 </w:t>
            </w:r>
          </w:p>
        </w:tc>
      </w:tr>
      <w:tr w:rsidR="00783BAA" w:rsidRPr="00783BAA" w14:paraId="3DC3EFE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386F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DBD4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Echa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41FBF8" w14:textId="6693356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546C2A04" w14:textId="76FAE5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4BBE3" w14:textId="6260F93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F8C489" w14:textId="5A0AA4F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08,775.86 </w:t>
            </w:r>
          </w:p>
        </w:tc>
      </w:tr>
      <w:tr w:rsidR="00783BAA" w:rsidRPr="00783BAA" w14:paraId="5368DC1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D7866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BDF3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Gam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BEBA2A" w14:textId="612CFDA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23F8A2CB" w14:textId="789DC48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A0ECE" w14:textId="30B4D12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6AC23" w14:textId="5881C88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81,260.66 </w:t>
            </w:r>
          </w:p>
        </w:tc>
      </w:tr>
      <w:tr w:rsidR="00783BAA" w:rsidRPr="00783BAA" w14:paraId="1F0984C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D0FF8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6CFD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25BFDB73" w14:textId="7EBB96F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59,562.54 </w:t>
            </w:r>
          </w:p>
        </w:tc>
        <w:tc>
          <w:tcPr>
            <w:tcW w:w="0" w:type="auto"/>
            <w:tcBorders>
              <w:top w:val="nil"/>
              <w:left w:val="nil"/>
              <w:bottom w:val="single" w:sz="4" w:space="0" w:color="000000"/>
              <w:right w:val="single" w:sz="4" w:space="0" w:color="000000"/>
            </w:tcBorders>
            <w:shd w:val="clear" w:color="auto" w:fill="auto"/>
            <w:noWrap/>
            <w:vAlign w:val="bottom"/>
            <w:hideMark/>
          </w:tcPr>
          <w:p w14:paraId="4C527FAD" w14:textId="47E90D9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F8F2D5" w14:textId="64532EB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886D5" w14:textId="07CA4C3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59,562.54 </w:t>
            </w:r>
          </w:p>
        </w:tc>
      </w:tr>
      <w:tr w:rsidR="00783BAA" w:rsidRPr="00783BAA" w14:paraId="2B28EA7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78A6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56F8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2D546D47" w14:textId="35F16D2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1,305.66 </w:t>
            </w:r>
          </w:p>
        </w:tc>
        <w:tc>
          <w:tcPr>
            <w:tcW w:w="0" w:type="auto"/>
            <w:tcBorders>
              <w:top w:val="nil"/>
              <w:left w:val="nil"/>
              <w:bottom w:val="single" w:sz="4" w:space="0" w:color="000000"/>
              <w:right w:val="single" w:sz="4" w:space="0" w:color="000000"/>
            </w:tcBorders>
            <w:shd w:val="clear" w:color="auto" w:fill="auto"/>
            <w:noWrap/>
            <w:vAlign w:val="bottom"/>
            <w:hideMark/>
          </w:tcPr>
          <w:p w14:paraId="1AF11177" w14:textId="1A33DE0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37BF73" w14:textId="24C2EB8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8619D" w14:textId="2B84AEF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1,305.66 </w:t>
            </w:r>
          </w:p>
        </w:tc>
      </w:tr>
      <w:tr w:rsidR="00783BAA" w:rsidRPr="00783BAA" w14:paraId="549FA13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8D86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54136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7D796AFF" w14:textId="12E6B45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360AC042" w14:textId="71458E6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E751F" w14:textId="79AAE18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01B99" w14:textId="38D2978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8,351.66 </w:t>
            </w:r>
          </w:p>
        </w:tc>
      </w:tr>
      <w:tr w:rsidR="00783BAA" w:rsidRPr="00783BAA" w14:paraId="1ED1D2C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F9666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A043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cona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E15FF0" w14:textId="79F2549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4B2A7AD7" w14:textId="0F6392D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75F4D" w14:textId="19A24DF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FD49B" w14:textId="44440F4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05,337.88 </w:t>
            </w:r>
          </w:p>
        </w:tc>
      </w:tr>
      <w:tr w:rsidR="00783BAA" w:rsidRPr="00783BAA" w14:paraId="2663C10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F1C6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0FFD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l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A3E14E" w14:textId="0F92CD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0,877.56 </w:t>
            </w:r>
          </w:p>
        </w:tc>
        <w:tc>
          <w:tcPr>
            <w:tcW w:w="0" w:type="auto"/>
            <w:tcBorders>
              <w:top w:val="nil"/>
              <w:left w:val="nil"/>
              <w:bottom w:val="single" w:sz="4" w:space="0" w:color="000000"/>
              <w:right w:val="single" w:sz="4" w:space="0" w:color="000000"/>
            </w:tcBorders>
            <w:shd w:val="clear" w:color="auto" w:fill="auto"/>
            <w:noWrap/>
            <w:vAlign w:val="bottom"/>
            <w:hideMark/>
          </w:tcPr>
          <w:p w14:paraId="11072D1A" w14:textId="13D1C8D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A0806" w14:textId="458700E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2B642" w14:textId="0B9DF98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0,877.56 </w:t>
            </w:r>
          </w:p>
        </w:tc>
      </w:tr>
      <w:tr w:rsidR="00783BAA" w:rsidRPr="00783BAA" w14:paraId="02BB030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0F23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8955E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B0D5DC" w14:textId="3B1660D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5B091E14" w14:textId="60BF4E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D3D836" w14:textId="601C16E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A3528" w14:textId="23C13EE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81,401.58 </w:t>
            </w:r>
          </w:p>
        </w:tc>
      </w:tr>
      <w:tr w:rsidR="00783BAA" w:rsidRPr="00783BAA" w14:paraId="05F292B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1055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742A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57F52CA1" w14:textId="5AA15E2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73BDF128" w14:textId="7D97059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96F1C" w14:textId="2FBAD5E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86E73" w14:textId="53D36EF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2,339.30 </w:t>
            </w:r>
          </w:p>
        </w:tc>
      </w:tr>
      <w:tr w:rsidR="00783BAA" w:rsidRPr="00783BAA" w14:paraId="08DBBB5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2F86E"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1632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22B5F583" w14:textId="6FD69F4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39985F5B" w14:textId="0B3AEAE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F0BD0" w14:textId="49EBBA0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4F7A9" w14:textId="0771B30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4,760.66 </w:t>
            </w:r>
          </w:p>
        </w:tc>
      </w:tr>
      <w:tr w:rsidR="00783BAA" w:rsidRPr="00783BAA" w14:paraId="28B5DD5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E872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83530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163E57" w14:textId="7707E44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4,763.16 </w:t>
            </w:r>
          </w:p>
        </w:tc>
        <w:tc>
          <w:tcPr>
            <w:tcW w:w="0" w:type="auto"/>
            <w:tcBorders>
              <w:top w:val="nil"/>
              <w:left w:val="nil"/>
              <w:bottom w:val="single" w:sz="4" w:space="0" w:color="000000"/>
              <w:right w:val="single" w:sz="4" w:space="0" w:color="000000"/>
            </w:tcBorders>
            <w:shd w:val="clear" w:color="auto" w:fill="auto"/>
            <w:noWrap/>
            <w:vAlign w:val="bottom"/>
            <w:hideMark/>
          </w:tcPr>
          <w:p w14:paraId="77626BFD" w14:textId="18D204E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5C7B1" w14:textId="3FBED6D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5A91AA" w14:textId="0EAE3FB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4,763.16 </w:t>
            </w:r>
          </w:p>
        </w:tc>
      </w:tr>
      <w:tr w:rsidR="00783BAA" w:rsidRPr="00783BAA" w14:paraId="2BC0C2B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82E5C"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31779A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76A1F924" w14:textId="76BE850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3EDFCA3F" w14:textId="23A7FC1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5EA995" w14:textId="09208B8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C72AD" w14:textId="422BB96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23,329.86 </w:t>
            </w:r>
          </w:p>
        </w:tc>
      </w:tr>
      <w:tr w:rsidR="00783BAA" w:rsidRPr="00783BAA" w14:paraId="3AC2C15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AD30E"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F7B2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7EA37FEB" w14:textId="0CAB378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616F5FE4" w14:textId="0E4824D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EA20C" w14:textId="302CB50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B4F46" w14:textId="730D41E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4,760.66 </w:t>
            </w:r>
          </w:p>
        </w:tc>
      </w:tr>
      <w:tr w:rsidR="00783BAA" w:rsidRPr="00783BAA" w14:paraId="26293FB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F003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7216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086E50" w14:textId="6CA01B2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6,748.38 </w:t>
            </w:r>
          </w:p>
        </w:tc>
        <w:tc>
          <w:tcPr>
            <w:tcW w:w="0" w:type="auto"/>
            <w:tcBorders>
              <w:top w:val="nil"/>
              <w:left w:val="nil"/>
              <w:bottom w:val="single" w:sz="4" w:space="0" w:color="000000"/>
              <w:right w:val="single" w:sz="4" w:space="0" w:color="000000"/>
            </w:tcBorders>
            <w:shd w:val="clear" w:color="auto" w:fill="auto"/>
            <w:noWrap/>
            <w:vAlign w:val="bottom"/>
            <w:hideMark/>
          </w:tcPr>
          <w:p w14:paraId="4B7CD85D" w14:textId="79018BE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8557CE" w14:textId="00C1AD5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64285" w14:textId="0EF1ECB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6,748.38 </w:t>
            </w:r>
          </w:p>
        </w:tc>
      </w:tr>
      <w:tr w:rsidR="00783BAA" w:rsidRPr="00783BAA" w14:paraId="7D3B7F2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F478C"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E8927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5D469E97" w14:textId="5606516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793EE0C4" w14:textId="021F56D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1BE34" w14:textId="3B44781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ACC9A" w14:textId="2F06A9B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2,804.54 </w:t>
            </w:r>
          </w:p>
        </w:tc>
      </w:tr>
      <w:tr w:rsidR="00783BAA" w:rsidRPr="00783BAA" w14:paraId="58ADE23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9BA4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B4DB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10A15A4C" w14:textId="705BA00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1911CFE8" w14:textId="5E149E6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1B6E5" w14:textId="4145ECC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25132" w14:textId="0CBF2B4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93,022.76 </w:t>
            </w:r>
          </w:p>
        </w:tc>
      </w:tr>
      <w:tr w:rsidR="00783BAA" w:rsidRPr="00783BAA" w14:paraId="12F926A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CD0EDC"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FD97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505EE37" w14:textId="753F050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6F907ADC" w14:textId="5A1177F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C643AF" w14:textId="192D3B4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1F4A7F" w14:textId="1CB5DCE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73,968.70 </w:t>
            </w:r>
          </w:p>
        </w:tc>
      </w:tr>
      <w:tr w:rsidR="00783BAA" w:rsidRPr="00783BAA" w14:paraId="74865BA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DA95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751E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2FBE6509" w14:textId="7C9E7DE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3636DAD2" w14:textId="07B472F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567E1" w14:textId="095AF97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F086B" w14:textId="0A30CA3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4,760.66 </w:t>
            </w:r>
          </w:p>
        </w:tc>
      </w:tr>
      <w:tr w:rsidR="00783BAA" w:rsidRPr="00783BAA" w14:paraId="356882F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7B46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5157A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739C288F" w14:textId="3996E03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48CCEB10" w14:textId="5F4B158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29B0D" w14:textId="199E3C3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3448B" w14:textId="68CEAD1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1,873.66 </w:t>
            </w:r>
          </w:p>
        </w:tc>
      </w:tr>
      <w:tr w:rsidR="00783BAA" w:rsidRPr="00783BAA" w14:paraId="5E3EF60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7457F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FF86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0BC92E16" w14:textId="2A6A00E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3FF9AAFA" w14:textId="5F170A3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1205E" w14:textId="0F4FC4E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3B766" w14:textId="47974C8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29,875.66 </w:t>
            </w:r>
          </w:p>
        </w:tc>
      </w:tr>
      <w:tr w:rsidR="00783BAA" w:rsidRPr="00783BAA" w14:paraId="215F61D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07E3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62B5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0FD98705" w14:textId="2CE4145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271D7933" w14:textId="5040261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F5DB7" w14:textId="0D11295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AF432" w14:textId="7F4387A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9,068.54 </w:t>
            </w:r>
          </w:p>
        </w:tc>
      </w:tr>
      <w:tr w:rsidR="00783BAA" w:rsidRPr="00783BAA" w14:paraId="7B48610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92ECC"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5431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1AABFC9" w14:textId="1ADEFAD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6E8C6F56" w14:textId="5598656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9836F9" w14:textId="4883AB4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81A455" w14:textId="465145D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8,351.66 </w:t>
            </w:r>
          </w:p>
        </w:tc>
      </w:tr>
      <w:tr w:rsidR="00783BAA" w:rsidRPr="00783BAA" w14:paraId="09D7B31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F23C2"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CB97A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3284C046" w14:textId="5AD5F82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29D10D88" w14:textId="57304E8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00D48D" w14:textId="6A181E2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6FD44" w14:textId="23CE561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006,509.52 </w:t>
            </w:r>
          </w:p>
        </w:tc>
      </w:tr>
      <w:tr w:rsidR="00783BAA" w:rsidRPr="00783BAA" w14:paraId="222DC04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D320C"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75C9E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FCF9110" w14:textId="652A534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38FCED1A" w14:textId="0E44E65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0D390" w14:textId="74BF3C1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612257" w14:textId="6DB9650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4,760.66 </w:t>
            </w:r>
          </w:p>
        </w:tc>
      </w:tr>
      <w:tr w:rsidR="00783BAA" w:rsidRPr="00783BAA" w14:paraId="7822871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35410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D60F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umaui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4E69D4" w14:textId="6DAE483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5D3ED264" w14:textId="4ADFFAB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A2124" w14:textId="25A5FFF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76419C" w14:textId="534E76C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5,480.04 </w:t>
            </w:r>
          </w:p>
        </w:tc>
      </w:tr>
      <w:tr w:rsidR="00783BAA" w:rsidRPr="00783BAA" w14:paraId="0606D28F"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A4CE99"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5096B699" w14:textId="2C541943"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0,092,714.26 </w:t>
            </w:r>
          </w:p>
        </w:tc>
        <w:tc>
          <w:tcPr>
            <w:tcW w:w="0" w:type="auto"/>
            <w:tcBorders>
              <w:top w:val="nil"/>
              <w:left w:val="nil"/>
              <w:bottom w:val="single" w:sz="4" w:space="0" w:color="000000"/>
              <w:right w:val="single" w:sz="4" w:space="0" w:color="000000"/>
            </w:tcBorders>
            <w:shd w:val="clear" w:color="D8D8D8" w:fill="D8D8D8"/>
            <w:noWrap/>
            <w:vAlign w:val="bottom"/>
            <w:hideMark/>
          </w:tcPr>
          <w:p w14:paraId="40E7DE74" w14:textId="1E121BB1"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4DDDF0" w14:textId="57C34823"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847F2D7" w14:textId="34E540F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0,092,714.26 </w:t>
            </w:r>
          </w:p>
        </w:tc>
      </w:tr>
      <w:tr w:rsidR="00783BAA" w:rsidRPr="00783BAA" w14:paraId="4C18F98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85BB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2616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7A10816A" w14:textId="46D2778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6641B239" w14:textId="3AC67E1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F1226" w14:textId="3CA5B4E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7DC53" w14:textId="2DA2394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9,054,846.90 </w:t>
            </w:r>
          </w:p>
        </w:tc>
      </w:tr>
      <w:tr w:rsidR="00783BAA" w:rsidRPr="00783BAA" w14:paraId="76326AC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9B0E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5116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gab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292A6E" w14:textId="7FA29F2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074D9688" w14:textId="6EA975C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48758" w14:textId="3C252FA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90DB0" w14:textId="1F82050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3,036.10 </w:t>
            </w:r>
          </w:p>
        </w:tc>
      </w:tr>
      <w:tr w:rsidR="00783BAA" w:rsidRPr="00783BAA" w14:paraId="3B9EE92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79862"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DDA8B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249E4867" w14:textId="6405531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3,107.48 </w:t>
            </w:r>
          </w:p>
        </w:tc>
        <w:tc>
          <w:tcPr>
            <w:tcW w:w="0" w:type="auto"/>
            <w:tcBorders>
              <w:top w:val="nil"/>
              <w:left w:val="nil"/>
              <w:bottom w:val="single" w:sz="4" w:space="0" w:color="000000"/>
              <w:right w:val="single" w:sz="4" w:space="0" w:color="000000"/>
            </w:tcBorders>
            <w:shd w:val="clear" w:color="auto" w:fill="auto"/>
            <w:noWrap/>
            <w:vAlign w:val="bottom"/>
            <w:hideMark/>
          </w:tcPr>
          <w:p w14:paraId="674C5BAD" w14:textId="05E4587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5E7E4" w14:textId="342616C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7E1330" w14:textId="3A2AEB2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3,107.48 </w:t>
            </w:r>
          </w:p>
        </w:tc>
      </w:tr>
      <w:tr w:rsidR="00783BAA" w:rsidRPr="00783BAA" w14:paraId="7140825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46BF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DDB6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32272356" w14:textId="3EE08CF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61,723.78 </w:t>
            </w:r>
          </w:p>
        </w:tc>
        <w:tc>
          <w:tcPr>
            <w:tcW w:w="0" w:type="auto"/>
            <w:tcBorders>
              <w:top w:val="nil"/>
              <w:left w:val="nil"/>
              <w:bottom w:val="single" w:sz="4" w:space="0" w:color="000000"/>
              <w:right w:val="single" w:sz="4" w:space="0" w:color="000000"/>
            </w:tcBorders>
            <w:shd w:val="clear" w:color="auto" w:fill="auto"/>
            <w:noWrap/>
            <w:vAlign w:val="bottom"/>
            <w:hideMark/>
          </w:tcPr>
          <w:p w14:paraId="22836C11" w14:textId="1B9250D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58924" w14:textId="08F032B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FAF00F" w14:textId="197DB6E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61,723.78 </w:t>
            </w:r>
          </w:p>
        </w:tc>
      </w:tr>
      <w:tr w:rsidR="00783BAA" w:rsidRPr="00783BAA" w14:paraId="19D3FFC1"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D5E175"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proofErr w:type="spellStart"/>
            <w:r w:rsidRPr="00783BAA">
              <w:rPr>
                <w:rFonts w:ascii="Arial Narrow" w:eastAsia="Times New Roman" w:hAnsi="Arial Narrow"/>
                <w:b/>
                <w:b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72371DD7" w14:textId="7049CB51"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645,476.84 </w:t>
            </w:r>
          </w:p>
        </w:tc>
        <w:tc>
          <w:tcPr>
            <w:tcW w:w="0" w:type="auto"/>
            <w:tcBorders>
              <w:top w:val="nil"/>
              <w:left w:val="nil"/>
              <w:bottom w:val="single" w:sz="4" w:space="0" w:color="000000"/>
              <w:right w:val="single" w:sz="4" w:space="0" w:color="000000"/>
            </w:tcBorders>
            <w:shd w:val="clear" w:color="D8D8D8" w:fill="D8D8D8"/>
            <w:noWrap/>
            <w:vAlign w:val="bottom"/>
            <w:hideMark/>
          </w:tcPr>
          <w:p w14:paraId="4780C73A" w14:textId="4C0E6806"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267DB4E" w14:textId="3A6D125E"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551401" w14:textId="5045267B"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645,476.84 </w:t>
            </w:r>
          </w:p>
        </w:tc>
      </w:tr>
      <w:tr w:rsidR="00783BAA" w:rsidRPr="00783BAA" w14:paraId="411DDDA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07437C"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B4EAF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PLGU </w:t>
            </w:r>
            <w:proofErr w:type="spellStart"/>
            <w:r w:rsidRPr="00783BAA">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A74745" w14:textId="20705CD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696602B9" w14:textId="1F1059B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35930" w14:textId="4F08917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14215" w14:textId="23D4B64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219,253.56 </w:t>
            </w:r>
          </w:p>
        </w:tc>
      </w:tr>
      <w:tr w:rsidR="00783BAA" w:rsidRPr="00783BAA" w14:paraId="07EA0F7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E534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D6FF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barrog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9CE771" w14:textId="3F23F63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5,823.00 </w:t>
            </w:r>
          </w:p>
        </w:tc>
        <w:tc>
          <w:tcPr>
            <w:tcW w:w="0" w:type="auto"/>
            <w:tcBorders>
              <w:top w:val="nil"/>
              <w:left w:val="nil"/>
              <w:bottom w:val="single" w:sz="4" w:space="0" w:color="000000"/>
              <w:right w:val="single" w:sz="4" w:space="0" w:color="000000"/>
            </w:tcBorders>
            <w:shd w:val="clear" w:color="auto" w:fill="auto"/>
            <w:noWrap/>
            <w:vAlign w:val="bottom"/>
            <w:hideMark/>
          </w:tcPr>
          <w:p w14:paraId="1867A0F0" w14:textId="457AD22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5C438" w14:textId="033D0E4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5788D" w14:textId="018569D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5,823.00 </w:t>
            </w:r>
          </w:p>
        </w:tc>
      </w:tr>
      <w:tr w:rsidR="00783BAA" w:rsidRPr="00783BAA" w14:paraId="4C464AA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0CFC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EF26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iff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776591" w14:textId="532D6F2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4,817.00 </w:t>
            </w:r>
          </w:p>
        </w:tc>
        <w:tc>
          <w:tcPr>
            <w:tcW w:w="0" w:type="auto"/>
            <w:tcBorders>
              <w:top w:val="nil"/>
              <w:left w:val="nil"/>
              <w:bottom w:val="single" w:sz="4" w:space="0" w:color="000000"/>
              <w:right w:val="single" w:sz="4" w:space="0" w:color="000000"/>
            </w:tcBorders>
            <w:shd w:val="clear" w:color="auto" w:fill="auto"/>
            <w:noWrap/>
            <w:vAlign w:val="bottom"/>
            <w:hideMark/>
          </w:tcPr>
          <w:p w14:paraId="59802BF7" w14:textId="32EE21E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376BA" w14:textId="14CC30C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8E88CC" w14:textId="644F3C1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4,817.00 </w:t>
            </w:r>
          </w:p>
        </w:tc>
      </w:tr>
      <w:tr w:rsidR="00783BAA" w:rsidRPr="00783BAA" w14:paraId="4CB41B1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A211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51D7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d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084675" w14:textId="212A92B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72,097.28 </w:t>
            </w:r>
          </w:p>
        </w:tc>
        <w:tc>
          <w:tcPr>
            <w:tcW w:w="0" w:type="auto"/>
            <w:tcBorders>
              <w:top w:val="nil"/>
              <w:left w:val="nil"/>
              <w:bottom w:val="single" w:sz="4" w:space="0" w:color="000000"/>
              <w:right w:val="single" w:sz="4" w:space="0" w:color="000000"/>
            </w:tcBorders>
            <w:shd w:val="clear" w:color="auto" w:fill="auto"/>
            <w:noWrap/>
            <w:vAlign w:val="bottom"/>
            <w:hideMark/>
          </w:tcPr>
          <w:p w14:paraId="2583C375" w14:textId="4E6DB36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EE27E2" w14:textId="32F7F35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CF4C6" w14:textId="3C41FE1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72,097.28 </w:t>
            </w:r>
          </w:p>
        </w:tc>
      </w:tr>
      <w:tr w:rsidR="00783BAA" w:rsidRPr="00783BAA" w14:paraId="79B17C1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F829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0C64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Nagtip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833DD9" w14:textId="3E249EA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486.00 </w:t>
            </w:r>
          </w:p>
        </w:tc>
        <w:tc>
          <w:tcPr>
            <w:tcW w:w="0" w:type="auto"/>
            <w:tcBorders>
              <w:top w:val="nil"/>
              <w:left w:val="nil"/>
              <w:bottom w:val="single" w:sz="4" w:space="0" w:color="000000"/>
              <w:right w:val="single" w:sz="4" w:space="0" w:color="000000"/>
            </w:tcBorders>
            <w:shd w:val="clear" w:color="auto" w:fill="auto"/>
            <w:noWrap/>
            <w:vAlign w:val="bottom"/>
            <w:hideMark/>
          </w:tcPr>
          <w:p w14:paraId="75E8A68A" w14:textId="5EDCBF0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49EDF2" w14:textId="6FB6B36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A59D2" w14:textId="2E71876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486.00 </w:t>
            </w:r>
          </w:p>
        </w:tc>
      </w:tr>
      <w:tr w:rsidR="00783BAA" w:rsidRPr="00783BAA" w14:paraId="37D7206C"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F31E4E"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11DE71FA" w14:textId="3290075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54,600,617.11 </w:t>
            </w:r>
          </w:p>
        </w:tc>
        <w:tc>
          <w:tcPr>
            <w:tcW w:w="0" w:type="auto"/>
            <w:tcBorders>
              <w:top w:val="nil"/>
              <w:left w:val="nil"/>
              <w:bottom w:val="single" w:sz="4" w:space="0" w:color="000000"/>
              <w:right w:val="single" w:sz="4" w:space="0" w:color="000000"/>
            </w:tcBorders>
            <w:shd w:val="clear" w:color="A5A5A5" w:fill="A5A5A5"/>
            <w:noWrap/>
            <w:vAlign w:val="bottom"/>
            <w:hideMark/>
          </w:tcPr>
          <w:p w14:paraId="1DC73CEB" w14:textId="759A9D40"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F78C694" w14:textId="0AF269D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7671958" w14:textId="692AD944"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54,600,617.11 </w:t>
            </w:r>
          </w:p>
        </w:tc>
      </w:tr>
      <w:tr w:rsidR="00783BAA" w:rsidRPr="00783BAA" w14:paraId="12AD4822"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039059"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4AC57A40" w14:textId="36E9B012"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4EFD3E0" w14:textId="4221531D"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9FFE0F" w14:textId="576719BA"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7E25C71" w14:textId="3D763222"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503,670.00 </w:t>
            </w:r>
          </w:p>
        </w:tc>
      </w:tr>
      <w:tr w:rsidR="00783BAA" w:rsidRPr="00783BAA" w14:paraId="649277E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5005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DAE81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77069611" w14:textId="0C0B7EB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52B7F09A" w14:textId="6218AC4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62978" w14:textId="240CC33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1E585" w14:textId="6E6E75C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0,750.00 </w:t>
            </w:r>
          </w:p>
        </w:tc>
      </w:tr>
      <w:tr w:rsidR="00783BAA" w:rsidRPr="00783BAA" w14:paraId="6B04A2D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E902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C89E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530307B5" w14:textId="32C7F14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364B8BB6" w14:textId="2090889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BA09C" w14:textId="57BEC4F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D2BD6" w14:textId="067F2D0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5,265.00 </w:t>
            </w:r>
          </w:p>
        </w:tc>
      </w:tr>
      <w:tr w:rsidR="00783BAA" w:rsidRPr="00783BAA" w14:paraId="6C6EE8E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829D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9C9D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il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E10171" w14:textId="3D60168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450118B4" w14:textId="603B329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D8443" w14:textId="6149317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7D422" w14:textId="076368C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0,962.50 </w:t>
            </w:r>
          </w:p>
        </w:tc>
      </w:tr>
      <w:tr w:rsidR="00783BAA" w:rsidRPr="00783BAA" w14:paraId="1D799C9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9798C"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E8E07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inal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F88276" w14:textId="1C94A72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30B1B00D" w14:textId="12C3162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BABA1" w14:textId="3D4EB57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40F36" w14:textId="216A221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0,550.00 </w:t>
            </w:r>
          </w:p>
        </w:tc>
      </w:tr>
      <w:tr w:rsidR="00783BAA" w:rsidRPr="00783BAA" w14:paraId="09BE3E5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90F0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1F53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i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68A32E" w14:textId="6C0FDB3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7A490D00" w14:textId="4EBB8D5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4AB6A" w14:textId="21C4CBB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B0E96E" w14:textId="69A233E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93,000.00 </w:t>
            </w:r>
          </w:p>
        </w:tc>
      </w:tr>
      <w:tr w:rsidR="00783BAA" w:rsidRPr="00783BAA" w14:paraId="72A9E61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AB23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32E8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ipacu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5C2537" w14:textId="49DDB93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280C8FB7" w14:textId="659DEE3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22611" w14:textId="0B697A1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AB11B2" w14:textId="370A185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90,667.50 </w:t>
            </w:r>
          </w:p>
        </w:tc>
      </w:tr>
      <w:tr w:rsidR="00783BAA" w:rsidRPr="00783BAA" w14:paraId="1EEECA4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ECE2C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C6131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05D81961" w14:textId="2E596E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4E52499F" w14:textId="0885580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F391F" w14:textId="56E81F1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F245E" w14:textId="49767C3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1,237.50 </w:t>
            </w:r>
          </w:p>
        </w:tc>
      </w:tr>
      <w:tr w:rsidR="00783BAA" w:rsidRPr="00783BAA" w14:paraId="2D42282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1C58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3A27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2DCB66B9" w14:textId="3771E48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6F309E59" w14:textId="0B69D11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79FB0" w14:textId="4F8A04B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F5F761" w14:textId="17F5E6A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1,237.50 </w:t>
            </w:r>
          </w:p>
        </w:tc>
      </w:tr>
      <w:tr w:rsidR="00783BAA" w:rsidRPr="00783BAA" w14:paraId="22B50B39"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0AD4A1"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608BFF60" w14:textId="39BC45A1"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75D0EC60" w14:textId="12375058"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B090B4B" w14:textId="679632D2"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033627" w14:textId="0ED6698C"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4,152,798.69 </w:t>
            </w:r>
          </w:p>
        </w:tc>
      </w:tr>
      <w:tr w:rsidR="00783BAA" w:rsidRPr="00783BAA" w14:paraId="43C230E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7C5AD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6528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89167A" w14:textId="62D1A01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123035D1" w14:textId="55E2E7E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D5131" w14:textId="1912FED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09C77" w14:textId="1F835AE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4,504.00 </w:t>
            </w:r>
          </w:p>
        </w:tc>
      </w:tr>
      <w:tr w:rsidR="00783BAA" w:rsidRPr="00783BAA" w14:paraId="6F6585B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DA3ED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AB2A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g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9468A5" w14:textId="61D3F07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297F295B" w14:textId="0839EE6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2505E" w14:textId="798DB96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1E47D" w14:textId="4C65245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24,566.00 </w:t>
            </w:r>
          </w:p>
        </w:tc>
      </w:tr>
      <w:tr w:rsidR="00783BAA" w:rsidRPr="00783BAA" w14:paraId="6CC20A2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C7C91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9A0A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18156D88" w14:textId="6FDC042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0917B0BC" w14:textId="5B6F7BA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3C3DB" w14:textId="3BB5917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DA529" w14:textId="7263DF4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6,919.20 </w:t>
            </w:r>
          </w:p>
        </w:tc>
      </w:tr>
      <w:tr w:rsidR="00783BAA" w:rsidRPr="00783BAA" w14:paraId="1752185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0D1F6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BE36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inalup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D0C169" w14:textId="50C5398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3B98B9E1" w14:textId="6726EDE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FB351" w14:textId="2831C84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F2EAC" w14:textId="1EFC11D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0,768.00 </w:t>
            </w:r>
          </w:p>
        </w:tc>
      </w:tr>
      <w:tr w:rsidR="00783BAA" w:rsidRPr="00783BAA" w14:paraId="3118127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C0D7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D0B2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3A41EC93" w14:textId="6956533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0E1DA496" w14:textId="322663F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FD886" w14:textId="05FBFC7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6251D8" w14:textId="386F82A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5,471.25 </w:t>
            </w:r>
          </w:p>
        </w:tc>
      </w:tr>
      <w:tr w:rsidR="00783BAA" w:rsidRPr="00783BAA" w14:paraId="1437F0F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9AC3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1527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im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E467F4" w14:textId="0FA4E53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4B74F09A" w14:textId="76740C6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F329D" w14:textId="7128C38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595BC" w14:textId="5D9EAEF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18,579.98 </w:t>
            </w:r>
          </w:p>
        </w:tc>
      </w:tr>
      <w:tr w:rsidR="00783BAA" w:rsidRPr="00783BAA" w14:paraId="62AE306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43F3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B35F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rive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723C05" w14:textId="5EBD14B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587545E2" w14:textId="03A6BED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06E68A" w14:textId="78CEF7E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C70423" w14:textId="2516467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34,000.00 </w:t>
            </w:r>
          </w:p>
        </w:tc>
      </w:tr>
      <w:tr w:rsidR="00783BAA" w:rsidRPr="00783BAA" w14:paraId="5398005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3A14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F140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405EAF" w14:textId="2AE0EC9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767D2900" w14:textId="64CC307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AE581" w14:textId="5ADDB8D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634D1E" w14:textId="62059FA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4,500.00 </w:t>
            </w:r>
          </w:p>
        </w:tc>
      </w:tr>
      <w:tr w:rsidR="00783BAA" w:rsidRPr="00783BAA" w14:paraId="446EDB1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5107E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9190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Ora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3157BD" w14:textId="2841F00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0DFFCAB9" w14:textId="263189E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10E59D" w14:textId="33261FB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4579AD" w14:textId="2A53D15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4,590.00 </w:t>
            </w:r>
          </w:p>
        </w:tc>
      </w:tr>
      <w:tr w:rsidR="00783BAA" w:rsidRPr="00783BAA" w14:paraId="38C6526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D6E3A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78A2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26AAEA88" w14:textId="6FAEFC9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05F43562" w14:textId="1D701D7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09924" w14:textId="57E4FEA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EFB7D3" w14:textId="4A4BECE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41,025.76 </w:t>
            </w:r>
          </w:p>
        </w:tc>
      </w:tr>
      <w:tr w:rsidR="00783BAA" w:rsidRPr="00783BAA" w14:paraId="5679E5F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37B2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8632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2F1B7A6" w14:textId="7839746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2E1F3046" w14:textId="7232374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8BC684" w14:textId="5C70F29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BB507" w14:textId="68E699B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9,556.50 </w:t>
            </w:r>
          </w:p>
        </w:tc>
      </w:tr>
      <w:tr w:rsidR="00783BAA" w:rsidRPr="00783BAA" w14:paraId="4BB3A7F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9373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47E8B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B75CA5" w14:textId="77F88B9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1069E735" w14:textId="5370C5C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797BF" w14:textId="06FD727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55CC4" w14:textId="148598E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08,318.00 </w:t>
            </w:r>
          </w:p>
        </w:tc>
      </w:tr>
      <w:tr w:rsidR="00783BAA" w:rsidRPr="00783BAA" w14:paraId="285B038D"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3EE7EC"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76542FFC" w14:textId="778AA033"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20,586,704.17 </w:t>
            </w:r>
          </w:p>
        </w:tc>
        <w:tc>
          <w:tcPr>
            <w:tcW w:w="0" w:type="auto"/>
            <w:tcBorders>
              <w:top w:val="nil"/>
              <w:left w:val="nil"/>
              <w:bottom w:val="single" w:sz="4" w:space="0" w:color="000000"/>
              <w:right w:val="single" w:sz="4" w:space="0" w:color="000000"/>
            </w:tcBorders>
            <w:shd w:val="clear" w:color="D8D8D8" w:fill="D8D8D8"/>
            <w:noWrap/>
            <w:vAlign w:val="bottom"/>
            <w:hideMark/>
          </w:tcPr>
          <w:p w14:paraId="16C1BBED" w14:textId="606B5FBE"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15343CC" w14:textId="7D3590CB"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5CB4A4" w14:textId="091B6361"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20,586,704.17 </w:t>
            </w:r>
          </w:p>
        </w:tc>
      </w:tr>
      <w:tr w:rsidR="00783BAA" w:rsidRPr="00783BAA" w14:paraId="15FAEB3A" w14:textId="77777777" w:rsidTr="00783BAA">
        <w:trPr>
          <w:trHeight w:val="20"/>
        </w:trPr>
        <w:tc>
          <w:tcPr>
            <w:tcW w:w="0" w:type="auto"/>
            <w:tcBorders>
              <w:top w:val="nil"/>
              <w:left w:val="nil"/>
              <w:bottom w:val="single" w:sz="4" w:space="0" w:color="000000"/>
              <w:right w:val="nil"/>
            </w:tcBorders>
            <w:shd w:val="clear" w:color="auto" w:fill="auto"/>
            <w:noWrap/>
            <w:vAlign w:val="bottom"/>
            <w:hideMark/>
          </w:tcPr>
          <w:p w14:paraId="46A40B9E" w14:textId="77777777" w:rsidR="00783BAA" w:rsidRPr="00783BAA" w:rsidRDefault="00783BAA" w:rsidP="00783BAA">
            <w:pPr>
              <w:widowControl/>
              <w:spacing w:after="0" w:line="240" w:lineRule="auto"/>
              <w:contextualSpacing/>
              <w:rPr>
                <w:rFonts w:eastAsia="Times New Roman"/>
                <w:color w:val="000000"/>
              </w:rPr>
            </w:pPr>
            <w:r w:rsidRPr="00783BAA">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1E5E8C9C" w14:textId="77777777" w:rsidR="00783BAA" w:rsidRPr="00783BAA" w:rsidRDefault="00783BAA" w:rsidP="00783BAA">
            <w:pPr>
              <w:widowControl/>
              <w:spacing w:after="0" w:line="240" w:lineRule="auto"/>
              <w:contextualSpacing/>
              <w:rPr>
                <w:rFonts w:ascii="Arial Narrow" w:eastAsia="Times New Roman" w:hAnsi="Arial Narrow"/>
                <w:i/>
                <w:iCs/>
                <w:color w:val="000000"/>
              </w:rPr>
            </w:pPr>
            <w:r w:rsidRPr="00783BAA">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2C44F8D7" w14:textId="17D962E4" w:rsidR="00783BAA" w:rsidRPr="00783BAA" w:rsidRDefault="00783BAA" w:rsidP="00783BAA">
            <w:pPr>
              <w:widowControl/>
              <w:spacing w:after="0" w:line="240" w:lineRule="auto"/>
              <w:contextualSpacing/>
              <w:jc w:val="right"/>
              <w:rPr>
                <w:rFonts w:ascii="Arial Narrow" w:eastAsia="Times New Roman" w:hAnsi="Arial Narrow"/>
                <w:i/>
                <w:iCs/>
                <w:color w:val="000000"/>
              </w:rPr>
            </w:pPr>
            <w:r w:rsidRPr="00783BAA">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6D0B2479" w14:textId="302D6E27" w:rsidR="00783BAA" w:rsidRPr="00783BAA" w:rsidRDefault="00783BAA" w:rsidP="00783BAA">
            <w:pPr>
              <w:widowControl/>
              <w:spacing w:after="0" w:line="240" w:lineRule="auto"/>
              <w:contextualSpacing/>
              <w:jc w:val="right"/>
              <w:rPr>
                <w:rFonts w:ascii="Arial Narrow" w:eastAsia="Times New Roman" w:hAnsi="Arial Narrow"/>
                <w:i/>
                <w:iCs/>
                <w:color w:val="000000"/>
              </w:rPr>
            </w:pPr>
            <w:r w:rsidRPr="00783BAA">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32406" w14:textId="7109914E" w:rsidR="00783BAA" w:rsidRPr="00783BAA" w:rsidRDefault="00783BAA" w:rsidP="00783BAA">
            <w:pPr>
              <w:widowControl/>
              <w:spacing w:after="0" w:line="240" w:lineRule="auto"/>
              <w:contextualSpacing/>
              <w:jc w:val="right"/>
              <w:rPr>
                <w:rFonts w:ascii="Arial Narrow" w:eastAsia="Times New Roman" w:hAnsi="Arial Narrow"/>
                <w:i/>
                <w:iCs/>
                <w:color w:val="000000"/>
              </w:rPr>
            </w:pPr>
            <w:r w:rsidRPr="00783BAA">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9F3F0" w14:textId="587E59DE" w:rsidR="00783BAA" w:rsidRPr="00783BAA" w:rsidRDefault="00783BAA" w:rsidP="00783BAA">
            <w:pPr>
              <w:widowControl/>
              <w:spacing w:after="0" w:line="240" w:lineRule="auto"/>
              <w:contextualSpacing/>
              <w:jc w:val="right"/>
              <w:rPr>
                <w:rFonts w:ascii="Arial Narrow" w:eastAsia="Times New Roman" w:hAnsi="Arial Narrow"/>
                <w:i/>
                <w:iCs/>
                <w:color w:val="000000"/>
              </w:rPr>
            </w:pPr>
            <w:r w:rsidRPr="00783BAA">
              <w:rPr>
                <w:rFonts w:ascii="Arial Narrow" w:eastAsia="Times New Roman" w:hAnsi="Arial Narrow"/>
                <w:i/>
                <w:iCs/>
                <w:color w:val="000000"/>
              </w:rPr>
              <w:t xml:space="preserve">1,234,000.00 </w:t>
            </w:r>
          </w:p>
        </w:tc>
      </w:tr>
      <w:tr w:rsidR="00783BAA" w:rsidRPr="00783BAA" w14:paraId="33561C8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EBE1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ECCF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n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BA3FC7" w14:textId="216CEC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592D8E88" w14:textId="4E58D5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1DE0F" w14:textId="2CA334F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0B971" w14:textId="292759F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60.78 </w:t>
            </w:r>
          </w:p>
        </w:tc>
      </w:tr>
      <w:tr w:rsidR="00783BAA" w:rsidRPr="00783BAA" w14:paraId="285BCEB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90583C"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5A15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alagtas (</w:t>
            </w:r>
            <w:proofErr w:type="spellStart"/>
            <w:r w:rsidRPr="00783BAA">
              <w:rPr>
                <w:rFonts w:ascii="Arial Narrow" w:eastAsia="Times New Roman" w:hAnsi="Arial Narrow"/>
                <w:i/>
                <w:iCs/>
                <w:color w:val="000000"/>
                <w:sz w:val="20"/>
                <w:szCs w:val="20"/>
              </w:rPr>
              <w:t>Bigaa</w:t>
            </w:r>
            <w:proofErr w:type="spellEnd"/>
            <w:r w:rsidRPr="00783BAA">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45B01CF" w14:textId="5327D4A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12614A6E" w14:textId="2376F1A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710FF0" w14:textId="4600FF7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D49F2" w14:textId="54CF562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90,249.68 </w:t>
            </w:r>
          </w:p>
        </w:tc>
      </w:tr>
      <w:tr w:rsidR="00783BAA" w:rsidRPr="00783BAA" w14:paraId="1E974E3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6C7C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A1F9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li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99B918" w14:textId="456E920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3F5EA922" w14:textId="3002C73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B47E8" w14:textId="4FE820D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25EDB" w14:textId="553E890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56,535.58 </w:t>
            </w:r>
          </w:p>
        </w:tc>
      </w:tr>
      <w:tr w:rsidR="00783BAA" w:rsidRPr="00783BAA" w14:paraId="5C2BF37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F956E"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4587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19323C86" w14:textId="0534ECD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3748A71D" w14:textId="6972290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FD37B" w14:textId="065E752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A10E9F" w14:textId="7AB3F70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1,185.84 </w:t>
            </w:r>
          </w:p>
        </w:tc>
      </w:tr>
      <w:tr w:rsidR="00783BAA" w:rsidRPr="00783BAA" w14:paraId="7A9C723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7712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C87A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005C40F9" w14:textId="5E27EF9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6E35523E" w14:textId="6D3EAEB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100CD" w14:textId="140DEE9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8661A" w14:textId="01ED788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1,868.08 </w:t>
            </w:r>
          </w:p>
        </w:tc>
      </w:tr>
      <w:tr w:rsidR="00783BAA" w:rsidRPr="00783BAA" w14:paraId="0AFB9C7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5BF8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21967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2895B603" w14:textId="20D7528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12744AB6" w14:textId="78B8139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2F5BF" w14:textId="4D6D505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A5AC1" w14:textId="2F46460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15,144.53 </w:t>
            </w:r>
          </w:p>
        </w:tc>
      </w:tr>
      <w:tr w:rsidR="00783BAA" w:rsidRPr="00783BAA" w14:paraId="2336828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F194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AEAD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lum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C09079" w14:textId="4082DA2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637365A5" w14:textId="62C53E3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F562A" w14:textId="54A80A7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96053" w14:textId="302FFF7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8,666.92 </w:t>
            </w:r>
          </w:p>
        </w:tc>
      </w:tr>
      <w:tr w:rsidR="00783BAA" w:rsidRPr="00783BAA" w14:paraId="5D2653A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B1B9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F9E247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50E963C3" w14:textId="2B395A3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24A4FFB7" w14:textId="4BF1AB3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2DB15" w14:textId="3979FAF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CB9908" w14:textId="74A98E7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6,200.00 </w:t>
            </w:r>
          </w:p>
        </w:tc>
      </w:tr>
      <w:tr w:rsidR="00783BAA" w:rsidRPr="00783BAA" w14:paraId="0635148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64F08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C85B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Guiguin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51D3E7" w14:textId="0C17CE8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013B47BF" w14:textId="6E32F68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3C238E" w14:textId="031133D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2CEF21" w14:textId="5896423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20,856.08 </w:t>
            </w:r>
          </w:p>
        </w:tc>
      </w:tr>
      <w:tr w:rsidR="00783BAA" w:rsidRPr="00783BAA" w14:paraId="20E1131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1D47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1FB28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104605" w14:textId="3849378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2F5B2687" w14:textId="007C8A3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E1D47F" w14:textId="2A01736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1E29B" w14:textId="3756395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45,072.81 </w:t>
            </w:r>
          </w:p>
        </w:tc>
      </w:tr>
      <w:tr w:rsidR="00783BAA" w:rsidRPr="00783BAA" w14:paraId="7230842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A5F05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2CA3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5813B2CF" w14:textId="0B87A37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3,298.85 </w:t>
            </w:r>
          </w:p>
        </w:tc>
        <w:tc>
          <w:tcPr>
            <w:tcW w:w="0" w:type="auto"/>
            <w:tcBorders>
              <w:top w:val="nil"/>
              <w:left w:val="nil"/>
              <w:bottom w:val="single" w:sz="4" w:space="0" w:color="000000"/>
              <w:right w:val="single" w:sz="4" w:space="0" w:color="000000"/>
            </w:tcBorders>
            <w:shd w:val="clear" w:color="auto" w:fill="auto"/>
            <w:noWrap/>
            <w:vAlign w:val="bottom"/>
            <w:hideMark/>
          </w:tcPr>
          <w:p w14:paraId="06BF9687" w14:textId="4192DDB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E7F06" w14:textId="44F3113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BFC0C" w14:textId="60273C9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3,298.85 </w:t>
            </w:r>
          </w:p>
        </w:tc>
      </w:tr>
      <w:tr w:rsidR="00783BAA" w:rsidRPr="00783BAA" w14:paraId="724A8DA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AA05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4F64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r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99CE9F" w14:textId="6EFCF76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7A98A41E" w14:textId="31945EF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DD0490" w14:textId="75A4653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4F748" w14:textId="16C3859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24,636.82 </w:t>
            </w:r>
          </w:p>
        </w:tc>
      </w:tr>
      <w:tr w:rsidR="00783BAA" w:rsidRPr="00783BAA" w14:paraId="177CEE1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9778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BDFB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City of </w:t>
            </w:r>
            <w:proofErr w:type="spellStart"/>
            <w:r w:rsidRPr="00783BAA">
              <w:rPr>
                <w:rFonts w:ascii="Arial Narrow" w:eastAsia="Times New Roman" w:hAnsi="Arial Narrow"/>
                <w:i/>
                <w:iCs/>
                <w:color w:val="000000"/>
                <w:sz w:val="20"/>
                <w:szCs w:val="20"/>
              </w:rPr>
              <w:t>Mey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236A77" w14:textId="6C052F2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0DB84D65" w14:textId="3412018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DE066" w14:textId="38D1710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6988C" w14:textId="717B6BE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31,013.18 </w:t>
            </w:r>
          </w:p>
        </w:tc>
      </w:tr>
      <w:tr w:rsidR="00783BAA" w:rsidRPr="00783BAA" w14:paraId="10543E6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63CAC"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2704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Norzagar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6AD6F9" w14:textId="07DC633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79C5CD3E" w14:textId="7A53267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FCBF8" w14:textId="2BEE859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20BA17" w14:textId="37FFD08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09,442.04 </w:t>
            </w:r>
          </w:p>
        </w:tc>
      </w:tr>
      <w:tr w:rsidR="00783BAA" w:rsidRPr="00783BAA" w14:paraId="725922C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BCA5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E574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2B27194F" w14:textId="56D088A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1602AF5D" w14:textId="60351A3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E3717" w14:textId="6414BA4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641897" w14:textId="1F36DB9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0,642.42 </w:t>
            </w:r>
          </w:p>
        </w:tc>
      </w:tr>
      <w:tr w:rsidR="00783BAA" w:rsidRPr="00783BAA" w14:paraId="6B9E61E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7F9E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5B8D1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an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410B63" w14:textId="04A4141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0A5ED938" w14:textId="3582F9F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BFDD62" w14:textId="7288D25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CE09B" w14:textId="4F9D89C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7,254,859.78 </w:t>
            </w:r>
          </w:p>
        </w:tc>
      </w:tr>
      <w:tr w:rsidR="00783BAA" w:rsidRPr="00783BAA" w14:paraId="342D5D1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1FD64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C548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aom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F2DC97" w14:textId="251F9B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2C054CEC" w14:textId="1A7FF43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4B8D2" w14:textId="6B950B8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34E3E" w14:textId="0714DA9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5,518.74 </w:t>
            </w:r>
          </w:p>
        </w:tc>
      </w:tr>
      <w:tr w:rsidR="00783BAA" w:rsidRPr="00783BAA" w14:paraId="5ED2274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8D80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55A5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0D48945B" w14:textId="2ECD616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3470101F" w14:textId="2B0147C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73D6B" w14:textId="7ECD04A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C08A3" w14:textId="7A7606F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73,025.46 </w:t>
            </w:r>
          </w:p>
        </w:tc>
      </w:tr>
      <w:tr w:rsidR="00783BAA" w:rsidRPr="00783BAA" w14:paraId="272C204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8CDD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D9A2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ul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4FBD55" w14:textId="29A3F09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151F46B1" w14:textId="574A9CF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7A6FD" w14:textId="541370E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E2053" w14:textId="5EE4D8E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43,445.58 </w:t>
            </w:r>
          </w:p>
        </w:tc>
      </w:tr>
      <w:tr w:rsidR="00783BAA" w:rsidRPr="00783BAA" w14:paraId="0422D89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DFB8B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ED5D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231DA4BE" w14:textId="0BB1F07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4345E37E" w14:textId="5E39E7B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523C6" w14:textId="20BC8A5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A5C50" w14:textId="258C80A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43,821.56 </w:t>
            </w:r>
          </w:p>
        </w:tc>
      </w:tr>
      <w:tr w:rsidR="00783BAA" w:rsidRPr="00783BAA" w14:paraId="7E784FF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C18A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ABC6C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15F53B33" w14:textId="338F7AC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7BECDFE0" w14:textId="79504DE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559819" w14:textId="2A9E9B2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8DD82" w14:textId="5CB0793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824,469.92 </w:t>
            </w:r>
          </w:p>
        </w:tc>
      </w:tr>
      <w:tr w:rsidR="00783BAA" w:rsidRPr="00783BAA" w14:paraId="6279947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A0120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FFD4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2F04F7EB" w14:textId="4A0618C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6CA7CBC2" w14:textId="3A3A880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0C610" w14:textId="5A35D65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B45ED" w14:textId="219D7A0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154,321.68 </w:t>
            </w:r>
          </w:p>
        </w:tc>
      </w:tr>
      <w:tr w:rsidR="00783BAA" w:rsidRPr="00783BAA" w14:paraId="3FFEFBE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408372"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FFA8C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10FB61AB" w14:textId="668BE01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16DEA282" w14:textId="0FA58B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D1058" w14:textId="09DA641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8E5DE" w14:textId="534554E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4,437.06 </w:t>
            </w:r>
          </w:p>
        </w:tc>
      </w:tr>
      <w:tr w:rsidR="00783BAA" w:rsidRPr="00783BAA" w14:paraId="1446DD6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1852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E45F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D4001C8" w14:textId="6D24A35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2B912DB3" w14:textId="3CD9480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2EFE9" w14:textId="399CB7A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AAD36" w14:textId="37948EB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3,630.78 </w:t>
            </w:r>
          </w:p>
        </w:tc>
      </w:tr>
      <w:tr w:rsidR="00783BAA" w:rsidRPr="00783BAA" w14:paraId="102C22A1"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A855B6"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3DED2825" w14:textId="17100101"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1,607,122.79 </w:t>
            </w:r>
          </w:p>
        </w:tc>
        <w:tc>
          <w:tcPr>
            <w:tcW w:w="0" w:type="auto"/>
            <w:tcBorders>
              <w:top w:val="nil"/>
              <w:left w:val="nil"/>
              <w:bottom w:val="single" w:sz="4" w:space="0" w:color="000000"/>
              <w:right w:val="single" w:sz="4" w:space="0" w:color="000000"/>
            </w:tcBorders>
            <w:shd w:val="clear" w:color="D8D8D8" w:fill="D8D8D8"/>
            <w:noWrap/>
            <w:vAlign w:val="bottom"/>
            <w:hideMark/>
          </w:tcPr>
          <w:p w14:paraId="4E29E530" w14:textId="690BAD6A"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84A42CC" w14:textId="1535A282"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F15637" w14:textId="5DF71360"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1,607,122.79 </w:t>
            </w:r>
          </w:p>
        </w:tc>
      </w:tr>
      <w:tr w:rsidR="00783BAA" w:rsidRPr="00783BAA" w14:paraId="47E8A87E"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83946C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PLGU Nueva </w:t>
            </w:r>
            <w:proofErr w:type="spellStart"/>
            <w:r w:rsidRPr="00783BAA">
              <w:rPr>
                <w:rFonts w:ascii="Arial Narrow" w:eastAsia="Times New Roman" w:hAnsi="Arial Narrow"/>
                <w:i/>
                <w:iCs/>
                <w:color w:val="000000"/>
                <w:sz w:val="20"/>
                <w:szCs w:val="20"/>
              </w:rPr>
              <w:t>Ecitj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5CA399" w14:textId="0A7BEB1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34FCE89E" w14:textId="0E866E4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4CC8A" w14:textId="073F8B2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7AD7D" w14:textId="2BAC080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144,723.87 </w:t>
            </w:r>
          </w:p>
        </w:tc>
      </w:tr>
      <w:tr w:rsidR="00783BAA" w:rsidRPr="00783BAA" w14:paraId="5F0C0ED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94C13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C533D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li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62CFA4" w14:textId="0BC1C03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0DC4AF2E" w14:textId="4BBF51A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814111" w14:textId="5994E36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9FC58" w14:textId="0DF1E0B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9,860.00 </w:t>
            </w:r>
          </w:p>
        </w:tc>
      </w:tr>
      <w:tr w:rsidR="00783BAA" w:rsidRPr="00783BAA" w14:paraId="31A06CF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1689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5CAE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onga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B52721" w14:textId="3A5A29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01AAED77" w14:textId="64927D8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4A4DB" w14:textId="2CEEA0D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528FF" w14:textId="2C8D122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1,650.00 </w:t>
            </w:r>
          </w:p>
        </w:tc>
      </w:tr>
      <w:tr w:rsidR="00783BAA" w:rsidRPr="00783BAA" w14:paraId="581BA1B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0786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7BDE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695CAFC3" w14:textId="54CDFB8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23CFC72D" w14:textId="25B5AEF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8BC12" w14:textId="27A43F4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F3FD9E" w14:textId="3D4CCF4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15,838.92 </w:t>
            </w:r>
          </w:p>
        </w:tc>
      </w:tr>
      <w:tr w:rsidR="00783BAA" w:rsidRPr="00783BAA" w14:paraId="7252E9A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6F24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91B4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78674F" w14:textId="5219853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5D20067B" w14:textId="0F76DB1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59325" w14:textId="71ABF54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AD2F3" w14:textId="31AA943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43,207.50 </w:t>
            </w:r>
          </w:p>
        </w:tc>
      </w:tr>
      <w:tr w:rsidR="00783BAA" w:rsidRPr="00783BAA" w14:paraId="1B0E60F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DB5B0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0ED6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rrang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E01647" w14:textId="3DD95DE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0FC392CA" w14:textId="53B05D6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2FF8F" w14:textId="47CC5F2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73094A" w14:textId="615F96A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52,406.25 </w:t>
            </w:r>
          </w:p>
        </w:tc>
      </w:tr>
      <w:tr w:rsidR="00783BAA" w:rsidRPr="00783BAA" w14:paraId="4AD6AE8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B241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93AAC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uyap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0C08EF" w14:textId="3979AB6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49BF94E9" w14:textId="6E274B2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0918D" w14:textId="431F5D6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C9F12" w14:textId="302DEE4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12,131.25 </w:t>
            </w:r>
          </w:p>
        </w:tc>
      </w:tr>
      <w:tr w:rsidR="00783BAA" w:rsidRPr="00783BAA" w14:paraId="58D9B0A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F36B9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72FF7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General </w:t>
            </w:r>
            <w:proofErr w:type="spellStart"/>
            <w:r w:rsidRPr="00783BAA">
              <w:rPr>
                <w:rFonts w:ascii="Arial Narrow" w:eastAsia="Times New Roman" w:hAnsi="Arial Narrow"/>
                <w:i/>
                <w:iCs/>
                <w:color w:val="000000"/>
                <w:sz w:val="20"/>
                <w:szCs w:val="20"/>
              </w:rPr>
              <w:t>Mamerto</w:t>
            </w:r>
            <w:proofErr w:type="spellEnd"/>
            <w:r w:rsidRPr="00783BAA">
              <w:rPr>
                <w:rFonts w:ascii="Arial Narrow" w:eastAsia="Times New Roman" w:hAnsi="Arial Narrow"/>
                <w:i/>
                <w:iCs/>
                <w:color w:val="000000"/>
                <w:sz w:val="20"/>
                <w:szCs w:val="20"/>
              </w:rPr>
              <w:t xml:space="preserve">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5FBFEF0B" w14:textId="383688B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61425F46" w14:textId="473BEB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DD7F2" w14:textId="52AE0FC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23EC0" w14:textId="7E8EEEA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3,457.50 </w:t>
            </w:r>
          </w:p>
        </w:tc>
      </w:tr>
      <w:tr w:rsidR="00783BAA" w:rsidRPr="00783BAA" w14:paraId="7B2019C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B2FA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078A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General </w:t>
            </w:r>
            <w:proofErr w:type="spellStart"/>
            <w:r w:rsidRPr="00783BAA">
              <w:rPr>
                <w:rFonts w:ascii="Arial Narrow" w:eastAsia="Times New Roman" w:hAnsi="Arial Narrow"/>
                <w:i/>
                <w:iCs/>
                <w:color w:val="000000"/>
                <w:sz w:val="20"/>
                <w:szCs w:val="20"/>
              </w:rPr>
              <w:t>Tinio</w:t>
            </w:r>
            <w:proofErr w:type="spellEnd"/>
            <w:r w:rsidRPr="00783BAA">
              <w:rPr>
                <w:rFonts w:ascii="Arial Narrow" w:eastAsia="Times New Roman" w:hAnsi="Arial Narrow"/>
                <w:i/>
                <w:iCs/>
                <w:color w:val="000000"/>
                <w:sz w:val="20"/>
                <w:szCs w:val="20"/>
              </w:rPr>
              <w:t xml:space="preserve"> (Papaya)</w:t>
            </w:r>
          </w:p>
        </w:tc>
        <w:tc>
          <w:tcPr>
            <w:tcW w:w="0" w:type="auto"/>
            <w:tcBorders>
              <w:top w:val="nil"/>
              <w:left w:val="nil"/>
              <w:bottom w:val="single" w:sz="4" w:space="0" w:color="000000"/>
              <w:right w:val="single" w:sz="4" w:space="0" w:color="000000"/>
            </w:tcBorders>
            <w:shd w:val="clear" w:color="auto" w:fill="auto"/>
            <w:noWrap/>
            <w:vAlign w:val="bottom"/>
            <w:hideMark/>
          </w:tcPr>
          <w:p w14:paraId="17618E17" w14:textId="231CB96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1494BFBB" w14:textId="0EB286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C2554" w14:textId="3017C9B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0CA6E" w14:textId="126CBAF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89,500.00 </w:t>
            </w:r>
          </w:p>
        </w:tc>
      </w:tr>
      <w:tr w:rsidR="00783BAA" w:rsidRPr="00783BAA" w14:paraId="3E83CFA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89E7CC"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8E445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Gui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E19A06" w14:textId="4D80D8B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4FDEA3C8" w14:textId="7CC22A3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E1410" w14:textId="7944239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946C94" w14:textId="3057CE7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23,575.00 </w:t>
            </w:r>
          </w:p>
        </w:tc>
      </w:tr>
      <w:tr w:rsidR="00783BAA" w:rsidRPr="00783BAA" w14:paraId="53E5B97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2C76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8DD6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3A01FB6D" w14:textId="41F2B1E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791763FA" w14:textId="36FB645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376CB" w14:textId="1B42120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0FEB9" w14:textId="5A17436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704,562.50 </w:t>
            </w:r>
          </w:p>
        </w:tc>
      </w:tr>
      <w:tr w:rsidR="00783BAA" w:rsidRPr="00783BAA" w14:paraId="4DA2E35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7F9D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08AC7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au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CDE2CB" w14:textId="59476B4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4082661B" w14:textId="558344A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3E3E9" w14:textId="4B82B07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9B5422" w14:textId="38F3ED0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0,780.00 </w:t>
            </w:r>
          </w:p>
        </w:tc>
      </w:tr>
      <w:tr w:rsidR="00783BAA" w:rsidRPr="00783BAA" w14:paraId="2A25F06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8379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79F53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ic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C1634D" w14:textId="7168DEE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340B4169" w14:textId="16BC753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D93B14" w14:textId="56B36DF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C3140" w14:textId="131B64B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3,760.00 </w:t>
            </w:r>
          </w:p>
        </w:tc>
      </w:tr>
      <w:tr w:rsidR="00783BAA" w:rsidRPr="00783BAA" w14:paraId="63169B9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52E4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D723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Nampic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22D389" w14:textId="3B53C23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3D1A13D9" w14:textId="0A55D92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84705" w14:textId="47F06C4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966D5" w14:textId="1622FEC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0,550.00 </w:t>
            </w:r>
          </w:p>
        </w:tc>
      </w:tr>
      <w:tr w:rsidR="00783BAA" w:rsidRPr="00783BAA" w14:paraId="5D7AF84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C88C2"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7798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alayan</w:t>
            </w:r>
            <w:proofErr w:type="spellEnd"/>
            <w:r w:rsidRPr="00783BAA">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5FF18D3" w14:textId="36D0101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46682135" w14:textId="7901C1E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EBDD4" w14:textId="77FD317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5441C" w14:textId="63D4A7E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20,825.00 </w:t>
            </w:r>
          </w:p>
        </w:tc>
      </w:tr>
      <w:tr w:rsidR="00783BAA" w:rsidRPr="00783BAA" w14:paraId="16D3425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410B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3050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ant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F53D6D" w14:textId="0743F71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524274E9" w14:textId="4D1F3F5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BE137" w14:textId="749E400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BDB43" w14:textId="1F6F9B1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0,962.50 </w:t>
            </w:r>
          </w:p>
        </w:tc>
      </w:tr>
      <w:tr w:rsidR="00783BAA" w:rsidRPr="00783BAA" w14:paraId="51F2E89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5652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25E5E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eñaran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F0AD60" w14:textId="4696722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1D37FE0A" w14:textId="0E23A96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99386" w14:textId="738B6D5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D3B41" w14:textId="24EA66A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20,825.00 </w:t>
            </w:r>
          </w:p>
        </w:tc>
      </w:tr>
      <w:tr w:rsidR="00783BAA" w:rsidRPr="00783BAA" w14:paraId="72081D8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1903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958F8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CAF0A54" w14:textId="1CE92A4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022BF07E" w14:textId="12EAC69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5B92F" w14:textId="59359A0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E2EBF" w14:textId="64950B6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9,862.50 </w:t>
            </w:r>
          </w:p>
        </w:tc>
      </w:tr>
      <w:tr w:rsidR="00783BAA" w:rsidRPr="00783BAA" w14:paraId="47E2A7A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0A1F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2ABA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CEF98C8" w14:textId="7565E8F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1EC50135" w14:textId="235A895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C0BD9" w14:textId="49ED9FF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F4325" w14:textId="1E4B644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1,100.00 </w:t>
            </w:r>
          </w:p>
        </w:tc>
      </w:tr>
      <w:tr w:rsidR="00783BAA" w:rsidRPr="00783BAA" w14:paraId="0DDCC61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5882E"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62B7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693F785B" w14:textId="2AE7C6D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42F9375D" w14:textId="7759002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DD1BC" w14:textId="44BB518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4092B" w14:textId="73024CE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22,887.50 </w:t>
            </w:r>
          </w:p>
        </w:tc>
      </w:tr>
      <w:tr w:rsidR="00783BAA" w:rsidRPr="00783BAA" w14:paraId="5E1E013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7D8C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3489F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659D6E45" w14:textId="48939E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639C26FA" w14:textId="3108F36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043D2" w14:textId="01020DD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86CAEC" w14:textId="4B549F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1,100.00 </w:t>
            </w:r>
          </w:p>
        </w:tc>
      </w:tr>
      <w:tr w:rsidR="00783BAA" w:rsidRPr="00783BAA" w14:paraId="792E631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1707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4B57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2A12521A" w14:textId="1078699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1BE467F2" w14:textId="5E62870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460BE" w14:textId="0A1389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B02AD9" w14:textId="700E645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0,530.00 </w:t>
            </w:r>
          </w:p>
        </w:tc>
      </w:tr>
      <w:tr w:rsidR="00783BAA" w:rsidRPr="00783BAA" w14:paraId="3F934EC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C5C3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8ABBB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0550407D" w14:textId="2575DC5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72C6A930" w14:textId="2E6B515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5595F7" w14:textId="4DE5195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70490" w14:textId="3AC1727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28,241.25 </w:t>
            </w:r>
          </w:p>
        </w:tc>
      </w:tr>
      <w:tr w:rsidR="00783BAA" w:rsidRPr="00783BAA" w14:paraId="5F421B3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154A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A2F6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28D9C2B0" w14:textId="0F16FFA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450E90DC" w14:textId="6618F24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D8273B" w14:textId="2B60F71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5DE12" w14:textId="3F2BF94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80,598.75 </w:t>
            </w:r>
          </w:p>
        </w:tc>
      </w:tr>
      <w:tr w:rsidR="00783BAA" w:rsidRPr="00783BAA" w14:paraId="4FE16DB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1ABDD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17EB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2D968F91" w14:textId="78B4B4D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70,225.00 </w:t>
            </w:r>
          </w:p>
        </w:tc>
        <w:tc>
          <w:tcPr>
            <w:tcW w:w="0" w:type="auto"/>
            <w:tcBorders>
              <w:top w:val="nil"/>
              <w:left w:val="nil"/>
              <w:bottom w:val="single" w:sz="4" w:space="0" w:color="000000"/>
              <w:right w:val="single" w:sz="4" w:space="0" w:color="000000"/>
            </w:tcBorders>
            <w:shd w:val="clear" w:color="auto" w:fill="auto"/>
            <w:noWrap/>
            <w:vAlign w:val="bottom"/>
            <w:hideMark/>
          </w:tcPr>
          <w:p w14:paraId="040E6ECB" w14:textId="4C77850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BD0F4E" w14:textId="0D1A96B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0E798" w14:textId="658C315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70,225.00 </w:t>
            </w:r>
          </w:p>
        </w:tc>
      </w:tr>
      <w:tr w:rsidR="00783BAA" w:rsidRPr="00783BAA" w14:paraId="3950B78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3A1B1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2DD12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lugt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BE1E9C" w14:textId="78A4740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6EA92527" w14:textId="2CA0E60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034B3E" w14:textId="7AEE42F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A6FF4" w14:textId="609F0AA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0,962.50 </w:t>
            </w:r>
          </w:p>
        </w:tc>
      </w:tr>
      <w:tr w:rsidR="00783BAA" w:rsidRPr="00783BAA" w14:paraId="58C36AC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D767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D72E9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09242663" w14:textId="664DFE6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4AE1666D" w14:textId="34BF03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341DC" w14:textId="0AB15BC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25BBB" w14:textId="1883F98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93,000.00 </w:t>
            </w:r>
          </w:p>
        </w:tc>
      </w:tr>
      <w:tr w:rsidR="00783BAA" w:rsidRPr="00783BAA" w14:paraId="4404BB07"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E329E8"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34CB812C" w14:textId="13309A68"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7,078,343.98 </w:t>
            </w:r>
          </w:p>
        </w:tc>
        <w:tc>
          <w:tcPr>
            <w:tcW w:w="0" w:type="auto"/>
            <w:tcBorders>
              <w:top w:val="nil"/>
              <w:left w:val="nil"/>
              <w:bottom w:val="single" w:sz="4" w:space="0" w:color="000000"/>
              <w:right w:val="single" w:sz="4" w:space="0" w:color="000000"/>
            </w:tcBorders>
            <w:shd w:val="clear" w:color="D8D8D8" w:fill="D8D8D8"/>
            <w:noWrap/>
            <w:vAlign w:val="bottom"/>
            <w:hideMark/>
          </w:tcPr>
          <w:p w14:paraId="7E27514B" w14:textId="551D0038"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566A20E" w14:textId="6917CDB0"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D63DE03" w14:textId="57495733"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7,078,343.98 </w:t>
            </w:r>
          </w:p>
        </w:tc>
      </w:tr>
      <w:tr w:rsidR="00783BAA" w:rsidRPr="00783BAA" w14:paraId="1C7DB9AE"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487D27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69A1C751" w14:textId="51B432E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7E684F14" w14:textId="45BA05B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EBE9C" w14:textId="194AF38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32265" w14:textId="764FB9B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97,340.00 </w:t>
            </w:r>
          </w:p>
        </w:tc>
      </w:tr>
      <w:tr w:rsidR="00783BAA" w:rsidRPr="00783BAA" w14:paraId="52B9AD9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900F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7077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15A7435B" w14:textId="126AAB0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4,521.12 </w:t>
            </w:r>
          </w:p>
        </w:tc>
        <w:tc>
          <w:tcPr>
            <w:tcW w:w="0" w:type="auto"/>
            <w:tcBorders>
              <w:top w:val="nil"/>
              <w:left w:val="nil"/>
              <w:bottom w:val="single" w:sz="4" w:space="0" w:color="000000"/>
              <w:right w:val="single" w:sz="4" w:space="0" w:color="000000"/>
            </w:tcBorders>
            <w:shd w:val="clear" w:color="auto" w:fill="auto"/>
            <w:noWrap/>
            <w:vAlign w:val="bottom"/>
            <w:hideMark/>
          </w:tcPr>
          <w:p w14:paraId="4CCFBC5F" w14:textId="4315E3D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7A58D5" w14:textId="2575B10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ED8CA" w14:textId="07F44F4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4,521.12 </w:t>
            </w:r>
          </w:p>
        </w:tc>
      </w:tr>
      <w:tr w:rsidR="00783BAA" w:rsidRPr="00783BAA" w14:paraId="5A51F91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5F85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3E93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pal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266F6C" w14:textId="3482EB0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3A8D3BB4" w14:textId="205B11D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84E71" w14:textId="6E25B68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6397E" w14:textId="511F874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2,988.08 </w:t>
            </w:r>
          </w:p>
        </w:tc>
      </w:tr>
      <w:tr w:rsidR="00783BAA" w:rsidRPr="00783BAA" w14:paraId="6B19F71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CD2E0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BEAD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r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1CC5DE" w14:textId="72D6D40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48DFC36B" w14:textId="396DC04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58BDC2" w14:textId="4CA83FA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7485CF" w14:textId="68E4BD8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082.34 </w:t>
            </w:r>
          </w:p>
        </w:tc>
      </w:tr>
      <w:tr w:rsidR="00783BAA" w:rsidRPr="00783BAA" w14:paraId="23DB13D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9943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7A78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col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52733C" w14:textId="1457D9C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2E1B7713" w14:textId="7B5355C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3E92B" w14:textId="23EB65E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50B97" w14:textId="6DED56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4,439.60 </w:t>
            </w:r>
          </w:p>
        </w:tc>
      </w:tr>
      <w:tr w:rsidR="00783BAA" w:rsidRPr="00783BAA" w14:paraId="207195F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93F13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8F4D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nd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F4ADBF" w14:textId="0E84049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27BA5E97" w14:textId="27D19F3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B9768" w14:textId="1FB22EF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C2E60" w14:textId="04C3C51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14,549.68 </w:t>
            </w:r>
          </w:p>
        </w:tc>
      </w:tr>
      <w:tr w:rsidR="00783BAA" w:rsidRPr="00783BAA" w14:paraId="7986097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91CC4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6096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Florid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B34679" w14:textId="7CBDBF7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6FA3878A" w14:textId="2E1D24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3B570" w14:textId="2A29D2E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470B8" w14:textId="2D4F8AA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59,185.44 </w:t>
            </w:r>
          </w:p>
        </w:tc>
      </w:tr>
      <w:tr w:rsidR="00783BAA" w:rsidRPr="00783BAA" w14:paraId="427EB39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732D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5422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3856F3C2" w14:textId="26A5208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7AD23868" w14:textId="4FF34B5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AF34D" w14:textId="7382244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4C530" w14:textId="6186442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25.46 </w:t>
            </w:r>
          </w:p>
        </w:tc>
      </w:tr>
      <w:tr w:rsidR="00783BAA" w:rsidRPr="00783BAA" w14:paraId="70472A0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BC31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7A45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A881C9" w14:textId="6F654CE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6B87D050" w14:textId="36291C2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F742A" w14:textId="7DA3AFD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2846B4" w14:textId="5212395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43.12 </w:t>
            </w:r>
          </w:p>
        </w:tc>
      </w:tr>
      <w:tr w:rsidR="00783BAA" w:rsidRPr="00783BAA" w14:paraId="315F23C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32A9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61F4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balac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8BA039" w14:textId="5479555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1D8E569E" w14:textId="236A903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DAFCE" w14:textId="1EBBADF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6E6BD1" w14:textId="249A137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36,052.30 </w:t>
            </w:r>
          </w:p>
        </w:tc>
      </w:tr>
      <w:tr w:rsidR="00783BAA" w:rsidRPr="00783BAA" w14:paraId="68C01D5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D44F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B9B3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cabeb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FF2F07" w14:textId="01A5606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76BBFE66" w14:textId="4543851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B8D9C" w14:textId="4EB6DD7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46B92" w14:textId="2EA1A12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25.46 </w:t>
            </w:r>
          </w:p>
        </w:tc>
      </w:tr>
      <w:tr w:rsidR="00783BAA" w:rsidRPr="00783BAA" w14:paraId="433129E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19FA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3C7248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g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D16532" w14:textId="4C854C2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21242FAB" w14:textId="38E1769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57A4F" w14:textId="2ED7E89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1CB3D" w14:textId="04547B8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690.14 </w:t>
            </w:r>
          </w:p>
        </w:tc>
      </w:tr>
      <w:tr w:rsidR="00783BAA" w:rsidRPr="00783BAA" w14:paraId="21B8BCE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1E2A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01090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san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C4C5D0" w14:textId="534097A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08E575BD" w14:textId="325DDD5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E27779" w14:textId="4D21CB3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0E566B" w14:textId="16BA991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47,108.00 </w:t>
            </w:r>
          </w:p>
        </w:tc>
      </w:tr>
      <w:tr w:rsidR="00783BAA" w:rsidRPr="00783BAA" w14:paraId="7BB2996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33E32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9E24F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49FCCA62" w14:textId="194412E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01ECE35A" w14:textId="16F1ACB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AADB0" w14:textId="0159C59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62969" w14:textId="1005626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33.26 </w:t>
            </w:r>
          </w:p>
        </w:tc>
      </w:tr>
      <w:tr w:rsidR="00783BAA" w:rsidRPr="00783BAA" w14:paraId="47B9334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3AB4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BFB3A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ina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5C62EB" w14:textId="03610CC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5,726.14 </w:t>
            </w:r>
          </w:p>
        </w:tc>
        <w:tc>
          <w:tcPr>
            <w:tcW w:w="0" w:type="auto"/>
            <w:tcBorders>
              <w:top w:val="nil"/>
              <w:left w:val="nil"/>
              <w:bottom w:val="single" w:sz="4" w:space="0" w:color="000000"/>
              <w:right w:val="single" w:sz="4" w:space="0" w:color="000000"/>
            </w:tcBorders>
            <w:shd w:val="clear" w:color="auto" w:fill="auto"/>
            <w:noWrap/>
            <w:vAlign w:val="bottom"/>
            <w:hideMark/>
          </w:tcPr>
          <w:p w14:paraId="144B82E7" w14:textId="781252F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98DDE" w14:textId="570BF5E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44F19" w14:textId="2E8A59F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5,726.14 </w:t>
            </w:r>
          </w:p>
        </w:tc>
      </w:tr>
      <w:tr w:rsidR="00783BAA" w:rsidRPr="00783BAA" w14:paraId="58EC720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F0825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4CD6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o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097A34" w14:textId="0558432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66A2124D" w14:textId="7B4527D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50603" w14:textId="0190A0B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48C76" w14:textId="127BE51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5,519.88 </w:t>
            </w:r>
          </w:p>
        </w:tc>
      </w:tr>
      <w:tr w:rsidR="00783BAA" w:rsidRPr="00783BAA" w14:paraId="00535ED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F4B9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3998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E068AD1" w14:textId="6163161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5C08678A" w14:textId="25B5741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78FD76" w14:textId="3EFE8D6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A07A06" w14:textId="30D5CC5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73,087.60 </w:t>
            </w:r>
          </w:p>
        </w:tc>
      </w:tr>
      <w:tr w:rsidR="00783BAA" w:rsidRPr="00783BAA" w14:paraId="355D27E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AA2A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E586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14C3368E" w14:textId="0CE9639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2010B34A" w14:textId="3680911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ADF39" w14:textId="77F357F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2502C" w14:textId="0F9E87A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28,550.98 </w:t>
            </w:r>
          </w:p>
        </w:tc>
      </w:tr>
      <w:tr w:rsidR="00783BAA" w:rsidRPr="00783BAA" w14:paraId="28052D5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0E212"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7DB0D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51F716CE" w14:textId="4503F99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0F32B4BB" w14:textId="113C081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C1FE2" w14:textId="70CA830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FF28D" w14:textId="043F8DF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4,283.02 </w:t>
            </w:r>
          </w:p>
        </w:tc>
      </w:tr>
      <w:tr w:rsidR="00783BAA" w:rsidRPr="00783BAA" w14:paraId="5367E9D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9539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8EB2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2B60FC99" w14:textId="26DFE97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42C7487B" w14:textId="7C82B67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347AC9" w14:textId="642C62C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5764A2" w14:textId="4632547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22,628.90 </w:t>
            </w:r>
          </w:p>
        </w:tc>
      </w:tr>
      <w:tr w:rsidR="00783BAA" w:rsidRPr="00783BAA" w14:paraId="15FB39A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3C18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4A77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10B891DD" w14:textId="2DF1E25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13C08FC6" w14:textId="5894B2E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585327" w14:textId="3619A03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AF029" w14:textId="5F086DE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60.78 </w:t>
            </w:r>
          </w:p>
        </w:tc>
      </w:tr>
      <w:tr w:rsidR="00783BAA" w:rsidRPr="00783BAA" w14:paraId="632DA18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FD74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33C5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0B3F15F3" w14:textId="0F4755A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0E39C92C" w14:textId="3BD0FB8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E751CF" w14:textId="4463EF6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A4E37" w14:textId="2DCD300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72,881.12 </w:t>
            </w:r>
          </w:p>
        </w:tc>
      </w:tr>
      <w:tr w:rsidR="00783BAA" w:rsidRPr="00783BAA" w14:paraId="317B0E1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B9DAC"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CCE9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asmuan</w:t>
            </w:r>
            <w:proofErr w:type="spellEnd"/>
            <w:r w:rsidRPr="00783BAA">
              <w:rPr>
                <w:rFonts w:ascii="Arial Narrow" w:eastAsia="Times New Roman" w:hAnsi="Arial Narrow"/>
                <w:i/>
                <w:iCs/>
                <w:color w:val="000000"/>
                <w:sz w:val="20"/>
                <w:szCs w:val="20"/>
              </w:rPr>
              <w:t xml:space="preserve"> (</w:t>
            </w:r>
            <w:proofErr w:type="spellStart"/>
            <w:r w:rsidRPr="00783BAA">
              <w:rPr>
                <w:rFonts w:ascii="Arial Narrow" w:eastAsia="Times New Roman" w:hAnsi="Arial Narrow"/>
                <w:i/>
                <w:iCs/>
                <w:color w:val="000000"/>
                <w:sz w:val="20"/>
                <w:szCs w:val="20"/>
              </w:rPr>
              <w:t>Sexmoan</w:t>
            </w:r>
            <w:proofErr w:type="spellEnd"/>
            <w:r w:rsidRPr="00783BAA">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18D468C" w14:textId="7C4E205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03D859B5" w14:textId="42DC0D5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61700" w14:textId="6655FBC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D0EDB" w14:textId="43720C0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721.56 </w:t>
            </w:r>
          </w:p>
        </w:tc>
      </w:tr>
      <w:tr w:rsidR="00783BAA" w:rsidRPr="00783BAA" w14:paraId="033CA869"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D964FF"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27046B25" w14:textId="04D3E133"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7,477,816.23 </w:t>
            </w:r>
          </w:p>
        </w:tc>
        <w:tc>
          <w:tcPr>
            <w:tcW w:w="0" w:type="auto"/>
            <w:tcBorders>
              <w:top w:val="nil"/>
              <w:left w:val="nil"/>
              <w:bottom w:val="single" w:sz="4" w:space="0" w:color="000000"/>
              <w:right w:val="single" w:sz="4" w:space="0" w:color="000000"/>
            </w:tcBorders>
            <w:shd w:val="clear" w:color="D8D8D8" w:fill="D8D8D8"/>
            <w:noWrap/>
            <w:vAlign w:val="bottom"/>
            <w:hideMark/>
          </w:tcPr>
          <w:p w14:paraId="6F8F427B" w14:textId="08CD51C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5F652EE" w14:textId="3232EBF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5D8642E" w14:textId="5631E6A7"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7,477,816.23 </w:t>
            </w:r>
          </w:p>
        </w:tc>
      </w:tr>
      <w:tr w:rsidR="00783BAA" w:rsidRPr="00783BAA" w14:paraId="569A417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5665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2DE4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1765F9" w14:textId="5072F7A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1EAFE32A" w14:textId="0FFC5C9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A96B3" w14:textId="6CB930F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44611" w14:textId="5268524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3,599.40 </w:t>
            </w:r>
          </w:p>
        </w:tc>
      </w:tr>
      <w:tr w:rsidR="00783BAA" w:rsidRPr="00783BAA" w14:paraId="55D554E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F3B8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2C02E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778BB7" w14:textId="5D12118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0B37CFBD" w14:textId="725D241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93A7B" w14:textId="7125E7E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58310" w14:textId="20F6745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72,498.75 </w:t>
            </w:r>
          </w:p>
        </w:tc>
      </w:tr>
      <w:tr w:rsidR="00783BAA" w:rsidRPr="00783BAA" w14:paraId="6805B63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82DE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642B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mi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EA8F73" w14:textId="0A3C5D2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4C8DD2E4" w14:textId="50DE774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063CB" w14:textId="5FE5517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616352" w14:textId="72D394E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92,890.00 </w:t>
            </w:r>
          </w:p>
        </w:tc>
      </w:tr>
      <w:tr w:rsidR="00783BAA" w:rsidRPr="00783BAA" w14:paraId="2D272C5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2B733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07AD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p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A4A2B4" w14:textId="44A08B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5602BA1E" w14:textId="5D1E2D5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AEBDD" w14:textId="1A4CBF2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74464" w14:textId="4352321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844,019.75 </w:t>
            </w:r>
          </w:p>
        </w:tc>
      </w:tr>
      <w:tr w:rsidR="00783BAA" w:rsidRPr="00783BAA" w14:paraId="74547B6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C9C8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DFD9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3AA5C705" w14:textId="0367A1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04D0E3C3" w14:textId="475BE62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E5441" w14:textId="29C9D9F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32618" w14:textId="578307B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14,655.00 </w:t>
            </w:r>
          </w:p>
        </w:tc>
      </w:tr>
      <w:tr w:rsidR="00783BAA" w:rsidRPr="00783BAA" w14:paraId="05F9D8C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FE1A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0DAF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6CEC6BD9" w14:textId="075514F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44F2604A" w14:textId="1BC7CBA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4C57C" w14:textId="0B66856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8EE47" w14:textId="51734A3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9,010.00 </w:t>
            </w:r>
          </w:p>
        </w:tc>
      </w:tr>
      <w:tr w:rsidR="00783BAA" w:rsidRPr="00783BAA" w14:paraId="6E4E037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EF362"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BD84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6362325" w14:textId="2F466F7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35EF111E" w14:textId="0EF6FC0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07B19" w14:textId="3AA458F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F47B3" w14:textId="22A1EA5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07,362.30 </w:t>
            </w:r>
          </w:p>
        </w:tc>
      </w:tr>
      <w:tr w:rsidR="00783BAA" w:rsidRPr="00783BAA" w14:paraId="0606DDC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E912C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1341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ya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B7C56B" w14:textId="5B48B89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6D1D981F" w14:textId="6E445EB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1DFF0" w14:textId="442BEBE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8CBA2" w14:textId="4221115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27,467.80 </w:t>
            </w:r>
          </w:p>
        </w:tc>
      </w:tr>
      <w:tr w:rsidR="00783BAA" w:rsidRPr="00783BAA" w14:paraId="43D27BB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680C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36D3D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6B6ABE5E" w14:textId="416600F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3,732.50 </w:t>
            </w:r>
          </w:p>
        </w:tc>
        <w:tc>
          <w:tcPr>
            <w:tcW w:w="0" w:type="auto"/>
            <w:tcBorders>
              <w:top w:val="nil"/>
              <w:left w:val="nil"/>
              <w:bottom w:val="single" w:sz="4" w:space="0" w:color="000000"/>
              <w:right w:val="single" w:sz="4" w:space="0" w:color="000000"/>
            </w:tcBorders>
            <w:shd w:val="clear" w:color="auto" w:fill="auto"/>
            <w:noWrap/>
            <w:vAlign w:val="bottom"/>
            <w:hideMark/>
          </w:tcPr>
          <w:p w14:paraId="79160A5D" w14:textId="55BB8BF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8997B" w14:textId="415D666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4DBB9" w14:textId="01214C8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3,732.50 </w:t>
            </w:r>
          </w:p>
        </w:tc>
      </w:tr>
      <w:tr w:rsidR="00783BAA" w:rsidRPr="00783BAA" w14:paraId="4494AD7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E0BA5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9E23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an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492C62" w14:textId="38C63E1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6D38667E" w14:textId="18965D5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0E723" w14:textId="7781DEB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FEAD4" w14:textId="339DD0A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27,291.40 </w:t>
            </w:r>
          </w:p>
        </w:tc>
      </w:tr>
      <w:tr w:rsidR="00783BAA" w:rsidRPr="00783BAA" w14:paraId="5216ADE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EDA7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FB7D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425D4857" w14:textId="458DB76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0FAD0E25" w14:textId="0996067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4616D" w14:textId="7211C29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A9772" w14:textId="5972F6F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82,765.88 </w:t>
            </w:r>
          </w:p>
        </w:tc>
      </w:tr>
      <w:tr w:rsidR="00783BAA" w:rsidRPr="00783BAA" w14:paraId="03E572C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1B181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771C2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197F745C" w14:textId="5464A3C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499FBABF" w14:textId="548C2F5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C1C9D" w14:textId="27C2F25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263BE" w14:textId="5BC6E34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5,548.00 </w:t>
            </w:r>
          </w:p>
        </w:tc>
      </w:tr>
      <w:tr w:rsidR="00783BAA" w:rsidRPr="00783BAA" w14:paraId="3F39D25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0FCA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993F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17CF64BF" w14:textId="5F85C8E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0A58B554" w14:textId="122C128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10500" w14:textId="153192A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98E4A" w14:textId="0045A3E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0,550.00 </w:t>
            </w:r>
          </w:p>
        </w:tc>
      </w:tr>
      <w:tr w:rsidR="00783BAA" w:rsidRPr="00783BAA" w14:paraId="1516BA6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72C8C"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4C1A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79056EB1" w14:textId="5549EE6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60746C64" w14:textId="241EF6B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6F2E56" w14:textId="27A4489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19CAA" w14:textId="4A28B73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28,437.25 </w:t>
            </w:r>
          </w:p>
        </w:tc>
      </w:tr>
      <w:tr w:rsidR="00783BAA" w:rsidRPr="00783BAA" w14:paraId="0EC9FCD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A975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8C400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2281A743" w14:textId="3927651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62FA70D5" w14:textId="4ABD09B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77DC3" w14:textId="12D769D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06846" w14:textId="45F8324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3,953.00 </w:t>
            </w:r>
          </w:p>
        </w:tc>
      </w:tr>
      <w:tr w:rsidR="00783BAA" w:rsidRPr="00783BAA" w14:paraId="5F7B6C2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F471A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824E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5C6D6041" w14:textId="53B3317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6B127461" w14:textId="2165653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07941E" w14:textId="7150C25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A0583" w14:textId="0FEF658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98,501.00 </w:t>
            </w:r>
          </w:p>
        </w:tc>
      </w:tr>
      <w:tr w:rsidR="00783BAA" w:rsidRPr="00783BAA" w14:paraId="3893EFA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1547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41039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663456FB" w14:textId="6570CB5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00F9B6D3" w14:textId="272A260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775C0" w14:textId="4264CD5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9D09F5" w14:textId="14FC13B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55,534.20 </w:t>
            </w:r>
          </w:p>
        </w:tc>
      </w:tr>
      <w:tr w:rsidR="00783BAA" w:rsidRPr="00783BAA" w14:paraId="08DE4F44"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5D2778"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76BFE59B" w14:textId="11C25F1B"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2,194,161.25 </w:t>
            </w:r>
          </w:p>
        </w:tc>
        <w:tc>
          <w:tcPr>
            <w:tcW w:w="0" w:type="auto"/>
            <w:tcBorders>
              <w:top w:val="nil"/>
              <w:left w:val="nil"/>
              <w:bottom w:val="single" w:sz="4" w:space="0" w:color="000000"/>
              <w:right w:val="single" w:sz="4" w:space="0" w:color="000000"/>
            </w:tcBorders>
            <w:shd w:val="clear" w:color="D8D8D8" w:fill="D8D8D8"/>
            <w:noWrap/>
            <w:vAlign w:val="bottom"/>
            <w:hideMark/>
          </w:tcPr>
          <w:p w14:paraId="3AD8624C" w14:textId="17A0F7F8"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3FC22C" w14:textId="235CA40D"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B08CD2E" w14:textId="0BE99C0F"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2,194,161.25 </w:t>
            </w:r>
          </w:p>
        </w:tc>
      </w:tr>
      <w:tr w:rsidR="00783BAA" w:rsidRPr="00783BAA" w14:paraId="246419D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38BC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6A50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oto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D6569D" w14:textId="0AD44B1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13C580AE" w14:textId="3E16B61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65D2B" w14:textId="695B09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90F8D1" w14:textId="4AB5DDC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46,365.00 </w:t>
            </w:r>
          </w:p>
        </w:tc>
      </w:tr>
      <w:tr w:rsidR="00783BAA" w:rsidRPr="00783BAA" w14:paraId="363E3D5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1371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B0DD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1B801DC6" w14:textId="39D91AE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1D02EEDA" w14:textId="34116CF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91E456" w14:textId="4D8B73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16121" w14:textId="73D0633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08,234.00 </w:t>
            </w:r>
          </w:p>
        </w:tc>
      </w:tr>
      <w:tr w:rsidR="00783BAA" w:rsidRPr="00783BAA" w14:paraId="6688378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3F73E"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F0C7A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34296D53" w14:textId="4A4F28E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3453E072" w14:textId="7F0C4B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64058" w14:textId="574C7DA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6F3C06" w14:textId="6E916E6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26,273.00 </w:t>
            </w:r>
          </w:p>
        </w:tc>
      </w:tr>
      <w:tr w:rsidR="00783BAA" w:rsidRPr="00783BAA" w14:paraId="140898E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6BF6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9EDA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2B0FA0C0" w14:textId="2E352AE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1196A152" w14:textId="3C786B6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789C6" w14:textId="626494C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2D599B" w14:textId="7F847A2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1,527.60 </w:t>
            </w:r>
          </w:p>
        </w:tc>
      </w:tr>
      <w:tr w:rsidR="00783BAA" w:rsidRPr="00783BAA" w14:paraId="74DECBD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EA19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A2F9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563098DC" w14:textId="7320D40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21650412" w14:textId="6E6DBCE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59D957" w14:textId="317B17E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3BE4B" w14:textId="7C189E7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90,692.00 </w:t>
            </w:r>
          </w:p>
        </w:tc>
      </w:tr>
      <w:tr w:rsidR="00783BAA" w:rsidRPr="00783BAA" w14:paraId="0B73D5D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3F612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7E9CB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384FBF66" w14:textId="7408A37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666E837E" w14:textId="2F81B44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B77801" w14:textId="5CBE25F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3822C" w14:textId="5211ECC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0,195.00 </w:t>
            </w:r>
          </w:p>
        </w:tc>
      </w:tr>
      <w:tr w:rsidR="00783BAA" w:rsidRPr="00783BAA" w14:paraId="2369DF0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FB90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C926A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19DD36BB" w14:textId="604E10D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568957C8" w14:textId="7C79A90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F9882B" w14:textId="0EEDB62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9C4C5" w14:textId="43C5366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91,124.00 </w:t>
            </w:r>
          </w:p>
        </w:tc>
      </w:tr>
      <w:tr w:rsidR="00783BAA" w:rsidRPr="00783BAA" w14:paraId="78F3D19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D1F8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F42A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F3DCF5F" w14:textId="206F1DF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61495842" w14:textId="7FDBDE1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BD9A1" w14:textId="540532B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8E6C9" w14:textId="0EC2ECC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89,750.65 </w:t>
            </w:r>
          </w:p>
        </w:tc>
      </w:tr>
      <w:tr w:rsidR="00783BAA" w:rsidRPr="00783BAA" w14:paraId="4024B467"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BCF7B5"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3877B0D9" w14:textId="49A619EC"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263,566,662.34 </w:t>
            </w:r>
          </w:p>
        </w:tc>
        <w:tc>
          <w:tcPr>
            <w:tcW w:w="0" w:type="auto"/>
            <w:tcBorders>
              <w:top w:val="nil"/>
              <w:left w:val="nil"/>
              <w:bottom w:val="single" w:sz="4" w:space="0" w:color="000000"/>
              <w:right w:val="single" w:sz="4" w:space="0" w:color="000000"/>
            </w:tcBorders>
            <w:shd w:val="clear" w:color="A5A5A5" w:fill="A5A5A5"/>
            <w:noWrap/>
            <w:vAlign w:val="bottom"/>
            <w:hideMark/>
          </w:tcPr>
          <w:p w14:paraId="62C8435B" w14:textId="52C40D2E"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03,988,423.50 </w:t>
            </w:r>
          </w:p>
        </w:tc>
        <w:tc>
          <w:tcPr>
            <w:tcW w:w="0" w:type="auto"/>
            <w:tcBorders>
              <w:top w:val="nil"/>
              <w:left w:val="nil"/>
              <w:bottom w:val="single" w:sz="4" w:space="0" w:color="000000"/>
              <w:right w:val="single" w:sz="4" w:space="0" w:color="000000"/>
            </w:tcBorders>
            <w:shd w:val="clear" w:color="A5A5A5" w:fill="A5A5A5"/>
            <w:noWrap/>
            <w:vAlign w:val="bottom"/>
            <w:hideMark/>
          </w:tcPr>
          <w:p w14:paraId="37CCE1AF" w14:textId="1AE1B1C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9FAD86E" w14:textId="06CBA030"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67,555,085.84 </w:t>
            </w:r>
          </w:p>
        </w:tc>
      </w:tr>
      <w:tr w:rsidR="00783BAA" w:rsidRPr="00783BAA" w14:paraId="14417F4E"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29A35D"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676D1FB8" w14:textId="2072A65C"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96,175,778.85 </w:t>
            </w:r>
          </w:p>
        </w:tc>
        <w:tc>
          <w:tcPr>
            <w:tcW w:w="0" w:type="auto"/>
            <w:tcBorders>
              <w:top w:val="nil"/>
              <w:left w:val="nil"/>
              <w:bottom w:val="single" w:sz="4" w:space="0" w:color="000000"/>
              <w:right w:val="single" w:sz="4" w:space="0" w:color="000000"/>
            </w:tcBorders>
            <w:shd w:val="clear" w:color="D8D8D8" w:fill="D8D8D8"/>
            <w:noWrap/>
            <w:vAlign w:val="bottom"/>
            <w:hideMark/>
          </w:tcPr>
          <w:p w14:paraId="6066B620" w14:textId="13CA328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5,152,342.40 </w:t>
            </w:r>
          </w:p>
        </w:tc>
        <w:tc>
          <w:tcPr>
            <w:tcW w:w="0" w:type="auto"/>
            <w:tcBorders>
              <w:top w:val="nil"/>
              <w:left w:val="nil"/>
              <w:bottom w:val="single" w:sz="4" w:space="0" w:color="000000"/>
              <w:right w:val="single" w:sz="4" w:space="0" w:color="000000"/>
            </w:tcBorders>
            <w:shd w:val="clear" w:color="D8D8D8" w:fill="D8D8D8"/>
            <w:noWrap/>
            <w:vAlign w:val="bottom"/>
            <w:hideMark/>
          </w:tcPr>
          <w:p w14:paraId="5F65D31F" w14:textId="62C89993"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6142DF" w14:textId="46E0C31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211,328,121.25 </w:t>
            </w:r>
          </w:p>
        </w:tc>
      </w:tr>
      <w:tr w:rsidR="00783BAA" w:rsidRPr="00783BAA" w14:paraId="367E15EE"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BD97F9"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177BED9F" w14:textId="01DC61C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0857AF27" w14:textId="6DAD61D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26E71C19" w14:textId="688D3C8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2DB604" w14:textId="5FD0607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60,955,288.35 </w:t>
            </w:r>
          </w:p>
        </w:tc>
      </w:tr>
      <w:tr w:rsidR="00783BAA" w:rsidRPr="00783BAA" w14:paraId="21AA3D4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C1C03"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76B5CAF"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proofErr w:type="spellStart"/>
            <w:r w:rsidRPr="00783BAA">
              <w:rPr>
                <w:rFonts w:ascii="Arial Narrow" w:eastAsia="Times New Roman" w:hAnsi="Arial Narrow"/>
                <w:color w:val="000000"/>
                <w:sz w:val="20"/>
                <w:szCs w:val="20"/>
              </w:rPr>
              <w:t>Agonc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CF64E4" w14:textId="0111293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268,750.00 </w:t>
            </w:r>
          </w:p>
        </w:tc>
        <w:tc>
          <w:tcPr>
            <w:tcW w:w="0" w:type="auto"/>
            <w:tcBorders>
              <w:top w:val="nil"/>
              <w:left w:val="nil"/>
              <w:bottom w:val="single" w:sz="4" w:space="0" w:color="000000"/>
              <w:right w:val="single" w:sz="4" w:space="0" w:color="000000"/>
            </w:tcBorders>
            <w:shd w:val="clear" w:color="auto" w:fill="auto"/>
            <w:noWrap/>
            <w:vAlign w:val="bottom"/>
            <w:hideMark/>
          </w:tcPr>
          <w:p w14:paraId="2B5E44F6" w14:textId="6137A95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86BCE" w14:textId="44297CC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CA0E4" w14:textId="1831D33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268,750.00 </w:t>
            </w:r>
          </w:p>
        </w:tc>
      </w:tr>
      <w:tr w:rsidR="00783BAA" w:rsidRPr="00783BAA" w14:paraId="44DE32C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CE2EC"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29A3852"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proofErr w:type="spellStart"/>
            <w:r w:rsidRPr="00783BAA">
              <w:rPr>
                <w:rFonts w:ascii="Arial Narrow" w:eastAsia="Times New Roman" w:hAnsi="Arial Narrow"/>
                <w:color w:val="000000"/>
                <w:sz w:val="20"/>
                <w:szCs w:val="20"/>
              </w:rPr>
              <w:t>Alitag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6F91A9" w14:textId="5DD1D3B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5,856,840.50 </w:t>
            </w:r>
          </w:p>
        </w:tc>
        <w:tc>
          <w:tcPr>
            <w:tcW w:w="0" w:type="auto"/>
            <w:tcBorders>
              <w:top w:val="nil"/>
              <w:left w:val="nil"/>
              <w:bottom w:val="single" w:sz="4" w:space="0" w:color="000000"/>
              <w:right w:val="single" w:sz="4" w:space="0" w:color="000000"/>
            </w:tcBorders>
            <w:shd w:val="clear" w:color="auto" w:fill="auto"/>
            <w:noWrap/>
            <w:vAlign w:val="bottom"/>
            <w:hideMark/>
          </w:tcPr>
          <w:p w14:paraId="5033BB36" w14:textId="586C79A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1F702" w14:textId="1A7F1EF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DF340" w14:textId="597F4DC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5,856,840.50 </w:t>
            </w:r>
          </w:p>
        </w:tc>
      </w:tr>
      <w:tr w:rsidR="00783BAA" w:rsidRPr="00783BAA" w14:paraId="773B4C3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4F452E"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DA85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D0C988" w14:textId="547051D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12,675.00 </w:t>
            </w:r>
          </w:p>
        </w:tc>
        <w:tc>
          <w:tcPr>
            <w:tcW w:w="0" w:type="auto"/>
            <w:tcBorders>
              <w:top w:val="nil"/>
              <w:left w:val="nil"/>
              <w:bottom w:val="single" w:sz="4" w:space="0" w:color="000000"/>
              <w:right w:val="single" w:sz="4" w:space="0" w:color="000000"/>
            </w:tcBorders>
            <w:shd w:val="clear" w:color="auto" w:fill="auto"/>
            <w:noWrap/>
            <w:vAlign w:val="bottom"/>
            <w:hideMark/>
          </w:tcPr>
          <w:p w14:paraId="23D046C4" w14:textId="10B3F89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79750" w14:textId="49CF891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B47DD3" w14:textId="01AA788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12,675.00 </w:t>
            </w:r>
          </w:p>
        </w:tc>
      </w:tr>
      <w:tr w:rsidR="00783BAA" w:rsidRPr="00783BAA" w14:paraId="2B77845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8703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24CBE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AF87C1" w14:textId="2D13703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322,830.00 </w:t>
            </w:r>
          </w:p>
        </w:tc>
        <w:tc>
          <w:tcPr>
            <w:tcW w:w="0" w:type="auto"/>
            <w:tcBorders>
              <w:top w:val="nil"/>
              <w:left w:val="nil"/>
              <w:bottom w:val="single" w:sz="4" w:space="0" w:color="000000"/>
              <w:right w:val="single" w:sz="4" w:space="0" w:color="000000"/>
            </w:tcBorders>
            <w:shd w:val="clear" w:color="auto" w:fill="auto"/>
            <w:noWrap/>
            <w:vAlign w:val="bottom"/>
            <w:hideMark/>
          </w:tcPr>
          <w:p w14:paraId="56F7D659" w14:textId="1A76E04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7CE6E8FF" w14:textId="3363B6A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58894" w14:textId="0B68C40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855,830.00 </w:t>
            </w:r>
          </w:p>
        </w:tc>
      </w:tr>
      <w:tr w:rsidR="00783BAA" w:rsidRPr="00783BAA" w14:paraId="0061654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CD20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30B6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26C91741" w14:textId="02B970E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765,207.00 </w:t>
            </w:r>
          </w:p>
        </w:tc>
        <w:tc>
          <w:tcPr>
            <w:tcW w:w="0" w:type="auto"/>
            <w:tcBorders>
              <w:top w:val="nil"/>
              <w:left w:val="nil"/>
              <w:bottom w:val="single" w:sz="4" w:space="0" w:color="000000"/>
              <w:right w:val="single" w:sz="4" w:space="0" w:color="000000"/>
            </w:tcBorders>
            <w:shd w:val="clear" w:color="auto" w:fill="auto"/>
            <w:noWrap/>
            <w:vAlign w:val="bottom"/>
            <w:hideMark/>
          </w:tcPr>
          <w:p w14:paraId="0B8DF23B" w14:textId="6277E08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5F927E33" w14:textId="47CDF0D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05048" w14:textId="1D2E4FB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474,227.00 </w:t>
            </w:r>
          </w:p>
        </w:tc>
      </w:tr>
      <w:tr w:rsidR="00783BAA" w:rsidRPr="00783BAA" w14:paraId="6F10C52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77D1A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3B51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37E48B" w14:textId="6B6CFA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05,095.00 </w:t>
            </w:r>
          </w:p>
        </w:tc>
        <w:tc>
          <w:tcPr>
            <w:tcW w:w="0" w:type="auto"/>
            <w:tcBorders>
              <w:top w:val="nil"/>
              <w:left w:val="nil"/>
              <w:bottom w:val="single" w:sz="4" w:space="0" w:color="000000"/>
              <w:right w:val="single" w:sz="4" w:space="0" w:color="000000"/>
            </w:tcBorders>
            <w:shd w:val="clear" w:color="auto" w:fill="auto"/>
            <w:noWrap/>
            <w:vAlign w:val="bottom"/>
            <w:hideMark/>
          </w:tcPr>
          <w:p w14:paraId="06475528" w14:textId="444A674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A9CE5" w14:textId="7457E0A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1F454" w14:textId="4C34352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05,095.00 </w:t>
            </w:r>
          </w:p>
        </w:tc>
      </w:tr>
      <w:tr w:rsidR="00783BAA" w:rsidRPr="00783BAA" w14:paraId="5360A29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6801D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1AA5F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1F5EA684" w14:textId="1767E3C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0D26D3FF" w14:textId="4024430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259FA066" w14:textId="6EC4A46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93CD2" w14:textId="3E7FD96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79,367.00 </w:t>
            </w:r>
          </w:p>
        </w:tc>
      </w:tr>
      <w:tr w:rsidR="00783BAA" w:rsidRPr="00783BAA" w14:paraId="689684C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AF18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053A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l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3633CB" w14:textId="615364F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386DAB9E" w14:textId="0A1166E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5DA111" w14:textId="27E1789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F8ECC2" w14:textId="33621FA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787,750.00 </w:t>
            </w:r>
          </w:p>
        </w:tc>
      </w:tr>
      <w:tr w:rsidR="00783BAA" w:rsidRPr="00783BAA" w14:paraId="6355131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71850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099EE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2B23099F" w14:textId="5CECC76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5,913,175.00 </w:t>
            </w:r>
          </w:p>
        </w:tc>
        <w:tc>
          <w:tcPr>
            <w:tcW w:w="0" w:type="auto"/>
            <w:tcBorders>
              <w:top w:val="nil"/>
              <w:left w:val="nil"/>
              <w:bottom w:val="single" w:sz="4" w:space="0" w:color="000000"/>
              <w:right w:val="single" w:sz="4" w:space="0" w:color="000000"/>
            </w:tcBorders>
            <w:shd w:val="clear" w:color="auto" w:fill="auto"/>
            <w:noWrap/>
            <w:vAlign w:val="bottom"/>
            <w:hideMark/>
          </w:tcPr>
          <w:p w14:paraId="7A34E795" w14:textId="36D04FC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542A0" w14:textId="6CEE14D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9EBF0" w14:textId="7E12EE2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5,913,175.00 </w:t>
            </w:r>
          </w:p>
        </w:tc>
      </w:tr>
      <w:tr w:rsidR="00783BAA" w:rsidRPr="00783BAA" w14:paraId="0D7D4CC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98A8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459F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Ib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8B913F" w14:textId="2463BB8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933,642.50 </w:t>
            </w:r>
          </w:p>
        </w:tc>
        <w:tc>
          <w:tcPr>
            <w:tcW w:w="0" w:type="auto"/>
            <w:tcBorders>
              <w:top w:val="nil"/>
              <w:left w:val="nil"/>
              <w:bottom w:val="single" w:sz="4" w:space="0" w:color="000000"/>
              <w:right w:val="single" w:sz="4" w:space="0" w:color="000000"/>
            </w:tcBorders>
            <w:shd w:val="clear" w:color="auto" w:fill="auto"/>
            <w:noWrap/>
            <w:vAlign w:val="bottom"/>
            <w:hideMark/>
          </w:tcPr>
          <w:p w14:paraId="71501326" w14:textId="32E9696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27FB7CE9" w14:textId="282DE1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3C3E5" w14:textId="62DB688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222,992.50 </w:t>
            </w:r>
          </w:p>
        </w:tc>
      </w:tr>
      <w:tr w:rsidR="00783BAA" w:rsidRPr="00783BAA" w14:paraId="1130E44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64BB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2E5B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50F3BFED" w14:textId="2D0F564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814,750.00 </w:t>
            </w:r>
          </w:p>
        </w:tc>
        <w:tc>
          <w:tcPr>
            <w:tcW w:w="0" w:type="auto"/>
            <w:tcBorders>
              <w:top w:val="nil"/>
              <w:left w:val="nil"/>
              <w:bottom w:val="single" w:sz="4" w:space="0" w:color="000000"/>
              <w:right w:val="single" w:sz="4" w:space="0" w:color="000000"/>
            </w:tcBorders>
            <w:shd w:val="clear" w:color="auto" w:fill="auto"/>
            <w:noWrap/>
            <w:vAlign w:val="bottom"/>
            <w:hideMark/>
          </w:tcPr>
          <w:p w14:paraId="3216B925" w14:textId="3B91D8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99650" w14:textId="58F3A52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834AF" w14:textId="58C87BE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814,750.00 </w:t>
            </w:r>
          </w:p>
        </w:tc>
      </w:tr>
      <w:tr w:rsidR="00783BAA" w:rsidRPr="00783BAA" w14:paraId="119DF8F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1A4E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0CFA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F9D117" w14:textId="1BE8D91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398,437.00 </w:t>
            </w:r>
          </w:p>
        </w:tc>
        <w:tc>
          <w:tcPr>
            <w:tcW w:w="0" w:type="auto"/>
            <w:tcBorders>
              <w:top w:val="nil"/>
              <w:left w:val="nil"/>
              <w:bottom w:val="single" w:sz="4" w:space="0" w:color="000000"/>
              <w:right w:val="single" w:sz="4" w:space="0" w:color="000000"/>
            </w:tcBorders>
            <w:shd w:val="clear" w:color="auto" w:fill="auto"/>
            <w:noWrap/>
            <w:vAlign w:val="bottom"/>
            <w:hideMark/>
          </w:tcPr>
          <w:p w14:paraId="5ED74063" w14:textId="47C1F6B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2CDF86D" w14:textId="197420A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C014A3" w14:textId="246175C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748,437.00 </w:t>
            </w:r>
          </w:p>
        </w:tc>
      </w:tr>
      <w:tr w:rsidR="00783BAA" w:rsidRPr="00783BAA" w14:paraId="1139C18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42F9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83496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41A35360" w14:textId="03006E3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31C25FBE" w14:textId="45580A6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FDC03" w14:textId="1AA9899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8065B" w14:textId="030E1E3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93,875.00 </w:t>
            </w:r>
          </w:p>
        </w:tc>
      </w:tr>
      <w:tr w:rsidR="00783BAA" w:rsidRPr="00783BAA" w14:paraId="67F8DF4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C2CF6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9AACE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0BE9077F" w14:textId="5901600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6,656,688.00 </w:t>
            </w:r>
          </w:p>
        </w:tc>
        <w:tc>
          <w:tcPr>
            <w:tcW w:w="0" w:type="auto"/>
            <w:tcBorders>
              <w:top w:val="nil"/>
              <w:left w:val="nil"/>
              <w:bottom w:val="single" w:sz="4" w:space="0" w:color="000000"/>
              <w:right w:val="single" w:sz="4" w:space="0" w:color="000000"/>
            </w:tcBorders>
            <w:shd w:val="clear" w:color="auto" w:fill="auto"/>
            <w:noWrap/>
            <w:vAlign w:val="bottom"/>
            <w:hideMark/>
          </w:tcPr>
          <w:p w14:paraId="05D14F3C" w14:textId="24EC167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2,500.00 </w:t>
            </w:r>
          </w:p>
        </w:tc>
        <w:tc>
          <w:tcPr>
            <w:tcW w:w="0" w:type="auto"/>
            <w:tcBorders>
              <w:top w:val="nil"/>
              <w:left w:val="nil"/>
              <w:bottom w:val="single" w:sz="4" w:space="0" w:color="000000"/>
              <w:right w:val="single" w:sz="4" w:space="0" w:color="000000"/>
            </w:tcBorders>
            <w:shd w:val="clear" w:color="auto" w:fill="auto"/>
            <w:noWrap/>
            <w:vAlign w:val="bottom"/>
            <w:hideMark/>
          </w:tcPr>
          <w:p w14:paraId="49D957D6" w14:textId="75876EA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B7892" w14:textId="758A9FB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6,919,188.00 </w:t>
            </w:r>
          </w:p>
        </w:tc>
      </w:tr>
      <w:tr w:rsidR="00783BAA" w:rsidRPr="00783BAA" w14:paraId="333242A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BAEBE"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B8F1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70FCED38" w14:textId="4309952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32258052" w14:textId="7F3EF3A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890BF" w14:textId="6C498A3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5C9C0" w14:textId="0FBF2DD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93,875.00 </w:t>
            </w:r>
          </w:p>
        </w:tc>
      </w:tr>
      <w:tr w:rsidR="00783BAA" w:rsidRPr="00783BAA" w14:paraId="14EC50A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3AB2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B39D0A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1405AC0C" w14:textId="075B62B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38A60FFE" w14:textId="491F62E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55C04FA0" w14:textId="2187AB1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B8A7C" w14:textId="59902B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040,450.00 </w:t>
            </w:r>
          </w:p>
        </w:tc>
      </w:tr>
      <w:tr w:rsidR="00783BAA" w:rsidRPr="00783BAA" w14:paraId="25C5322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F8FF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A269B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lv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BD9446" w14:textId="00B963F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5,864,849.00 </w:t>
            </w:r>
          </w:p>
        </w:tc>
        <w:tc>
          <w:tcPr>
            <w:tcW w:w="0" w:type="auto"/>
            <w:tcBorders>
              <w:top w:val="nil"/>
              <w:left w:val="nil"/>
              <w:bottom w:val="single" w:sz="4" w:space="0" w:color="000000"/>
              <w:right w:val="single" w:sz="4" w:space="0" w:color="000000"/>
            </w:tcBorders>
            <w:shd w:val="clear" w:color="auto" w:fill="auto"/>
            <w:noWrap/>
            <w:vAlign w:val="bottom"/>
            <w:hideMark/>
          </w:tcPr>
          <w:p w14:paraId="2BEE2DA1" w14:textId="3ADD8D0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6B59380D" w14:textId="1B04D02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C83E43" w14:textId="38BCFD0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6,193,249.00 </w:t>
            </w:r>
          </w:p>
        </w:tc>
      </w:tr>
      <w:tr w:rsidR="00783BAA" w:rsidRPr="00783BAA" w14:paraId="53A9E23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2BBB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9483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taas</w:t>
            </w:r>
            <w:proofErr w:type="spellEnd"/>
            <w:r w:rsidRPr="00783BAA">
              <w:rPr>
                <w:rFonts w:ascii="Arial Narrow" w:eastAsia="Times New Roman" w:hAnsi="Arial Narrow"/>
                <w:i/>
                <w:iCs/>
                <w:color w:val="000000"/>
                <w:sz w:val="20"/>
                <w:szCs w:val="20"/>
              </w:rPr>
              <w:t xml:space="preserve"> Na </w:t>
            </w:r>
            <w:proofErr w:type="spellStart"/>
            <w:r w:rsidRPr="00783BAA">
              <w:rPr>
                <w:rFonts w:ascii="Arial Narrow" w:eastAsia="Times New Roman" w:hAnsi="Arial Narrow"/>
                <w:i/>
                <w:iCs/>
                <w:color w:val="000000"/>
                <w:sz w:val="20"/>
                <w:szCs w:val="20"/>
              </w:rPr>
              <w:t>Kah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A4E1F8" w14:textId="2D052E1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5,603,375.00 </w:t>
            </w:r>
          </w:p>
        </w:tc>
        <w:tc>
          <w:tcPr>
            <w:tcW w:w="0" w:type="auto"/>
            <w:tcBorders>
              <w:top w:val="nil"/>
              <w:left w:val="nil"/>
              <w:bottom w:val="single" w:sz="4" w:space="0" w:color="000000"/>
              <w:right w:val="single" w:sz="4" w:space="0" w:color="000000"/>
            </w:tcBorders>
            <w:shd w:val="clear" w:color="auto" w:fill="auto"/>
            <w:noWrap/>
            <w:vAlign w:val="bottom"/>
            <w:hideMark/>
          </w:tcPr>
          <w:p w14:paraId="2D7D951A" w14:textId="099271E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DCE27" w14:textId="28E5F84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A8CFE" w14:textId="655D4E7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5,603,375.00 </w:t>
            </w:r>
          </w:p>
        </w:tc>
      </w:tr>
      <w:tr w:rsidR="00783BAA" w:rsidRPr="00783BAA" w14:paraId="1B034F3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59142E"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7F04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Nasug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794C74" w14:textId="147DAEE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2576B969" w14:textId="6DD07FB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56B3BE9F" w14:textId="7B9A512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4B80F" w14:textId="7306ACD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564,389.00 </w:t>
            </w:r>
          </w:p>
        </w:tc>
      </w:tr>
      <w:tr w:rsidR="00783BAA" w:rsidRPr="00783BAA" w14:paraId="7188E60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02E6B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58FBD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03C2B516" w14:textId="09AD2FF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5FA9CD21" w14:textId="2FF54E6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F576A" w14:textId="6548FC1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92A9E" w14:textId="11FDA45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93,875.00 </w:t>
            </w:r>
          </w:p>
        </w:tc>
      </w:tr>
      <w:tr w:rsidR="00783BAA" w:rsidRPr="00783BAA" w14:paraId="2820E86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D864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45A68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5511E36E" w14:textId="65A2DA2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2A4EC5C2" w14:textId="1DDFF32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5724D" w14:textId="3D785AE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ED11D" w14:textId="72D32CA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93,875.00 </w:t>
            </w:r>
          </w:p>
        </w:tc>
      </w:tr>
      <w:tr w:rsidR="00783BAA" w:rsidRPr="00783BAA" w14:paraId="27E51E5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F89A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D0E99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D9F2857" w14:textId="10276BF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1DDB788F" w14:textId="7280CF6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07ACCF75" w14:textId="4B9E659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F7640" w14:textId="3050B9E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767,426.40 </w:t>
            </w:r>
          </w:p>
        </w:tc>
      </w:tr>
      <w:tr w:rsidR="00783BAA" w:rsidRPr="00783BAA" w14:paraId="39FC243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9E25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C412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2A5C3515" w14:textId="16FEB1E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555,342.50 </w:t>
            </w:r>
          </w:p>
        </w:tc>
        <w:tc>
          <w:tcPr>
            <w:tcW w:w="0" w:type="auto"/>
            <w:tcBorders>
              <w:top w:val="nil"/>
              <w:left w:val="nil"/>
              <w:bottom w:val="single" w:sz="4" w:space="0" w:color="000000"/>
              <w:right w:val="single" w:sz="4" w:space="0" w:color="000000"/>
            </w:tcBorders>
            <w:shd w:val="clear" w:color="auto" w:fill="auto"/>
            <w:noWrap/>
            <w:vAlign w:val="bottom"/>
            <w:hideMark/>
          </w:tcPr>
          <w:p w14:paraId="2E6D3E26" w14:textId="25CB98F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F5F147" w14:textId="5CF6D03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35F07C" w14:textId="0F722F5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555,342.50 </w:t>
            </w:r>
          </w:p>
        </w:tc>
      </w:tr>
      <w:tr w:rsidR="00783BAA" w:rsidRPr="00783BAA" w14:paraId="1D15163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6AA0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48F2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CE58EA2" w14:textId="76E33AE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89,875.00 </w:t>
            </w:r>
          </w:p>
        </w:tc>
        <w:tc>
          <w:tcPr>
            <w:tcW w:w="0" w:type="auto"/>
            <w:tcBorders>
              <w:top w:val="nil"/>
              <w:left w:val="nil"/>
              <w:bottom w:val="single" w:sz="4" w:space="0" w:color="000000"/>
              <w:right w:val="single" w:sz="4" w:space="0" w:color="000000"/>
            </w:tcBorders>
            <w:shd w:val="clear" w:color="auto" w:fill="auto"/>
            <w:noWrap/>
            <w:vAlign w:val="bottom"/>
            <w:hideMark/>
          </w:tcPr>
          <w:p w14:paraId="4D9DBC29" w14:textId="6A42234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84C88" w14:textId="379812C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CDCDD" w14:textId="309B195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89,875.00 </w:t>
            </w:r>
          </w:p>
        </w:tc>
      </w:tr>
      <w:tr w:rsidR="00783BAA" w:rsidRPr="00783BAA" w14:paraId="04F4C12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206E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FE4B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7F856883" w14:textId="0D23825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268,750.00 </w:t>
            </w:r>
          </w:p>
        </w:tc>
        <w:tc>
          <w:tcPr>
            <w:tcW w:w="0" w:type="auto"/>
            <w:tcBorders>
              <w:top w:val="nil"/>
              <w:left w:val="nil"/>
              <w:bottom w:val="single" w:sz="4" w:space="0" w:color="000000"/>
              <w:right w:val="single" w:sz="4" w:space="0" w:color="000000"/>
            </w:tcBorders>
            <w:shd w:val="clear" w:color="auto" w:fill="auto"/>
            <w:noWrap/>
            <w:vAlign w:val="bottom"/>
            <w:hideMark/>
          </w:tcPr>
          <w:p w14:paraId="3C07605A" w14:textId="331FB97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832CB" w14:textId="2753B16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13DE9" w14:textId="3545148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268,750.00 </w:t>
            </w:r>
          </w:p>
        </w:tc>
      </w:tr>
      <w:tr w:rsidR="00783BAA" w:rsidRPr="00783BAA" w14:paraId="7BFDD26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25B6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8F8F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76935226" w14:textId="15E6E03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03,225.00 </w:t>
            </w:r>
          </w:p>
        </w:tc>
        <w:tc>
          <w:tcPr>
            <w:tcW w:w="0" w:type="auto"/>
            <w:tcBorders>
              <w:top w:val="nil"/>
              <w:left w:val="nil"/>
              <w:bottom w:val="single" w:sz="4" w:space="0" w:color="000000"/>
              <w:right w:val="single" w:sz="4" w:space="0" w:color="000000"/>
            </w:tcBorders>
            <w:shd w:val="clear" w:color="auto" w:fill="auto"/>
            <w:noWrap/>
            <w:vAlign w:val="bottom"/>
            <w:hideMark/>
          </w:tcPr>
          <w:p w14:paraId="0CC36DC6" w14:textId="60147E0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57030C" w14:textId="34F322A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CAD16" w14:textId="540D4E6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03,225.00 </w:t>
            </w:r>
          </w:p>
        </w:tc>
      </w:tr>
      <w:tr w:rsidR="00783BAA" w:rsidRPr="00783BAA" w14:paraId="77414D9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E6A0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56A1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51B34034" w14:textId="0324E73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5,616,953.00 </w:t>
            </w:r>
          </w:p>
        </w:tc>
        <w:tc>
          <w:tcPr>
            <w:tcW w:w="0" w:type="auto"/>
            <w:tcBorders>
              <w:top w:val="nil"/>
              <w:left w:val="nil"/>
              <w:bottom w:val="single" w:sz="4" w:space="0" w:color="000000"/>
              <w:right w:val="single" w:sz="4" w:space="0" w:color="000000"/>
            </w:tcBorders>
            <w:shd w:val="clear" w:color="auto" w:fill="auto"/>
            <w:noWrap/>
            <w:vAlign w:val="bottom"/>
            <w:hideMark/>
          </w:tcPr>
          <w:p w14:paraId="64B2FAE8" w14:textId="748D8F5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08553" w14:textId="75DAED6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17A256" w14:textId="6DCF241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5,616,953.00 </w:t>
            </w:r>
          </w:p>
        </w:tc>
      </w:tr>
      <w:tr w:rsidR="00783BAA" w:rsidRPr="00783BAA" w14:paraId="535EDA2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A666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487C6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BD856B9" w14:textId="16C6F6F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16,315.00 </w:t>
            </w:r>
          </w:p>
        </w:tc>
        <w:tc>
          <w:tcPr>
            <w:tcW w:w="0" w:type="auto"/>
            <w:tcBorders>
              <w:top w:val="nil"/>
              <w:left w:val="nil"/>
              <w:bottom w:val="single" w:sz="4" w:space="0" w:color="000000"/>
              <w:right w:val="single" w:sz="4" w:space="0" w:color="000000"/>
            </w:tcBorders>
            <w:shd w:val="clear" w:color="auto" w:fill="auto"/>
            <w:noWrap/>
            <w:vAlign w:val="bottom"/>
            <w:hideMark/>
          </w:tcPr>
          <w:p w14:paraId="6583EDF7" w14:textId="46607BB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114D1931" w14:textId="70A130D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C14F6" w14:textId="22F9D1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74,390.00 </w:t>
            </w:r>
          </w:p>
        </w:tc>
      </w:tr>
      <w:tr w:rsidR="00783BAA" w:rsidRPr="00783BAA" w14:paraId="22770D7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3065E"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830F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75FA83DC" w14:textId="0A6DB0F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6,510,828.00 </w:t>
            </w:r>
          </w:p>
        </w:tc>
        <w:tc>
          <w:tcPr>
            <w:tcW w:w="0" w:type="auto"/>
            <w:tcBorders>
              <w:top w:val="nil"/>
              <w:left w:val="nil"/>
              <w:bottom w:val="single" w:sz="4" w:space="0" w:color="000000"/>
              <w:right w:val="single" w:sz="4" w:space="0" w:color="000000"/>
            </w:tcBorders>
            <w:shd w:val="clear" w:color="auto" w:fill="auto"/>
            <w:noWrap/>
            <w:vAlign w:val="bottom"/>
            <w:hideMark/>
          </w:tcPr>
          <w:p w14:paraId="26A187DC" w14:textId="45A11B4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5BCFE" w14:textId="07C8080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02D59" w14:textId="4BD4D0B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6,510,828.00 </w:t>
            </w:r>
          </w:p>
        </w:tc>
      </w:tr>
      <w:tr w:rsidR="00783BAA" w:rsidRPr="00783BAA" w14:paraId="6C882D6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B4A7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3B93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1594C5CD" w14:textId="7F8F116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458,082.00 </w:t>
            </w:r>
          </w:p>
        </w:tc>
        <w:tc>
          <w:tcPr>
            <w:tcW w:w="0" w:type="auto"/>
            <w:tcBorders>
              <w:top w:val="nil"/>
              <w:left w:val="nil"/>
              <w:bottom w:val="single" w:sz="4" w:space="0" w:color="000000"/>
              <w:right w:val="single" w:sz="4" w:space="0" w:color="000000"/>
            </w:tcBorders>
            <w:shd w:val="clear" w:color="auto" w:fill="auto"/>
            <w:noWrap/>
            <w:vAlign w:val="bottom"/>
            <w:hideMark/>
          </w:tcPr>
          <w:p w14:paraId="07750F16" w14:textId="3621D65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D068A7" w14:textId="3B61F32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BA835" w14:textId="04D75F9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458,082.00 </w:t>
            </w:r>
          </w:p>
        </w:tc>
      </w:tr>
      <w:tr w:rsidR="00783BAA" w:rsidRPr="00783BAA" w14:paraId="61016A4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41D55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A1D15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69E961BA" w14:textId="4254227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6,220,673.00 </w:t>
            </w:r>
          </w:p>
        </w:tc>
        <w:tc>
          <w:tcPr>
            <w:tcW w:w="0" w:type="auto"/>
            <w:tcBorders>
              <w:top w:val="nil"/>
              <w:left w:val="nil"/>
              <w:bottom w:val="single" w:sz="4" w:space="0" w:color="000000"/>
              <w:right w:val="single" w:sz="4" w:space="0" w:color="000000"/>
            </w:tcBorders>
            <w:shd w:val="clear" w:color="auto" w:fill="auto"/>
            <w:noWrap/>
            <w:vAlign w:val="bottom"/>
            <w:hideMark/>
          </w:tcPr>
          <w:p w14:paraId="39571C53" w14:textId="30B32D5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5DE66A60" w14:textId="363780C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8BD6FD" w14:textId="712E94B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6,856,833.00 </w:t>
            </w:r>
          </w:p>
        </w:tc>
      </w:tr>
      <w:tr w:rsidR="00783BAA" w:rsidRPr="00783BAA" w14:paraId="33B0C14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72EB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A6EA4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y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77A068" w14:textId="7242312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53,463.00 </w:t>
            </w:r>
          </w:p>
        </w:tc>
        <w:tc>
          <w:tcPr>
            <w:tcW w:w="0" w:type="auto"/>
            <w:tcBorders>
              <w:top w:val="nil"/>
              <w:left w:val="nil"/>
              <w:bottom w:val="single" w:sz="4" w:space="0" w:color="000000"/>
              <w:right w:val="single" w:sz="4" w:space="0" w:color="000000"/>
            </w:tcBorders>
            <w:shd w:val="clear" w:color="auto" w:fill="auto"/>
            <w:noWrap/>
            <w:vAlign w:val="bottom"/>
            <w:hideMark/>
          </w:tcPr>
          <w:p w14:paraId="77518919" w14:textId="7E53D07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583B0" w14:textId="266FC69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9B74E" w14:textId="41FEA0F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53,463.00 </w:t>
            </w:r>
          </w:p>
        </w:tc>
      </w:tr>
      <w:tr w:rsidR="00783BAA" w:rsidRPr="00783BAA" w14:paraId="67DC9B8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4428C"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9C8B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ing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85850B" w14:textId="404A2EB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2C4DE72A" w14:textId="52D23BD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AA0CE0" w14:textId="3DB069B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CC650" w14:textId="502DDAB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787,750.00 </w:t>
            </w:r>
          </w:p>
        </w:tc>
      </w:tr>
      <w:tr w:rsidR="00783BAA" w:rsidRPr="00783BAA" w14:paraId="4F3381D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7150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FFAED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u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E2AE58" w14:textId="1C754E8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644729B4" w14:textId="3A7868F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7C006" w14:textId="71801FA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E73A8" w14:textId="7913D1E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93,875.00 </w:t>
            </w:r>
          </w:p>
        </w:tc>
      </w:tr>
      <w:tr w:rsidR="00783BAA" w:rsidRPr="00783BAA" w14:paraId="282204AD"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08F23F"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204205E6" w14:textId="28F11C0B"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3,747,216.75 </w:t>
            </w:r>
          </w:p>
        </w:tc>
        <w:tc>
          <w:tcPr>
            <w:tcW w:w="0" w:type="auto"/>
            <w:tcBorders>
              <w:top w:val="nil"/>
              <w:left w:val="nil"/>
              <w:bottom w:val="single" w:sz="4" w:space="0" w:color="000000"/>
              <w:right w:val="single" w:sz="4" w:space="0" w:color="000000"/>
            </w:tcBorders>
            <w:shd w:val="clear" w:color="D8D8D8" w:fill="D8D8D8"/>
            <w:noWrap/>
            <w:vAlign w:val="bottom"/>
            <w:hideMark/>
          </w:tcPr>
          <w:p w14:paraId="1FE90613" w14:textId="4B0859F7"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8,229,487.20 </w:t>
            </w:r>
          </w:p>
        </w:tc>
        <w:tc>
          <w:tcPr>
            <w:tcW w:w="0" w:type="auto"/>
            <w:tcBorders>
              <w:top w:val="nil"/>
              <w:left w:val="nil"/>
              <w:bottom w:val="single" w:sz="4" w:space="0" w:color="000000"/>
              <w:right w:val="single" w:sz="4" w:space="0" w:color="000000"/>
            </w:tcBorders>
            <w:shd w:val="clear" w:color="D8D8D8" w:fill="D8D8D8"/>
            <w:noWrap/>
            <w:vAlign w:val="bottom"/>
            <w:hideMark/>
          </w:tcPr>
          <w:p w14:paraId="499ABF40" w14:textId="6338BBA7"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0A7C481" w14:textId="06148F77"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51,976,703.95 </w:t>
            </w:r>
          </w:p>
        </w:tc>
      </w:tr>
      <w:tr w:rsidR="00783BAA" w:rsidRPr="00783BAA" w14:paraId="4EEEB2DB"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1A2DE0"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535EB9B9" w14:textId="7CAE7B7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7407D5C1" w14:textId="550B63D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2,759,444.20 </w:t>
            </w:r>
          </w:p>
        </w:tc>
        <w:tc>
          <w:tcPr>
            <w:tcW w:w="0" w:type="auto"/>
            <w:tcBorders>
              <w:top w:val="nil"/>
              <w:left w:val="nil"/>
              <w:bottom w:val="single" w:sz="4" w:space="0" w:color="000000"/>
              <w:right w:val="single" w:sz="4" w:space="0" w:color="000000"/>
            </w:tcBorders>
            <w:shd w:val="clear" w:color="auto" w:fill="auto"/>
            <w:noWrap/>
            <w:vAlign w:val="bottom"/>
            <w:hideMark/>
          </w:tcPr>
          <w:p w14:paraId="6BA04E5D" w14:textId="35A2965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B2C5C" w14:textId="006FAA2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2,875,604.20 </w:t>
            </w:r>
          </w:p>
        </w:tc>
      </w:tr>
      <w:tr w:rsidR="00783BAA" w:rsidRPr="00783BAA" w14:paraId="39799DB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06608"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5671F0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201DBBB0" w14:textId="07599F0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9,341.00 </w:t>
            </w:r>
          </w:p>
        </w:tc>
        <w:tc>
          <w:tcPr>
            <w:tcW w:w="0" w:type="auto"/>
            <w:tcBorders>
              <w:top w:val="nil"/>
              <w:left w:val="nil"/>
              <w:bottom w:val="single" w:sz="4" w:space="0" w:color="000000"/>
              <w:right w:val="single" w:sz="4" w:space="0" w:color="000000"/>
            </w:tcBorders>
            <w:shd w:val="clear" w:color="auto" w:fill="auto"/>
            <w:noWrap/>
            <w:vAlign w:val="bottom"/>
            <w:hideMark/>
          </w:tcPr>
          <w:p w14:paraId="2FB6239C" w14:textId="37B80FA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0D4E3" w14:textId="549A0C3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3F1AA" w14:textId="6864AED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9,341.00 </w:t>
            </w:r>
          </w:p>
        </w:tc>
      </w:tr>
      <w:tr w:rsidR="00783BAA" w:rsidRPr="00783BAA" w14:paraId="637B40E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3D0B2"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9E90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01BD530A" w14:textId="5D2240F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5727619A" w14:textId="5C2A7A5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D828EA" w14:textId="7A21C8E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66CEE" w14:textId="68DCD73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4,000.00 </w:t>
            </w:r>
          </w:p>
        </w:tc>
      </w:tr>
      <w:tr w:rsidR="00783BAA" w:rsidRPr="00783BAA" w14:paraId="79EBE95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7541D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AEAB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53BAFE4A" w14:textId="7322D87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55,977.00 </w:t>
            </w:r>
          </w:p>
        </w:tc>
        <w:tc>
          <w:tcPr>
            <w:tcW w:w="0" w:type="auto"/>
            <w:tcBorders>
              <w:top w:val="nil"/>
              <w:left w:val="nil"/>
              <w:bottom w:val="single" w:sz="4" w:space="0" w:color="000000"/>
              <w:right w:val="single" w:sz="4" w:space="0" w:color="000000"/>
            </w:tcBorders>
            <w:shd w:val="clear" w:color="auto" w:fill="auto"/>
            <w:noWrap/>
            <w:vAlign w:val="bottom"/>
            <w:hideMark/>
          </w:tcPr>
          <w:p w14:paraId="47BA433C" w14:textId="4FA096C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78,500.00 </w:t>
            </w:r>
          </w:p>
        </w:tc>
        <w:tc>
          <w:tcPr>
            <w:tcW w:w="0" w:type="auto"/>
            <w:tcBorders>
              <w:top w:val="nil"/>
              <w:left w:val="nil"/>
              <w:bottom w:val="single" w:sz="4" w:space="0" w:color="000000"/>
              <w:right w:val="single" w:sz="4" w:space="0" w:color="000000"/>
            </w:tcBorders>
            <w:shd w:val="clear" w:color="auto" w:fill="auto"/>
            <w:noWrap/>
            <w:vAlign w:val="bottom"/>
            <w:hideMark/>
          </w:tcPr>
          <w:p w14:paraId="4FB23348" w14:textId="1F04F1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62CDF" w14:textId="5E2EB71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834,477.00 </w:t>
            </w:r>
          </w:p>
        </w:tc>
      </w:tr>
      <w:tr w:rsidR="00783BAA" w:rsidRPr="00783BAA" w14:paraId="7B930AF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436A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91826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66448C2C" w14:textId="0AB9879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6EC25D42" w14:textId="40FAA91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808EAF" w14:textId="4995AA0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EA405" w14:textId="423A800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02,000.00 </w:t>
            </w:r>
          </w:p>
        </w:tc>
      </w:tr>
      <w:tr w:rsidR="00783BAA" w:rsidRPr="00783BAA" w14:paraId="0C461A2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8CC2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5C919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6F4B1CA2" w14:textId="16906F0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2F966292" w14:textId="6F03165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37504E49" w14:textId="29AE063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818CB" w14:textId="59EF5B6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2,350.00 </w:t>
            </w:r>
          </w:p>
        </w:tc>
      </w:tr>
      <w:tr w:rsidR="00783BAA" w:rsidRPr="00783BAA" w14:paraId="4817746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6618E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6C58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asmariñ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6514C6" w14:textId="6D296F2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449,462.00 </w:t>
            </w:r>
          </w:p>
        </w:tc>
        <w:tc>
          <w:tcPr>
            <w:tcW w:w="0" w:type="auto"/>
            <w:tcBorders>
              <w:top w:val="nil"/>
              <w:left w:val="nil"/>
              <w:bottom w:val="single" w:sz="4" w:space="0" w:color="000000"/>
              <w:right w:val="single" w:sz="4" w:space="0" w:color="000000"/>
            </w:tcBorders>
            <w:shd w:val="clear" w:color="auto" w:fill="auto"/>
            <w:noWrap/>
            <w:vAlign w:val="bottom"/>
            <w:hideMark/>
          </w:tcPr>
          <w:p w14:paraId="59DAE172" w14:textId="567BB04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10,830.00 </w:t>
            </w:r>
          </w:p>
        </w:tc>
        <w:tc>
          <w:tcPr>
            <w:tcW w:w="0" w:type="auto"/>
            <w:tcBorders>
              <w:top w:val="nil"/>
              <w:left w:val="nil"/>
              <w:bottom w:val="single" w:sz="4" w:space="0" w:color="000000"/>
              <w:right w:val="single" w:sz="4" w:space="0" w:color="000000"/>
            </w:tcBorders>
            <w:shd w:val="clear" w:color="auto" w:fill="auto"/>
            <w:noWrap/>
            <w:vAlign w:val="bottom"/>
            <w:hideMark/>
          </w:tcPr>
          <w:p w14:paraId="3D07B372" w14:textId="4E9B037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BFEDE" w14:textId="7F6BFC5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760,292.00 </w:t>
            </w:r>
          </w:p>
        </w:tc>
      </w:tr>
      <w:tr w:rsidR="00783BAA" w:rsidRPr="00783BAA" w14:paraId="7F43BFD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9BA0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3AA1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526109A0" w14:textId="1FC418B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36,860.75 </w:t>
            </w:r>
          </w:p>
        </w:tc>
        <w:tc>
          <w:tcPr>
            <w:tcW w:w="0" w:type="auto"/>
            <w:tcBorders>
              <w:top w:val="nil"/>
              <w:left w:val="nil"/>
              <w:bottom w:val="single" w:sz="4" w:space="0" w:color="000000"/>
              <w:right w:val="single" w:sz="4" w:space="0" w:color="000000"/>
            </w:tcBorders>
            <w:shd w:val="clear" w:color="auto" w:fill="auto"/>
            <w:noWrap/>
            <w:vAlign w:val="bottom"/>
            <w:hideMark/>
          </w:tcPr>
          <w:p w14:paraId="6FBB0DB9" w14:textId="6CEAD95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A60CC" w14:textId="33B9228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07636" w14:textId="48D3D3D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36,860.75 </w:t>
            </w:r>
          </w:p>
        </w:tc>
      </w:tr>
      <w:tr w:rsidR="00783BAA" w:rsidRPr="00783BAA" w14:paraId="70E2BE9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4AB9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7E17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56F1D771" w14:textId="30F0178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6E2E6E4" w14:textId="50800B5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C06E54" w14:textId="279C03A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55A85" w14:textId="6A23DB4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4,000.00 </w:t>
            </w:r>
          </w:p>
        </w:tc>
      </w:tr>
      <w:tr w:rsidR="00783BAA" w:rsidRPr="00783BAA" w14:paraId="209F88B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6D35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68FD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General </w:t>
            </w:r>
            <w:proofErr w:type="spellStart"/>
            <w:r w:rsidRPr="00783BAA">
              <w:rPr>
                <w:rFonts w:ascii="Arial Narrow" w:eastAsia="Times New Roman" w:hAnsi="Arial Narrow"/>
                <w:i/>
                <w:iCs/>
                <w:color w:val="000000"/>
                <w:sz w:val="20"/>
                <w:szCs w:val="20"/>
              </w:rPr>
              <w:t>T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58FFC6" w14:textId="21A9F90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44593282" w14:textId="1D443B1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2CF38E81" w14:textId="6B1D11C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EA636" w14:textId="14D8373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08,275.00 </w:t>
            </w:r>
          </w:p>
        </w:tc>
      </w:tr>
      <w:tr w:rsidR="00783BAA" w:rsidRPr="00783BAA" w14:paraId="1B5E7C4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C309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0EA7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015FE0BA" w14:textId="7FD440C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62,430.00 </w:t>
            </w:r>
          </w:p>
        </w:tc>
        <w:tc>
          <w:tcPr>
            <w:tcW w:w="0" w:type="auto"/>
            <w:tcBorders>
              <w:top w:val="nil"/>
              <w:left w:val="nil"/>
              <w:bottom w:val="single" w:sz="4" w:space="0" w:color="000000"/>
              <w:right w:val="single" w:sz="4" w:space="0" w:color="000000"/>
            </w:tcBorders>
            <w:shd w:val="clear" w:color="auto" w:fill="auto"/>
            <w:noWrap/>
            <w:vAlign w:val="bottom"/>
            <w:hideMark/>
          </w:tcPr>
          <w:p w14:paraId="563CFEF5" w14:textId="4416F85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87,750.00 </w:t>
            </w:r>
          </w:p>
        </w:tc>
        <w:tc>
          <w:tcPr>
            <w:tcW w:w="0" w:type="auto"/>
            <w:tcBorders>
              <w:top w:val="nil"/>
              <w:left w:val="nil"/>
              <w:bottom w:val="single" w:sz="4" w:space="0" w:color="000000"/>
              <w:right w:val="single" w:sz="4" w:space="0" w:color="000000"/>
            </w:tcBorders>
            <w:shd w:val="clear" w:color="auto" w:fill="auto"/>
            <w:noWrap/>
            <w:vAlign w:val="bottom"/>
            <w:hideMark/>
          </w:tcPr>
          <w:p w14:paraId="7D0DF077" w14:textId="5D5B410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F0D61" w14:textId="31E702F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850,180.00 </w:t>
            </w:r>
          </w:p>
        </w:tc>
      </w:tr>
      <w:tr w:rsidR="00783BAA" w:rsidRPr="00783BAA" w14:paraId="4FC1493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3AE2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CE4A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186C0C39" w14:textId="3DA7DAB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41D935E" w14:textId="13DCEF4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7DAB3A83" w14:textId="2D69E94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0AABA" w14:textId="494844F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9,860.00 </w:t>
            </w:r>
          </w:p>
        </w:tc>
      </w:tr>
      <w:tr w:rsidR="00783BAA" w:rsidRPr="00783BAA" w14:paraId="6AA218A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341D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0992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K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218AFF" w14:textId="49F0071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31DE3A45" w14:textId="0A0C7CC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E368B" w14:textId="17340AD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F454A" w14:textId="4FC60E1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87,860.00 </w:t>
            </w:r>
          </w:p>
        </w:tc>
      </w:tr>
      <w:tr w:rsidR="00783BAA" w:rsidRPr="00783BAA" w14:paraId="7A41615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99763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9263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481C376B" w14:textId="1641085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7D86CE1F" w14:textId="19DCBB0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9E7BB1" w14:textId="2F440D8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BF5AA" w14:textId="0257CB6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4,000.00 </w:t>
            </w:r>
          </w:p>
        </w:tc>
      </w:tr>
      <w:tr w:rsidR="00783BAA" w:rsidRPr="00783BAA" w14:paraId="0C9276A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F225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61DA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ragond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7B8D24" w14:textId="07B13A7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73E28E3E" w14:textId="10B7C2D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5577DD81" w14:textId="4F5E4C5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976CD" w14:textId="6F90E13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4,510.00 </w:t>
            </w:r>
          </w:p>
        </w:tc>
      </w:tr>
      <w:tr w:rsidR="00783BAA" w:rsidRPr="00783BAA" w14:paraId="12D692D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DF2F6C"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2B300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3DDD742D" w14:textId="438F70B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73BEA5B5" w14:textId="7EC7DAD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7F5E7" w14:textId="5923CEC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1A784" w14:textId="4BB1A35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4,000.00 </w:t>
            </w:r>
          </w:p>
        </w:tc>
      </w:tr>
      <w:tr w:rsidR="00783BAA" w:rsidRPr="00783BAA" w14:paraId="5E62B8C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C0FCE"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7398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Na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B72599" w14:textId="0407183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162A167B" w14:textId="6C0D9B4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D337D" w14:textId="1B7D5B1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D3532" w14:textId="4669C8C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19,840.00 </w:t>
            </w:r>
          </w:p>
        </w:tc>
      </w:tr>
      <w:tr w:rsidR="00783BAA" w:rsidRPr="00783BAA" w14:paraId="301BFAD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7FC52"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78E9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Novele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A5DE31" w14:textId="72E746F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1D49E581" w14:textId="005E945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F64853" w14:textId="752D55A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1766A" w14:textId="7195A86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3,400.00 </w:t>
            </w:r>
          </w:p>
        </w:tc>
      </w:tr>
      <w:tr w:rsidR="00783BAA" w:rsidRPr="00783BAA" w14:paraId="6954A96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3618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7133D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5EDE70A2" w14:textId="2A0CC39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1693D32B" w14:textId="137A01E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4018C3B5" w14:textId="48144F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8BB3E" w14:textId="12B9850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23,574.00 </w:t>
            </w:r>
          </w:p>
        </w:tc>
      </w:tr>
      <w:tr w:rsidR="00783BAA" w:rsidRPr="00783BAA" w14:paraId="4AF9FA2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2C4C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3FEA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2FFC358A" w14:textId="59C79B0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12,136.00 </w:t>
            </w:r>
          </w:p>
        </w:tc>
        <w:tc>
          <w:tcPr>
            <w:tcW w:w="0" w:type="auto"/>
            <w:tcBorders>
              <w:top w:val="nil"/>
              <w:left w:val="nil"/>
              <w:bottom w:val="single" w:sz="4" w:space="0" w:color="000000"/>
              <w:right w:val="single" w:sz="4" w:space="0" w:color="000000"/>
            </w:tcBorders>
            <w:shd w:val="clear" w:color="auto" w:fill="auto"/>
            <w:noWrap/>
            <w:vAlign w:val="bottom"/>
            <w:hideMark/>
          </w:tcPr>
          <w:p w14:paraId="799EBACF" w14:textId="6A724C9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59718292" w14:textId="518C216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B001D" w14:textId="73F0385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29,791.00 </w:t>
            </w:r>
          </w:p>
        </w:tc>
      </w:tr>
      <w:tr w:rsidR="00783BAA" w:rsidRPr="00783BAA" w14:paraId="2847B80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DCA6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4AF2B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0F4F195A" w14:textId="6058C81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688C3941" w14:textId="1D267A6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D6F38" w14:textId="706AEFE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093CD" w14:textId="3B1CF88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19,318.00 </w:t>
            </w:r>
          </w:p>
        </w:tc>
      </w:tr>
      <w:tr w:rsidR="00783BAA" w:rsidRPr="00783BAA" w14:paraId="5D28320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BA08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B7AB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n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A0C156" w14:textId="59854BA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5125D2D0" w14:textId="3C54723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555D9" w14:textId="3A0C80E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B28F8" w14:textId="18AB852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91,008.00 </w:t>
            </w:r>
          </w:p>
        </w:tc>
      </w:tr>
      <w:tr w:rsidR="00783BAA" w:rsidRPr="00783BAA" w14:paraId="29A9AD5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14ECA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8550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0373DA5F" w14:textId="43438A7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E8D31A7" w14:textId="6EE24FA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59B67D8D" w14:textId="406C8B5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B78AB" w14:textId="0734E02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60,605.00 </w:t>
            </w:r>
          </w:p>
        </w:tc>
      </w:tr>
      <w:tr w:rsidR="00783BAA" w:rsidRPr="00783BAA" w14:paraId="73E8CD1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6CD7AC"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9ACA3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rece</w:t>
            </w:r>
            <w:proofErr w:type="spellEnd"/>
            <w:r w:rsidRPr="00783BAA">
              <w:rPr>
                <w:rFonts w:ascii="Arial Narrow" w:eastAsia="Times New Roman" w:hAnsi="Arial Narrow"/>
                <w:i/>
                <w:iCs/>
                <w:color w:val="000000"/>
                <w:sz w:val="20"/>
                <w:szCs w:val="20"/>
              </w:rPr>
              <w:t xml:space="preserve"> </w:t>
            </w:r>
            <w:proofErr w:type="spellStart"/>
            <w:r w:rsidRPr="00783BAA">
              <w:rPr>
                <w:rFonts w:ascii="Arial Narrow" w:eastAsia="Times New Roman" w:hAnsi="Arial Narrow"/>
                <w:i/>
                <w:iCs/>
                <w:color w:val="000000"/>
                <w:sz w:val="20"/>
                <w:szCs w:val="20"/>
              </w:rPr>
              <w:t>Martires</w:t>
            </w:r>
            <w:proofErr w:type="spellEnd"/>
            <w:r w:rsidRPr="00783BAA">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644D373C" w14:textId="5235A32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014CF807" w14:textId="2EF9293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99,970.00 </w:t>
            </w:r>
          </w:p>
        </w:tc>
        <w:tc>
          <w:tcPr>
            <w:tcW w:w="0" w:type="auto"/>
            <w:tcBorders>
              <w:top w:val="nil"/>
              <w:left w:val="nil"/>
              <w:bottom w:val="single" w:sz="4" w:space="0" w:color="000000"/>
              <w:right w:val="single" w:sz="4" w:space="0" w:color="000000"/>
            </w:tcBorders>
            <w:shd w:val="clear" w:color="auto" w:fill="auto"/>
            <w:noWrap/>
            <w:vAlign w:val="bottom"/>
            <w:hideMark/>
          </w:tcPr>
          <w:p w14:paraId="00D3E85B" w14:textId="50AB587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85AD4C" w14:textId="084E7AB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11,558.00 </w:t>
            </w:r>
          </w:p>
        </w:tc>
      </w:tr>
      <w:tr w:rsidR="00783BAA" w:rsidRPr="00783BAA" w14:paraId="0F813614"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108A13"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268DE707" w14:textId="73E53D1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5,520,887.74 </w:t>
            </w:r>
          </w:p>
        </w:tc>
        <w:tc>
          <w:tcPr>
            <w:tcW w:w="0" w:type="auto"/>
            <w:tcBorders>
              <w:top w:val="nil"/>
              <w:left w:val="nil"/>
              <w:bottom w:val="single" w:sz="4" w:space="0" w:color="000000"/>
              <w:right w:val="single" w:sz="4" w:space="0" w:color="000000"/>
            </w:tcBorders>
            <w:shd w:val="clear" w:color="D8D8D8" w:fill="D8D8D8"/>
            <w:noWrap/>
            <w:vAlign w:val="bottom"/>
            <w:hideMark/>
          </w:tcPr>
          <w:p w14:paraId="2CE4AF24" w14:textId="1AD8688C"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29,763,533.31 </w:t>
            </w:r>
          </w:p>
        </w:tc>
        <w:tc>
          <w:tcPr>
            <w:tcW w:w="0" w:type="auto"/>
            <w:tcBorders>
              <w:top w:val="nil"/>
              <w:left w:val="nil"/>
              <w:bottom w:val="single" w:sz="4" w:space="0" w:color="000000"/>
              <w:right w:val="single" w:sz="4" w:space="0" w:color="000000"/>
            </w:tcBorders>
            <w:shd w:val="clear" w:color="D8D8D8" w:fill="D8D8D8"/>
            <w:noWrap/>
            <w:vAlign w:val="bottom"/>
            <w:hideMark/>
          </w:tcPr>
          <w:p w14:paraId="5C1FC960" w14:textId="4524E266"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A7D44C9" w14:textId="39AC8180"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45,284,421.05 </w:t>
            </w:r>
          </w:p>
        </w:tc>
      </w:tr>
      <w:tr w:rsidR="00783BAA" w:rsidRPr="00783BAA" w14:paraId="059CD287"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04547C"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202A143B" w14:textId="3369129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0956E697" w14:textId="7A1504F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65D8E973" w14:textId="056BE2E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80BC44" w14:textId="0AD871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1,136,200.50 </w:t>
            </w:r>
          </w:p>
        </w:tc>
      </w:tr>
      <w:tr w:rsidR="00783BAA" w:rsidRPr="00783BAA" w14:paraId="3E39786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5352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4BDC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lamin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C2814B" w14:textId="427AC7E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4E704F2" w14:textId="77F6343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58490" w14:textId="0CA4BD6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B818B" w14:textId="6F0B2A9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000.00 </w:t>
            </w:r>
          </w:p>
        </w:tc>
      </w:tr>
      <w:tr w:rsidR="00783BAA" w:rsidRPr="00783BAA" w14:paraId="2903D85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DB71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F6418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5D3DA7A5" w14:textId="0C65BBF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21555496" w14:textId="2EDCAD3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ACAB1" w14:textId="1BAFE6C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EDE17" w14:textId="46CEBD7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67,600.00 </w:t>
            </w:r>
          </w:p>
        </w:tc>
      </w:tr>
      <w:tr w:rsidR="00783BAA" w:rsidRPr="00783BAA" w14:paraId="451920B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0021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ACD67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iñ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AC7037" w14:textId="75C39DE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500,210.00 </w:t>
            </w:r>
          </w:p>
        </w:tc>
        <w:tc>
          <w:tcPr>
            <w:tcW w:w="0" w:type="auto"/>
            <w:tcBorders>
              <w:top w:val="nil"/>
              <w:left w:val="nil"/>
              <w:bottom w:val="single" w:sz="4" w:space="0" w:color="000000"/>
              <w:right w:val="single" w:sz="4" w:space="0" w:color="000000"/>
            </w:tcBorders>
            <w:shd w:val="clear" w:color="auto" w:fill="auto"/>
            <w:noWrap/>
            <w:vAlign w:val="bottom"/>
            <w:hideMark/>
          </w:tcPr>
          <w:p w14:paraId="1559D7C8" w14:textId="5FC4975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32B7D96A" w14:textId="09F2957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C9578" w14:textId="4F37C28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222,710.00 </w:t>
            </w:r>
          </w:p>
        </w:tc>
      </w:tr>
      <w:tr w:rsidR="00783BAA" w:rsidRPr="00783BAA" w14:paraId="10FF087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9D57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00CA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buy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024067" w14:textId="15C432B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8,760.00 </w:t>
            </w:r>
          </w:p>
        </w:tc>
        <w:tc>
          <w:tcPr>
            <w:tcW w:w="0" w:type="auto"/>
            <w:tcBorders>
              <w:top w:val="nil"/>
              <w:left w:val="nil"/>
              <w:bottom w:val="single" w:sz="4" w:space="0" w:color="000000"/>
              <w:right w:val="single" w:sz="4" w:space="0" w:color="000000"/>
            </w:tcBorders>
            <w:shd w:val="clear" w:color="auto" w:fill="auto"/>
            <w:noWrap/>
            <w:vAlign w:val="bottom"/>
            <w:hideMark/>
          </w:tcPr>
          <w:p w14:paraId="476D922C" w14:textId="1A3FBF5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518D8B42" w14:textId="6CF1D2A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444AF" w14:textId="361AE95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11,660.00 </w:t>
            </w:r>
          </w:p>
        </w:tc>
      </w:tr>
      <w:tr w:rsidR="00783BAA" w:rsidRPr="00783BAA" w14:paraId="5662213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598F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A621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1A912FAC" w14:textId="069F541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24,130.00 </w:t>
            </w:r>
          </w:p>
        </w:tc>
        <w:tc>
          <w:tcPr>
            <w:tcW w:w="0" w:type="auto"/>
            <w:tcBorders>
              <w:top w:val="nil"/>
              <w:left w:val="nil"/>
              <w:bottom w:val="single" w:sz="4" w:space="0" w:color="000000"/>
              <w:right w:val="single" w:sz="4" w:space="0" w:color="000000"/>
            </w:tcBorders>
            <w:shd w:val="clear" w:color="auto" w:fill="auto"/>
            <w:noWrap/>
            <w:vAlign w:val="bottom"/>
            <w:hideMark/>
          </w:tcPr>
          <w:p w14:paraId="4EDE98E0" w14:textId="7EC964E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40,970.00 </w:t>
            </w:r>
          </w:p>
        </w:tc>
        <w:tc>
          <w:tcPr>
            <w:tcW w:w="0" w:type="auto"/>
            <w:tcBorders>
              <w:top w:val="nil"/>
              <w:left w:val="nil"/>
              <w:bottom w:val="single" w:sz="4" w:space="0" w:color="000000"/>
              <w:right w:val="single" w:sz="4" w:space="0" w:color="000000"/>
            </w:tcBorders>
            <w:shd w:val="clear" w:color="auto" w:fill="auto"/>
            <w:noWrap/>
            <w:vAlign w:val="bottom"/>
            <w:hideMark/>
          </w:tcPr>
          <w:p w14:paraId="4C9B967A" w14:textId="748C80D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E89CA4" w14:textId="60E768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65,100.00 </w:t>
            </w:r>
          </w:p>
        </w:tc>
      </w:tr>
      <w:tr w:rsidR="00783BAA" w:rsidRPr="00783BAA" w14:paraId="6698651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0AAE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C81BD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l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E086A9" w14:textId="5A48AF7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7A9AB16C" w14:textId="6BFA5A5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566A3" w14:textId="1579444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F4312" w14:textId="7380C2D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18,184.00 </w:t>
            </w:r>
          </w:p>
        </w:tc>
      </w:tr>
      <w:tr w:rsidR="00783BAA" w:rsidRPr="00783BAA" w14:paraId="4B54E96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BA43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87789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vint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29417E" w14:textId="4D05F1F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8C2716A" w14:textId="28F2E96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5C60D" w14:textId="378047B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BB2B2" w14:textId="13CF2C7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000.00 </w:t>
            </w:r>
          </w:p>
        </w:tc>
      </w:tr>
      <w:tr w:rsidR="00783BAA" w:rsidRPr="00783BAA" w14:paraId="3040682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B7B2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FF388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Fam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27FB25" w14:textId="6E47062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2DA7016" w14:textId="4E757B7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410AFE4B" w14:textId="5521473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A584A" w14:textId="7F65420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98,224.78 </w:t>
            </w:r>
          </w:p>
        </w:tc>
      </w:tr>
      <w:tr w:rsidR="00783BAA" w:rsidRPr="00783BAA" w14:paraId="1D391A7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8300E"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88500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0F73905D" w14:textId="5BC290C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3,300.00 </w:t>
            </w:r>
          </w:p>
        </w:tc>
        <w:tc>
          <w:tcPr>
            <w:tcW w:w="0" w:type="auto"/>
            <w:tcBorders>
              <w:top w:val="nil"/>
              <w:left w:val="nil"/>
              <w:bottom w:val="single" w:sz="4" w:space="0" w:color="000000"/>
              <w:right w:val="single" w:sz="4" w:space="0" w:color="000000"/>
            </w:tcBorders>
            <w:shd w:val="clear" w:color="auto" w:fill="auto"/>
            <w:noWrap/>
            <w:vAlign w:val="bottom"/>
            <w:hideMark/>
          </w:tcPr>
          <w:p w14:paraId="5F75F582" w14:textId="03008E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585F22" w14:textId="132DF00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66C34" w14:textId="5289F48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3,300.00 </w:t>
            </w:r>
          </w:p>
        </w:tc>
      </w:tr>
      <w:tr w:rsidR="00783BAA" w:rsidRPr="00783BAA" w14:paraId="6ECD263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B9353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BBE6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iliw</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051298" w14:textId="4F72EFB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6A73780" w14:textId="2A7654E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5808DAA7" w14:textId="2223A14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91880" w14:textId="52BCA9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45,597.00 </w:t>
            </w:r>
          </w:p>
        </w:tc>
      </w:tr>
      <w:tr w:rsidR="00783BAA" w:rsidRPr="00783BAA" w14:paraId="565BF89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F385C"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2065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Los </w:t>
            </w:r>
            <w:proofErr w:type="spellStart"/>
            <w:r w:rsidRPr="00783BAA">
              <w:rPr>
                <w:rFonts w:ascii="Arial Narrow" w:eastAsia="Times New Roman" w:hAnsi="Arial Narrow"/>
                <w:i/>
                <w:iCs/>
                <w:color w:val="000000"/>
                <w:sz w:val="20"/>
                <w:szCs w:val="20"/>
              </w:rPr>
              <w:t>Bañ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9A77E0" w14:textId="55E78BE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3,048.00 </w:t>
            </w:r>
          </w:p>
        </w:tc>
        <w:tc>
          <w:tcPr>
            <w:tcW w:w="0" w:type="auto"/>
            <w:tcBorders>
              <w:top w:val="nil"/>
              <w:left w:val="nil"/>
              <w:bottom w:val="single" w:sz="4" w:space="0" w:color="000000"/>
              <w:right w:val="single" w:sz="4" w:space="0" w:color="000000"/>
            </w:tcBorders>
            <w:shd w:val="clear" w:color="auto" w:fill="auto"/>
            <w:noWrap/>
            <w:vAlign w:val="bottom"/>
            <w:hideMark/>
          </w:tcPr>
          <w:p w14:paraId="3EF5834C" w14:textId="3C220A6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888.00 </w:t>
            </w:r>
          </w:p>
        </w:tc>
        <w:tc>
          <w:tcPr>
            <w:tcW w:w="0" w:type="auto"/>
            <w:tcBorders>
              <w:top w:val="nil"/>
              <w:left w:val="nil"/>
              <w:bottom w:val="single" w:sz="4" w:space="0" w:color="000000"/>
              <w:right w:val="single" w:sz="4" w:space="0" w:color="000000"/>
            </w:tcBorders>
            <w:shd w:val="clear" w:color="auto" w:fill="auto"/>
            <w:noWrap/>
            <w:vAlign w:val="bottom"/>
            <w:hideMark/>
          </w:tcPr>
          <w:p w14:paraId="6BBAD9EA" w14:textId="35AAA44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6E801" w14:textId="3046B4D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08,936.00 </w:t>
            </w:r>
          </w:p>
        </w:tc>
      </w:tr>
      <w:tr w:rsidR="00783BAA" w:rsidRPr="00783BAA" w14:paraId="0356036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5CB94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D3CE5B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uisi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462A53" w14:textId="59E8251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2D28181" w14:textId="1BCBD00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EF30D" w14:textId="28F880D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F149C" w14:textId="5A87CBD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000.00 </w:t>
            </w:r>
          </w:p>
        </w:tc>
      </w:tr>
      <w:tr w:rsidR="00783BAA" w:rsidRPr="00783BAA" w14:paraId="6AA5BED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CD804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DFE6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u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D67A02" w14:textId="2B29A1E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5137379" w14:textId="63C2837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1AD24" w14:textId="3471ADD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C2328" w14:textId="206C93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000.00 </w:t>
            </w:r>
          </w:p>
        </w:tc>
      </w:tr>
      <w:tr w:rsidR="00783BAA" w:rsidRPr="00783BAA" w14:paraId="6982AEB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7B37E"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DE41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bit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B4B90B" w14:textId="46E81AD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62BE802" w14:textId="049CCE6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0D708F3D" w14:textId="29F3A2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3CA0A" w14:textId="7DF5030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7,500.00 </w:t>
            </w:r>
          </w:p>
        </w:tc>
      </w:tr>
      <w:tr w:rsidR="00783BAA" w:rsidRPr="00783BAA" w14:paraId="396758A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6072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D97D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3AB62AA8" w14:textId="6C992C9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798F40ED" w14:textId="20E1FD6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AB265" w14:textId="4D23505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A8E8E" w14:textId="691DBAE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53,800.00 </w:t>
            </w:r>
          </w:p>
        </w:tc>
      </w:tr>
      <w:tr w:rsidR="00783BAA" w:rsidRPr="00783BAA" w14:paraId="46756EA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07B5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9C5A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jay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305EDA" w14:textId="692DADF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7,690.00 </w:t>
            </w:r>
          </w:p>
        </w:tc>
        <w:tc>
          <w:tcPr>
            <w:tcW w:w="0" w:type="auto"/>
            <w:tcBorders>
              <w:top w:val="nil"/>
              <w:left w:val="nil"/>
              <w:bottom w:val="single" w:sz="4" w:space="0" w:color="000000"/>
              <w:right w:val="single" w:sz="4" w:space="0" w:color="000000"/>
            </w:tcBorders>
            <w:shd w:val="clear" w:color="auto" w:fill="auto"/>
            <w:noWrap/>
            <w:vAlign w:val="bottom"/>
            <w:hideMark/>
          </w:tcPr>
          <w:p w14:paraId="06B39A1B" w14:textId="042CB89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BA72C" w14:textId="5039C8F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900A7" w14:textId="5E4E199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7,690.00 </w:t>
            </w:r>
          </w:p>
        </w:tc>
      </w:tr>
      <w:tr w:rsidR="00783BAA" w:rsidRPr="00783BAA" w14:paraId="49C9AC1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2D77C"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1693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0A1E5387" w14:textId="68552FA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8770EC6" w14:textId="1DEF12A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EACA1" w14:textId="111E297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B16925" w14:textId="3F82790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000.00 </w:t>
            </w:r>
          </w:p>
        </w:tc>
      </w:tr>
      <w:tr w:rsidR="00783BAA" w:rsidRPr="00783BAA" w14:paraId="3D092A6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B078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BDA45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a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56313D" w14:textId="6B4A733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00ABBB45" w14:textId="0C41E0F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BEBD4" w14:textId="2BB184F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312D6" w14:textId="15C0945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6,210.00 </w:t>
            </w:r>
          </w:p>
        </w:tc>
      </w:tr>
      <w:tr w:rsidR="00783BAA" w:rsidRPr="00783BAA" w14:paraId="3FB2D93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D4AE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2029D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4EF1B203" w14:textId="07AA6B0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2946EA91" w14:textId="137938A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20A18F79" w14:textId="4604A55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09E3C7" w14:textId="05BA009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99,452.00 </w:t>
            </w:r>
          </w:p>
        </w:tc>
      </w:tr>
      <w:tr w:rsidR="00783BAA" w:rsidRPr="00783BAA" w14:paraId="5A658A4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317A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EF15E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a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27BCD2" w14:textId="6BE625C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41839AD5" w14:textId="7465639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70D7AF59" w14:textId="7155C64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EDE99" w14:textId="00E926C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60,655.77 </w:t>
            </w:r>
          </w:p>
        </w:tc>
      </w:tr>
      <w:tr w:rsidR="00783BAA" w:rsidRPr="00783BAA" w14:paraId="17B9289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67F9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892E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ang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F773DD" w14:textId="4DE6FDF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35,182.00 </w:t>
            </w:r>
          </w:p>
        </w:tc>
        <w:tc>
          <w:tcPr>
            <w:tcW w:w="0" w:type="auto"/>
            <w:tcBorders>
              <w:top w:val="nil"/>
              <w:left w:val="nil"/>
              <w:bottom w:val="single" w:sz="4" w:space="0" w:color="000000"/>
              <w:right w:val="single" w:sz="4" w:space="0" w:color="000000"/>
            </w:tcBorders>
            <w:shd w:val="clear" w:color="auto" w:fill="auto"/>
            <w:noWrap/>
            <w:vAlign w:val="bottom"/>
            <w:hideMark/>
          </w:tcPr>
          <w:p w14:paraId="4024D2FB" w14:textId="0BD4705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EBE06" w14:textId="3D5B29C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CDA07" w14:textId="612E093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35,182.00 </w:t>
            </w:r>
          </w:p>
        </w:tc>
      </w:tr>
      <w:tr w:rsidR="00783BAA" w:rsidRPr="00783BAA" w14:paraId="307DEDE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57A7D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CE9B4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5728BBA7" w14:textId="04AA735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50B3D80C" w14:textId="2736144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1E743128" w14:textId="3C0857E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E9B7A" w14:textId="004A0E6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028,020.00 </w:t>
            </w:r>
          </w:p>
        </w:tc>
      </w:tr>
      <w:tr w:rsidR="00783BAA" w:rsidRPr="00783BAA" w14:paraId="261C13E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1C53C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65D6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3FABC31" w14:textId="22C1875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25129A57" w14:textId="1D6DC37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7BCB8" w14:textId="668DE4B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FB2C4" w14:textId="42C40C8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6,210.00 </w:t>
            </w:r>
          </w:p>
        </w:tc>
      </w:tr>
      <w:tr w:rsidR="00783BAA" w:rsidRPr="00783BAA" w14:paraId="3420D7B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4CF0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6086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7BADCD67" w14:textId="4549158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41,200.00 </w:t>
            </w:r>
          </w:p>
        </w:tc>
        <w:tc>
          <w:tcPr>
            <w:tcW w:w="0" w:type="auto"/>
            <w:tcBorders>
              <w:top w:val="nil"/>
              <w:left w:val="nil"/>
              <w:bottom w:val="single" w:sz="4" w:space="0" w:color="000000"/>
              <w:right w:val="single" w:sz="4" w:space="0" w:color="000000"/>
            </w:tcBorders>
            <w:shd w:val="clear" w:color="auto" w:fill="auto"/>
            <w:noWrap/>
            <w:vAlign w:val="bottom"/>
            <w:hideMark/>
          </w:tcPr>
          <w:p w14:paraId="55ADF535" w14:textId="7E81D8D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0DA4D7C9" w14:textId="44CB838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6F238" w14:textId="0FF298F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270,988.83 </w:t>
            </w:r>
          </w:p>
        </w:tc>
      </w:tr>
      <w:tr w:rsidR="00783BAA" w:rsidRPr="00783BAA" w14:paraId="6A5F594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FD3D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F4CA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0FDB8ED6" w14:textId="74F880B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88,320.00 </w:t>
            </w:r>
          </w:p>
        </w:tc>
        <w:tc>
          <w:tcPr>
            <w:tcW w:w="0" w:type="auto"/>
            <w:tcBorders>
              <w:top w:val="nil"/>
              <w:left w:val="nil"/>
              <w:bottom w:val="single" w:sz="4" w:space="0" w:color="000000"/>
              <w:right w:val="single" w:sz="4" w:space="0" w:color="000000"/>
            </w:tcBorders>
            <w:shd w:val="clear" w:color="auto" w:fill="auto"/>
            <w:noWrap/>
            <w:vAlign w:val="bottom"/>
            <w:hideMark/>
          </w:tcPr>
          <w:p w14:paraId="75037331" w14:textId="03A76C1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677,815.88 </w:t>
            </w:r>
          </w:p>
        </w:tc>
        <w:tc>
          <w:tcPr>
            <w:tcW w:w="0" w:type="auto"/>
            <w:tcBorders>
              <w:top w:val="nil"/>
              <w:left w:val="nil"/>
              <w:bottom w:val="single" w:sz="4" w:space="0" w:color="000000"/>
              <w:right w:val="single" w:sz="4" w:space="0" w:color="000000"/>
            </w:tcBorders>
            <w:shd w:val="clear" w:color="auto" w:fill="auto"/>
            <w:noWrap/>
            <w:vAlign w:val="bottom"/>
            <w:hideMark/>
          </w:tcPr>
          <w:p w14:paraId="20671BA2" w14:textId="3810A01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BE102" w14:textId="102C407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866,135.88 </w:t>
            </w:r>
          </w:p>
        </w:tc>
      </w:tr>
      <w:tr w:rsidR="00783BAA" w:rsidRPr="00783BAA" w14:paraId="5731C88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F0CA5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8E50E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4C19E34" w14:textId="23BC76A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3,796.00 </w:t>
            </w:r>
          </w:p>
        </w:tc>
        <w:tc>
          <w:tcPr>
            <w:tcW w:w="0" w:type="auto"/>
            <w:tcBorders>
              <w:top w:val="nil"/>
              <w:left w:val="nil"/>
              <w:bottom w:val="single" w:sz="4" w:space="0" w:color="000000"/>
              <w:right w:val="single" w:sz="4" w:space="0" w:color="000000"/>
            </w:tcBorders>
            <w:shd w:val="clear" w:color="auto" w:fill="auto"/>
            <w:noWrap/>
            <w:vAlign w:val="bottom"/>
            <w:hideMark/>
          </w:tcPr>
          <w:p w14:paraId="42DF2242" w14:textId="315F79B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05321113" w14:textId="21371E4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C5CA3C" w14:textId="1281A1B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81,346.00 </w:t>
            </w:r>
          </w:p>
        </w:tc>
      </w:tr>
      <w:tr w:rsidR="00783BAA" w:rsidRPr="00783BAA" w14:paraId="68D933B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6001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D41A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8ED57D8" w14:textId="08DB902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444FFD0B" w14:textId="05F1DF1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4BAB6756" w14:textId="2C68E90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82E01" w14:textId="27A841E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91,300.00 </w:t>
            </w:r>
          </w:p>
        </w:tc>
      </w:tr>
      <w:tr w:rsidR="00783BAA" w:rsidRPr="00783BAA" w14:paraId="69C4A7B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A22C0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FF0F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364D2235" w14:textId="3AF0C23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78,381.74 </w:t>
            </w:r>
          </w:p>
        </w:tc>
        <w:tc>
          <w:tcPr>
            <w:tcW w:w="0" w:type="auto"/>
            <w:tcBorders>
              <w:top w:val="nil"/>
              <w:left w:val="nil"/>
              <w:bottom w:val="single" w:sz="4" w:space="0" w:color="000000"/>
              <w:right w:val="single" w:sz="4" w:space="0" w:color="000000"/>
            </w:tcBorders>
            <w:shd w:val="clear" w:color="auto" w:fill="auto"/>
            <w:noWrap/>
            <w:vAlign w:val="bottom"/>
            <w:hideMark/>
          </w:tcPr>
          <w:p w14:paraId="48260E3D" w14:textId="3C69D57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76FD22D5" w14:textId="771EB67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E3C10" w14:textId="6119449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002,972.29 </w:t>
            </w:r>
          </w:p>
        </w:tc>
      </w:tr>
      <w:tr w:rsidR="00783BAA" w:rsidRPr="00783BAA" w14:paraId="535F3CC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435C2"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F387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in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D69AD5" w14:textId="78FCEEB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43FE9041" w14:textId="6D1D978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0F445" w14:textId="3A0A489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7B42A" w14:textId="118707C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07,190.00 </w:t>
            </w:r>
          </w:p>
        </w:tc>
      </w:tr>
      <w:tr w:rsidR="00783BAA" w:rsidRPr="00783BAA" w14:paraId="645AE64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ACBB8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2D3D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69A639AB" w14:textId="4EE97AC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28FF4F68" w14:textId="2A7B89E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60D0A" w14:textId="719F5DE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F24AE" w14:textId="61EFD74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47,256.00 </w:t>
            </w:r>
          </w:p>
        </w:tc>
      </w:tr>
      <w:tr w:rsidR="00783BAA" w:rsidRPr="00783BAA" w14:paraId="27B84949"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42413D"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1ECD8127" w14:textId="29EB9966"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8,272,939.00 </w:t>
            </w:r>
          </w:p>
        </w:tc>
        <w:tc>
          <w:tcPr>
            <w:tcW w:w="0" w:type="auto"/>
            <w:tcBorders>
              <w:top w:val="nil"/>
              <w:left w:val="nil"/>
              <w:bottom w:val="single" w:sz="4" w:space="0" w:color="000000"/>
              <w:right w:val="single" w:sz="4" w:space="0" w:color="000000"/>
            </w:tcBorders>
            <w:shd w:val="clear" w:color="D8D8D8" w:fill="D8D8D8"/>
            <w:noWrap/>
            <w:vAlign w:val="bottom"/>
            <w:hideMark/>
          </w:tcPr>
          <w:p w14:paraId="4CE06D4A" w14:textId="6A855F21"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307,303.00 </w:t>
            </w:r>
          </w:p>
        </w:tc>
        <w:tc>
          <w:tcPr>
            <w:tcW w:w="0" w:type="auto"/>
            <w:tcBorders>
              <w:top w:val="nil"/>
              <w:left w:val="nil"/>
              <w:bottom w:val="single" w:sz="4" w:space="0" w:color="000000"/>
              <w:right w:val="single" w:sz="4" w:space="0" w:color="000000"/>
            </w:tcBorders>
            <w:shd w:val="clear" w:color="D8D8D8" w:fill="D8D8D8"/>
            <w:noWrap/>
            <w:vAlign w:val="bottom"/>
            <w:hideMark/>
          </w:tcPr>
          <w:p w14:paraId="58CD8B98" w14:textId="3AD29968"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712CA5" w14:textId="64616CB6"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9,580,242.00 </w:t>
            </w:r>
          </w:p>
        </w:tc>
      </w:tr>
      <w:tr w:rsidR="00783BAA" w:rsidRPr="00783BAA" w14:paraId="369BD406"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E03608"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2B85B9CF" w14:textId="384111C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4435F910" w14:textId="6CF6216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0C3DC" w14:textId="4A37A48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86C216" w14:textId="17B0C27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64,000.00 </w:t>
            </w:r>
          </w:p>
        </w:tc>
      </w:tr>
      <w:tr w:rsidR="00783BAA" w:rsidRPr="00783BAA" w14:paraId="5BA31FE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1C3F2"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6E59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g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83BBE9" w14:textId="110F566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5FCCA77E" w14:textId="6BDDC4C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28269" w14:textId="7D553FA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1D6BB" w14:textId="00C8848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82,000.00 </w:t>
            </w:r>
          </w:p>
        </w:tc>
      </w:tr>
      <w:tr w:rsidR="00783BAA" w:rsidRPr="00783BAA" w14:paraId="598B17B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B5DC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936A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la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5216E2" w14:textId="661A909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1544A5C2" w14:textId="0EB376C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7CC29" w14:textId="7C657CE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FFBB7" w14:textId="4809B24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75,000.00 </w:t>
            </w:r>
          </w:p>
        </w:tc>
      </w:tr>
      <w:tr w:rsidR="00783BAA" w:rsidRPr="00783BAA" w14:paraId="2C24C56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AED5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0F7B6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tim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FE91CA" w14:textId="254D29B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92BA4A9" w14:textId="3372D7D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58BCAB" w14:textId="3AEC65C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A945C" w14:textId="5D44A45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000.00 </w:t>
            </w:r>
          </w:p>
        </w:tc>
      </w:tr>
      <w:tr w:rsidR="00783BAA" w:rsidRPr="00783BAA" w14:paraId="080E886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B5E32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D8F84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BB8DDAF" w14:textId="25CB598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6E1D5704" w14:textId="529151B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0297D" w14:textId="14DDA13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4961F" w14:textId="4B15F9F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6,000.00 </w:t>
            </w:r>
          </w:p>
        </w:tc>
      </w:tr>
      <w:tr w:rsidR="00783BAA" w:rsidRPr="00783BAA" w14:paraId="0FBA37A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3740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78C4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urde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2E8306" w14:textId="58D9D6D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56654C3A" w14:textId="61075FE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2A3F1D" w14:textId="2C72CA6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4008A" w14:textId="04BF8C5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44,000.00 </w:t>
            </w:r>
          </w:p>
        </w:tc>
      </w:tr>
      <w:tr w:rsidR="00783BAA" w:rsidRPr="00783BAA" w14:paraId="4D44344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F58E1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59817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la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C996F7" w14:textId="6DE8C37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B1538D" w14:textId="4F79715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DF2F8C" w14:textId="5F6D39E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FFA48" w14:textId="0654FBF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0,000.00 </w:t>
            </w:r>
          </w:p>
        </w:tc>
      </w:tr>
      <w:tr w:rsidR="00783BAA" w:rsidRPr="00783BAA" w14:paraId="75BF362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74C7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D003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01DE2469" w14:textId="5F9B0E2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278F3C" w14:textId="575AFA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94,315.00 </w:t>
            </w:r>
          </w:p>
        </w:tc>
        <w:tc>
          <w:tcPr>
            <w:tcW w:w="0" w:type="auto"/>
            <w:tcBorders>
              <w:top w:val="nil"/>
              <w:left w:val="nil"/>
              <w:bottom w:val="single" w:sz="4" w:space="0" w:color="000000"/>
              <w:right w:val="single" w:sz="4" w:space="0" w:color="000000"/>
            </w:tcBorders>
            <w:shd w:val="clear" w:color="auto" w:fill="auto"/>
            <w:noWrap/>
            <w:vAlign w:val="bottom"/>
            <w:hideMark/>
          </w:tcPr>
          <w:p w14:paraId="02AEC865" w14:textId="2712927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4A7BC6" w14:textId="2031E15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64,315.00 </w:t>
            </w:r>
          </w:p>
        </w:tc>
      </w:tr>
      <w:tr w:rsidR="00783BAA" w:rsidRPr="00783BAA" w14:paraId="207AEBA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C606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A8C0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tan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BBE9F9" w14:textId="30CC643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0BDD15" w14:textId="5BCE2E5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2D507D" w14:textId="584EBB9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5876E" w14:textId="4D7C50F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0,000.00 </w:t>
            </w:r>
          </w:p>
        </w:tc>
      </w:tr>
      <w:tr w:rsidR="00783BAA" w:rsidRPr="00783BAA" w14:paraId="686C1AF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AEC53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D102F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026B5663" w14:textId="5BF21DE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6ADDBE39" w14:textId="087BBB1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D77BA2" w14:textId="0D5893E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EC80D" w14:textId="022566F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55,000.00 </w:t>
            </w:r>
          </w:p>
        </w:tc>
      </w:tr>
      <w:tr w:rsidR="00783BAA" w:rsidRPr="00783BAA" w14:paraId="297C600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4A8D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E11C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General </w:t>
            </w:r>
            <w:proofErr w:type="spellStart"/>
            <w:r w:rsidRPr="00783BAA">
              <w:rPr>
                <w:rFonts w:ascii="Arial Narrow" w:eastAsia="Times New Roman" w:hAnsi="Arial Narrow"/>
                <w:i/>
                <w:iCs/>
                <w:color w:val="000000"/>
                <w:sz w:val="20"/>
                <w:szCs w:val="20"/>
              </w:rPr>
              <w:t>Nak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5CD8B0" w14:textId="7602FC2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26F17FCD" w14:textId="3890AD3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C0A73A" w14:textId="3628547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C280D" w14:textId="53FD147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7,028.00 </w:t>
            </w:r>
          </w:p>
        </w:tc>
      </w:tr>
      <w:tr w:rsidR="00783BAA" w:rsidRPr="00783BAA" w14:paraId="395E405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7D5BA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316DA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Guma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48A005" w14:textId="6B8B09C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72FBF6D" w14:textId="1FCB926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F89C0" w14:textId="0706A95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4335C" w14:textId="77C64EC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0,000.00 </w:t>
            </w:r>
          </w:p>
        </w:tc>
      </w:tr>
      <w:tr w:rsidR="00783BAA" w:rsidRPr="00783BAA" w14:paraId="2B6F9D8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7353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0DF7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Jo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28938B" w14:textId="749F5EB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35B11CC1" w14:textId="3665961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A8E91C" w14:textId="0F68D52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03BE92" w14:textId="7493D69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44,000.00 </w:t>
            </w:r>
          </w:p>
        </w:tc>
      </w:tr>
      <w:tr w:rsidR="00783BAA" w:rsidRPr="00783BAA" w14:paraId="5DA6AC4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A9D3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EB6D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6268A720" w14:textId="2FD1CBE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63E054CF" w14:textId="703D0FC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26F67" w14:textId="3816E9E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1892F8" w14:textId="7FEC7DF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98,000.00 </w:t>
            </w:r>
          </w:p>
        </w:tc>
      </w:tr>
      <w:tr w:rsidR="00783BAA" w:rsidRPr="00783BAA" w14:paraId="0F5EEB4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AFFB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21CD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uc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38ADB6" w14:textId="0F2B496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696CD789" w14:textId="708C7AB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59A5C" w14:textId="4E79018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4F6B00" w14:textId="4D6587D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82,000.00 </w:t>
            </w:r>
          </w:p>
        </w:tc>
      </w:tr>
      <w:tr w:rsidR="00783BAA" w:rsidRPr="00783BAA" w14:paraId="4C6D3D3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58B5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056F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ucena</w:t>
            </w:r>
            <w:proofErr w:type="spellEnd"/>
            <w:r w:rsidRPr="00783BAA">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07C3FB19" w14:textId="33D63FA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95,615.00 </w:t>
            </w:r>
          </w:p>
        </w:tc>
        <w:tc>
          <w:tcPr>
            <w:tcW w:w="0" w:type="auto"/>
            <w:tcBorders>
              <w:top w:val="nil"/>
              <w:left w:val="nil"/>
              <w:bottom w:val="single" w:sz="4" w:space="0" w:color="000000"/>
              <w:right w:val="single" w:sz="4" w:space="0" w:color="000000"/>
            </w:tcBorders>
            <w:shd w:val="clear" w:color="auto" w:fill="auto"/>
            <w:noWrap/>
            <w:vAlign w:val="bottom"/>
            <w:hideMark/>
          </w:tcPr>
          <w:p w14:paraId="0484B39F" w14:textId="0358385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71EB7D73" w14:textId="7876901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8A8CC" w14:textId="5FEF38D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476,115.00 </w:t>
            </w:r>
          </w:p>
        </w:tc>
      </w:tr>
      <w:tr w:rsidR="00783BAA" w:rsidRPr="00783BAA" w14:paraId="13F94A2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13A8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E05B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cale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EED0D8" w14:textId="6217CF4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ECEB63F" w14:textId="2B736EB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28F8B" w14:textId="576B8E0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97654" w14:textId="164CE28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0,000.00 </w:t>
            </w:r>
          </w:p>
        </w:tc>
      </w:tr>
      <w:tr w:rsidR="00783BAA" w:rsidRPr="00783BAA" w14:paraId="31D9879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9EBDE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7BA1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2DDB7554" w14:textId="13A902F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30D0FC" w14:textId="219A879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E399A" w14:textId="7E8A839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48B8F" w14:textId="763966E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0,000.00 </w:t>
            </w:r>
          </w:p>
        </w:tc>
      </w:tr>
      <w:tr w:rsidR="00783BAA" w:rsidRPr="00783BAA" w14:paraId="4A0CC05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352AC"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7476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ul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7B4018" w14:textId="73AFEA8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56997E" w14:textId="5888396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4B64E1" w14:textId="00100B2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9F5AF" w14:textId="565BA96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0,000.00 </w:t>
            </w:r>
          </w:p>
        </w:tc>
      </w:tr>
      <w:tr w:rsidR="00783BAA" w:rsidRPr="00783BAA" w14:paraId="0B56212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A86D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4C94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45BA0EA5" w14:textId="0A3BE9E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0DD09ACC" w14:textId="07E0B5D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F4932" w14:textId="47B4E9F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37C8C6" w14:textId="4607F92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80,952.00 </w:t>
            </w:r>
          </w:p>
        </w:tc>
      </w:tr>
      <w:tr w:rsidR="00783BAA" w:rsidRPr="00783BAA" w14:paraId="5C4B012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43BDE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D7FDE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2833BA32" w14:textId="014253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37ADAB7" w14:textId="75F1BF1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7B25946A" w14:textId="17FF6C8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BA2F6" w14:textId="47C1C2C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02,488.00 </w:t>
            </w:r>
          </w:p>
        </w:tc>
      </w:tr>
      <w:tr w:rsidR="00783BAA" w:rsidRPr="00783BAA" w14:paraId="635C6C3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94CC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834CE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anuk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2B09BF" w14:textId="04F72DC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1221C2B9" w14:textId="775BE26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3800FC" w14:textId="40B14E3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A8BDA" w14:textId="64B1C46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03,000.00 </w:t>
            </w:r>
          </w:p>
        </w:tc>
      </w:tr>
      <w:tr w:rsidR="00783BAA" w:rsidRPr="00783BAA" w14:paraId="6F21B8F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AF571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CC52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atna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1535A0" w14:textId="3FA28B6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2BB712A5" w14:textId="1E8C662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2FD6A" w14:textId="12B11F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08B32" w14:textId="0EE4126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03,000.00 </w:t>
            </w:r>
          </w:p>
        </w:tc>
      </w:tr>
      <w:tr w:rsidR="00783BAA" w:rsidRPr="00783BAA" w14:paraId="0866404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C2877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2E97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66537E54" w14:textId="6E10675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223F59" w14:textId="076B476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E50336" w14:textId="719DA5F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90C34" w14:textId="65FA418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40,000.00 </w:t>
            </w:r>
          </w:p>
        </w:tc>
      </w:tr>
      <w:tr w:rsidR="00783BAA" w:rsidRPr="00783BAA" w14:paraId="035A845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BC780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5559A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5DC6A4" w14:textId="2C24C9F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639A7364" w14:textId="5ED0724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9C03C" w14:textId="629B508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608FC5" w14:textId="37174E1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6,000.00 </w:t>
            </w:r>
          </w:p>
        </w:tc>
      </w:tr>
      <w:tr w:rsidR="00783BAA" w:rsidRPr="00783BAA" w14:paraId="08E9B40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3A47E"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A5A0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4EFC99BB" w14:textId="60A548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BA276F2" w14:textId="5448803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9FDDA" w14:textId="46F8829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C692A" w14:textId="1892851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000.00 </w:t>
            </w:r>
          </w:p>
        </w:tc>
      </w:tr>
      <w:tr w:rsidR="00783BAA" w:rsidRPr="00783BAA" w14:paraId="235E358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AD0C9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9140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ol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13726B" w14:textId="7041A39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67194D28" w14:textId="381F1EF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1F303" w14:textId="24AB4F7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4A11E" w14:textId="24D0410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03,000.00 </w:t>
            </w:r>
          </w:p>
        </w:tc>
      </w:tr>
      <w:tr w:rsidR="00783BAA" w:rsidRPr="00783BAA" w14:paraId="585BBF7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73302"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ACC6D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4F5419C4" w14:textId="1BA4C78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6D45DF" w14:textId="5C8D6EA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1E7BC4" w14:textId="74DF3FE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EDC6F" w14:textId="54A3969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40,000.00 </w:t>
            </w:r>
          </w:p>
        </w:tc>
      </w:tr>
      <w:tr w:rsidR="00783BAA" w:rsidRPr="00783BAA" w14:paraId="1E430ED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CCCC6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9C67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78D058B0" w14:textId="3608B2D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BE74960" w14:textId="5F61173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6E861" w14:textId="24EEE96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3D987E" w14:textId="29F26EC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000.00 </w:t>
            </w:r>
          </w:p>
        </w:tc>
      </w:tr>
      <w:tr w:rsidR="00783BAA" w:rsidRPr="00783BAA" w14:paraId="167A546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9D407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E364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7035D620" w14:textId="3C60B5B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C6485A1" w14:textId="49EF29F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76302" w14:textId="46F2E89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DFE51" w14:textId="775A7C0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000.00 </w:t>
            </w:r>
          </w:p>
        </w:tc>
      </w:tr>
      <w:tr w:rsidR="00783BAA" w:rsidRPr="00783BAA" w14:paraId="62E50F5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0452D2"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A41F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53F18E5A" w14:textId="28AB8E5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74EEE291" w14:textId="56F9110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6C6A5" w14:textId="4F64AF6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F660E" w14:textId="2BD628C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1,000.00 </w:t>
            </w:r>
          </w:p>
        </w:tc>
      </w:tr>
      <w:tr w:rsidR="00783BAA" w:rsidRPr="00783BAA" w14:paraId="3C69668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B199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0545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198FB1AC" w14:textId="010559E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389FCBD5" w14:textId="7D9A643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B74A2" w14:textId="2B879CC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644EB" w14:textId="2ED373D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1,600.00 </w:t>
            </w:r>
          </w:p>
        </w:tc>
      </w:tr>
      <w:tr w:rsidR="00783BAA" w:rsidRPr="00783BAA" w14:paraId="70E27F1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ED72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15C7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aria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A63FBD" w14:textId="5E97B06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70E81A10" w14:textId="2BD86A3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CC0F1" w14:textId="45FCF15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28B09" w14:textId="4B66AAB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7,716.00 </w:t>
            </w:r>
          </w:p>
        </w:tc>
      </w:tr>
      <w:tr w:rsidR="00783BAA" w:rsidRPr="00783BAA" w14:paraId="57EABBF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3789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A618D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13BDBC" w14:textId="64723E1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0,500.00 </w:t>
            </w:r>
          </w:p>
        </w:tc>
        <w:tc>
          <w:tcPr>
            <w:tcW w:w="0" w:type="auto"/>
            <w:tcBorders>
              <w:top w:val="nil"/>
              <w:left w:val="nil"/>
              <w:bottom w:val="single" w:sz="4" w:space="0" w:color="000000"/>
              <w:right w:val="single" w:sz="4" w:space="0" w:color="000000"/>
            </w:tcBorders>
            <w:shd w:val="clear" w:color="auto" w:fill="auto"/>
            <w:noWrap/>
            <w:vAlign w:val="bottom"/>
            <w:hideMark/>
          </w:tcPr>
          <w:p w14:paraId="78628FAA" w14:textId="4A52438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E59B3" w14:textId="3CC38AA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342C6D" w14:textId="7941713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0,500.00 </w:t>
            </w:r>
          </w:p>
        </w:tc>
      </w:tr>
      <w:tr w:rsidR="00783BAA" w:rsidRPr="00783BAA" w14:paraId="685710D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911F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450B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City of </w:t>
            </w:r>
            <w:proofErr w:type="spellStart"/>
            <w:r w:rsidRPr="00783BAA">
              <w:rPr>
                <w:rFonts w:ascii="Arial Narrow" w:eastAsia="Times New Roman" w:hAnsi="Arial Narrow"/>
                <w:i/>
                <w:iCs/>
                <w:color w:val="000000"/>
                <w:sz w:val="20"/>
                <w:szCs w:val="20"/>
              </w:rPr>
              <w:t>Tay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4A01C1" w14:textId="601FFAB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4E323190" w14:textId="34C3388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44317" w14:textId="7D25477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ECB22" w14:textId="686419D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99,528.00 </w:t>
            </w:r>
          </w:p>
        </w:tc>
      </w:tr>
      <w:tr w:rsidR="00783BAA" w:rsidRPr="00783BAA" w14:paraId="376360C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E77A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1103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ia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C70F6C" w14:textId="25BD73C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AA7AA75" w14:textId="67BED33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306AB" w14:textId="2EDF4C1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3C8DB" w14:textId="1C33E9A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000.00 </w:t>
            </w:r>
          </w:p>
        </w:tc>
      </w:tr>
      <w:tr w:rsidR="00783BAA" w:rsidRPr="00783BAA" w14:paraId="3C0F9DB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4103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E72E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Un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3BFEC9" w14:textId="7E70D4E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4FAA3531" w14:textId="5CB0EBC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78047" w14:textId="23C31A2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0F7B7" w14:textId="00434CE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29,000.00 </w:t>
            </w:r>
          </w:p>
        </w:tc>
      </w:tr>
      <w:tr w:rsidR="00783BAA" w:rsidRPr="00783BAA" w14:paraId="13244339"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21FFBF"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lastRenderedPageBreak/>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395D17CE" w14:textId="48DF167F"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9,849,8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367165F" w14:textId="74A9217E"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9,535,757.59 </w:t>
            </w:r>
          </w:p>
        </w:tc>
        <w:tc>
          <w:tcPr>
            <w:tcW w:w="0" w:type="auto"/>
            <w:tcBorders>
              <w:top w:val="nil"/>
              <w:left w:val="nil"/>
              <w:bottom w:val="single" w:sz="4" w:space="0" w:color="000000"/>
              <w:right w:val="single" w:sz="4" w:space="0" w:color="000000"/>
            </w:tcBorders>
            <w:shd w:val="clear" w:color="D8D8D8" w:fill="D8D8D8"/>
            <w:noWrap/>
            <w:vAlign w:val="bottom"/>
            <w:hideMark/>
          </w:tcPr>
          <w:p w14:paraId="64D220DD" w14:textId="516D7293"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439CC4" w14:textId="4FC071E1"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9,385,597.59 </w:t>
            </w:r>
          </w:p>
        </w:tc>
      </w:tr>
      <w:tr w:rsidR="00783BAA" w:rsidRPr="00783BAA" w14:paraId="266490AC"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33A0DE"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64AF6992" w14:textId="1CE6F55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3871E8DF" w14:textId="560C357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04FF7CE5" w14:textId="1E4EA3F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67146A" w14:textId="690EE19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4,946,654.80 </w:t>
            </w:r>
          </w:p>
        </w:tc>
      </w:tr>
      <w:tr w:rsidR="00783BAA" w:rsidRPr="00783BAA" w14:paraId="7EA7BDB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0ED11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77C7C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ng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3708B6" w14:textId="485159A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57,010.00 </w:t>
            </w:r>
          </w:p>
        </w:tc>
        <w:tc>
          <w:tcPr>
            <w:tcW w:w="0" w:type="auto"/>
            <w:tcBorders>
              <w:top w:val="nil"/>
              <w:left w:val="nil"/>
              <w:bottom w:val="single" w:sz="4" w:space="0" w:color="000000"/>
              <w:right w:val="single" w:sz="4" w:space="0" w:color="000000"/>
            </w:tcBorders>
            <w:shd w:val="clear" w:color="auto" w:fill="auto"/>
            <w:noWrap/>
            <w:vAlign w:val="bottom"/>
            <w:hideMark/>
          </w:tcPr>
          <w:p w14:paraId="0256008B" w14:textId="01BC60F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385F977C" w14:textId="677787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3325C" w14:textId="3697B2A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57,910.00 </w:t>
            </w:r>
          </w:p>
        </w:tc>
      </w:tr>
      <w:tr w:rsidR="00783BAA" w:rsidRPr="00783BAA" w14:paraId="17D6DC1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26A1C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9FA7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54AB25B0" w14:textId="0ACB1B1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308,436.00 </w:t>
            </w:r>
          </w:p>
        </w:tc>
        <w:tc>
          <w:tcPr>
            <w:tcW w:w="0" w:type="auto"/>
            <w:tcBorders>
              <w:top w:val="nil"/>
              <w:left w:val="nil"/>
              <w:bottom w:val="single" w:sz="4" w:space="0" w:color="000000"/>
              <w:right w:val="single" w:sz="4" w:space="0" w:color="000000"/>
            </w:tcBorders>
            <w:shd w:val="clear" w:color="auto" w:fill="auto"/>
            <w:noWrap/>
            <w:vAlign w:val="bottom"/>
            <w:hideMark/>
          </w:tcPr>
          <w:p w14:paraId="44D1A515" w14:textId="4CC1A4E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83,450.00 </w:t>
            </w:r>
          </w:p>
        </w:tc>
        <w:tc>
          <w:tcPr>
            <w:tcW w:w="0" w:type="auto"/>
            <w:tcBorders>
              <w:top w:val="nil"/>
              <w:left w:val="nil"/>
              <w:bottom w:val="single" w:sz="4" w:space="0" w:color="000000"/>
              <w:right w:val="single" w:sz="4" w:space="0" w:color="000000"/>
            </w:tcBorders>
            <w:shd w:val="clear" w:color="auto" w:fill="auto"/>
            <w:noWrap/>
            <w:vAlign w:val="bottom"/>
            <w:hideMark/>
          </w:tcPr>
          <w:p w14:paraId="39B6EFCB" w14:textId="03C8252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A1E6E" w14:textId="4509635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091,886.00 </w:t>
            </w:r>
          </w:p>
        </w:tc>
      </w:tr>
      <w:tr w:rsidR="00783BAA" w:rsidRPr="00783BAA" w14:paraId="2FE70F1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7565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859F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AF4293" w14:textId="233F71C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34,443.00 </w:t>
            </w:r>
          </w:p>
        </w:tc>
        <w:tc>
          <w:tcPr>
            <w:tcW w:w="0" w:type="auto"/>
            <w:tcBorders>
              <w:top w:val="nil"/>
              <w:left w:val="nil"/>
              <w:bottom w:val="single" w:sz="4" w:space="0" w:color="000000"/>
              <w:right w:val="single" w:sz="4" w:space="0" w:color="000000"/>
            </w:tcBorders>
            <w:shd w:val="clear" w:color="auto" w:fill="auto"/>
            <w:noWrap/>
            <w:vAlign w:val="bottom"/>
            <w:hideMark/>
          </w:tcPr>
          <w:p w14:paraId="5A99DAF1" w14:textId="5577DA3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142B7" w14:textId="7CC5B3A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9474A" w14:textId="2A62EAE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34,443.00 </w:t>
            </w:r>
          </w:p>
        </w:tc>
      </w:tr>
      <w:tr w:rsidR="00783BAA" w:rsidRPr="00783BAA" w14:paraId="4663D81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3AB00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810CF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3DDB0738" w14:textId="1D5D2B1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07,448.00 </w:t>
            </w:r>
          </w:p>
        </w:tc>
        <w:tc>
          <w:tcPr>
            <w:tcW w:w="0" w:type="auto"/>
            <w:tcBorders>
              <w:top w:val="nil"/>
              <w:left w:val="nil"/>
              <w:bottom w:val="single" w:sz="4" w:space="0" w:color="000000"/>
              <w:right w:val="single" w:sz="4" w:space="0" w:color="000000"/>
            </w:tcBorders>
            <w:shd w:val="clear" w:color="auto" w:fill="auto"/>
            <w:noWrap/>
            <w:vAlign w:val="bottom"/>
            <w:hideMark/>
          </w:tcPr>
          <w:p w14:paraId="16B0BE9F" w14:textId="7CCF349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8D93FC" w14:textId="183B084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2E331" w14:textId="6ECB96C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07,448.00 </w:t>
            </w:r>
          </w:p>
        </w:tc>
      </w:tr>
      <w:tr w:rsidR="00783BAA" w:rsidRPr="00783BAA" w14:paraId="4EAA338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6BF9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071F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0EB04162" w14:textId="2635F5C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038,570.00 </w:t>
            </w:r>
          </w:p>
        </w:tc>
        <w:tc>
          <w:tcPr>
            <w:tcW w:w="0" w:type="auto"/>
            <w:tcBorders>
              <w:top w:val="nil"/>
              <w:left w:val="nil"/>
              <w:bottom w:val="single" w:sz="4" w:space="0" w:color="000000"/>
              <w:right w:val="single" w:sz="4" w:space="0" w:color="000000"/>
            </w:tcBorders>
            <w:shd w:val="clear" w:color="auto" w:fill="auto"/>
            <w:noWrap/>
            <w:vAlign w:val="bottom"/>
            <w:hideMark/>
          </w:tcPr>
          <w:p w14:paraId="1AC918BB" w14:textId="76D467A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81,871.00 </w:t>
            </w:r>
          </w:p>
        </w:tc>
        <w:tc>
          <w:tcPr>
            <w:tcW w:w="0" w:type="auto"/>
            <w:tcBorders>
              <w:top w:val="nil"/>
              <w:left w:val="nil"/>
              <w:bottom w:val="single" w:sz="4" w:space="0" w:color="000000"/>
              <w:right w:val="single" w:sz="4" w:space="0" w:color="000000"/>
            </w:tcBorders>
            <w:shd w:val="clear" w:color="auto" w:fill="auto"/>
            <w:noWrap/>
            <w:vAlign w:val="bottom"/>
            <w:hideMark/>
          </w:tcPr>
          <w:p w14:paraId="2FC68664" w14:textId="24446B0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E769A" w14:textId="5E0506C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920,441.00 </w:t>
            </w:r>
          </w:p>
        </w:tc>
      </w:tr>
      <w:tr w:rsidR="00783BAA" w:rsidRPr="00783BAA" w14:paraId="5E998C1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6939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9A6E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4BE4E706" w14:textId="4C69CCF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22,060.00 </w:t>
            </w:r>
          </w:p>
        </w:tc>
        <w:tc>
          <w:tcPr>
            <w:tcW w:w="0" w:type="auto"/>
            <w:tcBorders>
              <w:top w:val="nil"/>
              <w:left w:val="nil"/>
              <w:bottom w:val="single" w:sz="4" w:space="0" w:color="000000"/>
              <w:right w:val="single" w:sz="4" w:space="0" w:color="000000"/>
            </w:tcBorders>
            <w:shd w:val="clear" w:color="auto" w:fill="auto"/>
            <w:noWrap/>
            <w:vAlign w:val="bottom"/>
            <w:hideMark/>
          </w:tcPr>
          <w:p w14:paraId="277FBBBB" w14:textId="425504E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6A51B3A5" w14:textId="65B6F94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65C26B" w14:textId="15B4FD1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72,196.50 </w:t>
            </w:r>
          </w:p>
        </w:tc>
      </w:tr>
      <w:tr w:rsidR="00783BAA" w:rsidRPr="00783BAA" w14:paraId="2B168B1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9F3CC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B2E2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Jala-J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5761AB" w14:textId="28DF8B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4AB77C" w14:textId="64CBC5F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3B6DEC22" w14:textId="5C3EEA6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8B743" w14:textId="419C720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20,490.00 </w:t>
            </w:r>
          </w:p>
        </w:tc>
      </w:tr>
      <w:tr w:rsidR="00783BAA" w:rsidRPr="00783BAA" w14:paraId="1558896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3EA1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8462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C7A3BD" w14:textId="25BCFD7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439,844.00 </w:t>
            </w:r>
          </w:p>
        </w:tc>
        <w:tc>
          <w:tcPr>
            <w:tcW w:w="0" w:type="auto"/>
            <w:tcBorders>
              <w:top w:val="nil"/>
              <w:left w:val="nil"/>
              <w:bottom w:val="single" w:sz="4" w:space="0" w:color="000000"/>
              <w:right w:val="single" w:sz="4" w:space="0" w:color="000000"/>
            </w:tcBorders>
            <w:shd w:val="clear" w:color="auto" w:fill="auto"/>
            <w:noWrap/>
            <w:vAlign w:val="bottom"/>
            <w:hideMark/>
          </w:tcPr>
          <w:p w14:paraId="15E164E3" w14:textId="055E18D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E824BF" w14:textId="248748C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6636B" w14:textId="22F9BA1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439,844.00 </w:t>
            </w:r>
          </w:p>
        </w:tc>
      </w:tr>
      <w:tr w:rsidR="00783BAA" w:rsidRPr="00783BAA" w14:paraId="7867D32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9CF4E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B7D9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il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BDA428" w14:textId="18AB8FE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88,961.00 </w:t>
            </w:r>
          </w:p>
        </w:tc>
        <w:tc>
          <w:tcPr>
            <w:tcW w:w="0" w:type="auto"/>
            <w:tcBorders>
              <w:top w:val="nil"/>
              <w:left w:val="nil"/>
              <w:bottom w:val="single" w:sz="4" w:space="0" w:color="000000"/>
              <w:right w:val="single" w:sz="4" w:space="0" w:color="000000"/>
            </w:tcBorders>
            <w:shd w:val="clear" w:color="auto" w:fill="auto"/>
            <w:noWrap/>
            <w:vAlign w:val="bottom"/>
            <w:hideMark/>
          </w:tcPr>
          <w:p w14:paraId="444F6E81" w14:textId="478DC6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364F3676" w14:textId="5EDEEED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E9206A" w14:textId="79EEFB5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41,961.00 </w:t>
            </w:r>
          </w:p>
        </w:tc>
      </w:tr>
      <w:tr w:rsidR="00783BAA" w:rsidRPr="00783BAA" w14:paraId="09E5543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1D141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99107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Rodriguez (</w:t>
            </w:r>
            <w:proofErr w:type="spellStart"/>
            <w:r w:rsidRPr="00783BAA">
              <w:rPr>
                <w:rFonts w:ascii="Arial Narrow" w:eastAsia="Times New Roman" w:hAnsi="Arial Narrow"/>
                <w:i/>
                <w:iCs/>
                <w:color w:val="000000"/>
                <w:sz w:val="20"/>
                <w:szCs w:val="20"/>
              </w:rPr>
              <w:t>Montalban</w:t>
            </w:r>
            <w:proofErr w:type="spellEnd"/>
            <w:r w:rsidRPr="00783BAA">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B19C26E" w14:textId="4708336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566,976.00 </w:t>
            </w:r>
          </w:p>
        </w:tc>
        <w:tc>
          <w:tcPr>
            <w:tcW w:w="0" w:type="auto"/>
            <w:tcBorders>
              <w:top w:val="nil"/>
              <w:left w:val="nil"/>
              <w:bottom w:val="single" w:sz="4" w:space="0" w:color="000000"/>
              <w:right w:val="single" w:sz="4" w:space="0" w:color="000000"/>
            </w:tcBorders>
            <w:shd w:val="clear" w:color="auto" w:fill="auto"/>
            <w:noWrap/>
            <w:vAlign w:val="bottom"/>
            <w:hideMark/>
          </w:tcPr>
          <w:p w14:paraId="6644D318" w14:textId="0308FED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79633773" w14:textId="1F64E51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34104" w14:textId="047D740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5,207,839.00 </w:t>
            </w:r>
          </w:p>
        </w:tc>
      </w:tr>
      <w:tr w:rsidR="00783BAA" w:rsidRPr="00783BAA" w14:paraId="7A58109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DDAB6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6A42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25D45C6A" w14:textId="5D75892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10,369.00 </w:t>
            </w:r>
          </w:p>
        </w:tc>
        <w:tc>
          <w:tcPr>
            <w:tcW w:w="0" w:type="auto"/>
            <w:tcBorders>
              <w:top w:val="nil"/>
              <w:left w:val="nil"/>
              <w:bottom w:val="single" w:sz="4" w:space="0" w:color="000000"/>
              <w:right w:val="single" w:sz="4" w:space="0" w:color="000000"/>
            </w:tcBorders>
            <w:shd w:val="clear" w:color="auto" w:fill="auto"/>
            <w:noWrap/>
            <w:vAlign w:val="bottom"/>
            <w:hideMark/>
          </w:tcPr>
          <w:p w14:paraId="5EEA05E1" w14:textId="498FC01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52F06B7E" w14:textId="75C8EE4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8AA0C" w14:textId="1CB2C5E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934,761.29 </w:t>
            </w:r>
          </w:p>
        </w:tc>
      </w:tr>
      <w:tr w:rsidR="00783BAA" w:rsidRPr="00783BAA" w14:paraId="74BD2C0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82727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6D020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F3FAD1" w14:textId="468EED8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449,722.00 </w:t>
            </w:r>
          </w:p>
        </w:tc>
        <w:tc>
          <w:tcPr>
            <w:tcW w:w="0" w:type="auto"/>
            <w:tcBorders>
              <w:top w:val="nil"/>
              <w:left w:val="nil"/>
              <w:bottom w:val="single" w:sz="4" w:space="0" w:color="000000"/>
              <w:right w:val="single" w:sz="4" w:space="0" w:color="000000"/>
            </w:tcBorders>
            <w:shd w:val="clear" w:color="auto" w:fill="auto"/>
            <w:noWrap/>
            <w:vAlign w:val="bottom"/>
            <w:hideMark/>
          </w:tcPr>
          <w:p w14:paraId="14EA252E" w14:textId="56652D9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115EC" w14:textId="1E98574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2F220" w14:textId="4D1356B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449,722.00 </w:t>
            </w:r>
          </w:p>
        </w:tc>
      </w:tr>
      <w:tr w:rsidR="00783BAA" w:rsidRPr="00783BAA" w14:paraId="0C76D74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E239E"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9249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41BE6810" w14:textId="7440C65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743,301.00 </w:t>
            </w:r>
          </w:p>
        </w:tc>
        <w:tc>
          <w:tcPr>
            <w:tcW w:w="0" w:type="auto"/>
            <w:tcBorders>
              <w:top w:val="nil"/>
              <w:left w:val="nil"/>
              <w:bottom w:val="single" w:sz="4" w:space="0" w:color="000000"/>
              <w:right w:val="single" w:sz="4" w:space="0" w:color="000000"/>
            </w:tcBorders>
            <w:shd w:val="clear" w:color="auto" w:fill="auto"/>
            <w:noWrap/>
            <w:vAlign w:val="bottom"/>
            <w:hideMark/>
          </w:tcPr>
          <w:p w14:paraId="40AAFD29" w14:textId="6A85A91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ABEF571" w14:textId="4F74049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AF14E" w14:textId="78088F5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998,301.00 </w:t>
            </w:r>
          </w:p>
        </w:tc>
      </w:tr>
      <w:tr w:rsidR="00783BAA" w:rsidRPr="00783BAA" w14:paraId="08C5F2C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C819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74B22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7BE29D3C" w14:textId="3D38C60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61,700.00 </w:t>
            </w:r>
          </w:p>
        </w:tc>
        <w:tc>
          <w:tcPr>
            <w:tcW w:w="0" w:type="auto"/>
            <w:tcBorders>
              <w:top w:val="nil"/>
              <w:left w:val="nil"/>
              <w:bottom w:val="single" w:sz="4" w:space="0" w:color="000000"/>
              <w:right w:val="single" w:sz="4" w:space="0" w:color="000000"/>
            </w:tcBorders>
            <w:shd w:val="clear" w:color="auto" w:fill="auto"/>
            <w:noWrap/>
            <w:vAlign w:val="bottom"/>
            <w:hideMark/>
          </w:tcPr>
          <w:p w14:paraId="3FB713AA" w14:textId="14B11BD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A26D0" w14:textId="1D83214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FF366" w14:textId="3FF5E29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61,700.00 </w:t>
            </w:r>
          </w:p>
        </w:tc>
      </w:tr>
      <w:tr w:rsidR="00783BAA" w:rsidRPr="00783BAA" w14:paraId="625682E2"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0085F8"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08204E12" w14:textId="2DC4CA4B"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4,772,652.83 </w:t>
            </w:r>
          </w:p>
        </w:tc>
        <w:tc>
          <w:tcPr>
            <w:tcW w:w="0" w:type="auto"/>
            <w:tcBorders>
              <w:top w:val="nil"/>
              <w:left w:val="nil"/>
              <w:bottom w:val="single" w:sz="4" w:space="0" w:color="000000"/>
              <w:right w:val="single" w:sz="4" w:space="0" w:color="000000"/>
            </w:tcBorders>
            <w:shd w:val="clear" w:color="A5A5A5" w:fill="A5A5A5"/>
            <w:noWrap/>
            <w:vAlign w:val="bottom"/>
            <w:hideMark/>
          </w:tcPr>
          <w:p w14:paraId="5A5FC65B" w14:textId="02915FB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7496548" w14:textId="646A2197"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5BF34ED" w14:textId="2DFAE711"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4,772,652.83 </w:t>
            </w:r>
          </w:p>
        </w:tc>
      </w:tr>
      <w:tr w:rsidR="00783BAA" w:rsidRPr="00783BAA" w14:paraId="059C6C29"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E805CC"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7F3339F3" w14:textId="4A6865B6"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237,1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6B430D1F" w14:textId="489EBC1F"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5B4332" w14:textId="38142422"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2D7C0D" w14:textId="516FAFCA"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237,153.70 </w:t>
            </w:r>
          </w:p>
        </w:tc>
      </w:tr>
      <w:tr w:rsidR="00783BAA" w:rsidRPr="00783BAA" w14:paraId="626E448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E247A"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FA566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D09CF5" w14:textId="7D2FCC2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2A22350D" w14:textId="6BBB1EF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5A0996" w14:textId="7B4C3BE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EC5D8" w14:textId="30DC6B7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22,900.00 </w:t>
            </w:r>
          </w:p>
        </w:tc>
      </w:tr>
      <w:tr w:rsidR="00783BAA" w:rsidRPr="00783BAA" w14:paraId="441D62F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483B9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331C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A3966ED" w14:textId="05EB8C7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772E5E72" w14:textId="3B09135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A3F23" w14:textId="31618C7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850824" w14:textId="4932D1A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3,050.00 </w:t>
            </w:r>
          </w:p>
        </w:tc>
      </w:tr>
      <w:tr w:rsidR="00783BAA" w:rsidRPr="00783BAA" w14:paraId="0AF8AB1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6BB77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9259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G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D507C0" w14:textId="10553C1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7897130F" w14:textId="7F89C82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C31D22" w14:textId="75FE6C0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196C4" w14:textId="0BBDE0C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9,387.50 </w:t>
            </w:r>
          </w:p>
        </w:tc>
      </w:tr>
      <w:tr w:rsidR="00783BAA" w:rsidRPr="00783BAA" w14:paraId="6C86AB9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9364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3105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ogp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0794D5" w14:textId="039CF5A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09E5748B" w14:textId="2E2CA79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B49EB6" w14:textId="69FF4E6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97805" w14:textId="1F5EF78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05,900.00 </w:t>
            </w:r>
          </w:p>
        </w:tc>
      </w:tr>
      <w:tr w:rsidR="00783BAA" w:rsidRPr="00783BAA" w14:paraId="4BB8805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70FBA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3C43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63C07F7" w14:textId="6045CF2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0A6439" w14:textId="7C3CC28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3C236" w14:textId="386979A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E73DA" w14:textId="67A25D1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00,000.00 </w:t>
            </w:r>
          </w:p>
        </w:tc>
      </w:tr>
      <w:tr w:rsidR="00783BAA" w:rsidRPr="00783BAA" w14:paraId="46D442B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213D7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40A5C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49237936" w14:textId="1BCFE03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70EDF93E" w14:textId="25C80F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7FAFC3" w14:textId="28A25D0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6CFF0" w14:textId="5587636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45,916.20 </w:t>
            </w:r>
          </w:p>
        </w:tc>
      </w:tr>
      <w:tr w:rsidR="00783BAA" w:rsidRPr="00783BAA" w14:paraId="76D1EC90"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0F8440"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66516011" w14:textId="0C0F037E"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4,945,298.30 </w:t>
            </w:r>
          </w:p>
        </w:tc>
        <w:tc>
          <w:tcPr>
            <w:tcW w:w="0" w:type="auto"/>
            <w:tcBorders>
              <w:top w:val="nil"/>
              <w:left w:val="nil"/>
              <w:bottom w:val="single" w:sz="4" w:space="0" w:color="000000"/>
              <w:right w:val="single" w:sz="4" w:space="0" w:color="000000"/>
            </w:tcBorders>
            <w:shd w:val="clear" w:color="D8D8D8" w:fill="D8D8D8"/>
            <w:noWrap/>
            <w:vAlign w:val="bottom"/>
            <w:hideMark/>
          </w:tcPr>
          <w:p w14:paraId="5ADF5DB1" w14:textId="706D9E5A"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61A3042" w14:textId="4C71A196"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5BA2F76" w14:textId="407028FA"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4,945,298.30 </w:t>
            </w:r>
          </w:p>
        </w:tc>
      </w:tr>
      <w:tr w:rsidR="00783BAA" w:rsidRPr="00783BAA" w14:paraId="3CFD688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D4D2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35668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bra</w:t>
            </w:r>
            <w:proofErr w:type="spellEnd"/>
            <w:r w:rsidRPr="00783BAA">
              <w:rPr>
                <w:rFonts w:ascii="Arial Narrow" w:eastAsia="Times New Roman" w:hAnsi="Arial Narrow"/>
                <w:i/>
                <w:iCs/>
                <w:color w:val="000000"/>
                <w:sz w:val="20"/>
                <w:szCs w:val="20"/>
              </w:rPr>
              <w:t xml:space="preserve"> de </w:t>
            </w:r>
            <w:proofErr w:type="spellStart"/>
            <w:r w:rsidRPr="00783BAA">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AAF3AE" w14:textId="2A9A453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0A531B54" w14:textId="18E21BD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C1313" w14:textId="2EE6534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848429" w14:textId="679DBF3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5,500.00 </w:t>
            </w:r>
          </w:p>
        </w:tc>
      </w:tr>
      <w:tr w:rsidR="00783BAA" w:rsidRPr="00783BAA" w14:paraId="700191F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071E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EFA8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lint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1E8CD9" w14:textId="77354B3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640E3F51" w14:textId="01BC49A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FE224" w14:textId="0E2BCC3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B33F24" w14:textId="56A176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55,320.00 </w:t>
            </w:r>
          </w:p>
        </w:tc>
      </w:tr>
      <w:tr w:rsidR="00783BAA" w:rsidRPr="00783BAA" w14:paraId="30DC804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ACA7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50C9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u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01F2C0" w14:textId="72FF8AD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7CCA720F" w14:textId="68041C4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86A022" w14:textId="54731DC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A44D8" w14:textId="3757CB4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78,775.00 </w:t>
            </w:r>
          </w:p>
        </w:tc>
      </w:tr>
      <w:tr w:rsidR="00783BAA" w:rsidRPr="00783BAA" w14:paraId="782CBC2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3311AC"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9A51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E7F2045" w14:textId="4C26E6F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6E05EAC1" w14:textId="18BC38E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BD955" w14:textId="52C6FFA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D8F63" w14:textId="1409F6B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6,650.00 </w:t>
            </w:r>
          </w:p>
        </w:tc>
      </w:tr>
      <w:tr w:rsidR="00783BAA" w:rsidRPr="00783BAA" w14:paraId="171E2CD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3BA09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8D0BD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mbu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0BED0E" w14:textId="4A76A1D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47920388" w14:textId="794B05D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E6341" w14:textId="3C72F88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528F34" w14:textId="73C3FD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000.00 </w:t>
            </w:r>
          </w:p>
        </w:tc>
      </w:tr>
      <w:tr w:rsidR="00783BAA" w:rsidRPr="00783BAA" w14:paraId="1EFF916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ABC5E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3B11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al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3DA388" w14:textId="4209133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5AB792FD" w14:textId="3F75A7D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8ED40B" w14:textId="655FBAE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9858F" w14:textId="39B5C1C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1,200.00 </w:t>
            </w:r>
          </w:p>
        </w:tc>
      </w:tr>
      <w:tr w:rsidR="00783BAA" w:rsidRPr="00783BAA" w14:paraId="33BB7ED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9337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763E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F802CF8" w14:textId="1A0DBBC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334A0BB3" w14:textId="12A012D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F9131" w14:textId="32C78F3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61E35B" w14:textId="33FAA7A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0,131.30 </w:t>
            </w:r>
          </w:p>
        </w:tc>
      </w:tr>
      <w:tr w:rsidR="00783BAA" w:rsidRPr="00783BAA" w14:paraId="75EF8DA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FD517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A78B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ab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664A25" w14:textId="7E6AE50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87,876.50 </w:t>
            </w:r>
          </w:p>
        </w:tc>
        <w:tc>
          <w:tcPr>
            <w:tcW w:w="0" w:type="auto"/>
            <w:tcBorders>
              <w:top w:val="nil"/>
              <w:left w:val="nil"/>
              <w:bottom w:val="single" w:sz="4" w:space="0" w:color="000000"/>
              <w:right w:val="single" w:sz="4" w:space="0" w:color="000000"/>
            </w:tcBorders>
            <w:shd w:val="clear" w:color="auto" w:fill="auto"/>
            <w:noWrap/>
            <w:vAlign w:val="bottom"/>
            <w:hideMark/>
          </w:tcPr>
          <w:p w14:paraId="0237275D" w14:textId="5015A4A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DDDEC" w14:textId="0075798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6776FB" w14:textId="7062FA8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87,876.50 </w:t>
            </w:r>
          </w:p>
        </w:tc>
      </w:tr>
      <w:tr w:rsidR="00783BAA" w:rsidRPr="00783BAA" w14:paraId="5C93715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1A58D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E549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191138E" w14:textId="1CAA3B7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48,643.70 </w:t>
            </w:r>
          </w:p>
        </w:tc>
        <w:tc>
          <w:tcPr>
            <w:tcW w:w="0" w:type="auto"/>
            <w:tcBorders>
              <w:top w:val="nil"/>
              <w:left w:val="nil"/>
              <w:bottom w:val="single" w:sz="4" w:space="0" w:color="000000"/>
              <w:right w:val="single" w:sz="4" w:space="0" w:color="000000"/>
            </w:tcBorders>
            <w:shd w:val="clear" w:color="auto" w:fill="auto"/>
            <w:noWrap/>
            <w:vAlign w:val="bottom"/>
            <w:hideMark/>
          </w:tcPr>
          <w:p w14:paraId="45A81D7B" w14:textId="09DE12B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FCAED" w14:textId="6EFA808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8DEBC" w14:textId="4ACC251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48,643.70 </w:t>
            </w:r>
          </w:p>
        </w:tc>
      </w:tr>
      <w:tr w:rsidR="00783BAA" w:rsidRPr="00783BAA" w14:paraId="296AB9C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13EA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7C564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B0750BC" w14:textId="6396BA8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62B1462A" w14:textId="495CFA3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D9B7D" w14:textId="37E5478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A2E945" w14:textId="75C1457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92,201.80 </w:t>
            </w:r>
          </w:p>
        </w:tc>
      </w:tr>
      <w:tr w:rsidR="00783BAA" w:rsidRPr="00783BAA" w14:paraId="40B5FA85"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66AE6F"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443EC4AC" w14:textId="3A6860DA"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9,141,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70BC723" w14:textId="34CED801"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9E35C96" w14:textId="48CE1D3C"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263BC4A" w14:textId="1A7DC38C"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9,141,750.00 </w:t>
            </w:r>
          </w:p>
        </w:tc>
      </w:tr>
      <w:tr w:rsidR="00783BAA" w:rsidRPr="00783BAA" w14:paraId="75CE1CF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8915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B917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984F2F" w14:textId="57EBCFD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228675" w14:textId="686DB1C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D0751" w14:textId="31A2302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E7139" w14:textId="183E65C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0,000.00 </w:t>
            </w:r>
          </w:p>
        </w:tc>
      </w:tr>
      <w:tr w:rsidR="00783BAA" w:rsidRPr="00783BAA" w14:paraId="5F08A69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979A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C104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n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0A025D" w14:textId="5984ABE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02095998" w14:textId="3B057CA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ECB59" w14:textId="14CC72A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8BF8D7" w14:textId="202EABE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46,152.75 </w:t>
            </w:r>
          </w:p>
        </w:tc>
      </w:tr>
      <w:tr w:rsidR="00783BAA" w:rsidRPr="00783BAA" w14:paraId="2AA537A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CAE0C"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DFA7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onga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DEADF3" w14:textId="1944073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4EC433BE" w14:textId="523CC59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1F283" w14:textId="3EA432D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17A68" w14:textId="5B98764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2,806.50 </w:t>
            </w:r>
          </w:p>
        </w:tc>
      </w:tr>
      <w:tr w:rsidR="00783BAA" w:rsidRPr="00783BAA" w14:paraId="09852B3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3DF8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B2EED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ulalacao</w:t>
            </w:r>
            <w:proofErr w:type="spellEnd"/>
            <w:r w:rsidRPr="00783BAA">
              <w:rPr>
                <w:rFonts w:ascii="Arial Narrow" w:eastAsia="Times New Roman" w:hAnsi="Arial Narrow"/>
                <w:i/>
                <w:iCs/>
                <w:color w:val="000000"/>
                <w:sz w:val="20"/>
                <w:szCs w:val="20"/>
              </w:rPr>
              <w:t xml:space="preserve">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3E80D1A5" w14:textId="2305754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6EF77B62" w14:textId="31DF9E3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553A4" w14:textId="2E25768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689EE" w14:textId="264E8F0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45,252.75 </w:t>
            </w:r>
          </w:p>
        </w:tc>
      </w:tr>
      <w:tr w:rsidR="00783BAA" w:rsidRPr="00783BAA" w14:paraId="085ABBC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D6DD6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79F4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City of </w:t>
            </w:r>
            <w:proofErr w:type="spellStart"/>
            <w:r w:rsidRPr="00783BAA">
              <w:rPr>
                <w:rFonts w:ascii="Arial Narrow" w:eastAsia="Times New Roman" w:hAnsi="Arial Narrow"/>
                <w:i/>
                <w:iCs/>
                <w:color w:val="000000"/>
                <w:sz w:val="20"/>
                <w:szCs w:val="20"/>
              </w:rPr>
              <w:t>Cal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A5C30E" w14:textId="66ABEEE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18,000.00 </w:t>
            </w:r>
          </w:p>
        </w:tc>
        <w:tc>
          <w:tcPr>
            <w:tcW w:w="0" w:type="auto"/>
            <w:tcBorders>
              <w:top w:val="nil"/>
              <w:left w:val="nil"/>
              <w:bottom w:val="single" w:sz="4" w:space="0" w:color="000000"/>
              <w:right w:val="single" w:sz="4" w:space="0" w:color="000000"/>
            </w:tcBorders>
            <w:shd w:val="clear" w:color="auto" w:fill="auto"/>
            <w:noWrap/>
            <w:vAlign w:val="bottom"/>
            <w:hideMark/>
          </w:tcPr>
          <w:p w14:paraId="2938B146" w14:textId="6D17319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5A550" w14:textId="398B356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3FAEE" w14:textId="58060DE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18,000.00 </w:t>
            </w:r>
          </w:p>
        </w:tc>
      </w:tr>
      <w:tr w:rsidR="00783BAA" w:rsidRPr="00783BAA" w14:paraId="0AA12A2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E2F53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E55D9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3643A526" w14:textId="1B1644B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236710" w14:textId="378F741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5BCDC" w14:textId="6963295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9B1AEB" w14:textId="7210140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0,000.00 </w:t>
            </w:r>
          </w:p>
        </w:tc>
      </w:tr>
      <w:tr w:rsidR="00783BAA" w:rsidRPr="00783BAA" w14:paraId="49AE427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A40B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117E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n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2DC817" w14:textId="4D75C33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3961DA6B" w14:textId="5339E19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52052" w14:textId="5B675BD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5E7BF" w14:textId="2C2ED6F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2,806.50 </w:t>
            </w:r>
          </w:p>
        </w:tc>
      </w:tr>
      <w:tr w:rsidR="00783BAA" w:rsidRPr="00783BAA" w14:paraId="7A097C0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38415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09C3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Nauj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E51D55" w14:textId="6BDD6DE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29A30053" w14:textId="7944633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03DB3" w14:textId="602B746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BFC28" w14:textId="3317593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98,925.00 </w:t>
            </w:r>
          </w:p>
        </w:tc>
      </w:tr>
      <w:tr w:rsidR="00783BAA" w:rsidRPr="00783BAA" w14:paraId="4F1818E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8C47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680B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inam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44EB1B" w14:textId="566E056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34FC6A1D" w14:textId="6B54044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FA563" w14:textId="33C1848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8B26A" w14:textId="5C0463B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27,806.50 </w:t>
            </w:r>
          </w:p>
        </w:tc>
      </w:tr>
      <w:tr w:rsidR="00783BAA" w:rsidRPr="00783BAA" w14:paraId="0F54552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0EF4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82C9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0A8386BC" w14:textId="5441987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2D480BB" w14:textId="7325745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5B8D1A" w14:textId="7A35A85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41125D" w14:textId="636144B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0,000.00 </w:t>
            </w:r>
          </w:p>
        </w:tc>
      </w:tr>
      <w:tr w:rsidR="00783BAA" w:rsidRPr="00783BAA" w14:paraId="0667BA1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53239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925B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71786006" w14:textId="36EBB59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208CD20" w14:textId="4709868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B223B6" w14:textId="4775B1F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0C3D9" w14:textId="3F65D78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0,000.00 </w:t>
            </w:r>
          </w:p>
        </w:tc>
      </w:tr>
      <w:tr w:rsidR="00783BAA" w:rsidRPr="00783BAA" w14:paraId="4FC7663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BF2AE"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79D89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783CAD" w14:textId="552905E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EBCAEC8" w14:textId="2E956D4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A2B44" w14:textId="1DF6613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A85DF" w14:textId="4085A84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0,000.00 </w:t>
            </w:r>
          </w:p>
        </w:tc>
      </w:tr>
      <w:tr w:rsidR="00783BAA" w:rsidRPr="00783BAA" w14:paraId="520A96D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A8C29E"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EE62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2011A185" w14:textId="6629664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F6E3C50" w14:textId="624871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CB077" w14:textId="28E2D05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A922F" w14:textId="7EA19F7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0,000.00 </w:t>
            </w:r>
          </w:p>
        </w:tc>
      </w:tr>
      <w:tr w:rsidR="00783BAA" w:rsidRPr="00783BAA" w14:paraId="75E3151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8841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FFB6E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18197CD7" w14:textId="77D4A33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D6F64F" w14:textId="3858612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402FF" w14:textId="0135C12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3E9B9" w14:textId="3C3B559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0,000.00 </w:t>
            </w:r>
          </w:p>
        </w:tc>
      </w:tr>
      <w:tr w:rsidR="00783BAA" w:rsidRPr="00783BAA" w14:paraId="046EC08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C248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02833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6171DBCE" w14:textId="2EED71D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0A5875" w14:textId="253D274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F06C8C" w14:textId="69250F9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13436" w14:textId="74BB759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0,000.00 </w:t>
            </w:r>
          </w:p>
        </w:tc>
      </w:tr>
      <w:tr w:rsidR="00783BAA" w:rsidRPr="00783BAA" w14:paraId="0FC50081"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DD310C"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6BAF54B3" w14:textId="346F5474"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6,074,851.83 </w:t>
            </w:r>
          </w:p>
        </w:tc>
        <w:tc>
          <w:tcPr>
            <w:tcW w:w="0" w:type="auto"/>
            <w:tcBorders>
              <w:top w:val="nil"/>
              <w:left w:val="nil"/>
              <w:bottom w:val="single" w:sz="4" w:space="0" w:color="000000"/>
              <w:right w:val="single" w:sz="4" w:space="0" w:color="000000"/>
            </w:tcBorders>
            <w:shd w:val="clear" w:color="D8D8D8" w:fill="D8D8D8"/>
            <w:noWrap/>
            <w:vAlign w:val="bottom"/>
            <w:hideMark/>
          </w:tcPr>
          <w:p w14:paraId="405151D6" w14:textId="4ADDDBBA"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ABD4D7F" w14:textId="01556B9E"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B52B0F2" w14:textId="3A3EE76D"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6,074,851.83 </w:t>
            </w:r>
          </w:p>
        </w:tc>
      </w:tr>
      <w:tr w:rsidR="00783BAA" w:rsidRPr="00783BAA" w14:paraId="78AAC6D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110BC"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DBB4C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bor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B3A7F0" w14:textId="3E4A544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6C3E7402" w14:textId="10DFE22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5580E" w14:textId="6F762E1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3FD726" w14:textId="0940404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8,087.15 </w:t>
            </w:r>
          </w:p>
        </w:tc>
      </w:tr>
      <w:tr w:rsidR="00783BAA" w:rsidRPr="00783BAA" w14:paraId="0654FA9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A44C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D3BB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tar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F8C8DF" w14:textId="7FF7604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6F3F1AB4" w14:textId="1D149BE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069CB" w14:textId="26FE567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77B12" w14:textId="38E7C3A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3,600.00 </w:t>
            </w:r>
          </w:p>
        </w:tc>
      </w:tr>
      <w:tr w:rsidR="00783BAA" w:rsidRPr="00783BAA" w14:paraId="414B660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E6D3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0A23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us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6BB32E" w14:textId="411E1B6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41C5C327" w14:textId="513011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DC8808" w14:textId="3721BF5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B8514" w14:textId="5B8B240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49,500.00 </w:t>
            </w:r>
          </w:p>
        </w:tc>
      </w:tr>
      <w:tr w:rsidR="00783BAA" w:rsidRPr="00783BAA" w14:paraId="0F19458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5078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EDE1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or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AA476F" w14:textId="04CF4D1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5F834091" w14:textId="438CFB8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50F34F" w14:textId="268D64E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930879" w14:textId="67C6CFC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83,950.00 </w:t>
            </w:r>
          </w:p>
        </w:tc>
      </w:tr>
      <w:tr w:rsidR="00783BAA" w:rsidRPr="00783BAA" w14:paraId="7E2763D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CAF1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70DC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ul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47889E" w14:textId="4A7A70D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750F7A1" w14:textId="5255BB6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38BA59" w14:textId="34BD652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1C085" w14:textId="3D37F10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00,000.00 </w:t>
            </w:r>
          </w:p>
        </w:tc>
      </w:tr>
      <w:tr w:rsidR="00783BAA" w:rsidRPr="00783BAA" w14:paraId="1A5B8D0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D820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4E106A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17C9078B" w14:textId="2EE56F9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16330EEE" w14:textId="3854A30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0731D" w14:textId="0E73B2F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DCF148" w14:textId="1837FED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2,723.73 </w:t>
            </w:r>
          </w:p>
        </w:tc>
      </w:tr>
      <w:tr w:rsidR="00783BAA" w:rsidRPr="00783BAA" w14:paraId="6C9E76D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F449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6AA3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72D18FB" w14:textId="5964DA8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2451F1" w14:textId="6F2DA9E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684EA9" w14:textId="1C35A4D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E8780" w14:textId="7C4BB3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0,000.00 </w:t>
            </w:r>
          </w:p>
        </w:tc>
      </w:tr>
      <w:tr w:rsidR="00783BAA" w:rsidRPr="00783BAA" w14:paraId="1CCE49E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1673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0F4C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Puerto </w:t>
            </w:r>
            <w:proofErr w:type="spellStart"/>
            <w:r w:rsidRPr="00783BAA">
              <w:rPr>
                <w:rFonts w:ascii="Arial Narrow" w:eastAsia="Times New Roman" w:hAnsi="Arial Narrow"/>
                <w:i/>
                <w:iCs/>
                <w:color w:val="000000"/>
                <w:sz w:val="20"/>
                <w:szCs w:val="20"/>
              </w:rPr>
              <w:t>Princesa</w:t>
            </w:r>
            <w:proofErr w:type="spellEnd"/>
            <w:r w:rsidRPr="00783BAA">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95A792A" w14:textId="709CF8D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41,900.00 </w:t>
            </w:r>
          </w:p>
        </w:tc>
        <w:tc>
          <w:tcPr>
            <w:tcW w:w="0" w:type="auto"/>
            <w:tcBorders>
              <w:top w:val="nil"/>
              <w:left w:val="nil"/>
              <w:bottom w:val="single" w:sz="4" w:space="0" w:color="000000"/>
              <w:right w:val="single" w:sz="4" w:space="0" w:color="000000"/>
            </w:tcBorders>
            <w:shd w:val="clear" w:color="auto" w:fill="auto"/>
            <w:noWrap/>
            <w:vAlign w:val="bottom"/>
            <w:hideMark/>
          </w:tcPr>
          <w:p w14:paraId="3EE70D0F" w14:textId="303455A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CD942" w14:textId="2A05A44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78687" w14:textId="1CED610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41,900.00 </w:t>
            </w:r>
          </w:p>
        </w:tc>
      </w:tr>
      <w:tr w:rsidR="00783BAA" w:rsidRPr="00783BAA" w14:paraId="1820C06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F6006E"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B49C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5CCB7FD6" w14:textId="7127B90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05F41554" w14:textId="721E97B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2F028" w14:textId="253440A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243B06" w14:textId="0D82BC1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43,000.00 </w:t>
            </w:r>
          </w:p>
        </w:tc>
      </w:tr>
      <w:tr w:rsidR="00783BAA" w:rsidRPr="00783BAA" w14:paraId="6837BB6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2D06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262E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18FD14" w14:textId="2D78C7F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62,090.95 </w:t>
            </w:r>
          </w:p>
        </w:tc>
        <w:tc>
          <w:tcPr>
            <w:tcW w:w="0" w:type="auto"/>
            <w:tcBorders>
              <w:top w:val="nil"/>
              <w:left w:val="nil"/>
              <w:bottom w:val="single" w:sz="4" w:space="0" w:color="000000"/>
              <w:right w:val="single" w:sz="4" w:space="0" w:color="000000"/>
            </w:tcBorders>
            <w:shd w:val="clear" w:color="auto" w:fill="auto"/>
            <w:noWrap/>
            <w:vAlign w:val="bottom"/>
            <w:hideMark/>
          </w:tcPr>
          <w:p w14:paraId="0EB1B4D8" w14:textId="58F2A79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38E5F" w14:textId="29A9F2C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9AC6D" w14:textId="5A68328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62,090.95 </w:t>
            </w:r>
          </w:p>
        </w:tc>
      </w:tr>
      <w:tr w:rsidR="00783BAA" w:rsidRPr="00783BAA" w14:paraId="2E303968"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1E39B6"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4B98D149" w14:textId="65EB601A"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1,373,599.00 </w:t>
            </w:r>
          </w:p>
        </w:tc>
        <w:tc>
          <w:tcPr>
            <w:tcW w:w="0" w:type="auto"/>
            <w:tcBorders>
              <w:top w:val="nil"/>
              <w:left w:val="nil"/>
              <w:bottom w:val="single" w:sz="4" w:space="0" w:color="000000"/>
              <w:right w:val="single" w:sz="4" w:space="0" w:color="000000"/>
            </w:tcBorders>
            <w:shd w:val="clear" w:color="D8D8D8" w:fill="D8D8D8"/>
            <w:noWrap/>
            <w:vAlign w:val="bottom"/>
            <w:hideMark/>
          </w:tcPr>
          <w:p w14:paraId="40A1B303" w14:textId="4C464328"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65D5D99" w14:textId="4EF4D8C1"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DC7274" w14:textId="1F725277"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1,373,599.00 </w:t>
            </w:r>
          </w:p>
        </w:tc>
      </w:tr>
      <w:tr w:rsidR="00783BAA" w:rsidRPr="00783BAA" w14:paraId="516248E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71C9B"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0B1274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773C6E69" w14:textId="24876BC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2,579.00 </w:t>
            </w:r>
          </w:p>
        </w:tc>
        <w:tc>
          <w:tcPr>
            <w:tcW w:w="0" w:type="auto"/>
            <w:tcBorders>
              <w:top w:val="nil"/>
              <w:left w:val="nil"/>
              <w:bottom w:val="single" w:sz="4" w:space="0" w:color="000000"/>
              <w:right w:val="single" w:sz="4" w:space="0" w:color="000000"/>
            </w:tcBorders>
            <w:shd w:val="clear" w:color="auto" w:fill="auto"/>
            <w:noWrap/>
            <w:vAlign w:val="bottom"/>
            <w:hideMark/>
          </w:tcPr>
          <w:p w14:paraId="6464A502" w14:textId="0A8CCCA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B291A" w14:textId="122CE9E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48916" w14:textId="29136EF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2,579.00 </w:t>
            </w:r>
          </w:p>
        </w:tc>
      </w:tr>
      <w:tr w:rsidR="00783BAA" w:rsidRPr="00783BAA" w14:paraId="7404C28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2BF6C"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2C66A5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60EAC98C" w14:textId="5416D7A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A42EB4F" w14:textId="7E86F1C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9FB4E" w14:textId="12FC5DF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3AD5BA" w14:textId="50CD85E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5,000.00 </w:t>
            </w:r>
          </w:p>
        </w:tc>
      </w:tr>
      <w:tr w:rsidR="00783BAA" w:rsidRPr="00783BAA" w14:paraId="781D6FB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A85EBB"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7471F1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jidio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80E2F6" w14:textId="416ED90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118FF241" w14:textId="28C29FE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D56E4" w14:textId="229AD8C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B5A45" w14:textId="62DDBCE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46,825.00 </w:t>
            </w:r>
          </w:p>
        </w:tc>
      </w:tr>
      <w:tr w:rsidR="00783BAA" w:rsidRPr="00783BAA" w14:paraId="1F55391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52D0D0"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0218A9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11CF74B7" w14:textId="3FA307E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5EBD557D" w14:textId="39AF162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85816A" w14:textId="1656AE8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293A7" w14:textId="554E954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7,300.00 </w:t>
            </w:r>
          </w:p>
        </w:tc>
      </w:tr>
      <w:tr w:rsidR="00783BAA" w:rsidRPr="00783BAA" w14:paraId="089D3EE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7AF2EE"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EC65F5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5B436B82" w14:textId="6A7DCCF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44804633" w14:textId="42C12BA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1E28E" w14:textId="7900DF0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2D14C3" w14:textId="544E3CF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99,250.00 </w:t>
            </w:r>
          </w:p>
        </w:tc>
      </w:tr>
      <w:tr w:rsidR="00783BAA" w:rsidRPr="00783BAA" w14:paraId="3513691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1E41B"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918934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orcuer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D72931" w14:textId="73050D2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5F541657" w14:textId="437BBDE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9E3C5" w14:textId="52B5734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3C014" w14:textId="2C3475E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1,800.00 </w:t>
            </w:r>
          </w:p>
        </w:tc>
      </w:tr>
      <w:tr w:rsidR="00783BAA" w:rsidRPr="00783BAA" w14:paraId="3E0557A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B44F35"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44F7DA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0893F12C" w14:textId="12D2405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2E97CA60" w14:textId="6D44003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B90DB" w14:textId="15B8D00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0DC14" w14:textId="10C2A61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97,100.00 </w:t>
            </w:r>
          </w:p>
        </w:tc>
      </w:tr>
      <w:tr w:rsidR="00783BAA" w:rsidRPr="00783BAA" w14:paraId="7E34642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00DFD5"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297EEB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o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AE5B9F" w14:textId="400FDAD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00FD9485" w14:textId="3C31F4B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3756CF" w14:textId="245FF1A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0A0849" w14:textId="5755028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1,100.00 </w:t>
            </w:r>
          </w:p>
        </w:tc>
      </w:tr>
      <w:tr w:rsidR="00783BAA" w:rsidRPr="00783BAA" w14:paraId="0B7DA7C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F352CF"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3BCA7D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gdiw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7FB860" w14:textId="68DC204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19D1097A" w14:textId="61A97A5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5558E" w14:textId="33675E6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FDFF5" w14:textId="5AC0A9C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2,050.00 </w:t>
            </w:r>
          </w:p>
        </w:tc>
      </w:tr>
      <w:tr w:rsidR="00783BAA" w:rsidRPr="00783BAA" w14:paraId="46DC14A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95274"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AFD26F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Odio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CC0707" w14:textId="17F0E9A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54,600.00 </w:t>
            </w:r>
          </w:p>
        </w:tc>
        <w:tc>
          <w:tcPr>
            <w:tcW w:w="0" w:type="auto"/>
            <w:tcBorders>
              <w:top w:val="nil"/>
              <w:left w:val="nil"/>
              <w:bottom w:val="single" w:sz="4" w:space="0" w:color="000000"/>
              <w:right w:val="single" w:sz="4" w:space="0" w:color="000000"/>
            </w:tcBorders>
            <w:shd w:val="clear" w:color="auto" w:fill="auto"/>
            <w:noWrap/>
            <w:vAlign w:val="bottom"/>
            <w:hideMark/>
          </w:tcPr>
          <w:p w14:paraId="2A366DB6" w14:textId="5CB53AE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BB49D" w14:textId="2F36287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CA82E" w14:textId="1023A4C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54,600.00 </w:t>
            </w:r>
          </w:p>
        </w:tc>
      </w:tr>
      <w:tr w:rsidR="00783BAA" w:rsidRPr="00783BAA" w14:paraId="4472389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01652"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4F33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22649F37" w14:textId="5B6749A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491,750.00 </w:t>
            </w:r>
          </w:p>
        </w:tc>
        <w:tc>
          <w:tcPr>
            <w:tcW w:w="0" w:type="auto"/>
            <w:tcBorders>
              <w:top w:val="nil"/>
              <w:left w:val="nil"/>
              <w:bottom w:val="single" w:sz="4" w:space="0" w:color="000000"/>
              <w:right w:val="single" w:sz="4" w:space="0" w:color="000000"/>
            </w:tcBorders>
            <w:shd w:val="clear" w:color="auto" w:fill="auto"/>
            <w:noWrap/>
            <w:vAlign w:val="bottom"/>
            <w:hideMark/>
          </w:tcPr>
          <w:p w14:paraId="093CC70B" w14:textId="01026D9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C9E1A" w14:textId="499CBA9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A32A0" w14:textId="3454904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491,750.00 </w:t>
            </w:r>
          </w:p>
        </w:tc>
      </w:tr>
      <w:tr w:rsidR="00783BAA" w:rsidRPr="00783BAA" w14:paraId="5695162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22C02"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8F2E2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0CEB7275" w14:textId="2A51B52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929A84" w14:textId="575D28A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E93A4" w14:textId="3085756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2E4AD" w14:textId="51CD403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0,000.00 </w:t>
            </w:r>
          </w:p>
        </w:tc>
      </w:tr>
      <w:tr w:rsidR="00783BAA" w:rsidRPr="00783BAA" w14:paraId="3DAC6E0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FF5B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1562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2651E6C3" w14:textId="3AADB5A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78,905.00 </w:t>
            </w:r>
          </w:p>
        </w:tc>
        <w:tc>
          <w:tcPr>
            <w:tcW w:w="0" w:type="auto"/>
            <w:tcBorders>
              <w:top w:val="nil"/>
              <w:left w:val="nil"/>
              <w:bottom w:val="single" w:sz="4" w:space="0" w:color="000000"/>
              <w:right w:val="single" w:sz="4" w:space="0" w:color="000000"/>
            </w:tcBorders>
            <w:shd w:val="clear" w:color="auto" w:fill="auto"/>
            <w:noWrap/>
            <w:vAlign w:val="bottom"/>
            <w:hideMark/>
          </w:tcPr>
          <w:p w14:paraId="2F0E9837" w14:textId="02FDA28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F2337F" w14:textId="06BFCD2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E6DD9" w14:textId="0FBF645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78,905.00 </w:t>
            </w:r>
          </w:p>
        </w:tc>
      </w:tr>
      <w:tr w:rsidR="00783BAA" w:rsidRPr="00783BAA" w14:paraId="7DEC182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6F5A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0B47C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CCDB95E" w14:textId="7E375A1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0B4D32C7" w14:textId="58A30D5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A1B7CA" w14:textId="29F22D0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47C66" w14:textId="3D56DD3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05,000.00 </w:t>
            </w:r>
          </w:p>
        </w:tc>
      </w:tr>
      <w:tr w:rsidR="00783BAA" w:rsidRPr="00783BAA" w14:paraId="2EAAA6F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7160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C4518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0C7852C1" w14:textId="420DDFA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9,200.00 </w:t>
            </w:r>
          </w:p>
        </w:tc>
        <w:tc>
          <w:tcPr>
            <w:tcW w:w="0" w:type="auto"/>
            <w:tcBorders>
              <w:top w:val="nil"/>
              <w:left w:val="nil"/>
              <w:bottom w:val="single" w:sz="4" w:space="0" w:color="000000"/>
              <w:right w:val="single" w:sz="4" w:space="0" w:color="000000"/>
            </w:tcBorders>
            <w:shd w:val="clear" w:color="auto" w:fill="auto"/>
            <w:noWrap/>
            <w:vAlign w:val="bottom"/>
            <w:hideMark/>
          </w:tcPr>
          <w:p w14:paraId="7F0B7E1E" w14:textId="217C4D6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23417" w14:textId="3A319F0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54579" w14:textId="65B9CD1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9,200.00 </w:t>
            </w:r>
          </w:p>
        </w:tc>
      </w:tr>
      <w:tr w:rsidR="00783BAA" w:rsidRPr="00783BAA" w14:paraId="3AC60F9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3A00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0028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235D5C18" w14:textId="361E712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4FA2CBE6" w14:textId="2F07DD8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525D3" w14:textId="15B7562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38DF61" w14:textId="7C81CED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46,375.00 </w:t>
            </w:r>
          </w:p>
        </w:tc>
      </w:tr>
      <w:tr w:rsidR="00783BAA" w:rsidRPr="00783BAA" w14:paraId="20A0239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FEFB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B0DC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513B5E48" w14:textId="5E7805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6D9CE0B2" w14:textId="7A8F4CA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650620" w14:textId="18D5780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8BE08" w14:textId="4D51A54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94,765.00 </w:t>
            </w:r>
          </w:p>
        </w:tc>
      </w:tr>
      <w:tr w:rsidR="00783BAA" w:rsidRPr="00783BAA" w14:paraId="48EACDE3"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81BAEF"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1DED3852" w14:textId="5D7FB897"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49,818,754.25 </w:t>
            </w:r>
          </w:p>
        </w:tc>
        <w:tc>
          <w:tcPr>
            <w:tcW w:w="0" w:type="auto"/>
            <w:tcBorders>
              <w:top w:val="nil"/>
              <w:left w:val="nil"/>
              <w:bottom w:val="single" w:sz="4" w:space="0" w:color="000000"/>
              <w:right w:val="single" w:sz="4" w:space="0" w:color="000000"/>
            </w:tcBorders>
            <w:shd w:val="clear" w:color="A5A5A5" w:fill="A5A5A5"/>
            <w:noWrap/>
            <w:vAlign w:val="bottom"/>
            <w:hideMark/>
          </w:tcPr>
          <w:p w14:paraId="30965EEF" w14:textId="1CD95AA1"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3C4B2B2" w14:textId="2AA09BCA"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C080F28" w14:textId="4D576478"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52,895,704.25 </w:t>
            </w:r>
          </w:p>
        </w:tc>
      </w:tr>
      <w:tr w:rsidR="00783BAA" w:rsidRPr="00783BAA" w14:paraId="4A20179B"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E96BC2"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7FD7D9B3" w14:textId="4F718134"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8,316,896.00 </w:t>
            </w:r>
          </w:p>
        </w:tc>
        <w:tc>
          <w:tcPr>
            <w:tcW w:w="0" w:type="auto"/>
            <w:tcBorders>
              <w:top w:val="nil"/>
              <w:left w:val="nil"/>
              <w:bottom w:val="single" w:sz="4" w:space="0" w:color="000000"/>
              <w:right w:val="single" w:sz="4" w:space="0" w:color="000000"/>
            </w:tcBorders>
            <w:shd w:val="clear" w:color="D8D8D8" w:fill="D8D8D8"/>
            <w:noWrap/>
            <w:vAlign w:val="bottom"/>
            <w:hideMark/>
          </w:tcPr>
          <w:p w14:paraId="16C79B58" w14:textId="6643EF00"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29F476E" w14:textId="03A5AF74"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383ECE0" w14:textId="579C228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9,762,646.00 </w:t>
            </w:r>
          </w:p>
        </w:tc>
      </w:tr>
      <w:tr w:rsidR="00783BAA" w:rsidRPr="00783BAA" w14:paraId="0716F89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66362"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F8AC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66CBEEE0" w14:textId="73BB29F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3897E782" w14:textId="0FE911F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941CA" w14:textId="18D47C7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DBAE0" w14:textId="386412A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486,728.00 </w:t>
            </w:r>
          </w:p>
        </w:tc>
      </w:tr>
      <w:tr w:rsidR="00783BAA" w:rsidRPr="00783BAA" w14:paraId="591B571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BCD1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6C39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ca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8A5D75" w14:textId="725ADF0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1F303709" w14:textId="0570785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BC0C78" w14:textId="31BD062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713EA" w14:textId="32E735D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39,865.16 </w:t>
            </w:r>
          </w:p>
        </w:tc>
      </w:tr>
      <w:tr w:rsidR="00783BAA" w:rsidRPr="00783BAA" w14:paraId="3D5FC5C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97AF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EBBC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17AD85" w14:textId="051587A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45689F6F" w14:textId="0ACABA5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B93E90" w14:textId="0519146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A200F7" w14:textId="7675C36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08,781.72 </w:t>
            </w:r>
          </w:p>
        </w:tc>
      </w:tr>
      <w:tr w:rsidR="00783BAA" w:rsidRPr="00783BAA" w14:paraId="634BA79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40B0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82FA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6268521C" w14:textId="3E015E8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29,833.16 </w:t>
            </w:r>
          </w:p>
        </w:tc>
        <w:tc>
          <w:tcPr>
            <w:tcW w:w="0" w:type="auto"/>
            <w:tcBorders>
              <w:top w:val="nil"/>
              <w:left w:val="nil"/>
              <w:bottom w:val="single" w:sz="4" w:space="0" w:color="000000"/>
              <w:right w:val="single" w:sz="4" w:space="0" w:color="000000"/>
            </w:tcBorders>
            <w:shd w:val="clear" w:color="auto" w:fill="auto"/>
            <w:noWrap/>
            <w:vAlign w:val="bottom"/>
            <w:hideMark/>
          </w:tcPr>
          <w:p w14:paraId="5722EA77" w14:textId="363598A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7189BF74" w14:textId="377982C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2B861" w14:textId="7D67FDB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886,233.16 </w:t>
            </w:r>
          </w:p>
        </w:tc>
      </w:tr>
      <w:tr w:rsidR="00783BAA" w:rsidRPr="00783BAA" w14:paraId="2C26809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6A770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4E91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Guinob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4FBF65" w14:textId="274D2F7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6F6E78EE" w14:textId="468EAA5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7C222A3C" w14:textId="5A4ECD8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B2FAA" w14:textId="571F159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88,541.24 </w:t>
            </w:r>
          </w:p>
        </w:tc>
      </w:tr>
      <w:tr w:rsidR="00783BAA" w:rsidRPr="00783BAA" w14:paraId="76584BB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F994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8787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4E4212C5" w14:textId="179CC3B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341.98 </w:t>
            </w:r>
          </w:p>
        </w:tc>
        <w:tc>
          <w:tcPr>
            <w:tcW w:w="0" w:type="auto"/>
            <w:tcBorders>
              <w:top w:val="nil"/>
              <w:left w:val="nil"/>
              <w:bottom w:val="single" w:sz="4" w:space="0" w:color="000000"/>
              <w:right w:val="single" w:sz="4" w:space="0" w:color="000000"/>
            </w:tcBorders>
            <w:shd w:val="clear" w:color="auto" w:fill="auto"/>
            <w:noWrap/>
            <w:vAlign w:val="bottom"/>
            <w:hideMark/>
          </w:tcPr>
          <w:p w14:paraId="57D6E97B" w14:textId="02130DE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7EC52" w14:textId="7AC38A2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C2016D" w14:textId="203A515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341.98 </w:t>
            </w:r>
          </w:p>
        </w:tc>
      </w:tr>
      <w:tr w:rsidR="00783BAA" w:rsidRPr="00783BAA" w14:paraId="3ACC2BF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5D80F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9B40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ECA679" w14:textId="0898748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90,297.28 </w:t>
            </w:r>
          </w:p>
        </w:tc>
        <w:tc>
          <w:tcPr>
            <w:tcW w:w="0" w:type="auto"/>
            <w:tcBorders>
              <w:top w:val="nil"/>
              <w:left w:val="nil"/>
              <w:bottom w:val="single" w:sz="4" w:space="0" w:color="000000"/>
              <w:right w:val="single" w:sz="4" w:space="0" w:color="000000"/>
            </w:tcBorders>
            <w:shd w:val="clear" w:color="auto" w:fill="auto"/>
            <w:noWrap/>
            <w:vAlign w:val="bottom"/>
            <w:hideMark/>
          </w:tcPr>
          <w:p w14:paraId="55BB2455" w14:textId="42B3866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6DC073" w14:textId="1282D1B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CC104" w14:textId="490DDFA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90,297.28 </w:t>
            </w:r>
          </w:p>
        </w:tc>
      </w:tr>
      <w:tr w:rsidR="00783BAA" w:rsidRPr="00783BAA" w14:paraId="124345F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0AFE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9EC3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City of </w:t>
            </w:r>
            <w:proofErr w:type="spellStart"/>
            <w:r w:rsidRPr="00783BAA">
              <w:rPr>
                <w:rFonts w:ascii="Arial Narrow" w:eastAsia="Times New Roman" w:hAnsi="Arial Narrow"/>
                <w:i/>
                <w:iCs/>
                <w:color w:val="000000"/>
                <w:sz w:val="20"/>
                <w:szCs w:val="20"/>
              </w:rPr>
              <w:t>Li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57E102" w14:textId="78C2CBB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295FDA34" w14:textId="3A81484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42B383" w14:textId="7BE3C51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ED9263" w14:textId="75D2ED3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60,396.60 </w:t>
            </w:r>
          </w:p>
        </w:tc>
      </w:tr>
      <w:tr w:rsidR="00783BAA" w:rsidRPr="00783BAA" w14:paraId="13E5425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F72F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93E1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lilip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E027EA" w14:textId="2635C1F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226805E4" w14:textId="540298A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6B30E" w14:textId="290509E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FCE8A" w14:textId="7732F83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6,033.52 </w:t>
            </w:r>
          </w:p>
        </w:tc>
      </w:tr>
      <w:tr w:rsidR="00783BAA" w:rsidRPr="00783BAA" w14:paraId="08CF5B4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EBFB2"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7D036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F95ECB" w14:textId="17C84BC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04B63E55" w14:textId="51DD59A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1F946" w14:textId="7D686D1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4EDB0" w14:textId="042C87C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8,021.36 </w:t>
            </w:r>
          </w:p>
        </w:tc>
      </w:tr>
      <w:tr w:rsidR="00783BAA" w:rsidRPr="00783BAA" w14:paraId="612DA2E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DDB62"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60C9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401E4D28" w14:textId="44D333C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6582CFDF" w14:textId="0ADDCBD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6D7DC5" w14:textId="4F2E367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ECDA7" w14:textId="623F62D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2,221.40 </w:t>
            </w:r>
          </w:p>
        </w:tc>
      </w:tr>
      <w:tr w:rsidR="00783BAA" w:rsidRPr="00783BAA" w14:paraId="6FA88BE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E53D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2A76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O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8E28BD" w14:textId="5973CA9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09BDA538" w14:textId="7932A10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7FE8E" w14:textId="5A9AF43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D63AD" w14:textId="6B4027A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76,025.44 </w:t>
            </w:r>
          </w:p>
        </w:tc>
      </w:tr>
      <w:tr w:rsidR="00783BAA" w:rsidRPr="00783BAA" w14:paraId="6ECAFA4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CBE9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8896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20BB6F56" w14:textId="1168106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27,565.64 </w:t>
            </w:r>
          </w:p>
        </w:tc>
        <w:tc>
          <w:tcPr>
            <w:tcW w:w="0" w:type="auto"/>
            <w:tcBorders>
              <w:top w:val="nil"/>
              <w:left w:val="nil"/>
              <w:bottom w:val="single" w:sz="4" w:space="0" w:color="000000"/>
              <w:right w:val="single" w:sz="4" w:space="0" w:color="000000"/>
            </w:tcBorders>
            <w:shd w:val="clear" w:color="auto" w:fill="auto"/>
            <w:noWrap/>
            <w:vAlign w:val="bottom"/>
            <w:hideMark/>
          </w:tcPr>
          <w:p w14:paraId="51AAFE19" w14:textId="1C3B53D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2E657" w14:textId="4AF72D0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B689A" w14:textId="640F764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27,565.64 </w:t>
            </w:r>
          </w:p>
        </w:tc>
      </w:tr>
      <w:tr w:rsidR="00783BAA" w:rsidRPr="00783BAA" w14:paraId="1C38C51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08AE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0D856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olang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C29C66" w14:textId="09B9239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7,808.28 </w:t>
            </w:r>
          </w:p>
        </w:tc>
        <w:tc>
          <w:tcPr>
            <w:tcW w:w="0" w:type="auto"/>
            <w:tcBorders>
              <w:top w:val="nil"/>
              <w:left w:val="nil"/>
              <w:bottom w:val="single" w:sz="4" w:space="0" w:color="000000"/>
              <w:right w:val="single" w:sz="4" w:space="0" w:color="000000"/>
            </w:tcBorders>
            <w:shd w:val="clear" w:color="auto" w:fill="auto"/>
            <w:noWrap/>
            <w:vAlign w:val="bottom"/>
            <w:hideMark/>
          </w:tcPr>
          <w:p w14:paraId="47F6DDCE" w14:textId="5C7EF89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7FF20" w14:textId="0F55FB1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35FEB" w14:textId="16D5178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7,808.28 </w:t>
            </w:r>
          </w:p>
        </w:tc>
      </w:tr>
      <w:tr w:rsidR="00783BAA" w:rsidRPr="00783BAA" w14:paraId="46A4CB9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DAD6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1AB5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Rapu-Rap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B73CE3" w14:textId="0DC26E9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07A7BC37" w14:textId="501134C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C4519" w14:textId="7374722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3B5FC" w14:textId="019E3F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2,743.04 </w:t>
            </w:r>
          </w:p>
        </w:tc>
      </w:tr>
      <w:tr w:rsidR="00783BAA" w:rsidRPr="00783BAA" w14:paraId="2E929B0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25DD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76EC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o Domingo (</w:t>
            </w:r>
            <w:proofErr w:type="spellStart"/>
            <w:r w:rsidRPr="00783BAA">
              <w:rPr>
                <w:rFonts w:ascii="Arial Narrow" w:eastAsia="Times New Roman" w:hAnsi="Arial Narrow"/>
                <w:i/>
                <w:iCs/>
                <w:color w:val="000000"/>
                <w:sz w:val="20"/>
                <w:szCs w:val="20"/>
              </w:rPr>
              <w:t>Libog</w:t>
            </w:r>
            <w:proofErr w:type="spellEnd"/>
            <w:r w:rsidRPr="00783BAA">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0E1A86C" w14:textId="7FAB80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1C07392A" w14:textId="7711B7F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8B289" w14:textId="1617F92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6070A" w14:textId="553DF96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8,630.00 </w:t>
            </w:r>
          </w:p>
        </w:tc>
      </w:tr>
      <w:tr w:rsidR="00783BAA" w:rsidRPr="00783BAA" w14:paraId="64FAA3C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2394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6C3B8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3D355322" w14:textId="3762EE9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90,896.80 </w:t>
            </w:r>
          </w:p>
        </w:tc>
        <w:tc>
          <w:tcPr>
            <w:tcW w:w="0" w:type="auto"/>
            <w:tcBorders>
              <w:top w:val="nil"/>
              <w:left w:val="nil"/>
              <w:bottom w:val="single" w:sz="4" w:space="0" w:color="000000"/>
              <w:right w:val="single" w:sz="4" w:space="0" w:color="000000"/>
            </w:tcBorders>
            <w:shd w:val="clear" w:color="auto" w:fill="auto"/>
            <w:noWrap/>
            <w:vAlign w:val="bottom"/>
            <w:hideMark/>
          </w:tcPr>
          <w:p w14:paraId="41C32122" w14:textId="729494C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AF0C3" w14:textId="172624E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359C1" w14:textId="4394AEA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90,896.80 </w:t>
            </w:r>
          </w:p>
        </w:tc>
      </w:tr>
      <w:tr w:rsidR="00783BAA" w:rsidRPr="00783BAA" w14:paraId="2D9277B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9414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A785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71E888E2" w14:textId="78DD9A2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00D84509" w14:textId="6429D44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D125C" w14:textId="0C4A700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60DB7" w14:textId="5A4F9AF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6,515.38 </w:t>
            </w:r>
          </w:p>
        </w:tc>
      </w:tr>
      <w:tr w:rsidR="00783BAA" w:rsidRPr="00783BAA" w14:paraId="5A58C209"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068E1A"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1865C42" w14:textId="0E249BBA"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5,132,409.67 </w:t>
            </w:r>
          </w:p>
        </w:tc>
        <w:tc>
          <w:tcPr>
            <w:tcW w:w="0" w:type="auto"/>
            <w:tcBorders>
              <w:top w:val="nil"/>
              <w:left w:val="nil"/>
              <w:bottom w:val="single" w:sz="4" w:space="0" w:color="000000"/>
              <w:right w:val="single" w:sz="4" w:space="0" w:color="000000"/>
            </w:tcBorders>
            <w:shd w:val="clear" w:color="D8D8D8" w:fill="D8D8D8"/>
            <w:noWrap/>
            <w:vAlign w:val="bottom"/>
            <w:hideMark/>
          </w:tcPr>
          <w:p w14:paraId="1A8DF72B" w14:textId="04D3305A"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34FE006" w14:textId="65A2E0B8"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A521C63" w14:textId="4BEBDFAC"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5,132,409.67 </w:t>
            </w:r>
          </w:p>
        </w:tc>
      </w:tr>
      <w:tr w:rsidR="00783BAA" w:rsidRPr="00783BAA" w14:paraId="0272624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8C6E3"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2B05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6D846E3E" w14:textId="0F74DAB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0C8642E7" w14:textId="2E02EEE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14D7F" w14:textId="0FDFFB6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6AFBE" w14:textId="54CDF84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87,256.42 </w:t>
            </w:r>
          </w:p>
        </w:tc>
      </w:tr>
      <w:tr w:rsidR="00783BAA" w:rsidRPr="00783BAA" w14:paraId="55D10BC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00D7C"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823EE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B39082" w14:textId="4A4A6C3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61BBC9B4" w14:textId="1AB8451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5EF9B" w14:textId="63675A0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5F8C2" w14:textId="66FC622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78,583.16 </w:t>
            </w:r>
          </w:p>
        </w:tc>
      </w:tr>
      <w:tr w:rsidR="00783BAA" w:rsidRPr="00783BAA" w14:paraId="7BB1DE2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BCE2EC"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A629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pal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84C8B7" w14:textId="21C00B0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4B150579" w14:textId="7BE7CD9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FC981" w14:textId="0FA1159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20579" w14:textId="473DDDE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1,553.00 </w:t>
            </w:r>
          </w:p>
        </w:tc>
      </w:tr>
      <w:tr w:rsidR="00783BAA" w:rsidRPr="00783BAA" w14:paraId="0F51BA9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35D3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C274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a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BAB078" w14:textId="64DC59E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2,069.64 </w:t>
            </w:r>
          </w:p>
        </w:tc>
        <w:tc>
          <w:tcPr>
            <w:tcW w:w="0" w:type="auto"/>
            <w:tcBorders>
              <w:top w:val="nil"/>
              <w:left w:val="nil"/>
              <w:bottom w:val="single" w:sz="4" w:space="0" w:color="000000"/>
              <w:right w:val="single" w:sz="4" w:space="0" w:color="000000"/>
            </w:tcBorders>
            <w:shd w:val="clear" w:color="auto" w:fill="auto"/>
            <w:noWrap/>
            <w:vAlign w:val="bottom"/>
            <w:hideMark/>
          </w:tcPr>
          <w:p w14:paraId="7610CCD9" w14:textId="3F3D5B6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8F9830" w14:textId="41EA638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CE7748" w14:textId="6AFCE92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2,069.64 </w:t>
            </w:r>
          </w:p>
        </w:tc>
      </w:tr>
      <w:tr w:rsidR="00783BAA" w:rsidRPr="00783BAA" w14:paraId="65F1361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0DA9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7EF6F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0AD49A2D" w14:textId="2A48907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8,542.40 </w:t>
            </w:r>
          </w:p>
        </w:tc>
        <w:tc>
          <w:tcPr>
            <w:tcW w:w="0" w:type="auto"/>
            <w:tcBorders>
              <w:top w:val="nil"/>
              <w:left w:val="nil"/>
              <w:bottom w:val="single" w:sz="4" w:space="0" w:color="000000"/>
              <w:right w:val="single" w:sz="4" w:space="0" w:color="000000"/>
            </w:tcBorders>
            <w:shd w:val="clear" w:color="auto" w:fill="auto"/>
            <w:noWrap/>
            <w:vAlign w:val="bottom"/>
            <w:hideMark/>
          </w:tcPr>
          <w:p w14:paraId="192B785B" w14:textId="41B9B74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B503E4" w14:textId="7F60EC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30A95" w14:textId="1FAA71A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8,542.40 </w:t>
            </w:r>
          </w:p>
        </w:tc>
      </w:tr>
      <w:tr w:rsidR="00783BAA" w:rsidRPr="00783BAA" w14:paraId="36695C7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3EFC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2C20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DAF989" w14:textId="68E87ED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36A3D8EF" w14:textId="524BB9A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60C56" w14:textId="1AF09D6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40BF8" w14:textId="2D30C95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22,500.00 </w:t>
            </w:r>
          </w:p>
        </w:tc>
      </w:tr>
      <w:tr w:rsidR="00783BAA" w:rsidRPr="00783BAA" w14:paraId="5542C3C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E4DAE"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6C20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220DB09B" w14:textId="3E553F3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023CE7AE" w14:textId="7E84F2A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0A89E" w14:textId="72ACFF4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1AE43" w14:textId="59D6B55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5,229.29 </w:t>
            </w:r>
          </w:p>
        </w:tc>
      </w:tr>
      <w:tr w:rsidR="00783BAA" w:rsidRPr="00783BAA" w14:paraId="77B6185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E602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C438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aracal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D6D607" w14:textId="363F1BF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05DD916E" w14:textId="3300D0E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20D5FF" w14:textId="5AB6E10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E517C" w14:textId="56B7AE3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0,633.32 </w:t>
            </w:r>
          </w:p>
        </w:tc>
      </w:tr>
      <w:tr w:rsidR="00783BAA" w:rsidRPr="00783BAA" w14:paraId="4B78282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D0FC8E"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758E8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4BEAB58D" w14:textId="5E2D504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0643C582" w14:textId="2893DCB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FCB330" w14:textId="413BB3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323A9" w14:textId="1246533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2,430.00 </w:t>
            </w:r>
          </w:p>
        </w:tc>
      </w:tr>
      <w:tr w:rsidR="00783BAA" w:rsidRPr="00783BAA" w14:paraId="5CBBA4D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827E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10497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54DF7E66" w14:textId="737FF10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1D00E7EC" w14:textId="61A1C8A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E0C8B" w14:textId="5A05C2F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C41918" w14:textId="6577439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4,490.94 </w:t>
            </w:r>
          </w:p>
        </w:tc>
      </w:tr>
      <w:tr w:rsidR="00783BAA" w:rsidRPr="00783BAA" w14:paraId="220F7FB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0573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F149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52962B31" w14:textId="5C00A92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6603C925" w14:textId="0466F35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8822F" w14:textId="60AA3C2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71494" w14:textId="060588E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71,168.82 </w:t>
            </w:r>
          </w:p>
        </w:tc>
      </w:tr>
      <w:tr w:rsidR="00783BAA" w:rsidRPr="00783BAA" w14:paraId="13591BF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A26A3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098D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29835A8D" w14:textId="3390463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2F3597C9" w14:textId="2A4E8B6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0CB537" w14:textId="78A2F39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0C57E" w14:textId="513D9C1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27,902.68 </w:t>
            </w:r>
          </w:p>
        </w:tc>
      </w:tr>
      <w:tr w:rsidR="00783BAA" w:rsidRPr="00783BAA" w14:paraId="3128989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2B37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BA2D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Vinzon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A1E374" w14:textId="18D78AB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7F9F7D1B" w14:textId="143561E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8F6CD6" w14:textId="48626CB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4F17FF" w14:textId="5660AFD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0,050.00 </w:t>
            </w:r>
          </w:p>
        </w:tc>
      </w:tr>
      <w:tr w:rsidR="00783BAA" w:rsidRPr="00783BAA" w14:paraId="4176D4EA"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733F55"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lastRenderedPageBreak/>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9519597" w14:textId="1F63B840"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22,074,599.13 </w:t>
            </w:r>
          </w:p>
        </w:tc>
        <w:tc>
          <w:tcPr>
            <w:tcW w:w="0" w:type="auto"/>
            <w:tcBorders>
              <w:top w:val="nil"/>
              <w:left w:val="nil"/>
              <w:bottom w:val="single" w:sz="4" w:space="0" w:color="000000"/>
              <w:right w:val="single" w:sz="4" w:space="0" w:color="000000"/>
            </w:tcBorders>
            <w:shd w:val="clear" w:color="D8D8D8" w:fill="D8D8D8"/>
            <w:noWrap/>
            <w:vAlign w:val="bottom"/>
            <w:hideMark/>
          </w:tcPr>
          <w:p w14:paraId="59E4A97B" w14:textId="5CC3C564"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446B58A" w14:textId="20527918"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7AF5184" w14:textId="3F47212B"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22,124,599.13 </w:t>
            </w:r>
          </w:p>
        </w:tc>
      </w:tr>
      <w:tr w:rsidR="00783BAA" w:rsidRPr="00783BAA" w14:paraId="3D8236A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2E79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0AF90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14012ADD" w14:textId="260A3EE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0BD60A2C" w14:textId="6440B10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510211" w14:textId="2195E88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C915FA" w14:textId="767946E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850,692.18 </w:t>
            </w:r>
          </w:p>
        </w:tc>
      </w:tr>
      <w:tr w:rsidR="00783BAA" w:rsidRPr="00783BAA" w14:paraId="6450F1E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80082"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B8528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42833E" w14:textId="2FB31FD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4DB1D3F0" w14:textId="222737E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C861D" w14:textId="511EE52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1DDE6" w14:textId="2CD7F4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02,623.68 </w:t>
            </w:r>
          </w:p>
        </w:tc>
      </w:tr>
      <w:tr w:rsidR="00783BAA" w:rsidRPr="00783BAA" w14:paraId="44F1DEC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E26A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DC3C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l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4CDE2B" w14:textId="32D332F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2FF403E5" w14:textId="7CBDCC3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462DBA" w14:textId="0AF70D2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501A1" w14:textId="357C56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35,068.94 </w:t>
            </w:r>
          </w:p>
        </w:tc>
      </w:tr>
      <w:tr w:rsidR="00783BAA" w:rsidRPr="00783BAA" w14:paraId="463800E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D893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869B1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10F78D9B" w14:textId="36F2B3B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04003028" w14:textId="4E39365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40E87" w14:textId="5CB86A9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E1A06" w14:textId="362DF18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7,730.00 </w:t>
            </w:r>
          </w:p>
        </w:tc>
      </w:tr>
      <w:tr w:rsidR="00783BAA" w:rsidRPr="00783BAA" w14:paraId="3B7B535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8246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E8F52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om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12D26E" w14:textId="261D4DC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4B1FB54E" w14:textId="22F7BB3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B482E" w14:textId="1486885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8CD432" w14:textId="4FAD74F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17,617.76 </w:t>
            </w:r>
          </w:p>
        </w:tc>
      </w:tr>
      <w:tr w:rsidR="00783BAA" w:rsidRPr="00783BAA" w14:paraId="75D9832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A22AE"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51256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uh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14E977" w14:textId="3872DF9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234D362D" w14:textId="66BCF29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241BCF" w14:textId="1E2D77A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BCEA2" w14:textId="24205D3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51,620.22 </w:t>
            </w:r>
          </w:p>
        </w:tc>
      </w:tr>
      <w:tr w:rsidR="00783BAA" w:rsidRPr="00783BAA" w14:paraId="7D2628E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89BA0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1607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09CDFC70" w14:textId="626B195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3E5A144D" w14:textId="5B912D1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9AFFB" w14:textId="47345F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70FA23" w14:textId="4CB7EB5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77,459.07 </w:t>
            </w:r>
          </w:p>
        </w:tc>
      </w:tr>
      <w:tr w:rsidR="00783BAA" w:rsidRPr="00783BAA" w14:paraId="5971AFE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C727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0614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619C8B" w14:textId="6C0AE65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5CBF449B" w14:textId="2036D22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7CC6B" w14:textId="62D6A20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2A041C" w14:textId="197A15C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7,220.72 </w:t>
            </w:r>
          </w:p>
        </w:tc>
      </w:tr>
      <w:tr w:rsidR="00783BAA" w:rsidRPr="00783BAA" w14:paraId="6A69DB2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5F3C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150DD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lab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C13CD5" w14:textId="6B0F3EC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6F47B302" w14:textId="6BE5E52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B48D7" w14:textId="22A8538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63659" w14:textId="0E0A926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18,472.76 </w:t>
            </w:r>
          </w:p>
        </w:tc>
      </w:tr>
      <w:tr w:rsidR="00783BAA" w:rsidRPr="00783BAA" w14:paraId="653757B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08639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1998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mal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CCC69D" w14:textId="5DC8D1B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0DEC2957" w14:textId="306B5CB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FA99D7" w14:textId="5669600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C9F87" w14:textId="206D526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4,482.96 </w:t>
            </w:r>
          </w:p>
        </w:tc>
      </w:tr>
      <w:tr w:rsidR="00783BAA" w:rsidRPr="00783BAA" w14:paraId="1E46786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C8A4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C0AEB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na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FC5B4E" w14:textId="40B7832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7047A696" w14:textId="105030C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EADE0" w14:textId="39E04F5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114B6" w14:textId="6C8AB7F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4,596.44 </w:t>
            </w:r>
          </w:p>
        </w:tc>
      </w:tr>
      <w:tr w:rsidR="00783BAA" w:rsidRPr="00783BAA" w14:paraId="4DD60C8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84E82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9C0A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ram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F0CD3D" w14:textId="540F4AF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2BFE7FB1" w14:textId="3CEBF23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57DAB" w14:textId="2D0E004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2F730" w14:textId="319F973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42,126.16 </w:t>
            </w:r>
          </w:p>
        </w:tc>
      </w:tr>
      <w:tr w:rsidR="00783BAA" w:rsidRPr="00783BAA" w14:paraId="7126139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AA712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3B92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7FA34B7B" w14:textId="0BCDF50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3693BBF9" w14:textId="0BBADDB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F16E6" w14:textId="3178EE6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E4E6B" w14:textId="0FC7E9B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42,312.68 </w:t>
            </w:r>
          </w:p>
        </w:tc>
      </w:tr>
      <w:tr w:rsidR="00783BAA" w:rsidRPr="00783BAA" w14:paraId="7DFFF55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CA9DE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19D36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Garchito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D11B98" w14:textId="0DC285F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6A1C80FD" w14:textId="79B093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D63E4" w14:textId="09241DA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E16F0" w14:textId="3E028A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22,569.16 </w:t>
            </w:r>
          </w:p>
        </w:tc>
      </w:tr>
      <w:tr w:rsidR="00783BAA" w:rsidRPr="00783BAA" w14:paraId="0A4BE5B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73C7B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2CC9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0730A843" w14:textId="5010CE7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70B3C450" w14:textId="2EDFE50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F372F" w14:textId="5C3B1F3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4E550" w14:textId="06178F6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91,422.48 </w:t>
            </w:r>
          </w:p>
        </w:tc>
      </w:tr>
      <w:tr w:rsidR="00783BAA" w:rsidRPr="00783BAA" w14:paraId="73C0F6F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8F9C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52D54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Iriga</w:t>
            </w:r>
            <w:proofErr w:type="spellEnd"/>
            <w:r w:rsidRPr="00783BAA">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7CDE9E7" w14:textId="6185CC9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2193115F" w14:textId="4A67975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0E23CF" w14:textId="08EEED6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07BD1" w14:textId="0C72DD2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45,490.06 </w:t>
            </w:r>
          </w:p>
        </w:tc>
      </w:tr>
      <w:tr w:rsidR="00783BAA" w:rsidRPr="00783BAA" w14:paraId="11F3D1D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052D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065FD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987ABF" w14:textId="09B9874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0EA9ED19" w14:textId="7345A77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9874A" w14:textId="4E72736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7E5FF" w14:textId="20B500D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60,430.04 </w:t>
            </w:r>
          </w:p>
        </w:tc>
      </w:tr>
      <w:tr w:rsidR="00783BAA" w:rsidRPr="00783BAA" w14:paraId="094750F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5D36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C46B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ibm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421068" w14:textId="558E6EE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1B7C4086" w14:textId="3A24D9C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8C406E3" w14:textId="4EA96D7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48DA66" w14:textId="67F0D89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28,458.20 </w:t>
            </w:r>
          </w:p>
        </w:tc>
      </w:tr>
      <w:tr w:rsidR="00783BAA" w:rsidRPr="00783BAA" w14:paraId="4C173F6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8C22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D507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45FB6B" w14:textId="1813064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13CB0533" w14:textId="049A3E6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33A62" w14:textId="0EE9B3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3BF09" w14:textId="5033A1A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84,242.92 </w:t>
            </w:r>
          </w:p>
        </w:tc>
      </w:tr>
      <w:tr w:rsidR="00783BAA" w:rsidRPr="00783BAA" w14:paraId="0D700E0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830E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A8E9A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g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17ABEA" w14:textId="4F68A58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162B1577" w14:textId="369358C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32776" w14:textId="6D63068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D9A4E" w14:textId="6F22A0F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9,508.88 </w:t>
            </w:r>
          </w:p>
        </w:tc>
      </w:tr>
      <w:tr w:rsidR="00783BAA" w:rsidRPr="00783BAA" w14:paraId="66AFF1F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D7F16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54A66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ila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7FA64A" w14:textId="0870105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231B3090" w14:textId="69292DF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22C952" w14:textId="3398C72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233CC" w14:textId="6BF60E3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2,807.88 </w:t>
            </w:r>
          </w:p>
        </w:tc>
      </w:tr>
      <w:tr w:rsidR="00783BAA" w:rsidRPr="00783BAA" w14:paraId="35BA457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393F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0136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inala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E5BB8C" w14:textId="2A8EDC6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20,958.20 </w:t>
            </w:r>
          </w:p>
        </w:tc>
        <w:tc>
          <w:tcPr>
            <w:tcW w:w="0" w:type="auto"/>
            <w:tcBorders>
              <w:top w:val="nil"/>
              <w:left w:val="nil"/>
              <w:bottom w:val="single" w:sz="4" w:space="0" w:color="000000"/>
              <w:right w:val="single" w:sz="4" w:space="0" w:color="000000"/>
            </w:tcBorders>
            <w:shd w:val="clear" w:color="auto" w:fill="auto"/>
            <w:noWrap/>
            <w:vAlign w:val="bottom"/>
            <w:hideMark/>
          </w:tcPr>
          <w:p w14:paraId="2C58D53C" w14:textId="69E9D10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91D83" w14:textId="7A871E3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EE05B3" w14:textId="31137DC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20,958.20 </w:t>
            </w:r>
          </w:p>
        </w:tc>
      </w:tr>
      <w:tr w:rsidR="00783BAA" w:rsidRPr="00783BAA" w14:paraId="7FE2526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7751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2E5A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Nabu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D19875" w14:textId="7F5AC1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03D270FD" w14:textId="6FB6B0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453B08" w14:textId="071F94E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66BD1" w14:textId="0AE17CF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29,371.53 </w:t>
            </w:r>
          </w:p>
        </w:tc>
      </w:tr>
      <w:tr w:rsidR="00783BAA" w:rsidRPr="00783BAA" w14:paraId="133C71B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0875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4345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18E81E56" w14:textId="2294965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1BE075FA" w14:textId="1D1A131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ABC29" w14:textId="2727B40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1172F" w14:textId="098B332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82,045.18 </w:t>
            </w:r>
          </w:p>
        </w:tc>
      </w:tr>
      <w:tr w:rsidR="00783BAA" w:rsidRPr="00783BAA" w14:paraId="1FBAB43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305C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1284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5A54656B" w14:textId="491B98B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72C3AA7C" w14:textId="5FCB223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705779" w14:textId="7B53BE5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D8A3B0" w14:textId="0210159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91,480.00 </w:t>
            </w:r>
          </w:p>
        </w:tc>
      </w:tr>
      <w:tr w:rsidR="00783BAA" w:rsidRPr="00783BAA" w14:paraId="033C959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1707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6432B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52FA53C5" w14:textId="3282DB9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686C9CBB" w14:textId="44023D7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5AEEA" w14:textId="4E1575A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D41FF3" w14:textId="49FA660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91,506.28 </w:t>
            </w:r>
          </w:p>
        </w:tc>
      </w:tr>
      <w:tr w:rsidR="00783BAA" w:rsidRPr="00783BAA" w14:paraId="61E4CF1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2A56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0567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as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90AE07" w14:textId="59A1FA3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5D7103E1" w14:textId="05C0B49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EB790" w14:textId="1F7CF18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4ED92" w14:textId="02DB41E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79,547.69 </w:t>
            </w:r>
          </w:p>
        </w:tc>
      </w:tr>
      <w:tr w:rsidR="00783BAA" w:rsidRPr="00783BAA" w14:paraId="7B5DAA3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A9D3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D653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71402DCA" w14:textId="71D8783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60,780.54 </w:t>
            </w:r>
          </w:p>
        </w:tc>
        <w:tc>
          <w:tcPr>
            <w:tcW w:w="0" w:type="auto"/>
            <w:tcBorders>
              <w:top w:val="nil"/>
              <w:left w:val="nil"/>
              <w:bottom w:val="single" w:sz="4" w:space="0" w:color="000000"/>
              <w:right w:val="single" w:sz="4" w:space="0" w:color="000000"/>
            </w:tcBorders>
            <w:shd w:val="clear" w:color="auto" w:fill="auto"/>
            <w:noWrap/>
            <w:vAlign w:val="bottom"/>
            <w:hideMark/>
          </w:tcPr>
          <w:p w14:paraId="46299D89" w14:textId="33193DF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D740D" w14:textId="3C0FF95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9E40C" w14:textId="3363C80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60,780.54 </w:t>
            </w:r>
          </w:p>
        </w:tc>
      </w:tr>
      <w:tr w:rsidR="00783BAA" w:rsidRPr="00783BAA" w14:paraId="2DC835E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71C8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F25B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resentacion</w:t>
            </w:r>
            <w:proofErr w:type="spellEnd"/>
            <w:r w:rsidRPr="00783BAA">
              <w:rPr>
                <w:rFonts w:ascii="Arial Narrow" w:eastAsia="Times New Roman" w:hAnsi="Arial Narrow"/>
                <w:i/>
                <w:iCs/>
                <w:color w:val="000000"/>
                <w:sz w:val="20"/>
                <w:szCs w:val="20"/>
              </w:rPr>
              <w:t xml:space="preserve"> (</w:t>
            </w:r>
            <w:proofErr w:type="spellStart"/>
            <w:r w:rsidRPr="00783BAA">
              <w:rPr>
                <w:rFonts w:ascii="Arial Narrow" w:eastAsia="Times New Roman" w:hAnsi="Arial Narrow"/>
                <w:i/>
                <w:iCs/>
                <w:color w:val="000000"/>
                <w:sz w:val="20"/>
                <w:szCs w:val="20"/>
              </w:rPr>
              <w:t>Parubcan</w:t>
            </w:r>
            <w:proofErr w:type="spellEnd"/>
            <w:r w:rsidRPr="00783BAA">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486A4D0" w14:textId="4A4B3A2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5C6D9667" w14:textId="6997532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2FDB43" w14:textId="0AF49D0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B7E1F" w14:textId="543FF69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77,703.44 </w:t>
            </w:r>
          </w:p>
        </w:tc>
      </w:tr>
      <w:tr w:rsidR="00783BAA" w:rsidRPr="00783BAA" w14:paraId="1C5B47E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892FE"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BFD5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R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F25E73" w14:textId="57FA212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501E40F0" w14:textId="0F4BA48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E04E4" w14:textId="170D710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E602B" w14:textId="26ECE32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3,816.76 </w:t>
            </w:r>
          </w:p>
        </w:tc>
      </w:tr>
      <w:tr w:rsidR="00783BAA" w:rsidRPr="00783BAA" w14:paraId="73B0B28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1BCC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14456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agñ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B69CD8" w14:textId="50CA19B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81,126.78 </w:t>
            </w:r>
          </w:p>
        </w:tc>
        <w:tc>
          <w:tcPr>
            <w:tcW w:w="0" w:type="auto"/>
            <w:tcBorders>
              <w:top w:val="nil"/>
              <w:left w:val="nil"/>
              <w:bottom w:val="single" w:sz="4" w:space="0" w:color="000000"/>
              <w:right w:val="single" w:sz="4" w:space="0" w:color="000000"/>
            </w:tcBorders>
            <w:shd w:val="clear" w:color="auto" w:fill="auto"/>
            <w:noWrap/>
            <w:vAlign w:val="bottom"/>
            <w:hideMark/>
          </w:tcPr>
          <w:p w14:paraId="77ABAE95" w14:textId="4A7DB6C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55791A" w14:textId="5A2ED44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38E5F" w14:textId="54DD293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81,126.78 </w:t>
            </w:r>
          </w:p>
        </w:tc>
      </w:tr>
      <w:tr w:rsidR="00783BAA" w:rsidRPr="00783BAA" w14:paraId="17DD1B2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D426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AA2CB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San </w:t>
            </w:r>
            <w:proofErr w:type="spellStart"/>
            <w:r w:rsidRPr="00783BAA">
              <w:rPr>
                <w:rFonts w:ascii="Arial Narrow" w:eastAsia="Times New Roman" w:hAnsi="Arial Narrow"/>
                <w:i/>
                <w:iCs/>
                <w:color w:val="000000"/>
                <w:sz w:val="20"/>
                <w:szCs w:val="20"/>
              </w:rPr>
              <w:t>ferna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82F9AC" w14:textId="2787459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45B0F900" w14:textId="3FA6355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D53B6" w14:textId="5592801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1375E" w14:textId="3F1DDA5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97,057.28 </w:t>
            </w:r>
          </w:p>
        </w:tc>
      </w:tr>
      <w:tr w:rsidR="00783BAA" w:rsidRPr="00783BAA" w14:paraId="480D6EA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69BF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9A6C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CFED5AF" w14:textId="6FCC337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20,076.34 </w:t>
            </w:r>
          </w:p>
        </w:tc>
        <w:tc>
          <w:tcPr>
            <w:tcW w:w="0" w:type="auto"/>
            <w:tcBorders>
              <w:top w:val="nil"/>
              <w:left w:val="nil"/>
              <w:bottom w:val="single" w:sz="4" w:space="0" w:color="000000"/>
              <w:right w:val="single" w:sz="4" w:space="0" w:color="000000"/>
            </w:tcBorders>
            <w:shd w:val="clear" w:color="auto" w:fill="auto"/>
            <w:noWrap/>
            <w:vAlign w:val="bottom"/>
            <w:hideMark/>
          </w:tcPr>
          <w:p w14:paraId="375894C8" w14:textId="15A03D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0A04F" w14:textId="06C0AFE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2E6DF" w14:textId="5CFB891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20,076.34 </w:t>
            </w:r>
          </w:p>
        </w:tc>
      </w:tr>
      <w:tr w:rsidR="00783BAA" w:rsidRPr="00783BAA" w14:paraId="2675DCB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5A7AB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2E05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ipoc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04B72F" w14:textId="5123412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08F43030" w14:textId="7CE9C3F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95810" w14:textId="6606B99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42140" w14:textId="22CAD00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33,077.76 </w:t>
            </w:r>
          </w:p>
        </w:tc>
      </w:tr>
      <w:tr w:rsidR="00783BAA" w:rsidRPr="00783BAA" w14:paraId="2240AE8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01D3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E63B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irum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93F996" w14:textId="61F779C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4FDAB95F" w14:textId="4D3CDD3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64F1A" w14:textId="760492C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546E7" w14:textId="446510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41,152.72 </w:t>
            </w:r>
          </w:p>
        </w:tc>
      </w:tr>
      <w:tr w:rsidR="00783BAA" w:rsidRPr="00783BAA" w14:paraId="0B6B36F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7319A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AEC2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ig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3247E8" w14:textId="1C9A931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63FD6629" w14:textId="25A1DB3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51102" w14:textId="085AC67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A3298" w14:textId="464BDC7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70,584.32 </w:t>
            </w:r>
          </w:p>
        </w:tc>
      </w:tr>
      <w:tr w:rsidR="00783BAA" w:rsidRPr="00783BAA" w14:paraId="1065E51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90BF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C888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inam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CD6FD1" w14:textId="3F7B564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53476C2F" w14:textId="3101BB1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E16F2" w14:textId="0ABEE48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333E2" w14:textId="6438F21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387,361.12 </w:t>
            </w:r>
          </w:p>
        </w:tc>
      </w:tr>
      <w:tr w:rsidR="00783BAA" w:rsidRPr="00783BAA" w14:paraId="3D4C90CB"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11D98D"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proofErr w:type="spellStart"/>
            <w:r w:rsidRPr="00783BAA">
              <w:rPr>
                <w:rFonts w:ascii="Arial Narrow" w:eastAsia="Times New Roman" w:hAnsi="Arial Narrow"/>
                <w:b/>
                <w:b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37D3D349" w14:textId="6D21E79F"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545D61EC" w14:textId="70B80C6D"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8282BD" w14:textId="56C5EEBE"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2DE44A2" w14:textId="0BF927C3"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332,426.38 </w:t>
            </w:r>
          </w:p>
        </w:tc>
      </w:tr>
      <w:tr w:rsidR="00783BAA" w:rsidRPr="00783BAA" w14:paraId="07BF5D4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BA07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73A6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PLGU </w:t>
            </w:r>
            <w:proofErr w:type="spellStart"/>
            <w:r w:rsidRPr="00783BAA">
              <w:rPr>
                <w:rFonts w:ascii="Arial Narrow" w:eastAsia="Times New Roman" w:hAnsi="Arial Narrow"/>
                <w:i/>
                <w:i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F8B7CC" w14:textId="6E746EC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46AFC515" w14:textId="7EB1188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88467" w14:textId="1D0C883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C5217" w14:textId="76CF37B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477,956.38 </w:t>
            </w:r>
          </w:p>
        </w:tc>
      </w:tr>
      <w:tr w:rsidR="00783BAA" w:rsidRPr="00783BAA" w14:paraId="3CD9F4C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6B1642"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41C02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Andres (</w:t>
            </w:r>
            <w:proofErr w:type="spellStart"/>
            <w:r w:rsidRPr="00783BAA">
              <w:rPr>
                <w:rFonts w:ascii="Arial Narrow" w:eastAsia="Times New Roman" w:hAnsi="Arial Narrow"/>
                <w:i/>
                <w:iCs/>
                <w:color w:val="000000"/>
                <w:sz w:val="20"/>
                <w:szCs w:val="20"/>
              </w:rPr>
              <w:t>Calolbon</w:t>
            </w:r>
            <w:proofErr w:type="spellEnd"/>
            <w:r w:rsidRPr="00783BAA">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B75CB19" w14:textId="4DC6958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00FD4EA2" w14:textId="7D13DF6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E5A72" w14:textId="00E8ECF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086BA" w14:textId="4397CAF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6,490.00 </w:t>
            </w:r>
          </w:p>
        </w:tc>
      </w:tr>
      <w:tr w:rsidR="00783BAA" w:rsidRPr="00783BAA" w14:paraId="3DA97B1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1303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4973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Vi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59C08B" w14:textId="5793D7B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143C6ABE" w14:textId="53E4575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7B11F" w14:textId="35C7EF6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2D1A6" w14:textId="5E142C4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47,980.00 </w:t>
            </w:r>
          </w:p>
        </w:tc>
      </w:tr>
      <w:tr w:rsidR="00783BAA" w:rsidRPr="00783BAA" w14:paraId="4C1F6E59"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E32101"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0975F770" w14:textId="0DEF9CE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270,241.32 </w:t>
            </w:r>
          </w:p>
        </w:tc>
        <w:tc>
          <w:tcPr>
            <w:tcW w:w="0" w:type="auto"/>
            <w:tcBorders>
              <w:top w:val="nil"/>
              <w:left w:val="nil"/>
              <w:bottom w:val="single" w:sz="4" w:space="0" w:color="000000"/>
              <w:right w:val="single" w:sz="4" w:space="0" w:color="000000"/>
            </w:tcBorders>
            <w:shd w:val="clear" w:color="D8D8D8" w:fill="D8D8D8"/>
            <w:noWrap/>
            <w:vAlign w:val="bottom"/>
            <w:hideMark/>
          </w:tcPr>
          <w:p w14:paraId="0DA22F86" w14:textId="68F01A0C"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205E51F" w14:textId="1CD6BA4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733AE00" w14:textId="099B140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270,241.32 </w:t>
            </w:r>
          </w:p>
        </w:tc>
      </w:tr>
      <w:tr w:rsidR="00783BAA" w:rsidRPr="00783BAA" w14:paraId="462A6E0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9368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0CDB7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le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4C2D95" w14:textId="6AC1A10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717DA6A9" w14:textId="24FD9FF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F930F" w14:textId="39DA062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9956B" w14:textId="3D2FA74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16,151.00 </w:t>
            </w:r>
          </w:p>
        </w:tc>
      </w:tr>
      <w:tr w:rsidR="00783BAA" w:rsidRPr="00783BAA" w14:paraId="080AFF6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B501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D5F5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D09C7F" w14:textId="5A11352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31109DF0" w14:textId="20C68E4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7C5F2" w14:textId="13FE905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1B2E0" w14:textId="7134CF1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74,226.50 </w:t>
            </w:r>
          </w:p>
        </w:tc>
      </w:tr>
      <w:tr w:rsidR="00783BAA" w:rsidRPr="00783BAA" w14:paraId="6E954A5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F4A88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1E68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imas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26D988" w14:textId="1B53CE2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6,500.00 </w:t>
            </w:r>
          </w:p>
        </w:tc>
        <w:tc>
          <w:tcPr>
            <w:tcW w:w="0" w:type="auto"/>
            <w:tcBorders>
              <w:top w:val="nil"/>
              <w:left w:val="nil"/>
              <w:bottom w:val="single" w:sz="4" w:space="0" w:color="000000"/>
              <w:right w:val="single" w:sz="4" w:space="0" w:color="000000"/>
            </w:tcBorders>
            <w:shd w:val="clear" w:color="auto" w:fill="auto"/>
            <w:noWrap/>
            <w:vAlign w:val="bottom"/>
            <w:hideMark/>
          </w:tcPr>
          <w:p w14:paraId="28743197" w14:textId="13B44C8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9F3903" w14:textId="5391783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AE2AF" w14:textId="1065045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6,500.00 </w:t>
            </w:r>
          </w:p>
        </w:tc>
      </w:tr>
      <w:tr w:rsidR="00783BAA" w:rsidRPr="00783BAA" w14:paraId="1FF3070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190B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8D33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2D3B6A4D" w14:textId="2F1DB80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5B69E1D7" w14:textId="76A004B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09D518" w14:textId="25D078B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40A0FA" w14:textId="7F1C416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3,192.50 </w:t>
            </w:r>
          </w:p>
        </w:tc>
      </w:tr>
      <w:tr w:rsidR="00783BAA" w:rsidRPr="00783BAA" w14:paraId="6DEC042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17C6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EE1B4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3898BABF" w14:textId="3859E2B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56411052" w14:textId="2BD1111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BF8F3" w14:textId="2C2225F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A4FFA" w14:textId="767D38C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4,420.00 </w:t>
            </w:r>
          </w:p>
        </w:tc>
      </w:tr>
      <w:tr w:rsidR="00783BAA" w:rsidRPr="00783BAA" w14:paraId="37EEBA7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7B75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14B9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o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ECADAD" w14:textId="7888DC4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50CFA1EF" w14:textId="26DF7E1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8430BB" w14:textId="2928A71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4E46C9" w14:textId="6F980DA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02,634.00 </w:t>
            </w:r>
          </w:p>
        </w:tc>
      </w:tr>
      <w:tr w:rsidR="00783BAA" w:rsidRPr="00783BAA" w14:paraId="3BFC1C2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3E222"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7251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onre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15DA89" w14:textId="71EF0A4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1E6DA00D" w14:textId="14E1332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A1C3E0" w14:textId="12ECCB8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44835" w14:textId="1FCF04E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6,792.50 </w:t>
            </w:r>
          </w:p>
        </w:tc>
      </w:tr>
      <w:tr w:rsidR="00783BAA" w:rsidRPr="00783BAA" w14:paraId="6F4D1CB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1F8C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421C5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64565CF" w14:textId="449D97E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4F5F7EF4" w14:textId="0254DFC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63ECB" w14:textId="5D5C597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3B7A8" w14:textId="109EF56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95,535.00 </w:t>
            </w:r>
          </w:p>
        </w:tc>
      </w:tr>
      <w:tr w:rsidR="00783BAA" w:rsidRPr="00783BAA" w14:paraId="366CDED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40F9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7162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U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49D194" w14:textId="0BF98DE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0,789.82 </w:t>
            </w:r>
          </w:p>
        </w:tc>
        <w:tc>
          <w:tcPr>
            <w:tcW w:w="0" w:type="auto"/>
            <w:tcBorders>
              <w:top w:val="nil"/>
              <w:left w:val="nil"/>
              <w:bottom w:val="single" w:sz="4" w:space="0" w:color="000000"/>
              <w:right w:val="single" w:sz="4" w:space="0" w:color="000000"/>
            </w:tcBorders>
            <w:shd w:val="clear" w:color="auto" w:fill="auto"/>
            <w:noWrap/>
            <w:vAlign w:val="bottom"/>
            <w:hideMark/>
          </w:tcPr>
          <w:p w14:paraId="6DF9D475" w14:textId="680B6D8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88777" w14:textId="40FB27C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1968D" w14:textId="6FEE596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0,789.82 </w:t>
            </w:r>
          </w:p>
        </w:tc>
      </w:tr>
      <w:tr w:rsidR="00783BAA" w:rsidRPr="00783BAA" w14:paraId="2CD405F0"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AD6DD8"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5D5BB07D" w14:textId="272A9CCD"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9,692,181.75 </w:t>
            </w:r>
          </w:p>
        </w:tc>
        <w:tc>
          <w:tcPr>
            <w:tcW w:w="0" w:type="auto"/>
            <w:tcBorders>
              <w:top w:val="nil"/>
              <w:left w:val="nil"/>
              <w:bottom w:val="single" w:sz="4" w:space="0" w:color="000000"/>
              <w:right w:val="single" w:sz="4" w:space="0" w:color="000000"/>
            </w:tcBorders>
            <w:shd w:val="clear" w:color="D8D8D8" w:fill="D8D8D8"/>
            <w:noWrap/>
            <w:vAlign w:val="bottom"/>
            <w:hideMark/>
          </w:tcPr>
          <w:p w14:paraId="218E8E05" w14:textId="0CCB23BA"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4EB0ACA" w14:textId="4C31BE7B"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09D154" w14:textId="0C50D746"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1,273,381.75 </w:t>
            </w:r>
          </w:p>
        </w:tc>
      </w:tr>
      <w:tr w:rsidR="00783BAA" w:rsidRPr="00783BAA" w14:paraId="1830B83E"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CF498F5"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2E9CE7DD" w14:textId="23B01FA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5477E299" w14:textId="7DC4014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3CF534" w14:textId="0B8D977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79BC4" w14:textId="178B9CF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164,288.77 </w:t>
            </w:r>
          </w:p>
        </w:tc>
      </w:tr>
      <w:tr w:rsidR="00783BAA" w:rsidRPr="00783BAA" w14:paraId="7D225F1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8E54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0F54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696EF491" w14:textId="7B5F1F1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60A9530A" w14:textId="24B5F14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E383D8" w14:textId="26E3423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5CDCF" w14:textId="51D5DBB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2,882.44 </w:t>
            </w:r>
          </w:p>
        </w:tc>
      </w:tr>
      <w:tr w:rsidR="00783BAA" w:rsidRPr="00783BAA" w14:paraId="29F25B1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A6BC1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A83D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EFAB04" w14:textId="72BAAE8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31,057.64 </w:t>
            </w:r>
          </w:p>
        </w:tc>
        <w:tc>
          <w:tcPr>
            <w:tcW w:w="0" w:type="auto"/>
            <w:tcBorders>
              <w:top w:val="nil"/>
              <w:left w:val="nil"/>
              <w:bottom w:val="single" w:sz="4" w:space="0" w:color="000000"/>
              <w:right w:val="single" w:sz="4" w:space="0" w:color="000000"/>
            </w:tcBorders>
            <w:shd w:val="clear" w:color="auto" w:fill="auto"/>
            <w:noWrap/>
            <w:vAlign w:val="bottom"/>
            <w:hideMark/>
          </w:tcPr>
          <w:p w14:paraId="528073DF" w14:textId="3932A8A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A0D6D" w14:textId="0DC4670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1D927" w14:textId="4165F9A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31,057.64 </w:t>
            </w:r>
          </w:p>
        </w:tc>
      </w:tr>
      <w:tr w:rsidR="00783BAA" w:rsidRPr="00783BAA" w14:paraId="4B33038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E5C6C"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C82D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ulu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4513C7" w14:textId="686AF20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1A149BAD" w14:textId="5AD6626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50248" w14:textId="7173E92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5541C" w14:textId="3FA8EC8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25,213.48 </w:t>
            </w:r>
          </w:p>
        </w:tc>
      </w:tr>
      <w:tr w:rsidR="00783BAA" w:rsidRPr="00783BAA" w14:paraId="1E34438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AEED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748982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4702BE81" w14:textId="369ACE7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4F5331A1" w14:textId="6F7DA8F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A3D45D" w14:textId="70BCF7C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6DCAF" w14:textId="0BCA444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6,672.72 </w:t>
            </w:r>
          </w:p>
        </w:tc>
      </w:tr>
      <w:tr w:rsidR="00783BAA" w:rsidRPr="00783BAA" w14:paraId="2A7D63B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F387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F6A77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31845A53" w14:textId="7BAE247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8,594.62 </w:t>
            </w:r>
          </w:p>
        </w:tc>
        <w:tc>
          <w:tcPr>
            <w:tcW w:w="0" w:type="auto"/>
            <w:tcBorders>
              <w:top w:val="nil"/>
              <w:left w:val="nil"/>
              <w:bottom w:val="single" w:sz="4" w:space="0" w:color="000000"/>
              <w:right w:val="single" w:sz="4" w:space="0" w:color="000000"/>
            </w:tcBorders>
            <w:shd w:val="clear" w:color="auto" w:fill="auto"/>
            <w:noWrap/>
            <w:vAlign w:val="bottom"/>
            <w:hideMark/>
          </w:tcPr>
          <w:p w14:paraId="3D89FBEB" w14:textId="7B831EE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923112" w14:textId="114F4A9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1836B" w14:textId="2536600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28,594.62 </w:t>
            </w:r>
          </w:p>
        </w:tc>
      </w:tr>
      <w:tr w:rsidR="00783BAA" w:rsidRPr="00783BAA" w14:paraId="193B2CA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66846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F203A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on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82621A" w14:textId="597EDBA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59FA49C6" w14:textId="2287275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71ED11F6" w14:textId="667D788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6ECD3" w14:textId="466F21B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48,112.24 </w:t>
            </w:r>
          </w:p>
        </w:tc>
      </w:tr>
      <w:tr w:rsidR="00783BAA" w:rsidRPr="00783BAA" w14:paraId="36D3738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CF3B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F50C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Gu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1BE30D" w14:textId="6C18CCF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7EE23911" w14:textId="6106BF5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47B44F17" w14:textId="42E3B4F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B0064" w14:textId="3A2B9AE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80,626.00 </w:t>
            </w:r>
          </w:p>
        </w:tc>
      </w:tr>
      <w:tr w:rsidR="00783BAA" w:rsidRPr="00783BAA" w14:paraId="798E185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040A8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60E3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Iro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2BBD33" w14:textId="29B0A3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82,096.88 </w:t>
            </w:r>
          </w:p>
        </w:tc>
        <w:tc>
          <w:tcPr>
            <w:tcW w:w="0" w:type="auto"/>
            <w:tcBorders>
              <w:top w:val="nil"/>
              <w:left w:val="nil"/>
              <w:bottom w:val="single" w:sz="4" w:space="0" w:color="000000"/>
              <w:right w:val="single" w:sz="4" w:space="0" w:color="000000"/>
            </w:tcBorders>
            <w:shd w:val="clear" w:color="auto" w:fill="auto"/>
            <w:noWrap/>
            <w:vAlign w:val="bottom"/>
            <w:hideMark/>
          </w:tcPr>
          <w:p w14:paraId="41064557" w14:textId="340566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EDF2B" w14:textId="7FC7920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42FD0" w14:textId="120969C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82,096.88 </w:t>
            </w:r>
          </w:p>
        </w:tc>
      </w:tr>
      <w:tr w:rsidR="00783BAA" w:rsidRPr="00783BAA" w14:paraId="31252D8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7B0D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582B0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Ju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76ABB8" w14:textId="42717EB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78A669F6" w14:textId="591863B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233C0472" w14:textId="048E8D8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3497A" w14:textId="5B91636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9,532.92 </w:t>
            </w:r>
          </w:p>
        </w:tc>
      </w:tr>
      <w:tr w:rsidR="00783BAA" w:rsidRPr="00783BAA" w14:paraId="215D33A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02E1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0616D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t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A6AC71" w14:textId="7C57383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4,490.00 </w:t>
            </w:r>
          </w:p>
        </w:tc>
        <w:tc>
          <w:tcPr>
            <w:tcW w:w="0" w:type="auto"/>
            <w:tcBorders>
              <w:top w:val="nil"/>
              <w:left w:val="nil"/>
              <w:bottom w:val="single" w:sz="4" w:space="0" w:color="000000"/>
              <w:right w:val="single" w:sz="4" w:space="0" w:color="000000"/>
            </w:tcBorders>
            <w:shd w:val="clear" w:color="auto" w:fill="auto"/>
            <w:noWrap/>
            <w:vAlign w:val="bottom"/>
            <w:hideMark/>
          </w:tcPr>
          <w:p w14:paraId="42323468" w14:textId="40E9FC5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1B114CF4" w14:textId="60923A1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C1F7F3" w14:textId="5B4B8C0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60,690.00 </w:t>
            </w:r>
          </w:p>
        </w:tc>
      </w:tr>
      <w:tr w:rsidR="00783BAA" w:rsidRPr="00783BAA" w14:paraId="713CBB4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3C3A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5FCD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0822034" w14:textId="28B60B8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33,952.08 </w:t>
            </w:r>
          </w:p>
        </w:tc>
        <w:tc>
          <w:tcPr>
            <w:tcW w:w="0" w:type="auto"/>
            <w:tcBorders>
              <w:top w:val="nil"/>
              <w:left w:val="nil"/>
              <w:bottom w:val="single" w:sz="4" w:space="0" w:color="000000"/>
              <w:right w:val="single" w:sz="4" w:space="0" w:color="000000"/>
            </w:tcBorders>
            <w:shd w:val="clear" w:color="auto" w:fill="auto"/>
            <w:noWrap/>
            <w:vAlign w:val="bottom"/>
            <w:hideMark/>
          </w:tcPr>
          <w:p w14:paraId="4B1A6DC1" w14:textId="6A78819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154E9" w14:textId="042EA9B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359A4" w14:textId="4D6BAC4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33,952.08 </w:t>
            </w:r>
          </w:p>
        </w:tc>
      </w:tr>
      <w:tr w:rsidR="00783BAA" w:rsidRPr="00783BAA" w14:paraId="14FB0E6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E9245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23717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72C50951" w14:textId="29E10B6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0C036AE1" w14:textId="6ED7F16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7F65A" w14:textId="6F9AFB0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2D8DF" w14:textId="3EA49D4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7,236.32 </w:t>
            </w:r>
          </w:p>
        </w:tc>
      </w:tr>
      <w:tr w:rsidR="00783BAA" w:rsidRPr="00783BAA" w14:paraId="417DD96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4BC9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4D78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43EC7576" w14:textId="3AAE4DE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32,425.64 </w:t>
            </w:r>
          </w:p>
        </w:tc>
        <w:tc>
          <w:tcPr>
            <w:tcW w:w="0" w:type="auto"/>
            <w:tcBorders>
              <w:top w:val="nil"/>
              <w:left w:val="nil"/>
              <w:bottom w:val="single" w:sz="4" w:space="0" w:color="000000"/>
              <w:right w:val="single" w:sz="4" w:space="0" w:color="000000"/>
            </w:tcBorders>
            <w:shd w:val="clear" w:color="auto" w:fill="auto"/>
            <w:noWrap/>
            <w:vAlign w:val="bottom"/>
            <w:hideMark/>
          </w:tcPr>
          <w:p w14:paraId="6163049C" w14:textId="688686D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4BF39" w14:textId="1DDEE0B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8AC6C" w14:textId="5F88087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32,425.64 </w:t>
            </w:r>
          </w:p>
        </w:tc>
      </w:tr>
      <w:tr w:rsidR="00783BAA" w:rsidRPr="00783BAA" w14:paraId="6EE7BFF0"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0917F0"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3BE8006B" w14:textId="31437C2D"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30,599,455.63 </w:t>
            </w:r>
          </w:p>
        </w:tc>
        <w:tc>
          <w:tcPr>
            <w:tcW w:w="0" w:type="auto"/>
            <w:tcBorders>
              <w:top w:val="nil"/>
              <w:left w:val="nil"/>
              <w:bottom w:val="single" w:sz="4" w:space="0" w:color="000000"/>
              <w:right w:val="single" w:sz="4" w:space="0" w:color="000000"/>
            </w:tcBorders>
            <w:shd w:val="clear" w:color="A5A5A5" w:fill="A5A5A5"/>
            <w:noWrap/>
            <w:vAlign w:val="bottom"/>
            <w:hideMark/>
          </w:tcPr>
          <w:p w14:paraId="4E64E57B" w14:textId="76079768"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FC48D02" w14:textId="70D57D3C"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26239BB" w14:textId="0EB9590B"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31,202,605.63 </w:t>
            </w:r>
          </w:p>
        </w:tc>
      </w:tr>
      <w:tr w:rsidR="00783BAA" w:rsidRPr="00783BAA" w14:paraId="63B62868"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BB4207"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69E0EE2B" w14:textId="47FB2F9D"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7,075,697.82 </w:t>
            </w:r>
          </w:p>
        </w:tc>
        <w:tc>
          <w:tcPr>
            <w:tcW w:w="0" w:type="auto"/>
            <w:tcBorders>
              <w:top w:val="nil"/>
              <w:left w:val="nil"/>
              <w:bottom w:val="single" w:sz="4" w:space="0" w:color="000000"/>
              <w:right w:val="single" w:sz="4" w:space="0" w:color="000000"/>
            </w:tcBorders>
            <w:shd w:val="clear" w:color="D8D8D8" w:fill="D8D8D8"/>
            <w:noWrap/>
            <w:vAlign w:val="bottom"/>
            <w:hideMark/>
          </w:tcPr>
          <w:p w14:paraId="751DC979" w14:textId="2CB2F4A0"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2C72FB4" w14:textId="7FC230F3"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E7DD2E5" w14:textId="25C7AAF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7,353,447.82 </w:t>
            </w:r>
          </w:p>
        </w:tc>
      </w:tr>
      <w:tr w:rsidR="00783BAA" w:rsidRPr="00783BAA" w14:paraId="216B166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8FE7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5F4A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ltav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07FFC3" w14:textId="328AEA7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66EBCC28" w14:textId="2572762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3FF28" w14:textId="2485748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09F8F" w14:textId="3CA0D2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5,000.00 </w:t>
            </w:r>
          </w:p>
        </w:tc>
      </w:tr>
      <w:tr w:rsidR="00783BAA" w:rsidRPr="00783BAA" w14:paraId="2F5198B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7022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B37E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0BDA81" w14:textId="297D19D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CA54F1" w14:textId="4F70698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295F5E" w14:textId="151537B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C6D5E" w14:textId="652D3B8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30,000.00 </w:t>
            </w:r>
          </w:p>
        </w:tc>
      </w:tr>
      <w:tr w:rsidR="00783BAA" w:rsidRPr="00783BAA" w14:paraId="1C274BE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CA37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F8A15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11516F07" w14:textId="1DCF4F1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41,080.00 </w:t>
            </w:r>
          </w:p>
        </w:tc>
        <w:tc>
          <w:tcPr>
            <w:tcW w:w="0" w:type="auto"/>
            <w:tcBorders>
              <w:top w:val="nil"/>
              <w:left w:val="nil"/>
              <w:bottom w:val="single" w:sz="4" w:space="0" w:color="000000"/>
              <w:right w:val="single" w:sz="4" w:space="0" w:color="000000"/>
            </w:tcBorders>
            <w:shd w:val="clear" w:color="auto" w:fill="auto"/>
            <w:noWrap/>
            <w:vAlign w:val="bottom"/>
            <w:hideMark/>
          </w:tcPr>
          <w:p w14:paraId="7C1D27C5" w14:textId="52DA713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BB4AB" w14:textId="4C7A308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EC096" w14:textId="670763A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41,080.00 </w:t>
            </w:r>
          </w:p>
        </w:tc>
      </w:tr>
      <w:tr w:rsidR="00783BAA" w:rsidRPr="00783BAA" w14:paraId="2C9D109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6F1F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CE95C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3F541050" w14:textId="09D3336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1702A901" w14:textId="082EAC1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5C1A39F8" w14:textId="02586B2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EB82E" w14:textId="5D2A303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80,447.20 </w:t>
            </w:r>
          </w:p>
        </w:tc>
      </w:tr>
      <w:tr w:rsidR="00783BAA" w:rsidRPr="00783BAA" w14:paraId="653E87C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36E3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9092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ib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E01134" w14:textId="04157EC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4D00C60A" w14:textId="74AF76E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A58C8" w14:textId="5128833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CC0C1" w14:textId="064798C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21,656.70 </w:t>
            </w:r>
          </w:p>
        </w:tc>
      </w:tr>
      <w:tr w:rsidR="00783BAA" w:rsidRPr="00783BAA" w14:paraId="159A035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CADB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D15B6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d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ACB6BD" w14:textId="3AAB5D6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42EB6A92" w14:textId="79C9F7A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642AE5" w14:textId="77E2A73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E7474" w14:textId="29C85A1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67,414.10 </w:t>
            </w:r>
          </w:p>
        </w:tc>
      </w:tr>
      <w:tr w:rsidR="00783BAA" w:rsidRPr="00783BAA" w14:paraId="5FAE709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EA0D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CD3C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2C84A526" w14:textId="58C742F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7C07D51" w14:textId="2696DE5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947673" w14:textId="4DED9CF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0F485" w14:textId="1675C6C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5,000.00 </w:t>
            </w:r>
          </w:p>
        </w:tc>
      </w:tr>
      <w:tr w:rsidR="00783BAA" w:rsidRPr="00783BAA" w14:paraId="2D8E5CB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23301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9DD1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ur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A4A928" w14:textId="07E0C25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4DFA3487" w14:textId="0A28493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BE0672" w14:textId="64FB766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0A105E" w14:textId="6BD3BBF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80,500.00 </w:t>
            </w:r>
          </w:p>
        </w:tc>
      </w:tr>
      <w:tr w:rsidR="00783BAA" w:rsidRPr="00783BAA" w14:paraId="3DE7DF2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7B2F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AA44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Iba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ADD246" w14:textId="35D2637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777,000.00 </w:t>
            </w:r>
          </w:p>
        </w:tc>
        <w:tc>
          <w:tcPr>
            <w:tcW w:w="0" w:type="auto"/>
            <w:tcBorders>
              <w:top w:val="nil"/>
              <w:left w:val="nil"/>
              <w:bottom w:val="single" w:sz="4" w:space="0" w:color="000000"/>
              <w:right w:val="single" w:sz="4" w:space="0" w:color="000000"/>
            </w:tcBorders>
            <w:shd w:val="clear" w:color="auto" w:fill="auto"/>
            <w:noWrap/>
            <w:vAlign w:val="bottom"/>
            <w:hideMark/>
          </w:tcPr>
          <w:p w14:paraId="3868992D" w14:textId="4AFE3CB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933B5" w14:textId="460F00D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170DD" w14:textId="4DA38FB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777,000.00 </w:t>
            </w:r>
          </w:p>
        </w:tc>
      </w:tr>
      <w:tr w:rsidR="00783BAA" w:rsidRPr="00783BAA" w14:paraId="58D7BA8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9B41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DA72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ez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732943" w14:textId="30FC37D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92,100.00 </w:t>
            </w:r>
          </w:p>
        </w:tc>
        <w:tc>
          <w:tcPr>
            <w:tcW w:w="0" w:type="auto"/>
            <w:tcBorders>
              <w:top w:val="nil"/>
              <w:left w:val="nil"/>
              <w:bottom w:val="single" w:sz="4" w:space="0" w:color="000000"/>
              <w:right w:val="single" w:sz="4" w:space="0" w:color="000000"/>
            </w:tcBorders>
            <w:shd w:val="clear" w:color="auto" w:fill="auto"/>
            <w:noWrap/>
            <w:vAlign w:val="bottom"/>
            <w:hideMark/>
          </w:tcPr>
          <w:p w14:paraId="5802C6DB" w14:textId="5C1F679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939F63" w14:textId="1A6048F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6A562" w14:textId="05D4F5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92,100.00 </w:t>
            </w:r>
          </w:p>
        </w:tc>
      </w:tr>
      <w:tr w:rsidR="00783BAA" w:rsidRPr="00783BAA" w14:paraId="7A7D336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CB64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9695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ka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9B9E4D" w14:textId="5F6AFD5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94,800.00 </w:t>
            </w:r>
          </w:p>
        </w:tc>
        <w:tc>
          <w:tcPr>
            <w:tcW w:w="0" w:type="auto"/>
            <w:tcBorders>
              <w:top w:val="nil"/>
              <w:left w:val="nil"/>
              <w:bottom w:val="single" w:sz="4" w:space="0" w:color="000000"/>
              <w:right w:val="single" w:sz="4" w:space="0" w:color="000000"/>
            </w:tcBorders>
            <w:shd w:val="clear" w:color="auto" w:fill="auto"/>
            <w:noWrap/>
            <w:vAlign w:val="bottom"/>
            <w:hideMark/>
          </w:tcPr>
          <w:p w14:paraId="4214CC6F" w14:textId="58F6ABD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39DB6" w14:textId="5556995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60B5C" w14:textId="40A4F7D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94,800.00 </w:t>
            </w:r>
          </w:p>
        </w:tc>
      </w:tr>
      <w:tr w:rsidR="00783BAA" w:rsidRPr="00783BAA" w14:paraId="13CD110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AB04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A030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2B136FA6" w14:textId="4644DD6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5,172,275.40 </w:t>
            </w:r>
          </w:p>
        </w:tc>
        <w:tc>
          <w:tcPr>
            <w:tcW w:w="0" w:type="auto"/>
            <w:tcBorders>
              <w:top w:val="nil"/>
              <w:left w:val="nil"/>
              <w:bottom w:val="single" w:sz="4" w:space="0" w:color="000000"/>
              <w:right w:val="single" w:sz="4" w:space="0" w:color="000000"/>
            </w:tcBorders>
            <w:shd w:val="clear" w:color="auto" w:fill="auto"/>
            <w:noWrap/>
            <w:vAlign w:val="bottom"/>
            <w:hideMark/>
          </w:tcPr>
          <w:p w14:paraId="23AF050E" w14:textId="3434A5C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61A415" w14:textId="0F04984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083BC" w14:textId="3536B77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5,172,275.40 </w:t>
            </w:r>
          </w:p>
        </w:tc>
      </w:tr>
      <w:tr w:rsidR="00783BAA" w:rsidRPr="00783BAA" w14:paraId="36EB58B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4127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4300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8422A4" w14:textId="228F7FC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3,400.00 </w:t>
            </w:r>
          </w:p>
        </w:tc>
        <w:tc>
          <w:tcPr>
            <w:tcW w:w="0" w:type="auto"/>
            <w:tcBorders>
              <w:top w:val="nil"/>
              <w:left w:val="nil"/>
              <w:bottom w:val="single" w:sz="4" w:space="0" w:color="000000"/>
              <w:right w:val="single" w:sz="4" w:space="0" w:color="000000"/>
            </w:tcBorders>
            <w:shd w:val="clear" w:color="auto" w:fill="auto"/>
            <w:noWrap/>
            <w:vAlign w:val="bottom"/>
            <w:hideMark/>
          </w:tcPr>
          <w:p w14:paraId="5B319EBB" w14:textId="2AA6E2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34BC5" w14:textId="6083094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E8442" w14:textId="48D6129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3,400.00 </w:t>
            </w:r>
          </w:p>
        </w:tc>
      </w:tr>
      <w:tr w:rsidR="00783BAA" w:rsidRPr="00783BAA" w14:paraId="1B9B2A2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63CD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49DDD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N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CFC516" w14:textId="30E79FD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59,340.00 </w:t>
            </w:r>
          </w:p>
        </w:tc>
        <w:tc>
          <w:tcPr>
            <w:tcW w:w="0" w:type="auto"/>
            <w:tcBorders>
              <w:top w:val="nil"/>
              <w:left w:val="nil"/>
              <w:bottom w:val="single" w:sz="4" w:space="0" w:color="000000"/>
              <w:right w:val="single" w:sz="4" w:space="0" w:color="000000"/>
            </w:tcBorders>
            <w:shd w:val="clear" w:color="auto" w:fill="auto"/>
            <w:noWrap/>
            <w:vAlign w:val="bottom"/>
            <w:hideMark/>
          </w:tcPr>
          <w:p w14:paraId="64C8CA3C" w14:textId="45A2EC5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3598F" w14:textId="5562814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8F7CCB" w14:textId="00CDB78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59,340.00 </w:t>
            </w:r>
          </w:p>
        </w:tc>
      </w:tr>
      <w:tr w:rsidR="00783BAA" w:rsidRPr="00783BAA" w14:paraId="75A8E21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AD54F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15B0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Numanc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2EDAF7" w14:textId="777371C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2B92F605" w14:textId="799403E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F4F1D0" w14:textId="61D936E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D83CB" w14:textId="09942E9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5,897.42 </w:t>
            </w:r>
          </w:p>
        </w:tc>
      </w:tr>
      <w:tr w:rsidR="00783BAA" w:rsidRPr="00783BAA" w14:paraId="25D8BCD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5781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0C38E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F00B8C" w14:textId="07A329F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7CF7EFF1" w14:textId="32F297A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BCFAF1" w14:textId="7A6F08C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3DC46" w14:textId="50E5806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887,537.00 </w:t>
            </w:r>
          </w:p>
        </w:tc>
      </w:tr>
      <w:tr w:rsidR="00783BAA" w:rsidRPr="00783BAA" w14:paraId="4FAABC33"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D13DA7"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2436F654" w14:textId="0DE64ED4"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1,755,773.71 </w:t>
            </w:r>
          </w:p>
        </w:tc>
        <w:tc>
          <w:tcPr>
            <w:tcW w:w="0" w:type="auto"/>
            <w:tcBorders>
              <w:top w:val="nil"/>
              <w:left w:val="nil"/>
              <w:bottom w:val="single" w:sz="4" w:space="0" w:color="000000"/>
              <w:right w:val="single" w:sz="4" w:space="0" w:color="000000"/>
            </w:tcBorders>
            <w:shd w:val="clear" w:color="D8D8D8" w:fill="D8D8D8"/>
            <w:noWrap/>
            <w:vAlign w:val="bottom"/>
            <w:hideMark/>
          </w:tcPr>
          <w:p w14:paraId="6B94B301" w14:textId="2481AD3F"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2A419EF" w14:textId="2E99C02A"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C83C74F" w14:textId="6D1CA2C7"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2,031,173.71 </w:t>
            </w:r>
          </w:p>
        </w:tc>
      </w:tr>
      <w:tr w:rsidR="00783BAA" w:rsidRPr="00783BAA" w14:paraId="1F00BC3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2BE9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56FE2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nini</w:t>
            </w:r>
            <w:proofErr w:type="spellEnd"/>
            <w:r w:rsidRPr="00783BAA">
              <w:rPr>
                <w:rFonts w:ascii="Arial Narrow" w:eastAsia="Times New Roman" w:hAnsi="Arial Narrow"/>
                <w:i/>
                <w:iCs/>
                <w:color w:val="000000"/>
                <w:sz w:val="20"/>
                <w:szCs w:val="20"/>
              </w:rPr>
              <w:t>-y</w:t>
            </w:r>
          </w:p>
        </w:tc>
        <w:tc>
          <w:tcPr>
            <w:tcW w:w="0" w:type="auto"/>
            <w:tcBorders>
              <w:top w:val="nil"/>
              <w:left w:val="nil"/>
              <w:bottom w:val="single" w:sz="4" w:space="0" w:color="000000"/>
              <w:right w:val="single" w:sz="4" w:space="0" w:color="000000"/>
            </w:tcBorders>
            <w:shd w:val="clear" w:color="auto" w:fill="auto"/>
            <w:noWrap/>
            <w:vAlign w:val="bottom"/>
            <w:hideMark/>
          </w:tcPr>
          <w:p w14:paraId="1C5FE5D9" w14:textId="57A3887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26016F9B" w14:textId="1B5975D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234283" w14:textId="2100FD0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B4DB9" w14:textId="5D0383E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48,984.96 </w:t>
            </w:r>
          </w:p>
        </w:tc>
      </w:tr>
      <w:tr w:rsidR="00783BAA" w:rsidRPr="00783BAA" w14:paraId="5065DC9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06B4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08DF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Hamt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31EF80" w14:textId="1B8F92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688,099.20 </w:t>
            </w:r>
          </w:p>
        </w:tc>
        <w:tc>
          <w:tcPr>
            <w:tcW w:w="0" w:type="auto"/>
            <w:tcBorders>
              <w:top w:val="nil"/>
              <w:left w:val="nil"/>
              <w:bottom w:val="single" w:sz="4" w:space="0" w:color="000000"/>
              <w:right w:val="single" w:sz="4" w:space="0" w:color="000000"/>
            </w:tcBorders>
            <w:shd w:val="clear" w:color="auto" w:fill="auto"/>
            <w:noWrap/>
            <w:vAlign w:val="bottom"/>
            <w:hideMark/>
          </w:tcPr>
          <w:p w14:paraId="31BDEDFF" w14:textId="2D29091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02A13" w14:textId="79A78C4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AFDF6" w14:textId="0E1C0A3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688,099.20 </w:t>
            </w:r>
          </w:p>
        </w:tc>
      </w:tr>
      <w:tr w:rsidR="00783BAA" w:rsidRPr="00783BAA" w14:paraId="2E6A505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CFC4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60A3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1F2368C" w14:textId="01A0C2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63,820.45 </w:t>
            </w:r>
          </w:p>
        </w:tc>
        <w:tc>
          <w:tcPr>
            <w:tcW w:w="0" w:type="auto"/>
            <w:tcBorders>
              <w:top w:val="nil"/>
              <w:left w:val="nil"/>
              <w:bottom w:val="single" w:sz="4" w:space="0" w:color="000000"/>
              <w:right w:val="single" w:sz="4" w:space="0" w:color="000000"/>
            </w:tcBorders>
            <w:shd w:val="clear" w:color="auto" w:fill="auto"/>
            <w:noWrap/>
            <w:vAlign w:val="bottom"/>
            <w:hideMark/>
          </w:tcPr>
          <w:p w14:paraId="6423618A" w14:textId="348A441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61CC51" w14:textId="562C2EC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80975" w14:textId="53BDCFC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63,820.45 </w:t>
            </w:r>
          </w:p>
        </w:tc>
      </w:tr>
      <w:tr w:rsidR="00783BAA" w:rsidRPr="00783BAA" w14:paraId="2CFE314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8BF4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F881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San </w:t>
            </w:r>
            <w:proofErr w:type="spellStart"/>
            <w:r w:rsidRPr="00783BAA">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44F77B" w14:textId="31984A6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42,395.00 </w:t>
            </w:r>
          </w:p>
        </w:tc>
        <w:tc>
          <w:tcPr>
            <w:tcW w:w="0" w:type="auto"/>
            <w:tcBorders>
              <w:top w:val="nil"/>
              <w:left w:val="nil"/>
              <w:bottom w:val="single" w:sz="4" w:space="0" w:color="000000"/>
              <w:right w:val="single" w:sz="4" w:space="0" w:color="000000"/>
            </w:tcBorders>
            <w:shd w:val="clear" w:color="auto" w:fill="auto"/>
            <w:noWrap/>
            <w:vAlign w:val="bottom"/>
            <w:hideMark/>
          </w:tcPr>
          <w:p w14:paraId="19D6FFB4" w14:textId="5612241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1C63F2" w14:textId="4DC8FB4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326AA" w14:textId="6913938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42,395.00 </w:t>
            </w:r>
          </w:p>
        </w:tc>
      </w:tr>
      <w:tr w:rsidR="00783BAA" w:rsidRPr="00783BAA" w14:paraId="1B75D0B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B54BD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AF87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ibalo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8A5E53" w14:textId="2B4C9CD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32514416" w14:textId="64106EF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DC0BA" w14:textId="4E8CBC6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79D61" w14:textId="4D3078F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0,000.00 </w:t>
            </w:r>
          </w:p>
        </w:tc>
      </w:tr>
      <w:tr w:rsidR="00783BAA" w:rsidRPr="00783BAA" w14:paraId="030C7BC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46DD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7CDB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Tobias </w:t>
            </w:r>
            <w:proofErr w:type="spellStart"/>
            <w:r w:rsidRPr="00783BAA">
              <w:rPr>
                <w:rFonts w:ascii="Arial Narrow" w:eastAsia="Times New Roman" w:hAnsi="Arial Narrow"/>
                <w:i/>
                <w:iCs/>
                <w:color w:val="000000"/>
                <w:sz w:val="20"/>
                <w:szCs w:val="20"/>
              </w:rPr>
              <w:t>Fornier</w:t>
            </w:r>
            <w:proofErr w:type="spellEnd"/>
            <w:r w:rsidRPr="00783BAA">
              <w:rPr>
                <w:rFonts w:ascii="Arial Narrow" w:eastAsia="Times New Roman" w:hAnsi="Arial Narrow"/>
                <w:i/>
                <w:iCs/>
                <w:color w:val="000000"/>
                <w:sz w:val="20"/>
                <w:szCs w:val="20"/>
              </w:rPr>
              <w:t xml:space="preserve"> (Dao)</w:t>
            </w:r>
          </w:p>
        </w:tc>
        <w:tc>
          <w:tcPr>
            <w:tcW w:w="0" w:type="auto"/>
            <w:tcBorders>
              <w:top w:val="nil"/>
              <w:left w:val="nil"/>
              <w:bottom w:val="single" w:sz="4" w:space="0" w:color="000000"/>
              <w:right w:val="single" w:sz="4" w:space="0" w:color="000000"/>
            </w:tcBorders>
            <w:shd w:val="clear" w:color="auto" w:fill="auto"/>
            <w:noWrap/>
            <w:vAlign w:val="bottom"/>
            <w:hideMark/>
          </w:tcPr>
          <w:p w14:paraId="7DECC1AB" w14:textId="6028B4E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80,045.00 </w:t>
            </w:r>
          </w:p>
        </w:tc>
        <w:tc>
          <w:tcPr>
            <w:tcW w:w="0" w:type="auto"/>
            <w:tcBorders>
              <w:top w:val="nil"/>
              <w:left w:val="nil"/>
              <w:bottom w:val="single" w:sz="4" w:space="0" w:color="000000"/>
              <w:right w:val="single" w:sz="4" w:space="0" w:color="000000"/>
            </w:tcBorders>
            <w:shd w:val="clear" w:color="auto" w:fill="auto"/>
            <w:noWrap/>
            <w:vAlign w:val="bottom"/>
            <w:hideMark/>
          </w:tcPr>
          <w:p w14:paraId="7ECEC08B" w14:textId="5B26339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D8569" w14:textId="1D58C36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40327" w14:textId="5200D3F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80,045.00 </w:t>
            </w:r>
          </w:p>
        </w:tc>
      </w:tr>
      <w:tr w:rsidR="00783BAA" w:rsidRPr="00783BAA" w14:paraId="0014FE6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F52A8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C6CF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629CD888" w14:textId="0BC4F9F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362BB7F7" w14:textId="5A06B97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D6169" w14:textId="16D29D0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EDB73" w14:textId="56FA54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20,040.00 </w:t>
            </w:r>
          </w:p>
        </w:tc>
      </w:tr>
      <w:tr w:rsidR="00783BAA" w:rsidRPr="00783BAA" w14:paraId="66C0A29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6FA16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1032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rb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31EE5D" w14:textId="37342BA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26,429.00 </w:t>
            </w:r>
          </w:p>
        </w:tc>
        <w:tc>
          <w:tcPr>
            <w:tcW w:w="0" w:type="auto"/>
            <w:tcBorders>
              <w:top w:val="nil"/>
              <w:left w:val="nil"/>
              <w:bottom w:val="single" w:sz="4" w:space="0" w:color="000000"/>
              <w:right w:val="single" w:sz="4" w:space="0" w:color="000000"/>
            </w:tcBorders>
            <w:shd w:val="clear" w:color="auto" w:fill="auto"/>
            <w:noWrap/>
            <w:vAlign w:val="bottom"/>
            <w:hideMark/>
          </w:tcPr>
          <w:p w14:paraId="51925CC5" w14:textId="7D105C0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DDC7C" w14:textId="175487D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0088F9" w14:textId="0258798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26,429.00 </w:t>
            </w:r>
          </w:p>
        </w:tc>
      </w:tr>
      <w:tr w:rsidR="00783BAA" w:rsidRPr="00783BAA" w14:paraId="06E876C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ADA8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0DDB5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ugas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A5375B" w14:textId="2D6F885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5497D38" w14:textId="0A7D731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5F559B0B" w14:textId="2922A20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29DCB2" w14:textId="2469EC7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10,400.00 </w:t>
            </w:r>
          </w:p>
        </w:tc>
      </w:tr>
      <w:tr w:rsidR="00783BAA" w:rsidRPr="00783BAA" w14:paraId="531776F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04B2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0529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lu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9C4305" w14:textId="1BA7CF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C3CF17" w14:textId="453B3BA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C68A4" w14:textId="423B8EC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7750C4" w14:textId="0A5696F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20,000.00 </w:t>
            </w:r>
          </w:p>
        </w:tc>
      </w:tr>
      <w:tr w:rsidR="00783BAA" w:rsidRPr="00783BAA" w14:paraId="5EFAABF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C38B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809B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ula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7A61EA" w14:textId="67FC962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550B2812" w14:textId="320B0BA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D211E" w14:textId="441A4DF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C48ED" w14:textId="307CDE3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64,250.00 </w:t>
            </w:r>
          </w:p>
        </w:tc>
      </w:tr>
      <w:tr w:rsidR="00783BAA" w:rsidRPr="00783BAA" w14:paraId="6D30684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3FD9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57CE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aua</w:t>
            </w:r>
            <w:proofErr w:type="spellEnd"/>
            <w:r w:rsidRPr="00783BAA">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53D56FFA" w14:textId="541D91B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23,808.10 </w:t>
            </w:r>
          </w:p>
        </w:tc>
        <w:tc>
          <w:tcPr>
            <w:tcW w:w="0" w:type="auto"/>
            <w:tcBorders>
              <w:top w:val="nil"/>
              <w:left w:val="nil"/>
              <w:bottom w:val="single" w:sz="4" w:space="0" w:color="000000"/>
              <w:right w:val="single" w:sz="4" w:space="0" w:color="000000"/>
            </w:tcBorders>
            <w:shd w:val="clear" w:color="auto" w:fill="auto"/>
            <w:noWrap/>
            <w:vAlign w:val="bottom"/>
            <w:hideMark/>
          </w:tcPr>
          <w:p w14:paraId="3E359D4A" w14:textId="2DB656C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E00710" w14:textId="1362D4F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BA8DD" w14:textId="7242501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23,808.10 </w:t>
            </w:r>
          </w:p>
        </w:tc>
      </w:tr>
      <w:tr w:rsidR="00783BAA" w:rsidRPr="00783BAA" w14:paraId="5AF3239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E5D6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286B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7B2636BF" w14:textId="6B6B311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040F46A9" w14:textId="01A341C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66BE1" w14:textId="5F3A9A7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57034" w14:textId="1DF4FE2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04,350.00 </w:t>
            </w:r>
          </w:p>
        </w:tc>
      </w:tr>
      <w:tr w:rsidR="00783BAA" w:rsidRPr="00783BAA" w14:paraId="3EEB0E0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A7D7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9C8EA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1A8F7D" w14:textId="64BA3D4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0DFF8601" w14:textId="61C12DA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C494CE" w14:textId="7046EE5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D5E67" w14:textId="067181E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33,487.00 </w:t>
            </w:r>
          </w:p>
        </w:tc>
      </w:tr>
      <w:tr w:rsidR="00783BAA" w:rsidRPr="00783BAA" w14:paraId="52B94A1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8600C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9A5A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atno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B4775E" w14:textId="660C2A0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2754357B" w14:textId="29CBBDF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946B8D" w14:textId="6946118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EDF15" w14:textId="45572F6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5,800.00 </w:t>
            </w:r>
          </w:p>
        </w:tc>
      </w:tr>
      <w:tr w:rsidR="00783BAA" w:rsidRPr="00783BAA" w14:paraId="362BEE0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CFB8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9237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ebas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43188D" w14:textId="4469E07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61119E3B" w14:textId="6266508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F0226F" w14:textId="0A08F52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5F6D5" w14:textId="08B5EA6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91,190.00 </w:t>
            </w:r>
          </w:p>
        </w:tc>
      </w:tr>
      <w:tr w:rsidR="00783BAA" w:rsidRPr="00783BAA" w14:paraId="6B37CD1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583CB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E2A1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i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40DC76" w14:textId="0E0DF2E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6D569898" w14:textId="7E6102B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28F77B" w14:textId="1D0601E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AF1B0" w14:textId="6C593D5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78,075.00 </w:t>
            </w:r>
          </w:p>
        </w:tc>
      </w:tr>
      <w:tr w:rsidR="00783BAA" w:rsidRPr="00783BAA" w14:paraId="0B6D09C6"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C46CF5"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proofErr w:type="spellStart"/>
            <w:r w:rsidRPr="00783BAA">
              <w:rPr>
                <w:rFonts w:ascii="Arial Narrow" w:eastAsia="Times New Roman" w:hAnsi="Arial Narrow"/>
                <w:b/>
                <w:b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4894DF6D" w14:textId="41764C43"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0,636,390.50 </w:t>
            </w:r>
          </w:p>
        </w:tc>
        <w:tc>
          <w:tcPr>
            <w:tcW w:w="0" w:type="auto"/>
            <w:tcBorders>
              <w:top w:val="nil"/>
              <w:left w:val="nil"/>
              <w:bottom w:val="single" w:sz="4" w:space="0" w:color="000000"/>
              <w:right w:val="single" w:sz="4" w:space="0" w:color="000000"/>
            </w:tcBorders>
            <w:shd w:val="clear" w:color="D8D8D8" w:fill="D8D8D8"/>
            <w:noWrap/>
            <w:vAlign w:val="bottom"/>
            <w:hideMark/>
          </w:tcPr>
          <w:p w14:paraId="124C2C12" w14:textId="75C73081"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F436F5B" w14:textId="1B09767C"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13AE1B" w14:textId="0C94D81F"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0,636,390.50 </w:t>
            </w:r>
          </w:p>
        </w:tc>
      </w:tr>
      <w:tr w:rsidR="00783BAA" w:rsidRPr="00783BAA" w14:paraId="000E1BA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CAFC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0E7C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Province of </w:t>
            </w:r>
            <w:proofErr w:type="spellStart"/>
            <w:r w:rsidRPr="00783BAA">
              <w:rPr>
                <w:rFonts w:ascii="Arial Narrow" w:eastAsia="Times New Roman" w:hAnsi="Arial Narrow"/>
                <w:i/>
                <w:i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194A0F" w14:textId="0D755E2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433B1045" w14:textId="647EA7C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BF36B" w14:textId="0803030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62D3C" w14:textId="1C43620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20,320.00 </w:t>
            </w:r>
          </w:p>
        </w:tc>
      </w:tr>
      <w:tr w:rsidR="00783BAA" w:rsidRPr="00783BAA" w14:paraId="7AD310B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6F5B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C20A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uarte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8C90BD" w14:textId="41C5F2E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3F996ABE" w14:textId="31218D9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0CAD2" w14:textId="1902F6D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1C549" w14:textId="1D19516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86,820.00 </w:t>
            </w:r>
          </w:p>
        </w:tc>
      </w:tr>
      <w:tr w:rsidR="00783BAA" w:rsidRPr="00783BAA" w14:paraId="2EFCDDE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646A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424C3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3172AD01" w14:textId="635D17F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1763BCBB" w14:textId="738250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C22B4" w14:textId="6910732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C4C40" w14:textId="7689F7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30,000.00 </w:t>
            </w:r>
          </w:p>
        </w:tc>
      </w:tr>
      <w:tr w:rsidR="00783BAA" w:rsidRPr="00783BAA" w14:paraId="65F5A97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DAE9B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443A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um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E35BE5" w14:textId="100AC53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084922F5" w14:textId="63879C8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EBE68" w14:textId="4967440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B9ED5" w14:textId="019D5E0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2,000.00 </w:t>
            </w:r>
          </w:p>
        </w:tc>
      </w:tr>
      <w:tr w:rsidR="00783BAA" w:rsidRPr="00783BAA" w14:paraId="4992534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2791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D53A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um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9F331E" w14:textId="3362A66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0A78CCB6" w14:textId="3BC4178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2082E" w14:textId="5B95F68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10B10B" w14:textId="13A150E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60,447.75 </w:t>
            </w:r>
          </w:p>
        </w:tc>
      </w:tr>
      <w:tr w:rsidR="00783BAA" w:rsidRPr="00783BAA" w14:paraId="1A231B6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918C5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2566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Iv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7A657E" w14:textId="1AE737B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7F948110" w14:textId="259D54D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85166" w14:textId="5C814A9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7A95E" w14:textId="085814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45,944.00 </w:t>
            </w:r>
          </w:p>
        </w:tc>
      </w:tr>
      <w:tr w:rsidR="00783BAA" w:rsidRPr="00783BAA" w14:paraId="01B251C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DE1E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0455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Jami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E00B91" w14:textId="7BE9B1E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6A289D07" w14:textId="6E7C9AF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D105A" w14:textId="0709418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91B5E" w14:textId="7A95E63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268,223.75 </w:t>
            </w:r>
          </w:p>
        </w:tc>
      </w:tr>
      <w:tr w:rsidR="00783BAA" w:rsidRPr="00783BAA" w14:paraId="3F7237E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F935F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6F37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a-</w:t>
            </w:r>
            <w:proofErr w:type="spellStart"/>
            <w:r w:rsidRPr="00783BAA">
              <w:rPr>
                <w:rFonts w:ascii="Arial Narrow" w:eastAsia="Times New Roman" w:hAnsi="Arial Narrow"/>
                <w:i/>
                <w:iCs/>
                <w:color w:val="000000"/>
                <w:sz w:val="20"/>
                <w:szCs w:val="20"/>
              </w:rPr>
              <w:t>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06B3FC" w14:textId="74234C3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69339446" w14:textId="7D0DD30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C3770" w14:textId="5883239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7C71E" w14:textId="78489AB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05,000.00 </w:t>
            </w:r>
          </w:p>
        </w:tc>
      </w:tr>
      <w:tr w:rsidR="00783BAA" w:rsidRPr="00783BAA" w14:paraId="4B09FBB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87B8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08C51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m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7EAACB" w14:textId="34E4310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686B35F7" w14:textId="1956CC2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22742" w14:textId="597F877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A909B6" w14:textId="6B6FC8F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88,000.00 </w:t>
            </w:r>
          </w:p>
        </w:tc>
      </w:tr>
      <w:tr w:rsidR="00783BAA" w:rsidRPr="00783BAA" w14:paraId="1A6A1D7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A6C7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F06BB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45616529" w14:textId="32A0154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4729E5A" w14:textId="5F23D03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1AEF8" w14:textId="0EC0BB4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25CDA" w14:textId="0A45790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70,000.00 </w:t>
            </w:r>
          </w:p>
        </w:tc>
      </w:tr>
      <w:tr w:rsidR="00783BAA" w:rsidRPr="00783BAA" w14:paraId="4123420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87DA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EF91DF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an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FFBD30" w14:textId="262C017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5,235,467.00 </w:t>
            </w:r>
          </w:p>
        </w:tc>
        <w:tc>
          <w:tcPr>
            <w:tcW w:w="0" w:type="auto"/>
            <w:tcBorders>
              <w:top w:val="nil"/>
              <w:left w:val="nil"/>
              <w:bottom w:val="single" w:sz="4" w:space="0" w:color="000000"/>
              <w:right w:val="single" w:sz="4" w:space="0" w:color="000000"/>
            </w:tcBorders>
            <w:shd w:val="clear" w:color="auto" w:fill="auto"/>
            <w:noWrap/>
            <w:vAlign w:val="bottom"/>
            <w:hideMark/>
          </w:tcPr>
          <w:p w14:paraId="4F09AB36" w14:textId="2E1B328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A091D" w14:textId="19C003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3C76D9" w14:textId="72E6457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5,235,467.00 </w:t>
            </w:r>
          </w:p>
        </w:tc>
      </w:tr>
      <w:tr w:rsidR="00783BAA" w:rsidRPr="00783BAA" w14:paraId="4A79A9A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85F0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3807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C752489" w14:textId="4DD463C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15077B02" w14:textId="17460F4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06AA08" w14:textId="5C16ED4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5D87D" w14:textId="6F0744C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13,298.75 </w:t>
            </w:r>
          </w:p>
        </w:tc>
      </w:tr>
      <w:tr w:rsidR="00783BAA" w:rsidRPr="00783BAA" w14:paraId="3DF276E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D37B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FE4F9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474099AB" w14:textId="0A3E8C3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1453FCFB" w14:textId="13DC9DA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CE413" w14:textId="692B3B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6A443" w14:textId="64C3A3E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81,160.00 </w:t>
            </w:r>
          </w:p>
        </w:tc>
      </w:tr>
      <w:tr w:rsidR="00783BAA" w:rsidRPr="00783BAA" w14:paraId="6B1793E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C906F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1CF34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President </w:t>
            </w:r>
            <w:proofErr w:type="spellStart"/>
            <w:r w:rsidRPr="00783BAA">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AE5B9E" w14:textId="399257F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FD67EF" w14:textId="02D1C40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903C2" w14:textId="162A35E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20258" w14:textId="63E6D79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60,000.00 </w:t>
            </w:r>
          </w:p>
        </w:tc>
      </w:tr>
      <w:tr w:rsidR="00783BAA" w:rsidRPr="00783BAA" w14:paraId="22B6757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1818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3AB1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Roxas</w:t>
            </w:r>
            <w:proofErr w:type="spellEnd"/>
            <w:r w:rsidRPr="00783BAA">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A67FD15" w14:textId="00645CF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45,000.00 </w:t>
            </w:r>
          </w:p>
        </w:tc>
        <w:tc>
          <w:tcPr>
            <w:tcW w:w="0" w:type="auto"/>
            <w:tcBorders>
              <w:top w:val="nil"/>
              <w:left w:val="nil"/>
              <w:bottom w:val="single" w:sz="4" w:space="0" w:color="000000"/>
              <w:right w:val="single" w:sz="4" w:space="0" w:color="000000"/>
            </w:tcBorders>
            <w:shd w:val="clear" w:color="auto" w:fill="auto"/>
            <w:noWrap/>
            <w:vAlign w:val="bottom"/>
            <w:hideMark/>
          </w:tcPr>
          <w:p w14:paraId="7264EA0A" w14:textId="09E2DCC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3728D" w14:textId="66D0B1D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E5ADE" w14:textId="18FAF4C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45,000.00 </w:t>
            </w:r>
          </w:p>
        </w:tc>
      </w:tr>
      <w:tr w:rsidR="00783BAA" w:rsidRPr="00783BAA" w14:paraId="00DB712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4D91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C8AA5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api</w:t>
            </w:r>
            <w:proofErr w:type="spellEnd"/>
            <w:r w:rsidRPr="00783BAA">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4B3C59F2" w14:textId="3EC725B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6553808A" w14:textId="60F7A5D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70FFD" w14:textId="03ED418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D3F4B" w14:textId="7C4F788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2,500.00 </w:t>
            </w:r>
          </w:p>
        </w:tc>
      </w:tr>
      <w:tr w:rsidR="00783BAA" w:rsidRPr="00783BAA" w14:paraId="6A709F2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1047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65408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2A68AEFE" w14:textId="426D4C5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D0E121B" w14:textId="3EFAC49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D94263" w14:textId="6DF76EE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4D316" w14:textId="2AB5C83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00,000.00 </w:t>
            </w:r>
          </w:p>
        </w:tc>
      </w:tr>
      <w:tr w:rsidR="00783BAA" w:rsidRPr="00783BAA" w14:paraId="095ACE5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7CFF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3687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pa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9C712E" w14:textId="0ED16C9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07AECF86" w14:textId="7FF4701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C0B0A" w14:textId="6C74681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2063C9" w14:textId="179C0E1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132,209.25 </w:t>
            </w:r>
          </w:p>
        </w:tc>
      </w:tr>
      <w:tr w:rsidR="00783BAA" w:rsidRPr="00783BAA" w14:paraId="254BAA49"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ABCC94"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proofErr w:type="spellStart"/>
            <w:r w:rsidRPr="00783BAA">
              <w:rPr>
                <w:rFonts w:ascii="Arial Narrow" w:eastAsia="Times New Roman" w:hAnsi="Arial Narrow"/>
                <w:b/>
                <w:bCs/>
                <w:color w:val="000000"/>
                <w:sz w:val="20"/>
                <w:szCs w:val="20"/>
              </w:rPr>
              <w:t>Guimara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08D44134" w14:textId="32E66CA2"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687,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51D6300C" w14:textId="1FD8A410"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0FE1321" w14:textId="14297F7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309980" w14:textId="0C75EB07"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687,383.55 </w:t>
            </w:r>
          </w:p>
        </w:tc>
      </w:tr>
      <w:tr w:rsidR="00783BAA" w:rsidRPr="00783BAA" w14:paraId="20705BB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D0753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D3F0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CD8DCE5" w14:textId="3CAE7CA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369F0ABE" w14:textId="67F7F30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BF4CA" w14:textId="797E117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AB416" w14:textId="6DD7459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85,201.95 </w:t>
            </w:r>
          </w:p>
        </w:tc>
      </w:tr>
      <w:tr w:rsidR="00783BAA" w:rsidRPr="00783BAA" w14:paraId="16CFE9E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B4AD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F28E9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11542B91" w14:textId="4FE7721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651819D0" w14:textId="0BB5F76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A32CFB" w14:textId="048DCCD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019304" w14:textId="5CB4D38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79,640.00 </w:t>
            </w:r>
          </w:p>
        </w:tc>
      </w:tr>
      <w:tr w:rsidR="00783BAA" w:rsidRPr="00783BAA" w14:paraId="649F9FE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CF14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1DB2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70D1729B" w14:textId="439E80C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26,319.10 </w:t>
            </w:r>
          </w:p>
        </w:tc>
        <w:tc>
          <w:tcPr>
            <w:tcW w:w="0" w:type="auto"/>
            <w:tcBorders>
              <w:top w:val="nil"/>
              <w:left w:val="nil"/>
              <w:bottom w:val="single" w:sz="4" w:space="0" w:color="000000"/>
              <w:right w:val="single" w:sz="4" w:space="0" w:color="000000"/>
            </w:tcBorders>
            <w:shd w:val="clear" w:color="auto" w:fill="auto"/>
            <w:noWrap/>
            <w:vAlign w:val="bottom"/>
            <w:hideMark/>
          </w:tcPr>
          <w:p w14:paraId="2E26A5C9" w14:textId="3757AE0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2E511" w14:textId="65D42F8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0A76DF" w14:textId="05143CC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26,319.10 </w:t>
            </w:r>
          </w:p>
        </w:tc>
      </w:tr>
      <w:tr w:rsidR="00783BAA" w:rsidRPr="00783BAA" w14:paraId="24A7DFD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C6E7B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B34BA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486A94D8" w14:textId="3FBA190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3BDD0560" w14:textId="52FC0C2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404B9" w14:textId="2DE8D79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606AB" w14:textId="2B95332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93,052.50 </w:t>
            </w:r>
          </w:p>
        </w:tc>
      </w:tr>
      <w:tr w:rsidR="00783BAA" w:rsidRPr="00783BAA" w14:paraId="493BD5C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432DD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1AEA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ibun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D5FC95" w14:textId="2B91B64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03,170.00 </w:t>
            </w:r>
          </w:p>
        </w:tc>
        <w:tc>
          <w:tcPr>
            <w:tcW w:w="0" w:type="auto"/>
            <w:tcBorders>
              <w:top w:val="nil"/>
              <w:left w:val="nil"/>
              <w:bottom w:val="single" w:sz="4" w:space="0" w:color="000000"/>
              <w:right w:val="single" w:sz="4" w:space="0" w:color="000000"/>
            </w:tcBorders>
            <w:shd w:val="clear" w:color="auto" w:fill="auto"/>
            <w:noWrap/>
            <w:vAlign w:val="bottom"/>
            <w:hideMark/>
          </w:tcPr>
          <w:p w14:paraId="5547B7A5" w14:textId="6E22F2C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5D14C6" w14:textId="3D85B26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F2D5FB" w14:textId="7ABBEE0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03,170.00 </w:t>
            </w:r>
          </w:p>
        </w:tc>
      </w:tr>
      <w:tr w:rsidR="00783BAA" w:rsidRPr="00783BAA" w14:paraId="54B1B048"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86055F"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0B88D692" w14:textId="229F2E0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49,135,621.23 </w:t>
            </w:r>
          </w:p>
        </w:tc>
        <w:tc>
          <w:tcPr>
            <w:tcW w:w="0" w:type="auto"/>
            <w:tcBorders>
              <w:top w:val="nil"/>
              <w:left w:val="nil"/>
              <w:bottom w:val="single" w:sz="4" w:space="0" w:color="000000"/>
              <w:right w:val="single" w:sz="4" w:space="0" w:color="000000"/>
            </w:tcBorders>
            <w:shd w:val="clear" w:color="D8D8D8" w:fill="D8D8D8"/>
            <w:noWrap/>
            <w:vAlign w:val="bottom"/>
            <w:hideMark/>
          </w:tcPr>
          <w:p w14:paraId="1B9C5657" w14:textId="3003D3A7"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7A8FD07" w14:textId="7215378B"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8FFE2F1" w14:textId="5F4DC7F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49,185,621.23 </w:t>
            </w:r>
          </w:p>
        </w:tc>
      </w:tr>
      <w:tr w:rsidR="00783BAA" w:rsidRPr="00783BAA" w14:paraId="0D96D5E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C49D7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D89F0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limo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592150" w14:textId="2FEA07E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375FD134" w14:textId="6B61081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E99B3E" w14:textId="2F25120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5942F" w14:textId="6AC8ACB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073,220.00 </w:t>
            </w:r>
          </w:p>
        </w:tc>
      </w:tr>
      <w:tr w:rsidR="00783BAA" w:rsidRPr="00783BAA" w14:paraId="4F8B7DF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7C71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EB47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n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1D5EA4" w14:textId="40AB789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1BC4A2A1" w14:textId="74A6930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FC74A" w14:textId="1A46DBD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D42B1" w14:textId="4D40856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0,223.05 </w:t>
            </w:r>
          </w:p>
        </w:tc>
      </w:tr>
      <w:tr w:rsidR="00783BAA" w:rsidRPr="00783BAA" w14:paraId="76E0BA5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C111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D7BD0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d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7C6993" w14:textId="6677E11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47EAFBAD" w14:textId="3CC3C8F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5FC6F" w14:textId="2F4E203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1E6F8" w14:textId="1CBA4A1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01,500.00 </w:t>
            </w:r>
          </w:p>
        </w:tc>
      </w:tr>
      <w:tr w:rsidR="00783BAA" w:rsidRPr="00783BAA" w14:paraId="3351E16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5A4A7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7988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D4A446" w14:textId="020FA78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1BAF1B3A" w14:textId="07B75E9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B4350C" w14:textId="332A9FC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3D0F2" w14:textId="2155F9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90,000.00 </w:t>
            </w:r>
          </w:p>
        </w:tc>
      </w:tr>
      <w:tr w:rsidR="00783BAA" w:rsidRPr="00783BAA" w14:paraId="39C844E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08B5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2FB7B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na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A8D401" w14:textId="78247AD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DA1E5A" w14:textId="150A5C5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B436E" w14:textId="384AB59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6998B" w14:textId="16F0F10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80,000.00 </w:t>
            </w:r>
          </w:p>
        </w:tc>
      </w:tr>
      <w:tr w:rsidR="00783BAA" w:rsidRPr="00783BAA" w14:paraId="2372676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93F7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5A73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rotac</w:t>
            </w:r>
            <w:proofErr w:type="spellEnd"/>
            <w:r w:rsidRPr="00783BAA">
              <w:rPr>
                <w:rFonts w:ascii="Arial Narrow" w:eastAsia="Times New Roman" w:hAnsi="Arial Narrow"/>
                <w:i/>
                <w:iCs/>
                <w:color w:val="000000"/>
                <w:sz w:val="20"/>
                <w:szCs w:val="20"/>
              </w:rPr>
              <w:t xml:space="preserve"> Viejo</w:t>
            </w:r>
          </w:p>
        </w:tc>
        <w:tc>
          <w:tcPr>
            <w:tcW w:w="0" w:type="auto"/>
            <w:tcBorders>
              <w:top w:val="nil"/>
              <w:left w:val="nil"/>
              <w:bottom w:val="single" w:sz="4" w:space="0" w:color="000000"/>
              <w:right w:val="single" w:sz="4" w:space="0" w:color="000000"/>
            </w:tcBorders>
            <w:shd w:val="clear" w:color="auto" w:fill="auto"/>
            <w:noWrap/>
            <w:vAlign w:val="bottom"/>
            <w:hideMark/>
          </w:tcPr>
          <w:p w14:paraId="337D4FD6" w14:textId="37BCD61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696C9091" w14:textId="32730E5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303FD" w14:textId="290993D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CB74E" w14:textId="749B2E3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510,000.00 </w:t>
            </w:r>
          </w:p>
        </w:tc>
      </w:tr>
      <w:tr w:rsidR="00783BAA" w:rsidRPr="00783BAA" w14:paraId="4750F86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6314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EA1C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222A49" w14:textId="2D4A701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48BD132D" w14:textId="7ECF34A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58B54" w14:textId="16429AB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0ED129" w14:textId="0E28E6B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1,713.92 </w:t>
            </w:r>
          </w:p>
        </w:tc>
      </w:tr>
      <w:tr w:rsidR="00783BAA" w:rsidRPr="00783BAA" w14:paraId="2129BAB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5BEA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04B4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l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D50CF5" w14:textId="68C92BE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981,633.55 </w:t>
            </w:r>
          </w:p>
        </w:tc>
        <w:tc>
          <w:tcPr>
            <w:tcW w:w="0" w:type="auto"/>
            <w:tcBorders>
              <w:top w:val="nil"/>
              <w:left w:val="nil"/>
              <w:bottom w:val="single" w:sz="4" w:space="0" w:color="000000"/>
              <w:right w:val="single" w:sz="4" w:space="0" w:color="000000"/>
            </w:tcBorders>
            <w:shd w:val="clear" w:color="auto" w:fill="auto"/>
            <w:noWrap/>
            <w:vAlign w:val="bottom"/>
            <w:hideMark/>
          </w:tcPr>
          <w:p w14:paraId="485ED9E3" w14:textId="0E330AE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9ACDB" w14:textId="4B44DCB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C95422" w14:textId="6417FEB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981,633.55 </w:t>
            </w:r>
          </w:p>
        </w:tc>
      </w:tr>
      <w:tr w:rsidR="00783BAA" w:rsidRPr="00783BAA" w14:paraId="3B3E9A1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BB9C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3820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r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DF315C" w14:textId="113C9BD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7B757DD2" w14:textId="7C7C619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8D49A" w14:textId="3E311FA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106C5" w14:textId="0DE76B5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05,000.00 </w:t>
            </w:r>
          </w:p>
        </w:tc>
      </w:tr>
      <w:tr w:rsidR="00783BAA" w:rsidRPr="00783BAA" w14:paraId="1A002B5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A9CC4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0F9A6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2DA3927A" w14:textId="44E8085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58,240.00 </w:t>
            </w:r>
          </w:p>
        </w:tc>
        <w:tc>
          <w:tcPr>
            <w:tcW w:w="0" w:type="auto"/>
            <w:tcBorders>
              <w:top w:val="nil"/>
              <w:left w:val="nil"/>
              <w:bottom w:val="single" w:sz="4" w:space="0" w:color="000000"/>
              <w:right w:val="single" w:sz="4" w:space="0" w:color="000000"/>
            </w:tcBorders>
            <w:shd w:val="clear" w:color="auto" w:fill="auto"/>
            <w:noWrap/>
            <w:vAlign w:val="bottom"/>
            <w:hideMark/>
          </w:tcPr>
          <w:p w14:paraId="77370E2F" w14:textId="62769C7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28264D" w14:textId="3BAE16D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209F4" w14:textId="7939DB3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08,240.00 </w:t>
            </w:r>
          </w:p>
        </w:tc>
      </w:tr>
      <w:tr w:rsidR="00783BAA" w:rsidRPr="00783BAA" w14:paraId="071DB62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C08D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CF91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042C323C" w14:textId="092035B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8FE3AA" w14:textId="3D6C479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DCF9E" w14:textId="7607177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B2B897" w14:textId="775FDBE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30,000.00 </w:t>
            </w:r>
          </w:p>
        </w:tc>
      </w:tr>
      <w:tr w:rsidR="00783BAA" w:rsidRPr="00783BAA" w14:paraId="6117A25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2A25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A636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umang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436B89" w14:textId="058EEC0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8144CD" w14:textId="48D0D1F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96B19" w14:textId="5C76132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E9D62" w14:textId="4F85EFC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50,000.00 </w:t>
            </w:r>
          </w:p>
        </w:tc>
      </w:tr>
      <w:tr w:rsidR="00783BAA" w:rsidRPr="00783BAA" w14:paraId="4D6D222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D027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51F1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2D55CF14" w14:textId="5C18E24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4FF60E6D" w14:textId="28473E6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45579" w14:textId="10C60FE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FCFAF" w14:textId="623576F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5,800.00 </w:t>
            </w:r>
          </w:p>
        </w:tc>
      </w:tr>
      <w:tr w:rsidR="00783BAA" w:rsidRPr="00783BAA" w14:paraId="5BD0A68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5181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A6BA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Guimb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41713D" w14:textId="33C1621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A1FD23" w14:textId="234720D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90899" w14:textId="61147E1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BAA19" w14:textId="1CC1E55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40,000.00 </w:t>
            </w:r>
          </w:p>
        </w:tc>
      </w:tr>
      <w:tr w:rsidR="00783BAA" w:rsidRPr="00783BAA" w14:paraId="72DCFB3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0AA2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DDA89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Ig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986DE9" w14:textId="6A79CC3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34,860.00 </w:t>
            </w:r>
          </w:p>
        </w:tc>
        <w:tc>
          <w:tcPr>
            <w:tcW w:w="0" w:type="auto"/>
            <w:tcBorders>
              <w:top w:val="nil"/>
              <w:left w:val="nil"/>
              <w:bottom w:val="single" w:sz="4" w:space="0" w:color="000000"/>
              <w:right w:val="single" w:sz="4" w:space="0" w:color="000000"/>
            </w:tcBorders>
            <w:shd w:val="clear" w:color="auto" w:fill="auto"/>
            <w:noWrap/>
            <w:vAlign w:val="bottom"/>
            <w:hideMark/>
          </w:tcPr>
          <w:p w14:paraId="6ABD5610" w14:textId="5E12834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B9C85" w14:textId="33C5A2B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08C0E" w14:textId="43AAC1B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34,860.00 </w:t>
            </w:r>
          </w:p>
        </w:tc>
      </w:tr>
      <w:tr w:rsidR="00783BAA" w:rsidRPr="00783BAA" w14:paraId="5759BC0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9E64C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8D844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1D1985E5" w14:textId="7449A57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5,629,020.00 </w:t>
            </w:r>
          </w:p>
        </w:tc>
        <w:tc>
          <w:tcPr>
            <w:tcW w:w="0" w:type="auto"/>
            <w:tcBorders>
              <w:top w:val="nil"/>
              <w:left w:val="nil"/>
              <w:bottom w:val="single" w:sz="4" w:space="0" w:color="000000"/>
              <w:right w:val="single" w:sz="4" w:space="0" w:color="000000"/>
            </w:tcBorders>
            <w:shd w:val="clear" w:color="auto" w:fill="auto"/>
            <w:noWrap/>
            <w:vAlign w:val="bottom"/>
            <w:hideMark/>
          </w:tcPr>
          <w:p w14:paraId="773268B2" w14:textId="3D8A0E3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E771F1" w14:textId="54565DF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B1F5D" w14:textId="5DEE13C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5,629,020.00 </w:t>
            </w:r>
          </w:p>
        </w:tc>
      </w:tr>
      <w:tr w:rsidR="00783BAA" w:rsidRPr="00783BAA" w14:paraId="36E82E1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F3A8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C5FD2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Janiu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8E8BE6" w14:textId="648692F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44,437.20 </w:t>
            </w:r>
          </w:p>
        </w:tc>
        <w:tc>
          <w:tcPr>
            <w:tcW w:w="0" w:type="auto"/>
            <w:tcBorders>
              <w:top w:val="nil"/>
              <w:left w:val="nil"/>
              <w:bottom w:val="single" w:sz="4" w:space="0" w:color="000000"/>
              <w:right w:val="single" w:sz="4" w:space="0" w:color="000000"/>
            </w:tcBorders>
            <w:shd w:val="clear" w:color="auto" w:fill="auto"/>
            <w:noWrap/>
            <w:vAlign w:val="bottom"/>
            <w:hideMark/>
          </w:tcPr>
          <w:p w14:paraId="0699ED9F" w14:textId="6A3201A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3D91ED" w14:textId="7BD0057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40E89" w14:textId="3D74956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44,437.20 </w:t>
            </w:r>
          </w:p>
        </w:tc>
      </w:tr>
      <w:tr w:rsidR="00783BAA" w:rsidRPr="00783BAA" w14:paraId="325E479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BFC0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02E5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ambu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3EE0B4" w14:textId="1587F1D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283F2119" w14:textId="7857BD9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58F68" w14:textId="435ED06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B3BA9" w14:textId="3B337A7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475,250.00 </w:t>
            </w:r>
          </w:p>
        </w:tc>
      </w:tr>
      <w:tr w:rsidR="00783BAA" w:rsidRPr="00783BAA" w14:paraId="0036DFD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C774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853A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439D1EDB" w14:textId="6E1027A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DB58974" w14:textId="787D49C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671570" w14:textId="6D35821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E2B8C" w14:textId="0FEEB89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20,000.00 </w:t>
            </w:r>
          </w:p>
        </w:tc>
      </w:tr>
      <w:tr w:rsidR="00783BAA" w:rsidRPr="00783BAA" w14:paraId="6453869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6C45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78AD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360950" w14:textId="2C4F115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0210062D" w14:textId="222B64A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9A418" w14:textId="577D41D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A90BF5" w14:textId="7CE64D7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2,000.00 </w:t>
            </w:r>
          </w:p>
        </w:tc>
      </w:tr>
      <w:tr w:rsidR="00783BAA" w:rsidRPr="00783BAA" w14:paraId="71EC7CB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E9F6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6F34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5B7F2316" w14:textId="7C8AC43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3771E35A" w14:textId="2A021A7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2BBDCD" w14:textId="202CB88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1D2D99" w14:textId="165F573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01,000.00 </w:t>
            </w:r>
          </w:p>
        </w:tc>
      </w:tr>
      <w:tr w:rsidR="00783BAA" w:rsidRPr="00783BAA" w14:paraId="123958C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788F3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1AB64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D07DD6" w14:textId="0485B1D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2C788117" w14:textId="7E05A57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D1D0F" w14:textId="5E95187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089C9" w14:textId="60B8EDC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83,920.00 </w:t>
            </w:r>
          </w:p>
        </w:tc>
      </w:tr>
      <w:tr w:rsidR="00783BAA" w:rsidRPr="00783BAA" w14:paraId="2487FAE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0A4B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8AC33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ia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6FCF33" w14:textId="4D956FC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961,239.44 </w:t>
            </w:r>
          </w:p>
        </w:tc>
        <w:tc>
          <w:tcPr>
            <w:tcW w:w="0" w:type="auto"/>
            <w:tcBorders>
              <w:top w:val="nil"/>
              <w:left w:val="nil"/>
              <w:bottom w:val="single" w:sz="4" w:space="0" w:color="000000"/>
              <w:right w:val="single" w:sz="4" w:space="0" w:color="000000"/>
            </w:tcBorders>
            <w:shd w:val="clear" w:color="auto" w:fill="auto"/>
            <w:noWrap/>
            <w:vAlign w:val="bottom"/>
            <w:hideMark/>
          </w:tcPr>
          <w:p w14:paraId="3C6CB689" w14:textId="726A816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38BE6" w14:textId="2915954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AC022" w14:textId="1CF926E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961,239.44 </w:t>
            </w:r>
          </w:p>
        </w:tc>
      </w:tr>
      <w:tr w:rsidR="00783BAA" w:rsidRPr="00783BAA" w14:paraId="7709F0A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1399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A851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New </w:t>
            </w:r>
            <w:proofErr w:type="spellStart"/>
            <w:r w:rsidRPr="00783BAA">
              <w:rPr>
                <w:rFonts w:ascii="Arial Narrow" w:eastAsia="Times New Roman" w:hAnsi="Arial Narrow"/>
                <w:i/>
                <w:iCs/>
                <w:color w:val="000000"/>
                <w:sz w:val="20"/>
                <w:szCs w:val="20"/>
              </w:rPr>
              <w:t>Luc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D057CF" w14:textId="087D5B3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47,804.07 </w:t>
            </w:r>
          </w:p>
        </w:tc>
        <w:tc>
          <w:tcPr>
            <w:tcW w:w="0" w:type="auto"/>
            <w:tcBorders>
              <w:top w:val="nil"/>
              <w:left w:val="nil"/>
              <w:bottom w:val="single" w:sz="4" w:space="0" w:color="000000"/>
              <w:right w:val="single" w:sz="4" w:space="0" w:color="000000"/>
            </w:tcBorders>
            <w:shd w:val="clear" w:color="auto" w:fill="auto"/>
            <w:noWrap/>
            <w:vAlign w:val="bottom"/>
            <w:hideMark/>
          </w:tcPr>
          <w:p w14:paraId="40C59098" w14:textId="5CFAF50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8DC60" w14:textId="1206D1D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B41D0" w14:textId="60921E2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47,804.07 </w:t>
            </w:r>
          </w:p>
        </w:tc>
      </w:tr>
      <w:tr w:rsidR="00783BAA" w:rsidRPr="00783BAA" w14:paraId="2D32850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62C6E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4A23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O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7F26B1" w14:textId="4D2681F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FC1591" w14:textId="1AD1BA7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D4172C" w14:textId="4576DC8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9AF01" w14:textId="0971859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0,000.00 </w:t>
            </w:r>
          </w:p>
        </w:tc>
      </w:tr>
      <w:tr w:rsidR="00783BAA" w:rsidRPr="00783BAA" w14:paraId="130835F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7630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0E971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ot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C78395" w14:textId="3F68AAC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93,200.00 </w:t>
            </w:r>
          </w:p>
        </w:tc>
        <w:tc>
          <w:tcPr>
            <w:tcW w:w="0" w:type="auto"/>
            <w:tcBorders>
              <w:top w:val="nil"/>
              <w:left w:val="nil"/>
              <w:bottom w:val="single" w:sz="4" w:space="0" w:color="000000"/>
              <w:right w:val="single" w:sz="4" w:space="0" w:color="000000"/>
            </w:tcBorders>
            <w:shd w:val="clear" w:color="auto" w:fill="auto"/>
            <w:noWrap/>
            <w:vAlign w:val="bottom"/>
            <w:hideMark/>
          </w:tcPr>
          <w:p w14:paraId="130FBB61" w14:textId="4C5CE80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44051" w14:textId="0E7178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745997" w14:textId="5EBCE3D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93,200.00 </w:t>
            </w:r>
          </w:p>
        </w:tc>
      </w:tr>
      <w:tr w:rsidR="00783BAA" w:rsidRPr="00783BAA" w14:paraId="56F5B44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9FA9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EB0B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742D6797" w14:textId="015E806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0CEBFE46" w14:textId="0F3F35F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684FE" w14:textId="5F13813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A8DBA4" w14:textId="7A05F3D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755,000.00 </w:t>
            </w:r>
          </w:p>
        </w:tc>
      </w:tr>
      <w:tr w:rsidR="00783BAA" w:rsidRPr="00783BAA" w14:paraId="1DC7EAD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10E37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F38C3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375641F1" w14:textId="4F664F8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7,075.00 </w:t>
            </w:r>
          </w:p>
        </w:tc>
        <w:tc>
          <w:tcPr>
            <w:tcW w:w="0" w:type="auto"/>
            <w:tcBorders>
              <w:top w:val="nil"/>
              <w:left w:val="nil"/>
              <w:bottom w:val="single" w:sz="4" w:space="0" w:color="000000"/>
              <w:right w:val="single" w:sz="4" w:space="0" w:color="000000"/>
            </w:tcBorders>
            <w:shd w:val="clear" w:color="auto" w:fill="auto"/>
            <w:noWrap/>
            <w:vAlign w:val="bottom"/>
            <w:hideMark/>
          </w:tcPr>
          <w:p w14:paraId="032C83FC" w14:textId="2B5C6DC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00E52" w14:textId="02091DE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24D57" w14:textId="40246DF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7,075.00 </w:t>
            </w:r>
          </w:p>
        </w:tc>
      </w:tr>
      <w:tr w:rsidR="00783BAA" w:rsidRPr="00783BAA" w14:paraId="16EF677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88858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76927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50DC8DBB" w14:textId="1C2D319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38361DDE" w14:textId="224B720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24ACD0" w14:textId="5E9140F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64EE7" w14:textId="23D3171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0,000.00 </w:t>
            </w:r>
          </w:p>
        </w:tc>
      </w:tr>
      <w:tr w:rsidR="00783BAA" w:rsidRPr="00783BAA" w14:paraId="7124C71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011F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D5E1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312F3E7F" w14:textId="6102FF5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422,405.00 </w:t>
            </w:r>
          </w:p>
        </w:tc>
        <w:tc>
          <w:tcPr>
            <w:tcW w:w="0" w:type="auto"/>
            <w:tcBorders>
              <w:top w:val="nil"/>
              <w:left w:val="nil"/>
              <w:bottom w:val="single" w:sz="4" w:space="0" w:color="000000"/>
              <w:right w:val="single" w:sz="4" w:space="0" w:color="000000"/>
            </w:tcBorders>
            <w:shd w:val="clear" w:color="auto" w:fill="auto"/>
            <w:noWrap/>
            <w:vAlign w:val="bottom"/>
            <w:hideMark/>
          </w:tcPr>
          <w:p w14:paraId="7C7D5324" w14:textId="780A4BF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B9771" w14:textId="0F61767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DC48F" w14:textId="5ABBA65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422,405.00 </w:t>
            </w:r>
          </w:p>
        </w:tc>
      </w:tr>
      <w:tr w:rsidR="00783BAA" w:rsidRPr="00783BAA" w14:paraId="302112A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6915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2F4F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4DEDC988" w14:textId="3AD5261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65939A7" w14:textId="6371180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058DF1" w14:textId="336C005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31AF6" w14:textId="43DACC0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70,000.00 </w:t>
            </w:r>
          </w:p>
        </w:tc>
      </w:tr>
      <w:tr w:rsidR="00783BAA" w:rsidRPr="00783BAA" w14:paraId="7021AF3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5B38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670C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4332726A" w14:textId="758050A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015C35B6" w14:textId="014075F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853B7E" w14:textId="5F59831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82958" w14:textId="1410CD5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85,940.00 </w:t>
            </w:r>
          </w:p>
        </w:tc>
      </w:tr>
      <w:tr w:rsidR="00783BAA" w:rsidRPr="00783BAA" w14:paraId="45DC17D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4BAE7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1E5A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ig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82FA66" w14:textId="5B7D318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6CCCFBA3" w14:textId="6D308B1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E7B3A" w14:textId="5DE1DBC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A1FD7" w14:textId="433BB90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8,300.00 </w:t>
            </w:r>
          </w:p>
        </w:tc>
      </w:tr>
      <w:tr w:rsidR="00783BAA" w:rsidRPr="00783BAA" w14:paraId="7278386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C5E9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15908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u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55BA46" w14:textId="02C8446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36,840.00 </w:t>
            </w:r>
          </w:p>
        </w:tc>
        <w:tc>
          <w:tcPr>
            <w:tcW w:w="0" w:type="auto"/>
            <w:tcBorders>
              <w:top w:val="nil"/>
              <w:left w:val="nil"/>
              <w:bottom w:val="single" w:sz="4" w:space="0" w:color="000000"/>
              <w:right w:val="single" w:sz="4" w:space="0" w:color="000000"/>
            </w:tcBorders>
            <w:shd w:val="clear" w:color="auto" w:fill="auto"/>
            <w:noWrap/>
            <w:vAlign w:val="bottom"/>
            <w:hideMark/>
          </w:tcPr>
          <w:p w14:paraId="38D7CA40" w14:textId="735DF8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76C347" w14:textId="4A02D19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2E6650" w14:textId="1697614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36,840.00 </w:t>
            </w:r>
          </w:p>
        </w:tc>
      </w:tr>
      <w:tr w:rsidR="00783BAA" w:rsidRPr="00783BAA" w14:paraId="5546A186"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19225D"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447F3F9" w14:textId="2B6CABC0"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8,308,588.82 </w:t>
            </w:r>
          </w:p>
        </w:tc>
        <w:tc>
          <w:tcPr>
            <w:tcW w:w="0" w:type="auto"/>
            <w:tcBorders>
              <w:top w:val="nil"/>
              <w:left w:val="nil"/>
              <w:bottom w:val="single" w:sz="4" w:space="0" w:color="000000"/>
              <w:right w:val="single" w:sz="4" w:space="0" w:color="000000"/>
            </w:tcBorders>
            <w:shd w:val="clear" w:color="D8D8D8" w:fill="D8D8D8"/>
            <w:noWrap/>
            <w:vAlign w:val="bottom"/>
            <w:hideMark/>
          </w:tcPr>
          <w:p w14:paraId="7767550C" w14:textId="01207F88"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2369309" w14:textId="264BC614"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2B3ACD8" w14:textId="66A5439F"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8,308,588.82 </w:t>
            </w:r>
          </w:p>
        </w:tc>
      </w:tr>
      <w:tr w:rsidR="00783BAA" w:rsidRPr="00783BAA" w14:paraId="2CE7D3C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F70D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8B5C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21B3878A" w14:textId="545FBA9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637B97"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2689547B"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D7AB9A3" w14:textId="1357A20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800,000.00 </w:t>
            </w:r>
          </w:p>
        </w:tc>
      </w:tr>
      <w:tr w:rsidR="00783BAA" w:rsidRPr="00783BAA" w14:paraId="571F5BD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4B6D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804E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0140790C" w14:textId="4092F8E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21706926" w14:textId="40D4DC6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7E9B96" w14:textId="57F1812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3CB75" w14:textId="1200A09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596,959.72 </w:t>
            </w:r>
          </w:p>
        </w:tc>
      </w:tr>
      <w:tr w:rsidR="00783BAA" w:rsidRPr="00783BAA" w14:paraId="5675593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1437A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A8D47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go</w:t>
            </w:r>
            <w:proofErr w:type="spellEnd"/>
            <w:r w:rsidRPr="00783BAA">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2ECCE26" w14:textId="5DB1416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7,560.00 </w:t>
            </w:r>
          </w:p>
        </w:tc>
        <w:tc>
          <w:tcPr>
            <w:tcW w:w="0" w:type="auto"/>
            <w:tcBorders>
              <w:top w:val="nil"/>
              <w:left w:val="nil"/>
              <w:bottom w:val="single" w:sz="4" w:space="0" w:color="000000"/>
              <w:right w:val="single" w:sz="4" w:space="0" w:color="000000"/>
            </w:tcBorders>
            <w:shd w:val="clear" w:color="auto" w:fill="auto"/>
            <w:noWrap/>
            <w:vAlign w:val="bottom"/>
            <w:hideMark/>
          </w:tcPr>
          <w:p w14:paraId="41AD629E" w14:textId="2F4C9C3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D26EF" w14:textId="7AACED3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B6902" w14:textId="7773A6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7,560.00 </w:t>
            </w:r>
          </w:p>
        </w:tc>
      </w:tr>
      <w:tr w:rsidR="00783BAA" w:rsidRPr="00783BAA" w14:paraId="1282D97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EBEC8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E635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inal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96E317" w14:textId="7A97363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3092D062" w14:textId="087A573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11014" w14:textId="112DB32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285E4" w14:textId="4D1B594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33,960.00 </w:t>
            </w:r>
          </w:p>
        </w:tc>
      </w:tr>
      <w:tr w:rsidR="00783BAA" w:rsidRPr="00783BAA" w14:paraId="2D37F5F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D61E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1B33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4443EADD" w14:textId="6B56408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7C96037D" w14:textId="4FE7162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0BF22" w14:textId="35CDADD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814467" w14:textId="34F2F8D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47,097.00 </w:t>
            </w:r>
          </w:p>
        </w:tc>
      </w:tr>
      <w:tr w:rsidR="00783BAA" w:rsidRPr="00783BAA" w14:paraId="2610D3C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4BFE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1F3D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0013E4BC" w14:textId="47093D0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1,120.00 </w:t>
            </w:r>
          </w:p>
        </w:tc>
        <w:tc>
          <w:tcPr>
            <w:tcW w:w="0" w:type="auto"/>
            <w:tcBorders>
              <w:top w:val="nil"/>
              <w:left w:val="nil"/>
              <w:bottom w:val="single" w:sz="4" w:space="0" w:color="000000"/>
              <w:right w:val="single" w:sz="4" w:space="0" w:color="000000"/>
            </w:tcBorders>
            <w:shd w:val="clear" w:color="auto" w:fill="auto"/>
            <w:noWrap/>
            <w:vAlign w:val="bottom"/>
            <w:hideMark/>
          </w:tcPr>
          <w:p w14:paraId="163AB62C" w14:textId="3951D75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B8076" w14:textId="1B7C119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C2B7D" w14:textId="66291E1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1,120.00 </w:t>
            </w:r>
          </w:p>
        </w:tc>
      </w:tr>
      <w:tr w:rsidR="00783BAA" w:rsidRPr="00783BAA" w14:paraId="571B129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8A6C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43C5F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ndo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0ECC3B" w14:textId="5E331FF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62BDC720" w14:textId="6B45E31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D12B5" w14:textId="60C7921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137BCD" w14:textId="4592C47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2,036.10 </w:t>
            </w:r>
          </w:p>
        </w:tc>
      </w:tr>
      <w:tr w:rsidR="00783BAA" w:rsidRPr="00783BAA" w14:paraId="4301107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4F88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7E0474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1BA458" w14:textId="6BBBC79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91,817.50 </w:t>
            </w:r>
          </w:p>
        </w:tc>
        <w:tc>
          <w:tcPr>
            <w:tcW w:w="0" w:type="auto"/>
            <w:tcBorders>
              <w:top w:val="nil"/>
              <w:left w:val="nil"/>
              <w:bottom w:val="single" w:sz="4" w:space="0" w:color="000000"/>
              <w:right w:val="single" w:sz="4" w:space="0" w:color="000000"/>
            </w:tcBorders>
            <w:shd w:val="clear" w:color="auto" w:fill="auto"/>
            <w:noWrap/>
            <w:vAlign w:val="bottom"/>
            <w:hideMark/>
          </w:tcPr>
          <w:p w14:paraId="397CA23B" w14:textId="5BCBD20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68783D" w14:textId="221654D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9AEF4" w14:textId="5C4213C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91,817.50 </w:t>
            </w:r>
          </w:p>
        </w:tc>
      </w:tr>
      <w:tr w:rsidR="00783BAA" w:rsidRPr="00783BAA" w14:paraId="700E97F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17D2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9EA9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60F8DAD9" w14:textId="57A92B9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45F0A1AE" w14:textId="4B6970B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76ACD" w14:textId="36F895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90519" w14:textId="691EAC2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94,520.00 </w:t>
            </w:r>
          </w:p>
        </w:tc>
      </w:tr>
      <w:tr w:rsidR="00783BAA" w:rsidRPr="00783BAA" w14:paraId="640C1CB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E867D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5B62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47898514" w14:textId="6EC7E7B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1C32FBA" w14:textId="03452A6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0AB5C8" w14:textId="64FF325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C90E1" w14:textId="5279D95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5,000.00 </w:t>
            </w:r>
          </w:p>
        </w:tc>
      </w:tr>
      <w:tr w:rsidR="00783BAA" w:rsidRPr="00783BAA" w14:paraId="23A9418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B65A6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78EB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City of </w:t>
            </w:r>
            <w:proofErr w:type="spellStart"/>
            <w:r w:rsidRPr="00783BAA">
              <w:rPr>
                <w:rFonts w:ascii="Arial Narrow" w:eastAsia="Times New Roman" w:hAnsi="Arial Narrow"/>
                <w:i/>
                <w:iCs/>
                <w:color w:val="000000"/>
                <w:sz w:val="20"/>
                <w:szCs w:val="20"/>
              </w:rPr>
              <w:t>Himamay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EAE624" w14:textId="4B2B43C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957,350.00 </w:t>
            </w:r>
          </w:p>
        </w:tc>
        <w:tc>
          <w:tcPr>
            <w:tcW w:w="0" w:type="auto"/>
            <w:tcBorders>
              <w:top w:val="nil"/>
              <w:left w:val="nil"/>
              <w:bottom w:val="single" w:sz="4" w:space="0" w:color="000000"/>
              <w:right w:val="single" w:sz="4" w:space="0" w:color="000000"/>
            </w:tcBorders>
            <w:shd w:val="clear" w:color="auto" w:fill="auto"/>
            <w:noWrap/>
            <w:vAlign w:val="bottom"/>
            <w:hideMark/>
          </w:tcPr>
          <w:p w14:paraId="138B9686" w14:textId="34F4CF0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A42EE" w14:textId="0D6F28F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6A3C4" w14:textId="239BAB0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957,350.00 </w:t>
            </w:r>
          </w:p>
        </w:tc>
      </w:tr>
      <w:tr w:rsidR="00783BAA" w:rsidRPr="00783BAA" w14:paraId="6BAD2CE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3EA8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891B0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Hinig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DDC6A9" w14:textId="678CF15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181B1E4F" w14:textId="79B4C90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6792A" w14:textId="729F4F7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3307F" w14:textId="12D03CD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480.00 </w:t>
            </w:r>
          </w:p>
        </w:tc>
      </w:tr>
      <w:tr w:rsidR="00783BAA" w:rsidRPr="00783BAA" w14:paraId="6D2137C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FD29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EA15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Hinoba</w:t>
            </w:r>
            <w:proofErr w:type="spellEnd"/>
            <w:r w:rsidRPr="00783BAA">
              <w:rPr>
                <w:rFonts w:ascii="Arial Narrow" w:eastAsia="Times New Roman" w:hAnsi="Arial Narrow"/>
                <w:i/>
                <w:iCs/>
                <w:color w:val="000000"/>
                <w:sz w:val="20"/>
                <w:szCs w:val="20"/>
              </w:rPr>
              <w:t>-an (Asia)</w:t>
            </w:r>
          </w:p>
        </w:tc>
        <w:tc>
          <w:tcPr>
            <w:tcW w:w="0" w:type="auto"/>
            <w:tcBorders>
              <w:top w:val="nil"/>
              <w:left w:val="nil"/>
              <w:bottom w:val="single" w:sz="4" w:space="0" w:color="000000"/>
              <w:right w:val="single" w:sz="4" w:space="0" w:color="000000"/>
            </w:tcBorders>
            <w:shd w:val="clear" w:color="auto" w:fill="auto"/>
            <w:noWrap/>
            <w:vAlign w:val="bottom"/>
            <w:hideMark/>
          </w:tcPr>
          <w:p w14:paraId="745FEF73" w14:textId="36128E4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1F720A1D" w14:textId="78724DD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FAAD69" w14:textId="0DFEE4F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B7BCC" w14:textId="1B44411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02,495.00 </w:t>
            </w:r>
          </w:p>
        </w:tc>
      </w:tr>
      <w:tr w:rsidR="00783BAA" w:rsidRPr="00783BAA" w14:paraId="4042A52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5ACF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9CB0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DE03E9" w14:textId="2AC2D25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7148E8F8" w14:textId="5DD7BDE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E5E71" w14:textId="4ED1C65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19E1B4" w14:textId="0D80DEA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2,000.00 </w:t>
            </w:r>
          </w:p>
        </w:tc>
      </w:tr>
      <w:tr w:rsidR="00783BAA" w:rsidRPr="00783BAA" w14:paraId="53C8C2C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5E25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A0D5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142F5AC4" w14:textId="620643C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77B9CA98" w14:textId="16A466F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E2EAB" w14:textId="3308850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11CEE" w14:textId="490ADCA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18,170.00 </w:t>
            </w:r>
          </w:p>
        </w:tc>
      </w:tr>
      <w:tr w:rsidR="00783BAA" w:rsidRPr="00783BAA" w14:paraId="52B434A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5C7E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2C0D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271BA183" w14:textId="034AACD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0FF009" w14:textId="054C528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8741F" w14:textId="3DB65AE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B7D7D" w14:textId="745B8CF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0,000.00 </w:t>
            </w:r>
          </w:p>
        </w:tc>
      </w:tr>
      <w:tr w:rsidR="00783BAA" w:rsidRPr="00783BAA" w14:paraId="5DD1E4F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55B18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787D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6A73251C" w14:textId="79AA23C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5E63937D" w14:textId="7561D8D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E126E" w14:textId="3708F2D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5CEA3" w14:textId="46BFD56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0,760.00 </w:t>
            </w:r>
          </w:p>
        </w:tc>
      </w:tr>
      <w:tr w:rsidR="00783BAA" w:rsidRPr="00783BAA" w14:paraId="25A0825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48E40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1427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La </w:t>
            </w:r>
            <w:proofErr w:type="spellStart"/>
            <w:r w:rsidRPr="00783BAA">
              <w:rPr>
                <w:rFonts w:ascii="Arial Narrow" w:eastAsia="Times New Roman" w:hAnsi="Arial Narrow"/>
                <w:i/>
                <w:iCs/>
                <w:color w:val="000000"/>
                <w:sz w:val="20"/>
                <w:szCs w:val="20"/>
              </w:rPr>
              <w:t>Castell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3F286B" w14:textId="6A59881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7EFE6769" w14:textId="33A20DE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21F7C" w14:textId="45EB0DF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E80BC" w14:textId="3783775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3,000.00 </w:t>
            </w:r>
          </w:p>
        </w:tc>
      </w:tr>
      <w:tr w:rsidR="00783BAA" w:rsidRPr="00783BAA" w14:paraId="6A03F34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B4C44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AC9F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nap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839B7E" w14:textId="10BDB2F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1DF10D89" w14:textId="6804D7D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A115AA" w14:textId="6D84AF5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8ECE2" w14:textId="4CC0F4F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44,450.00 </w:t>
            </w:r>
          </w:p>
        </w:tc>
      </w:tr>
      <w:tr w:rsidR="00783BAA" w:rsidRPr="00783BAA" w14:paraId="606C090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845B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B6E79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13DFD74A" w14:textId="3418930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0D52EB48" w14:textId="54B68AB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18E1E1" w14:textId="2BD10D0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E3B78" w14:textId="6075779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5,040.00 </w:t>
            </w:r>
          </w:p>
        </w:tc>
      </w:tr>
      <w:tr w:rsidR="00783BAA" w:rsidRPr="00783BAA" w14:paraId="243F3EC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360A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FE45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ulu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A70F15" w14:textId="471D058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2CFA64AF" w14:textId="726A2F5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54F10" w14:textId="1727977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E6E937" w14:textId="69348FF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1,440.00 </w:t>
            </w:r>
          </w:p>
        </w:tc>
      </w:tr>
      <w:tr w:rsidR="00783BAA" w:rsidRPr="00783BAA" w14:paraId="18A3347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7F76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A796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agay</w:t>
            </w:r>
            <w:proofErr w:type="spellEnd"/>
            <w:r w:rsidRPr="00783BAA">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42D0B94A" w14:textId="6E0C3BC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5C61274B" w14:textId="11E253C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D592A" w14:textId="5120860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26FD4" w14:textId="0100604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6,656.00 </w:t>
            </w:r>
          </w:p>
        </w:tc>
      </w:tr>
      <w:tr w:rsidR="00783BAA" w:rsidRPr="00783BAA" w14:paraId="311C948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13A4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6CA8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Salvador </w:t>
            </w:r>
            <w:proofErr w:type="spellStart"/>
            <w:r w:rsidRPr="00783BAA">
              <w:rPr>
                <w:rFonts w:ascii="Arial Narrow" w:eastAsia="Times New Roman" w:hAnsi="Arial Narrow"/>
                <w:i/>
                <w:iCs/>
                <w:color w:val="000000"/>
                <w:sz w:val="20"/>
                <w:szCs w:val="20"/>
              </w:rPr>
              <w:t>Benedic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558BF8" w14:textId="6A5A18A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68,549.50 </w:t>
            </w:r>
          </w:p>
        </w:tc>
        <w:tc>
          <w:tcPr>
            <w:tcW w:w="0" w:type="auto"/>
            <w:tcBorders>
              <w:top w:val="nil"/>
              <w:left w:val="nil"/>
              <w:bottom w:val="single" w:sz="4" w:space="0" w:color="000000"/>
              <w:right w:val="single" w:sz="4" w:space="0" w:color="000000"/>
            </w:tcBorders>
            <w:shd w:val="clear" w:color="auto" w:fill="auto"/>
            <w:noWrap/>
            <w:vAlign w:val="bottom"/>
            <w:hideMark/>
          </w:tcPr>
          <w:p w14:paraId="02E76F88" w14:textId="47722CF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E5DFF" w14:textId="43AFB03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8ABD9" w14:textId="7B410D6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68,549.50 </w:t>
            </w:r>
          </w:p>
        </w:tc>
      </w:tr>
      <w:tr w:rsidR="00783BAA" w:rsidRPr="00783BAA" w14:paraId="0C572F7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B1AB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DD61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76CB4636" w14:textId="179BA46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6F516A3E" w14:textId="16C6369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5CAA1" w14:textId="5657A8C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B50F0" w14:textId="0A1E80A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80,519.60 </w:t>
            </w:r>
          </w:p>
        </w:tc>
      </w:tr>
      <w:tr w:rsidR="00783BAA" w:rsidRPr="00783BAA" w14:paraId="78E30C5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40A6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09B3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0BDE64FF" w14:textId="07BBB9C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6DD534F8" w14:textId="2D97FC9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DFFFD" w14:textId="4C81F9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243FB" w14:textId="0A4362D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5,000.00 </w:t>
            </w:r>
          </w:p>
        </w:tc>
      </w:tr>
      <w:tr w:rsidR="00783BAA" w:rsidRPr="00783BAA" w14:paraId="39C65CB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DDF4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B163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ilay</w:t>
            </w:r>
            <w:proofErr w:type="spellEnd"/>
            <w:r w:rsidRPr="00783BAA">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8A0D02B" w14:textId="5685C74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6C5EC953" w14:textId="579AC8B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E6ED7" w14:textId="7E24365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EE0FB" w14:textId="50A0C1B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2,600.00 </w:t>
            </w:r>
          </w:p>
        </w:tc>
      </w:tr>
      <w:tr w:rsidR="00783BAA" w:rsidRPr="00783BAA" w14:paraId="0B7B780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E089E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6B16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City of </w:t>
            </w:r>
            <w:proofErr w:type="spellStart"/>
            <w:r w:rsidRPr="00783BAA">
              <w:rPr>
                <w:rFonts w:ascii="Arial Narrow" w:eastAsia="Times New Roman" w:hAnsi="Arial Narrow"/>
                <w:i/>
                <w:iCs/>
                <w:color w:val="000000"/>
                <w:sz w:val="20"/>
                <w:szCs w:val="20"/>
              </w:rPr>
              <w:t>Sip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A020B2" w14:textId="4F793EC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2D131E90" w14:textId="18EE568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8423E" w14:textId="73DDCF6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22CBF" w14:textId="3C53168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5,480.00 </w:t>
            </w:r>
          </w:p>
        </w:tc>
      </w:tr>
      <w:tr w:rsidR="00783BAA" w:rsidRPr="00783BAA" w14:paraId="6C2892C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9621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F4DE4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50FF2B8B" w14:textId="4D64531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68365BB8" w14:textId="7D385D2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99516" w14:textId="611EAB5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92E67" w14:textId="1A68790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5,740.00 </w:t>
            </w:r>
          </w:p>
        </w:tc>
      </w:tr>
      <w:tr w:rsidR="00783BAA" w:rsidRPr="00783BAA" w14:paraId="6B72C9C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92E3A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4937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obo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098083" w14:textId="69B31B3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3894046C" w14:textId="157880F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A6D1E" w14:textId="3A9BB7F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8CF1E" w14:textId="14736DF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400.00 </w:t>
            </w:r>
          </w:p>
        </w:tc>
      </w:tr>
      <w:tr w:rsidR="00783BAA" w:rsidRPr="00783BAA" w14:paraId="50A6A49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3DEB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2E87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1B4D17F7" w14:textId="4E880FE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779D266F" w14:textId="176D75D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86A02" w14:textId="12D17B6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67A7F8" w14:textId="4C420E4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15,148.40 </w:t>
            </w:r>
          </w:p>
        </w:tc>
      </w:tr>
      <w:tr w:rsidR="00783BAA" w:rsidRPr="00783BAA" w14:paraId="57E7F7F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54CD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60891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City of </w:t>
            </w:r>
            <w:proofErr w:type="spellStart"/>
            <w:r w:rsidRPr="00783BAA">
              <w:rPr>
                <w:rFonts w:ascii="Arial Narrow" w:eastAsia="Times New Roman" w:hAnsi="Arial Narrow"/>
                <w:i/>
                <w:iCs/>
                <w:color w:val="000000"/>
                <w:sz w:val="20"/>
                <w:szCs w:val="20"/>
              </w:rPr>
              <w:t>Victo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7967FD" w14:textId="2BF48C9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2,240.00 </w:t>
            </w:r>
          </w:p>
        </w:tc>
        <w:tc>
          <w:tcPr>
            <w:tcW w:w="0" w:type="auto"/>
            <w:tcBorders>
              <w:top w:val="nil"/>
              <w:left w:val="nil"/>
              <w:bottom w:val="single" w:sz="4" w:space="0" w:color="000000"/>
              <w:right w:val="single" w:sz="4" w:space="0" w:color="000000"/>
            </w:tcBorders>
            <w:shd w:val="clear" w:color="auto" w:fill="auto"/>
            <w:noWrap/>
            <w:vAlign w:val="bottom"/>
            <w:hideMark/>
          </w:tcPr>
          <w:p w14:paraId="20974D52" w14:textId="1A6AB1D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E18A8" w14:textId="6D2A2AB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84C503" w14:textId="6EDB0B2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2,240.00 </w:t>
            </w:r>
          </w:p>
        </w:tc>
      </w:tr>
      <w:tr w:rsidR="00783BAA" w:rsidRPr="00783BAA" w14:paraId="042145EB"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21DE94"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2364D804" w14:textId="5115CFD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83,790,572.61 </w:t>
            </w:r>
          </w:p>
        </w:tc>
        <w:tc>
          <w:tcPr>
            <w:tcW w:w="0" w:type="auto"/>
            <w:tcBorders>
              <w:top w:val="nil"/>
              <w:left w:val="nil"/>
              <w:bottom w:val="single" w:sz="4" w:space="0" w:color="000000"/>
              <w:right w:val="single" w:sz="4" w:space="0" w:color="000000"/>
            </w:tcBorders>
            <w:shd w:val="clear" w:color="A5A5A5" w:fill="A5A5A5"/>
            <w:noWrap/>
            <w:vAlign w:val="bottom"/>
            <w:hideMark/>
          </w:tcPr>
          <w:p w14:paraId="6EBFDBDB" w14:textId="5EE4BB11"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162488F" w14:textId="1A93259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2867449" w14:textId="17CC47F2"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83,790,572.61 </w:t>
            </w:r>
          </w:p>
        </w:tc>
      </w:tr>
      <w:tr w:rsidR="00783BAA" w:rsidRPr="00783BAA" w14:paraId="711B30B9"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8406B7"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630252C0" w14:textId="15EB8B9D"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7,184,346.47 </w:t>
            </w:r>
          </w:p>
        </w:tc>
        <w:tc>
          <w:tcPr>
            <w:tcW w:w="0" w:type="auto"/>
            <w:tcBorders>
              <w:top w:val="nil"/>
              <w:left w:val="nil"/>
              <w:bottom w:val="single" w:sz="4" w:space="0" w:color="000000"/>
              <w:right w:val="single" w:sz="4" w:space="0" w:color="000000"/>
            </w:tcBorders>
            <w:shd w:val="clear" w:color="D8D8D8" w:fill="D8D8D8"/>
            <w:noWrap/>
            <w:vAlign w:val="bottom"/>
            <w:hideMark/>
          </w:tcPr>
          <w:p w14:paraId="6B2D7966" w14:textId="53EB32CC"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971C3D" w14:textId="2593B061"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2233670" w14:textId="334D428F"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7,184,346.47 </w:t>
            </w:r>
          </w:p>
        </w:tc>
      </w:tr>
      <w:tr w:rsidR="00783BAA" w:rsidRPr="00783BAA" w14:paraId="598CF368"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B290F43"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313B401A" w14:textId="3328772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4916F937" w14:textId="79EB63A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38FAC" w14:textId="40955E1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B610C" w14:textId="464DC41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68,939.12 </w:t>
            </w:r>
          </w:p>
        </w:tc>
      </w:tr>
      <w:tr w:rsidR="00783BAA" w:rsidRPr="00783BAA" w14:paraId="0C6C35C3" w14:textId="77777777" w:rsidTr="00783BAA">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F62BC2B"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979D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lburquerq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24EEA0" w14:textId="3569879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2EE333B6" w14:textId="31CBCEA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43A0D0" w14:textId="4B168C9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D2149" w14:textId="077EFA2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6,755.86 </w:t>
            </w:r>
          </w:p>
        </w:tc>
      </w:tr>
      <w:tr w:rsidR="00783BAA" w:rsidRPr="00783BAA" w14:paraId="3A9847B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7337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E037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4BB8D981" w14:textId="7DD8A86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0D7D16D0" w14:textId="4267206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0E116" w14:textId="6CA7EDB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7D352" w14:textId="2770F3A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55,780.00 </w:t>
            </w:r>
          </w:p>
        </w:tc>
      </w:tr>
      <w:tr w:rsidR="00783BAA" w:rsidRPr="00783BAA" w14:paraId="26DB2B6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537C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A0C3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7BF3468F" w14:textId="2FFFC11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3EE6DF13" w14:textId="784C7BA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8B0F2" w14:textId="13E6D62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913F8" w14:textId="3290B62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6,000.00 </w:t>
            </w:r>
          </w:p>
        </w:tc>
      </w:tr>
      <w:tr w:rsidR="00783BAA" w:rsidRPr="00783BAA" w14:paraId="733F338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D291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D6DC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7C296E1D" w14:textId="74C076D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5C725448" w14:textId="1A0F9D6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1830D7" w14:textId="6D7D59B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6640D" w14:textId="27922B9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859,289.24 </w:t>
            </w:r>
          </w:p>
        </w:tc>
      </w:tr>
      <w:tr w:rsidR="00783BAA" w:rsidRPr="00783BAA" w14:paraId="6AF453C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7D46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D171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cl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BC9240" w14:textId="30901F2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0B434525" w14:textId="2E1B9F8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05025" w14:textId="14056E8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F5BA8" w14:textId="480A6A0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43,629.92 </w:t>
            </w:r>
          </w:p>
        </w:tc>
      </w:tr>
      <w:tr w:rsidR="00783BAA" w:rsidRPr="00783BAA" w14:paraId="425E559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FA0A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034E6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lil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E4C666" w14:textId="6138456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78,290.00 </w:t>
            </w:r>
          </w:p>
        </w:tc>
        <w:tc>
          <w:tcPr>
            <w:tcW w:w="0" w:type="auto"/>
            <w:tcBorders>
              <w:top w:val="nil"/>
              <w:left w:val="nil"/>
              <w:bottom w:val="single" w:sz="4" w:space="0" w:color="000000"/>
              <w:right w:val="single" w:sz="4" w:space="0" w:color="000000"/>
            </w:tcBorders>
            <w:shd w:val="clear" w:color="auto" w:fill="auto"/>
            <w:noWrap/>
            <w:vAlign w:val="bottom"/>
            <w:hideMark/>
          </w:tcPr>
          <w:p w14:paraId="5E9C1B3B" w14:textId="7B9F267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DA105" w14:textId="2A5EF70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6F696" w14:textId="69B8ADD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78,290.00 </w:t>
            </w:r>
          </w:p>
        </w:tc>
      </w:tr>
      <w:tr w:rsidR="00783BAA" w:rsidRPr="00783BAA" w14:paraId="79943F1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05D61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353E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E77294" w14:textId="52BB1DF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59237C8B" w14:textId="139D8C4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DC619" w14:textId="31B70CD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55929D" w14:textId="27AB04C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05,526.05 </w:t>
            </w:r>
          </w:p>
        </w:tc>
      </w:tr>
      <w:tr w:rsidR="00783BAA" w:rsidRPr="00783BAA" w14:paraId="0533E29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61DD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3A6E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Bien </w:t>
            </w:r>
            <w:proofErr w:type="spellStart"/>
            <w:r w:rsidRPr="00783BAA">
              <w:rPr>
                <w:rFonts w:ascii="Arial Narrow" w:eastAsia="Times New Roman" w:hAnsi="Arial Narrow"/>
                <w:i/>
                <w:iCs/>
                <w:color w:val="000000"/>
                <w:sz w:val="20"/>
                <w:szCs w:val="20"/>
              </w:rPr>
              <w:t>Uni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57F2E6" w14:textId="1C393CE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15,510.00 </w:t>
            </w:r>
          </w:p>
        </w:tc>
        <w:tc>
          <w:tcPr>
            <w:tcW w:w="0" w:type="auto"/>
            <w:tcBorders>
              <w:top w:val="nil"/>
              <w:left w:val="nil"/>
              <w:bottom w:val="single" w:sz="4" w:space="0" w:color="000000"/>
              <w:right w:val="single" w:sz="4" w:space="0" w:color="000000"/>
            </w:tcBorders>
            <w:shd w:val="clear" w:color="auto" w:fill="auto"/>
            <w:noWrap/>
            <w:vAlign w:val="bottom"/>
            <w:hideMark/>
          </w:tcPr>
          <w:p w14:paraId="0E0E0D64" w14:textId="0284C7F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472C5" w14:textId="174FF07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53C74F" w14:textId="543F5C4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15,510.00 </w:t>
            </w:r>
          </w:p>
        </w:tc>
      </w:tr>
      <w:tr w:rsidR="00783BAA" w:rsidRPr="00783BAA" w14:paraId="108D166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8A4F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2D1D4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il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C8953A" w14:textId="7E7726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6A11BA38" w14:textId="039BCCC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1E29D" w14:textId="5B26020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F8CEF" w14:textId="2DD0F75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33,787.00 </w:t>
            </w:r>
          </w:p>
        </w:tc>
      </w:tr>
      <w:tr w:rsidR="00783BAA" w:rsidRPr="00783BAA" w14:paraId="1A661B3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122D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27F8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7A232D5" w14:textId="6A3392A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3484ED59" w14:textId="60BE043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922C3F" w14:textId="6DD25FE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86094" w14:textId="1324351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042,864.32 </w:t>
            </w:r>
          </w:p>
        </w:tc>
      </w:tr>
      <w:tr w:rsidR="00783BAA" w:rsidRPr="00783BAA" w14:paraId="06966EA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E033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D20D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lap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2231EB" w14:textId="5E7D06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30E205B3" w14:textId="7FEC49E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016B48" w14:textId="4FE24E5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7D9F64" w14:textId="151BBFE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80,911.86 </w:t>
            </w:r>
          </w:p>
        </w:tc>
      </w:tr>
      <w:tr w:rsidR="00783BAA" w:rsidRPr="00783BAA" w14:paraId="57E2D7C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1FBF6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FB2B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ndi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788C9F" w14:textId="1330E64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086,743.94 </w:t>
            </w:r>
          </w:p>
        </w:tc>
        <w:tc>
          <w:tcPr>
            <w:tcW w:w="0" w:type="auto"/>
            <w:tcBorders>
              <w:top w:val="nil"/>
              <w:left w:val="nil"/>
              <w:bottom w:val="single" w:sz="4" w:space="0" w:color="000000"/>
              <w:right w:val="single" w:sz="4" w:space="0" w:color="000000"/>
            </w:tcBorders>
            <w:shd w:val="clear" w:color="auto" w:fill="auto"/>
            <w:noWrap/>
            <w:vAlign w:val="bottom"/>
            <w:hideMark/>
          </w:tcPr>
          <w:p w14:paraId="47B77DB0" w14:textId="0562E96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D9F2E" w14:textId="4295F9B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0842C" w14:textId="27D14E5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086,743.94 </w:t>
            </w:r>
          </w:p>
        </w:tc>
      </w:tr>
      <w:tr w:rsidR="00783BAA" w:rsidRPr="00783BAA" w14:paraId="4DBE6FF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BE27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B3FB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37B89644" w14:textId="17C593D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3F69846C" w14:textId="6BFCDB1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9F548" w14:textId="1D4C127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3A106" w14:textId="1984F74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5,000.00 </w:t>
            </w:r>
          </w:p>
        </w:tc>
      </w:tr>
      <w:tr w:rsidR="00783BAA" w:rsidRPr="00783BAA" w14:paraId="4C737CE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9F1B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A6F3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tig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296F3E" w14:textId="6BA4A75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729D6454" w14:textId="15BC3FA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EDD4F" w14:textId="70F4627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CDDAB" w14:textId="0A5EC85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89,840.00 </w:t>
            </w:r>
          </w:p>
        </w:tc>
      </w:tr>
      <w:tr w:rsidR="00783BAA" w:rsidRPr="00783BAA" w14:paraId="4E4BE61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B5FD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9991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72A31890" w14:textId="1C02A38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7,720.00 </w:t>
            </w:r>
          </w:p>
        </w:tc>
        <w:tc>
          <w:tcPr>
            <w:tcW w:w="0" w:type="auto"/>
            <w:tcBorders>
              <w:top w:val="nil"/>
              <w:left w:val="nil"/>
              <w:bottom w:val="single" w:sz="4" w:space="0" w:color="000000"/>
              <w:right w:val="single" w:sz="4" w:space="0" w:color="000000"/>
            </w:tcBorders>
            <w:shd w:val="clear" w:color="auto" w:fill="auto"/>
            <w:noWrap/>
            <w:vAlign w:val="bottom"/>
            <w:hideMark/>
          </w:tcPr>
          <w:p w14:paraId="75F24D43" w14:textId="6324ED1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AF468" w14:textId="2A79CCE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CF175E" w14:textId="36990A3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7,720.00 </w:t>
            </w:r>
          </w:p>
        </w:tc>
      </w:tr>
      <w:tr w:rsidR="00783BAA" w:rsidRPr="00783BAA" w14:paraId="0883329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C7E9B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EAD2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6B25CBE4" w14:textId="2192675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306,736.96 </w:t>
            </w:r>
          </w:p>
        </w:tc>
        <w:tc>
          <w:tcPr>
            <w:tcW w:w="0" w:type="auto"/>
            <w:tcBorders>
              <w:top w:val="nil"/>
              <w:left w:val="nil"/>
              <w:bottom w:val="single" w:sz="4" w:space="0" w:color="000000"/>
              <w:right w:val="single" w:sz="4" w:space="0" w:color="000000"/>
            </w:tcBorders>
            <w:shd w:val="clear" w:color="auto" w:fill="auto"/>
            <w:noWrap/>
            <w:vAlign w:val="bottom"/>
            <w:hideMark/>
          </w:tcPr>
          <w:p w14:paraId="240BED67" w14:textId="3303C16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F60C1" w14:textId="777D146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FD23D" w14:textId="1DD2108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306,736.96 </w:t>
            </w:r>
          </w:p>
        </w:tc>
      </w:tr>
      <w:tr w:rsidR="00783BAA" w:rsidRPr="00783BAA" w14:paraId="779AC2B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814F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9CA6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a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25EC58" w14:textId="646B2FE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54E89E3F" w14:textId="3F68546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BAC27" w14:textId="43AFF80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D84922" w14:textId="42AC7EC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575,213.86 </w:t>
            </w:r>
          </w:p>
        </w:tc>
      </w:tr>
      <w:tr w:rsidR="00783BAA" w:rsidRPr="00783BAA" w14:paraId="7744777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D84E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1882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im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E2583A" w14:textId="431F55B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085F8B4E" w14:textId="4DCAC27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FE7E8" w14:textId="65752D7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08E70" w14:textId="4AA98C4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3,000.00 </w:t>
            </w:r>
          </w:p>
        </w:tc>
      </w:tr>
      <w:tr w:rsidR="00783BAA" w:rsidRPr="00783BAA" w14:paraId="3DE1450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75F9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0B754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1A9F18EF" w14:textId="47DEEA7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648C5121" w14:textId="0FEB6ED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1143B0" w14:textId="6C7EA6C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EBBF0" w14:textId="6E504AD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17,500.00 </w:t>
            </w:r>
          </w:p>
        </w:tc>
      </w:tr>
      <w:tr w:rsidR="00783BAA" w:rsidRPr="00783BAA" w14:paraId="7C65A18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1662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976E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653382B6" w14:textId="7B8FC04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04,500.00 </w:t>
            </w:r>
          </w:p>
        </w:tc>
        <w:tc>
          <w:tcPr>
            <w:tcW w:w="0" w:type="auto"/>
            <w:tcBorders>
              <w:top w:val="nil"/>
              <w:left w:val="nil"/>
              <w:bottom w:val="single" w:sz="4" w:space="0" w:color="000000"/>
              <w:right w:val="single" w:sz="4" w:space="0" w:color="000000"/>
            </w:tcBorders>
            <w:shd w:val="clear" w:color="auto" w:fill="auto"/>
            <w:noWrap/>
            <w:vAlign w:val="bottom"/>
            <w:hideMark/>
          </w:tcPr>
          <w:p w14:paraId="042A778F" w14:textId="32A31C7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94A97" w14:textId="5F4D902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EF720C" w14:textId="506F53F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04,500.00 </w:t>
            </w:r>
          </w:p>
        </w:tc>
      </w:tr>
      <w:tr w:rsidR="00783BAA" w:rsidRPr="00783BAA" w14:paraId="3A2DC2B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344B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A0C83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Guindul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2E0A13" w14:textId="1AC695F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34454CCD" w14:textId="5E32208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A01C67" w14:textId="7AFA065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E83A4" w14:textId="768E71B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7,228.92 </w:t>
            </w:r>
          </w:p>
        </w:tc>
      </w:tr>
      <w:tr w:rsidR="00783BAA" w:rsidRPr="00783BAA" w14:paraId="5CF1CA1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33CD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911E6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Jag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492925" w14:textId="106069A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98,130.00 </w:t>
            </w:r>
          </w:p>
        </w:tc>
        <w:tc>
          <w:tcPr>
            <w:tcW w:w="0" w:type="auto"/>
            <w:tcBorders>
              <w:top w:val="nil"/>
              <w:left w:val="nil"/>
              <w:bottom w:val="single" w:sz="4" w:space="0" w:color="000000"/>
              <w:right w:val="single" w:sz="4" w:space="0" w:color="000000"/>
            </w:tcBorders>
            <w:shd w:val="clear" w:color="auto" w:fill="auto"/>
            <w:noWrap/>
            <w:vAlign w:val="bottom"/>
            <w:hideMark/>
          </w:tcPr>
          <w:p w14:paraId="2EBC3959" w14:textId="1202B3C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0DB0F" w14:textId="5F002E4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08C1F" w14:textId="3B5C58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98,130.00 </w:t>
            </w:r>
          </w:p>
        </w:tc>
      </w:tr>
      <w:tr w:rsidR="00783BAA" w:rsidRPr="00783BAA" w14:paraId="15BBD4E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288C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7266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3277D4B1" w14:textId="12A014C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35,140.00 </w:t>
            </w:r>
          </w:p>
        </w:tc>
        <w:tc>
          <w:tcPr>
            <w:tcW w:w="0" w:type="auto"/>
            <w:tcBorders>
              <w:top w:val="nil"/>
              <w:left w:val="nil"/>
              <w:bottom w:val="single" w:sz="4" w:space="0" w:color="000000"/>
              <w:right w:val="single" w:sz="4" w:space="0" w:color="000000"/>
            </w:tcBorders>
            <w:shd w:val="clear" w:color="auto" w:fill="auto"/>
            <w:noWrap/>
            <w:vAlign w:val="bottom"/>
            <w:hideMark/>
          </w:tcPr>
          <w:p w14:paraId="3A275D66" w14:textId="74B4565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6D664" w14:textId="2ECE3B3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B86FB" w14:textId="4C83A4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35,140.00 </w:t>
            </w:r>
          </w:p>
        </w:tc>
      </w:tr>
      <w:tr w:rsidR="00783BAA" w:rsidRPr="00783BAA" w14:paraId="1202B06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294C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181D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o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8FB548" w14:textId="747AA0D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592A5542" w14:textId="1249D89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5B778" w14:textId="549D4D8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C3F0E" w14:textId="48D67AA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8,759.50 </w:t>
            </w:r>
          </w:p>
        </w:tc>
      </w:tr>
      <w:tr w:rsidR="00783BAA" w:rsidRPr="00783BAA" w14:paraId="75F9F85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5D6B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B74B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ob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394D7A" w14:textId="5E724B1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485DEF40" w14:textId="4E2B663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0515A" w14:textId="17151AF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DD824" w14:textId="5374E97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0,500.00 </w:t>
            </w:r>
          </w:p>
        </w:tc>
      </w:tr>
      <w:tr w:rsidR="00783BAA" w:rsidRPr="00783BAA" w14:paraId="4FE5418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A3D0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46B1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7A4D55FA" w14:textId="656AA9E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03E844FF" w14:textId="77B7A55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B90C8" w14:textId="6FBD91E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DDE73A" w14:textId="66A7D67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128,496.60 </w:t>
            </w:r>
          </w:p>
        </w:tc>
      </w:tr>
      <w:tr w:rsidR="00783BAA" w:rsidRPr="00783BAA" w14:paraId="61D8BDC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101BF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E45A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4092C680" w14:textId="1F6ABB6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59D5E421" w14:textId="441A13D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9DB8B3" w14:textId="0FC924B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3AEC1" w14:textId="1D6901A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79,500.00 </w:t>
            </w:r>
          </w:p>
        </w:tc>
      </w:tr>
      <w:tr w:rsidR="00783BAA" w:rsidRPr="00783BAA" w14:paraId="509A774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F6391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8019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riboj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62C5F8" w14:textId="4E5193F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13517E15" w14:textId="4187883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5EADF1" w14:textId="0AFA355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3C6E0" w14:textId="25924FC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14,335.00 </w:t>
            </w:r>
          </w:p>
        </w:tc>
      </w:tr>
      <w:tr w:rsidR="00783BAA" w:rsidRPr="00783BAA" w14:paraId="0D48E1E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EA3F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4943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49F6F43F" w14:textId="512CE31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2204EECE" w14:textId="3064E95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4A071D" w14:textId="159F04E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FFB8CD" w14:textId="2E1CA56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89,964.56 </w:t>
            </w:r>
          </w:p>
        </w:tc>
      </w:tr>
      <w:tr w:rsidR="00783BAA" w:rsidRPr="00783BAA" w14:paraId="7C0DE1D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FD21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C389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C12D597" w14:textId="2EF41F5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1998BD34" w14:textId="764CA35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9F21F9" w14:textId="08EF7F9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E71C21" w14:textId="53A2F54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7,915.00 </w:t>
            </w:r>
          </w:p>
        </w:tc>
      </w:tr>
      <w:tr w:rsidR="00783BAA" w:rsidRPr="00783BAA" w14:paraId="63117F3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9DB1D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BBD9DD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res. Carlos P. Garcia (</w:t>
            </w:r>
            <w:proofErr w:type="spellStart"/>
            <w:r w:rsidRPr="00783BAA">
              <w:rPr>
                <w:rFonts w:ascii="Arial Narrow" w:eastAsia="Times New Roman" w:hAnsi="Arial Narrow"/>
                <w:i/>
                <w:iCs/>
                <w:color w:val="000000"/>
                <w:sz w:val="20"/>
                <w:szCs w:val="20"/>
              </w:rPr>
              <w:t>Pitogo</w:t>
            </w:r>
            <w:proofErr w:type="spellEnd"/>
            <w:r w:rsidRPr="00783BAA">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45D152D" w14:textId="53440F6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2202318C" w14:textId="4E40624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33854D" w14:textId="1B9CE28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DB2B6" w14:textId="4835EED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07,391.78 </w:t>
            </w:r>
          </w:p>
        </w:tc>
      </w:tr>
      <w:tr w:rsidR="00783BAA" w:rsidRPr="00783BAA" w14:paraId="734627F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B7DF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D0E2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385C830" w14:textId="74A619E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498,518.30 </w:t>
            </w:r>
          </w:p>
        </w:tc>
        <w:tc>
          <w:tcPr>
            <w:tcW w:w="0" w:type="auto"/>
            <w:tcBorders>
              <w:top w:val="nil"/>
              <w:left w:val="nil"/>
              <w:bottom w:val="single" w:sz="4" w:space="0" w:color="000000"/>
              <w:right w:val="single" w:sz="4" w:space="0" w:color="000000"/>
            </w:tcBorders>
            <w:shd w:val="clear" w:color="auto" w:fill="auto"/>
            <w:noWrap/>
            <w:vAlign w:val="bottom"/>
            <w:hideMark/>
          </w:tcPr>
          <w:p w14:paraId="2E5DAC3C" w14:textId="52143DC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5489F" w14:textId="5F69CB8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FD8E7" w14:textId="2C75815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498,518.30 </w:t>
            </w:r>
          </w:p>
        </w:tc>
      </w:tr>
      <w:tr w:rsidR="00783BAA" w:rsidRPr="00783BAA" w14:paraId="4F76614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78808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7ABA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04B14C76" w14:textId="1BBF509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20CF0B15" w14:textId="6CA5AAA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8F1A8" w14:textId="78EC351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B8962" w14:textId="5595FB4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83,911.48 </w:t>
            </w:r>
          </w:p>
        </w:tc>
      </w:tr>
      <w:tr w:rsidR="00783BAA" w:rsidRPr="00783BAA" w14:paraId="7892F17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7E7A9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0F91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07D1078E" w14:textId="624BEE4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791B9365" w14:textId="66D023C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28E77" w14:textId="0870EA5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03FFA" w14:textId="1909E12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50,742.86 </w:t>
            </w:r>
          </w:p>
        </w:tc>
      </w:tr>
      <w:tr w:rsidR="00783BAA" w:rsidRPr="00783BAA" w14:paraId="4F2EF0B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5572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2DBB4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Sierra </w:t>
            </w:r>
            <w:proofErr w:type="spellStart"/>
            <w:r w:rsidRPr="00783BAA">
              <w:rPr>
                <w:rFonts w:ascii="Arial Narrow" w:eastAsia="Times New Roman" w:hAnsi="Arial Narrow"/>
                <w:i/>
                <w:iCs/>
                <w:color w:val="000000"/>
                <w:sz w:val="20"/>
                <w:szCs w:val="20"/>
              </w:rPr>
              <w:t>Bullo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775909" w14:textId="753DEC8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4D9F5C80" w14:textId="0677BD0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C771C" w14:textId="2CD7974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25A7D" w14:textId="54E1494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8,994.00 </w:t>
            </w:r>
          </w:p>
        </w:tc>
      </w:tr>
      <w:tr w:rsidR="00783BAA" w:rsidRPr="00783BAA" w14:paraId="76D772B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6B53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2D30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ikatu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976BEB" w14:textId="19CFFE5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7F13FA2C" w14:textId="0DDF71A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16817" w14:textId="40EFCEB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308CE" w14:textId="6E9CD9E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9,628.00 </w:t>
            </w:r>
          </w:p>
        </w:tc>
      </w:tr>
      <w:tr w:rsidR="00783BAA" w:rsidRPr="00783BAA" w14:paraId="07C1809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A11C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8096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763EA583" w14:textId="72EEC07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5C6089A6" w14:textId="3A1EC1E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8D9744" w14:textId="475AA3B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11679" w14:textId="7B6A26A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08,583.80 </w:t>
            </w:r>
          </w:p>
        </w:tc>
      </w:tr>
      <w:tr w:rsidR="00783BAA" w:rsidRPr="00783BAA" w14:paraId="7CF5C4B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FE3E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5BDE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D20860" w14:textId="10F8C85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55982816" w14:textId="15D7982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6AC55" w14:textId="7BE0937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E18A3" w14:textId="1431838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4,600.00 </w:t>
            </w:r>
          </w:p>
        </w:tc>
      </w:tr>
      <w:tr w:rsidR="00783BAA" w:rsidRPr="00783BAA" w14:paraId="29011AE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8193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C152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2F03EEE7" w14:textId="790F982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44F0F22E" w14:textId="0AF1883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79584" w14:textId="18E4B7B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FDBBE" w14:textId="79C17B7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079.64 </w:t>
            </w:r>
          </w:p>
        </w:tc>
      </w:tr>
      <w:tr w:rsidR="00783BAA" w:rsidRPr="00783BAA" w14:paraId="50A08DF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2D4F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60933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ubi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FBB6FD" w14:textId="678D87F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5CA7C8DF" w14:textId="1DF625F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1FF5C" w14:textId="0BAFBA4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E38ED" w14:textId="3DF405C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878,275.00 </w:t>
            </w:r>
          </w:p>
        </w:tc>
      </w:tr>
      <w:tr w:rsidR="00783BAA" w:rsidRPr="00783BAA" w14:paraId="4C80A60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22ED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AE0B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0BAFB0" w14:textId="12967BF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71,680.00 </w:t>
            </w:r>
          </w:p>
        </w:tc>
        <w:tc>
          <w:tcPr>
            <w:tcW w:w="0" w:type="auto"/>
            <w:tcBorders>
              <w:top w:val="nil"/>
              <w:left w:val="nil"/>
              <w:bottom w:val="single" w:sz="4" w:space="0" w:color="000000"/>
              <w:right w:val="single" w:sz="4" w:space="0" w:color="000000"/>
            </w:tcBorders>
            <w:shd w:val="clear" w:color="auto" w:fill="auto"/>
            <w:noWrap/>
            <w:vAlign w:val="bottom"/>
            <w:hideMark/>
          </w:tcPr>
          <w:p w14:paraId="7D5FB94B" w14:textId="1124629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46197" w14:textId="19EF4DC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0B4B3" w14:textId="107F9D0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71,680.00 </w:t>
            </w:r>
          </w:p>
        </w:tc>
      </w:tr>
      <w:tr w:rsidR="00783BAA" w:rsidRPr="00783BAA" w14:paraId="330CF39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D59F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213E4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4A5E489C" w14:textId="3AB55F4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1E147253" w14:textId="287FB05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7291FA" w14:textId="295B591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6E3A8" w14:textId="38E5545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1,433.90 </w:t>
            </w:r>
          </w:p>
        </w:tc>
      </w:tr>
      <w:tr w:rsidR="00783BAA" w:rsidRPr="00783BAA" w14:paraId="1C590C27"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9616A"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1E4AE186" w14:textId="3B430908"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15,402,535.82 </w:t>
            </w:r>
          </w:p>
        </w:tc>
        <w:tc>
          <w:tcPr>
            <w:tcW w:w="0" w:type="auto"/>
            <w:tcBorders>
              <w:top w:val="nil"/>
              <w:left w:val="nil"/>
              <w:bottom w:val="single" w:sz="4" w:space="0" w:color="000000"/>
              <w:right w:val="single" w:sz="4" w:space="0" w:color="000000"/>
            </w:tcBorders>
            <w:shd w:val="clear" w:color="D8D8D8" w:fill="D8D8D8"/>
            <w:noWrap/>
            <w:vAlign w:val="bottom"/>
            <w:hideMark/>
          </w:tcPr>
          <w:p w14:paraId="39BA8621" w14:textId="78F3A663"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3B87F86" w14:textId="1A67BF03"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0101DD" w14:textId="4E305C12"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15,402,535.82 </w:t>
            </w:r>
          </w:p>
        </w:tc>
      </w:tr>
      <w:tr w:rsidR="00783BAA" w:rsidRPr="00783BAA" w14:paraId="200A58DE" w14:textId="77777777" w:rsidTr="00783BAA">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F3400D2"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29104B2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712039AF" w14:textId="68E3A80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273,503.52 </w:t>
            </w:r>
          </w:p>
        </w:tc>
        <w:tc>
          <w:tcPr>
            <w:tcW w:w="0" w:type="auto"/>
            <w:tcBorders>
              <w:top w:val="nil"/>
              <w:left w:val="nil"/>
              <w:bottom w:val="single" w:sz="4" w:space="0" w:color="000000"/>
              <w:right w:val="single" w:sz="4" w:space="0" w:color="000000"/>
            </w:tcBorders>
            <w:shd w:val="clear" w:color="auto" w:fill="auto"/>
            <w:noWrap/>
            <w:vAlign w:val="bottom"/>
            <w:hideMark/>
          </w:tcPr>
          <w:p w14:paraId="7C51EDF3" w14:textId="7F45EEF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27B63" w14:textId="42D513F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E46566" w14:textId="5105D17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273,503.52 </w:t>
            </w:r>
          </w:p>
        </w:tc>
      </w:tr>
      <w:tr w:rsidR="00783BAA" w:rsidRPr="00783BAA" w14:paraId="5D1E1C58" w14:textId="77777777" w:rsidTr="00783BAA">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800015C"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4340EF8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2D32D8DA" w14:textId="249198C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2,100.30 </w:t>
            </w:r>
          </w:p>
        </w:tc>
        <w:tc>
          <w:tcPr>
            <w:tcW w:w="0" w:type="auto"/>
            <w:tcBorders>
              <w:top w:val="nil"/>
              <w:left w:val="nil"/>
              <w:bottom w:val="single" w:sz="4" w:space="0" w:color="000000"/>
              <w:right w:val="single" w:sz="4" w:space="0" w:color="000000"/>
            </w:tcBorders>
            <w:shd w:val="clear" w:color="auto" w:fill="auto"/>
            <w:noWrap/>
            <w:vAlign w:val="bottom"/>
            <w:hideMark/>
          </w:tcPr>
          <w:p w14:paraId="12B5FADD" w14:textId="7A03DC0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65B7B1" w14:textId="6EB1447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4DF1C" w14:textId="558583B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2,100.30 </w:t>
            </w:r>
          </w:p>
        </w:tc>
      </w:tr>
      <w:tr w:rsidR="00783BAA" w:rsidRPr="00783BAA" w14:paraId="35051FC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323E3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9096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5D39F327" w14:textId="5F4B368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8,553.24 </w:t>
            </w:r>
          </w:p>
        </w:tc>
        <w:tc>
          <w:tcPr>
            <w:tcW w:w="0" w:type="auto"/>
            <w:tcBorders>
              <w:top w:val="nil"/>
              <w:left w:val="nil"/>
              <w:bottom w:val="single" w:sz="4" w:space="0" w:color="000000"/>
              <w:right w:val="single" w:sz="4" w:space="0" w:color="000000"/>
            </w:tcBorders>
            <w:shd w:val="clear" w:color="auto" w:fill="auto"/>
            <w:noWrap/>
            <w:vAlign w:val="bottom"/>
            <w:hideMark/>
          </w:tcPr>
          <w:p w14:paraId="1332175B" w14:textId="30E4F0E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6BF07" w14:textId="7A1E8E4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B0F2A" w14:textId="5234427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8,553.24 </w:t>
            </w:r>
          </w:p>
        </w:tc>
      </w:tr>
      <w:tr w:rsidR="00783BAA" w:rsidRPr="00783BAA" w14:paraId="0003445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0CCF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E3F7F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6BADCA6D" w14:textId="373334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93,039.22 </w:t>
            </w:r>
          </w:p>
        </w:tc>
        <w:tc>
          <w:tcPr>
            <w:tcW w:w="0" w:type="auto"/>
            <w:tcBorders>
              <w:top w:val="nil"/>
              <w:left w:val="nil"/>
              <w:bottom w:val="single" w:sz="4" w:space="0" w:color="000000"/>
              <w:right w:val="single" w:sz="4" w:space="0" w:color="000000"/>
            </w:tcBorders>
            <w:shd w:val="clear" w:color="auto" w:fill="auto"/>
            <w:noWrap/>
            <w:vAlign w:val="bottom"/>
            <w:hideMark/>
          </w:tcPr>
          <w:p w14:paraId="053B9ACE" w14:textId="6D12C2E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E9731" w14:textId="0E0B752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EB2224" w14:textId="7B0EFAC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93,039.22 </w:t>
            </w:r>
          </w:p>
        </w:tc>
      </w:tr>
      <w:tr w:rsidR="00783BAA" w:rsidRPr="00783BAA" w14:paraId="4349A02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164D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7796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loguin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A87901" w14:textId="2C18DE6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95,613.80 </w:t>
            </w:r>
          </w:p>
        </w:tc>
        <w:tc>
          <w:tcPr>
            <w:tcW w:w="0" w:type="auto"/>
            <w:tcBorders>
              <w:top w:val="nil"/>
              <w:left w:val="nil"/>
              <w:bottom w:val="single" w:sz="4" w:space="0" w:color="000000"/>
              <w:right w:val="single" w:sz="4" w:space="0" w:color="000000"/>
            </w:tcBorders>
            <w:shd w:val="clear" w:color="auto" w:fill="auto"/>
            <w:noWrap/>
            <w:vAlign w:val="bottom"/>
            <w:hideMark/>
          </w:tcPr>
          <w:p w14:paraId="09372037" w14:textId="32974F6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B9368" w14:textId="7A4A43B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2C3D0" w14:textId="650AF87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95,613.80 </w:t>
            </w:r>
          </w:p>
        </w:tc>
      </w:tr>
      <w:tr w:rsidR="00783BAA" w:rsidRPr="00783BAA" w14:paraId="4BC5FA8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201C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C55E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r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57D0B0" w14:textId="74C2E0E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34,355.76 </w:t>
            </w:r>
          </w:p>
        </w:tc>
        <w:tc>
          <w:tcPr>
            <w:tcW w:w="0" w:type="auto"/>
            <w:tcBorders>
              <w:top w:val="nil"/>
              <w:left w:val="nil"/>
              <w:bottom w:val="single" w:sz="4" w:space="0" w:color="000000"/>
              <w:right w:val="single" w:sz="4" w:space="0" w:color="000000"/>
            </w:tcBorders>
            <w:shd w:val="clear" w:color="auto" w:fill="auto"/>
            <w:noWrap/>
            <w:vAlign w:val="bottom"/>
            <w:hideMark/>
          </w:tcPr>
          <w:p w14:paraId="0EEDC702" w14:textId="32A0BBD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84DC0" w14:textId="0FD909C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B972B" w14:textId="73570E1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34,355.76 </w:t>
            </w:r>
          </w:p>
        </w:tc>
      </w:tr>
      <w:tr w:rsidR="00783BAA" w:rsidRPr="00783BAA" w14:paraId="4475720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283AB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0A6F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5DF22593" w14:textId="40F5D57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0,478.80 </w:t>
            </w:r>
          </w:p>
        </w:tc>
        <w:tc>
          <w:tcPr>
            <w:tcW w:w="0" w:type="auto"/>
            <w:tcBorders>
              <w:top w:val="nil"/>
              <w:left w:val="nil"/>
              <w:bottom w:val="single" w:sz="4" w:space="0" w:color="000000"/>
              <w:right w:val="single" w:sz="4" w:space="0" w:color="000000"/>
            </w:tcBorders>
            <w:shd w:val="clear" w:color="auto" w:fill="auto"/>
            <w:noWrap/>
            <w:vAlign w:val="bottom"/>
            <w:hideMark/>
          </w:tcPr>
          <w:p w14:paraId="2D985C22" w14:textId="3C8487C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35520" w14:textId="3875DB5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57F20" w14:textId="027ED89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0,478.80 </w:t>
            </w:r>
          </w:p>
        </w:tc>
      </w:tr>
      <w:tr w:rsidR="00783BAA" w:rsidRPr="00783BAA" w14:paraId="68BA540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A4200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E84A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59E53857" w14:textId="1528462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00,628.62 </w:t>
            </w:r>
          </w:p>
        </w:tc>
        <w:tc>
          <w:tcPr>
            <w:tcW w:w="0" w:type="auto"/>
            <w:tcBorders>
              <w:top w:val="nil"/>
              <w:left w:val="nil"/>
              <w:bottom w:val="single" w:sz="4" w:space="0" w:color="000000"/>
              <w:right w:val="single" w:sz="4" w:space="0" w:color="000000"/>
            </w:tcBorders>
            <w:shd w:val="clear" w:color="auto" w:fill="auto"/>
            <w:noWrap/>
            <w:vAlign w:val="bottom"/>
            <w:hideMark/>
          </w:tcPr>
          <w:p w14:paraId="49AF4ABB" w14:textId="67C80B5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D2BBB4" w14:textId="1C7E04F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7C515" w14:textId="7CF184A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00,628.62 </w:t>
            </w:r>
          </w:p>
        </w:tc>
      </w:tr>
      <w:tr w:rsidR="00783BAA" w:rsidRPr="00783BAA" w14:paraId="4B39A4A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7067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F95E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l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260812" w14:textId="6765362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36,176.10 </w:t>
            </w:r>
          </w:p>
        </w:tc>
        <w:tc>
          <w:tcPr>
            <w:tcW w:w="0" w:type="auto"/>
            <w:tcBorders>
              <w:top w:val="nil"/>
              <w:left w:val="nil"/>
              <w:bottom w:val="single" w:sz="4" w:space="0" w:color="000000"/>
              <w:right w:val="single" w:sz="4" w:space="0" w:color="000000"/>
            </w:tcBorders>
            <w:shd w:val="clear" w:color="auto" w:fill="auto"/>
            <w:noWrap/>
            <w:vAlign w:val="bottom"/>
            <w:hideMark/>
          </w:tcPr>
          <w:p w14:paraId="021075E1" w14:textId="7540B66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6FC53" w14:textId="21378EF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ACFD9" w14:textId="6683093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36,176.10 </w:t>
            </w:r>
          </w:p>
        </w:tc>
      </w:tr>
      <w:tr w:rsidR="00783BAA" w:rsidRPr="00783BAA" w14:paraId="79229D2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E054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EB0D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14622B5A" w14:textId="1A23814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805,942.84 </w:t>
            </w:r>
          </w:p>
        </w:tc>
        <w:tc>
          <w:tcPr>
            <w:tcW w:w="0" w:type="auto"/>
            <w:tcBorders>
              <w:top w:val="nil"/>
              <w:left w:val="nil"/>
              <w:bottom w:val="single" w:sz="4" w:space="0" w:color="000000"/>
              <w:right w:val="single" w:sz="4" w:space="0" w:color="000000"/>
            </w:tcBorders>
            <w:shd w:val="clear" w:color="auto" w:fill="auto"/>
            <w:noWrap/>
            <w:vAlign w:val="bottom"/>
            <w:hideMark/>
          </w:tcPr>
          <w:p w14:paraId="1525E4FB" w14:textId="60C2CEF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E2286" w14:textId="4267ACE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F4CC1" w14:textId="12AD093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805,942.84 </w:t>
            </w:r>
          </w:p>
        </w:tc>
      </w:tr>
      <w:tr w:rsidR="00783BAA" w:rsidRPr="00783BAA" w14:paraId="690E444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50CC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F8467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ri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B4666C" w14:textId="00B2916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61,154.40 </w:t>
            </w:r>
          </w:p>
        </w:tc>
        <w:tc>
          <w:tcPr>
            <w:tcW w:w="0" w:type="auto"/>
            <w:tcBorders>
              <w:top w:val="nil"/>
              <w:left w:val="nil"/>
              <w:bottom w:val="single" w:sz="4" w:space="0" w:color="000000"/>
              <w:right w:val="single" w:sz="4" w:space="0" w:color="000000"/>
            </w:tcBorders>
            <w:shd w:val="clear" w:color="auto" w:fill="auto"/>
            <w:noWrap/>
            <w:vAlign w:val="bottom"/>
            <w:hideMark/>
          </w:tcPr>
          <w:p w14:paraId="3CCA2E9A" w14:textId="4EA29D8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6A9D0B" w14:textId="2EFE7B0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77355" w14:textId="151AC6E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61,154.40 </w:t>
            </w:r>
          </w:p>
        </w:tc>
      </w:tr>
      <w:tr w:rsidR="00783BAA" w:rsidRPr="00783BAA" w14:paraId="7FACC3D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5E2D9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07AC8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5471C8F9" w14:textId="699F8CB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6,601.62 </w:t>
            </w:r>
          </w:p>
        </w:tc>
        <w:tc>
          <w:tcPr>
            <w:tcW w:w="0" w:type="auto"/>
            <w:tcBorders>
              <w:top w:val="nil"/>
              <w:left w:val="nil"/>
              <w:bottom w:val="single" w:sz="4" w:space="0" w:color="000000"/>
              <w:right w:val="single" w:sz="4" w:space="0" w:color="000000"/>
            </w:tcBorders>
            <w:shd w:val="clear" w:color="auto" w:fill="auto"/>
            <w:noWrap/>
            <w:vAlign w:val="bottom"/>
            <w:hideMark/>
          </w:tcPr>
          <w:p w14:paraId="2C37D8D1" w14:textId="03E0B54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859407" w14:textId="45966FC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CC309" w14:textId="00480BE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6,601.62 </w:t>
            </w:r>
          </w:p>
        </w:tc>
      </w:tr>
      <w:tr w:rsidR="00783BAA" w:rsidRPr="00783BAA" w14:paraId="5052563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2323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AD9F2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oljo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C085D3" w14:textId="0F3D5AF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3,563.44 </w:t>
            </w:r>
          </w:p>
        </w:tc>
        <w:tc>
          <w:tcPr>
            <w:tcW w:w="0" w:type="auto"/>
            <w:tcBorders>
              <w:top w:val="nil"/>
              <w:left w:val="nil"/>
              <w:bottom w:val="single" w:sz="4" w:space="0" w:color="000000"/>
              <w:right w:val="single" w:sz="4" w:space="0" w:color="000000"/>
            </w:tcBorders>
            <w:shd w:val="clear" w:color="auto" w:fill="auto"/>
            <w:noWrap/>
            <w:vAlign w:val="bottom"/>
            <w:hideMark/>
          </w:tcPr>
          <w:p w14:paraId="5CDAA886" w14:textId="7A1739C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FF159" w14:textId="4CC2CB6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AC6EA" w14:textId="48A695C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3,563.44 </w:t>
            </w:r>
          </w:p>
        </w:tc>
      </w:tr>
      <w:tr w:rsidR="00783BAA" w:rsidRPr="00783BAA" w14:paraId="687065F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207D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2D19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or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1F6094" w14:textId="469A643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693,664.96 </w:t>
            </w:r>
          </w:p>
        </w:tc>
        <w:tc>
          <w:tcPr>
            <w:tcW w:w="0" w:type="auto"/>
            <w:tcBorders>
              <w:top w:val="nil"/>
              <w:left w:val="nil"/>
              <w:bottom w:val="single" w:sz="4" w:space="0" w:color="000000"/>
              <w:right w:val="single" w:sz="4" w:space="0" w:color="000000"/>
            </w:tcBorders>
            <w:shd w:val="clear" w:color="auto" w:fill="auto"/>
            <w:noWrap/>
            <w:vAlign w:val="bottom"/>
            <w:hideMark/>
          </w:tcPr>
          <w:p w14:paraId="5CC8EC9D" w14:textId="05B0848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A324E" w14:textId="4415789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8AA10" w14:textId="1A43301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693,664.96 </w:t>
            </w:r>
          </w:p>
        </w:tc>
      </w:tr>
      <w:tr w:rsidR="00783BAA" w:rsidRPr="00783BAA" w14:paraId="262FF87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49D1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BEF9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City of </w:t>
            </w:r>
            <w:proofErr w:type="spellStart"/>
            <w:r w:rsidRPr="00783BAA">
              <w:rPr>
                <w:rFonts w:ascii="Arial Narrow" w:eastAsia="Times New Roman" w:hAnsi="Arial Narrow"/>
                <w:i/>
                <w:iCs/>
                <w:color w:val="000000"/>
                <w:sz w:val="20"/>
                <w:szCs w:val="20"/>
              </w:rPr>
              <w:t>Carc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F4864B" w14:textId="787506F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876,241.10 </w:t>
            </w:r>
          </w:p>
        </w:tc>
        <w:tc>
          <w:tcPr>
            <w:tcW w:w="0" w:type="auto"/>
            <w:tcBorders>
              <w:top w:val="nil"/>
              <w:left w:val="nil"/>
              <w:bottom w:val="single" w:sz="4" w:space="0" w:color="000000"/>
              <w:right w:val="single" w:sz="4" w:space="0" w:color="000000"/>
            </w:tcBorders>
            <w:shd w:val="clear" w:color="auto" w:fill="auto"/>
            <w:noWrap/>
            <w:vAlign w:val="bottom"/>
            <w:hideMark/>
          </w:tcPr>
          <w:p w14:paraId="66D0DBC9" w14:textId="2CE9DCD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8CA77A" w14:textId="3515F42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01DE05" w14:textId="2DA890D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876,241.10 </w:t>
            </w:r>
          </w:p>
        </w:tc>
      </w:tr>
      <w:tr w:rsidR="00783BAA" w:rsidRPr="00783BAA" w14:paraId="5D3B4D4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5BC30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55963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E6FCDEA" w14:textId="3708FB8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731,490.36 </w:t>
            </w:r>
          </w:p>
        </w:tc>
        <w:tc>
          <w:tcPr>
            <w:tcW w:w="0" w:type="auto"/>
            <w:tcBorders>
              <w:top w:val="nil"/>
              <w:left w:val="nil"/>
              <w:bottom w:val="single" w:sz="4" w:space="0" w:color="000000"/>
              <w:right w:val="single" w:sz="4" w:space="0" w:color="000000"/>
            </w:tcBorders>
            <w:shd w:val="clear" w:color="auto" w:fill="auto"/>
            <w:noWrap/>
            <w:vAlign w:val="bottom"/>
            <w:hideMark/>
          </w:tcPr>
          <w:p w14:paraId="423B4414" w14:textId="722731E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F8456" w14:textId="3E81E19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4C59D" w14:textId="0CE985F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731,490.36 </w:t>
            </w:r>
          </w:p>
        </w:tc>
      </w:tr>
      <w:tr w:rsidR="00783BAA" w:rsidRPr="00783BAA" w14:paraId="46DFEB9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05A7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B272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t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C9C52D" w14:textId="1844E4B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595,937.72 </w:t>
            </w:r>
          </w:p>
        </w:tc>
        <w:tc>
          <w:tcPr>
            <w:tcW w:w="0" w:type="auto"/>
            <w:tcBorders>
              <w:top w:val="nil"/>
              <w:left w:val="nil"/>
              <w:bottom w:val="single" w:sz="4" w:space="0" w:color="000000"/>
              <w:right w:val="single" w:sz="4" w:space="0" w:color="000000"/>
            </w:tcBorders>
            <w:shd w:val="clear" w:color="auto" w:fill="auto"/>
            <w:noWrap/>
            <w:vAlign w:val="bottom"/>
            <w:hideMark/>
          </w:tcPr>
          <w:p w14:paraId="1D9E5087" w14:textId="1353C89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840436" w14:textId="001B5CA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27C29" w14:textId="7367341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595,937.72 </w:t>
            </w:r>
          </w:p>
        </w:tc>
      </w:tr>
      <w:tr w:rsidR="00783BAA" w:rsidRPr="00783BAA" w14:paraId="17D10F6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5E8C5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A1F0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4DC4FEF9" w14:textId="64FD9B8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039,678.88 </w:t>
            </w:r>
          </w:p>
        </w:tc>
        <w:tc>
          <w:tcPr>
            <w:tcW w:w="0" w:type="auto"/>
            <w:tcBorders>
              <w:top w:val="nil"/>
              <w:left w:val="nil"/>
              <w:bottom w:val="single" w:sz="4" w:space="0" w:color="000000"/>
              <w:right w:val="single" w:sz="4" w:space="0" w:color="000000"/>
            </w:tcBorders>
            <w:shd w:val="clear" w:color="auto" w:fill="auto"/>
            <w:noWrap/>
            <w:vAlign w:val="bottom"/>
            <w:hideMark/>
          </w:tcPr>
          <w:p w14:paraId="19766F79" w14:textId="0F53C69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F46B4" w14:textId="1B06EA1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847BF" w14:textId="127423E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039,678.88 </w:t>
            </w:r>
          </w:p>
        </w:tc>
      </w:tr>
      <w:tr w:rsidR="00783BAA" w:rsidRPr="00783BAA" w14:paraId="2B83E58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9AF2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21E6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22E4183A" w14:textId="42E2C11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97,980.94 </w:t>
            </w:r>
          </w:p>
        </w:tc>
        <w:tc>
          <w:tcPr>
            <w:tcW w:w="0" w:type="auto"/>
            <w:tcBorders>
              <w:top w:val="nil"/>
              <w:left w:val="nil"/>
              <w:bottom w:val="single" w:sz="4" w:space="0" w:color="000000"/>
              <w:right w:val="single" w:sz="4" w:space="0" w:color="000000"/>
            </w:tcBorders>
            <w:shd w:val="clear" w:color="auto" w:fill="auto"/>
            <w:noWrap/>
            <w:vAlign w:val="bottom"/>
            <w:hideMark/>
          </w:tcPr>
          <w:p w14:paraId="23822A43" w14:textId="198A0E6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C00DD" w14:textId="757FC10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A04CA" w14:textId="3E2DFB8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97,980.94 </w:t>
            </w:r>
          </w:p>
        </w:tc>
      </w:tr>
      <w:tr w:rsidR="00783BAA" w:rsidRPr="00783BAA" w14:paraId="2276321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9067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AEE2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onsolac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A055D1" w14:textId="739751A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574,179.86 </w:t>
            </w:r>
          </w:p>
        </w:tc>
        <w:tc>
          <w:tcPr>
            <w:tcW w:w="0" w:type="auto"/>
            <w:tcBorders>
              <w:top w:val="nil"/>
              <w:left w:val="nil"/>
              <w:bottom w:val="single" w:sz="4" w:space="0" w:color="000000"/>
              <w:right w:val="single" w:sz="4" w:space="0" w:color="000000"/>
            </w:tcBorders>
            <w:shd w:val="clear" w:color="auto" w:fill="auto"/>
            <w:noWrap/>
            <w:vAlign w:val="bottom"/>
            <w:hideMark/>
          </w:tcPr>
          <w:p w14:paraId="56091D79" w14:textId="6F2959C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C9009" w14:textId="3C6E4AF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EE8461" w14:textId="1E618EE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574,179.86 </w:t>
            </w:r>
          </w:p>
        </w:tc>
      </w:tr>
      <w:tr w:rsidR="00783BAA" w:rsidRPr="00783BAA" w14:paraId="3E50743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BDE7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253B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5F92A78A" w14:textId="73A4E4C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629,246.90 </w:t>
            </w:r>
          </w:p>
        </w:tc>
        <w:tc>
          <w:tcPr>
            <w:tcW w:w="0" w:type="auto"/>
            <w:tcBorders>
              <w:top w:val="nil"/>
              <w:left w:val="nil"/>
              <w:bottom w:val="single" w:sz="4" w:space="0" w:color="000000"/>
              <w:right w:val="single" w:sz="4" w:space="0" w:color="000000"/>
            </w:tcBorders>
            <w:shd w:val="clear" w:color="auto" w:fill="auto"/>
            <w:noWrap/>
            <w:vAlign w:val="bottom"/>
            <w:hideMark/>
          </w:tcPr>
          <w:p w14:paraId="18322FFA" w14:textId="38981D4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67514D" w14:textId="7652BD6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6DBC1" w14:textId="5C731EC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629,246.90 </w:t>
            </w:r>
          </w:p>
        </w:tc>
      </w:tr>
      <w:tr w:rsidR="00783BAA" w:rsidRPr="00783BAA" w14:paraId="4159734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878D4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34C6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aanban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D62DE8" w14:textId="2AC9271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6,626,485.90 </w:t>
            </w:r>
          </w:p>
        </w:tc>
        <w:tc>
          <w:tcPr>
            <w:tcW w:w="0" w:type="auto"/>
            <w:tcBorders>
              <w:top w:val="nil"/>
              <w:left w:val="nil"/>
              <w:bottom w:val="single" w:sz="4" w:space="0" w:color="000000"/>
              <w:right w:val="single" w:sz="4" w:space="0" w:color="000000"/>
            </w:tcBorders>
            <w:shd w:val="clear" w:color="auto" w:fill="auto"/>
            <w:noWrap/>
            <w:vAlign w:val="bottom"/>
            <w:hideMark/>
          </w:tcPr>
          <w:p w14:paraId="11AC031D" w14:textId="6CA6BFE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01D52" w14:textId="7661EA9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18598" w14:textId="252F800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6,626,485.90 </w:t>
            </w:r>
          </w:p>
        </w:tc>
      </w:tr>
      <w:tr w:rsidR="00783BAA" w:rsidRPr="00783BAA" w14:paraId="29D89F0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7291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0B5E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49AED7CD" w14:textId="378F8F2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53,175.22 </w:t>
            </w:r>
          </w:p>
        </w:tc>
        <w:tc>
          <w:tcPr>
            <w:tcW w:w="0" w:type="auto"/>
            <w:tcBorders>
              <w:top w:val="nil"/>
              <w:left w:val="nil"/>
              <w:bottom w:val="single" w:sz="4" w:space="0" w:color="000000"/>
              <w:right w:val="single" w:sz="4" w:space="0" w:color="000000"/>
            </w:tcBorders>
            <w:shd w:val="clear" w:color="auto" w:fill="auto"/>
            <w:noWrap/>
            <w:vAlign w:val="bottom"/>
            <w:hideMark/>
          </w:tcPr>
          <w:p w14:paraId="5399A392" w14:textId="49A3354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4F88C" w14:textId="7E2E3F1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FEAE6" w14:textId="7895EAA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53,175.22 </w:t>
            </w:r>
          </w:p>
        </w:tc>
      </w:tr>
      <w:tr w:rsidR="00783BAA" w:rsidRPr="00783BAA" w14:paraId="4AD1756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A2E4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F40D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anao</w:t>
            </w:r>
            <w:proofErr w:type="spellEnd"/>
            <w:r w:rsidRPr="00783BAA">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6A57AEDA" w14:textId="54F1261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05,409.78 </w:t>
            </w:r>
          </w:p>
        </w:tc>
        <w:tc>
          <w:tcPr>
            <w:tcW w:w="0" w:type="auto"/>
            <w:tcBorders>
              <w:top w:val="nil"/>
              <w:left w:val="nil"/>
              <w:bottom w:val="single" w:sz="4" w:space="0" w:color="000000"/>
              <w:right w:val="single" w:sz="4" w:space="0" w:color="000000"/>
            </w:tcBorders>
            <w:shd w:val="clear" w:color="auto" w:fill="auto"/>
            <w:noWrap/>
            <w:vAlign w:val="bottom"/>
            <w:hideMark/>
          </w:tcPr>
          <w:p w14:paraId="40DBE24C" w14:textId="25A262A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5562D" w14:textId="758205E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47CAA5" w14:textId="5684B65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05,409.78 </w:t>
            </w:r>
          </w:p>
        </w:tc>
      </w:tr>
      <w:tr w:rsidR="00783BAA" w:rsidRPr="00783BAA" w14:paraId="5E06299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1AB4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5ED0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umanj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443FDA" w14:textId="02A2E26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541,392.18 </w:t>
            </w:r>
          </w:p>
        </w:tc>
        <w:tc>
          <w:tcPr>
            <w:tcW w:w="0" w:type="auto"/>
            <w:tcBorders>
              <w:top w:val="nil"/>
              <w:left w:val="nil"/>
              <w:bottom w:val="single" w:sz="4" w:space="0" w:color="000000"/>
              <w:right w:val="single" w:sz="4" w:space="0" w:color="000000"/>
            </w:tcBorders>
            <w:shd w:val="clear" w:color="auto" w:fill="auto"/>
            <w:noWrap/>
            <w:vAlign w:val="bottom"/>
            <w:hideMark/>
          </w:tcPr>
          <w:p w14:paraId="19525B26" w14:textId="650FB4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7F8930" w14:textId="7F0C512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BEBBBF" w14:textId="15369AF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541,392.18 </w:t>
            </w:r>
          </w:p>
        </w:tc>
      </w:tr>
      <w:tr w:rsidR="00783BAA" w:rsidRPr="00783BAA" w14:paraId="52CCD94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5ED6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2668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Gina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C54E5E" w14:textId="48A7841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382,897.76 </w:t>
            </w:r>
          </w:p>
        </w:tc>
        <w:tc>
          <w:tcPr>
            <w:tcW w:w="0" w:type="auto"/>
            <w:tcBorders>
              <w:top w:val="nil"/>
              <w:left w:val="nil"/>
              <w:bottom w:val="single" w:sz="4" w:space="0" w:color="000000"/>
              <w:right w:val="single" w:sz="4" w:space="0" w:color="000000"/>
            </w:tcBorders>
            <w:shd w:val="clear" w:color="auto" w:fill="auto"/>
            <w:noWrap/>
            <w:vAlign w:val="bottom"/>
            <w:hideMark/>
          </w:tcPr>
          <w:p w14:paraId="465C64DC" w14:textId="0743E28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6174C" w14:textId="5F8CA99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8B478" w14:textId="6472315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382,897.76 </w:t>
            </w:r>
          </w:p>
        </w:tc>
      </w:tr>
      <w:tr w:rsidR="00783BAA" w:rsidRPr="00783BAA" w14:paraId="4D2B034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839A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9AD9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apu-Lapu City (</w:t>
            </w:r>
            <w:proofErr w:type="spellStart"/>
            <w:r w:rsidRPr="00783BAA">
              <w:rPr>
                <w:rFonts w:ascii="Arial Narrow" w:eastAsia="Times New Roman" w:hAnsi="Arial Narrow"/>
                <w:i/>
                <w:iCs/>
                <w:color w:val="000000"/>
                <w:sz w:val="20"/>
                <w:szCs w:val="20"/>
              </w:rPr>
              <w:t>Opon</w:t>
            </w:r>
            <w:proofErr w:type="spellEnd"/>
            <w:r w:rsidRPr="00783BAA">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9D54A7A" w14:textId="737E1F1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80,250.00 </w:t>
            </w:r>
          </w:p>
        </w:tc>
        <w:tc>
          <w:tcPr>
            <w:tcW w:w="0" w:type="auto"/>
            <w:tcBorders>
              <w:top w:val="nil"/>
              <w:left w:val="nil"/>
              <w:bottom w:val="single" w:sz="4" w:space="0" w:color="000000"/>
              <w:right w:val="single" w:sz="4" w:space="0" w:color="000000"/>
            </w:tcBorders>
            <w:shd w:val="clear" w:color="auto" w:fill="auto"/>
            <w:noWrap/>
            <w:vAlign w:val="bottom"/>
            <w:hideMark/>
          </w:tcPr>
          <w:p w14:paraId="3697153E" w14:textId="39ED3C7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6CD14" w14:textId="1FD7F88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66523" w14:textId="581C2DD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80,250.00 </w:t>
            </w:r>
          </w:p>
        </w:tc>
      </w:tr>
      <w:tr w:rsidR="00783BAA" w:rsidRPr="00783BAA" w14:paraId="613138A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A81A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BE37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122E3C" w14:textId="1E0F157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720,467.04 </w:t>
            </w:r>
          </w:p>
        </w:tc>
        <w:tc>
          <w:tcPr>
            <w:tcW w:w="0" w:type="auto"/>
            <w:tcBorders>
              <w:top w:val="nil"/>
              <w:left w:val="nil"/>
              <w:bottom w:val="single" w:sz="4" w:space="0" w:color="000000"/>
              <w:right w:val="single" w:sz="4" w:space="0" w:color="000000"/>
            </w:tcBorders>
            <w:shd w:val="clear" w:color="auto" w:fill="auto"/>
            <w:noWrap/>
            <w:vAlign w:val="bottom"/>
            <w:hideMark/>
          </w:tcPr>
          <w:p w14:paraId="4A84A41D" w14:textId="61C2345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8D12A" w14:textId="1887526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D0FEC" w14:textId="587E26D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720,467.04 </w:t>
            </w:r>
          </w:p>
        </w:tc>
      </w:tr>
      <w:tr w:rsidR="00783BAA" w:rsidRPr="00783BAA" w14:paraId="2A8DA6C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8083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FBE6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dridej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787DDD" w14:textId="0F4F93F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75815834" w14:textId="3455E48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21C9AF" w14:textId="3761F22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433615" w14:textId="08D8967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850,785.14 </w:t>
            </w:r>
          </w:p>
        </w:tc>
      </w:tr>
      <w:tr w:rsidR="00783BAA" w:rsidRPr="00783BAA" w14:paraId="25EB4D0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2DFB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8DC37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labuy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900DAA" w14:textId="0A715BE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59,892.54 </w:t>
            </w:r>
          </w:p>
        </w:tc>
        <w:tc>
          <w:tcPr>
            <w:tcW w:w="0" w:type="auto"/>
            <w:tcBorders>
              <w:top w:val="nil"/>
              <w:left w:val="nil"/>
              <w:bottom w:val="single" w:sz="4" w:space="0" w:color="000000"/>
              <w:right w:val="single" w:sz="4" w:space="0" w:color="000000"/>
            </w:tcBorders>
            <w:shd w:val="clear" w:color="auto" w:fill="auto"/>
            <w:noWrap/>
            <w:vAlign w:val="bottom"/>
            <w:hideMark/>
          </w:tcPr>
          <w:p w14:paraId="1968E20A" w14:textId="7DD4A0D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464B5" w14:textId="3E2CD88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8741C" w14:textId="2F27993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59,892.54 </w:t>
            </w:r>
          </w:p>
        </w:tc>
      </w:tr>
      <w:tr w:rsidR="00783BAA" w:rsidRPr="00783BAA" w14:paraId="238DFB3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687C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43B7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1D29C0A3" w14:textId="3897970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62,793.56 </w:t>
            </w:r>
          </w:p>
        </w:tc>
        <w:tc>
          <w:tcPr>
            <w:tcW w:w="0" w:type="auto"/>
            <w:tcBorders>
              <w:top w:val="nil"/>
              <w:left w:val="nil"/>
              <w:bottom w:val="single" w:sz="4" w:space="0" w:color="000000"/>
              <w:right w:val="single" w:sz="4" w:space="0" w:color="000000"/>
            </w:tcBorders>
            <w:shd w:val="clear" w:color="auto" w:fill="auto"/>
            <w:noWrap/>
            <w:vAlign w:val="bottom"/>
            <w:hideMark/>
          </w:tcPr>
          <w:p w14:paraId="65CFEB7A" w14:textId="71B0946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9A559" w14:textId="087DDD3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9351A" w14:textId="1DCF51F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62,793.56 </w:t>
            </w:r>
          </w:p>
        </w:tc>
      </w:tr>
      <w:tr w:rsidR="00783BAA" w:rsidRPr="00783BAA" w14:paraId="7244F1F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B014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D2FF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4B465739" w14:textId="785C7D2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644,132.62 </w:t>
            </w:r>
          </w:p>
        </w:tc>
        <w:tc>
          <w:tcPr>
            <w:tcW w:w="0" w:type="auto"/>
            <w:tcBorders>
              <w:top w:val="nil"/>
              <w:left w:val="nil"/>
              <w:bottom w:val="single" w:sz="4" w:space="0" w:color="000000"/>
              <w:right w:val="single" w:sz="4" w:space="0" w:color="000000"/>
            </w:tcBorders>
            <w:shd w:val="clear" w:color="auto" w:fill="auto"/>
            <w:noWrap/>
            <w:vAlign w:val="bottom"/>
            <w:hideMark/>
          </w:tcPr>
          <w:p w14:paraId="648CF188" w14:textId="25FE476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1AE7B8" w14:textId="24D81B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8343E" w14:textId="2445753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644,132.62 </w:t>
            </w:r>
          </w:p>
        </w:tc>
      </w:tr>
      <w:tr w:rsidR="00783BAA" w:rsidRPr="00783BAA" w14:paraId="16A5A9C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47A1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D601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inglan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ECE723" w14:textId="672A728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566,633.60 </w:t>
            </w:r>
          </w:p>
        </w:tc>
        <w:tc>
          <w:tcPr>
            <w:tcW w:w="0" w:type="auto"/>
            <w:tcBorders>
              <w:top w:val="nil"/>
              <w:left w:val="nil"/>
              <w:bottom w:val="single" w:sz="4" w:space="0" w:color="000000"/>
              <w:right w:val="single" w:sz="4" w:space="0" w:color="000000"/>
            </w:tcBorders>
            <w:shd w:val="clear" w:color="auto" w:fill="auto"/>
            <w:noWrap/>
            <w:vAlign w:val="bottom"/>
            <w:hideMark/>
          </w:tcPr>
          <w:p w14:paraId="106C2952" w14:textId="3139324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9EF28" w14:textId="2E1465C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88623" w14:textId="556E476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566,633.60 </w:t>
            </w:r>
          </w:p>
        </w:tc>
      </w:tr>
      <w:tr w:rsidR="00783BAA" w:rsidRPr="00783BAA" w14:paraId="5B96E74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70232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28E0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oalbo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0EF9B4" w14:textId="19D5A7B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06,329.68 </w:t>
            </w:r>
          </w:p>
        </w:tc>
        <w:tc>
          <w:tcPr>
            <w:tcW w:w="0" w:type="auto"/>
            <w:tcBorders>
              <w:top w:val="nil"/>
              <w:left w:val="nil"/>
              <w:bottom w:val="single" w:sz="4" w:space="0" w:color="000000"/>
              <w:right w:val="single" w:sz="4" w:space="0" w:color="000000"/>
            </w:tcBorders>
            <w:shd w:val="clear" w:color="auto" w:fill="auto"/>
            <w:noWrap/>
            <w:vAlign w:val="bottom"/>
            <w:hideMark/>
          </w:tcPr>
          <w:p w14:paraId="4F8E6ED1" w14:textId="62875C3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3E2EA8" w14:textId="171167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097A2" w14:textId="3A59FF3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06,329.68 </w:t>
            </w:r>
          </w:p>
        </w:tc>
      </w:tr>
      <w:tr w:rsidR="00783BAA" w:rsidRPr="00783BAA" w14:paraId="3800A34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346F2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A1B5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5018AEF4" w14:textId="3694798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42,862.09 </w:t>
            </w:r>
          </w:p>
        </w:tc>
        <w:tc>
          <w:tcPr>
            <w:tcW w:w="0" w:type="auto"/>
            <w:tcBorders>
              <w:top w:val="nil"/>
              <w:left w:val="nil"/>
              <w:bottom w:val="single" w:sz="4" w:space="0" w:color="000000"/>
              <w:right w:val="single" w:sz="4" w:space="0" w:color="000000"/>
            </w:tcBorders>
            <w:shd w:val="clear" w:color="auto" w:fill="auto"/>
            <w:noWrap/>
            <w:vAlign w:val="bottom"/>
            <w:hideMark/>
          </w:tcPr>
          <w:p w14:paraId="5DFC9D42" w14:textId="032042D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9C5EB" w14:textId="3C6366F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A9326" w14:textId="19B8380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42,862.09 </w:t>
            </w:r>
          </w:p>
        </w:tc>
      </w:tr>
      <w:tr w:rsidR="00783BAA" w:rsidRPr="00783BAA" w14:paraId="46C832C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39DE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4D5D9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Osl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0D40CD" w14:textId="43F71B4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42,477.78 </w:t>
            </w:r>
          </w:p>
        </w:tc>
        <w:tc>
          <w:tcPr>
            <w:tcW w:w="0" w:type="auto"/>
            <w:tcBorders>
              <w:top w:val="nil"/>
              <w:left w:val="nil"/>
              <w:bottom w:val="single" w:sz="4" w:space="0" w:color="000000"/>
              <w:right w:val="single" w:sz="4" w:space="0" w:color="000000"/>
            </w:tcBorders>
            <w:shd w:val="clear" w:color="auto" w:fill="auto"/>
            <w:noWrap/>
            <w:vAlign w:val="bottom"/>
            <w:hideMark/>
          </w:tcPr>
          <w:p w14:paraId="497BE079" w14:textId="6BDE5B7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5F604B" w14:textId="6BCDE1A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DEB05" w14:textId="22C0F2A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42,477.78 </w:t>
            </w:r>
          </w:p>
        </w:tc>
      </w:tr>
      <w:tr w:rsidR="00783BAA" w:rsidRPr="00783BAA" w14:paraId="7B1C8AD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FCE6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D6F4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991C86F" w14:textId="549777E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68C33086" w14:textId="6431100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97B98" w14:textId="7A927E0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733D0" w14:textId="680BCC9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1,899.04 </w:t>
            </w:r>
          </w:p>
        </w:tc>
      </w:tr>
      <w:tr w:rsidR="00783BAA" w:rsidRPr="00783BAA" w14:paraId="01F00AD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8677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589E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inamunga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386F08" w14:textId="7EE57DE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69,167.62 </w:t>
            </w:r>
          </w:p>
        </w:tc>
        <w:tc>
          <w:tcPr>
            <w:tcW w:w="0" w:type="auto"/>
            <w:tcBorders>
              <w:top w:val="nil"/>
              <w:left w:val="nil"/>
              <w:bottom w:val="single" w:sz="4" w:space="0" w:color="000000"/>
              <w:right w:val="single" w:sz="4" w:space="0" w:color="000000"/>
            </w:tcBorders>
            <w:shd w:val="clear" w:color="auto" w:fill="auto"/>
            <w:noWrap/>
            <w:vAlign w:val="bottom"/>
            <w:hideMark/>
          </w:tcPr>
          <w:p w14:paraId="4208795F" w14:textId="41742BA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507D4" w14:textId="70ADEEB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AA3372" w14:textId="2167626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69,167.62 </w:t>
            </w:r>
          </w:p>
        </w:tc>
      </w:tr>
      <w:tr w:rsidR="00783BAA" w:rsidRPr="00783BAA" w14:paraId="0FF6038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C3EE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66269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o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E37DBF" w14:textId="1D9C6A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576,583.84 </w:t>
            </w:r>
          </w:p>
        </w:tc>
        <w:tc>
          <w:tcPr>
            <w:tcW w:w="0" w:type="auto"/>
            <w:tcBorders>
              <w:top w:val="nil"/>
              <w:left w:val="nil"/>
              <w:bottom w:val="single" w:sz="4" w:space="0" w:color="000000"/>
              <w:right w:val="single" w:sz="4" w:space="0" w:color="000000"/>
            </w:tcBorders>
            <w:shd w:val="clear" w:color="auto" w:fill="auto"/>
            <w:noWrap/>
            <w:vAlign w:val="bottom"/>
            <w:hideMark/>
          </w:tcPr>
          <w:p w14:paraId="035BCAC7" w14:textId="44D24E5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7EE538" w14:textId="3A6E835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C86A2" w14:textId="296F26D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576,583.84 </w:t>
            </w:r>
          </w:p>
        </w:tc>
      </w:tr>
      <w:tr w:rsidR="00783BAA" w:rsidRPr="00783BAA" w14:paraId="6044002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F32EF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E4F9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1C1F353C" w14:textId="7BBD36A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58,747.56 </w:t>
            </w:r>
          </w:p>
        </w:tc>
        <w:tc>
          <w:tcPr>
            <w:tcW w:w="0" w:type="auto"/>
            <w:tcBorders>
              <w:top w:val="nil"/>
              <w:left w:val="nil"/>
              <w:bottom w:val="single" w:sz="4" w:space="0" w:color="000000"/>
              <w:right w:val="single" w:sz="4" w:space="0" w:color="000000"/>
            </w:tcBorders>
            <w:shd w:val="clear" w:color="auto" w:fill="auto"/>
            <w:noWrap/>
            <w:vAlign w:val="bottom"/>
            <w:hideMark/>
          </w:tcPr>
          <w:p w14:paraId="744A0441" w14:textId="7ABA5B6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921A10" w14:textId="46A504E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EB9BF" w14:textId="65D7E99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58,747.56 </w:t>
            </w:r>
          </w:p>
        </w:tc>
      </w:tr>
      <w:tr w:rsidR="00783BAA" w:rsidRPr="00783BAA" w14:paraId="327BF13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801D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B44C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amb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89B465" w14:textId="7392559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627,528.04 </w:t>
            </w:r>
          </w:p>
        </w:tc>
        <w:tc>
          <w:tcPr>
            <w:tcW w:w="0" w:type="auto"/>
            <w:tcBorders>
              <w:top w:val="nil"/>
              <w:left w:val="nil"/>
              <w:bottom w:val="single" w:sz="4" w:space="0" w:color="000000"/>
              <w:right w:val="single" w:sz="4" w:space="0" w:color="000000"/>
            </w:tcBorders>
            <w:shd w:val="clear" w:color="auto" w:fill="auto"/>
            <w:noWrap/>
            <w:vAlign w:val="bottom"/>
            <w:hideMark/>
          </w:tcPr>
          <w:p w14:paraId="79DA726F" w14:textId="6FDEAF3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51452" w14:textId="4A7FDF2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95B57" w14:textId="1BC66F9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627,528.04 </w:t>
            </w:r>
          </w:p>
        </w:tc>
      </w:tr>
      <w:tr w:rsidR="00783BAA" w:rsidRPr="00783BAA" w14:paraId="1A4F99D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1A87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9B7A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AD64467" w14:textId="731FC5C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021,795.62 </w:t>
            </w:r>
          </w:p>
        </w:tc>
        <w:tc>
          <w:tcPr>
            <w:tcW w:w="0" w:type="auto"/>
            <w:tcBorders>
              <w:top w:val="nil"/>
              <w:left w:val="nil"/>
              <w:bottom w:val="single" w:sz="4" w:space="0" w:color="000000"/>
              <w:right w:val="single" w:sz="4" w:space="0" w:color="000000"/>
            </w:tcBorders>
            <w:shd w:val="clear" w:color="auto" w:fill="auto"/>
            <w:noWrap/>
            <w:vAlign w:val="bottom"/>
            <w:hideMark/>
          </w:tcPr>
          <w:p w14:paraId="290ADDA4" w14:textId="2E1B379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5953A" w14:textId="698D452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A91D6" w14:textId="1228536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021,795.62 </w:t>
            </w:r>
          </w:p>
        </w:tc>
      </w:tr>
      <w:tr w:rsidR="00783BAA" w:rsidRPr="00783BAA" w14:paraId="7F333D2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CE989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0A28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13274459" w14:textId="176ABA1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679,963.32 </w:t>
            </w:r>
          </w:p>
        </w:tc>
        <w:tc>
          <w:tcPr>
            <w:tcW w:w="0" w:type="auto"/>
            <w:tcBorders>
              <w:top w:val="nil"/>
              <w:left w:val="nil"/>
              <w:bottom w:val="single" w:sz="4" w:space="0" w:color="000000"/>
              <w:right w:val="single" w:sz="4" w:space="0" w:color="000000"/>
            </w:tcBorders>
            <w:shd w:val="clear" w:color="auto" w:fill="auto"/>
            <w:noWrap/>
            <w:vAlign w:val="bottom"/>
            <w:hideMark/>
          </w:tcPr>
          <w:p w14:paraId="6475CC1E" w14:textId="30F39A2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4872C" w14:textId="41ACDC5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26885" w14:textId="5EE9B2D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679,963.32 </w:t>
            </w:r>
          </w:p>
        </w:tc>
      </w:tr>
      <w:tr w:rsidR="00783BAA" w:rsidRPr="00783BAA" w14:paraId="19F2508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E9CC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11F0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San </w:t>
            </w:r>
            <w:proofErr w:type="spellStart"/>
            <w:r w:rsidRPr="00783BAA">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6084A4" w14:textId="3DBA550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95,050.18 </w:t>
            </w:r>
          </w:p>
        </w:tc>
        <w:tc>
          <w:tcPr>
            <w:tcW w:w="0" w:type="auto"/>
            <w:tcBorders>
              <w:top w:val="nil"/>
              <w:left w:val="nil"/>
              <w:bottom w:val="single" w:sz="4" w:space="0" w:color="000000"/>
              <w:right w:val="single" w:sz="4" w:space="0" w:color="000000"/>
            </w:tcBorders>
            <w:shd w:val="clear" w:color="auto" w:fill="auto"/>
            <w:noWrap/>
            <w:vAlign w:val="bottom"/>
            <w:hideMark/>
          </w:tcPr>
          <w:p w14:paraId="1DCD88C2" w14:textId="1F35990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433A5" w14:textId="19EFCE6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E317C" w14:textId="548FF07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95,050.18 </w:t>
            </w:r>
          </w:p>
        </w:tc>
      </w:tr>
      <w:tr w:rsidR="00783BAA" w:rsidRPr="00783BAA" w14:paraId="333E87A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7C2E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4CBECE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5E4D5355" w14:textId="6FF38DF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5782C86E" w14:textId="71CCA28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01B05" w14:textId="0A3E1C3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980B5" w14:textId="7782154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75,612.17 </w:t>
            </w:r>
          </w:p>
        </w:tc>
      </w:tr>
      <w:tr w:rsidR="00783BAA" w:rsidRPr="00783BAA" w14:paraId="7C3CE20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817F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C654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21F71D82" w14:textId="413FDD9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91,302.46 </w:t>
            </w:r>
          </w:p>
        </w:tc>
        <w:tc>
          <w:tcPr>
            <w:tcW w:w="0" w:type="auto"/>
            <w:tcBorders>
              <w:top w:val="nil"/>
              <w:left w:val="nil"/>
              <w:bottom w:val="single" w:sz="4" w:space="0" w:color="000000"/>
              <w:right w:val="single" w:sz="4" w:space="0" w:color="000000"/>
            </w:tcBorders>
            <w:shd w:val="clear" w:color="auto" w:fill="auto"/>
            <w:noWrap/>
            <w:vAlign w:val="bottom"/>
            <w:hideMark/>
          </w:tcPr>
          <w:p w14:paraId="2033BDB3" w14:textId="35D115A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13BB7" w14:textId="4484317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CC474" w14:textId="07D8448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91,302.46 </w:t>
            </w:r>
          </w:p>
        </w:tc>
      </w:tr>
      <w:tr w:rsidR="00783BAA" w:rsidRPr="00783BAA" w14:paraId="1CEB477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8890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6E957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i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688C43" w14:textId="7539AEC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07,252.14 </w:t>
            </w:r>
          </w:p>
        </w:tc>
        <w:tc>
          <w:tcPr>
            <w:tcW w:w="0" w:type="auto"/>
            <w:tcBorders>
              <w:top w:val="nil"/>
              <w:left w:val="nil"/>
              <w:bottom w:val="single" w:sz="4" w:space="0" w:color="000000"/>
              <w:right w:val="single" w:sz="4" w:space="0" w:color="000000"/>
            </w:tcBorders>
            <w:shd w:val="clear" w:color="auto" w:fill="auto"/>
            <w:noWrap/>
            <w:vAlign w:val="bottom"/>
            <w:hideMark/>
          </w:tcPr>
          <w:p w14:paraId="4ED9A940" w14:textId="1A8E4F5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EDDF6" w14:textId="3D58337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5D472" w14:textId="0175F42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07,252.14 </w:t>
            </w:r>
          </w:p>
        </w:tc>
      </w:tr>
      <w:tr w:rsidR="00783BAA" w:rsidRPr="00783BAA" w14:paraId="3DAA6F9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226DF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E1514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o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F7111D" w14:textId="4E16990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713,472.82 </w:t>
            </w:r>
          </w:p>
        </w:tc>
        <w:tc>
          <w:tcPr>
            <w:tcW w:w="0" w:type="auto"/>
            <w:tcBorders>
              <w:top w:val="nil"/>
              <w:left w:val="nil"/>
              <w:bottom w:val="single" w:sz="4" w:space="0" w:color="000000"/>
              <w:right w:val="single" w:sz="4" w:space="0" w:color="000000"/>
            </w:tcBorders>
            <w:shd w:val="clear" w:color="auto" w:fill="auto"/>
            <w:noWrap/>
            <w:vAlign w:val="bottom"/>
            <w:hideMark/>
          </w:tcPr>
          <w:p w14:paraId="0F5871F6" w14:textId="6D65F0D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89779" w14:textId="2550635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7E421" w14:textId="69E2823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713,472.82 </w:t>
            </w:r>
          </w:p>
        </w:tc>
      </w:tr>
      <w:tr w:rsidR="00783BAA" w:rsidRPr="00783BAA" w14:paraId="7D91988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791C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F5EC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b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148F1B" w14:textId="055C30D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031,791.72 </w:t>
            </w:r>
          </w:p>
        </w:tc>
        <w:tc>
          <w:tcPr>
            <w:tcW w:w="0" w:type="auto"/>
            <w:tcBorders>
              <w:top w:val="nil"/>
              <w:left w:val="nil"/>
              <w:bottom w:val="single" w:sz="4" w:space="0" w:color="000000"/>
              <w:right w:val="single" w:sz="4" w:space="0" w:color="000000"/>
            </w:tcBorders>
            <w:shd w:val="clear" w:color="auto" w:fill="auto"/>
            <w:noWrap/>
            <w:vAlign w:val="bottom"/>
            <w:hideMark/>
          </w:tcPr>
          <w:p w14:paraId="0AC2ADDE" w14:textId="2017F6D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94D3D2" w14:textId="1C47A98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F05A5" w14:textId="5FD7FF6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031,791.72 </w:t>
            </w:r>
          </w:p>
        </w:tc>
      </w:tr>
      <w:tr w:rsidR="00783BAA" w:rsidRPr="00783BAA" w14:paraId="32ED9C8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5331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6785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bue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D359CD" w14:textId="1EEDF58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12,846.22 </w:t>
            </w:r>
          </w:p>
        </w:tc>
        <w:tc>
          <w:tcPr>
            <w:tcW w:w="0" w:type="auto"/>
            <w:tcBorders>
              <w:top w:val="nil"/>
              <w:left w:val="nil"/>
              <w:bottom w:val="single" w:sz="4" w:space="0" w:color="000000"/>
              <w:right w:val="single" w:sz="4" w:space="0" w:color="000000"/>
            </w:tcBorders>
            <w:shd w:val="clear" w:color="auto" w:fill="auto"/>
            <w:noWrap/>
            <w:vAlign w:val="bottom"/>
            <w:hideMark/>
          </w:tcPr>
          <w:p w14:paraId="1C28F028" w14:textId="3929774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91EA79" w14:textId="39F4B8F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D09C9" w14:textId="49E87BC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12,846.22 </w:t>
            </w:r>
          </w:p>
        </w:tc>
      </w:tr>
      <w:tr w:rsidR="00783BAA" w:rsidRPr="00783BAA" w14:paraId="666A885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BB10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3314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59E68BE5" w14:textId="5B07DA8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184,821.40 </w:t>
            </w:r>
          </w:p>
        </w:tc>
        <w:tc>
          <w:tcPr>
            <w:tcW w:w="0" w:type="auto"/>
            <w:tcBorders>
              <w:top w:val="nil"/>
              <w:left w:val="nil"/>
              <w:bottom w:val="single" w:sz="4" w:space="0" w:color="000000"/>
              <w:right w:val="single" w:sz="4" w:space="0" w:color="000000"/>
            </w:tcBorders>
            <w:shd w:val="clear" w:color="auto" w:fill="auto"/>
            <w:noWrap/>
            <w:vAlign w:val="bottom"/>
            <w:hideMark/>
          </w:tcPr>
          <w:p w14:paraId="7C91A9E1" w14:textId="2126535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2F06D5" w14:textId="1D5369A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26215F" w14:textId="62A4505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184,821.40 </w:t>
            </w:r>
          </w:p>
        </w:tc>
      </w:tr>
      <w:tr w:rsidR="00783BAA" w:rsidRPr="00783BAA" w14:paraId="275D046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E227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7DF2E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41DD1596" w14:textId="0B43688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09,659.24 </w:t>
            </w:r>
          </w:p>
        </w:tc>
        <w:tc>
          <w:tcPr>
            <w:tcW w:w="0" w:type="auto"/>
            <w:tcBorders>
              <w:top w:val="nil"/>
              <w:left w:val="nil"/>
              <w:bottom w:val="single" w:sz="4" w:space="0" w:color="000000"/>
              <w:right w:val="single" w:sz="4" w:space="0" w:color="000000"/>
            </w:tcBorders>
            <w:shd w:val="clear" w:color="auto" w:fill="auto"/>
            <w:noWrap/>
            <w:vAlign w:val="bottom"/>
            <w:hideMark/>
          </w:tcPr>
          <w:p w14:paraId="5991EAD7" w14:textId="16AE34F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B21A8" w14:textId="4F368CF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704EB" w14:textId="2A66292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09,659.24 </w:t>
            </w:r>
          </w:p>
        </w:tc>
      </w:tr>
      <w:tr w:rsidR="00783BAA" w:rsidRPr="00783BAA" w14:paraId="24C815C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FE9C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9036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ub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453354" w14:textId="319B358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063,498.78 </w:t>
            </w:r>
          </w:p>
        </w:tc>
        <w:tc>
          <w:tcPr>
            <w:tcW w:w="0" w:type="auto"/>
            <w:tcBorders>
              <w:top w:val="nil"/>
              <w:left w:val="nil"/>
              <w:bottom w:val="single" w:sz="4" w:space="0" w:color="000000"/>
              <w:right w:val="single" w:sz="4" w:space="0" w:color="000000"/>
            </w:tcBorders>
            <w:shd w:val="clear" w:color="auto" w:fill="auto"/>
            <w:noWrap/>
            <w:vAlign w:val="bottom"/>
            <w:hideMark/>
          </w:tcPr>
          <w:p w14:paraId="4BCF0956" w14:textId="6C85A45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610C4" w14:textId="1FFB4C3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E17F4" w14:textId="10A5856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063,498.78 </w:t>
            </w:r>
          </w:p>
        </w:tc>
      </w:tr>
      <w:tr w:rsidR="00783BAA" w:rsidRPr="00783BAA" w14:paraId="5A5D78F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7592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4881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866A93" w14:textId="34BE17B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495,426.38 </w:t>
            </w:r>
          </w:p>
        </w:tc>
        <w:tc>
          <w:tcPr>
            <w:tcW w:w="0" w:type="auto"/>
            <w:tcBorders>
              <w:top w:val="nil"/>
              <w:left w:val="nil"/>
              <w:bottom w:val="single" w:sz="4" w:space="0" w:color="000000"/>
              <w:right w:val="single" w:sz="4" w:space="0" w:color="000000"/>
            </w:tcBorders>
            <w:shd w:val="clear" w:color="auto" w:fill="auto"/>
            <w:noWrap/>
            <w:vAlign w:val="bottom"/>
            <w:hideMark/>
          </w:tcPr>
          <w:p w14:paraId="61B33921" w14:textId="00C7E78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39BE1" w14:textId="6FF8C76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FC801" w14:textId="5D8B31F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495,426.38 </w:t>
            </w:r>
          </w:p>
        </w:tc>
      </w:tr>
      <w:tr w:rsidR="00783BAA" w:rsidRPr="00783BAA" w14:paraId="7D8B4AE5"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F57BFC"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3AA2427F" w14:textId="3DBFA958"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2,826,7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7DDDD4B4" w14:textId="6C9EA29E"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2360409" w14:textId="09961284"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D45B6D8" w14:textId="367E6D0F"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2,826,773.30 </w:t>
            </w:r>
          </w:p>
        </w:tc>
      </w:tr>
      <w:tr w:rsidR="00783BAA" w:rsidRPr="00783BAA" w14:paraId="252DE95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C529B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EAC3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a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80DC06" w14:textId="4CABFBE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24858E33" w14:textId="60B7C86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D00F7" w14:textId="181C7CA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AC452" w14:textId="5EF53B3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10,118.48 </w:t>
            </w:r>
          </w:p>
        </w:tc>
      </w:tr>
      <w:tr w:rsidR="00783BAA" w:rsidRPr="00783BAA" w14:paraId="164E1C7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E0B1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D6D8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08C039DA" w14:textId="38A609F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51781731" w14:textId="6E366A9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E9915" w14:textId="0C76C23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36BC8" w14:textId="1447908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519,714.82 </w:t>
            </w:r>
          </w:p>
        </w:tc>
      </w:tr>
      <w:tr w:rsidR="00783BAA" w:rsidRPr="00783BAA" w14:paraId="3C3F4DB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6C3D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3FB4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40BC9DE7" w14:textId="0E655A5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1F027419" w14:textId="182FED9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C9A01" w14:textId="5070192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CF7AD" w14:textId="4683A1C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96,940.00 </w:t>
            </w:r>
          </w:p>
        </w:tc>
      </w:tr>
      <w:tr w:rsidR="00783BAA" w:rsidRPr="00783BAA" w14:paraId="6EB5012C"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957591"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7CC20D3" w14:textId="71006E6B"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28,376,917.02 </w:t>
            </w:r>
          </w:p>
        </w:tc>
        <w:tc>
          <w:tcPr>
            <w:tcW w:w="0" w:type="auto"/>
            <w:tcBorders>
              <w:top w:val="nil"/>
              <w:left w:val="nil"/>
              <w:bottom w:val="single" w:sz="4" w:space="0" w:color="000000"/>
              <w:right w:val="single" w:sz="4" w:space="0" w:color="000000"/>
            </w:tcBorders>
            <w:shd w:val="clear" w:color="D8D8D8" w:fill="D8D8D8"/>
            <w:noWrap/>
            <w:vAlign w:val="bottom"/>
            <w:hideMark/>
          </w:tcPr>
          <w:p w14:paraId="6D144718" w14:textId="3E7AF38D"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DF85B14" w14:textId="55CDD8A3"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BCAF5BD" w14:textId="0F1AB661"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28,376,917.02 </w:t>
            </w:r>
          </w:p>
        </w:tc>
      </w:tr>
      <w:tr w:rsidR="00783BAA" w:rsidRPr="00783BAA" w14:paraId="2EE0E657" w14:textId="77777777" w:rsidTr="00783BAA">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0FAE108"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97C70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10BBFAB8" w14:textId="3BC1337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168E12C7" w14:textId="4612A93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731D07" w14:textId="0C0710C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2D9359" w14:textId="0E52E4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262,622.13 </w:t>
            </w:r>
          </w:p>
        </w:tc>
      </w:tr>
      <w:tr w:rsidR="00783BAA" w:rsidRPr="00783BAA" w14:paraId="6276E2FA" w14:textId="77777777" w:rsidTr="00783BAA">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4F159D9"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07CD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y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917DD3" w14:textId="1218CEB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5994D2F4" w14:textId="250059B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DC989" w14:textId="27C3893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96004" w14:textId="2AB80B0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96,940.00 </w:t>
            </w:r>
          </w:p>
        </w:tc>
      </w:tr>
      <w:tr w:rsidR="00783BAA" w:rsidRPr="00783BAA" w14:paraId="182DF34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E8AC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FCF9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s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DB83A9" w14:textId="60BB7BB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1356BFE4" w14:textId="6C52C88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C4AF9" w14:textId="4BA2861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4EE54" w14:textId="3DBD931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175,000.00 </w:t>
            </w:r>
          </w:p>
        </w:tc>
      </w:tr>
      <w:tr w:rsidR="00783BAA" w:rsidRPr="00783BAA" w14:paraId="6F4DFB7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DB004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6659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indoy</w:t>
            </w:r>
            <w:proofErr w:type="spellEnd"/>
            <w:r w:rsidRPr="00783BAA">
              <w:rPr>
                <w:rFonts w:ascii="Arial Narrow" w:eastAsia="Times New Roman" w:hAnsi="Arial Narrow"/>
                <w:i/>
                <w:iCs/>
                <w:color w:val="000000"/>
                <w:sz w:val="20"/>
                <w:szCs w:val="20"/>
              </w:rPr>
              <w:t xml:space="preserve"> (</w:t>
            </w:r>
            <w:proofErr w:type="spellStart"/>
            <w:r w:rsidRPr="00783BAA">
              <w:rPr>
                <w:rFonts w:ascii="Arial Narrow" w:eastAsia="Times New Roman" w:hAnsi="Arial Narrow"/>
                <w:i/>
                <w:iCs/>
                <w:color w:val="000000"/>
                <w:sz w:val="20"/>
                <w:szCs w:val="20"/>
              </w:rPr>
              <w:t>Payabon</w:t>
            </w:r>
            <w:proofErr w:type="spellEnd"/>
            <w:r w:rsidRPr="00783BAA">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393CB09" w14:textId="691BBEF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37E1042B" w14:textId="21317D8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9AEAD" w14:textId="2AE1762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F0082" w14:textId="45E4E98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819,557.64 </w:t>
            </w:r>
          </w:p>
        </w:tc>
      </w:tr>
      <w:tr w:rsidR="00783BAA" w:rsidRPr="00783BAA" w14:paraId="6F437A7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5A56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96524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nlaon</w:t>
            </w:r>
            <w:proofErr w:type="spellEnd"/>
            <w:r w:rsidRPr="00783BAA">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0DDF580B" w14:textId="7A200C3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4C416733" w14:textId="71B5479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0FB21" w14:textId="39D3F0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ECE2D" w14:textId="096A32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089,469.32 </w:t>
            </w:r>
          </w:p>
        </w:tc>
      </w:tr>
      <w:tr w:rsidR="00783BAA" w:rsidRPr="00783BAA" w14:paraId="7735E15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BF174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CE10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1D81820B" w14:textId="6345854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2,662.78 </w:t>
            </w:r>
          </w:p>
        </w:tc>
        <w:tc>
          <w:tcPr>
            <w:tcW w:w="0" w:type="auto"/>
            <w:tcBorders>
              <w:top w:val="nil"/>
              <w:left w:val="nil"/>
              <w:bottom w:val="single" w:sz="4" w:space="0" w:color="000000"/>
              <w:right w:val="single" w:sz="4" w:space="0" w:color="000000"/>
            </w:tcBorders>
            <w:shd w:val="clear" w:color="auto" w:fill="auto"/>
            <w:noWrap/>
            <w:vAlign w:val="bottom"/>
            <w:hideMark/>
          </w:tcPr>
          <w:p w14:paraId="0C6691D4" w14:textId="60A1B09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51D79" w14:textId="2C59614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89249" w14:textId="57FB8A5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2,662.78 </w:t>
            </w:r>
          </w:p>
        </w:tc>
      </w:tr>
      <w:tr w:rsidR="00783BAA" w:rsidRPr="00783BAA" w14:paraId="405CDB7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13981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E3BA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City of </w:t>
            </w:r>
            <w:proofErr w:type="spellStart"/>
            <w:r w:rsidRPr="00783BAA">
              <w:rPr>
                <w:rFonts w:ascii="Arial Narrow" w:eastAsia="Times New Roman" w:hAnsi="Arial Narrow"/>
                <w:i/>
                <w:iCs/>
                <w:color w:val="000000"/>
                <w:sz w:val="20"/>
                <w:szCs w:val="20"/>
              </w:rPr>
              <w:t>Guihul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03C106" w14:textId="7BBA240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1B10DBF9" w14:textId="626E5D4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39C4C" w14:textId="6069DC5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1FFC56" w14:textId="213241A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849,807.18 </w:t>
            </w:r>
          </w:p>
        </w:tc>
      </w:tr>
      <w:tr w:rsidR="00783BAA" w:rsidRPr="00783BAA" w14:paraId="055FF74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D0B4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747F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9E18588" w14:textId="074ABA3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0BCC9D55" w14:textId="0018A25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C8113" w14:textId="4FEB5BE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07C69" w14:textId="49D1210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79,972.10 </w:t>
            </w:r>
          </w:p>
        </w:tc>
      </w:tr>
      <w:tr w:rsidR="00783BAA" w:rsidRPr="00783BAA" w14:paraId="17E42BC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DA5F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F60D9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bi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75220C" w14:textId="27DC6FA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059,511.48 </w:t>
            </w:r>
          </w:p>
        </w:tc>
        <w:tc>
          <w:tcPr>
            <w:tcW w:w="0" w:type="auto"/>
            <w:tcBorders>
              <w:top w:val="nil"/>
              <w:left w:val="nil"/>
              <w:bottom w:val="single" w:sz="4" w:space="0" w:color="000000"/>
              <w:right w:val="single" w:sz="4" w:space="0" w:color="000000"/>
            </w:tcBorders>
            <w:shd w:val="clear" w:color="auto" w:fill="auto"/>
            <w:noWrap/>
            <w:vAlign w:val="bottom"/>
            <w:hideMark/>
          </w:tcPr>
          <w:p w14:paraId="05A7C9F4" w14:textId="4F85E10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B53D6" w14:textId="4111D61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BEE94" w14:textId="3D43204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059,511.48 </w:t>
            </w:r>
          </w:p>
        </w:tc>
      </w:tr>
      <w:tr w:rsidR="00783BAA" w:rsidRPr="00783BAA" w14:paraId="372FE8F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018C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737FE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nj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FFAE0A" w14:textId="748B021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32C4BB02" w14:textId="3573EC5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6FB7E" w14:textId="72D6D31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2ADA59" w14:textId="1C36A79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23,020.85 </w:t>
            </w:r>
          </w:p>
        </w:tc>
      </w:tr>
      <w:tr w:rsidR="00783BAA" w:rsidRPr="00783BAA" w14:paraId="3EFEFFB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085C8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2DEB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27B60DDC" w14:textId="7505309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0E3E776F" w14:textId="1036409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88DE2" w14:textId="2EE8676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7BF30" w14:textId="27ECD48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02,500.00 </w:t>
            </w:r>
          </w:p>
        </w:tc>
      </w:tr>
      <w:tr w:rsidR="00783BAA" w:rsidRPr="00783BAA" w14:paraId="1263049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431A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125D7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ia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97763E" w14:textId="3693169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759FF938" w14:textId="2D2A090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8CB3D" w14:textId="2CE6B3D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99A3B" w14:textId="442F569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0,262.46 </w:t>
            </w:r>
          </w:p>
        </w:tc>
      </w:tr>
      <w:tr w:rsidR="00783BAA" w:rsidRPr="00783BAA" w14:paraId="135DBFE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48E8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C407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City of </w:t>
            </w:r>
            <w:proofErr w:type="spellStart"/>
            <w:r w:rsidRPr="00783BAA">
              <w:rPr>
                <w:rFonts w:ascii="Arial Narrow" w:eastAsia="Times New Roman" w:hAnsi="Arial Narrow"/>
                <w:i/>
                <w:iCs/>
                <w:color w:val="000000"/>
                <w:sz w:val="20"/>
                <w:szCs w:val="20"/>
              </w:rPr>
              <w:t>Tan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D2A97E" w14:textId="1DDBA53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725,987.48 </w:t>
            </w:r>
          </w:p>
        </w:tc>
        <w:tc>
          <w:tcPr>
            <w:tcW w:w="0" w:type="auto"/>
            <w:tcBorders>
              <w:top w:val="nil"/>
              <w:left w:val="nil"/>
              <w:bottom w:val="single" w:sz="4" w:space="0" w:color="000000"/>
              <w:right w:val="single" w:sz="4" w:space="0" w:color="000000"/>
            </w:tcBorders>
            <w:shd w:val="clear" w:color="auto" w:fill="auto"/>
            <w:noWrap/>
            <w:vAlign w:val="bottom"/>
            <w:hideMark/>
          </w:tcPr>
          <w:p w14:paraId="62BD1572" w14:textId="5365F94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CABFB" w14:textId="36AF954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E6F70" w14:textId="05481E8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725,987.48 </w:t>
            </w:r>
          </w:p>
        </w:tc>
      </w:tr>
      <w:tr w:rsidR="00783BAA" w:rsidRPr="00783BAA" w14:paraId="44CA772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7814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7F09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y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E4A7BF" w14:textId="29720CD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4603FF49" w14:textId="5DF5477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657680" w14:textId="1BA6BF6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FE451" w14:textId="0BE947E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26,143.60 </w:t>
            </w:r>
          </w:p>
        </w:tc>
      </w:tr>
      <w:tr w:rsidR="00783BAA" w:rsidRPr="00783BAA" w14:paraId="1BFAF66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93DD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5A5C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39450913" w14:textId="481C4A9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2879F293" w14:textId="74B7F21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BAE9E" w14:textId="1EA4EA1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6CC98" w14:textId="0364580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792,860.00 </w:t>
            </w:r>
          </w:p>
        </w:tc>
      </w:tr>
      <w:tr w:rsidR="00783BAA" w:rsidRPr="00783BAA" w14:paraId="57FAFBE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CAF3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6B390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Zamboangu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77D680" w14:textId="563FBF7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646CCA3C" w14:textId="17BBF8E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7428E" w14:textId="2F2C98B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10480" w14:textId="3A208CD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30,600.00 </w:t>
            </w:r>
          </w:p>
        </w:tc>
      </w:tr>
      <w:tr w:rsidR="00783BAA" w:rsidRPr="00783BAA" w14:paraId="7E24041B"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9F0EAF"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3B032A3D" w14:textId="0D940628"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3,347,718.54 </w:t>
            </w:r>
          </w:p>
        </w:tc>
        <w:tc>
          <w:tcPr>
            <w:tcW w:w="0" w:type="auto"/>
            <w:tcBorders>
              <w:top w:val="nil"/>
              <w:left w:val="nil"/>
              <w:bottom w:val="single" w:sz="4" w:space="0" w:color="000000"/>
              <w:right w:val="single" w:sz="4" w:space="0" w:color="000000"/>
            </w:tcBorders>
            <w:shd w:val="clear" w:color="A5A5A5" w:fill="A5A5A5"/>
            <w:noWrap/>
            <w:vAlign w:val="bottom"/>
            <w:hideMark/>
          </w:tcPr>
          <w:p w14:paraId="037837C3" w14:textId="7068C91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5FFDFE6" w14:textId="6DD74D16"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343D4CE7" w14:textId="4901767D"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5,269,988.54 </w:t>
            </w:r>
          </w:p>
        </w:tc>
      </w:tr>
      <w:tr w:rsidR="00783BAA" w:rsidRPr="00783BAA" w14:paraId="6FAE0C57"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BE754C"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13A6B742" w14:textId="0F900052"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7DD11FDC" w14:textId="7B2D3F4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AC046A9" w14:textId="20357E1E"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D63B875" w14:textId="29B2DC30"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20,827.23 </w:t>
            </w:r>
          </w:p>
        </w:tc>
      </w:tr>
      <w:tr w:rsidR="00783BAA" w:rsidRPr="00783BAA" w14:paraId="2E5E20C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C52D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A348B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432A68CF" w14:textId="02398DA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4D039834" w14:textId="6A82343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2D5EA" w14:textId="45424ED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52F61" w14:textId="44F9272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9,195.44 </w:t>
            </w:r>
          </w:p>
        </w:tc>
      </w:tr>
      <w:tr w:rsidR="00783BAA" w:rsidRPr="00783BAA" w14:paraId="6DD4867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D31C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BD9A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ibi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A93886" w14:textId="737A322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62EA659D" w14:textId="40F1B37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491851" w14:textId="16A08F5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6C4EC" w14:textId="5B1BA3B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543.93 </w:t>
            </w:r>
          </w:p>
        </w:tc>
      </w:tr>
      <w:tr w:rsidR="00783BAA" w:rsidRPr="00783BAA" w14:paraId="765EBD5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8402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02F39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ul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488BC8" w14:textId="4A4A11A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28271E8C" w14:textId="0D6D744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B9EBF" w14:textId="7B00B39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9606F0" w14:textId="32DE510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087.86 </w:t>
            </w:r>
          </w:p>
        </w:tc>
      </w:tr>
      <w:tr w:rsidR="00783BAA" w:rsidRPr="00783BAA" w14:paraId="3F17B8F7"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25D17"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290A14E6" w14:textId="088EEE3F"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122,102.72 </w:t>
            </w:r>
          </w:p>
        </w:tc>
        <w:tc>
          <w:tcPr>
            <w:tcW w:w="0" w:type="auto"/>
            <w:tcBorders>
              <w:top w:val="nil"/>
              <w:left w:val="nil"/>
              <w:bottom w:val="single" w:sz="4" w:space="0" w:color="000000"/>
              <w:right w:val="single" w:sz="4" w:space="0" w:color="000000"/>
            </w:tcBorders>
            <w:shd w:val="clear" w:color="D8D8D8" w:fill="D8D8D8"/>
            <w:noWrap/>
            <w:vAlign w:val="bottom"/>
            <w:hideMark/>
          </w:tcPr>
          <w:p w14:paraId="02D0715B" w14:textId="36FAF4AE"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1997392" w14:textId="73A213A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6F374C5" w14:textId="1937B633"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135,002.72 </w:t>
            </w:r>
          </w:p>
        </w:tc>
      </w:tr>
      <w:tr w:rsidR="00783BAA" w:rsidRPr="00783BAA" w14:paraId="43E080F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FB5F3"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93D31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D14F7F6" w14:textId="144541D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68796877" w14:textId="0BED58E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97DBE" w14:textId="48D9BDD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993B3" w14:textId="5FB6A7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00,351.17 </w:t>
            </w:r>
          </w:p>
        </w:tc>
      </w:tr>
      <w:tr w:rsidR="00783BAA" w:rsidRPr="00783BAA" w14:paraId="37ECA41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1A23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79AB5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5FAF16C0" w14:textId="34622E8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5B089E0A" w14:textId="6DD05BC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3BAC0" w14:textId="0624FB8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03EC7" w14:textId="3BC432A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70.70 </w:t>
            </w:r>
          </w:p>
        </w:tc>
      </w:tr>
      <w:tr w:rsidR="00783BAA" w:rsidRPr="00783BAA" w14:paraId="67DAF45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EB92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0ED1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3DC598B3" w14:textId="47FAD8E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607FEE15" w14:textId="6DFB175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D7A6A" w14:textId="081C82C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E05BC" w14:textId="4E50699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70.70 </w:t>
            </w:r>
          </w:p>
        </w:tc>
      </w:tr>
      <w:tr w:rsidR="00783BAA" w:rsidRPr="00783BAA" w14:paraId="2B0D840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C040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314E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Jip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968B29" w14:textId="2D40311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56D40" w14:textId="680DBCD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D036B" w14:textId="027E8A3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3119118A" w14:textId="4278B1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2,900.00 </w:t>
            </w:r>
          </w:p>
        </w:tc>
      </w:tr>
      <w:tr w:rsidR="00783BAA" w:rsidRPr="00783BAA" w14:paraId="44C2087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DECA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BEDA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Giporl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97E6C0" w14:textId="545AC8F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697BFC22" w14:textId="63912FB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4A0E2" w14:textId="62E04F1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CD397" w14:textId="1162178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19,868.75 </w:t>
            </w:r>
          </w:p>
        </w:tc>
      </w:tr>
      <w:tr w:rsidR="00783BAA" w:rsidRPr="00783BAA" w14:paraId="7CE7755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CA8F8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1C60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4947B28B" w14:textId="5F777E3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941.40 </w:t>
            </w:r>
          </w:p>
        </w:tc>
        <w:tc>
          <w:tcPr>
            <w:tcW w:w="0" w:type="auto"/>
            <w:tcBorders>
              <w:top w:val="nil"/>
              <w:left w:val="nil"/>
              <w:bottom w:val="single" w:sz="4" w:space="0" w:color="000000"/>
              <w:right w:val="single" w:sz="4" w:space="0" w:color="000000"/>
            </w:tcBorders>
            <w:shd w:val="clear" w:color="auto" w:fill="auto"/>
            <w:noWrap/>
            <w:vAlign w:val="bottom"/>
            <w:hideMark/>
          </w:tcPr>
          <w:p w14:paraId="5E9965D2" w14:textId="70F848F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415A3" w14:textId="76B6ABE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EDAB7" w14:textId="2AD573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941.40 </w:t>
            </w:r>
          </w:p>
        </w:tc>
      </w:tr>
      <w:tr w:rsidR="00783BAA" w:rsidRPr="00783BAA" w14:paraId="0AAEACDA"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8CEFC8"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77D7A498" w14:textId="4F9EE5F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524,185.24 </w:t>
            </w:r>
          </w:p>
        </w:tc>
        <w:tc>
          <w:tcPr>
            <w:tcW w:w="0" w:type="auto"/>
            <w:tcBorders>
              <w:top w:val="nil"/>
              <w:left w:val="nil"/>
              <w:bottom w:val="single" w:sz="4" w:space="0" w:color="000000"/>
              <w:right w:val="single" w:sz="4" w:space="0" w:color="000000"/>
            </w:tcBorders>
            <w:shd w:val="clear" w:color="D8D8D8" w:fill="D8D8D8"/>
            <w:noWrap/>
            <w:vAlign w:val="bottom"/>
            <w:hideMark/>
          </w:tcPr>
          <w:p w14:paraId="26D24C5D" w14:textId="21B59474"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CC84A0C" w14:textId="37FCACB4"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ACDAC63" w14:textId="01E9CEF6"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672,555.24 </w:t>
            </w:r>
          </w:p>
        </w:tc>
      </w:tr>
      <w:tr w:rsidR="00783BAA" w:rsidRPr="00783BAA" w14:paraId="441917A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29E250"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DBFCF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09846AC6" w14:textId="21F9AA2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3800D5A4" w14:textId="292A917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10D8C3" w14:textId="5373B67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585EB3" w14:textId="3122F52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9,499.00 </w:t>
            </w:r>
          </w:p>
        </w:tc>
      </w:tr>
      <w:tr w:rsidR="00783BAA" w:rsidRPr="00783BAA" w14:paraId="2B2A3F9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DF9FA"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5BB32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0AF4B603" w14:textId="12A91DD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89,625.34 </w:t>
            </w:r>
          </w:p>
        </w:tc>
        <w:tc>
          <w:tcPr>
            <w:tcW w:w="0" w:type="auto"/>
            <w:tcBorders>
              <w:top w:val="nil"/>
              <w:left w:val="nil"/>
              <w:bottom w:val="single" w:sz="4" w:space="0" w:color="000000"/>
              <w:right w:val="single" w:sz="4" w:space="0" w:color="000000"/>
            </w:tcBorders>
            <w:shd w:val="clear" w:color="auto" w:fill="auto"/>
            <w:noWrap/>
            <w:vAlign w:val="bottom"/>
            <w:hideMark/>
          </w:tcPr>
          <w:p w14:paraId="68F75892" w14:textId="3C662F5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DBDD1" w14:textId="2796621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7E087" w14:textId="009643A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89,625.34 </w:t>
            </w:r>
          </w:p>
        </w:tc>
      </w:tr>
      <w:tr w:rsidR="00783BAA" w:rsidRPr="00783BAA" w14:paraId="6B5D313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D6B34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7F3A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ol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3AE6C6" w14:textId="4ACCEE3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61B3E7A2" w14:textId="5648417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A2A69" w14:textId="19066F0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9E1F3" w14:textId="73346AB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43,423.98 </w:t>
            </w:r>
          </w:p>
        </w:tc>
      </w:tr>
      <w:tr w:rsidR="00783BAA" w:rsidRPr="00783BAA" w14:paraId="2F7FBFF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4FE7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3EB9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urau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419BCE" w14:textId="567D47A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6C02FE28" w14:textId="7DB044A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D39F2" w14:textId="409ACDD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4C4AB" w14:textId="6673DA3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07,840.32 </w:t>
            </w:r>
          </w:p>
        </w:tc>
      </w:tr>
      <w:tr w:rsidR="00783BAA" w:rsidRPr="00783BAA" w14:paraId="4B5C145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F43B4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91DBE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agam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ADAB45" w14:textId="33771C4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6D905034" w14:textId="04AACFE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1C86F" w14:textId="793981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339BE" w14:textId="1FEDDD1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5,227.86 </w:t>
            </w:r>
          </w:p>
        </w:tc>
      </w:tr>
      <w:tr w:rsidR="00783BAA" w:rsidRPr="00783BAA" w14:paraId="594B467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5FAD2"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41C4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Ja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ED053D" w14:textId="67A926A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0EEED958" w14:textId="7D2B99B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14B2D2" w14:textId="5A3E30A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D28C9" w14:textId="5081A93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31.79 </w:t>
            </w:r>
          </w:p>
        </w:tc>
      </w:tr>
      <w:tr w:rsidR="00783BAA" w:rsidRPr="00783BAA" w14:paraId="46D90B9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C12FC"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D124C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Ju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7C372A" w14:textId="697AC9A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325D166F" w14:textId="1D487EF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326170" w14:textId="58C6728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D0D99B" w14:textId="25DF44F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280.00 </w:t>
            </w:r>
          </w:p>
        </w:tc>
      </w:tr>
      <w:tr w:rsidR="00783BAA" w:rsidRPr="00783BAA" w14:paraId="4974DCB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E311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CE10A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7661B393" w14:textId="26DAAE0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1D331799" w14:textId="36D0108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D1289" w14:textId="69FC944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5CF654" w14:textId="462F1F6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5,227.86 </w:t>
            </w:r>
          </w:p>
        </w:tc>
      </w:tr>
      <w:tr w:rsidR="00783BAA" w:rsidRPr="00783BAA" w14:paraId="54FA239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482A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4BAD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4B90040C" w14:textId="45B259A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6EF82091" w14:textId="7BAAC39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063D35" w14:textId="352EC55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6EEB3" w14:textId="4E9D4E3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75.72 </w:t>
            </w:r>
          </w:p>
        </w:tc>
      </w:tr>
      <w:tr w:rsidR="00783BAA" w:rsidRPr="00783BAA" w14:paraId="2DAB83F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34317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AABB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7D7ABDF5" w14:textId="23A688D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65377" w14:textId="1A2BCE8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4CF8FD" w14:textId="6215FA6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00F8C5F3" w14:textId="4F1D23A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380.00 </w:t>
            </w:r>
          </w:p>
        </w:tc>
      </w:tr>
      <w:tr w:rsidR="00783BAA" w:rsidRPr="00783BAA" w14:paraId="7FEAA01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1808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C9BE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lu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56A79F" w14:textId="1D5CBAF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F692E0A" w14:textId="62C58F8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182714" w14:textId="636B80B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FDE0B" w14:textId="3B9B669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087.86 </w:t>
            </w:r>
          </w:p>
        </w:tc>
      </w:tr>
      <w:tr w:rsidR="00783BAA" w:rsidRPr="00783BAA" w14:paraId="3118F99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D7D4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8BA48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07345898" w14:textId="01DBE02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E376880" w14:textId="7C87328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0F9ED" w14:textId="3C1180A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5670C3A6" w14:textId="3C45D63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087.86 </w:t>
            </w:r>
          </w:p>
        </w:tc>
      </w:tr>
      <w:tr w:rsidR="00783BAA" w:rsidRPr="00783BAA" w14:paraId="7AB8B22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CF0E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3755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alom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5A2C47" w14:textId="3014791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0A61822D" w14:textId="036140C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BBEC7" w14:textId="077C15D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62CE9A" w14:textId="3D4553C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31.79 </w:t>
            </w:r>
          </w:p>
        </w:tc>
      </w:tr>
      <w:tr w:rsidR="00783BAA" w:rsidRPr="00783BAA" w14:paraId="51E76BC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8131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71FF9F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bu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C6736C" w14:textId="16C2F0F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5846AA29" w14:textId="68B6024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ABC04" w14:textId="4B4FA8B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0BB195" w14:textId="7599134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26,901.93 </w:t>
            </w:r>
          </w:p>
        </w:tc>
      </w:tr>
      <w:tr w:rsidR="00783BAA" w:rsidRPr="00783BAA" w14:paraId="0574F1F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1E3AF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8B36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6E974D8F" w14:textId="1AF45E8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3D874A4E" w14:textId="036DFA2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A66C9" w14:textId="256809F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5D554" w14:textId="640D742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543.93 </w:t>
            </w:r>
          </w:p>
        </w:tc>
      </w:tr>
      <w:tr w:rsidR="00783BAA" w:rsidRPr="00783BAA" w14:paraId="7F33B09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7307B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FCBF4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Hind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436DCD" w14:textId="2780A72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D804DF" w14:textId="26C86B4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FD015" w14:textId="187B36F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121E6CDB" w14:textId="3E6CF73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300.00 </w:t>
            </w:r>
          </w:p>
        </w:tc>
      </w:tr>
      <w:tr w:rsidR="00783BAA" w:rsidRPr="00783BAA" w14:paraId="44802D6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B0B4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C0B5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Inop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0BE823" w14:textId="6F641CC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57742" w14:textId="735B381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CF213" w14:textId="6F089C0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1DEF873D" w14:textId="23E6C7C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9,690.00 </w:t>
            </w:r>
          </w:p>
        </w:tc>
      </w:tr>
      <w:tr w:rsidR="00783BAA" w:rsidRPr="00783BAA" w14:paraId="766E7101"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5BD11F"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517244EA" w14:textId="4F834B8F"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27CA96C2" w14:textId="531A245B"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2064A79" w14:textId="5D4BFE0D"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663CE0F" w14:textId="770A0F6F"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2,053,999.54 </w:t>
            </w:r>
          </w:p>
        </w:tc>
      </w:tr>
      <w:tr w:rsidR="00783BAA" w:rsidRPr="00783BAA" w14:paraId="7C7393D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22602"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A8CAE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277CF841" w14:textId="59DF180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004CA484" w14:textId="6761018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019B2" w14:textId="12AB64C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68EEA" w14:textId="14EC81E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4,207.68 </w:t>
            </w:r>
          </w:p>
        </w:tc>
      </w:tr>
      <w:tr w:rsidR="00783BAA" w:rsidRPr="00783BAA" w14:paraId="782B541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AD380"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0CB3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52D0BE3E" w14:textId="07349F6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2D1F3262" w14:textId="42EC228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C959F" w14:textId="055901C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4BB32" w14:textId="710E531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1,210.00 </w:t>
            </w:r>
          </w:p>
        </w:tc>
      </w:tr>
      <w:tr w:rsidR="00783BAA" w:rsidRPr="00783BAA" w14:paraId="3AA9E99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6701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470BE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o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A180AE" w14:textId="487E2E6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34D2572C" w14:textId="5C579BD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70329" w14:textId="5AA6749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7EF0FD01" w14:textId="72EB98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5,605.00 </w:t>
            </w:r>
          </w:p>
        </w:tc>
      </w:tr>
      <w:tr w:rsidR="00783BAA" w:rsidRPr="00783BAA" w14:paraId="5A46713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72257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12F14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BF4ED2" w14:textId="38F2B6F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683F84E9" w14:textId="22151F8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AC871" w14:textId="3B14148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8832C" w14:textId="1933483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60,912.86 </w:t>
            </w:r>
          </w:p>
        </w:tc>
      </w:tr>
      <w:tr w:rsidR="00783BAA" w:rsidRPr="00783BAA" w14:paraId="04D2DA0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2018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17AE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avezar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C3AD42" w14:textId="22206F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6BDA7432" w14:textId="0733E89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89D59" w14:textId="423B6AC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92A7B" w14:textId="1DE7B03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80,854.00 </w:t>
            </w:r>
          </w:p>
        </w:tc>
      </w:tr>
      <w:tr w:rsidR="00783BAA" w:rsidRPr="00783BAA" w14:paraId="1BDA284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2117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649F1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937997C" w14:textId="75168FD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0507EE03" w14:textId="2798E2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292E7" w14:textId="2825487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A6908" w14:textId="431D50C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4,140.00 </w:t>
            </w:r>
          </w:p>
        </w:tc>
      </w:tr>
      <w:tr w:rsidR="00783BAA" w:rsidRPr="00783BAA" w14:paraId="37693D9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47F17B"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07AC5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6A4E7A" w14:textId="2D72135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6851A138" w14:textId="08924B1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2C7C6" w14:textId="462ACED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6B604" w14:textId="3BAB423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070.00 </w:t>
            </w:r>
          </w:p>
        </w:tc>
      </w:tr>
      <w:tr w:rsidR="00783BAA" w:rsidRPr="00783BAA" w14:paraId="5BACF704"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6C5F0F"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6787ABCC" w14:textId="0E08E1DE"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5AD699C8" w14:textId="0C260F50"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5D68457" w14:textId="222BBB50"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19FF305" w14:textId="70F95BFD"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7,603,082.95 </w:t>
            </w:r>
          </w:p>
        </w:tc>
      </w:tr>
      <w:tr w:rsidR="00783BAA" w:rsidRPr="00783BAA" w14:paraId="5CF1877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8D3557"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3F8C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7BAB267B" w14:textId="0E67D9B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6FF02E1F" w14:textId="73C007D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65BC3" w14:textId="6B2098A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B3576" w14:textId="10D9687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256.41 </w:t>
            </w:r>
          </w:p>
        </w:tc>
      </w:tr>
      <w:tr w:rsidR="00783BAA" w:rsidRPr="00783BAA" w14:paraId="5BF47BB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7F36C"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72395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7A0FC1C2" w14:textId="0D886D7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49891DEC" w14:textId="145CFD7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DB6AF" w14:textId="7D53C41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662A25" w14:textId="7D50225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59,825.00 </w:t>
            </w:r>
          </w:p>
        </w:tc>
      </w:tr>
      <w:tr w:rsidR="00783BAA" w:rsidRPr="00783BAA" w14:paraId="65F073C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A9F0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2B17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658E3236" w14:textId="7EC0EF7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B292C9E" w14:textId="0A726A7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16B90" w14:textId="181E9C8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835B2" w14:textId="34B63A4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543.93 </w:t>
            </w:r>
          </w:p>
        </w:tc>
      </w:tr>
      <w:tr w:rsidR="00783BAA" w:rsidRPr="00783BAA" w14:paraId="09A407B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9705C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513E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639A8898" w14:textId="53E981D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72814" w14:textId="0804C5E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96095" w14:textId="7AFBBA6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020AFB64" w14:textId="1A228E9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08,500.00 </w:t>
            </w:r>
          </w:p>
        </w:tc>
      </w:tr>
      <w:tr w:rsidR="00783BAA" w:rsidRPr="00783BAA" w14:paraId="5468238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8A62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9B52F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rang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CA2F62" w14:textId="4F74150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7488AD26" w14:textId="518BC1C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677009" w14:textId="26A3B0F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41CC08" w14:textId="3623E25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386,203.80 </w:t>
            </w:r>
          </w:p>
        </w:tc>
      </w:tr>
      <w:tr w:rsidR="00783BAA" w:rsidRPr="00783BAA" w14:paraId="2A15EF6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80CB2"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BDEE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s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2346BF" w14:textId="6E6E409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585DC668" w14:textId="40702C3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16664" w14:textId="794150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1BF4E" w14:textId="3899B4E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13,956.90 </w:t>
            </w:r>
          </w:p>
        </w:tc>
      </w:tr>
      <w:tr w:rsidR="00783BAA" w:rsidRPr="00783BAA" w14:paraId="4C67B0D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F24AE"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EF94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0E2D2ED9" w14:textId="60B76E4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766AF473" w14:textId="54243F8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30D3C5" w14:textId="6F5263C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8E6EF" w14:textId="77FFDC9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8,659.86 </w:t>
            </w:r>
          </w:p>
        </w:tc>
      </w:tr>
      <w:tr w:rsidR="00783BAA" w:rsidRPr="00783BAA" w14:paraId="70CE245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F7EDA4"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475A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San Jose de </w:t>
            </w:r>
            <w:proofErr w:type="spellStart"/>
            <w:r w:rsidRPr="00783BAA">
              <w:rPr>
                <w:rFonts w:ascii="Arial Narrow" w:eastAsia="Times New Roman" w:hAnsi="Arial Narrow"/>
                <w:i/>
                <w:iCs/>
                <w:color w:val="000000"/>
                <w:sz w:val="20"/>
                <w:szCs w:val="20"/>
              </w:rPr>
              <w:t>B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01A583" w14:textId="0DB4872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51376E61" w14:textId="5CE2583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925D46" w14:textId="79BC101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111EB2" w14:textId="6541C78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7,238.06 </w:t>
            </w:r>
          </w:p>
        </w:tc>
      </w:tr>
      <w:tr w:rsidR="00783BAA" w:rsidRPr="00783BAA" w14:paraId="7A6327E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530B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39BF5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2C6EE3B8" w14:textId="6968459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522E5C8" w14:textId="226A173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5FEA1" w14:textId="2437D7F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61937" w14:textId="3A06D2D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087.86 </w:t>
            </w:r>
          </w:p>
        </w:tc>
      </w:tr>
      <w:tr w:rsidR="00783BAA" w:rsidRPr="00783BAA" w14:paraId="38A96C6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FE936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978C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0E4C855A" w14:textId="5F624BB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28A4939B" w14:textId="219548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F66D7" w14:textId="1AEB7C5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93586" w14:textId="7BC9D0A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91,811.13 </w:t>
            </w:r>
          </w:p>
        </w:tc>
      </w:tr>
      <w:tr w:rsidR="00783BAA" w:rsidRPr="00783BAA" w14:paraId="6246A6C2"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025B9"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3EA40B8A" w14:textId="672EC422"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147,020.86 </w:t>
            </w:r>
          </w:p>
        </w:tc>
        <w:tc>
          <w:tcPr>
            <w:tcW w:w="0" w:type="auto"/>
            <w:tcBorders>
              <w:top w:val="nil"/>
              <w:left w:val="nil"/>
              <w:bottom w:val="single" w:sz="4" w:space="0" w:color="000000"/>
              <w:right w:val="single" w:sz="4" w:space="0" w:color="000000"/>
            </w:tcBorders>
            <w:shd w:val="clear" w:color="D8D8D8" w:fill="D8D8D8"/>
            <w:noWrap/>
            <w:vAlign w:val="bottom"/>
            <w:hideMark/>
          </w:tcPr>
          <w:p w14:paraId="365B8519" w14:textId="19E6794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00DF35C" w14:textId="6E1BA1DD"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23E041C" w14:textId="5E715CF0"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784,520.86 </w:t>
            </w:r>
          </w:p>
        </w:tc>
      </w:tr>
      <w:tr w:rsidR="00783BAA" w:rsidRPr="00783BAA" w14:paraId="0DF1211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83CDD"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3D11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19391AED" w14:textId="3A49B8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3ECAB915" w14:textId="70015E1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B434F" w14:textId="26D382A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1D7A9" w14:textId="59E0420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1,767.56 </w:t>
            </w:r>
          </w:p>
        </w:tc>
      </w:tr>
      <w:tr w:rsidR="00783BAA" w:rsidRPr="00783BAA" w14:paraId="7693E3B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F780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C640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City of </w:t>
            </w:r>
            <w:proofErr w:type="spellStart"/>
            <w:r w:rsidRPr="00783BAA">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9574E0" w14:textId="1340724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51B16840" w14:textId="1FC4ED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945E7" w14:textId="7CAAD26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B82E9" w14:textId="60FF75C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75.72 </w:t>
            </w:r>
          </w:p>
        </w:tc>
      </w:tr>
      <w:tr w:rsidR="00783BAA" w:rsidRPr="00783BAA" w14:paraId="1A55CA1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940793"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3647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4B6165A5" w14:textId="6AA929B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54AEC" w14:textId="5FCCD11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833B8" w14:textId="5723743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300520F1" w14:textId="49B78B5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0,000.00 </w:t>
            </w:r>
          </w:p>
        </w:tc>
      </w:tr>
      <w:tr w:rsidR="00783BAA" w:rsidRPr="00783BAA" w14:paraId="2BE426E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75A6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931CA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Tomas </w:t>
            </w:r>
            <w:proofErr w:type="spellStart"/>
            <w:r w:rsidRPr="00783BAA">
              <w:rPr>
                <w:rFonts w:ascii="Arial Narrow" w:eastAsia="Times New Roman" w:hAnsi="Arial Narrow"/>
                <w:i/>
                <w:iCs/>
                <w:color w:val="000000"/>
                <w:sz w:val="20"/>
                <w:szCs w:val="20"/>
              </w:rPr>
              <w:t>Oppu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BEC4E0" w14:textId="48B7190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1D93A489" w14:textId="1022B30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1BE978" w14:textId="419E73A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8884B" w14:textId="67F3256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75.72 </w:t>
            </w:r>
          </w:p>
        </w:tc>
      </w:tr>
      <w:tr w:rsidR="00783BAA" w:rsidRPr="00783BAA" w14:paraId="7785C0A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42D3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7D95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iba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99E58E" w14:textId="0A19FAB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6508313B" w14:textId="3B99DC8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58A91" w14:textId="5676DFC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196E6" w14:textId="5F45C1F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10,901.86 </w:t>
            </w:r>
          </w:p>
        </w:tc>
      </w:tr>
      <w:tr w:rsidR="00783BAA" w:rsidRPr="00783BAA" w14:paraId="1EECE96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3CB69C"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666E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16526E" w14:textId="1A43088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52DE3" w14:textId="652DE18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E34D6" w14:textId="005B321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5A5DA146" w14:textId="4616725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7,500.00 </w:t>
            </w:r>
          </w:p>
        </w:tc>
      </w:tr>
      <w:tr w:rsidR="00783BAA" w:rsidRPr="00783BAA" w14:paraId="2D3CB8E0"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C41434"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5A47D04D" w14:textId="3DAB68A3"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8,352,445.00 </w:t>
            </w:r>
          </w:p>
        </w:tc>
        <w:tc>
          <w:tcPr>
            <w:tcW w:w="0" w:type="auto"/>
            <w:tcBorders>
              <w:top w:val="nil"/>
              <w:left w:val="nil"/>
              <w:bottom w:val="single" w:sz="4" w:space="0" w:color="000000"/>
              <w:right w:val="single" w:sz="4" w:space="0" w:color="000000"/>
            </w:tcBorders>
            <w:shd w:val="clear" w:color="A5A5A5" w:fill="A5A5A5"/>
            <w:noWrap/>
            <w:vAlign w:val="bottom"/>
            <w:hideMark/>
          </w:tcPr>
          <w:p w14:paraId="100F09C5" w14:textId="5D144634"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BF69559" w14:textId="3B54D1FC"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DCC3573" w14:textId="7ED1265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8,352,445.00 </w:t>
            </w:r>
          </w:p>
        </w:tc>
      </w:tr>
      <w:tr w:rsidR="00783BAA" w:rsidRPr="00783BAA" w14:paraId="34BFE76D"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8D4670"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FD40116" w14:textId="76E580D1"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0,744,138.18 </w:t>
            </w:r>
          </w:p>
        </w:tc>
        <w:tc>
          <w:tcPr>
            <w:tcW w:w="0" w:type="auto"/>
            <w:tcBorders>
              <w:top w:val="nil"/>
              <w:left w:val="nil"/>
              <w:bottom w:val="single" w:sz="4" w:space="0" w:color="000000"/>
              <w:right w:val="single" w:sz="4" w:space="0" w:color="000000"/>
            </w:tcBorders>
            <w:shd w:val="clear" w:color="D8D8D8" w:fill="D8D8D8"/>
            <w:noWrap/>
            <w:vAlign w:val="bottom"/>
            <w:hideMark/>
          </w:tcPr>
          <w:p w14:paraId="033AB75C" w14:textId="6FA817EA"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E98FC64" w14:textId="35373E3C"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177C78" w14:textId="4601A880"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0,744,138.18 </w:t>
            </w:r>
          </w:p>
        </w:tc>
      </w:tr>
      <w:tr w:rsidR="00783BAA" w:rsidRPr="00783BAA" w14:paraId="6F13B4D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E1BEF"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289C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cungan</w:t>
            </w:r>
            <w:proofErr w:type="spellEnd"/>
            <w:r w:rsidRPr="00783BAA">
              <w:rPr>
                <w:rFonts w:ascii="Arial Narrow" w:eastAsia="Times New Roman" w:hAnsi="Arial Narrow"/>
                <w:i/>
                <w:iCs/>
                <w:color w:val="000000"/>
                <w:sz w:val="20"/>
                <w:szCs w:val="20"/>
              </w:rPr>
              <w:t xml:space="preserve"> (Leon T. </w:t>
            </w:r>
            <w:proofErr w:type="spellStart"/>
            <w:r w:rsidRPr="00783BAA">
              <w:rPr>
                <w:rFonts w:ascii="Arial Narrow" w:eastAsia="Times New Roman" w:hAnsi="Arial Narrow"/>
                <w:i/>
                <w:iCs/>
                <w:color w:val="000000"/>
                <w:sz w:val="20"/>
                <w:szCs w:val="20"/>
              </w:rPr>
              <w:t>Postigo</w:t>
            </w:r>
            <w:proofErr w:type="spellEnd"/>
            <w:r w:rsidRPr="00783BAA">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70C44A0" w14:textId="0E21F94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6CB183D7" w14:textId="4B242F0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BC783" w14:textId="54DFD1F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C1E8E5" w14:textId="25E3D1F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4,440.00 </w:t>
            </w:r>
          </w:p>
        </w:tc>
      </w:tr>
      <w:tr w:rsidR="00783BAA" w:rsidRPr="00783BAA" w14:paraId="56FC936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C92E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6CDE8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ligu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A1610B" w14:textId="7FE4034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3814BCD6" w14:textId="201BC12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D2F6B" w14:textId="28800D7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0CEE6" w14:textId="7587F62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6,240.00 </w:t>
            </w:r>
          </w:p>
        </w:tc>
      </w:tr>
      <w:tr w:rsidR="00783BAA" w:rsidRPr="00783BAA" w14:paraId="6D1DBB4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AFEF1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5592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0AE9B4F7" w14:textId="11D15FB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33,080.00 </w:t>
            </w:r>
          </w:p>
        </w:tc>
        <w:tc>
          <w:tcPr>
            <w:tcW w:w="0" w:type="auto"/>
            <w:tcBorders>
              <w:top w:val="nil"/>
              <w:left w:val="nil"/>
              <w:bottom w:val="single" w:sz="4" w:space="0" w:color="000000"/>
              <w:right w:val="single" w:sz="4" w:space="0" w:color="000000"/>
            </w:tcBorders>
            <w:shd w:val="clear" w:color="auto" w:fill="auto"/>
            <w:noWrap/>
            <w:vAlign w:val="bottom"/>
            <w:hideMark/>
          </w:tcPr>
          <w:p w14:paraId="42D01703" w14:textId="5D50776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F992B" w14:textId="53EB4C3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73E09D" w14:textId="20D2C11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33,080.00 </w:t>
            </w:r>
          </w:p>
        </w:tc>
      </w:tr>
      <w:tr w:rsidR="00783BAA" w:rsidRPr="00783BAA" w14:paraId="1BDD6F6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76E5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3FB7E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ipolog</w:t>
            </w:r>
            <w:proofErr w:type="spellEnd"/>
            <w:r w:rsidRPr="00783BAA">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97FAFCD" w14:textId="109BCFD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728827DB" w14:textId="1806FD3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6DFB56" w14:textId="1F1D3A4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FF8F8" w14:textId="15BD336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63,960.00 </w:t>
            </w:r>
          </w:p>
        </w:tc>
      </w:tr>
      <w:tr w:rsidR="00783BAA" w:rsidRPr="00783BAA" w14:paraId="3069F7A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88CC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D828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God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54BBB9" w14:textId="7891A92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02B283D9" w14:textId="7FB8637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8D4EE" w14:textId="52B3971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D71AC" w14:textId="15B47A5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02,960.00 </w:t>
            </w:r>
          </w:p>
        </w:tc>
      </w:tr>
      <w:tr w:rsidR="00783BAA" w:rsidRPr="00783BAA" w14:paraId="58CC7F8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E6C4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DAD6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Gutal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1108D4" w14:textId="7076B56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038C7566" w14:textId="5A2AAD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808F5D" w14:textId="63D467E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8BD4C" w14:textId="46B5C98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13,560.00 </w:t>
            </w:r>
          </w:p>
        </w:tc>
      </w:tr>
      <w:tr w:rsidR="00783BAA" w:rsidRPr="00783BAA" w14:paraId="4659136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4BC8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023FA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Jose Dalman (</w:t>
            </w:r>
            <w:proofErr w:type="spellStart"/>
            <w:r w:rsidRPr="00783BAA">
              <w:rPr>
                <w:rFonts w:ascii="Arial Narrow" w:eastAsia="Times New Roman" w:hAnsi="Arial Narrow"/>
                <w:i/>
                <w:iCs/>
                <w:color w:val="000000"/>
                <w:sz w:val="20"/>
                <w:szCs w:val="20"/>
              </w:rPr>
              <w:t>Ponot</w:t>
            </w:r>
            <w:proofErr w:type="spellEnd"/>
            <w:r w:rsidRPr="00783BAA">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1506F4A" w14:textId="1CB6902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75CA3542" w14:textId="5E37371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A1AD6" w14:textId="505C60B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4794E" w14:textId="36BB18D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1,200.00 </w:t>
            </w:r>
          </w:p>
        </w:tc>
      </w:tr>
      <w:tr w:rsidR="00783BAA" w:rsidRPr="00783BAA" w14:paraId="4003A01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A628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2EED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Kal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82B755" w14:textId="0055548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3ABFF4F2" w14:textId="625170B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24C32D" w14:textId="785C0B5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07854" w14:textId="6C09502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6,480.00 </w:t>
            </w:r>
          </w:p>
        </w:tc>
      </w:tr>
      <w:tr w:rsidR="00783BAA" w:rsidRPr="00783BAA" w14:paraId="6E8FACB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18A2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E581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3446DE66" w14:textId="5D37CDF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1DCEB9B0" w14:textId="7A79B1D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6451E" w14:textId="7B8443B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8661DF" w14:textId="1B510F2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74,132.00 </w:t>
            </w:r>
          </w:p>
        </w:tc>
      </w:tr>
      <w:tr w:rsidR="00783BAA" w:rsidRPr="00783BAA" w14:paraId="2D604ED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30F0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3575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5FA13AC" w14:textId="17F132B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55D18560" w14:textId="5A55EC1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6902F" w14:textId="7692DD0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0652E2" w14:textId="5C63DED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8,400.00 </w:t>
            </w:r>
          </w:p>
        </w:tc>
      </w:tr>
      <w:tr w:rsidR="00783BAA" w:rsidRPr="00783BAA" w14:paraId="77942F4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E654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402B5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aba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CB5436" w14:textId="1E8304C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506A90E1" w14:textId="621C5CA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4EBD8" w14:textId="4F83DE4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188AB9" w14:textId="35EF47C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63,360.00 </w:t>
            </w:r>
          </w:p>
        </w:tc>
      </w:tr>
      <w:tr w:rsidR="00783BAA" w:rsidRPr="00783BAA" w14:paraId="6A8EEE3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6461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1B493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i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D424DD" w14:textId="11ADAE8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2996E503" w14:textId="1400C53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DC7CCF" w14:textId="7C65199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CC712" w14:textId="02EEAF8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86,114.18 </w:t>
            </w:r>
          </w:p>
        </w:tc>
      </w:tr>
      <w:tr w:rsidR="00783BAA" w:rsidRPr="00783BAA" w14:paraId="7342043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5418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C0469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n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61DC0F" w14:textId="5D81C3F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75442248" w14:textId="5EE4999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427A8" w14:textId="2817EC5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2297B" w14:textId="2331E28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8,040.00 </w:t>
            </w:r>
          </w:p>
        </w:tc>
      </w:tr>
      <w:tr w:rsidR="00783BAA" w:rsidRPr="00783BAA" w14:paraId="5545E8B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8565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4656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ut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B1E8B2" w14:textId="2FDB72B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3638BFD1" w14:textId="6E3921A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2395E2" w14:textId="35A48BE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9DA98" w14:textId="56DF61D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1,800.00 </w:t>
            </w:r>
          </w:p>
        </w:tc>
      </w:tr>
      <w:tr w:rsidR="00783BAA" w:rsidRPr="00783BAA" w14:paraId="36BFC23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FCBBC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C236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7BA6C7C2" w14:textId="0E889C8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4,600.00 </w:t>
            </w:r>
          </w:p>
        </w:tc>
        <w:tc>
          <w:tcPr>
            <w:tcW w:w="0" w:type="auto"/>
            <w:tcBorders>
              <w:top w:val="nil"/>
              <w:left w:val="nil"/>
              <w:bottom w:val="single" w:sz="4" w:space="0" w:color="000000"/>
              <w:right w:val="single" w:sz="4" w:space="0" w:color="000000"/>
            </w:tcBorders>
            <w:shd w:val="clear" w:color="auto" w:fill="auto"/>
            <w:noWrap/>
            <w:vAlign w:val="bottom"/>
            <w:hideMark/>
          </w:tcPr>
          <w:p w14:paraId="484A573C" w14:textId="5764ABD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017914" w14:textId="291E457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EDDC4" w14:textId="510C2EA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4,600.00 </w:t>
            </w:r>
          </w:p>
        </w:tc>
      </w:tr>
      <w:tr w:rsidR="00783BAA" w:rsidRPr="00783BAA" w14:paraId="40CD1F3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AD48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743D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33C33773" w14:textId="13D7CB3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6332F929" w14:textId="57AC30F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D978D" w14:textId="2F2C12D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BC727" w14:textId="52AD883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0,280.00 </w:t>
            </w:r>
          </w:p>
        </w:tc>
      </w:tr>
      <w:tr w:rsidR="00783BAA" w:rsidRPr="00783BAA" w14:paraId="2BB5172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2919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07175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Pres. Manuel A. </w:t>
            </w:r>
            <w:proofErr w:type="spellStart"/>
            <w:r w:rsidRPr="00783BAA">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16DF70" w14:textId="1E0DB12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06869113" w14:textId="2470FFD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784105" w14:textId="481D58A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342B8" w14:textId="4134DF8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0,280.00 </w:t>
            </w:r>
          </w:p>
        </w:tc>
      </w:tr>
      <w:tr w:rsidR="00783BAA" w:rsidRPr="00783BAA" w14:paraId="244127B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6FD8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78F84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6D90279" w14:textId="0E6D6EB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0E40B786" w14:textId="009DF43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CD41CE" w14:textId="52EB601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626988" w14:textId="2E9896C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6,120.00 </w:t>
            </w:r>
          </w:p>
        </w:tc>
      </w:tr>
      <w:tr w:rsidR="00783BAA" w:rsidRPr="00783BAA" w14:paraId="6E2AC87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9E15B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3CCB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a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C1945F" w14:textId="6D5B985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9,800.00 </w:t>
            </w:r>
          </w:p>
        </w:tc>
        <w:tc>
          <w:tcPr>
            <w:tcW w:w="0" w:type="auto"/>
            <w:tcBorders>
              <w:top w:val="nil"/>
              <w:left w:val="nil"/>
              <w:bottom w:val="single" w:sz="4" w:space="0" w:color="000000"/>
              <w:right w:val="single" w:sz="4" w:space="0" w:color="000000"/>
            </w:tcBorders>
            <w:shd w:val="clear" w:color="auto" w:fill="auto"/>
            <w:noWrap/>
            <w:vAlign w:val="bottom"/>
            <w:hideMark/>
          </w:tcPr>
          <w:p w14:paraId="1665DF13" w14:textId="5331943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2B9838" w14:textId="76E1FAD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7B7EA6" w14:textId="7A3458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9,800.00 </w:t>
            </w:r>
          </w:p>
        </w:tc>
      </w:tr>
      <w:tr w:rsidR="00783BAA" w:rsidRPr="00783BAA" w14:paraId="7C952B3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A894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22EC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31DA7AF7" w14:textId="5D2B962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25AC1F63" w14:textId="77ED83E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CE1A5" w14:textId="6D1CB8A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9581F" w14:textId="5E91CEA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14,600.00 </w:t>
            </w:r>
          </w:p>
        </w:tc>
      </w:tr>
      <w:tr w:rsidR="00783BAA" w:rsidRPr="00783BAA" w14:paraId="76A33A6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6C36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22C4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i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89FABB" w14:textId="7B444B7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6D64DA3B" w14:textId="709664E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504C4" w14:textId="5333854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4AC72" w14:textId="5B7682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1,840.00 </w:t>
            </w:r>
          </w:p>
        </w:tc>
      </w:tr>
      <w:tr w:rsidR="00783BAA" w:rsidRPr="00783BAA" w14:paraId="2524079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3B33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E46B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ibu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EC2502" w14:textId="2B0F44F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5254BD07" w14:textId="06B6569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E4A6B0" w14:textId="0C1717D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DB6C0E" w14:textId="71E05E9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07,680.00 </w:t>
            </w:r>
          </w:p>
        </w:tc>
      </w:tr>
      <w:tr w:rsidR="00783BAA" w:rsidRPr="00783BAA" w14:paraId="672DE8F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36F7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7F2A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ibut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C418ED" w14:textId="0A541DA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6AFD2166" w14:textId="5FFFA15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73613" w14:textId="3A760BC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23FA9" w14:textId="1C46AD9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83,452.00 </w:t>
            </w:r>
          </w:p>
        </w:tc>
      </w:tr>
      <w:tr w:rsidR="00783BAA" w:rsidRPr="00783BAA" w14:paraId="65EB2A1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FD12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7BB8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in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831020" w14:textId="3552ACC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000E77DE" w14:textId="152C3B7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1923C4" w14:textId="090BD8A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DDECF" w14:textId="7468B0E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05,360.00 </w:t>
            </w:r>
          </w:p>
        </w:tc>
      </w:tr>
      <w:tr w:rsidR="00783BAA" w:rsidRPr="00783BAA" w14:paraId="1965529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BBBD5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5C1A9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io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74ADC2" w14:textId="4C84429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3AA6F8" w14:textId="3F1C343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4717A" w14:textId="14F8B0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22390C" w14:textId="0CFFD4C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40,000.00 </w:t>
            </w:r>
          </w:p>
        </w:tc>
      </w:tr>
      <w:tr w:rsidR="00783BAA" w:rsidRPr="00783BAA" w14:paraId="4BCD3B8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DD40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65AF4D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iraw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6FCB13" w14:textId="40FD7D3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6DCE721D" w14:textId="0EFC77C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CB70D" w14:textId="4BB8D8C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073295" w14:textId="3A36E27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17,360.00 </w:t>
            </w:r>
          </w:p>
        </w:tc>
      </w:tr>
      <w:tr w:rsidR="00783BAA" w:rsidRPr="00783BAA" w14:paraId="39F3A81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268B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27FBD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mpil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F43168" w14:textId="66AD5C7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32182A44" w14:textId="34F1AF2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A311E" w14:textId="661BCBE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B3180" w14:textId="41C1629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9,000.00 </w:t>
            </w:r>
          </w:p>
        </w:tc>
      </w:tr>
      <w:tr w:rsidR="00783BAA" w:rsidRPr="00783BAA" w14:paraId="78D59CE0"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84D021"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93154F0" w14:textId="41BA248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8,940,899.18 </w:t>
            </w:r>
          </w:p>
        </w:tc>
        <w:tc>
          <w:tcPr>
            <w:tcW w:w="0" w:type="auto"/>
            <w:tcBorders>
              <w:top w:val="nil"/>
              <w:left w:val="nil"/>
              <w:bottom w:val="single" w:sz="4" w:space="0" w:color="000000"/>
              <w:right w:val="single" w:sz="4" w:space="0" w:color="000000"/>
            </w:tcBorders>
            <w:shd w:val="clear" w:color="D8D8D8" w:fill="D8D8D8"/>
            <w:noWrap/>
            <w:vAlign w:val="bottom"/>
            <w:hideMark/>
          </w:tcPr>
          <w:p w14:paraId="64943195" w14:textId="567068D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43F1C63" w14:textId="6E38556D"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30D417" w14:textId="61DCFF9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8,940,899.18 </w:t>
            </w:r>
          </w:p>
        </w:tc>
      </w:tr>
      <w:tr w:rsidR="00783BAA" w:rsidRPr="00783BAA" w14:paraId="5E9E0A8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031BE"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10B5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550C9664" w14:textId="514AD9B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5EF2645A" w14:textId="5EABB5B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0AB5D" w14:textId="3E42D3D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ABA04" w14:textId="5FDDF17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07,000.00 </w:t>
            </w:r>
          </w:p>
        </w:tc>
      </w:tr>
      <w:tr w:rsidR="00783BAA" w:rsidRPr="00783BAA" w14:paraId="54C6554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5E89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951C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844166" w14:textId="4A83E95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21CDBFAC" w14:textId="0FA1E6B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EE640" w14:textId="0B3CC11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40B01" w14:textId="58FB034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2,200.00 </w:t>
            </w:r>
          </w:p>
        </w:tc>
      </w:tr>
      <w:tr w:rsidR="00783BAA" w:rsidRPr="00783BAA" w14:paraId="703DA13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2D31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8358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imata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9B3E28" w14:textId="2D1E998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03AC7FDE" w14:textId="4A1BB4A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21A61" w14:textId="06373F1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AAD97" w14:textId="129CF15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8,080.00 </w:t>
            </w:r>
          </w:p>
        </w:tc>
      </w:tr>
      <w:tr w:rsidR="00783BAA" w:rsidRPr="00783BAA" w14:paraId="19C6E59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DEA2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EBF4A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i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150CB2" w14:textId="3AC213F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7594EFB0" w14:textId="01BB3FE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C29C5" w14:textId="40E65B5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B6E10" w14:textId="5A80223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5,520.00 </w:t>
            </w:r>
          </w:p>
        </w:tc>
      </w:tr>
      <w:tr w:rsidR="00783BAA" w:rsidRPr="00783BAA" w14:paraId="384E0D0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36C6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2D0B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u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4DA491" w14:textId="033E934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62AF2F55" w14:textId="57440B1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B7B5DA" w14:textId="4190867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C87491" w14:textId="1B7EAA3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19,800.00 </w:t>
            </w:r>
          </w:p>
        </w:tc>
      </w:tr>
      <w:tr w:rsidR="00783BAA" w:rsidRPr="00783BAA" w14:paraId="439BF0C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572FB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D8B3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uming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61B43D" w14:textId="4938B8B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034C4F0C" w14:textId="79B904B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12C65" w14:textId="56F750C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0D889" w14:textId="395F3CC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4,240.00 </w:t>
            </w:r>
          </w:p>
        </w:tc>
      </w:tr>
      <w:tr w:rsidR="00783BAA" w:rsidRPr="00783BAA" w14:paraId="79B92EB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14BD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77B53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Guip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6F388B" w14:textId="61118A1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51D93697" w14:textId="67E35E9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00FB5" w14:textId="5A71DBF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745DB" w14:textId="372971F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6,960.00 </w:t>
            </w:r>
          </w:p>
        </w:tc>
      </w:tr>
      <w:tr w:rsidR="00783BAA" w:rsidRPr="00783BAA" w14:paraId="4617FD1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4321B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22D1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4938DEF7" w14:textId="1A278F3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25CE7D21" w14:textId="2608E64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314D4" w14:textId="065514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311E8" w14:textId="4AD3457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18,040.00 </w:t>
            </w:r>
          </w:p>
        </w:tc>
      </w:tr>
      <w:tr w:rsidR="00783BAA" w:rsidRPr="00783BAA" w14:paraId="784C15B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55CAF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8AE5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Kumalar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241692" w14:textId="078F324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7F829AE7" w14:textId="37400A7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D9524" w14:textId="028731D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F5E6A" w14:textId="225594F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96,920.00 </w:t>
            </w:r>
          </w:p>
        </w:tc>
      </w:tr>
      <w:tr w:rsidR="00783BAA" w:rsidRPr="00783BAA" w14:paraId="70725B3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A2EE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52B1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237B94" w14:textId="4CBBB78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3F48D5A0" w14:textId="00827AF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383483" w14:textId="3A9E89B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37A2D" w14:textId="61DA7BD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7,560.00 </w:t>
            </w:r>
          </w:p>
        </w:tc>
      </w:tr>
      <w:tr w:rsidR="00783BAA" w:rsidRPr="00783BAA" w14:paraId="7A87651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1E12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6D05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7A324362" w14:textId="2BE6263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754FFAE3" w14:textId="0A24095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8D313" w14:textId="4713FF0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63614" w14:textId="20E00E6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0,760.00 </w:t>
            </w:r>
          </w:p>
        </w:tc>
      </w:tr>
      <w:tr w:rsidR="00783BAA" w:rsidRPr="00783BAA" w14:paraId="3EA5A39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3E4BC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E912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apu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442A70" w14:textId="382EE42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641CE26D" w14:textId="31844B9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276456" w14:textId="2593B7A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110EE" w14:textId="234BD90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640.00 </w:t>
            </w:r>
          </w:p>
        </w:tc>
      </w:tr>
      <w:tr w:rsidR="00783BAA" w:rsidRPr="00783BAA" w14:paraId="5D01DAB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1589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1051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hay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9DABB6" w14:textId="21D7E94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66D122DB" w14:textId="4FFA35E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331F2D" w14:textId="0DF67FC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FBF3D" w14:textId="17C3963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4,880.00 </w:t>
            </w:r>
          </w:p>
        </w:tc>
      </w:tr>
      <w:tr w:rsidR="00783BAA" w:rsidRPr="00783BAA" w14:paraId="0284D55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10F1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1C2F4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rgos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4DCB46" w14:textId="2763B59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7B7BFD2A" w14:textId="684FB55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AC3210" w14:textId="015F877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968C1" w14:textId="2E19C45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2,080.00 </w:t>
            </w:r>
          </w:p>
        </w:tc>
      </w:tr>
      <w:tr w:rsidR="00783BAA" w:rsidRPr="00783BAA" w14:paraId="60F9AAF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8018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E887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idsali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A6C6A0" w14:textId="45D66F6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031ED034" w14:textId="0DF7526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2619E8" w14:textId="085D995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CA9E8" w14:textId="04CEFE1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20,320.00 </w:t>
            </w:r>
          </w:p>
        </w:tc>
      </w:tr>
      <w:tr w:rsidR="00783BAA" w:rsidRPr="00783BAA" w14:paraId="5661A1B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066B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0B7D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olav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6AAD7E" w14:textId="2AD716F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628E9F8D" w14:textId="3F0D90B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BC9D4" w14:textId="409FBCB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CA892E" w14:textId="7C7183B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19,480.00 </w:t>
            </w:r>
          </w:p>
        </w:tc>
      </w:tr>
      <w:tr w:rsidR="00783BAA" w:rsidRPr="00783BAA" w14:paraId="5E4FDD7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6FEB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5B22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31EF7022" w14:textId="1DDA48A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9ADA184" w14:textId="131F996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A24A3" w14:textId="756A656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C5954" w14:textId="2C3E056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40,000.00 </w:t>
            </w:r>
          </w:p>
        </w:tc>
      </w:tr>
      <w:tr w:rsidR="00783BAA" w:rsidRPr="00783BAA" w14:paraId="59A2D43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F9E1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0578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7AD652" w14:textId="4D139EC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427CE06E" w14:textId="24B3F9B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AB13B" w14:textId="2C925AD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2DF308" w14:textId="0D291AB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7,200.00 </w:t>
            </w:r>
          </w:p>
        </w:tc>
      </w:tr>
      <w:tr w:rsidR="00783BAA" w:rsidRPr="00783BAA" w14:paraId="37DA276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B4E48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0F57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Ramon Magsaysay (</w:t>
            </w:r>
            <w:proofErr w:type="spellStart"/>
            <w:r w:rsidRPr="00783BAA">
              <w:rPr>
                <w:rFonts w:ascii="Arial Narrow" w:eastAsia="Times New Roman" w:hAnsi="Arial Narrow"/>
                <w:i/>
                <w:iCs/>
                <w:color w:val="000000"/>
                <w:sz w:val="20"/>
                <w:szCs w:val="20"/>
              </w:rPr>
              <w:t>Liargo</w:t>
            </w:r>
            <w:proofErr w:type="spellEnd"/>
            <w:r w:rsidRPr="00783BAA">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3C70824" w14:textId="6AA3EBA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4590226C" w14:textId="6C3C244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55ECD" w14:textId="5C0ED98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2C8F3" w14:textId="29659E3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5,720.00 </w:t>
            </w:r>
          </w:p>
        </w:tc>
      </w:tr>
      <w:tr w:rsidR="00783BAA" w:rsidRPr="00783BAA" w14:paraId="63CC030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26E22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FBBE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0B995C4D" w14:textId="6386176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1576AA5A" w14:textId="6882534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1F0E7" w14:textId="2A10340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3375DB" w14:textId="2376022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2,840.00 </w:t>
            </w:r>
          </w:p>
        </w:tc>
      </w:tr>
      <w:tr w:rsidR="00783BAA" w:rsidRPr="00783BAA" w14:paraId="39AAB15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C6B5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F065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6432ABEA" w14:textId="77E309F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06FA2354" w14:textId="76E0C3B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9EF88" w14:textId="4F6EECA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72013" w14:textId="1278663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1,040.00 </w:t>
            </w:r>
          </w:p>
        </w:tc>
      </w:tr>
      <w:tr w:rsidR="00783BAA" w:rsidRPr="00783BAA" w14:paraId="26925C1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14B2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D62D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ominot</w:t>
            </w:r>
            <w:proofErr w:type="spellEnd"/>
            <w:r w:rsidRPr="00783BAA">
              <w:rPr>
                <w:rFonts w:ascii="Arial Narrow" w:eastAsia="Times New Roman" w:hAnsi="Arial Narrow"/>
                <w:i/>
                <w:iCs/>
                <w:color w:val="000000"/>
                <w:sz w:val="20"/>
                <w:szCs w:val="20"/>
              </w:rPr>
              <w:t xml:space="preserve">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621506F3" w14:textId="2AB376E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5BB8915C" w14:textId="32C7B5B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D64A4" w14:textId="475FD4D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AC8D5" w14:textId="7ED5493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5,120.00 </w:t>
            </w:r>
          </w:p>
        </w:tc>
      </w:tr>
      <w:tr w:rsidR="00783BAA" w:rsidRPr="00783BAA" w14:paraId="26789C5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29EC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18D9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D178CC" w14:textId="3A3F7C3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3B142AFD" w14:textId="4B4B1B3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1EF93" w14:textId="2F9A2E5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08EB4" w14:textId="4BDC38C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73,520.00 </w:t>
            </w:r>
          </w:p>
        </w:tc>
      </w:tr>
      <w:tr w:rsidR="00783BAA" w:rsidRPr="00783BAA" w14:paraId="3CB3681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23B3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6EB7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mbu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336A6E" w14:textId="1F0518B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5A86B4A8" w14:textId="7CBB2D5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D81CC" w14:textId="75D1671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9571B" w14:textId="5EF1F31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1,400.00 </w:t>
            </w:r>
          </w:p>
        </w:tc>
      </w:tr>
      <w:tr w:rsidR="00783BAA" w:rsidRPr="00783BAA" w14:paraId="33AE7B7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AC968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180CB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ig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ACA77E" w14:textId="6E588CD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60A24C89" w14:textId="519C196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F13B6" w14:textId="66ADBBC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841531" w14:textId="4991CAE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45,080.00 </w:t>
            </w:r>
          </w:p>
        </w:tc>
      </w:tr>
      <w:tr w:rsidR="00783BAA" w:rsidRPr="00783BAA" w14:paraId="4CF8C37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34CE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A67D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uk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1DFA0B" w14:textId="3787007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C0E6385" w14:textId="63C01D5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CB1E4" w14:textId="7C948D0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16A19" w14:textId="5264739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20,000.00 </w:t>
            </w:r>
          </w:p>
        </w:tc>
      </w:tr>
      <w:tr w:rsidR="00783BAA" w:rsidRPr="00783BAA" w14:paraId="4F94B5E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08E0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060A9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65D157E3" w14:textId="18740DC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2B25842C" w14:textId="4AE6362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C4441" w14:textId="46A49CD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35B43" w14:textId="7313525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4,160.00 </w:t>
            </w:r>
          </w:p>
        </w:tc>
      </w:tr>
      <w:tr w:rsidR="00783BAA" w:rsidRPr="00783BAA" w14:paraId="27AEB5B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26FA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2174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1D5324A8" w14:textId="001EBF2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942,339.18 </w:t>
            </w:r>
          </w:p>
        </w:tc>
        <w:tc>
          <w:tcPr>
            <w:tcW w:w="0" w:type="auto"/>
            <w:tcBorders>
              <w:top w:val="nil"/>
              <w:left w:val="nil"/>
              <w:bottom w:val="single" w:sz="4" w:space="0" w:color="000000"/>
              <w:right w:val="single" w:sz="4" w:space="0" w:color="000000"/>
            </w:tcBorders>
            <w:shd w:val="clear" w:color="auto" w:fill="auto"/>
            <w:noWrap/>
            <w:vAlign w:val="bottom"/>
            <w:hideMark/>
          </w:tcPr>
          <w:p w14:paraId="19B2072B" w14:textId="7F1339C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C9B0B2" w14:textId="0446252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C7FB9" w14:textId="791D15A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942,339.18 </w:t>
            </w:r>
          </w:p>
        </w:tc>
      </w:tr>
      <w:tr w:rsidR="00783BAA" w:rsidRPr="00783BAA" w14:paraId="57C58ACF"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7DDD0F"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1B966F67" w14:textId="48C6DF2A"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7,819,976.00 </w:t>
            </w:r>
          </w:p>
        </w:tc>
        <w:tc>
          <w:tcPr>
            <w:tcW w:w="0" w:type="auto"/>
            <w:tcBorders>
              <w:top w:val="nil"/>
              <w:left w:val="nil"/>
              <w:bottom w:val="single" w:sz="4" w:space="0" w:color="000000"/>
              <w:right w:val="single" w:sz="4" w:space="0" w:color="000000"/>
            </w:tcBorders>
            <w:shd w:val="clear" w:color="D8D8D8" w:fill="D8D8D8"/>
            <w:noWrap/>
            <w:vAlign w:val="bottom"/>
            <w:hideMark/>
          </w:tcPr>
          <w:p w14:paraId="753C8C12" w14:textId="71201594"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ED67D96" w14:textId="6898B1D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59C9E75" w14:textId="360AE587"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7,819,976.00 </w:t>
            </w:r>
          </w:p>
        </w:tc>
      </w:tr>
      <w:tr w:rsidR="00783BAA" w:rsidRPr="00783BAA" w14:paraId="29332EC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B0276"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A4BD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214C9BA6" w14:textId="17B5FDD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12FC04A7" w14:textId="0E409CB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B29DF" w14:textId="0A661D0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23A7D" w14:textId="7FFFBC6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20,680.00 </w:t>
            </w:r>
          </w:p>
        </w:tc>
      </w:tr>
      <w:tr w:rsidR="00783BAA" w:rsidRPr="00783BAA" w14:paraId="1BD4666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5E9E0"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9F39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u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42D10F" w14:textId="48D6724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795AE0D2" w14:textId="678FEC4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FD738" w14:textId="3399461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04DCC" w14:textId="26D40DC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24,280.00 </w:t>
            </w:r>
          </w:p>
        </w:tc>
      </w:tr>
      <w:tr w:rsidR="00783BAA" w:rsidRPr="00783BAA" w14:paraId="647D830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912B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FF26F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5A874FBC" w14:textId="3CDEBBA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40AD65C" w14:textId="204099F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CE52F2" w14:textId="18DC9AE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5111B6" w14:textId="5FA0A25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20,000.00 </w:t>
            </w:r>
          </w:p>
        </w:tc>
      </w:tr>
      <w:tr w:rsidR="00783BAA" w:rsidRPr="00783BAA" w14:paraId="7235E34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965C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3991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5AF571A8" w14:textId="1964D05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15,000.00 </w:t>
            </w:r>
          </w:p>
        </w:tc>
        <w:tc>
          <w:tcPr>
            <w:tcW w:w="0" w:type="auto"/>
            <w:tcBorders>
              <w:top w:val="nil"/>
              <w:left w:val="nil"/>
              <w:bottom w:val="single" w:sz="4" w:space="0" w:color="000000"/>
              <w:right w:val="single" w:sz="4" w:space="0" w:color="000000"/>
            </w:tcBorders>
            <w:shd w:val="clear" w:color="auto" w:fill="auto"/>
            <w:noWrap/>
            <w:vAlign w:val="bottom"/>
            <w:hideMark/>
          </w:tcPr>
          <w:p w14:paraId="15161393" w14:textId="3C17E9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9A434" w14:textId="4E2CB67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1D2267" w14:textId="674AF38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15,000.00 </w:t>
            </w:r>
          </w:p>
        </w:tc>
      </w:tr>
      <w:tr w:rsidR="00783BAA" w:rsidRPr="00783BAA" w14:paraId="6BE7D4E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D12D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8288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Kaba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28ABBF" w14:textId="656A2F1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3651A843" w14:textId="083BB8F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B0DF10" w14:textId="1E3A729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A6904" w14:textId="04E80C7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02,074.00 </w:t>
            </w:r>
          </w:p>
        </w:tc>
      </w:tr>
      <w:tr w:rsidR="00783BAA" w:rsidRPr="00783BAA" w14:paraId="20D489E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ED29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0F73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2959D4F3" w14:textId="68D9A91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764B366E" w14:textId="022F978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741717" w14:textId="700F8B7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6B463" w14:textId="681354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28,742.00 </w:t>
            </w:r>
          </w:p>
        </w:tc>
      </w:tr>
      <w:tr w:rsidR="00783BAA" w:rsidRPr="00783BAA" w14:paraId="3EAF856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AB34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7BFD7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04B775D5" w14:textId="5FC4BA4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0D301751" w14:textId="149C50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B34FA" w14:textId="71C93F3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C174A" w14:textId="7D84BA2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50,480.00 </w:t>
            </w:r>
          </w:p>
        </w:tc>
      </w:tr>
      <w:tr w:rsidR="00783BAA" w:rsidRPr="00783BAA" w14:paraId="21DF47B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E7B6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F1830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5C3C5E36" w14:textId="308A64B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12F72013" w14:textId="10A8332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6464E" w14:textId="7DB80E9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3EA29" w14:textId="061DB3F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81,800.00 </w:t>
            </w:r>
          </w:p>
        </w:tc>
      </w:tr>
      <w:tr w:rsidR="00783BAA" w:rsidRPr="00783BAA" w14:paraId="75F9ADF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F867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51E5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Olut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49335D" w14:textId="162146B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22444F21" w14:textId="76C65BA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9C5E62" w14:textId="2AACEA1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DB4AF" w14:textId="2604F46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5,920.00 </w:t>
            </w:r>
          </w:p>
        </w:tc>
      </w:tr>
      <w:tr w:rsidR="00783BAA" w:rsidRPr="00783BAA" w14:paraId="0B645A1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2DF0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1E4E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513867CF" w14:textId="5573D04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7BF358DF" w14:textId="316D302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559B3" w14:textId="2A86092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EF713" w14:textId="3405DAB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40,040.00 </w:t>
            </w:r>
          </w:p>
        </w:tc>
      </w:tr>
      <w:tr w:rsidR="00783BAA" w:rsidRPr="00783BAA" w14:paraId="73504FD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E0577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88D59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Roseller</w:t>
            </w:r>
            <w:proofErr w:type="spellEnd"/>
            <w:r w:rsidRPr="00783BAA">
              <w:rPr>
                <w:rFonts w:ascii="Arial Narrow" w:eastAsia="Times New Roman" w:hAnsi="Arial Narrow"/>
                <w:i/>
                <w:iCs/>
                <w:color w:val="000000"/>
                <w:sz w:val="20"/>
                <w:szCs w:val="20"/>
              </w:rPr>
              <w:t xml:space="preserve"> Lim</w:t>
            </w:r>
          </w:p>
        </w:tc>
        <w:tc>
          <w:tcPr>
            <w:tcW w:w="0" w:type="auto"/>
            <w:tcBorders>
              <w:top w:val="nil"/>
              <w:left w:val="nil"/>
              <w:bottom w:val="single" w:sz="4" w:space="0" w:color="000000"/>
              <w:right w:val="single" w:sz="4" w:space="0" w:color="000000"/>
            </w:tcBorders>
            <w:shd w:val="clear" w:color="auto" w:fill="auto"/>
            <w:noWrap/>
            <w:vAlign w:val="bottom"/>
            <w:hideMark/>
          </w:tcPr>
          <w:p w14:paraId="4C76B568" w14:textId="1136AF9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011A2F6D" w14:textId="0F1E8BA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9A1780" w14:textId="30A3B4B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847E78" w14:textId="18DA663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7,120.00 </w:t>
            </w:r>
          </w:p>
        </w:tc>
      </w:tr>
      <w:tr w:rsidR="00783BAA" w:rsidRPr="00783BAA" w14:paraId="0057B28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12D6F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DE46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11C00416" w14:textId="6E43EAD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0E696A1B" w14:textId="34A50A5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18446E" w14:textId="6FEC3BB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619C3" w14:textId="4B4520F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3,600.00 </w:t>
            </w:r>
          </w:p>
        </w:tc>
      </w:tr>
      <w:tr w:rsidR="00783BAA" w:rsidRPr="00783BAA" w14:paraId="608E234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94FC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26FBA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it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914D3F" w14:textId="20F50E4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414D5556" w14:textId="6AA2F50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F89DA" w14:textId="784AFC2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84039" w14:textId="44ADA8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03,840.00 </w:t>
            </w:r>
          </w:p>
        </w:tc>
      </w:tr>
      <w:tr w:rsidR="00783BAA" w:rsidRPr="00783BAA" w14:paraId="2941A7B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BAB3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429B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ung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90DE98" w14:textId="0868CE2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1FB83EE5" w14:textId="3FCDB59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18A37" w14:textId="7BDDF30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305492" w14:textId="7782F3A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76,400.00 </w:t>
            </w:r>
          </w:p>
        </w:tc>
      </w:tr>
      <w:tr w:rsidR="00783BAA" w:rsidRPr="00783BAA" w14:paraId="1955CD24"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CC4517"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758357DF" w14:textId="469ED893"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4ACF0205" w14:textId="1DCCB0BE"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8D44F9" w14:textId="27650B72"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09BBF0E" w14:textId="5C39C6B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847,431.64 </w:t>
            </w:r>
          </w:p>
        </w:tc>
      </w:tr>
      <w:tr w:rsidR="00783BAA" w:rsidRPr="00783BAA" w14:paraId="5C392A8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B8D5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ACD8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698A817D" w14:textId="57D1C6A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01967806" w14:textId="11CB948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728F8" w14:textId="4DBD708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B5AB5" w14:textId="0B75952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47,431.64 </w:t>
            </w:r>
          </w:p>
        </w:tc>
      </w:tr>
      <w:tr w:rsidR="00783BAA" w:rsidRPr="00783BAA" w14:paraId="5657ADAC"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21D79D"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65594F97" w14:textId="7E3407CA"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59,005,682.71 </w:t>
            </w:r>
          </w:p>
        </w:tc>
        <w:tc>
          <w:tcPr>
            <w:tcW w:w="0" w:type="auto"/>
            <w:tcBorders>
              <w:top w:val="nil"/>
              <w:left w:val="nil"/>
              <w:bottom w:val="single" w:sz="4" w:space="0" w:color="000000"/>
              <w:right w:val="single" w:sz="4" w:space="0" w:color="000000"/>
            </w:tcBorders>
            <w:shd w:val="clear" w:color="A5A5A5" w:fill="A5A5A5"/>
            <w:noWrap/>
            <w:vAlign w:val="bottom"/>
            <w:hideMark/>
          </w:tcPr>
          <w:p w14:paraId="2E4F3E7B" w14:textId="2A8884A1"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11CBA5E" w14:textId="4E57549B"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6267F24" w14:textId="76DB4BA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59,005,682.71 </w:t>
            </w:r>
          </w:p>
        </w:tc>
      </w:tr>
      <w:tr w:rsidR="00783BAA" w:rsidRPr="00783BAA" w14:paraId="1A6F1A0A"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AE85E8"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4E542119" w14:textId="40CC60AA"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5,095,621.42 </w:t>
            </w:r>
          </w:p>
        </w:tc>
        <w:tc>
          <w:tcPr>
            <w:tcW w:w="0" w:type="auto"/>
            <w:tcBorders>
              <w:top w:val="nil"/>
              <w:left w:val="nil"/>
              <w:bottom w:val="single" w:sz="4" w:space="0" w:color="000000"/>
              <w:right w:val="single" w:sz="4" w:space="0" w:color="000000"/>
            </w:tcBorders>
            <w:shd w:val="clear" w:color="D8D8D8" w:fill="D8D8D8"/>
            <w:noWrap/>
            <w:vAlign w:val="bottom"/>
            <w:hideMark/>
          </w:tcPr>
          <w:p w14:paraId="0C8693D4" w14:textId="58875DC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1E1D408" w14:textId="5991C276"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F8FEA3B" w14:textId="6233D190"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5,095,621.42 </w:t>
            </w:r>
          </w:p>
        </w:tc>
      </w:tr>
      <w:tr w:rsidR="00783BAA" w:rsidRPr="00783BAA" w14:paraId="6EFE6E0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46BF2F"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147D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CDCDCF" w14:textId="349C1BF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95D5BB5" w14:textId="1526018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9422F8" w14:textId="3E04A06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E535D" w14:textId="1CE6897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r>
      <w:tr w:rsidR="00783BAA" w:rsidRPr="00783BAA" w14:paraId="3AD2FBE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F7CA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CD2A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ibo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592F6C" w14:textId="6494342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77D2044" w14:textId="0EAC0A8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BCF55" w14:textId="47E2897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DC8AB" w14:textId="38F86AA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1,465.00 </w:t>
            </w:r>
          </w:p>
        </w:tc>
      </w:tr>
      <w:tr w:rsidR="00783BAA" w:rsidRPr="00783BAA" w14:paraId="10988B5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15895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33EC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Manolo </w:t>
            </w:r>
            <w:proofErr w:type="spellStart"/>
            <w:r w:rsidRPr="00783BAA">
              <w:rPr>
                <w:rFonts w:ascii="Arial Narrow" w:eastAsia="Times New Roman" w:hAnsi="Arial Narrow"/>
                <w:i/>
                <w:iCs/>
                <w:color w:val="000000"/>
                <w:sz w:val="20"/>
                <w:szCs w:val="20"/>
              </w:rPr>
              <w:t>Fortic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CB2BA8" w14:textId="17F0A05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756B90D" w14:textId="3C9B319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060CA6" w14:textId="20C5DF6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02FEB" w14:textId="7842CE0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r>
      <w:tr w:rsidR="00783BAA" w:rsidRPr="00783BAA" w14:paraId="360AC7D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25581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0ACD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lak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E38913" w14:textId="4CD53DF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60E7724" w14:textId="39E8922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D86BB" w14:textId="2F28478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2687EE" w14:textId="45B7308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r>
      <w:tr w:rsidR="00783BAA" w:rsidRPr="00783BAA" w14:paraId="0AF1449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240A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7189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Impasug-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963A9C" w14:textId="33BEB94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32533489" w14:textId="0E895F1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338A5" w14:textId="134B479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70F9B8" w14:textId="7F11695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4,602.00 </w:t>
            </w:r>
          </w:p>
        </w:tc>
      </w:tr>
      <w:tr w:rsidR="00783BAA" w:rsidRPr="00783BAA" w14:paraId="24E1300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05C4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19F7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ant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9023A7" w14:textId="4FD3069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2B47BB5" w14:textId="3A9E617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AB7E1" w14:textId="57D4389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D0681" w14:textId="617E488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4,395.00 </w:t>
            </w:r>
          </w:p>
        </w:tc>
      </w:tr>
      <w:tr w:rsidR="00783BAA" w:rsidRPr="00783BAA" w14:paraId="05504EE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B99E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D648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7C166EDF" w14:textId="752A0ED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03A86D6E" w14:textId="13FA36A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AD7B8" w14:textId="421C265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2A7FA" w14:textId="14E06D6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950,175.00 </w:t>
            </w:r>
          </w:p>
        </w:tc>
      </w:tr>
      <w:tr w:rsidR="00783BAA" w:rsidRPr="00783BAA" w14:paraId="4100EB1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F753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16FB60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5A6696E" w14:textId="1B4F54D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C2780B8" w14:textId="2C4A130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1F1EE" w14:textId="453F180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AFE46" w14:textId="4094759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4,395.00 </w:t>
            </w:r>
          </w:p>
        </w:tc>
      </w:tr>
      <w:tr w:rsidR="00783BAA" w:rsidRPr="00783BAA" w14:paraId="797F2AD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8269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DB9D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angc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CF230F" w14:textId="78E27D3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680A188" w14:textId="5A27123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1C941" w14:textId="3561AA5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29D33" w14:textId="23EC83B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4,395.00 </w:t>
            </w:r>
          </w:p>
        </w:tc>
      </w:tr>
      <w:tr w:rsidR="00783BAA" w:rsidRPr="00783BAA" w14:paraId="200D798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C0BF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83FF0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59DBE338" w14:textId="667ADA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86,794.42 </w:t>
            </w:r>
          </w:p>
        </w:tc>
        <w:tc>
          <w:tcPr>
            <w:tcW w:w="0" w:type="auto"/>
            <w:tcBorders>
              <w:top w:val="nil"/>
              <w:left w:val="nil"/>
              <w:bottom w:val="single" w:sz="4" w:space="0" w:color="000000"/>
              <w:right w:val="single" w:sz="4" w:space="0" w:color="000000"/>
            </w:tcBorders>
            <w:shd w:val="clear" w:color="auto" w:fill="auto"/>
            <w:noWrap/>
            <w:vAlign w:val="bottom"/>
            <w:hideMark/>
          </w:tcPr>
          <w:p w14:paraId="63A8CB36" w14:textId="6BD650C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88B7B9" w14:textId="3F96046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D1DA1" w14:textId="2E04BEF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86,794.42 </w:t>
            </w:r>
          </w:p>
        </w:tc>
      </w:tr>
      <w:tr w:rsidR="00783BAA" w:rsidRPr="00783BAA" w14:paraId="1D9BC30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D0C0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C2973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Kading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3122A7" w14:textId="5F5D983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D0B478C" w14:textId="048A662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C48865" w14:textId="4ECDE5C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B16FEC" w14:textId="0FF8988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4,395.00 </w:t>
            </w:r>
          </w:p>
        </w:tc>
      </w:tr>
      <w:tr w:rsidR="00783BAA" w:rsidRPr="00783BAA" w14:paraId="6175BA7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6111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9F9D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4A91A0C4" w14:textId="3FBA2CC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4FD150E0" w14:textId="1CE0932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87AC4" w14:textId="673B15B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A7F6E" w14:textId="2A30543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24,645.00 </w:t>
            </w:r>
          </w:p>
        </w:tc>
      </w:tr>
      <w:tr w:rsidR="00783BAA" w:rsidRPr="00783BAA" w14:paraId="386EBF2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EFB8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4993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Kitao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F7139F" w14:textId="139BC74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34B89487" w14:textId="1B4FC6C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26C9C0" w14:textId="716A804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1681E5" w14:textId="7858088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29,300.00 </w:t>
            </w:r>
          </w:p>
        </w:tc>
      </w:tr>
      <w:tr w:rsidR="00783BAA" w:rsidRPr="00783BAA" w14:paraId="6C4F0DB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73C8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A550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Kalil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2C8751" w14:textId="5D51861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1501ADA" w14:textId="5CB12F2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2CA4D" w14:textId="3B12133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7D326" w14:textId="76712AC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350.00 </w:t>
            </w:r>
          </w:p>
        </w:tc>
      </w:tr>
      <w:tr w:rsidR="00783BAA" w:rsidRPr="00783BAA" w14:paraId="4EDE1DAC"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CE5CC2"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proofErr w:type="spellStart"/>
            <w:r w:rsidRPr="00783BAA">
              <w:rPr>
                <w:rFonts w:ascii="Arial Narrow" w:eastAsia="Times New Roman" w:hAnsi="Arial Narrow"/>
                <w:b/>
                <w:bCs/>
                <w:color w:val="000000"/>
                <w:sz w:val="20"/>
                <w:szCs w:val="20"/>
              </w:rPr>
              <w:t>Camiguin</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1AC93D58" w14:textId="162069A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115,819.37 </w:t>
            </w:r>
          </w:p>
        </w:tc>
        <w:tc>
          <w:tcPr>
            <w:tcW w:w="0" w:type="auto"/>
            <w:tcBorders>
              <w:top w:val="nil"/>
              <w:left w:val="nil"/>
              <w:bottom w:val="single" w:sz="4" w:space="0" w:color="000000"/>
              <w:right w:val="single" w:sz="4" w:space="0" w:color="000000"/>
            </w:tcBorders>
            <w:shd w:val="clear" w:color="D8D8D8" w:fill="D8D8D8"/>
            <w:noWrap/>
            <w:vAlign w:val="bottom"/>
            <w:hideMark/>
          </w:tcPr>
          <w:p w14:paraId="35431BA8" w14:textId="71A348B7"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88C8D5" w14:textId="77145C02"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8D7430" w14:textId="50B88D62"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115,819.37 </w:t>
            </w:r>
          </w:p>
        </w:tc>
      </w:tr>
      <w:tr w:rsidR="00783BAA" w:rsidRPr="00783BAA" w14:paraId="749E581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540B4"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FFE7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h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4253EE" w14:textId="2A015BD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99AA17B" w14:textId="5B1EB20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1EB96" w14:textId="48C1B14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7B5BA" w14:textId="2BDF1AD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4,395.00 </w:t>
            </w:r>
          </w:p>
        </w:tc>
      </w:tr>
      <w:tr w:rsidR="00783BAA" w:rsidRPr="00783BAA" w14:paraId="3A6EEAC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72AB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FD5E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mbaj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5DC3C6" w14:textId="1704C39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4D2C805C" w14:textId="43994F9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4525CF" w14:textId="2AFF0DC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84E9D" w14:textId="1533D47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21,503.62 </w:t>
            </w:r>
          </w:p>
        </w:tc>
      </w:tr>
      <w:tr w:rsidR="00783BAA" w:rsidRPr="00783BAA" w14:paraId="7FE601D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2A7F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1B0D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CA6F0B" w14:textId="0FDF8FC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41,130.75 </w:t>
            </w:r>
          </w:p>
        </w:tc>
        <w:tc>
          <w:tcPr>
            <w:tcW w:w="0" w:type="auto"/>
            <w:tcBorders>
              <w:top w:val="nil"/>
              <w:left w:val="nil"/>
              <w:bottom w:val="single" w:sz="4" w:space="0" w:color="000000"/>
              <w:right w:val="single" w:sz="4" w:space="0" w:color="000000"/>
            </w:tcBorders>
            <w:shd w:val="clear" w:color="auto" w:fill="auto"/>
            <w:noWrap/>
            <w:vAlign w:val="bottom"/>
            <w:hideMark/>
          </w:tcPr>
          <w:p w14:paraId="3512B64A" w14:textId="51ABCB8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E7FEB0" w14:textId="6ECA6A4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27C8E" w14:textId="5C435A9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41,130.75 </w:t>
            </w:r>
          </w:p>
        </w:tc>
      </w:tr>
      <w:tr w:rsidR="00783BAA" w:rsidRPr="00783BAA" w14:paraId="28CFBF3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0B9E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49441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Guinsili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C6DAE9" w14:textId="3353879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9C8F656" w14:textId="1034946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9F04FA" w14:textId="227E946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ECC73" w14:textId="4BCD19C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4,395.00 </w:t>
            </w:r>
          </w:p>
        </w:tc>
      </w:tr>
      <w:tr w:rsidR="00783BAA" w:rsidRPr="00783BAA" w14:paraId="475ED7F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6AFF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A5A0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5D4FBA" w14:textId="295DB26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9C89CD0" w14:textId="6511A01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4B658" w14:textId="52E5904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44458D" w14:textId="7751A44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4,395.00 </w:t>
            </w:r>
          </w:p>
        </w:tc>
      </w:tr>
      <w:tr w:rsidR="00783BAA" w:rsidRPr="00783BAA" w14:paraId="6809C57C"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911B25"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5CB1530" w14:textId="3FDA2074"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23,709,532.97 </w:t>
            </w:r>
          </w:p>
        </w:tc>
        <w:tc>
          <w:tcPr>
            <w:tcW w:w="0" w:type="auto"/>
            <w:tcBorders>
              <w:top w:val="nil"/>
              <w:left w:val="nil"/>
              <w:bottom w:val="single" w:sz="4" w:space="0" w:color="000000"/>
              <w:right w:val="single" w:sz="4" w:space="0" w:color="000000"/>
            </w:tcBorders>
            <w:shd w:val="clear" w:color="D8D8D8" w:fill="D8D8D8"/>
            <w:noWrap/>
            <w:vAlign w:val="bottom"/>
            <w:hideMark/>
          </w:tcPr>
          <w:p w14:paraId="5AF8957F" w14:textId="052A394D"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D8C18C9" w14:textId="391D344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29F7CDC" w14:textId="3A097177"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23,709,532.97 </w:t>
            </w:r>
          </w:p>
        </w:tc>
      </w:tr>
      <w:tr w:rsidR="00783BAA" w:rsidRPr="00783BAA" w14:paraId="59BCAF0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A232D"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45C3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6D62DF9B" w14:textId="046A24E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980,082.53 </w:t>
            </w:r>
          </w:p>
        </w:tc>
        <w:tc>
          <w:tcPr>
            <w:tcW w:w="0" w:type="auto"/>
            <w:tcBorders>
              <w:top w:val="nil"/>
              <w:left w:val="nil"/>
              <w:bottom w:val="single" w:sz="4" w:space="0" w:color="000000"/>
              <w:right w:val="single" w:sz="4" w:space="0" w:color="000000"/>
            </w:tcBorders>
            <w:shd w:val="clear" w:color="auto" w:fill="auto"/>
            <w:noWrap/>
            <w:vAlign w:val="bottom"/>
            <w:hideMark/>
          </w:tcPr>
          <w:p w14:paraId="0529228A" w14:textId="068446E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1ECAE6" w14:textId="43B3C91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A86F6" w14:textId="040EBDB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980,082.53 </w:t>
            </w:r>
          </w:p>
        </w:tc>
      </w:tr>
      <w:tr w:rsidR="00783BAA" w:rsidRPr="00783BAA" w14:paraId="2926919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92DC5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B855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29D739FE" w14:textId="4A72FBE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40D88184" w14:textId="3171165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D804A" w14:textId="758993C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F80D5" w14:textId="20DAC05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1,465.00 </w:t>
            </w:r>
          </w:p>
        </w:tc>
      </w:tr>
      <w:tr w:rsidR="00783BAA" w:rsidRPr="00783BAA" w14:paraId="32BFE20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AD52C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EA51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lo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1F5D28" w14:textId="50BCA6C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945BB85" w14:textId="703B502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7BE0D" w14:textId="1155174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2BF4E" w14:textId="20BAD57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r>
      <w:tr w:rsidR="00783BAA" w:rsidRPr="00783BAA" w14:paraId="0723BD1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F544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61F06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r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51795D" w14:textId="70956A7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07,865.00 </w:t>
            </w:r>
          </w:p>
        </w:tc>
        <w:tc>
          <w:tcPr>
            <w:tcW w:w="0" w:type="auto"/>
            <w:tcBorders>
              <w:top w:val="nil"/>
              <w:left w:val="nil"/>
              <w:bottom w:val="single" w:sz="4" w:space="0" w:color="000000"/>
              <w:right w:val="single" w:sz="4" w:space="0" w:color="000000"/>
            </w:tcBorders>
            <w:shd w:val="clear" w:color="auto" w:fill="auto"/>
            <w:noWrap/>
            <w:vAlign w:val="bottom"/>
            <w:hideMark/>
          </w:tcPr>
          <w:p w14:paraId="04A9B09E" w14:textId="31A44B8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949FA" w14:textId="6F476E1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7FEF3" w14:textId="717524F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07,865.00 </w:t>
            </w:r>
          </w:p>
        </w:tc>
      </w:tr>
      <w:tr w:rsidR="00783BAA" w:rsidRPr="00783BAA" w14:paraId="66F065B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8E36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8E96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Kausw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7E8EA6" w14:textId="6CF3FE2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5,197.44 </w:t>
            </w:r>
          </w:p>
        </w:tc>
        <w:tc>
          <w:tcPr>
            <w:tcW w:w="0" w:type="auto"/>
            <w:tcBorders>
              <w:top w:val="nil"/>
              <w:left w:val="nil"/>
              <w:bottom w:val="single" w:sz="4" w:space="0" w:color="000000"/>
              <w:right w:val="single" w:sz="4" w:space="0" w:color="000000"/>
            </w:tcBorders>
            <w:shd w:val="clear" w:color="auto" w:fill="auto"/>
            <w:noWrap/>
            <w:vAlign w:val="bottom"/>
            <w:hideMark/>
          </w:tcPr>
          <w:p w14:paraId="00335C2D" w14:textId="75465F5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3C852" w14:textId="6666F3E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8BE72" w14:textId="75A37B0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5,197.44 </w:t>
            </w:r>
          </w:p>
        </w:tc>
      </w:tr>
      <w:tr w:rsidR="00783BAA" w:rsidRPr="00783BAA" w14:paraId="6A48BC1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A451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86A2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Kolamb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CC3C5F" w14:textId="55E265E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F34CDD2" w14:textId="5EEB234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8D745" w14:textId="001F928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72DB6" w14:textId="2DE8012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r>
      <w:tr w:rsidR="00783BAA" w:rsidRPr="00783BAA" w14:paraId="2109878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4B56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0956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ina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C0477D" w14:textId="5416FB4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D8373A8" w14:textId="1ED4121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8C76D" w14:textId="54DC612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780CE" w14:textId="08A9F6B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r>
      <w:tr w:rsidR="00783BAA" w:rsidRPr="00783BAA" w14:paraId="6CFD8EB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0C10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9D68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i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46C5BE" w14:textId="5F07751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631CCA50" w14:textId="2214B91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A4A0F" w14:textId="64F468B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4809F9" w14:textId="67CD2C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5,780.00 </w:t>
            </w:r>
          </w:p>
        </w:tc>
      </w:tr>
      <w:tr w:rsidR="00783BAA" w:rsidRPr="00783BAA" w14:paraId="2FD40B4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81B8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4F45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t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BF8A52" w14:textId="4DA8B7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82A5345" w14:textId="6550EC6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C92BA0" w14:textId="52D65C9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B5D64" w14:textId="0A08C1C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r>
      <w:tr w:rsidR="00783BAA" w:rsidRPr="00783BAA" w14:paraId="4B02AA9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24F0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5EB96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FA7F34" w14:textId="63A16FD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45EEB3E0" w14:textId="2173625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764E0" w14:textId="61638CE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65D0AD" w14:textId="3DDB574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1,465.00 </w:t>
            </w:r>
          </w:p>
        </w:tc>
      </w:tr>
      <w:tr w:rsidR="00783BAA" w:rsidRPr="00783BAA" w14:paraId="0E43FD7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6EEE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18909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6F441F" w14:textId="2209861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3E95489B" w14:textId="51DCAAB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F3901" w14:textId="64B3C46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A94E8" w14:textId="5689C59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164,965.00 </w:t>
            </w:r>
          </w:p>
        </w:tc>
      </w:tr>
      <w:tr w:rsidR="00783BAA" w:rsidRPr="00783BAA" w14:paraId="3B807EB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F86A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BEDA3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Kap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C64660" w14:textId="21F7648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D8694EA" w14:textId="606F42A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B85C9" w14:textId="7A86041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85361" w14:textId="40DA03A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r>
      <w:tr w:rsidR="00783BAA" w:rsidRPr="00783BAA" w14:paraId="3C14FBE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8A56A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AF72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2C5916CC" w14:textId="4309D2D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354,293.00 </w:t>
            </w:r>
          </w:p>
        </w:tc>
        <w:tc>
          <w:tcPr>
            <w:tcW w:w="0" w:type="auto"/>
            <w:tcBorders>
              <w:top w:val="nil"/>
              <w:left w:val="nil"/>
              <w:bottom w:val="single" w:sz="4" w:space="0" w:color="000000"/>
              <w:right w:val="single" w:sz="4" w:space="0" w:color="000000"/>
            </w:tcBorders>
            <w:shd w:val="clear" w:color="auto" w:fill="auto"/>
            <w:noWrap/>
            <w:vAlign w:val="bottom"/>
            <w:hideMark/>
          </w:tcPr>
          <w:p w14:paraId="70CC5258" w14:textId="32D7D1D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FE9AF" w14:textId="6DDC383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4D82E" w14:textId="139B523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354,293.00 </w:t>
            </w:r>
          </w:p>
        </w:tc>
      </w:tr>
      <w:tr w:rsidR="00783BAA" w:rsidRPr="00783BAA" w14:paraId="4307A26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03B6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30B7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un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9BF7E1" w14:textId="4ECC9B4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8811AD4" w14:textId="43C0AEF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EF14E" w14:textId="7FA8C00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C49AE" w14:textId="6547721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r>
      <w:tr w:rsidR="00783BAA" w:rsidRPr="00783BAA" w14:paraId="1BFCA5E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D6A0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9AC5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Nu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2573F9" w14:textId="1B805B0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2DF06A7" w14:textId="48948AC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EFD6C" w14:textId="62EF2DA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D0063" w14:textId="6C47595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1,465.00 </w:t>
            </w:r>
          </w:p>
        </w:tc>
      </w:tr>
      <w:tr w:rsidR="00783BAA" w:rsidRPr="00783BAA" w14:paraId="60E205C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75A4B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C44B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antao</w:t>
            </w:r>
            <w:proofErr w:type="spellEnd"/>
            <w:r w:rsidRPr="00783BAA">
              <w:rPr>
                <w:rFonts w:ascii="Arial Narrow" w:eastAsia="Times New Roman" w:hAnsi="Arial Narrow"/>
                <w:i/>
                <w:iCs/>
                <w:color w:val="000000"/>
                <w:sz w:val="20"/>
                <w:szCs w:val="20"/>
              </w:rPr>
              <w:t xml:space="preserve"> </w:t>
            </w:r>
            <w:proofErr w:type="spellStart"/>
            <w:r w:rsidRPr="00783BAA">
              <w:rPr>
                <w:rFonts w:ascii="Arial Narrow" w:eastAsia="Times New Roman" w:hAnsi="Arial Narrow"/>
                <w:i/>
                <w:iCs/>
                <w:color w:val="000000"/>
                <w:sz w:val="20"/>
                <w:szCs w:val="20"/>
              </w:rPr>
              <w:t>R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23EFB9" w14:textId="7FAA501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EB0799B" w14:textId="3A8E60A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5EA47" w14:textId="02E3666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697DC3" w14:textId="284BE41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r>
      <w:tr w:rsidR="00783BAA" w:rsidRPr="00783BAA" w14:paraId="643BB92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574B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AA7B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16E18D53" w14:textId="7F8EDFA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65F75B34" w14:textId="5744AC9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2C09E" w14:textId="336BCFF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4485D" w14:textId="4FA6585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76,930.00 </w:t>
            </w:r>
          </w:p>
        </w:tc>
      </w:tr>
      <w:tr w:rsidR="00783BAA" w:rsidRPr="00783BAA" w14:paraId="381360B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9FAD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8A10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26A014" w14:textId="1E434E0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8D7CF85" w14:textId="5FBE919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0FA41" w14:textId="2EFDEDE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D80C2" w14:textId="62157E2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1,465.00 </w:t>
            </w:r>
          </w:p>
        </w:tc>
      </w:tr>
      <w:tr w:rsidR="00783BAA" w:rsidRPr="00783BAA" w14:paraId="5B3BCB2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12DB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3569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ng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4CBC0A" w14:textId="57654D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6D68A6B" w14:textId="4808DBF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93351" w14:textId="775BB81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27B6C" w14:textId="48BDA92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r>
      <w:tr w:rsidR="00783BAA" w:rsidRPr="00783BAA" w14:paraId="23FD09C8"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EDF901"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077660AD" w14:textId="1EBD8A3B"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8,194,5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36780FF" w14:textId="627C0E9B"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4CCA0AA" w14:textId="113D27C6"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93C4E10" w14:textId="319A884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8,194,550.00 </w:t>
            </w:r>
          </w:p>
        </w:tc>
      </w:tr>
      <w:tr w:rsidR="00783BAA" w:rsidRPr="00783BAA" w14:paraId="5283BF8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D1001"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BC1B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lo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146587" w14:textId="73A7307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B8794CE" w14:textId="3CB6FE3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64757C" w14:textId="06B8FBE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FBD6EF" w14:textId="17ADF5F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350.00 </w:t>
            </w:r>
          </w:p>
        </w:tc>
      </w:tr>
      <w:tr w:rsidR="00783BAA" w:rsidRPr="00783BAA" w14:paraId="3DAA60F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6EF8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F562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lia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08B651" w14:textId="0CFFC46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146F1FB" w14:textId="5765526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BDF8A3" w14:textId="2BE38E2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83F82" w14:textId="7D8FBD1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r>
      <w:tr w:rsidR="00783BAA" w:rsidRPr="00783BAA" w14:paraId="6A4467F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7016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CC6A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70BE858E" w14:textId="7C7B9BF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81686F4" w14:textId="2B0251D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42DE8" w14:textId="55212D0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2135F" w14:textId="1DB9787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r>
      <w:tr w:rsidR="00783BAA" w:rsidRPr="00783BAA" w14:paraId="51C980B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663C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F71D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5AFFDC36" w14:textId="53F1230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4AFF4E9" w14:textId="21BB91B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35AB3" w14:textId="66E94AD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CB4684" w14:textId="268386C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r>
      <w:tr w:rsidR="00783BAA" w:rsidRPr="00783BAA" w14:paraId="3C5AC64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BB40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6A90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5F5EDFEF" w14:textId="528E4F4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5C1B9CD" w14:textId="57A0348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01CF7C" w14:textId="141D99B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16BA3" w14:textId="33ECD2A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350.00 </w:t>
            </w:r>
          </w:p>
        </w:tc>
      </w:tr>
      <w:tr w:rsidR="00783BAA" w:rsidRPr="00783BAA" w14:paraId="15CB005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74EA3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AB6D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Lopez </w:t>
            </w:r>
            <w:proofErr w:type="spellStart"/>
            <w:r w:rsidRPr="00783BAA">
              <w:rPr>
                <w:rFonts w:ascii="Arial Narrow" w:eastAsia="Times New Roman" w:hAnsi="Arial Narrow"/>
                <w:i/>
                <w:iCs/>
                <w:color w:val="000000"/>
                <w:sz w:val="20"/>
                <w:szCs w:val="20"/>
              </w:rPr>
              <w:t>Ja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564FE5" w14:textId="2CABD95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843E321" w14:textId="61D6C82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6D21C9" w14:textId="0C2A2D0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B5E9B9" w14:textId="1D9E8E6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r>
      <w:tr w:rsidR="00783BAA" w:rsidRPr="00783BAA" w14:paraId="37C6BA1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D8280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5418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Oroquieta</w:t>
            </w:r>
            <w:proofErr w:type="spellEnd"/>
            <w:r w:rsidRPr="00783BAA">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52FCAD5" w14:textId="6382C31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258531B6" w14:textId="4AA39D7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0CEEA" w14:textId="433A2A4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9E9889" w14:textId="3445CB6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467,440.00 </w:t>
            </w:r>
          </w:p>
        </w:tc>
      </w:tr>
      <w:tr w:rsidR="00783BAA" w:rsidRPr="00783BAA" w14:paraId="5624E58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D730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936EC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an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0D6C7C" w14:textId="50485C8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007A0A0" w14:textId="52082C9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A9C9DC" w14:textId="43FD646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B1A514" w14:textId="005772C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r>
      <w:tr w:rsidR="00783BAA" w:rsidRPr="00783BAA" w14:paraId="0698DC8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6EED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85BD2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2CB604C4" w14:textId="08CBC9E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DE1A240" w14:textId="316EDF5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A634B" w14:textId="57FB7E6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FF941" w14:textId="4A97D15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r>
      <w:tr w:rsidR="00783BAA" w:rsidRPr="00783BAA" w14:paraId="61B5632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5199A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0C81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apang</w:t>
            </w:r>
            <w:proofErr w:type="spellEnd"/>
            <w:r w:rsidRPr="00783BAA">
              <w:rPr>
                <w:rFonts w:ascii="Arial Narrow" w:eastAsia="Times New Roman" w:hAnsi="Arial Narrow"/>
                <w:i/>
                <w:iCs/>
                <w:color w:val="000000"/>
                <w:sz w:val="20"/>
                <w:szCs w:val="20"/>
              </w:rPr>
              <w:t xml:space="preserve"> </w:t>
            </w:r>
            <w:proofErr w:type="spellStart"/>
            <w:r w:rsidRPr="00783BAA">
              <w:rPr>
                <w:rFonts w:ascii="Arial Narrow" w:eastAsia="Times New Roman" w:hAnsi="Arial Narrow"/>
                <w:i/>
                <w:iCs/>
                <w:color w:val="000000"/>
                <w:sz w:val="20"/>
                <w:szCs w:val="20"/>
              </w:rPr>
              <w:t>Dal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887F62" w14:textId="2F29CA3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C8B9D75" w14:textId="02DA198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45698" w14:textId="0CB1BC9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AA477" w14:textId="67E471F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r>
      <w:tr w:rsidR="00783BAA" w:rsidRPr="00783BAA" w14:paraId="4FD9B61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9C8A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28CD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3D61474E" w14:textId="59AF5C6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7F94E35" w14:textId="1BBCE27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A1D0D" w14:textId="28E590E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92E5F" w14:textId="016BA51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r>
      <w:tr w:rsidR="00783BAA" w:rsidRPr="00783BAA" w14:paraId="73241C5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C8D8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DDB0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lar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080F2E" w14:textId="78275A2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E3B32AC" w14:textId="058433C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13DDF5" w14:textId="3BCE059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6C1F1" w14:textId="6C33353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r>
      <w:tr w:rsidR="00783BAA" w:rsidRPr="00783BAA" w14:paraId="234383A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04C2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55B16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Don </w:t>
            </w:r>
            <w:proofErr w:type="spellStart"/>
            <w:r w:rsidRPr="00783BAA">
              <w:rPr>
                <w:rFonts w:ascii="Arial Narrow" w:eastAsia="Times New Roman" w:hAnsi="Arial Narrow"/>
                <w:i/>
                <w:iCs/>
                <w:color w:val="000000"/>
                <w:sz w:val="20"/>
                <w:szCs w:val="20"/>
              </w:rPr>
              <w:t>Victoriano</w:t>
            </w:r>
            <w:proofErr w:type="spellEnd"/>
            <w:r w:rsidRPr="00783BAA">
              <w:rPr>
                <w:rFonts w:ascii="Arial Narrow" w:eastAsia="Times New Roman" w:hAnsi="Arial Narrow"/>
                <w:i/>
                <w:iCs/>
                <w:color w:val="000000"/>
                <w:sz w:val="20"/>
                <w:szCs w:val="20"/>
              </w:rPr>
              <w:t xml:space="preserve">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1A83C2B1" w14:textId="3A04B30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BD0C6F5" w14:textId="2784662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D89DC" w14:textId="1BE3D3C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E8321" w14:textId="5587DA6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r>
      <w:tr w:rsidR="00783BAA" w:rsidRPr="00783BAA" w14:paraId="449B651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D704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696E3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4BB6421E" w14:textId="6D7D8C8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2A1368B1" w14:textId="260375C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A42871" w14:textId="3AAF11E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03E3C" w14:textId="7ED8D17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805,000.00 </w:t>
            </w:r>
          </w:p>
        </w:tc>
      </w:tr>
      <w:tr w:rsidR="00783BAA" w:rsidRPr="00783BAA" w14:paraId="37CF092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2ED9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E099F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inaca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7F3461" w14:textId="0BC4BFA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B094820" w14:textId="351BD3C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0DA20" w14:textId="5087FAB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CEA0B" w14:textId="018730C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r>
      <w:tr w:rsidR="00783BAA" w:rsidRPr="00783BAA" w14:paraId="68EC385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E650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97555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ngub</w:t>
            </w:r>
            <w:proofErr w:type="spellEnd"/>
            <w:r w:rsidRPr="00783BAA">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FB1346E" w14:textId="0F76613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C3553A7" w14:textId="6E32865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6F288" w14:textId="022FBFF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2FC1D" w14:textId="44BDDE5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r>
      <w:tr w:rsidR="00783BAA" w:rsidRPr="00783BAA" w14:paraId="005355A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3B2E8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74328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C438B1" w14:textId="120B58E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4BFC6AD" w14:textId="2D66315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5B5AA" w14:textId="235DFD7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6F3EE" w14:textId="73F91E0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r>
      <w:tr w:rsidR="00783BAA" w:rsidRPr="00783BAA" w14:paraId="43A234F1"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A922F"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896E1BA" w14:textId="52C148B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20,890,158.95 </w:t>
            </w:r>
          </w:p>
        </w:tc>
        <w:tc>
          <w:tcPr>
            <w:tcW w:w="0" w:type="auto"/>
            <w:tcBorders>
              <w:top w:val="nil"/>
              <w:left w:val="nil"/>
              <w:bottom w:val="single" w:sz="4" w:space="0" w:color="000000"/>
              <w:right w:val="single" w:sz="4" w:space="0" w:color="000000"/>
            </w:tcBorders>
            <w:shd w:val="clear" w:color="D8D8D8" w:fill="D8D8D8"/>
            <w:noWrap/>
            <w:vAlign w:val="bottom"/>
            <w:hideMark/>
          </w:tcPr>
          <w:p w14:paraId="7F5E7DCE" w14:textId="1762B85D"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70D4710" w14:textId="79EB6CD8"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36C1B24" w14:textId="6E70B326"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20,890,158.95 </w:t>
            </w:r>
          </w:p>
        </w:tc>
      </w:tr>
      <w:tr w:rsidR="00783BAA" w:rsidRPr="00783BAA" w14:paraId="3658ABA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5D579"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6B473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3C97F507" w14:textId="1615FE4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6,384,949.95 </w:t>
            </w:r>
          </w:p>
        </w:tc>
        <w:tc>
          <w:tcPr>
            <w:tcW w:w="0" w:type="auto"/>
            <w:tcBorders>
              <w:top w:val="nil"/>
              <w:left w:val="nil"/>
              <w:bottom w:val="single" w:sz="4" w:space="0" w:color="000000"/>
              <w:right w:val="single" w:sz="4" w:space="0" w:color="000000"/>
            </w:tcBorders>
            <w:shd w:val="clear" w:color="auto" w:fill="auto"/>
            <w:noWrap/>
            <w:vAlign w:val="bottom"/>
            <w:hideMark/>
          </w:tcPr>
          <w:p w14:paraId="2C9FE489" w14:textId="3494FF4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F3131" w14:textId="32F71D9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EDAFA" w14:textId="77D488C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6,384,949.95 </w:t>
            </w:r>
          </w:p>
        </w:tc>
      </w:tr>
      <w:tr w:rsidR="00783BAA" w:rsidRPr="00783BAA" w14:paraId="55AABC4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F345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89AD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ling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682544" w14:textId="76A2986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E6A43F3" w14:textId="74D5888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D7520" w14:textId="4B489A6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34124" w14:textId="72D23AA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4,395.00 </w:t>
            </w:r>
          </w:p>
        </w:tc>
      </w:tr>
      <w:tr w:rsidR="00783BAA" w:rsidRPr="00783BAA" w14:paraId="1C9C994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4E60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8666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ling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7DD73C" w14:textId="336ED6D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AB6F3C2" w14:textId="1AAAB03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246F3" w14:textId="28D2BDE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89A37" w14:textId="59923E6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r>
      <w:tr w:rsidR="00783BAA" w:rsidRPr="00783BAA" w14:paraId="21EAEA2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B2358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B6C7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inu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3D83A0" w14:textId="5A6DEF2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CEF5BE7" w14:textId="1AC4B22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59165" w14:textId="20A1E3F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C7BFC9" w14:textId="35AE341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350.00 </w:t>
            </w:r>
          </w:p>
        </w:tc>
      </w:tr>
      <w:tr w:rsidR="00783BAA" w:rsidRPr="00783BAA" w14:paraId="295ECED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6D77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9254B5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Kinogu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C7671F" w14:textId="5358C24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ACC0466" w14:textId="39875A4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1ABDF" w14:textId="611F429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B7CA8" w14:textId="5DF5281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350.00 </w:t>
            </w:r>
          </w:p>
        </w:tc>
      </w:tr>
      <w:tr w:rsidR="00783BAA" w:rsidRPr="00783BAA" w14:paraId="091B424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231F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B400C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agong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8FFFDB" w14:textId="18B337F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C575BAA" w14:textId="6F70C51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439D6" w14:textId="3C68E71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0B9F9B" w14:textId="2C46B92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350.00 </w:t>
            </w:r>
          </w:p>
        </w:tc>
      </w:tr>
      <w:tr w:rsidR="00783BAA" w:rsidRPr="00783BAA" w14:paraId="161F6F0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AB3D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36B8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agsaysay (</w:t>
            </w:r>
            <w:proofErr w:type="spellStart"/>
            <w:r w:rsidRPr="00783BAA">
              <w:rPr>
                <w:rFonts w:ascii="Arial Narrow" w:eastAsia="Times New Roman" w:hAnsi="Arial Narrow"/>
                <w:i/>
                <w:iCs/>
                <w:color w:val="000000"/>
                <w:sz w:val="20"/>
                <w:szCs w:val="20"/>
              </w:rPr>
              <w:t>Linugos</w:t>
            </w:r>
            <w:proofErr w:type="spellEnd"/>
            <w:r w:rsidRPr="00783BAA">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D21A551" w14:textId="1D8E43E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5ECFC49A" w14:textId="0D57EEB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64047" w14:textId="0C45EED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CCD90E" w14:textId="2640DA2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40,789.00 </w:t>
            </w:r>
          </w:p>
        </w:tc>
      </w:tr>
      <w:tr w:rsidR="00783BAA" w:rsidRPr="00783BAA" w14:paraId="4337188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429F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B370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4B7A23BD" w14:textId="641BAA0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7B9E599" w14:textId="2EAD1C1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9F38E" w14:textId="6AB1F3A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14151" w14:textId="5BDF41B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8,570.00 </w:t>
            </w:r>
          </w:p>
        </w:tc>
      </w:tr>
      <w:tr w:rsidR="00783BAA" w:rsidRPr="00783BAA" w14:paraId="0D17699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4E3E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7441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1B40C0" w14:textId="448E97D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38FFA44" w14:textId="6E663B8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0C790" w14:textId="516C848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4B660" w14:textId="7F54B0B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350.00 </w:t>
            </w:r>
          </w:p>
        </w:tc>
      </w:tr>
      <w:tr w:rsidR="00783BAA" w:rsidRPr="00783BAA" w14:paraId="4E5C606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B99B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8571C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ugbong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6AA6C6" w14:textId="504FAFF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78CDEB5" w14:textId="52F802A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8AB5C" w14:textId="4870F40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2A796" w14:textId="34BE5D0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350.00 </w:t>
            </w:r>
          </w:p>
        </w:tc>
      </w:tr>
      <w:tr w:rsidR="00783BAA" w:rsidRPr="00783BAA" w14:paraId="60D25F1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B4F0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43597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lubiji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CC2496" w14:textId="42B53C5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2A48016" w14:textId="7786072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28D8E" w14:textId="4B92022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8D57F3" w14:textId="7A7D055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350.00 </w:t>
            </w:r>
          </w:p>
        </w:tc>
      </w:tr>
      <w:tr w:rsidR="00783BAA" w:rsidRPr="00783BAA" w14:paraId="13F1A56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95D10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1398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laver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881801" w14:textId="77D0E08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B0DB369" w14:textId="63F43C0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A87CD6" w14:textId="6E07CAF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A18B4" w14:textId="3E4A54C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350.00 </w:t>
            </w:r>
          </w:p>
        </w:tc>
      </w:tr>
      <w:tr w:rsidR="00783BAA" w:rsidRPr="00783BAA" w14:paraId="5877BF2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35D0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48BA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7E9DF1F5" w14:textId="0A5320B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0C584CFA" w14:textId="2B7B42C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DC7CC" w14:textId="72D46C5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6A0B3" w14:textId="3B6BC7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885,700.00 </w:t>
            </w:r>
          </w:p>
        </w:tc>
      </w:tr>
      <w:tr w:rsidR="00783BAA" w:rsidRPr="00783BAA" w14:paraId="4FB9249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EC9A2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E1937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Gitag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E428C1" w14:textId="797B2EE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EFC681A" w14:textId="7CC160F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28E2D" w14:textId="574AB32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5415F" w14:textId="31EE2ED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350.00 </w:t>
            </w:r>
          </w:p>
        </w:tc>
      </w:tr>
      <w:tr w:rsidR="00783BAA" w:rsidRPr="00783BAA" w14:paraId="43C5ED4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CED7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E2AA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In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E6DBED" w14:textId="242AA20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688FE0B9" w14:textId="16A096C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CF9F0" w14:textId="59ECE5B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D5921" w14:textId="69E5287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6,684,045.00 </w:t>
            </w:r>
          </w:p>
        </w:tc>
      </w:tr>
      <w:tr w:rsidR="00783BAA" w:rsidRPr="00783BAA" w14:paraId="1F62AFE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DA91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BCDCC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Jas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6F9192" w14:textId="293E6DD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4305380" w14:textId="69106D3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01796" w14:textId="0997881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95B746" w14:textId="77A9188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350.00 </w:t>
            </w:r>
          </w:p>
        </w:tc>
      </w:tr>
      <w:tr w:rsidR="00783BAA" w:rsidRPr="00783BAA" w14:paraId="6324B3F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2AFA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9236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aguind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703E27" w14:textId="7263558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A0D0AD3" w14:textId="1EFAAD3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52461" w14:textId="5474917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19FD6" w14:textId="23403B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350.00 </w:t>
            </w:r>
          </w:p>
        </w:tc>
      </w:tr>
      <w:tr w:rsidR="00783BAA" w:rsidRPr="00783BAA" w14:paraId="25CE0DE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19073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58AF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5220E6FE" w14:textId="025E357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534A8021" w14:textId="5A8CD30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2545E" w14:textId="0204A4E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B86F1" w14:textId="20B4BD0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1,980.00 </w:t>
            </w:r>
          </w:p>
        </w:tc>
      </w:tr>
      <w:tr w:rsidR="00783BAA" w:rsidRPr="00783BAA" w14:paraId="742EE39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94AB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B40D7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ug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7691D6" w14:textId="473801A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1FC58A46" w14:textId="468DBE5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65680" w14:textId="016D1BD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159BF" w14:textId="4D6344E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5,780.00 </w:t>
            </w:r>
          </w:p>
        </w:tc>
      </w:tr>
      <w:tr w:rsidR="00783BAA" w:rsidRPr="00783BAA" w14:paraId="28951F3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E8B9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E41C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234E36ED" w14:textId="598FC75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A9DEE74" w14:textId="171908A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18F23" w14:textId="21071D5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D17FD" w14:textId="4E10E00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350.00 </w:t>
            </w:r>
          </w:p>
        </w:tc>
      </w:tr>
      <w:tr w:rsidR="00783BAA" w:rsidRPr="00783BAA" w14:paraId="409D35E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DB670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0C86E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Op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9F5203" w14:textId="63FC187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90,180.00 </w:t>
            </w:r>
          </w:p>
        </w:tc>
        <w:tc>
          <w:tcPr>
            <w:tcW w:w="0" w:type="auto"/>
            <w:tcBorders>
              <w:top w:val="nil"/>
              <w:left w:val="nil"/>
              <w:bottom w:val="single" w:sz="4" w:space="0" w:color="000000"/>
              <w:right w:val="single" w:sz="4" w:space="0" w:color="000000"/>
            </w:tcBorders>
            <w:shd w:val="clear" w:color="auto" w:fill="auto"/>
            <w:noWrap/>
            <w:vAlign w:val="bottom"/>
            <w:hideMark/>
          </w:tcPr>
          <w:p w14:paraId="6D1A029F" w14:textId="2707812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37D2F" w14:textId="22460BC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62B72" w14:textId="47959D6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90,180.00 </w:t>
            </w:r>
          </w:p>
        </w:tc>
      </w:tr>
      <w:tr w:rsidR="00783BAA" w:rsidRPr="00783BAA" w14:paraId="6D1D4ED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2973E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012F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F5B5AD" w14:textId="3C6F322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A477D0D" w14:textId="139262A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50EF9" w14:textId="2590541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6C4997" w14:textId="671DAC0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5,350.00 </w:t>
            </w:r>
          </w:p>
        </w:tc>
      </w:tr>
      <w:tr w:rsidR="00783BAA" w:rsidRPr="00783BAA" w14:paraId="3B8E4B5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7201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802C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309F6B01" w14:textId="2B5623D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6ED8CF9D" w14:textId="20EA8FD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1BA77" w14:textId="2BE39BF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7B2797" w14:textId="438D2C7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91,000.00 </w:t>
            </w:r>
          </w:p>
        </w:tc>
      </w:tr>
      <w:tr w:rsidR="00783BAA" w:rsidRPr="00783BAA" w14:paraId="21DA8F1B"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ECCBC0"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035176B8" w14:textId="07F608D6"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61,396,915.79 </w:t>
            </w:r>
          </w:p>
        </w:tc>
        <w:tc>
          <w:tcPr>
            <w:tcW w:w="0" w:type="auto"/>
            <w:tcBorders>
              <w:top w:val="nil"/>
              <w:left w:val="nil"/>
              <w:bottom w:val="single" w:sz="4" w:space="0" w:color="000000"/>
              <w:right w:val="single" w:sz="4" w:space="0" w:color="000000"/>
            </w:tcBorders>
            <w:shd w:val="clear" w:color="A5A5A5" w:fill="A5A5A5"/>
            <w:noWrap/>
            <w:vAlign w:val="bottom"/>
            <w:hideMark/>
          </w:tcPr>
          <w:p w14:paraId="67442EE2" w14:textId="135376D6"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DC77D3B" w14:textId="203D9527"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91C04D8" w14:textId="03775B3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61,396,915.79 </w:t>
            </w:r>
          </w:p>
        </w:tc>
      </w:tr>
      <w:tr w:rsidR="00783BAA" w:rsidRPr="00783BAA" w14:paraId="4C6A08A1"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B0D4FA"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12E75051" w14:textId="3C7438B1"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8,476,474.66 </w:t>
            </w:r>
          </w:p>
        </w:tc>
        <w:tc>
          <w:tcPr>
            <w:tcW w:w="0" w:type="auto"/>
            <w:tcBorders>
              <w:top w:val="nil"/>
              <w:left w:val="nil"/>
              <w:bottom w:val="single" w:sz="4" w:space="0" w:color="000000"/>
              <w:right w:val="single" w:sz="4" w:space="0" w:color="000000"/>
            </w:tcBorders>
            <w:shd w:val="clear" w:color="D8D8D8" w:fill="D8D8D8"/>
            <w:noWrap/>
            <w:vAlign w:val="bottom"/>
            <w:hideMark/>
          </w:tcPr>
          <w:p w14:paraId="4F00F091" w14:textId="6A144866"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219CCE7" w14:textId="5CE0E3A4"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2D6BF24" w14:textId="36B7B87F"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8,476,474.66 </w:t>
            </w:r>
          </w:p>
        </w:tc>
      </w:tr>
      <w:tr w:rsidR="00783BAA" w:rsidRPr="00783BAA" w14:paraId="63CFFD3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D9E793"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5B92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6EEC392C" w14:textId="7E91086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775A356E" w14:textId="798109C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0C541" w14:textId="482BF33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C380A" w14:textId="6023EC4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49,630.00 </w:t>
            </w:r>
          </w:p>
        </w:tc>
      </w:tr>
      <w:tr w:rsidR="00783BAA" w:rsidRPr="00783BAA" w14:paraId="776E4FB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31D00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6FE2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aak</w:t>
            </w:r>
            <w:proofErr w:type="spellEnd"/>
            <w:r w:rsidRPr="00783BAA">
              <w:rPr>
                <w:rFonts w:ascii="Arial Narrow" w:eastAsia="Times New Roman" w:hAnsi="Arial Narrow"/>
                <w:i/>
                <w:iCs/>
                <w:color w:val="000000"/>
                <w:sz w:val="20"/>
                <w:szCs w:val="20"/>
              </w:rPr>
              <w:t xml:space="preserve">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1650F4F0" w14:textId="7BE1A06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3AD15BB4" w14:textId="4190814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B7CAEE" w14:textId="12A7894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0CB54" w14:textId="2DC02CE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56,096.53 </w:t>
            </w:r>
          </w:p>
        </w:tc>
      </w:tr>
      <w:tr w:rsidR="00783BAA" w:rsidRPr="00783BAA" w14:paraId="07B27B7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4311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CEA1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167D7C47" w14:textId="7073C92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67157673" w14:textId="0E705E9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DFEA2" w14:textId="6852ADB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E530F" w14:textId="15CD133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4,206.65 </w:t>
            </w:r>
          </w:p>
        </w:tc>
      </w:tr>
      <w:tr w:rsidR="00783BAA" w:rsidRPr="00783BAA" w14:paraId="555054D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86FE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AF18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808962" w14:textId="184D475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09233711" w14:textId="464E709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43F13" w14:textId="5B13340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F482B5" w14:textId="61F01E7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93,966.82 </w:t>
            </w:r>
          </w:p>
        </w:tc>
      </w:tr>
      <w:tr w:rsidR="00783BAA" w:rsidRPr="00783BAA" w14:paraId="68F5C03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304D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C511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ragusan</w:t>
            </w:r>
            <w:proofErr w:type="spellEnd"/>
            <w:r w:rsidRPr="00783BAA">
              <w:rPr>
                <w:rFonts w:ascii="Arial Narrow" w:eastAsia="Times New Roman" w:hAnsi="Arial Narrow"/>
                <w:i/>
                <w:iCs/>
                <w:color w:val="000000"/>
                <w:sz w:val="20"/>
                <w:szCs w:val="20"/>
              </w:rPr>
              <w:t xml:space="preserve">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556FBBAB" w14:textId="2E1CDCD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3A7F6092" w14:textId="2948B01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A88586" w14:textId="720C732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174045" w14:textId="54225BB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46,364.71 </w:t>
            </w:r>
          </w:p>
        </w:tc>
      </w:tr>
      <w:tr w:rsidR="00783BAA" w:rsidRPr="00783BAA" w14:paraId="72E20DE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DB833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616F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w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EC0C34" w14:textId="1F580F6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579CCDC7" w14:textId="2BB005A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F2F8D" w14:textId="281D65C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0000D" w14:textId="3CC70F4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96,370.00 </w:t>
            </w:r>
          </w:p>
        </w:tc>
      </w:tr>
      <w:tr w:rsidR="00783BAA" w:rsidRPr="00783BAA" w14:paraId="3234FB6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B6BF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AE7D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onka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8CBA2F" w14:textId="03FF17A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37CF74D1" w14:textId="1A8EC63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1444D" w14:textId="106645B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617AA" w14:textId="611E41F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48,283.89 </w:t>
            </w:r>
          </w:p>
        </w:tc>
      </w:tr>
      <w:tr w:rsidR="00783BAA" w:rsidRPr="00783BAA" w14:paraId="4936CD2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D924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0C0C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ontev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F03AC1" w14:textId="0894ABA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170ADB41" w14:textId="798BBA0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9F7A0" w14:textId="7808956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D72A4" w14:textId="7B4D9EA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33,458.80 </w:t>
            </w:r>
          </w:p>
        </w:tc>
      </w:tr>
      <w:tr w:rsidR="00783BAA" w:rsidRPr="00783BAA" w14:paraId="1B9DF6D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891C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D65E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Nabunt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29E90B" w14:textId="29F4D28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61DDF3FB" w14:textId="5B8A543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5CBBD" w14:textId="1DACC5A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5C62E" w14:textId="0970C2A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03,379.32 </w:t>
            </w:r>
          </w:p>
        </w:tc>
      </w:tr>
      <w:tr w:rsidR="00783BAA" w:rsidRPr="00783BAA" w14:paraId="7DC48D7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2D02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71C7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739AD318" w14:textId="7664DDE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15A13AD4" w14:textId="70C7AC5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A9B46" w14:textId="7EEE1B9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03B87A" w14:textId="3187CB4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79,492.94 </w:t>
            </w:r>
          </w:p>
        </w:tc>
      </w:tr>
      <w:tr w:rsidR="00783BAA" w:rsidRPr="00783BAA" w14:paraId="3A267BB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4843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013EC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ant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D1F118" w14:textId="2BEAA3F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241B0448" w14:textId="378E271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FFA79" w14:textId="0CA0B2B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B8D644" w14:textId="0DBF992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5,225.00 </w:t>
            </w:r>
          </w:p>
        </w:tc>
      </w:tr>
      <w:tr w:rsidR="00783BAA" w:rsidRPr="00783BAA" w14:paraId="0E553303"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64077F"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58076F1" w14:textId="14E2663E"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1,860,151.85 </w:t>
            </w:r>
          </w:p>
        </w:tc>
        <w:tc>
          <w:tcPr>
            <w:tcW w:w="0" w:type="auto"/>
            <w:tcBorders>
              <w:top w:val="nil"/>
              <w:left w:val="nil"/>
              <w:bottom w:val="single" w:sz="4" w:space="0" w:color="000000"/>
              <w:right w:val="single" w:sz="4" w:space="0" w:color="000000"/>
            </w:tcBorders>
            <w:shd w:val="clear" w:color="D8D8D8" w:fill="D8D8D8"/>
            <w:noWrap/>
            <w:vAlign w:val="bottom"/>
            <w:hideMark/>
          </w:tcPr>
          <w:p w14:paraId="4C5FD34B" w14:textId="680EE0B2"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339B2A0" w14:textId="1CC5463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7865774" w14:textId="70C4680C"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1,860,151.85 </w:t>
            </w:r>
          </w:p>
        </w:tc>
      </w:tr>
      <w:tr w:rsidR="00783BAA" w:rsidRPr="00783BAA" w14:paraId="199A61C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2A133"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F1AB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Asuncion (</w:t>
            </w:r>
            <w:proofErr w:type="spellStart"/>
            <w:r w:rsidRPr="00783BAA">
              <w:rPr>
                <w:rFonts w:ascii="Arial Narrow" w:eastAsia="Times New Roman" w:hAnsi="Arial Narrow"/>
                <w:i/>
                <w:iCs/>
                <w:color w:val="000000"/>
                <w:sz w:val="20"/>
                <w:szCs w:val="20"/>
              </w:rPr>
              <w:t>Saug</w:t>
            </w:r>
            <w:proofErr w:type="spellEnd"/>
            <w:r w:rsidRPr="00783BAA">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0EFA0D7" w14:textId="486BF28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73FA15D8" w14:textId="55B88ED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4F315" w14:textId="66B36EE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E50F6" w14:textId="51A4505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546,090.42 </w:t>
            </w:r>
          </w:p>
        </w:tc>
      </w:tr>
      <w:tr w:rsidR="00783BAA" w:rsidRPr="00783BAA" w14:paraId="4336C6E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6385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BE65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Braulio E. </w:t>
            </w:r>
            <w:proofErr w:type="spellStart"/>
            <w:r w:rsidRPr="00783BAA">
              <w:rPr>
                <w:rFonts w:ascii="Arial Narrow" w:eastAsia="Times New Roman" w:hAnsi="Arial Narrow"/>
                <w:i/>
                <w:iCs/>
                <w:color w:val="000000"/>
                <w:sz w:val="20"/>
                <w:szCs w:val="20"/>
              </w:rPr>
              <w:t>Duja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4FE901" w14:textId="7E261F6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6EAA7F96" w14:textId="60AD74E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D8E7D" w14:textId="19DD9E9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00197" w14:textId="732762A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25,523.95 </w:t>
            </w:r>
          </w:p>
        </w:tc>
      </w:tr>
      <w:tr w:rsidR="00783BAA" w:rsidRPr="00783BAA" w14:paraId="43138F7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9E33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D7CA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4274192A" w14:textId="1DDC4C7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7AF63BD1" w14:textId="22EC9D9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1BFC7" w14:textId="78E60EC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72310" w14:textId="530CA4C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20,830.18 </w:t>
            </w:r>
          </w:p>
        </w:tc>
      </w:tr>
      <w:tr w:rsidR="00783BAA" w:rsidRPr="00783BAA" w14:paraId="03B37FC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46D4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90FF7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Island Garden City of </w:t>
            </w:r>
            <w:proofErr w:type="spellStart"/>
            <w:r w:rsidRPr="00783BAA">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A5DE7C" w14:textId="17CC784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6C551BED" w14:textId="22C26D9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1D4E0F" w14:textId="26142D4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84BC6" w14:textId="562AFB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86,846.54 </w:t>
            </w:r>
          </w:p>
        </w:tc>
      </w:tr>
      <w:tr w:rsidR="00783BAA" w:rsidRPr="00783BAA" w14:paraId="7AE90E3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AB80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20B1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Kapa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5FDCC1" w14:textId="3DA2535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77,159.32 </w:t>
            </w:r>
          </w:p>
        </w:tc>
        <w:tc>
          <w:tcPr>
            <w:tcW w:w="0" w:type="auto"/>
            <w:tcBorders>
              <w:top w:val="nil"/>
              <w:left w:val="nil"/>
              <w:bottom w:val="single" w:sz="4" w:space="0" w:color="000000"/>
              <w:right w:val="single" w:sz="4" w:space="0" w:color="000000"/>
            </w:tcBorders>
            <w:shd w:val="clear" w:color="auto" w:fill="auto"/>
            <w:noWrap/>
            <w:vAlign w:val="bottom"/>
            <w:hideMark/>
          </w:tcPr>
          <w:p w14:paraId="54A48D76" w14:textId="731ACE1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3CE4B" w14:textId="2D54E4F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DF8B3" w14:textId="0122EBC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77,159.32 </w:t>
            </w:r>
          </w:p>
        </w:tc>
      </w:tr>
      <w:tr w:rsidR="00783BAA" w:rsidRPr="00783BAA" w14:paraId="23F2BDB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D29C7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91DE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618DFCBD" w14:textId="643F989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1F25D161" w14:textId="0D9BE4F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E2D3D" w14:textId="02E12D8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A3D13" w14:textId="3D5C9AA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49,368.82 </w:t>
            </w:r>
          </w:p>
        </w:tc>
      </w:tr>
      <w:tr w:rsidR="00783BAA" w:rsidRPr="00783BAA" w14:paraId="59FFADB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64887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3400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City of </w:t>
            </w:r>
            <w:proofErr w:type="spellStart"/>
            <w:r w:rsidRPr="00783BAA">
              <w:rPr>
                <w:rFonts w:ascii="Arial Narrow" w:eastAsia="Times New Roman" w:hAnsi="Arial Narrow"/>
                <w:i/>
                <w:iCs/>
                <w:color w:val="000000"/>
                <w:sz w:val="20"/>
                <w:szCs w:val="20"/>
              </w:rPr>
              <w:t>P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4C1261" w14:textId="0300DA9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1569D1CE" w14:textId="0F3D88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29904" w14:textId="51A3EBB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D4E560" w14:textId="7726200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918,705.15 </w:t>
            </w:r>
          </w:p>
        </w:tc>
      </w:tr>
      <w:tr w:rsidR="00783BAA" w:rsidRPr="00783BAA" w14:paraId="0082916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7FE9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E36F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F7FEC09" w14:textId="49AE7A2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798EFF97" w14:textId="0E01DA5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03A63" w14:textId="4F824B9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CF5F5" w14:textId="6E5EA3F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4,206.65 </w:t>
            </w:r>
          </w:p>
        </w:tc>
      </w:tr>
      <w:tr w:rsidR="00783BAA" w:rsidRPr="00783BAA" w14:paraId="605AC94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06BA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E42E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1597279" w14:textId="70366C5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2F893FEC" w14:textId="0221787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660628" w14:textId="6F7E603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6FE51" w14:textId="17ACA61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67,487.08 </w:t>
            </w:r>
          </w:p>
        </w:tc>
      </w:tr>
      <w:tr w:rsidR="00783BAA" w:rsidRPr="00783BAA" w14:paraId="7BFB4E6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8B0B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022F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3DDB1AD4" w14:textId="0EF5A4E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19A10578" w14:textId="708D505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B86E3" w14:textId="0FD97C5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29871" w14:textId="04BF8CE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41,502.54 </w:t>
            </w:r>
          </w:p>
        </w:tc>
      </w:tr>
      <w:tr w:rsidR="00783BAA" w:rsidRPr="00783BAA" w14:paraId="4E0AF70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BA9F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4864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lain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9137E1" w14:textId="7C2201E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3919688A" w14:textId="4FD94E0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CC39A5" w14:textId="7F43589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CC3BAC" w14:textId="1B4C4AF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12,431.20 </w:t>
            </w:r>
          </w:p>
        </w:tc>
      </w:tr>
      <w:tr w:rsidR="00783BAA" w:rsidRPr="00783BAA" w14:paraId="476BD723"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B41406"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870F868" w14:textId="0EC0FE2F"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23,669,625.49 </w:t>
            </w:r>
          </w:p>
        </w:tc>
        <w:tc>
          <w:tcPr>
            <w:tcW w:w="0" w:type="auto"/>
            <w:tcBorders>
              <w:top w:val="nil"/>
              <w:left w:val="nil"/>
              <w:bottom w:val="single" w:sz="4" w:space="0" w:color="000000"/>
              <w:right w:val="single" w:sz="4" w:space="0" w:color="000000"/>
            </w:tcBorders>
            <w:shd w:val="clear" w:color="D8D8D8" w:fill="D8D8D8"/>
            <w:noWrap/>
            <w:vAlign w:val="bottom"/>
            <w:hideMark/>
          </w:tcPr>
          <w:p w14:paraId="60F67988" w14:textId="2010E260"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A148BF" w14:textId="4B076054"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70A845" w14:textId="31B0D0BF"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23,669,625.49 </w:t>
            </w:r>
          </w:p>
        </w:tc>
      </w:tr>
      <w:tr w:rsidR="00783BAA" w:rsidRPr="00783BAA" w14:paraId="6DB6FBF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924CC"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559B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n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0060E9" w14:textId="618AAFD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6E92756D" w14:textId="043E2FB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FCBF0" w14:textId="4A73D50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F7B0D" w14:textId="35EA987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65,619.99 </w:t>
            </w:r>
          </w:p>
        </w:tc>
      </w:tr>
      <w:tr w:rsidR="00783BAA" w:rsidRPr="00783BAA" w14:paraId="0F1E300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DCAF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0261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351241AF" w14:textId="167EE2F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7,507,198.99 </w:t>
            </w:r>
          </w:p>
        </w:tc>
        <w:tc>
          <w:tcPr>
            <w:tcW w:w="0" w:type="auto"/>
            <w:tcBorders>
              <w:top w:val="nil"/>
              <w:left w:val="nil"/>
              <w:bottom w:val="single" w:sz="4" w:space="0" w:color="000000"/>
              <w:right w:val="single" w:sz="4" w:space="0" w:color="000000"/>
            </w:tcBorders>
            <w:shd w:val="clear" w:color="auto" w:fill="auto"/>
            <w:noWrap/>
            <w:vAlign w:val="bottom"/>
            <w:hideMark/>
          </w:tcPr>
          <w:p w14:paraId="186E9DAF" w14:textId="6B2F67D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A41003" w14:textId="65679CA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72595" w14:textId="53CB881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7,507,198.99 </w:t>
            </w:r>
          </w:p>
        </w:tc>
      </w:tr>
      <w:tr w:rsidR="00783BAA" w:rsidRPr="00783BAA" w14:paraId="247974A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6209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E023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City of </w:t>
            </w:r>
            <w:proofErr w:type="spellStart"/>
            <w:r w:rsidRPr="00783BAA">
              <w:rPr>
                <w:rFonts w:ascii="Arial Narrow" w:eastAsia="Times New Roman" w:hAnsi="Arial Narrow"/>
                <w:i/>
                <w:iCs/>
                <w:color w:val="000000"/>
                <w:sz w:val="20"/>
                <w:szCs w:val="20"/>
              </w:rPr>
              <w:t>Dig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6820B8" w14:textId="1D07317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785,545.86 </w:t>
            </w:r>
          </w:p>
        </w:tc>
        <w:tc>
          <w:tcPr>
            <w:tcW w:w="0" w:type="auto"/>
            <w:tcBorders>
              <w:top w:val="nil"/>
              <w:left w:val="nil"/>
              <w:bottom w:val="single" w:sz="4" w:space="0" w:color="000000"/>
              <w:right w:val="single" w:sz="4" w:space="0" w:color="000000"/>
            </w:tcBorders>
            <w:shd w:val="clear" w:color="auto" w:fill="auto"/>
            <w:noWrap/>
            <w:vAlign w:val="bottom"/>
            <w:hideMark/>
          </w:tcPr>
          <w:p w14:paraId="76BC0EC7" w14:textId="0142649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FE3A0" w14:textId="3A34F56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C4A5D" w14:textId="20E6A1C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785,545.86 </w:t>
            </w:r>
          </w:p>
        </w:tc>
      </w:tr>
      <w:tr w:rsidR="00783BAA" w:rsidRPr="00783BAA" w14:paraId="6373B71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E28C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0286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4AA86C" w14:textId="647DFAB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7F2C0921" w14:textId="51B567E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72548" w14:textId="57D2649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E2362" w14:textId="21C42BE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74,842.95 </w:t>
            </w:r>
          </w:p>
        </w:tc>
      </w:tr>
      <w:tr w:rsidR="00783BAA" w:rsidRPr="00783BAA" w14:paraId="1784645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4038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4792B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Kibl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D4D71D" w14:textId="4D81B91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3D4D62F4" w14:textId="2C9F06E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A084D" w14:textId="5050E41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7D4DC3" w14:textId="3482441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36,420.00 </w:t>
            </w:r>
          </w:p>
        </w:tc>
      </w:tr>
      <w:tr w:rsidR="00783BAA" w:rsidRPr="00783BAA" w14:paraId="18B4DD5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A5BE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5C31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3DCAB023" w14:textId="50E2BEB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23D3F393" w14:textId="1B26490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342579" w14:textId="05A131B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E48FC" w14:textId="693EB6C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81,816.30 </w:t>
            </w:r>
          </w:p>
        </w:tc>
      </w:tr>
      <w:tr w:rsidR="00783BAA" w:rsidRPr="00783BAA" w14:paraId="3E9A780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AFAA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F12D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l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D390AA" w14:textId="5E1CD9C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63617E48" w14:textId="47603C5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676A9" w14:textId="29C6989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2F773" w14:textId="29B426E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0,104.18 </w:t>
            </w:r>
          </w:p>
        </w:tc>
      </w:tr>
      <w:tr w:rsidR="00783BAA" w:rsidRPr="00783BAA" w14:paraId="202F2CA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A5DF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4590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090CA7" w14:textId="64066E6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60376711" w14:textId="4E13FEE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79CF84" w14:textId="7E4293D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ADAB7" w14:textId="200CD1F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17,826.07 </w:t>
            </w:r>
          </w:p>
        </w:tc>
      </w:tr>
      <w:tr w:rsidR="00783BAA" w:rsidRPr="00783BAA" w14:paraId="1201BA9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FBB9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5C2B9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ad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00AE8C" w14:textId="28A1442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2C350C46" w14:textId="5742081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24A3FD" w14:textId="0AFEEA0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3CA1F" w14:textId="2144CBF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0,251.15 </w:t>
            </w:r>
          </w:p>
        </w:tc>
      </w:tr>
      <w:tr w:rsidR="00783BAA" w:rsidRPr="00783BAA" w14:paraId="62E863E2"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FCDC1"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16546F8" w14:textId="468921B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1,620,6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05607A7A" w14:textId="19F2C6F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14760C0" w14:textId="57223F73"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579C11" w14:textId="425956AC"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1,620,642.25 </w:t>
            </w:r>
          </w:p>
        </w:tc>
      </w:tr>
      <w:tr w:rsidR="00783BAA" w:rsidRPr="00783BAA" w14:paraId="730ACA7E"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4CBE9B"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0338EA33" w14:textId="01AA5717" w:rsidR="00783BAA" w:rsidRPr="00783BAA" w:rsidRDefault="00783BAA" w:rsidP="00783BAA">
            <w:pPr>
              <w:widowControl/>
              <w:spacing w:after="0" w:line="240" w:lineRule="auto"/>
              <w:contextualSpacing/>
              <w:jc w:val="right"/>
              <w:rPr>
                <w:rFonts w:ascii="Arial Narrow" w:eastAsia="Times New Roman" w:hAnsi="Arial Narrow"/>
                <w:i/>
                <w:iCs/>
                <w:color w:val="000000"/>
              </w:rPr>
            </w:pPr>
            <w:r w:rsidRPr="00783BAA">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397D483F" w14:textId="68CDB2F4" w:rsidR="00783BAA" w:rsidRPr="00783BAA" w:rsidRDefault="00783BAA" w:rsidP="00783BAA">
            <w:pPr>
              <w:widowControl/>
              <w:spacing w:after="0" w:line="240" w:lineRule="auto"/>
              <w:contextualSpacing/>
              <w:jc w:val="right"/>
              <w:rPr>
                <w:rFonts w:ascii="Arial Narrow" w:eastAsia="Times New Roman" w:hAnsi="Arial Narrow"/>
                <w:i/>
                <w:iCs/>
                <w:color w:val="000000"/>
              </w:rPr>
            </w:pPr>
            <w:r w:rsidRPr="00783BAA">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968B1" w14:textId="2A41ECBD" w:rsidR="00783BAA" w:rsidRPr="00783BAA" w:rsidRDefault="00783BAA" w:rsidP="00783BAA">
            <w:pPr>
              <w:widowControl/>
              <w:spacing w:after="0" w:line="240" w:lineRule="auto"/>
              <w:contextualSpacing/>
              <w:jc w:val="right"/>
              <w:rPr>
                <w:rFonts w:ascii="Arial Narrow" w:eastAsia="Times New Roman" w:hAnsi="Arial Narrow"/>
                <w:i/>
                <w:iCs/>
                <w:color w:val="000000"/>
              </w:rPr>
            </w:pPr>
            <w:r w:rsidRPr="00783BAA">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20394" w14:textId="6A9699F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6,442,703.84 </w:t>
            </w:r>
          </w:p>
        </w:tc>
      </w:tr>
      <w:tr w:rsidR="00783BAA" w:rsidRPr="00783BAA" w14:paraId="12B75FC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7415C"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3040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g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9E03FE" w14:textId="22A55EA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46,698.41 </w:t>
            </w:r>
          </w:p>
        </w:tc>
        <w:tc>
          <w:tcPr>
            <w:tcW w:w="0" w:type="auto"/>
            <w:tcBorders>
              <w:top w:val="nil"/>
              <w:left w:val="nil"/>
              <w:bottom w:val="single" w:sz="4" w:space="0" w:color="000000"/>
              <w:right w:val="single" w:sz="4" w:space="0" w:color="000000"/>
            </w:tcBorders>
            <w:shd w:val="clear" w:color="auto" w:fill="auto"/>
            <w:noWrap/>
            <w:vAlign w:val="bottom"/>
            <w:hideMark/>
          </w:tcPr>
          <w:p w14:paraId="4F0BF606" w14:textId="3C2C1BE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A1A5A" w14:textId="4FAF144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19DD3" w14:textId="2DBD09A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46,698.41 </w:t>
            </w:r>
          </w:p>
        </w:tc>
      </w:tr>
      <w:tr w:rsidR="00783BAA" w:rsidRPr="00783BAA" w14:paraId="6EBC688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19AB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CF89D3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u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B43F2A" w14:textId="2C3968D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15E81596" w14:textId="4F6ED2B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0E17B" w14:textId="5DCDE2A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6D1D2" w14:textId="17100E9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4,030.00 </w:t>
            </w:r>
          </w:p>
        </w:tc>
      </w:tr>
      <w:tr w:rsidR="00783BAA" w:rsidRPr="00783BAA" w14:paraId="01553D0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2DB4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43EA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1503E45C" w14:textId="24BE9B2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515C5B8A" w14:textId="4DDE1AB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0925D" w14:textId="50D57C2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BD80B" w14:textId="218BFA5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4,030.00 </w:t>
            </w:r>
          </w:p>
        </w:tc>
      </w:tr>
      <w:tr w:rsidR="00783BAA" w:rsidRPr="00783BAA" w14:paraId="266AB39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3D9B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3171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17E9D714" w14:textId="5BFBCA8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00ECC833" w14:textId="705C716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90D45" w14:textId="1FA85E0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EC125" w14:textId="4289818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883,180.00 </w:t>
            </w:r>
          </w:p>
        </w:tc>
      </w:tr>
      <w:tr w:rsidR="00783BAA" w:rsidRPr="00783BAA" w14:paraId="0859BBFE"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79AD1B"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4F2D68C" w14:textId="7D56C34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5,770,021.54 </w:t>
            </w:r>
          </w:p>
        </w:tc>
        <w:tc>
          <w:tcPr>
            <w:tcW w:w="0" w:type="auto"/>
            <w:tcBorders>
              <w:top w:val="nil"/>
              <w:left w:val="nil"/>
              <w:bottom w:val="single" w:sz="4" w:space="0" w:color="000000"/>
              <w:right w:val="single" w:sz="4" w:space="0" w:color="000000"/>
            </w:tcBorders>
            <w:shd w:val="clear" w:color="D8D8D8" w:fill="D8D8D8"/>
            <w:noWrap/>
            <w:vAlign w:val="bottom"/>
            <w:hideMark/>
          </w:tcPr>
          <w:p w14:paraId="531DAEB9" w14:textId="64E733D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C4BE55" w14:textId="1311CF60"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C69586" w14:textId="66A88B5B"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5,770,021.54 </w:t>
            </w:r>
          </w:p>
        </w:tc>
      </w:tr>
      <w:tr w:rsidR="00783BAA" w:rsidRPr="00783BAA" w14:paraId="0841521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DB77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4594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A1B4CF" w14:textId="2F6B9EF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79A255FE" w14:textId="51A197A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C9E795" w14:textId="59039C5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63823" w14:textId="0979B33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491,606.38 </w:t>
            </w:r>
          </w:p>
        </w:tc>
      </w:tr>
      <w:tr w:rsidR="00783BAA" w:rsidRPr="00783BAA" w14:paraId="51364A5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7CCD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7B528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B1A5591" w14:textId="2C39FC9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57,515.16 </w:t>
            </w:r>
          </w:p>
        </w:tc>
        <w:tc>
          <w:tcPr>
            <w:tcW w:w="0" w:type="auto"/>
            <w:tcBorders>
              <w:top w:val="nil"/>
              <w:left w:val="nil"/>
              <w:bottom w:val="single" w:sz="4" w:space="0" w:color="000000"/>
              <w:right w:val="single" w:sz="4" w:space="0" w:color="000000"/>
            </w:tcBorders>
            <w:shd w:val="clear" w:color="auto" w:fill="auto"/>
            <w:noWrap/>
            <w:vAlign w:val="bottom"/>
            <w:hideMark/>
          </w:tcPr>
          <w:p w14:paraId="6C5188EB" w14:textId="5D38E9C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E9948" w14:textId="05FA8EE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B2703" w14:textId="1B1264D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57,515.16 </w:t>
            </w:r>
          </w:p>
        </w:tc>
      </w:tr>
      <w:tr w:rsidR="00783BAA" w:rsidRPr="00783BAA" w14:paraId="5E28972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E5FE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2875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754E4388" w14:textId="000C4DD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5681A414" w14:textId="3EA4C8C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06DDB" w14:textId="4EAD15D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33530" w14:textId="29B6C0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220,900.00 </w:t>
            </w:r>
          </w:p>
        </w:tc>
      </w:tr>
      <w:tr w:rsidR="00783BAA" w:rsidRPr="00783BAA" w14:paraId="4BEA25F9"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3BA86E"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49B96811" w14:textId="37E9DE3B"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9,683,663.00 </w:t>
            </w:r>
          </w:p>
        </w:tc>
        <w:tc>
          <w:tcPr>
            <w:tcW w:w="0" w:type="auto"/>
            <w:tcBorders>
              <w:top w:val="nil"/>
              <w:left w:val="nil"/>
              <w:bottom w:val="single" w:sz="4" w:space="0" w:color="000000"/>
              <w:right w:val="single" w:sz="4" w:space="0" w:color="000000"/>
            </w:tcBorders>
            <w:shd w:val="clear" w:color="A5A5A5" w:fill="A5A5A5"/>
            <w:noWrap/>
            <w:vAlign w:val="bottom"/>
            <w:hideMark/>
          </w:tcPr>
          <w:p w14:paraId="68DA216D" w14:textId="7B4814D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34136DB" w14:textId="42FE5697"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7E22462" w14:textId="19FE1DD7"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9,683,663.00 </w:t>
            </w:r>
          </w:p>
        </w:tc>
      </w:tr>
      <w:tr w:rsidR="00783BAA" w:rsidRPr="00783BAA" w14:paraId="00CBCE06"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BF966C"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00FAACB1" w14:textId="06634132"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0,382,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BBFB4BB" w14:textId="3C50BF5D"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48526C6" w14:textId="3B0DC057"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32D7227" w14:textId="7C51EE03"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0,382,900.00 </w:t>
            </w:r>
          </w:p>
        </w:tc>
      </w:tr>
      <w:tr w:rsidR="00783BAA" w:rsidRPr="00783BAA" w14:paraId="6F5D21E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B6FA8"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E751B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lam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364B49" w14:textId="54099C8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6AF2E611" w14:textId="5FDE92E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70FD03" w14:textId="4A9E45B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A6FFAF" w14:textId="14C4694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45,600.00 </w:t>
            </w:r>
          </w:p>
        </w:tc>
      </w:tr>
      <w:tr w:rsidR="00783BAA" w:rsidRPr="00783BAA" w14:paraId="43847AE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EA667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900D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leo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527214" w14:textId="195F073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EF3CA9" w14:textId="7F63E65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F6FF9A" w14:textId="29140A8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B8997A" w14:textId="7BCC85C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0,000.00 </w:t>
            </w:r>
          </w:p>
        </w:tc>
      </w:tr>
      <w:tr w:rsidR="00783BAA" w:rsidRPr="00783BAA" w14:paraId="763D997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AD8F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148C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4422C39A" w14:textId="4186BE4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4B6D0B4" w14:textId="1FAB82D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713020" w14:textId="4040D6D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0384F" w14:textId="43A2148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0,000.00 </w:t>
            </w:r>
          </w:p>
        </w:tc>
      </w:tr>
      <w:tr w:rsidR="00783BAA" w:rsidRPr="00783BAA" w14:paraId="1A6A4D7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54D3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DFE88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r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E79F89" w14:textId="01C50F9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6BE04294" w14:textId="1CE5A8B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7129E" w14:textId="74065AA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1EBC6" w14:textId="091C3E7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45,600.00 </w:t>
            </w:r>
          </w:p>
        </w:tc>
      </w:tr>
      <w:tr w:rsidR="00783BAA" w:rsidRPr="00783BAA" w14:paraId="4C14CAF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9946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F480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nis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EA0956" w14:textId="6C12549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74D9D9" w14:textId="06904FC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616C0" w14:textId="030EAA4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3A813" w14:textId="1DA192E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0,000.00 </w:t>
            </w:r>
          </w:p>
        </w:tc>
      </w:tr>
      <w:tr w:rsidR="00783BAA" w:rsidRPr="00783BAA" w14:paraId="2BCBF7B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A323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4C6A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Kab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E53B92" w14:textId="57E15E4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42B4082" w14:textId="2CEC3B1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6875A" w14:textId="5020340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37683" w14:textId="5589FF8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0,000.00 </w:t>
            </w:r>
          </w:p>
        </w:tc>
      </w:tr>
      <w:tr w:rsidR="00783BAA" w:rsidRPr="00783BAA" w14:paraId="0FEB030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A4DF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CEE1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005E203" w14:textId="2C9893D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BC4CC7" w14:textId="50AB923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DA5744" w14:textId="164E349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52C5C2" w14:textId="2BF0103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0,000.00 </w:t>
            </w:r>
          </w:p>
        </w:tc>
      </w:tr>
      <w:tr w:rsidR="00783BAA" w:rsidRPr="00783BAA" w14:paraId="5D890F2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EC69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502B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39F61659" w14:textId="520E5FB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30C43571" w14:textId="35D3652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2F31C" w14:textId="4DB9EE5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568D2" w14:textId="0D68C2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00,500.00 </w:t>
            </w:r>
          </w:p>
        </w:tc>
      </w:tr>
      <w:tr w:rsidR="00783BAA" w:rsidRPr="00783BAA" w14:paraId="2C57D58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7319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D679A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069339" w14:textId="700D6E6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4AE672" w14:textId="6BA91E1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777D1A" w14:textId="37B337F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7388A" w14:textId="646D583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0,000.00 </w:t>
            </w:r>
          </w:p>
        </w:tc>
      </w:tr>
      <w:tr w:rsidR="00783BAA" w:rsidRPr="00783BAA" w14:paraId="679847B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7E8E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E8A4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gp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2AE37D" w14:textId="3AAFD33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5660042" w14:textId="22A8238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24D99D" w14:textId="736B959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D3CC4" w14:textId="4F31A4E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45,600.00 </w:t>
            </w:r>
          </w:p>
        </w:tc>
      </w:tr>
      <w:tr w:rsidR="00783BAA" w:rsidRPr="00783BAA" w14:paraId="16E5486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31BA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7D08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kil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1760C7" w14:textId="1568CAE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BE85955" w14:textId="41ED529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7DDB5" w14:textId="478AAF3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C14957" w14:textId="0DAD35A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45,600.00 </w:t>
            </w:r>
          </w:p>
        </w:tc>
      </w:tr>
      <w:tr w:rsidR="00783BAA" w:rsidRPr="00783BAA" w14:paraId="69E837D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67AE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56BD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tal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B82B59" w14:textId="33A0E13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63A703" w14:textId="0BDAE26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0AE1F9" w14:textId="080C48B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BFD06" w14:textId="1C30832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0,000.00 </w:t>
            </w:r>
          </w:p>
        </w:tc>
      </w:tr>
      <w:tr w:rsidR="00783BAA" w:rsidRPr="00783BAA" w14:paraId="36DD20C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2FAE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4FB0C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idsaya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3CB13C" w14:textId="58B2F57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680B75" w14:textId="53CAB04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C7E58" w14:textId="1D2F41E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7AC98" w14:textId="0DB2010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0,000.00 </w:t>
            </w:r>
          </w:p>
        </w:tc>
      </w:tr>
      <w:tr w:rsidR="00783BAA" w:rsidRPr="00783BAA" w14:paraId="51986EA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3FC35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5D84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B6859D" w14:textId="159DA38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E30BADD" w14:textId="4CEA029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DA087" w14:textId="338C429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438C8" w14:textId="1C8DB8D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00,000.00 </w:t>
            </w:r>
          </w:p>
        </w:tc>
      </w:tr>
      <w:tr w:rsidR="00783BAA" w:rsidRPr="00783BAA" w14:paraId="32F9E60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91E8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6286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i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F8795D" w14:textId="6F0EB5E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954DA59" w14:textId="2B8EA8F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96206" w14:textId="3A84511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243EB" w14:textId="477981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0,000.00 </w:t>
            </w:r>
          </w:p>
        </w:tc>
      </w:tr>
      <w:tr w:rsidR="00783BAA" w:rsidRPr="00783BAA" w14:paraId="6A19651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FB79E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7FA1E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ik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73DE3C" w14:textId="1A5FC2E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421752C" w14:textId="5C28801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8D680" w14:textId="6E24663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9CB36" w14:textId="6EB80A0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0,000.00 </w:t>
            </w:r>
          </w:p>
        </w:tc>
      </w:tr>
      <w:tr w:rsidR="00783BAA" w:rsidRPr="00783BAA" w14:paraId="57712B1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47707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2EBB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President </w:t>
            </w:r>
            <w:proofErr w:type="spellStart"/>
            <w:r w:rsidRPr="00783BAA">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097478" w14:textId="0FEFEA6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2C5E0C9" w14:textId="6D3AB95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D338A" w14:textId="423FD01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F4200" w14:textId="1DF7191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0,000.00 </w:t>
            </w:r>
          </w:p>
        </w:tc>
      </w:tr>
      <w:tr w:rsidR="00783BAA" w:rsidRPr="00783BAA" w14:paraId="4D18919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8ECEE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31FB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ul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04C676" w14:textId="0FCF2DF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3E76EF" w14:textId="203807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656F0A" w14:textId="4A1218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19FA9" w14:textId="694CB1E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0,000.00 </w:t>
            </w:r>
          </w:p>
        </w:tc>
      </w:tr>
      <w:tr w:rsidR="00783BAA" w:rsidRPr="00783BAA" w14:paraId="3CA51EAA"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958F4A"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7EA6F062" w14:textId="4F5E2B3D"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6,557,1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560CC05" w14:textId="780A4FA4"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D7FD5B9" w14:textId="5CBDAA0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C37085A" w14:textId="2773B35F"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6,557,100.00 </w:t>
            </w:r>
          </w:p>
        </w:tc>
      </w:tr>
      <w:tr w:rsidR="00783BAA" w:rsidRPr="00783BAA" w14:paraId="3350006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646C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265D7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07DD87C3" w14:textId="520D9C7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58AE0746" w14:textId="4AE1740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9F48E" w14:textId="71B8DA0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7A32F" w14:textId="0AC6FDE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75,000.00 </w:t>
            </w:r>
          </w:p>
        </w:tc>
      </w:tr>
      <w:tr w:rsidR="00783BAA" w:rsidRPr="00783BAA" w14:paraId="1247D7B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D121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AE00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Kia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1256AB" w14:textId="5DF7819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B93D94F" w14:textId="6A911DF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4507D" w14:textId="0836064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0AC5E" w14:textId="065BB08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2,800.00 </w:t>
            </w:r>
          </w:p>
        </w:tc>
      </w:tr>
      <w:tr w:rsidR="00783BAA" w:rsidRPr="00783BAA" w14:paraId="0727439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C391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7E40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asi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12C55E" w14:textId="0DDBA7E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712A7A2B" w14:textId="08AC199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DA75B" w14:textId="250E9D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9F88C" w14:textId="2BCFB19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2,800.00 </w:t>
            </w:r>
          </w:p>
        </w:tc>
      </w:tr>
      <w:tr w:rsidR="00783BAA" w:rsidRPr="00783BAA" w14:paraId="31993E4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7B2F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8BA4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it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8EA010" w14:textId="5C55540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39F6C17" w14:textId="0A7E949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285DF" w14:textId="7DEB476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D69BD9" w14:textId="33A80F3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2,800.00 </w:t>
            </w:r>
          </w:p>
        </w:tc>
      </w:tr>
      <w:tr w:rsidR="00783BAA" w:rsidRPr="00783BAA" w14:paraId="20702CA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7892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5891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lab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781A3B" w14:textId="5D29090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7932718" w14:textId="77072EF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F9F82" w14:textId="3AEA61B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70542" w14:textId="59BD5AC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2,800.00 </w:t>
            </w:r>
          </w:p>
        </w:tc>
      </w:tr>
      <w:tr w:rsidR="00783BAA" w:rsidRPr="00783BAA" w14:paraId="7EC4084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6E590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5AA1F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1E041F3B" w14:textId="5BE911E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1F2ECB24" w14:textId="44D0809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3DA1A" w14:textId="66C21CA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2EFDD" w14:textId="1E5166D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565,300.00 </w:t>
            </w:r>
          </w:p>
        </w:tc>
      </w:tr>
      <w:tr w:rsidR="00783BAA" w:rsidRPr="00783BAA" w14:paraId="6CBDB1D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E062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FAE5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lap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90DA3C" w14:textId="7365174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E110F55" w14:textId="6D1BC6C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5FA0F" w14:textId="552403D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D6E48B" w14:textId="357BB6E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2,800.00 </w:t>
            </w:r>
          </w:p>
        </w:tc>
      </w:tr>
      <w:tr w:rsidR="00783BAA" w:rsidRPr="00783BAA" w14:paraId="6BAC5AF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B71D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C54D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l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BFE4B1" w14:textId="791A23A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AB54EAB" w14:textId="77111D1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7C3F9" w14:textId="0B6A8D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5F6BB" w14:textId="5E1B724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02,800.00 </w:t>
            </w:r>
          </w:p>
        </w:tc>
      </w:tr>
      <w:tr w:rsidR="00783BAA" w:rsidRPr="00783BAA" w14:paraId="49ACBABC"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2A757E"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4DEA52CA" w14:textId="145AC2C1"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2,802,1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3176FE6E" w14:textId="06F66C14"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D0B7CC8" w14:textId="794D425A"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CBECEAF" w14:textId="5EDEB50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2,802,113.00 </w:t>
            </w:r>
          </w:p>
        </w:tc>
      </w:tr>
      <w:tr w:rsidR="00783BAA" w:rsidRPr="00783BAA" w14:paraId="5473F52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4912C"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1F46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55CA5F86" w14:textId="42B7615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BF806E" w14:textId="4BF2E77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ED342" w14:textId="2B18ED8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B2F8B" w14:textId="6A12647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600,000.00 </w:t>
            </w:r>
          </w:p>
        </w:tc>
      </w:tr>
      <w:tr w:rsidR="00783BAA" w:rsidRPr="00783BAA" w14:paraId="7E4F2DE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9187BA"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0D63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59F7E31C" w14:textId="49FE17A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15D09A2B" w14:textId="08F2D37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713CC" w14:textId="6C86A6A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F7172" w14:textId="3B6DF9A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39,950.00 </w:t>
            </w:r>
          </w:p>
        </w:tc>
      </w:tr>
      <w:tr w:rsidR="00783BAA" w:rsidRPr="00783BAA" w14:paraId="4752B3F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A108A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5D3B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General Santos City (</w:t>
            </w:r>
            <w:proofErr w:type="spellStart"/>
            <w:r w:rsidRPr="00783BAA">
              <w:rPr>
                <w:rFonts w:ascii="Arial Narrow" w:eastAsia="Times New Roman" w:hAnsi="Arial Narrow"/>
                <w:i/>
                <w:iCs/>
                <w:color w:val="000000"/>
                <w:sz w:val="20"/>
                <w:szCs w:val="20"/>
              </w:rPr>
              <w:t>Dadiangas</w:t>
            </w:r>
            <w:proofErr w:type="spellEnd"/>
            <w:r w:rsidRPr="00783BAA">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0292180" w14:textId="01B0390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64F7008B" w14:textId="700929A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DCB48D" w14:textId="44B4C3B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7802F" w14:textId="57D6EE2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31,800.00 </w:t>
            </w:r>
          </w:p>
        </w:tc>
      </w:tr>
      <w:tr w:rsidR="00783BAA" w:rsidRPr="00783BAA" w14:paraId="592F5B7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F7A6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8841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3A0F12D5" w14:textId="675C827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6F5257FB" w14:textId="385CB27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639E2" w14:textId="71BCC4F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77D21" w14:textId="0A2531F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64,350.00 </w:t>
            </w:r>
          </w:p>
        </w:tc>
      </w:tr>
      <w:tr w:rsidR="00783BAA" w:rsidRPr="00783BAA" w14:paraId="28A484C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5501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6EEE2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Lake </w:t>
            </w:r>
            <w:proofErr w:type="spellStart"/>
            <w:r w:rsidRPr="00783BAA">
              <w:rPr>
                <w:rFonts w:ascii="Arial Narrow" w:eastAsia="Times New Roman" w:hAnsi="Arial Narrow"/>
                <w:i/>
                <w:iCs/>
                <w:color w:val="000000"/>
                <w:sz w:val="20"/>
                <w:szCs w:val="20"/>
              </w:rPr>
              <w:t>Se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B33FEA" w14:textId="720DAB8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53A79D4B" w14:textId="4D251C1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A234E" w14:textId="32E8996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39581B" w14:textId="72F0F01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69,350.00 </w:t>
            </w:r>
          </w:p>
        </w:tc>
      </w:tr>
      <w:tr w:rsidR="00783BAA" w:rsidRPr="00783BAA" w14:paraId="7518010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5878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AD0E5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Nor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0C510A" w14:textId="7E21490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4C8DA4E7" w14:textId="4CE88A7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FC1B90" w14:textId="5305784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BA67DD" w14:textId="2066CFF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39,950.00 </w:t>
            </w:r>
          </w:p>
        </w:tc>
      </w:tr>
      <w:tr w:rsidR="00783BAA" w:rsidRPr="00783BAA" w14:paraId="544DA17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CE2D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C6C52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olomol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85E606" w14:textId="1ECE568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6DD6360A" w14:textId="550AEA1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410DF" w14:textId="5F85B96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822F0" w14:textId="4246D29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69,350.00 </w:t>
            </w:r>
          </w:p>
        </w:tc>
      </w:tr>
      <w:tr w:rsidR="00783BAA" w:rsidRPr="00783BAA" w14:paraId="7D44238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8D9F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F340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0B4C7D3D" w14:textId="02DCB28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106D4E93" w14:textId="7D9DDCD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C26D5" w14:textId="50CA397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A9384" w14:textId="7B9B061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04,650.00 </w:t>
            </w:r>
          </w:p>
        </w:tc>
      </w:tr>
      <w:tr w:rsidR="00783BAA" w:rsidRPr="00783BAA" w14:paraId="223884B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4DC3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5238D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uralla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5ACB9E" w14:textId="57A9AB0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74,900.00 </w:t>
            </w:r>
          </w:p>
        </w:tc>
        <w:tc>
          <w:tcPr>
            <w:tcW w:w="0" w:type="auto"/>
            <w:tcBorders>
              <w:top w:val="nil"/>
              <w:left w:val="nil"/>
              <w:bottom w:val="single" w:sz="4" w:space="0" w:color="000000"/>
              <w:right w:val="single" w:sz="4" w:space="0" w:color="000000"/>
            </w:tcBorders>
            <w:shd w:val="clear" w:color="auto" w:fill="auto"/>
            <w:noWrap/>
            <w:vAlign w:val="bottom"/>
            <w:hideMark/>
          </w:tcPr>
          <w:p w14:paraId="44426BDA" w14:textId="357A30D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062E9" w14:textId="034E7D4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F60E2" w14:textId="54E0B13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74,900.00 </w:t>
            </w:r>
          </w:p>
        </w:tc>
      </w:tr>
      <w:tr w:rsidR="00783BAA" w:rsidRPr="00783BAA" w14:paraId="48EAC34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48FA8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F41B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mp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49DAE1" w14:textId="78968DF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5B5EE72B" w14:textId="736BA0C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73928" w14:textId="2AF9B83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899E1" w14:textId="425CF3E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39,950.00 </w:t>
            </w:r>
          </w:p>
        </w:tc>
      </w:tr>
      <w:tr w:rsidR="00783BAA" w:rsidRPr="00783BAA" w14:paraId="18CC9B8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2683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3DAC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nt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9C8F9B" w14:textId="44D1E34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153E1790" w14:textId="6B8A4B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A9D9F" w14:textId="32F95B3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D99FB" w14:textId="2F2148A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58,563.00 </w:t>
            </w:r>
          </w:p>
        </w:tc>
      </w:tr>
      <w:tr w:rsidR="00783BAA" w:rsidRPr="00783BAA" w14:paraId="325ED09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86F2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CF97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bo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0B4364" w14:textId="035E90B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6A252227" w14:textId="59B6FF4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C0F4E" w14:textId="4F1412A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03F4B5" w14:textId="5639D88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69,350.00 </w:t>
            </w:r>
          </w:p>
        </w:tc>
      </w:tr>
      <w:tr w:rsidR="00783BAA" w:rsidRPr="00783BAA" w14:paraId="05B87F4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3EE9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40AB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6CDB63" w14:textId="590720A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79293FED" w14:textId="1B37AFE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865491" w14:textId="041FE1A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7270D" w14:textId="0E3E86A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39,950.00 </w:t>
            </w:r>
          </w:p>
        </w:tc>
      </w:tr>
      <w:tr w:rsidR="00783BAA" w:rsidRPr="00783BAA" w14:paraId="5240A15C"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F89D85"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09BFA40D" w14:textId="5A6B85A1"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8054B0F" w14:textId="04E84027"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E1D4B1A" w14:textId="1CBB423C"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D6F750" w14:textId="3E9ABDA8"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8,916,050.00 </w:t>
            </w:r>
          </w:p>
        </w:tc>
      </w:tr>
      <w:tr w:rsidR="00783BAA" w:rsidRPr="00783BAA" w14:paraId="38E18C3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B182C"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B09F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olum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9AAC4A" w14:textId="162F432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4D05F03" w14:textId="0513490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9BE8D" w14:textId="5A306DC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FCD23" w14:textId="1AC81B4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4,900.00 </w:t>
            </w:r>
          </w:p>
        </w:tc>
      </w:tr>
      <w:tr w:rsidR="00783BAA" w:rsidRPr="00783BAA" w14:paraId="1315F92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CCA46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B9A0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Is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E192A8" w14:textId="59099A3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9C3F7C5" w14:textId="3434430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51802" w14:textId="45C54E9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6DD98" w14:textId="6E0E3A2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4,900.00 </w:t>
            </w:r>
          </w:p>
        </w:tc>
      </w:tr>
      <w:tr w:rsidR="00783BAA" w:rsidRPr="00783BAA" w14:paraId="0624B24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3C9C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16A4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ambayong</w:t>
            </w:r>
            <w:proofErr w:type="spellEnd"/>
            <w:r w:rsidRPr="00783BAA">
              <w:rPr>
                <w:rFonts w:ascii="Arial Narrow" w:eastAsia="Times New Roman" w:hAnsi="Arial Narrow"/>
                <w:i/>
                <w:iCs/>
                <w:color w:val="000000"/>
                <w:sz w:val="20"/>
                <w:szCs w:val="20"/>
              </w:rPr>
              <w:t xml:space="preserve">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25371776" w14:textId="4FDEA5E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D8BD266" w14:textId="1F5754E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3664E" w14:textId="0B991AB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86A3E" w14:textId="1861D40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4,900.00 </w:t>
            </w:r>
          </w:p>
        </w:tc>
      </w:tr>
      <w:tr w:rsidR="00783BAA" w:rsidRPr="00783BAA" w14:paraId="6E127A9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9300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155B2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u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55FD39" w14:textId="3AE73D8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AE02D53" w14:textId="077A80E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7BD24" w14:textId="6290493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FFA47" w14:textId="1542DCF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4,900.00 </w:t>
            </w:r>
          </w:p>
        </w:tc>
      </w:tr>
      <w:tr w:rsidR="00783BAA" w:rsidRPr="00783BAA" w14:paraId="52DE69E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61CD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BE500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President </w:t>
            </w:r>
            <w:proofErr w:type="spellStart"/>
            <w:r w:rsidRPr="00783BAA">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112582" w14:textId="2E1A58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1D8EDED" w14:textId="1EA1F65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2C870D" w14:textId="4D98A5E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5AB0D" w14:textId="4F11212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4,900.00 </w:t>
            </w:r>
          </w:p>
        </w:tc>
      </w:tr>
      <w:tr w:rsidR="00783BAA" w:rsidRPr="00783BAA" w14:paraId="4E41DF4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90D8F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0821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City of </w:t>
            </w:r>
            <w:proofErr w:type="spellStart"/>
            <w:r w:rsidRPr="00783BAA">
              <w:rPr>
                <w:rFonts w:ascii="Arial Narrow" w:eastAsia="Times New Roman" w:hAnsi="Arial Narrow"/>
                <w:i/>
                <w:iCs/>
                <w:color w:val="000000"/>
                <w:sz w:val="20"/>
                <w:szCs w:val="20"/>
              </w:rPr>
              <w:t>Tacu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EB06E4" w14:textId="67EA461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5A74398F" w14:textId="4326287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10FE5" w14:textId="35BEC13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BA213" w14:textId="5210FA8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85,500.00 </w:t>
            </w:r>
          </w:p>
        </w:tc>
      </w:tr>
      <w:tr w:rsidR="00783BAA" w:rsidRPr="00783BAA" w14:paraId="215D2E1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E7CB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CA2F92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533D3F5C" w14:textId="116D3DD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6FB47F5D" w14:textId="67C8085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715E8" w14:textId="57A3129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060B1" w14:textId="07A5FDF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81,550.00 </w:t>
            </w:r>
          </w:p>
        </w:tc>
      </w:tr>
      <w:tr w:rsidR="00783BAA" w:rsidRPr="00783BAA" w14:paraId="64272AC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E73F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2858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33791629" w14:textId="315D1D1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753EA60" w14:textId="2CA6A57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349A6" w14:textId="43F7937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D7146" w14:textId="3083DED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4,900.00 </w:t>
            </w:r>
          </w:p>
        </w:tc>
      </w:tr>
      <w:tr w:rsidR="00783BAA" w:rsidRPr="00783BAA" w14:paraId="6C20530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0F6F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F90C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Kalamans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D16EAB" w14:textId="68761C2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78F6A30" w14:textId="0B62BA3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9ABFF" w14:textId="173D69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83984" w14:textId="588E425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714,900.00 </w:t>
            </w:r>
          </w:p>
        </w:tc>
      </w:tr>
      <w:tr w:rsidR="00783BAA" w:rsidRPr="00783BAA" w14:paraId="78EAA57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D742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FDE2E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eba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F64629" w14:textId="169E482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FEE33A3" w14:textId="1ED7413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3FDC84" w14:textId="0F208C8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FB9ECD" w14:textId="2C20556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4,900.00 </w:t>
            </w:r>
          </w:p>
        </w:tc>
      </w:tr>
      <w:tr w:rsidR="00783BAA" w:rsidRPr="00783BAA" w14:paraId="328FB08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9B69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EB74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ali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098193" w14:textId="2942BC9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3BC9E07" w14:textId="36F7F7F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719CD" w14:textId="2F4903E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5D492" w14:textId="195D2A9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4,900.00 </w:t>
            </w:r>
          </w:p>
        </w:tc>
      </w:tr>
      <w:tr w:rsidR="00783BAA" w:rsidRPr="00783BAA" w14:paraId="1437A6D6" w14:textId="77777777" w:rsidTr="00783BAA">
        <w:trPr>
          <w:trHeight w:val="20"/>
        </w:trPr>
        <w:tc>
          <w:tcPr>
            <w:tcW w:w="0" w:type="auto"/>
            <w:tcBorders>
              <w:top w:val="nil"/>
              <w:left w:val="single" w:sz="4" w:space="0" w:color="000000"/>
              <w:bottom w:val="nil"/>
              <w:right w:val="nil"/>
            </w:tcBorders>
            <w:shd w:val="clear" w:color="auto" w:fill="auto"/>
            <w:vAlign w:val="center"/>
            <w:hideMark/>
          </w:tcPr>
          <w:p w14:paraId="4D73A48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687B8A1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666D4CED" w14:textId="16FA833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A2CFF43" w14:textId="223BC10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954AD" w14:textId="2D0C7FF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2588C" w14:textId="05BCD49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4,900.00 </w:t>
            </w:r>
          </w:p>
        </w:tc>
      </w:tr>
      <w:tr w:rsidR="00783BAA" w:rsidRPr="00783BAA" w14:paraId="6384DA41" w14:textId="77777777" w:rsidTr="00783BAA">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3608268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71BBBBA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4A1AB3A2" w14:textId="6E7379A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7D6A3014" w14:textId="28EDCF1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6DC3747C" w14:textId="6554BB0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7E58B7BF" w14:textId="6048998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25,500.00 </w:t>
            </w:r>
          </w:p>
        </w:tc>
      </w:tr>
      <w:tr w:rsidR="00783BAA" w:rsidRPr="00783BAA" w14:paraId="50103982"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B5DF8E"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2E4E32AA" w14:textId="5690C566"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57,649,069.75 </w:t>
            </w:r>
          </w:p>
        </w:tc>
        <w:tc>
          <w:tcPr>
            <w:tcW w:w="0" w:type="auto"/>
            <w:tcBorders>
              <w:top w:val="nil"/>
              <w:left w:val="nil"/>
              <w:bottom w:val="single" w:sz="4" w:space="0" w:color="000000"/>
              <w:right w:val="single" w:sz="4" w:space="0" w:color="000000"/>
            </w:tcBorders>
            <w:shd w:val="clear" w:color="A5A5A5" w:fill="A5A5A5"/>
            <w:noWrap/>
            <w:vAlign w:val="bottom"/>
            <w:hideMark/>
          </w:tcPr>
          <w:p w14:paraId="08FA62C7" w14:textId="4253644A"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8AC168E" w14:textId="258937F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CEA0A25" w14:textId="524B6B7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60,614,669.75 </w:t>
            </w:r>
          </w:p>
        </w:tc>
      </w:tr>
      <w:tr w:rsidR="00783BAA" w:rsidRPr="00783BAA" w14:paraId="27B08DE2"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7B0725"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proofErr w:type="spellStart"/>
            <w:r w:rsidRPr="00783BAA">
              <w:rPr>
                <w:rFonts w:ascii="Arial Narrow" w:eastAsia="Times New Roman" w:hAnsi="Arial Narrow"/>
                <w:b/>
                <w:bCs/>
                <w:color w:val="000000"/>
                <w:sz w:val="20"/>
                <w:szCs w:val="20"/>
              </w:rPr>
              <w:t>Agusan</w:t>
            </w:r>
            <w:proofErr w:type="spellEnd"/>
            <w:r w:rsidRPr="00783BAA">
              <w:rPr>
                <w:rFonts w:ascii="Arial Narrow" w:eastAsia="Times New Roman" w:hAnsi="Arial Narrow"/>
                <w:b/>
                <w:bCs/>
                <w:color w:val="000000"/>
                <w:sz w:val="20"/>
                <w:szCs w:val="20"/>
              </w:rPr>
              <w:t xml:space="preserve">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FCDE4E5" w14:textId="36B8E73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38D2DF7D" w14:textId="5B236F0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CD47E07" w14:textId="3FD33CE4"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F38E2F" w14:textId="6240600D"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6,544,679.38 </w:t>
            </w:r>
          </w:p>
        </w:tc>
      </w:tr>
      <w:tr w:rsidR="00783BAA" w:rsidRPr="00783BAA" w14:paraId="53B0416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FE7F3"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B22EB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7B80437" w14:textId="3722EF4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49869FFA" w14:textId="7666727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4062C" w14:textId="3BE2508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5DA359" w14:textId="10559D4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82,476.25 </w:t>
            </w:r>
          </w:p>
        </w:tc>
      </w:tr>
      <w:tr w:rsidR="00783BAA" w:rsidRPr="00783BAA" w14:paraId="6E15502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9EC4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79394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519827F2" w14:textId="1C063ED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55415B2F" w14:textId="7DCFA4E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5405F9" w14:textId="3B29DAC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5EA82" w14:textId="692171C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5,287,352.00 </w:t>
            </w:r>
          </w:p>
        </w:tc>
      </w:tr>
      <w:tr w:rsidR="00783BAA" w:rsidRPr="00783BAA" w14:paraId="35F23BB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B2166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26D0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6EED3F77" w14:textId="7C323CA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1EA8B297" w14:textId="2543D11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D81628" w14:textId="2FD6317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6EB6D" w14:textId="6601A58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61,423.63 </w:t>
            </w:r>
          </w:p>
        </w:tc>
      </w:tr>
      <w:tr w:rsidR="00783BAA" w:rsidRPr="00783BAA" w14:paraId="2129FEB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AAC6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5F1F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97F9FAB" w14:textId="09D65A5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001D12EE" w14:textId="33F5C0F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BE396" w14:textId="495E2D4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6FB5D" w14:textId="1FB6AEA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9,766.25 </w:t>
            </w:r>
          </w:p>
        </w:tc>
      </w:tr>
      <w:tr w:rsidR="00783BAA" w:rsidRPr="00783BAA" w14:paraId="205197E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1CD93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6EC8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Ja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6DAC92" w14:textId="2DEE93F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10824498" w14:textId="138AA63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8E2FBE" w14:textId="55F20E2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A7287" w14:textId="125CF97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098,800.75 </w:t>
            </w:r>
          </w:p>
        </w:tc>
      </w:tr>
      <w:tr w:rsidR="00783BAA" w:rsidRPr="00783BAA" w14:paraId="54BC056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DD32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B907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Kitch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42B9CB" w14:textId="2C3B344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6BDE64EE" w14:textId="1FDB2E1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D2E38A" w14:textId="4997A91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00052" w14:textId="01061B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125,472.50 </w:t>
            </w:r>
          </w:p>
        </w:tc>
      </w:tr>
      <w:tr w:rsidR="00783BAA" w:rsidRPr="00783BAA" w14:paraId="5C0D7C1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8621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8CBA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37B891D7" w14:textId="67C6E7E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3EBFC158" w14:textId="41CC15D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91772" w14:textId="7CCF7BC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55F63" w14:textId="6BFBF37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523,850.00 </w:t>
            </w:r>
          </w:p>
        </w:tc>
      </w:tr>
      <w:tr w:rsidR="00783BAA" w:rsidRPr="00783BAA" w14:paraId="54631A5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DD00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03607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Nasi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984B42" w14:textId="11E808F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4F8C0C40" w14:textId="59E7D34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ED4F5" w14:textId="29F8380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C8F73" w14:textId="153B1C1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968,565.56 </w:t>
            </w:r>
          </w:p>
        </w:tc>
      </w:tr>
      <w:tr w:rsidR="00783BAA" w:rsidRPr="00783BAA" w14:paraId="2CBA99F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6553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0287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5B8D8FC9" w14:textId="7C5C375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60D1E616" w14:textId="01B946B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4D28D" w14:textId="1CCCED5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E4F06" w14:textId="283E498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48,072.44 </w:t>
            </w:r>
          </w:p>
        </w:tc>
      </w:tr>
      <w:tr w:rsidR="00783BAA" w:rsidRPr="00783BAA" w14:paraId="0676764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19FD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D4E9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CD2178" w14:textId="42D7E70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A89C2FF" w14:textId="4596167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0A98A4" w14:textId="30CA0EC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8E838E" w14:textId="3B39213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98,900.00 </w:t>
            </w:r>
          </w:p>
        </w:tc>
      </w:tr>
      <w:tr w:rsidR="00783BAA" w:rsidRPr="00783BAA" w14:paraId="2ED55B31"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A5731E"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proofErr w:type="spellStart"/>
            <w:r w:rsidRPr="00783BAA">
              <w:rPr>
                <w:rFonts w:ascii="Arial Narrow" w:eastAsia="Times New Roman" w:hAnsi="Arial Narrow"/>
                <w:b/>
                <w:bCs/>
                <w:color w:val="000000"/>
                <w:sz w:val="20"/>
                <w:szCs w:val="20"/>
              </w:rPr>
              <w:t>Agusan</w:t>
            </w:r>
            <w:proofErr w:type="spellEnd"/>
            <w:r w:rsidRPr="00783BAA">
              <w:rPr>
                <w:rFonts w:ascii="Arial Narrow" w:eastAsia="Times New Roman" w:hAnsi="Arial Narrow"/>
                <w:b/>
                <w:bCs/>
                <w:color w:val="000000"/>
                <w:sz w:val="20"/>
                <w:szCs w:val="20"/>
              </w:rPr>
              <w:t xml:space="preserve">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B3E0524" w14:textId="252874BF"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0557F53F" w14:textId="6840E9FC"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682A16" w14:textId="55FF800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234A50" w14:textId="3A4BE853"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748,685.25 </w:t>
            </w:r>
          </w:p>
        </w:tc>
      </w:tr>
      <w:tr w:rsidR="00783BAA" w:rsidRPr="00783BAA" w14:paraId="6C2913C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83ADF"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74F3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City of </w:t>
            </w:r>
            <w:proofErr w:type="spellStart"/>
            <w:r w:rsidRPr="00783BAA">
              <w:rPr>
                <w:rFonts w:ascii="Arial Narrow" w:eastAsia="Times New Roman" w:hAnsi="Arial Narrow"/>
                <w:i/>
                <w:iCs/>
                <w:color w:val="000000"/>
                <w:sz w:val="20"/>
                <w:szCs w:val="20"/>
              </w:rPr>
              <w:t>Ba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C6880F" w14:textId="2184599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345E7F31" w14:textId="2422917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2492D" w14:textId="777B0DC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E1D0A" w14:textId="6469EC8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9,532.50 </w:t>
            </w:r>
          </w:p>
        </w:tc>
      </w:tr>
      <w:tr w:rsidR="00783BAA" w:rsidRPr="00783BAA" w14:paraId="083AE4C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8AD2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6C44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18E57473" w14:textId="38DB1E2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35B11547" w14:textId="438430D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A12CB" w14:textId="0FF6A47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FFD2F4" w14:textId="4609249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97,195.00 </w:t>
            </w:r>
          </w:p>
        </w:tc>
      </w:tr>
      <w:tr w:rsidR="00783BAA" w:rsidRPr="00783BAA" w14:paraId="1843FED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8729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01478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4C21C7C1" w14:textId="66E03ED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46F91C6B" w14:textId="232C482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C40C63" w14:textId="0414CA2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1C11CC" w14:textId="0ABAAB9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222,520.25 </w:t>
            </w:r>
          </w:p>
        </w:tc>
      </w:tr>
      <w:tr w:rsidR="00783BAA" w:rsidRPr="00783BAA" w14:paraId="58B47CD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576D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FD216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64F7133B" w14:textId="31E9E91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75A99BB7" w14:textId="1E9F03C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7C128" w14:textId="65BC8C9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9D0CE" w14:textId="30B614C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2,943.75 </w:t>
            </w:r>
          </w:p>
        </w:tc>
      </w:tr>
      <w:tr w:rsidR="00783BAA" w:rsidRPr="00783BAA" w14:paraId="26EBB7B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55B8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4653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01ACFE9" w14:textId="334F740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0FA6DFA9" w14:textId="33ED7B2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DF0AD9" w14:textId="75A22B5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FE000" w14:textId="5F4F60A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8,831.25 </w:t>
            </w:r>
          </w:p>
        </w:tc>
      </w:tr>
      <w:tr w:rsidR="00783BAA" w:rsidRPr="00783BAA" w14:paraId="6369DE1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4C64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8160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ib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219171" w14:textId="38FD91A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7ED5446F" w14:textId="1FE4F37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F52DB" w14:textId="68B7A32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0A7134" w14:textId="4D2DAE3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8,831.25 </w:t>
            </w:r>
          </w:p>
        </w:tc>
      </w:tr>
      <w:tr w:rsidR="00783BAA" w:rsidRPr="00783BAA" w14:paraId="5BC1784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79AB4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DF42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la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7D5391" w14:textId="593A091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0FFBA6C3" w14:textId="5590C85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94C73" w14:textId="4CE80C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6A7CC" w14:textId="67ABE69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8,831.25 </w:t>
            </w:r>
          </w:p>
        </w:tc>
      </w:tr>
      <w:tr w:rsidR="00783BAA" w:rsidRPr="00783BAA" w14:paraId="3642BCDB"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2F1946"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1E96D18" w14:textId="501618E3"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630B0350" w14:textId="0A4A0190"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88B0CD9" w14:textId="6A376351"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78B32E" w14:textId="05EAAD9A"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8,361,942.88 </w:t>
            </w:r>
          </w:p>
        </w:tc>
      </w:tr>
      <w:tr w:rsidR="00783BAA" w:rsidRPr="00783BAA" w14:paraId="126A5AC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3ECAF"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ABC83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502CF398" w14:textId="0B35ED6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6789F398" w14:textId="2BB115E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30535" w14:textId="74A8CF4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B86D0" w14:textId="5EE792D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3,854.63 </w:t>
            </w:r>
          </w:p>
        </w:tc>
      </w:tr>
      <w:tr w:rsidR="00783BAA" w:rsidRPr="00783BAA" w14:paraId="3296AB2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290E7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D797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c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CADDCA" w14:textId="497AFC1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0DAB9ABA" w14:textId="732C6D6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B8D4B" w14:textId="4A26CB7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820CE" w14:textId="6005AE0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524,143.75 </w:t>
            </w:r>
          </w:p>
        </w:tc>
      </w:tr>
      <w:tr w:rsidR="00783BAA" w:rsidRPr="00783BAA" w14:paraId="67D0A2F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04C1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3B0D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36035769" w14:textId="7250873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393D18EF" w14:textId="01C9380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24EBB" w14:textId="2C934ED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C347D5" w14:textId="27AA6CB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22,435.00 </w:t>
            </w:r>
          </w:p>
        </w:tc>
      </w:tr>
      <w:tr w:rsidR="00783BAA" w:rsidRPr="00783BAA" w14:paraId="04A6159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9795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09F4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lave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6B21C3" w14:textId="37AD164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0DFB0DCF" w14:textId="3F26C77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D7B1D" w14:textId="7F3E27E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78FB39" w14:textId="3831CD0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581,299.38 </w:t>
            </w:r>
          </w:p>
        </w:tc>
      </w:tr>
      <w:tr w:rsidR="00783BAA" w:rsidRPr="00783BAA" w14:paraId="37DBB84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97984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AAD4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ap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95B23D" w14:textId="3F81EBD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69E3B243" w14:textId="4F730F5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AA7F4" w14:textId="1E6D304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A1FE4" w14:textId="1BB9664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25,940.00 </w:t>
            </w:r>
          </w:p>
        </w:tc>
      </w:tr>
      <w:tr w:rsidR="00783BAA" w:rsidRPr="00783BAA" w14:paraId="6287855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84B3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A9456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75D87FDF" w14:textId="2E9BE38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0DAE7DBC" w14:textId="2F3B4C0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A422D" w14:textId="1205BC4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69B0FB" w14:textId="72BBAFB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98,900.00 </w:t>
            </w:r>
          </w:p>
        </w:tc>
      </w:tr>
      <w:tr w:rsidR="00783BAA" w:rsidRPr="00783BAA" w14:paraId="4D5B4F1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42DA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85CF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4882A4BA" w14:textId="6E5E54E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56F6543A" w14:textId="3754ADB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A1B0C" w14:textId="25DBCDD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C7D5D" w14:textId="58180AC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25,940.00 </w:t>
            </w:r>
          </w:p>
        </w:tc>
      </w:tr>
      <w:tr w:rsidR="00783BAA" w:rsidRPr="00783BAA" w14:paraId="5EB0913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5639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99F7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Gigaqu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66B63A" w14:textId="499C023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4069926E" w14:textId="2F290B8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236B1E" w14:textId="79411BE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D1199E" w14:textId="4368BB8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22,545.63 </w:t>
            </w:r>
          </w:p>
        </w:tc>
      </w:tr>
      <w:tr w:rsidR="00783BAA" w:rsidRPr="00783BAA" w14:paraId="338407A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C008D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0888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in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22B47A" w14:textId="1132835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7D729BD0" w14:textId="3AE2DBF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D06D94" w14:textId="6C10271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899B6" w14:textId="1B4BE30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640,265.00 </w:t>
            </w:r>
          </w:p>
        </w:tc>
      </w:tr>
      <w:tr w:rsidR="00783BAA" w:rsidRPr="00783BAA" w14:paraId="1138F1E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5A3F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0644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lim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E46D2E" w14:textId="2E8F1C5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573D790B" w14:textId="5E42A51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9743C" w14:textId="20B6658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D0873" w14:textId="5019FBB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06,377.70 </w:t>
            </w:r>
          </w:p>
        </w:tc>
      </w:tr>
      <w:tr w:rsidR="00783BAA" w:rsidRPr="00783BAA" w14:paraId="165E46C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4E43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4D04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F46FEA5" w14:textId="6B8C801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41A3EB64" w14:textId="6FCA546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8A20F0" w14:textId="32801A3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E6735" w14:textId="5DE2171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41,025.00 </w:t>
            </w:r>
          </w:p>
        </w:tc>
      </w:tr>
      <w:tr w:rsidR="00783BAA" w:rsidRPr="00783BAA" w14:paraId="5AAA859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CDBE0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09AF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2345CFF2" w14:textId="33F6DF9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48474510" w14:textId="724B5A0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161F5" w14:textId="260E4FD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7EA78" w14:textId="5661EF5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41,025.00 </w:t>
            </w:r>
          </w:p>
        </w:tc>
      </w:tr>
      <w:tr w:rsidR="00783BAA" w:rsidRPr="00783BAA" w14:paraId="0419149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3182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2F33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Francisco (</w:t>
            </w:r>
            <w:proofErr w:type="spellStart"/>
            <w:r w:rsidRPr="00783BAA">
              <w:rPr>
                <w:rFonts w:ascii="Arial Narrow" w:eastAsia="Times New Roman" w:hAnsi="Arial Narrow"/>
                <w:i/>
                <w:iCs/>
                <w:color w:val="000000"/>
                <w:sz w:val="20"/>
                <w:szCs w:val="20"/>
              </w:rPr>
              <w:t>Anao-aon</w:t>
            </w:r>
            <w:proofErr w:type="spellEnd"/>
            <w:r w:rsidRPr="00783BAA">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C48D39A" w14:textId="7D9DD61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70EAA052" w14:textId="5A31442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1560C6" w14:textId="0189B4A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E76D9" w14:textId="374B894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15,653.75 </w:t>
            </w:r>
          </w:p>
        </w:tc>
      </w:tr>
      <w:tr w:rsidR="00783BAA" w:rsidRPr="00783BAA" w14:paraId="0B30FF5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6D87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1A31C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7F396A0" w14:textId="7CE9140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66E645F9" w14:textId="21E0EEF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75719" w14:textId="006EE64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5144D" w14:textId="7F4A5FA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25,940.00 </w:t>
            </w:r>
          </w:p>
        </w:tc>
      </w:tr>
      <w:tr w:rsidR="00783BAA" w:rsidRPr="00783BAA" w14:paraId="5FE0250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F69A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44A0A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a Monica (</w:t>
            </w:r>
            <w:proofErr w:type="spellStart"/>
            <w:r w:rsidRPr="00783BAA">
              <w:rPr>
                <w:rFonts w:ascii="Arial Narrow" w:eastAsia="Times New Roman" w:hAnsi="Arial Narrow"/>
                <w:i/>
                <w:iCs/>
                <w:color w:val="000000"/>
                <w:sz w:val="20"/>
                <w:szCs w:val="20"/>
              </w:rPr>
              <w:t>Sapao</w:t>
            </w:r>
            <w:proofErr w:type="spellEnd"/>
            <w:r w:rsidRPr="00783BAA">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ED40C0B" w14:textId="4E66559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27DEF8FC" w14:textId="4276A47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2A01C" w14:textId="0E52DF0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C50D5D" w14:textId="4C29F66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06,226.30 </w:t>
            </w:r>
          </w:p>
        </w:tc>
      </w:tr>
      <w:tr w:rsidR="00783BAA" w:rsidRPr="00783BAA" w14:paraId="54BAFA2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92CAD"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3A5F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73BD25" w14:textId="40CB452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712BECEF" w14:textId="77A295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D8B61" w14:textId="352686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8DA23" w14:textId="0D8F16B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30,198.75 </w:t>
            </w:r>
          </w:p>
        </w:tc>
      </w:tr>
      <w:tr w:rsidR="00783BAA" w:rsidRPr="00783BAA" w14:paraId="64BE266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C108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1BFE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351C3D70" w14:textId="6A42CCD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76DCBD4" w14:textId="7152FB4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314B32" w14:textId="25B3D20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EAC70" w14:textId="15BD9C2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25,940.00 </w:t>
            </w:r>
          </w:p>
        </w:tc>
      </w:tr>
      <w:tr w:rsidR="00783BAA" w:rsidRPr="00783BAA" w14:paraId="31A2913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39EF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87803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6B4EA741" w14:textId="39F98AA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43734A52" w14:textId="3922DF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7003C" w14:textId="2E5FE8B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0CC78" w14:textId="3F919AE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93,655.49 </w:t>
            </w:r>
          </w:p>
        </w:tc>
      </w:tr>
      <w:tr w:rsidR="00783BAA" w:rsidRPr="00783BAA" w14:paraId="2A3D8D9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9FB7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FFFA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gana</w:t>
            </w:r>
            <w:proofErr w:type="spellEnd"/>
            <w:r w:rsidRPr="00783BAA">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0EA0AA0E" w14:textId="6FEF3C8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88785" w14:textId="3E78833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1063C825" w14:textId="6D66A7A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1EA36" w14:textId="5276E30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15,600.00 </w:t>
            </w:r>
          </w:p>
        </w:tc>
      </w:tr>
      <w:tr w:rsidR="00783BAA" w:rsidRPr="00783BAA" w14:paraId="05390D3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6D1F1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F65C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00D072" w14:textId="466CB0F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62498C24" w14:textId="6D78AAC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21C0B" w14:textId="094B547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4A991B" w14:textId="1E5FE6B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74,977.50 </w:t>
            </w:r>
          </w:p>
        </w:tc>
      </w:tr>
      <w:tr w:rsidR="00783BAA" w:rsidRPr="00783BAA" w14:paraId="5D4874AF"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BD7416"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71B602A" w14:textId="10CB8234"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9,909,362.24 </w:t>
            </w:r>
          </w:p>
        </w:tc>
        <w:tc>
          <w:tcPr>
            <w:tcW w:w="0" w:type="auto"/>
            <w:tcBorders>
              <w:top w:val="nil"/>
              <w:left w:val="nil"/>
              <w:bottom w:val="single" w:sz="4" w:space="0" w:color="000000"/>
              <w:right w:val="single" w:sz="4" w:space="0" w:color="000000"/>
            </w:tcBorders>
            <w:shd w:val="clear" w:color="D8D8D8" w:fill="D8D8D8"/>
            <w:noWrap/>
            <w:vAlign w:val="bottom"/>
            <w:hideMark/>
          </w:tcPr>
          <w:p w14:paraId="1044DB97" w14:textId="64A15FB1"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CA8E967" w14:textId="3A46A308"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0EDB14" w14:textId="629EAC00"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21,959,362.24 </w:t>
            </w:r>
          </w:p>
        </w:tc>
      </w:tr>
      <w:tr w:rsidR="00783BAA" w:rsidRPr="00783BAA" w14:paraId="0FC2A85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B13EF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A021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City of </w:t>
            </w:r>
            <w:proofErr w:type="spellStart"/>
            <w:r w:rsidRPr="00783BAA">
              <w:rPr>
                <w:rFonts w:ascii="Arial Narrow" w:eastAsia="Times New Roman" w:hAnsi="Arial Narrow"/>
                <w:i/>
                <w:iCs/>
                <w:color w:val="000000"/>
                <w:sz w:val="20"/>
                <w:szCs w:val="20"/>
              </w:rPr>
              <w:t>Bis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C0180F" w14:textId="2114E36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7967C526" w14:textId="3AA6A11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32A82" w14:textId="342F585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27FB1" w14:textId="0F2B27D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705,012.91 </w:t>
            </w:r>
          </w:p>
        </w:tc>
      </w:tr>
      <w:tr w:rsidR="00783BAA" w:rsidRPr="00783BAA" w14:paraId="7F1BE9E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C0B7A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2FF7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gw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1EC0EF" w14:textId="7589412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2EDC68B7" w14:textId="2E2B76F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A10CA" w14:textId="2903D5B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30D32" w14:textId="32E237F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98,900.00 </w:t>
            </w:r>
          </w:p>
        </w:tc>
      </w:tr>
      <w:tr w:rsidR="00783BAA" w:rsidRPr="00783BAA" w14:paraId="7FC3F73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E8C0D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3A1D3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n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7FBA99" w14:textId="1BF7A44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672,643.80 </w:t>
            </w:r>
          </w:p>
        </w:tc>
        <w:tc>
          <w:tcPr>
            <w:tcW w:w="0" w:type="auto"/>
            <w:tcBorders>
              <w:top w:val="nil"/>
              <w:left w:val="nil"/>
              <w:bottom w:val="single" w:sz="4" w:space="0" w:color="000000"/>
              <w:right w:val="single" w:sz="4" w:space="0" w:color="000000"/>
            </w:tcBorders>
            <w:shd w:val="clear" w:color="auto" w:fill="auto"/>
            <w:noWrap/>
            <w:vAlign w:val="bottom"/>
            <w:hideMark/>
          </w:tcPr>
          <w:p w14:paraId="47263D79" w14:textId="1E76226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12626" w14:textId="34F2413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13574" w14:textId="640DDA7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672,643.80 </w:t>
            </w:r>
          </w:p>
        </w:tc>
      </w:tr>
      <w:tr w:rsidR="00783BAA" w:rsidRPr="00783BAA" w14:paraId="5AE480B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091E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198A4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29D9C2D2" w14:textId="759E048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2213B8A6" w14:textId="37A8BB9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9F8148" w14:textId="25BCF25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FA437" w14:textId="6C6D52A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53,673.19 </w:t>
            </w:r>
          </w:p>
        </w:tc>
      </w:tr>
      <w:tr w:rsidR="00783BAA" w:rsidRPr="00783BAA" w14:paraId="5F3EA95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2A37E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E9F4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rras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227B1B" w14:textId="10A42B7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48D999BE" w14:textId="491A0F8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BED2E" w14:textId="30EEF34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6F1C7" w14:textId="22335EE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6,355.00 </w:t>
            </w:r>
          </w:p>
        </w:tc>
      </w:tr>
      <w:tr w:rsidR="00783BAA" w:rsidRPr="00783BAA" w14:paraId="405A2E0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2406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D56D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4018F1B0" w14:textId="094D33F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17FCC249" w14:textId="64E901D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619B9" w14:textId="2BA0BA6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5B8AF" w14:textId="1D26165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448,917.08 </w:t>
            </w:r>
          </w:p>
        </w:tc>
      </w:tr>
      <w:tr w:rsidR="00783BAA" w:rsidRPr="00783BAA" w14:paraId="756C325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470D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8A186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anu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D75D57" w14:textId="7309039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4A24D3B5" w14:textId="027C20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A9F66" w14:textId="4EE052D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1BAF6" w14:textId="0BB22FF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57,593.13 </w:t>
            </w:r>
          </w:p>
        </w:tc>
      </w:tr>
      <w:tr w:rsidR="00783BAA" w:rsidRPr="00783BAA" w14:paraId="6D5DD0A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3952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F0FC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i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DE229C" w14:textId="150B5C0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03,785.50 </w:t>
            </w:r>
          </w:p>
        </w:tc>
        <w:tc>
          <w:tcPr>
            <w:tcW w:w="0" w:type="auto"/>
            <w:tcBorders>
              <w:top w:val="nil"/>
              <w:left w:val="nil"/>
              <w:bottom w:val="single" w:sz="4" w:space="0" w:color="000000"/>
              <w:right w:val="single" w:sz="4" w:space="0" w:color="000000"/>
            </w:tcBorders>
            <w:shd w:val="clear" w:color="auto" w:fill="auto"/>
            <w:noWrap/>
            <w:vAlign w:val="bottom"/>
            <w:hideMark/>
          </w:tcPr>
          <w:p w14:paraId="3AE28D2B" w14:textId="6D40983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4E83F0" w14:textId="7312729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85571" w14:textId="4E75BE5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03,785.50 </w:t>
            </w:r>
          </w:p>
        </w:tc>
      </w:tr>
      <w:tr w:rsidR="00783BAA" w:rsidRPr="00783BAA" w14:paraId="5141AD3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19C93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F483DD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ing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78F6D6" w14:textId="6D93288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38A23D25" w14:textId="3E251F2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108045" w14:textId="278604A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5AA02" w14:textId="29FE2FA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2,710.00 </w:t>
            </w:r>
          </w:p>
        </w:tc>
      </w:tr>
      <w:tr w:rsidR="00783BAA" w:rsidRPr="00783BAA" w14:paraId="5B7AE10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FDD3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681F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15E3B0CD" w14:textId="03899DB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5B026F6E" w14:textId="5560DA6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79A954" w14:textId="036FC21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1B13D" w14:textId="17644CF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29,988.13 </w:t>
            </w:r>
          </w:p>
        </w:tc>
      </w:tr>
      <w:tr w:rsidR="00783BAA" w:rsidRPr="00783BAA" w14:paraId="62B905D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77CB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187B0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riha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33BF3D" w14:textId="2A97CFB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4E3C53E3" w14:textId="1E43EC2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B054D" w14:textId="7057346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75302" w14:textId="3EED417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294,150.33 </w:t>
            </w:r>
          </w:p>
        </w:tc>
      </w:tr>
      <w:tr w:rsidR="00783BAA" w:rsidRPr="00783BAA" w14:paraId="22F61A9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2D928"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1C69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245D9B9A" w14:textId="2885675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3627349E" w14:textId="738493D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A6ACA" w14:textId="642088C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7F959C" w14:textId="1F66B95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708,576.31 </w:t>
            </w:r>
          </w:p>
        </w:tc>
      </w:tr>
      <w:tr w:rsidR="00783BAA" w:rsidRPr="00783BAA" w14:paraId="20C6A24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65A49"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2770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06BD9048" w14:textId="148AD69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3154BEDF" w14:textId="6A5FDD7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B2B4B01" w14:textId="5B306E2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91E9B" w14:textId="2695E6F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3,924,585.00 </w:t>
            </w:r>
          </w:p>
        </w:tc>
      </w:tr>
      <w:tr w:rsidR="00783BAA" w:rsidRPr="00783BAA" w14:paraId="0FEC557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BCF69"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60DEA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g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49F7D9" w14:textId="12DE571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5DB5F122" w14:textId="6DDCFF6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09320" w14:textId="5AF123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48EA12" w14:textId="66ED6F8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6,355.00 </w:t>
            </w:r>
          </w:p>
        </w:tc>
      </w:tr>
      <w:tr w:rsidR="00783BAA" w:rsidRPr="00783BAA" w14:paraId="11A426F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8A4DA"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9367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ABED1D" w14:textId="2DF8F71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47B468F9" w14:textId="74C8194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BE09C" w14:textId="5D3EB82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54BDCE" w14:textId="39F72D3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882,395.00 </w:t>
            </w:r>
          </w:p>
        </w:tc>
      </w:tr>
      <w:tr w:rsidR="00783BAA" w:rsidRPr="00783BAA" w14:paraId="7B39406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806F1"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F43F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City of </w:t>
            </w:r>
            <w:proofErr w:type="spellStart"/>
            <w:r w:rsidRPr="00783BAA">
              <w:rPr>
                <w:rFonts w:ascii="Arial Narrow" w:eastAsia="Times New Roman" w:hAnsi="Arial Narrow"/>
                <w:i/>
                <w:iCs/>
                <w:color w:val="000000"/>
                <w:sz w:val="20"/>
                <w:szCs w:val="20"/>
              </w:rPr>
              <w:t>Tand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D07A22" w14:textId="56EE00A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72EA44CA" w14:textId="7EA4706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5DDC71" w14:textId="5ECD173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E939F" w14:textId="525A7E3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13,721.86 </w:t>
            </w:r>
          </w:p>
        </w:tc>
      </w:tr>
      <w:tr w:rsidR="00783BAA" w:rsidRPr="00783BAA" w14:paraId="671FCECF"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69CA06"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1B783102" w14:textId="0F74F2E1"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86,752,295.20 </w:t>
            </w:r>
          </w:p>
        </w:tc>
        <w:tc>
          <w:tcPr>
            <w:tcW w:w="0" w:type="auto"/>
            <w:tcBorders>
              <w:top w:val="nil"/>
              <w:left w:val="nil"/>
              <w:bottom w:val="single" w:sz="4" w:space="0" w:color="000000"/>
              <w:right w:val="single" w:sz="4" w:space="0" w:color="000000"/>
            </w:tcBorders>
            <w:shd w:val="clear" w:color="A5A5A5" w:fill="A5A5A5"/>
            <w:noWrap/>
            <w:vAlign w:val="bottom"/>
            <w:hideMark/>
          </w:tcPr>
          <w:p w14:paraId="6CFCD19F" w14:textId="3C3A95E7"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3A02ADEF" w14:textId="7F10EFDA"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13D77654" w14:textId="56A8E933"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96,115,159.60 </w:t>
            </w:r>
          </w:p>
        </w:tc>
      </w:tr>
      <w:tr w:rsidR="00783BAA" w:rsidRPr="00783BAA" w14:paraId="27807911"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4DD9D4"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proofErr w:type="spellStart"/>
            <w:r w:rsidRPr="00783BAA">
              <w:rPr>
                <w:rFonts w:ascii="Arial Narrow" w:eastAsia="Times New Roman" w:hAnsi="Arial Narrow"/>
                <w:b/>
                <w:bCs/>
                <w:color w:val="000000"/>
                <w:sz w:val="20"/>
                <w:szCs w:val="20"/>
              </w:rPr>
              <w:t>Abra</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27AA72CF" w14:textId="363E44B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22,340,593.90 </w:t>
            </w:r>
          </w:p>
        </w:tc>
        <w:tc>
          <w:tcPr>
            <w:tcW w:w="0" w:type="auto"/>
            <w:tcBorders>
              <w:top w:val="nil"/>
              <w:left w:val="nil"/>
              <w:bottom w:val="single" w:sz="4" w:space="0" w:color="000000"/>
              <w:right w:val="single" w:sz="4" w:space="0" w:color="000000"/>
            </w:tcBorders>
            <w:shd w:val="clear" w:color="D8D8D8" w:fill="D8D8D8"/>
            <w:noWrap/>
            <w:vAlign w:val="bottom"/>
            <w:hideMark/>
          </w:tcPr>
          <w:p w14:paraId="51032C0A" w14:textId="1FEAA66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01BD685C" w14:textId="44C10934"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A59340A" w14:textId="1B9DACB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22,411,548.90 </w:t>
            </w:r>
          </w:p>
        </w:tc>
      </w:tr>
      <w:tr w:rsidR="00783BAA" w:rsidRPr="00783BAA" w14:paraId="3D80189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B13EC5"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1CAE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ngue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91063D" w14:textId="6E0B24E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082,689.06 </w:t>
            </w:r>
          </w:p>
        </w:tc>
        <w:tc>
          <w:tcPr>
            <w:tcW w:w="0" w:type="auto"/>
            <w:tcBorders>
              <w:top w:val="nil"/>
              <w:left w:val="nil"/>
              <w:bottom w:val="single" w:sz="4" w:space="0" w:color="000000"/>
              <w:right w:val="single" w:sz="4" w:space="0" w:color="000000"/>
            </w:tcBorders>
            <w:shd w:val="clear" w:color="auto" w:fill="auto"/>
            <w:noWrap/>
            <w:vAlign w:val="bottom"/>
            <w:hideMark/>
          </w:tcPr>
          <w:p w14:paraId="5FA9063C" w14:textId="0F02792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10ED9" w14:textId="6C21929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39FFC" w14:textId="204CA34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082,689.06 </w:t>
            </w:r>
          </w:p>
        </w:tc>
      </w:tr>
      <w:tr w:rsidR="00783BAA" w:rsidRPr="00783BAA" w14:paraId="494DFB0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3C620C"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A569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olin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292FAF" w14:textId="6C9B14E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721708F7" w14:textId="59A00BB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BFD500" w14:textId="0F62D82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B6924" w14:textId="4974C5F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68,748.24 </w:t>
            </w:r>
          </w:p>
        </w:tc>
      </w:tr>
      <w:tr w:rsidR="00783BAA" w:rsidRPr="00783BAA" w14:paraId="5BBE121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A540DF"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67D5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F3FDCD" w14:textId="57F5B13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4B5C70F9" w14:textId="0034BE5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6CF95" w14:textId="19ACF6C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659C6" w14:textId="4957BE2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93,117.44 </w:t>
            </w:r>
          </w:p>
        </w:tc>
      </w:tr>
      <w:tr w:rsidR="00783BAA" w:rsidRPr="00783BAA" w14:paraId="77FB17F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C8CCFB"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6C7DB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ucl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20C395" w14:textId="524D385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47FBF1A3" w14:textId="2F68550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71D122" w14:textId="41E304B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0D3CD" w14:textId="65139C5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25,651.60 </w:t>
            </w:r>
          </w:p>
        </w:tc>
      </w:tr>
      <w:tr w:rsidR="00783BAA" w:rsidRPr="00783BAA" w14:paraId="30CBC2E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340BC"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675C9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aguio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58D7AB" w14:textId="5DB845B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669.26 </w:t>
            </w:r>
          </w:p>
        </w:tc>
        <w:tc>
          <w:tcPr>
            <w:tcW w:w="0" w:type="auto"/>
            <w:tcBorders>
              <w:top w:val="nil"/>
              <w:left w:val="nil"/>
              <w:bottom w:val="single" w:sz="4" w:space="0" w:color="000000"/>
              <w:right w:val="single" w:sz="4" w:space="0" w:color="000000"/>
            </w:tcBorders>
            <w:shd w:val="clear" w:color="auto" w:fill="auto"/>
            <w:noWrap/>
            <w:vAlign w:val="bottom"/>
            <w:hideMark/>
          </w:tcPr>
          <w:p w14:paraId="0C566C6D" w14:textId="74AD7E3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A5901" w14:textId="64C2664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5592C" w14:textId="4A8F72E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669.26 </w:t>
            </w:r>
          </w:p>
        </w:tc>
      </w:tr>
      <w:tr w:rsidR="00783BAA" w:rsidRPr="00783BAA" w14:paraId="1BB5067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1205E"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360B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Dangl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E1E030" w14:textId="54887CC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55626282" w14:textId="01A0D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6A0399" w14:textId="32603DE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8CD6A" w14:textId="72F56ED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27,793.72 </w:t>
            </w:r>
          </w:p>
        </w:tc>
      </w:tr>
      <w:tr w:rsidR="00783BAA" w:rsidRPr="00783BAA" w14:paraId="086E270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C6D5AF"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0601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6E73DB39" w14:textId="10FAF96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70,089.27 </w:t>
            </w:r>
          </w:p>
        </w:tc>
        <w:tc>
          <w:tcPr>
            <w:tcW w:w="0" w:type="auto"/>
            <w:tcBorders>
              <w:top w:val="nil"/>
              <w:left w:val="nil"/>
              <w:bottom w:val="single" w:sz="4" w:space="0" w:color="000000"/>
              <w:right w:val="single" w:sz="4" w:space="0" w:color="000000"/>
            </w:tcBorders>
            <w:shd w:val="clear" w:color="auto" w:fill="auto"/>
            <w:noWrap/>
            <w:vAlign w:val="bottom"/>
            <w:hideMark/>
          </w:tcPr>
          <w:p w14:paraId="6DAE1DBA" w14:textId="14DB66E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76ADF" w14:textId="2A98B1A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BC20E" w14:textId="5090089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70,089.27 </w:t>
            </w:r>
          </w:p>
        </w:tc>
      </w:tr>
      <w:tr w:rsidR="00783BAA" w:rsidRPr="00783BAA" w14:paraId="245287D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C60E3"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D851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0B666AD1" w14:textId="57C288C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731C89A6" w14:textId="6B7CCF1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98836" w14:textId="72D8411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B5077" w14:textId="29694A1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002,785.90 </w:t>
            </w:r>
          </w:p>
        </w:tc>
      </w:tr>
      <w:tr w:rsidR="00783BAA" w:rsidRPr="00783BAA" w14:paraId="0B1D00D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2CA8F"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9175E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acu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66558D" w14:textId="7FBDFD3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4BECC249" w14:textId="569DEDE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64FF9" w14:textId="4D5A57F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6DB0D" w14:textId="035786C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49,086.88 </w:t>
            </w:r>
          </w:p>
        </w:tc>
      </w:tr>
      <w:tr w:rsidR="00783BAA" w:rsidRPr="00783BAA" w14:paraId="2A1507B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B58800"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2F50A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agangi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36CD3E" w14:textId="5939650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842,680.18 </w:t>
            </w:r>
          </w:p>
        </w:tc>
        <w:tc>
          <w:tcPr>
            <w:tcW w:w="0" w:type="auto"/>
            <w:tcBorders>
              <w:top w:val="nil"/>
              <w:left w:val="nil"/>
              <w:bottom w:val="single" w:sz="4" w:space="0" w:color="000000"/>
              <w:right w:val="single" w:sz="4" w:space="0" w:color="000000"/>
            </w:tcBorders>
            <w:shd w:val="clear" w:color="auto" w:fill="auto"/>
            <w:noWrap/>
            <w:vAlign w:val="bottom"/>
            <w:hideMark/>
          </w:tcPr>
          <w:p w14:paraId="3C6CBFE8" w14:textId="1BB24FA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AEED7" w14:textId="581FB03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79737D" w14:textId="3C5451A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842,680.18 </w:t>
            </w:r>
          </w:p>
        </w:tc>
      </w:tr>
      <w:tr w:rsidR="00783BAA" w:rsidRPr="00783BAA" w14:paraId="1F74D86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66BFA"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8FD8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ag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232E97" w14:textId="39036DD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89,956.98 </w:t>
            </w:r>
          </w:p>
        </w:tc>
        <w:tc>
          <w:tcPr>
            <w:tcW w:w="0" w:type="auto"/>
            <w:tcBorders>
              <w:top w:val="nil"/>
              <w:left w:val="nil"/>
              <w:bottom w:val="single" w:sz="4" w:space="0" w:color="000000"/>
              <w:right w:val="single" w:sz="4" w:space="0" w:color="000000"/>
            </w:tcBorders>
            <w:shd w:val="clear" w:color="auto" w:fill="auto"/>
            <w:noWrap/>
            <w:vAlign w:val="bottom"/>
            <w:hideMark/>
          </w:tcPr>
          <w:p w14:paraId="6ABF04B6" w14:textId="0C82212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49A40" w14:textId="71640FB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403E64D0" w14:textId="60C6EDD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28,956.98 </w:t>
            </w:r>
          </w:p>
        </w:tc>
      </w:tr>
      <w:tr w:rsidR="00783BAA" w:rsidRPr="00783BAA" w14:paraId="3CB5AA9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F57B6"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4CEF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angid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B49825" w14:textId="1D27661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3,662.32 </w:t>
            </w:r>
          </w:p>
        </w:tc>
        <w:tc>
          <w:tcPr>
            <w:tcW w:w="0" w:type="auto"/>
            <w:tcBorders>
              <w:top w:val="nil"/>
              <w:left w:val="nil"/>
              <w:bottom w:val="single" w:sz="4" w:space="0" w:color="000000"/>
              <w:right w:val="single" w:sz="4" w:space="0" w:color="000000"/>
            </w:tcBorders>
            <w:shd w:val="clear" w:color="auto" w:fill="auto"/>
            <w:noWrap/>
            <w:vAlign w:val="bottom"/>
            <w:hideMark/>
          </w:tcPr>
          <w:p w14:paraId="003DA90C" w14:textId="7DA6567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AF086" w14:textId="3176B66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A233D" w14:textId="0A444DC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13,662.32 </w:t>
            </w:r>
          </w:p>
        </w:tc>
      </w:tr>
      <w:tr w:rsidR="00783BAA" w:rsidRPr="00783BAA" w14:paraId="3F55944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DE3FC"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FFA7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icuan-Baay</w:t>
            </w:r>
            <w:proofErr w:type="spellEnd"/>
            <w:r w:rsidRPr="00783BAA">
              <w:rPr>
                <w:rFonts w:ascii="Arial Narrow" w:eastAsia="Times New Roman" w:hAnsi="Arial Narrow"/>
                <w:i/>
                <w:iCs/>
                <w:color w:val="000000"/>
                <w:sz w:val="20"/>
                <w:szCs w:val="20"/>
              </w:rPr>
              <w:t xml:space="preserve"> (</w:t>
            </w:r>
            <w:proofErr w:type="spellStart"/>
            <w:r w:rsidRPr="00783BAA">
              <w:rPr>
                <w:rFonts w:ascii="Arial Narrow" w:eastAsia="Times New Roman" w:hAnsi="Arial Narrow"/>
                <w:i/>
                <w:iCs/>
                <w:color w:val="000000"/>
                <w:sz w:val="20"/>
                <w:szCs w:val="20"/>
              </w:rPr>
              <w:t>Licuan</w:t>
            </w:r>
            <w:proofErr w:type="spellEnd"/>
            <w:r w:rsidRPr="00783BAA">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3385863" w14:textId="5E6D2C7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65,346.88 </w:t>
            </w:r>
          </w:p>
        </w:tc>
        <w:tc>
          <w:tcPr>
            <w:tcW w:w="0" w:type="auto"/>
            <w:tcBorders>
              <w:top w:val="nil"/>
              <w:left w:val="nil"/>
              <w:bottom w:val="single" w:sz="4" w:space="0" w:color="000000"/>
              <w:right w:val="single" w:sz="4" w:space="0" w:color="000000"/>
            </w:tcBorders>
            <w:shd w:val="clear" w:color="auto" w:fill="auto"/>
            <w:noWrap/>
            <w:vAlign w:val="bottom"/>
            <w:hideMark/>
          </w:tcPr>
          <w:p w14:paraId="73A3876F" w14:textId="30695C0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8F9360" w14:textId="0675002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5B301" w14:textId="7E28AE5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65,346.88 </w:t>
            </w:r>
          </w:p>
        </w:tc>
      </w:tr>
      <w:tr w:rsidR="00783BAA" w:rsidRPr="00783BAA" w14:paraId="387D132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54F8A"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9376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227E3A57" w14:textId="4FA1E83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5F90D4A0" w14:textId="620347C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9E0BB" w14:textId="1486EB1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6F4146" w14:textId="40BD111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26,812.84 </w:t>
            </w:r>
          </w:p>
        </w:tc>
      </w:tr>
      <w:tr w:rsidR="00783BAA" w:rsidRPr="00783BAA" w14:paraId="5F70061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546E99"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23BC9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libc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070B54" w14:textId="07DCC7B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4E4A75DF" w14:textId="26C40B7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8DC7B" w14:textId="2305D36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F26D0" w14:textId="2C0ADB3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5,266.20 </w:t>
            </w:r>
          </w:p>
        </w:tc>
      </w:tr>
      <w:tr w:rsidR="00783BAA" w:rsidRPr="00783BAA" w14:paraId="54D2F23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69D1C"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6259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3C292F" w14:textId="375506A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88,961.28 </w:t>
            </w:r>
          </w:p>
        </w:tc>
        <w:tc>
          <w:tcPr>
            <w:tcW w:w="0" w:type="auto"/>
            <w:tcBorders>
              <w:top w:val="nil"/>
              <w:left w:val="nil"/>
              <w:bottom w:val="single" w:sz="4" w:space="0" w:color="000000"/>
              <w:right w:val="single" w:sz="4" w:space="0" w:color="000000"/>
            </w:tcBorders>
            <w:shd w:val="clear" w:color="auto" w:fill="auto"/>
            <w:noWrap/>
            <w:vAlign w:val="bottom"/>
            <w:hideMark/>
          </w:tcPr>
          <w:p w14:paraId="7C04AD23" w14:textId="27E7198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731957" w14:textId="005EC6D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00D21" w14:textId="06C19D8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88,961.28 </w:t>
            </w:r>
          </w:p>
        </w:tc>
      </w:tr>
      <w:tr w:rsidR="00783BAA" w:rsidRPr="00783BAA" w14:paraId="76A2828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29DDE"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F137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enarrub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EB3A9C" w14:textId="3E864CB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37,696.38 </w:t>
            </w:r>
          </w:p>
        </w:tc>
        <w:tc>
          <w:tcPr>
            <w:tcW w:w="0" w:type="auto"/>
            <w:tcBorders>
              <w:top w:val="nil"/>
              <w:left w:val="nil"/>
              <w:bottom w:val="single" w:sz="4" w:space="0" w:color="000000"/>
              <w:right w:val="single" w:sz="4" w:space="0" w:color="000000"/>
            </w:tcBorders>
            <w:shd w:val="clear" w:color="auto" w:fill="auto"/>
            <w:noWrap/>
            <w:vAlign w:val="bottom"/>
            <w:hideMark/>
          </w:tcPr>
          <w:p w14:paraId="02346637" w14:textId="7303469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4202E7" w14:textId="7CA68FD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6373B" w14:textId="2CABE08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37,696.38 </w:t>
            </w:r>
          </w:p>
        </w:tc>
      </w:tr>
      <w:tr w:rsidR="00783BAA" w:rsidRPr="00783BAA" w14:paraId="0B0FC10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59FA0"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9944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id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39D80E" w14:textId="5CADC32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4,330.58 </w:t>
            </w:r>
          </w:p>
        </w:tc>
        <w:tc>
          <w:tcPr>
            <w:tcW w:w="0" w:type="auto"/>
            <w:tcBorders>
              <w:top w:val="nil"/>
              <w:left w:val="nil"/>
              <w:bottom w:val="single" w:sz="4" w:space="0" w:color="000000"/>
              <w:right w:val="single" w:sz="4" w:space="0" w:color="000000"/>
            </w:tcBorders>
            <w:shd w:val="clear" w:color="auto" w:fill="auto"/>
            <w:noWrap/>
            <w:vAlign w:val="bottom"/>
            <w:hideMark/>
          </w:tcPr>
          <w:p w14:paraId="5F228BBE" w14:textId="48103AB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57DF33" w14:textId="3A8F771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A85F1" w14:textId="67B0DB7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74,330.58 </w:t>
            </w:r>
          </w:p>
        </w:tc>
      </w:tr>
      <w:tr w:rsidR="00783BAA" w:rsidRPr="00783BAA" w14:paraId="765AC9C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C4ECD"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80FF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A28B253" w14:textId="4F1E833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95,349.16 </w:t>
            </w:r>
          </w:p>
        </w:tc>
        <w:tc>
          <w:tcPr>
            <w:tcW w:w="0" w:type="auto"/>
            <w:tcBorders>
              <w:top w:val="nil"/>
              <w:left w:val="nil"/>
              <w:bottom w:val="single" w:sz="4" w:space="0" w:color="000000"/>
              <w:right w:val="single" w:sz="4" w:space="0" w:color="000000"/>
            </w:tcBorders>
            <w:shd w:val="clear" w:color="auto" w:fill="auto"/>
            <w:noWrap/>
            <w:vAlign w:val="bottom"/>
            <w:hideMark/>
          </w:tcPr>
          <w:p w14:paraId="264DD3D9" w14:textId="77000FA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5006E" w14:textId="5A33161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AE3236" w14:textId="1F7EEF9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95,349.16 </w:t>
            </w:r>
          </w:p>
        </w:tc>
      </w:tr>
      <w:tr w:rsidR="00783BAA" w:rsidRPr="00783BAA" w14:paraId="2CF5431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B4071"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3F99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allapa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EB7EE2" w14:textId="4D45B08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49,156.40 </w:t>
            </w:r>
          </w:p>
        </w:tc>
        <w:tc>
          <w:tcPr>
            <w:tcW w:w="0" w:type="auto"/>
            <w:tcBorders>
              <w:top w:val="nil"/>
              <w:left w:val="nil"/>
              <w:bottom w:val="single" w:sz="4" w:space="0" w:color="000000"/>
              <w:right w:val="single" w:sz="4" w:space="0" w:color="000000"/>
            </w:tcBorders>
            <w:shd w:val="clear" w:color="auto" w:fill="auto"/>
            <w:noWrap/>
            <w:vAlign w:val="bottom"/>
            <w:hideMark/>
          </w:tcPr>
          <w:p w14:paraId="016F7A33" w14:textId="2AE2A07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F9EB1" w14:textId="787211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7AD90" w14:textId="6061F73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49,156.40 </w:t>
            </w:r>
          </w:p>
        </w:tc>
      </w:tr>
      <w:tr w:rsidR="00783BAA" w:rsidRPr="00783BAA" w14:paraId="2F8D6B3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C8614"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07F3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02E1610" w14:textId="16256D0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0311218F" w14:textId="63DAF66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4111D7" w14:textId="19D3C4D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6315F" w14:textId="689DAC5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4,388.00 </w:t>
            </w:r>
          </w:p>
        </w:tc>
      </w:tr>
      <w:tr w:rsidR="00783BAA" w:rsidRPr="00783BAA" w14:paraId="107784F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5E375"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3E33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19314593" w14:textId="5657379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76,185.38 </w:t>
            </w:r>
          </w:p>
        </w:tc>
        <w:tc>
          <w:tcPr>
            <w:tcW w:w="0" w:type="auto"/>
            <w:tcBorders>
              <w:top w:val="nil"/>
              <w:left w:val="nil"/>
              <w:bottom w:val="single" w:sz="4" w:space="0" w:color="000000"/>
              <w:right w:val="single" w:sz="4" w:space="0" w:color="000000"/>
            </w:tcBorders>
            <w:shd w:val="clear" w:color="auto" w:fill="auto"/>
            <w:noWrap/>
            <w:vAlign w:val="bottom"/>
            <w:hideMark/>
          </w:tcPr>
          <w:p w14:paraId="1246C4B0" w14:textId="7A87445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3FF454D3" w14:textId="5CB8310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70808" w14:textId="52ACF5E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88,140.38 </w:t>
            </w:r>
          </w:p>
        </w:tc>
      </w:tr>
      <w:tr w:rsidR="00783BAA" w:rsidRPr="00783BAA" w14:paraId="6D42DF5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4D949"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0B26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06487D40" w14:textId="760EFA9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58,946.11 </w:t>
            </w:r>
          </w:p>
        </w:tc>
        <w:tc>
          <w:tcPr>
            <w:tcW w:w="0" w:type="auto"/>
            <w:tcBorders>
              <w:top w:val="nil"/>
              <w:left w:val="nil"/>
              <w:bottom w:val="single" w:sz="4" w:space="0" w:color="000000"/>
              <w:right w:val="single" w:sz="4" w:space="0" w:color="000000"/>
            </w:tcBorders>
            <w:shd w:val="clear" w:color="auto" w:fill="auto"/>
            <w:noWrap/>
            <w:vAlign w:val="bottom"/>
            <w:hideMark/>
          </w:tcPr>
          <w:p w14:paraId="25F9A857" w14:textId="576A9C8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BBCBE6" w14:textId="2D23E49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8A1C88" w14:textId="0297B4D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78,946.11 </w:t>
            </w:r>
          </w:p>
        </w:tc>
      </w:tr>
      <w:tr w:rsidR="00783BAA" w:rsidRPr="00783BAA" w14:paraId="3F3AC2E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7EA050"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8EE3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y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375C98" w14:textId="599FB0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33,990.76 </w:t>
            </w:r>
          </w:p>
        </w:tc>
        <w:tc>
          <w:tcPr>
            <w:tcW w:w="0" w:type="auto"/>
            <w:tcBorders>
              <w:top w:val="nil"/>
              <w:left w:val="nil"/>
              <w:bottom w:val="single" w:sz="4" w:space="0" w:color="000000"/>
              <w:right w:val="single" w:sz="4" w:space="0" w:color="000000"/>
            </w:tcBorders>
            <w:shd w:val="clear" w:color="auto" w:fill="auto"/>
            <w:noWrap/>
            <w:vAlign w:val="bottom"/>
            <w:hideMark/>
          </w:tcPr>
          <w:p w14:paraId="40E7F7EE" w14:textId="271A479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F2E98" w14:textId="0E3017D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4B3B7C" w14:textId="2855781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33,990.76 </w:t>
            </w:r>
          </w:p>
        </w:tc>
      </w:tr>
      <w:tr w:rsidR="00783BAA" w:rsidRPr="00783BAA" w14:paraId="04454AB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35C46"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7D32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ine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3C6453" w14:textId="359CD51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61,289.62 </w:t>
            </w:r>
          </w:p>
        </w:tc>
        <w:tc>
          <w:tcPr>
            <w:tcW w:w="0" w:type="auto"/>
            <w:tcBorders>
              <w:top w:val="nil"/>
              <w:left w:val="nil"/>
              <w:bottom w:val="single" w:sz="4" w:space="0" w:color="000000"/>
              <w:right w:val="single" w:sz="4" w:space="0" w:color="000000"/>
            </w:tcBorders>
            <w:shd w:val="clear" w:color="auto" w:fill="auto"/>
            <w:noWrap/>
            <w:vAlign w:val="bottom"/>
            <w:hideMark/>
          </w:tcPr>
          <w:p w14:paraId="0FE17FE0" w14:textId="33DD59D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35EEF" w14:textId="4E2D21B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8DD743" w14:textId="567D373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61,289.62 </w:t>
            </w:r>
          </w:p>
        </w:tc>
      </w:tr>
      <w:tr w:rsidR="00783BAA" w:rsidRPr="00783BAA" w14:paraId="63DC1A0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0B0C3"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A17F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u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95FA3B" w14:textId="561AE24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35AD7650" w14:textId="05D6325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09C79" w14:textId="017F79B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FBDC0" w14:textId="57566FE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37,458.46 </w:t>
            </w:r>
          </w:p>
        </w:tc>
      </w:tr>
      <w:tr w:rsidR="00783BAA" w:rsidRPr="00783BAA" w14:paraId="11E340B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DEAE00"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5DF5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Villavici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16B073" w14:textId="2480DCE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273,485.00 </w:t>
            </w:r>
          </w:p>
        </w:tc>
        <w:tc>
          <w:tcPr>
            <w:tcW w:w="0" w:type="auto"/>
            <w:tcBorders>
              <w:top w:val="nil"/>
              <w:left w:val="nil"/>
              <w:bottom w:val="single" w:sz="4" w:space="0" w:color="000000"/>
              <w:right w:val="single" w:sz="4" w:space="0" w:color="000000"/>
            </w:tcBorders>
            <w:shd w:val="clear" w:color="auto" w:fill="auto"/>
            <w:noWrap/>
            <w:vAlign w:val="bottom"/>
            <w:hideMark/>
          </w:tcPr>
          <w:p w14:paraId="3D7C186D" w14:textId="156A6DC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C1CFC2" w14:textId="5DF86D7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4C2E3B" w14:textId="710EB84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273,485.00 </w:t>
            </w:r>
          </w:p>
        </w:tc>
      </w:tr>
      <w:tr w:rsidR="00783BAA" w:rsidRPr="00783BAA" w14:paraId="4C69A644"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367888"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proofErr w:type="spellStart"/>
            <w:r w:rsidRPr="00783BAA">
              <w:rPr>
                <w:rFonts w:ascii="Arial Narrow" w:eastAsia="Times New Roman" w:hAnsi="Arial Narrow"/>
                <w:b/>
                <w:bCs/>
                <w:color w:val="000000"/>
                <w:sz w:val="20"/>
                <w:szCs w:val="20"/>
              </w:rPr>
              <w:t>Apaya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02BAE143" w14:textId="1F8294A4"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5,177,049.92 </w:t>
            </w:r>
          </w:p>
        </w:tc>
        <w:tc>
          <w:tcPr>
            <w:tcW w:w="0" w:type="auto"/>
            <w:tcBorders>
              <w:top w:val="nil"/>
              <w:left w:val="nil"/>
              <w:bottom w:val="single" w:sz="4" w:space="0" w:color="000000"/>
              <w:right w:val="single" w:sz="4" w:space="0" w:color="000000"/>
            </w:tcBorders>
            <w:shd w:val="clear" w:color="D8D8D8" w:fill="D8D8D8"/>
            <w:noWrap/>
            <w:vAlign w:val="bottom"/>
            <w:hideMark/>
          </w:tcPr>
          <w:p w14:paraId="56607160" w14:textId="04C92D00"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EA45E5" w14:textId="06E21E81"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28840C0" w14:textId="0F21B983"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5,177,049.92 </w:t>
            </w:r>
          </w:p>
        </w:tc>
      </w:tr>
      <w:tr w:rsidR="00783BAA" w:rsidRPr="00783BAA" w14:paraId="09E8294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C648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9897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Calanasan</w:t>
            </w:r>
            <w:proofErr w:type="spellEnd"/>
            <w:r w:rsidRPr="00783BAA">
              <w:rPr>
                <w:rFonts w:ascii="Arial Narrow" w:eastAsia="Times New Roman" w:hAnsi="Arial Narrow"/>
                <w:i/>
                <w:iCs/>
                <w:color w:val="000000"/>
                <w:sz w:val="20"/>
                <w:szCs w:val="20"/>
              </w:rPr>
              <w:t xml:space="preserve"> (</w:t>
            </w:r>
            <w:proofErr w:type="spellStart"/>
            <w:r w:rsidRPr="00783BAA">
              <w:rPr>
                <w:rFonts w:ascii="Arial Narrow" w:eastAsia="Times New Roman" w:hAnsi="Arial Narrow"/>
                <w:i/>
                <w:iCs/>
                <w:color w:val="000000"/>
                <w:sz w:val="20"/>
                <w:szCs w:val="20"/>
              </w:rPr>
              <w:t>Bayag</w:t>
            </w:r>
            <w:proofErr w:type="spellEnd"/>
            <w:r w:rsidRPr="00783BAA">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82BDF83" w14:textId="129F959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30,669.26 </w:t>
            </w:r>
          </w:p>
        </w:tc>
        <w:tc>
          <w:tcPr>
            <w:tcW w:w="0" w:type="auto"/>
            <w:tcBorders>
              <w:top w:val="nil"/>
              <w:left w:val="nil"/>
              <w:bottom w:val="single" w:sz="4" w:space="0" w:color="000000"/>
              <w:right w:val="single" w:sz="4" w:space="0" w:color="000000"/>
            </w:tcBorders>
            <w:shd w:val="clear" w:color="auto" w:fill="auto"/>
            <w:noWrap/>
            <w:vAlign w:val="bottom"/>
            <w:hideMark/>
          </w:tcPr>
          <w:p w14:paraId="462AAEC2" w14:textId="390CA2E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7F2037" w14:textId="2CB2D41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3D2B9" w14:textId="6239D7E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30,669.26 </w:t>
            </w:r>
          </w:p>
        </w:tc>
      </w:tr>
      <w:tr w:rsidR="00783BAA" w:rsidRPr="00783BAA" w14:paraId="370F702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32F4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B9850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3930DC92" w14:textId="115E277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228A9905" w14:textId="5DD6C32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D0F56" w14:textId="7EF44DE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E22AC4" w14:textId="631785E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51,336.16 </w:t>
            </w:r>
          </w:p>
        </w:tc>
      </w:tr>
      <w:tr w:rsidR="00783BAA" w:rsidRPr="00783BAA" w14:paraId="7C47430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D559D"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A47A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33FB5617" w14:textId="2654C43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4C227F54" w14:textId="2E9D56C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BA496" w14:textId="31D40BF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65FDFC" w14:textId="00291CA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42,376.00 </w:t>
            </w:r>
          </w:p>
        </w:tc>
      </w:tr>
      <w:tr w:rsidR="00783BAA" w:rsidRPr="00783BAA" w14:paraId="4F7C7FA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2B7DC"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B450C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K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8CDF87" w14:textId="52A10C2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2F681F14" w14:textId="20D968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7CFE5C" w14:textId="638681A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36DCD2" w14:textId="48E7796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67,556.68 </w:t>
            </w:r>
          </w:p>
        </w:tc>
      </w:tr>
      <w:tr w:rsidR="00783BAA" w:rsidRPr="00783BAA" w14:paraId="02761C3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39203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70C2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25B9B9A4" w14:textId="404C9AB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119,854.07 </w:t>
            </w:r>
          </w:p>
        </w:tc>
        <w:tc>
          <w:tcPr>
            <w:tcW w:w="0" w:type="auto"/>
            <w:tcBorders>
              <w:top w:val="nil"/>
              <w:left w:val="nil"/>
              <w:bottom w:val="single" w:sz="4" w:space="0" w:color="000000"/>
              <w:right w:val="single" w:sz="4" w:space="0" w:color="000000"/>
            </w:tcBorders>
            <w:shd w:val="clear" w:color="auto" w:fill="auto"/>
            <w:noWrap/>
            <w:vAlign w:val="bottom"/>
            <w:hideMark/>
          </w:tcPr>
          <w:p w14:paraId="61138605" w14:textId="045483B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9458F" w14:textId="5598487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BE4D54" w14:textId="144E609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119,854.07 </w:t>
            </w:r>
          </w:p>
        </w:tc>
      </w:tr>
      <w:tr w:rsidR="00783BAA" w:rsidRPr="00783BAA" w14:paraId="2A3C3FB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4D887"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35A2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ud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F69A53" w14:textId="60D069A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05,233.75 </w:t>
            </w:r>
          </w:p>
        </w:tc>
        <w:tc>
          <w:tcPr>
            <w:tcW w:w="0" w:type="auto"/>
            <w:tcBorders>
              <w:top w:val="nil"/>
              <w:left w:val="nil"/>
              <w:bottom w:val="single" w:sz="4" w:space="0" w:color="000000"/>
              <w:right w:val="single" w:sz="4" w:space="0" w:color="000000"/>
            </w:tcBorders>
            <w:shd w:val="clear" w:color="auto" w:fill="auto"/>
            <w:noWrap/>
            <w:vAlign w:val="bottom"/>
            <w:hideMark/>
          </w:tcPr>
          <w:p w14:paraId="6A8B18A7" w14:textId="1B6B369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DA1F2" w14:textId="6BB66E7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AB49A" w14:textId="7709EBA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05,233.75 </w:t>
            </w:r>
          </w:p>
        </w:tc>
      </w:tr>
      <w:tr w:rsidR="00783BAA" w:rsidRPr="00783BAA" w14:paraId="55A96B8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41F79"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84B4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6F0DF42E" w14:textId="40770FE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60,024.00 </w:t>
            </w:r>
          </w:p>
        </w:tc>
        <w:tc>
          <w:tcPr>
            <w:tcW w:w="0" w:type="auto"/>
            <w:tcBorders>
              <w:top w:val="nil"/>
              <w:left w:val="nil"/>
              <w:bottom w:val="single" w:sz="4" w:space="0" w:color="000000"/>
              <w:right w:val="single" w:sz="4" w:space="0" w:color="000000"/>
            </w:tcBorders>
            <w:shd w:val="clear" w:color="auto" w:fill="auto"/>
            <w:noWrap/>
            <w:vAlign w:val="bottom"/>
            <w:hideMark/>
          </w:tcPr>
          <w:p w14:paraId="055D8ADE" w14:textId="30B4DDE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A50764" w14:textId="231B4B8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196FA2" w14:textId="2BD304E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60,024.00 </w:t>
            </w:r>
          </w:p>
        </w:tc>
      </w:tr>
      <w:tr w:rsidR="00783BAA" w:rsidRPr="00783BAA" w14:paraId="6305564C"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8F3093"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13474E06" w14:textId="0F207472"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30,822,233.54 </w:t>
            </w:r>
          </w:p>
        </w:tc>
        <w:tc>
          <w:tcPr>
            <w:tcW w:w="0" w:type="auto"/>
            <w:tcBorders>
              <w:top w:val="nil"/>
              <w:left w:val="nil"/>
              <w:bottom w:val="single" w:sz="4" w:space="0" w:color="000000"/>
              <w:right w:val="single" w:sz="4" w:space="0" w:color="000000"/>
            </w:tcBorders>
            <w:shd w:val="clear" w:color="D8D8D8" w:fill="D8D8D8"/>
            <w:noWrap/>
            <w:vAlign w:val="bottom"/>
            <w:hideMark/>
          </w:tcPr>
          <w:p w14:paraId="3188EEC2" w14:textId="22B69B1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6D3C5341" w14:textId="71EDAFA2"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3E52C918" w14:textId="338A8E2C"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40,114,142.94 </w:t>
            </w:r>
          </w:p>
        </w:tc>
      </w:tr>
      <w:tr w:rsidR="00783BAA" w:rsidRPr="00783BAA" w14:paraId="48DBF98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CC7A8C"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863E0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t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056A7A" w14:textId="0657497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6,987.54 </w:t>
            </w:r>
          </w:p>
        </w:tc>
        <w:tc>
          <w:tcPr>
            <w:tcW w:w="0" w:type="auto"/>
            <w:tcBorders>
              <w:top w:val="nil"/>
              <w:left w:val="nil"/>
              <w:bottom w:val="single" w:sz="4" w:space="0" w:color="000000"/>
              <w:right w:val="single" w:sz="4" w:space="0" w:color="000000"/>
            </w:tcBorders>
            <w:shd w:val="clear" w:color="auto" w:fill="auto"/>
            <w:noWrap/>
            <w:vAlign w:val="bottom"/>
            <w:hideMark/>
          </w:tcPr>
          <w:p w14:paraId="6CD2BA69" w14:textId="79AA59C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64427" w14:textId="4B29C69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18FAC" w14:textId="0EDB58D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6,987.54 </w:t>
            </w:r>
          </w:p>
        </w:tc>
      </w:tr>
      <w:tr w:rsidR="00783BAA" w:rsidRPr="00783BAA" w14:paraId="3C9799F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07B46"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5EDF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100800A5" w14:textId="77D12AF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187,044.41 </w:t>
            </w:r>
          </w:p>
        </w:tc>
        <w:tc>
          <w:tcPr>
            <w:tcW w:w="0" w:type="auto"/>
            <w:tcBorders>
              <w:top w:val="nil"/>
              <w:left w:val="nil"/>
              <w:bottom w:val="single" w:sz="4" w:space="0" w:color="000000"/>
              <w:right w:val="single" w:sz="4" w:space="0" w:color="000000"/>
            </w:tcBorders>
            <w:shd w:val="clear" w:color="auto" w:fill="auto"/>
            <w:noWrap/>
            <w:vAlign w:val="bottom"/>
            <w:hideMark/>
          </w:tcPr>
          <w:p w14:paraId="1E0D657A" w14:textId="6022E46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AC141" w14:textId="3EF3CE6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68D49C79" w14:textId="30CB018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8,933,844.81 </w:t>
            </w:r>
          </w:p>
        </w:tc>
      </w:tr>
      <w:tr w:rsidR="00783BAA" w:rsidRPr="00783BAA" w14:paraId="0B43BC6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99948"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A13C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k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54C096" w14:textId="75F3177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744,108.90 </w:t>
            </w:r>
          </w:p>
        </w:tc>
        <w:tc>
          <w:tcPr>
            <w:tcW w:w="0" w:type="auto"/>
            <w:tcBorders>
              <w:top w:val="nil"/>
              <w:left w:val="nil"/>
              <w:bottom w:val="single" w:sz="4" w:space="0" w:color="000000"/>
              <w:right w:val="single" w:sz="4" w:space="0" w:color="000000"/>
            </w:tcBorders>
            <w:shd w:val="clear" w:color="auto" w:fill="auto"/>
            <w:noWrap/>
            <w:vAlign w:val="bottom"/>
            <w:hideMark/>
          </w:tcPr>
          <w:p w14:paraId="046CFC6F" w14:textId="3F0B8B4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CDBCE" w14:textId="3A1D9E6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9517E" w14:textId="31BBB6F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744,108.90 </w:t>
            </w:r>
          </w:p>
        </w:tc>
      </w:tr>
      <w:tr w:rsidR="00783BAA" w:rsidRPr="00783BAA" w14:paraId="779F335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9ED48B"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CA34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ok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2098E9" w14:textId="3222EBF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19,056.00 </w:t>
            </w:r>
          </w:p>
        </w:tc>
        <w:tc>
          <w:tcPr>
            <w:tcW w:w="0" w:type="auto"/>
            <w:tcBorders>
              <w:top w:val="nil"/>
              <w:left w:val="nil"/>
              <w:bottom w:val="single" w:sz="4" w:space="0" w:color="000000"/>
              <w:right w:val="single" w:sz="4" w:space="0" w:color="000000"/>
            </w:tcBorders>
            <w:shd w:val="clear" w:color="auto" w:fill="auto"/>
            <w:noWrap/>
            <w:vAlign w:val="bottom"/>
            <w:hideMark/>
          </w:tcPr>
          <w:p w14:paraId="4096EC60" w14:textId="4A9E7E2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6EE85" w14:textId="04CE969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967BE" w14:textId="54105A5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19,056.00 </w:t>
            </w:r>
          </w:p>
        </w:tc>
      </w:tr>
      <w:tr w:rsidR="00783BAA" w:rsidRPr="00783BAA" w14:paraId="266C10C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166B3"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DAFA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ugu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577BB8" w14:textId="38FA756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73,167.38 </w:t>
            </w:r>
          </w:p>
        </w:tc>
        <w:tc>
          <w:tcPr>
            <w:tcW w:w="0" w:type="auto"/>
            <w:tcBorders>
              <w:top w:val="nil"/>
              <w:left w:val="nil"/>
              <w:bottom w:val="single" w:sz="4" w:space="0" w:color="000000"/>
              <w:right w:val="single" w:sz="4" w:space="0" w:color="000000"/>
            </w:tcBorders>
            <w:shd w:val="clear" w:color="auto" w:fill="auto"/>
            <w:noWrap/>
            <w:vAlign w:val="bottom"/>
            <w:hideMark/>
          </w:tcPr>
          <w:p w14:paraId="46321F94" w14:textId="6F760E8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F25386" w14:textId="5F42A7B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6A7AFE97" w14:textId="025B044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069,167.38 </w:t>
            </w:r>
          </w:p>
        </w:tc>
      </w:tr>
      <w:tr w:rsidR="00783BAA" w:rsidRPr="00783BAA" w14:paraId="5D23F98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BB127"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7F45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304693C4" w14:textId="36158C6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638,334.35 </w:t>
            </w:r>
          </w:p>
        </w:tc>
        <w:tc>
          <w:tcPr>
            <w:tcW w:w="0" w:type="auto"/>
            <w:tcBorders>
              <w:top w:val="nil"/>
              <w:left w:val="nil"/>
              <w:bottom w:val="single" w:sz="4" w:space="0" w:color="000000"/>
              <w:right w:val="single" w:sz="4" w:space="0" w:color="000000"/>
            </w:tcBorders>
            <w:shd w:val="clear" w:color="auto" w:fill="auto"/>
            <w:noWrap/>
            <w:vAlign w:val="bottom"/>
            <w:hideMark/>
          </w:tcPr>
          <w:p w14:paraId="1E9F82F9" w14:textId="36A5734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687049D8" w14:textId="7A2FAF5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36CDD6EF" w14:textId="459D06D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5,012,588.35 </w:t>
            </w:r>
          </w:p>
        </w:tc>
      </w:tr>
      <w:tr w:rsidR="00783BAA" w:rsidRPr="00783BAA" w14:paraId="3CC888F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7CB7D"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65D6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Kab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299D25" w14:textId="4DECB83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2,173.24 </w:t>
            </w:r>
          </w:p>
        </w:tc>
        <w:tc>
          <w:tcPr>
            <w:tcW w:w="0" w:type="auto"/>
            <w:tcBorders>
              <w:top w:val="nil"/>
              <w:left w:val="nil"/>
              <w:bottom w:val="single" w:sz="4" w:space="0" w:color="000000"/>
              <w:right w:val="single" w:sz="4" w:space="0" w:color="000000"/>
            </w:tcBorders>
            <w:shd w:val="clear" w:color="auto" w:fill="auto"/>
            <w:noWrap/>
            <w:vAlign w:val="bottom"/>
            <w:hideMark/>
          </w:tcPr>
          <w:p w14:paraId="6B7E69C8" w14:textId="4759D16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6BAD1996" w14:textId="596058F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B7A1D" w14:textId="0379981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66,028.24 </w:t>
            </w:r>
          </w:p>
        </w:tc>
      </w:tr>
      <w:tr w:rsidR="00783BAA" w:rsidRPr="00783BAA" w14:paraId="46BEDB8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C4991"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F42F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Kap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18471B" w14:textId="643F1D3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4D6CC70D" w14:textId="458455B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D1B4E" w14:textId="08FE101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D7A85" w14:textId="58FBC86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73,132.58 </w:t>
            </w:r>
          </w:p>
        </w:tc>
      </w:tr>
      <w:tr w:rsidR="00783BAA" w:rsidRPr="00783BAA" w14:paraId="5B81669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98BDD"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7566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K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39B0D0" w14:textId="3F6022B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5340F2C7" w14:textId="628FDB8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EA69D" w14:textId="3C9314C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3ACB93" w14:textId="7805C0C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98,656.00 </w:t>
            </w:r>
          </w:p>
        </w:tc>
      </w:tr>
      <w:tr w:rsidR="00783BAA" w:rsidRPr="00783BAA" w14:paraId="3B3D670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A776B"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40A4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369C2249" w14:textId="26A8611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592,474.84 </w:t>
            </w:r>
          </w:p>
        </w:tc>
        <w:tc>
          <w:tcPr>
            <w:tcW w:w="0" w:type="auto"/>
            <w:tcBorders>
              <w:top w:val="nil"/>
              <w:left w:val="nil"/>
              <w:bottom w:val="single" w:sz="4" w:space="0" w:color="000000"/>
              <w:right w:val="single" w:sz="4" w:space="0" w:color="000000"/>
            </w:tcBorders>
            <w:shd w:val="clear" w:color="auto" w:fill="auto"/>
            <w:noWrap/>
            <w:vAlign w:val="bottom"/>
            <w:hideMark/>
          </w:tcPr>
          <w:p w14:paraId="1EDC1D18" w14:textId="3FC085E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54DBA3" w14:textId="7F6D7DE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AE5B7" w14:textId="1EBF93E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592,474.84 </w:t>
            </w:r>
          </w:p>
        </w:tc>
      </w:tr>
      <w:tr w:rsidR="00783BAA" w:rsidRPr="00783BAA" w14:paraId="0C8F64B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5D467"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245F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nk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D3DB32" w14:textId="03297C5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977,575.12 </w:t>
            </w:r>
          </w:p>
        </w:tc>
        <w:tc>
          <w:tcPr>
            <w:tcW w:w="0" w:type="auto"/>
            <w:tcBorders>
              <w:top w:val="nil"/>
              <w:left w:val="nil"/>
              <w:bottom w:val="single" w:sz="4" w:space="0" w:color="000000"/>
              <w:right w:val="single" w:sz="4" w:space="0" w:color="000000"/>
            </w:tcBorders>
            <w:shd w:val="clear" w:color="auto" w:fill="auto"/>
            <w:noWrap/>
            <w:vAlign w:val="bottom"/>
            <w:hideMark/>
          </w:tcPr>
          <w:p w14:paraId="288CD04D" w14:textId="605864A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FEA39" w14:textId="2FFD302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6954CB" w14:textId="58F9FA0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977,575.12 </w:t>
            </w:r>
          </w:p>
        </w:tc>
      </w:tr>
      <w:tr w:rsidR="00783BAA" w:rsidRPr="00783BAA" w14:paraId="4436BDC3"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75C47"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F3BF88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7ABAC3EF" w14:textId="469B616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61,696.50 </w:t>
            </w:r>
          </w:p>
        </w:tc>
        <w:tc>
          <w:tcPr>
            <w:tcW w:w="0" w:type="auto"/>
            <w:tcBorders>
              <w:top w:val="nil"/>
              <w:left w:val="nil"/>
              <w:bottom w:val="single" w:sz="4" w:space="0" w:color="000000"/>
              <w:right w:val="single" w:sz="4" w:space="0" w:color="000000"/>
            </w:tcBorders>
            <w:shd w:val="clear" w:color="auto" w:fill="auto"/>
            <w:noWrap/>
            <w:vAlign w:val="bottom"/>
            <w:hideMark/>
          </w:tcPr>
          <w:p w14:paraId="69FBA70D" w14:textId="77662A5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4880B" w14:textId="65CCCEA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40488" w14:textId="2BB5F87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61,696.50 </w:t>
            </w:r>
          </w:p>
        </w:tc>
      </w:tr>
      <w:tr w:rsidR="00783BAA" w:rsidRPr="00783BAA" w14:paraId="6FEC6C1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AC43A"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6852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0A8E8608" w14:textId="7BDE840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18B8A41F" w14:textId="19F0E84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7E7CEA1D" w14:textId="33222E2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E44DC" w14:textId="3EC3546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119,686.28 </w:t>
            </w:r>
          </w:p>
        </w:tc>
      </w:tr>
      <w:tr w:rsidR="00783BAA" w:rsidRPr="00783BAA" w14:paraId="145EF03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A97F9"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A5168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ub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5E2889" w14:textId="4FE9ADC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5E45F466" w14:textId="2511619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DC4B9" w14:textId="64CE1A1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0B49D" w14:textId="158EC84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9,140.40 </w:t>
            </w:r>
          </w:p>
        </w:tc>
      </w:tr>
      <w:tr w:rsidR="00783BAA" w:rsidRPr="00783BAA" w14:paraId="170E64DD"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316CF6"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182DC5BA" w14:textId="15974DC1"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9,237,569.63 </w:t>
            </w:r>
          </w:p>
        </w:tc>
        <w:tc>
          <w:tcPr>
            <w:tcW w:w="0" w:type="auto"/>
            <w:tcBorders>
              <w:top w:val="nil"/>
              <w:left w:val="nil"/>
              <w:bottom w:val="single" w:sz="4" w:space="0" w:color="000000"/>
              <w:right w:val="single" w:sz="4" w:space="0" w:color="000000"/>
            </w:tcBorders>
            <w:shd w:val="clear" w:color="D8D8D8" w:fill="D8D8D8"/>
            <w:noWrap/>
            <w:vAlign w:val="bottom"/>
            <w:hideMark/>
          </w:tcPr>
          <w:p w14:paraId="2F07386E" w14:textId="215A6AEA"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30C8EDB" w14:textId="2C20DBFB"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3D1388E" w14:textId="6994E6A7"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9,237,569.63 </w:t>
            </w:r>
          </w:p>
        </w:tc>
      </w:tr>
      <w:tr w:rsidR="00783BAA" w:rsidRPr="00783BAA" w14:paraId="0B6FE8F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03AAB"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7776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1C4D917A" w14:textId="590A8AB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84,162.16 </w:t>
            </w:r>
          </w:p>
        </w:tc>
        <w:tc>
          <w:tcPr>
            <w:tcW w:w="0" w:type="auto"/>
            <w:tcBorders>
              <w:top w:val="nil"/>
              <w:left w:val="nil"/>
              <w:bottom w:val="single" w:sz="4" w:space="0" w:color="000000"/>
              <w:right w:val="single" w:sz="4" w:space="0" w:color="000000"/>
            </w:tcBorders>
            <w:shd w:val="clear" w:color="auto" w:fill="auto"/>
            <w:noWrap/>
            <w:vAlign w:val="bottom"/>
            <w:hideMark/>
          </w:tcPr>
          <w:p w14:paraId="66D2B8FB" w14:textId="06683A0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F4FD9" w14:textId="38D3106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7096F" w14:textId="398C3DB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84,162.16 </w:t>
            </w:r>
          </w:p>
        </w:tc>
      </w:tr>
      <w:tr w:rsidR="00783BAA" w:rsidRPr="00783BAA" w14:paraId="54526F9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87DA7"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09658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Alfonso Lista (</w:t>
            </w:r>
            <w:proofErr w:type="spellStart"/>
            <w:r w:rsidRPr="00783BAA">
              <w:rPr>
                <w:rFonts w:ascii="Arial Narrow" w:eastAsia="Times New Roman" w:hAnsi="Arial Narrow"/>
                <w:i/>
                <w:iCs/>
                <w:color w:val="000000"/>
                <w:sz w:val="20"/>
                <w:szCs w:val="20"/>
              </w:rPr>
              <w:t>Potia</w:t>
            </w:r>
            <w:proofErr w:type="spellEnd"/>
            <w:r w:rsidRPr="00783BAA">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288E188" w14:textId="5480740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4840F10D" w14:textId="25D26A2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C66F8" w14:textId="0D9BDAC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B743D6" w14:textId="39492E9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52,371.21 </w:t>
            </w:r>
          </w:p>
        </w:tc>
      </w:tr>
      <w:tr w:rsidR="00783BAA" w:rsidRPr="00783BAA" w14:paraId="5A7E03A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8F5E33"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1DB7C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Asipu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1FFA79" w14:textId="29292CC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44D8E21A" w14:textId="5A4FDA4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66D9E2" w14:textId="236F63D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19628" w14:textId="62BF78F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36,264.25 </w:t>
            </w:r>
          </w:p>
        </w:tc>
      </w:tr>
      <w:tr w:rsidR="00783BAA" w:rsidRPr="00783BAA" w14:paraId="3F92A071"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ECD40"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F4D0D6"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64FC919C" w14:textId="39E750B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90,654.84 </w:t>
            </w:r>
          </w:p>
        </w:tc>
        <w:tc>
          <w:tcPr>
            <w:tcW w:w="0" w:type="auto"/>
            <w:tcBorders>
              <w:top w:val="nil"/>
              <w:left w:val="nil"/>
              <w:bottom w:val="single" w:sz="4" w:space="0" w:color="000000"/>
              <w:right w:val="single" w:sz="4" w:space="0" w:color="000000"/>
            </w:tcBorders>
            <w:shd w:val="clear" w:color="auto" w:fill="auto"/>
            <w:noWrap/>
            <w:vAlign w:val="bottom"/>
            <w:hideMark/>
          </w:tcPr>
          <w:p w14:paraId="486AEEC7" w14:textId="3DE8EBA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5731B8" w14:textId="3AD850F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B2920" w14:textId="7EBD954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90,654.84 </w:t>
            </w:r>
          </w:p>
        </w:tc>
      </w:tr>
      <w:tr w:rsidR="00783BAA" w:rsidRPr="00783BAA" w14:paraId="7188607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21D734"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9E30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Hing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971DD7" w14:textId="7AAF54C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3,187.18 </w:t>
            </w:r>
          </w:p>
        </w:tc>
        <w:tc>
          <w:tcPr>
            <w:tcW w:w="0" w:type="auto"/>
            <w:tcBorders>
              <w:top w:val="nil"/>
              <w:left w:val="nil"/>
              <w:bottom w:val="single" w:sz="4" w:space="0" w:color="000000"/>
              <w:right w:val="single" w:sz="4" w:space="0" w:color="000000"/>
            </w:tcBorders>
            <w:shd w:val="clear" w:color="auto" w:fill="auto"/>
            <w:noWrap/>
            <w:vAlign w:val="bottom"/>
            <w:hideMark/>
          </w:tcPr>
          <w:p w14:paraId="4160B7F1" w14:textId="1E42838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7D75B0" w14:textId="2644195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18B250" w14:textId="539A518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553,187.18 </w:t>
            </w:r>
          </w:p>
        </w:tc>
      </w:tr>
      <w:tr w:rsidR="00783BAA" w:rsidRPr="00783BAA" w14:paraId="2AA5421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9F294"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0BCB8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Hungd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8C5AAE" w14:textId="4896777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48,144.00 </w:t>
            </w:r>
          </w:p>
        </w:tc>
        <w:tc>
          <w:tcPr>
            <w:tcW w:w="0" w:type="auto"/>
            <w:tcBorders>
              <w:top w:val="nil"/>
              <w:left w:val="nil"/>
              <w:bottom w:val="single" w:sz="4" w:space="0" w:color="000000"/>
              <w:right w:val="single" w:sz="4" w:space="0" w:color="000000"/>
            </w:tcBorders>
            <w:shd w:val="clear" w:color="auto" w:fill="auto"/>
            <w:noWrap/>
            <w:vAlign w:val="bottom"/>
            <w:hideMark/>
          </w:tcPr>
          <w:p w14:paraId="137F8E1F" w14:textId="1E93053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7BE4A0" w14:textId="532111F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E8BCA" w14:textId="32785C8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48,144.00 </w:t>
            </w:r>
          </w:p>
        </w:tc>
      </w:tr>
      <w:tr w:rsidR="00783BAA" w:rsidRPr="00783BAA" w14:paraId="057CB56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46EEE"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80516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K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BF3442" w14:textId="5EB4395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201,968.63 </w:t>
            </w:r>
          </w:p>
        </w:tc>
        <w:tc>
          <w:tcPr>
            <w:tcW w:w="0" w:type="auto"/>
            <w:tcBorders>
              <w:top w:val="nil"/>
              <w:left w:val="nil"/>
              <w:bottom w:val="single" w:sz="4" w:space="0" w:color="000000"/>
              <w:right w:val="single" w:sz="4" w:space="0" w:color="000000"/>
            </w:tcBorders>
            <w:shd w:val="clear" w:color="auto" w:fill="auto"/>
            <w:noWrap/>
            <w:vAlign w:val="bottom"/>
            <w:hideMark/>
          </w:tcPr>
          <w:p w14:paraId="49449407" w14:textId="40C47A1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EFB864" w14:textId="79A435D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81CB18" w14:textId="46AA8D6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201,968.63 </w:t>
            </w:r>
          </w:p>
        </w:tc>
      </w:tr>
      <w:tr w:rsidR="00783BAA" w:rsidRPr="00783BAA" w14:paraId="7AAD79E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928B6"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B893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agaw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BCA8B2" w14:textId="59BDDF9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420,494.68 </w:t>
            </w:r>
          </w:p>
        </w:tc>
        <w:tc>
          <w:tcPr>
            <w:tcW w:w="0" w:type="auto"/>
            <w:tcBorders>
              <w:top w:val="nil"/>
              <w:left w:val="nil"/>
              <w:bottom w:val="single" w:sz="4" w:space="0" w:color="000000"/>
              <w:right w:val="single" w:sz="4" w:space="0" w:color="000000"/>
            </w:tcBorders>
            <w:shd w:val="clear" w:color="auto" w:fill="auto"/>
            <w:noWrap/>
            <w:vAlign w:val="bottom"/>
            <w:hideMark/>
          </w:tcPr>
          <w:p w14:paraId="78A0B610" w14:textId="46C33C1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757853" w14:textId="056FAD1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5F360" w14:textId="61EF738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420,494.68 </w:t>
            </w:r>
          </w:p>
        </w:tc>
      </w:tr>
      <w:tr w:rsidR="00783BAA" w:rsidRPr="00783BAA" w14:paraId="02A66C3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BC49A"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22EA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amu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655786" w14:textId="10B67DA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11,695.00 </w:t>
            </w:r>
          </w:p>
        </w:tc>
        <w:tc>
          <w:tcPr>
            <w:tcW w:w="0" w:type="auto"/>
            <w:tcBorders>
              <w:top w:val="nil"/>
              <w:left w:val="nil"/>
              <w:bottom w:val="single" w:sz="4" w:space="0" w:color="000000"/>
              <w:right w:val="single" w:sz="4" w:space="0" w:color="000000"/>
            </w:tcBorders>
            <w:shd w:val="clear" w:color="auto" w:fill="auto"/>
            <w:noWrap/>
            <w:vAlign w:val="bottom"/>
            <w:hideMark/>
          </w:tcPr>
          <w:p w14:paraId="72DB7DC1" w14:textId="5A3A8A1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4394A" w14:textId="1F57311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6C68B" w14:textId="711389E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11,695.00 </w:t>
            </w:r>
          </w:p>
        </w:tc>
      </w:tr>
      <w:tr w:rsidR="00783BAA" w:rsidRPr="00783BAA" w14:paraId="00C063B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33906"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F855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54ABCD4C" w14:textId="0A9EED96"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5DEFC342" w14:textId="7A5C5F32"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222B555" w14:textId="26770CEE"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8936F79" w14:textId="530E154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87,427.68 </w:t>
            </w:r>
          </w:p>
        </w:tc>
      </w:tr>
      <w:tr w:rsidR="00783BAA" w:rsidRPr="00783BAA" w14:paraId="071535F9"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BD029E"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A63A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in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6D0303" w14:textId="0FD3DAE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51,200.00 </w:t>
            </w:r>
          </w:p>
        </w:tc>
        <w:tc>
          <w:tcPr>
            <w:tcW w:w="0" w:type="auto"/>
            <w:tcBorders>
              <w:top w:val="nil"/>
              <w:left w:val="nil"/>
              <w:bottom w:val="single" w:sz="4" w:space="0" w:color="000000"/>
              <w:right w:val="single" w:sz="4" w:space="0" w:color="000000"/>
            </w:tcBorders>
            <w:shd w:val="clear" w:color="auto" w:fill="auto"/>
            <w:noWrap/>
            <w:vAlign w:val="bottom"/>
            <w:hideMark/>
          </w:tcPr>
          <w:p w14:paraId="6D1956AA" w14:textId="05FE53B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1EAA07" w14:textId="7793179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D822B" w14:textId="4132865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51,200.00 </w:t>
            </w:r>
          </w:p>
        </w:tc>
      </w:tr>
      <w:tr w:rsidR="00783BAA" w:rsidRPr="00783BAA" w14:paraId="1A3A134E"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C43546"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293C9187" w14:textId="52EC8681"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3,598,325.95 </w:t>
            </w:r>
          </w:p>
        </w:tc>
        <w:tc>
          <w:tcPr>
            <w:tcW w:w="0" w:type="auto"/>
            <w:tcBorders>
              <w:top w:val="nil"/>
              <w:left w:val="nil"/>
              <w:bottom w:val="single" w:sz="4" w:space="0" w:color="000000"/>
              <w:right w:val="single" w:sz="4" w:space="0" w:color="000000"/>
            </w:tcBorders>
            <w:shd w:val="clear" w:color="D8D8D8" w:fill="D8D8D8"/>
            <w:noWrap/>
            <w:vAlign w:val="bottom"/>
            <w:hideMark/>
          </w:tcPr>
          <w:p w14:paraId="13A7AC61" w14:textId="6DCCDED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28CD1E4" w14:textId="5E98D8CB"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5CEAB4" w14:textId="26AEFB43"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3,598,325.95 </w:t>
            </w:r>
          </w:p>
        </w:tc>
      </w:tr>
      <w:tr w:rsidR="00783BAA" w:rsidRPr="00783BAA" w14:paraId="6008656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36915"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32AF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lb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F4F604" w14:textId="17CA8A2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03,477.44 </w:t>
            </w:r>
          </w:p>
        </w:tc>
        <w:tc>
          <w:tcPr>
            <w:tcW w:w="0" w:type="auto"/>
            <w:tcBorders>
              <w:top w:val="nil"/>
              <w:left w:val="nil"/>
              <w:bottom w:val="single" w:sz="4" w:space="0" w:color="000000"/>
              <w:right w:val="single" w:sz="4" w:space="0" w:color="000000"/>
            </w:tcBorders>
            <w:shd w:val="clear" w:color="auto" w:fill="auto"/>
            <w:noWrap/>
            <w:vAlign w:val="bottom"/>
            <w:hideMark/>
          </w:tcPr>
          <w:p w14:paraId="4B8EC394" w14:textId="2A809CA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1F396" w14:textId="0605F08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A8DC4" w14:textId="042F4EC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03,477.44 </w:t>
            </w:r>
          </w:p>
        </w:tc>
      </w:tr>
      <w:tr w:rsidR="00783BAA" w:rsidRPr="00783BAA" w14:paraId="0A28C19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26F78F"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40C4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ubu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88E0A2" w14:textId="2F4EC1B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21,153.36 </w:t>
            </w:r>
          </w:p>
        </w:tc>
        <w:tc>
          <w:tcPr>
            <w:tcW w:w="0" w:type="auto"/>
            <w:tcBorders>
              <w:top w:val="nil"/>
              <w:left w:val="nil"/>
              <w:bottom w:val="single" w:sz="4" w:space="0" w:color="000000"/>
              <w:right w:val="single" w:sz="4" w:space="0" w:color="000000"/>
            </w:tcBorders>
            <w:shd w:val="clear" w:color="auto" w:fill="auto"/>
            <w:noWrap/>
            <w:vAlign w:val="bottom"/>
            <w:hideMark/>
          </w:tcPr>
          <w:p w14:paraId="611E6797" w14:textId="4E4E8BF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8E34B" w14:textId="72B169D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4B379" w14:textId="1A288A4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21,153.36 </w:t>
            </w:r>
          </w:p>
        </w:tc>
      </w:tr>
      <w:tr w:rsidR="00783BAA" w:rsidRPr="00783BAA" w14:paraId="3FB6F1E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78736"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2AF5C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as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2411B0" w14:textId="4800B7B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17,822.56 </w:t>
            </w:r>
          </w:p>
        </w:tc>
        <w:tc>
          <w:tcPr>
            <w:tcW w:w="0" w:type="auto"/>
            <w:tcBorders>
              <w:top w:val="nil"/>
              <w:left w:val="nil"/>
              <w:bottom w:val="single" w:sz="4" w:space="0" w:color="000000"/>
              <w:right w:val="single" w:sz="4" w:space="0" w:color="000000"/>
            </w:tcBorders>
            <w:shd w:val="clear" w:color="auto" w:fill="auto"/>
            <w:noWrap/>
            <w:vAlign w:val="bottom"/>
            <w:hideMark/>
          </w:tcPr>
          <w:p w14:paraId="09C75579" w14:textId="4C229B7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6AFD7" w14:textId="1BBAFF4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49D60" w14:textId="62D2082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917,822.56 </w:t>
            </w:r>
          </w:p>
        </w:tc>
      </w:tr>
      <w:tr w:rsidR="00783BAA" w:rsidRPr="00783BAA" w14:paraId="3B3A8A7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6BDFD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75E0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inukpu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5DFB7E" w14:textId="2A0BCCC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195,522.86 </w:t>
            </w:r>
          </w:p>
        </w:tc>
        <w:tc>
          <w:tcPr>
            <w:tcW w:w="0" w:type="auto"/>
            <w:tcBorders>
              <w:top w:val="nil"/>
              <w:left w:val="nil"/>
              <w:bottom w:val="single" w:sz="4" w:space="0" w:color="000000"/>
              <w:right w:val="single" w:sz="4" w:space="0" w:color="000000"/>
            </w:tcBorders>
            <w:shd w:val="clear" w:color="auto" w:fill="auto"/>
            <w:noWrap/>
            <w:vAlign w:val="bottom"/>
            <w:hideMark/>
          </w:tcPr>
          <w:p w14:paraId="2B85F448" w14:textId="1ECEFF8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F92A06" w14:textId="3DA11C9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E070B" w14:textId="3B9626F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2,195,522.86 </w:t>
            </w:r>
          </w:p>
        </w:tc>
      </w:tr>
      <w:tr w:rsidR="00783BAA" w:rsidRPr="00783BAA" w14:paraId="1A75404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F2B4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C558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nu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B9025E" w14:textId="563D33E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48,269.08 </w:t>
            </w:r>
          </w:p>
        </w:tc>
        <w:tc>
          <w:tcPr>
            <w:tcW w:w="0" w:type="auto"/>
            <w:tcBorders>
              <w:top w:val="nil"/>
              <w:left w:val="nil"/>
              <w:bottom w:val="single" w:sz="4" w:space="0" w:color="000000"/>
              <w:right w:val="single" w:sz="4" w:space="0" w:color="000000"/>
            </w:tcBorders>
            <w:shd w:val="clear" w:color="auto" w:fill="auto"/>
            <w:noWrap/>
            <w:vAlign w:val="bottom"/>
            <w:hideMark/>
          </w:tcPr>
          <w:p w14:paraId="259C9516" w14:textId="510E700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024AB" w14:textId="51A2971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B6607" w14:textId="416426D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48,269.08 </w:t>
            </w:r>
          </w:p>
        </w:tc>
      </w:tr>
      <w:tr w:rsidR="00783BAA" w:rsidRPr="00783BAA" w14:paraId="0FD25A5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0ADA1"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1C34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ing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2DEADC" w14:textId="4D35429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63,821.34 </w:t>
            </w:r>
          </w:p>
        </w:tc>
        <w:tc>
          <w:tcPr>
            <w:tcW w:w="0" w:type="auto"/>
            <w:tcBorders>
              <w:top w:val="nil"/>
              <w:left w:val="nil"/>
              <w:bottom w:val="single" w:sz="4" w:space="0" w:color="000000"/>
              <w:right w:val="single" w:sz="4" w:space="0" w:color="000000"/>
            </w:tcBorders>
            <w:shd w:val="clear" w:color="auto" w:fill="auto"/>
            <w:noWrap/>
            <w:vAlign w:val="bottom"/>
            <w:hideMark/>
          </w:tcPr>
          <w:p w14:paraId="6697F939" w14:textId="28C2ED4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0F0EC" w14:textId="531E23A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7792F" w14:textId="0A28D36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763,821.34 </w:t>
            </w:r>
          </w:p>
        </w:tc>
      </w:tr>
      <w:tr w:rsidR="00783BAA" w:rsidRPr="00783BAA" w14:paraId="62CAAC4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08CE8"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A6255"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Rizal (</w:t>
            </w:r>
            <w:proofErr w:type="spellStart"/>
            <w:r w:rsidRPr="00783BAA">
              <w:rPr>
                <w:rFonts w:ascii="Arial Narrow" w:eastAsia="Times New Roman" w:hAnsi="Arial Narrow"/>
                <w:i/>
                <w:iCs/>
                <w:color w:val="000000"/>
                <w:sz w:val="20"/>
                <w:szCs w:val="20"/>
              </w:rPr>
              <w:t>Liwan</w:t>
            </w:r>
            <w:proofErr w:type="spellEnd"/>
            <w:r w:rsidRPr="00783BAA">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FEB21FE" w14:textId="6B8B99F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693,329.16 </w:t>
            </w:r>
          </w:p>
        </w:tc>
        <w:tc>
          <w:tcPr>
            <w:tcW w:w="0" w:type="auto"/>
            <w:tcBorders>
              <w:top w:val="nil"/>
              <w:left w:val="nil"/>
              <w:bottom w:val="single" w:sz="4" w:space="0" w:color="000000"/>
              <w:right w:val="single" w:sz="4" w:space="0" w:color="000000"/>
            </w:tcBorders>
            <w:shd w:val="clear" w:color="auto" w:fill="auto"/>
            <w:noWrap/>
            <w:vAlign w:val="bottom"/>
            <w:hideMark/>
          </w:tcPr>
          <w:p w14:paraId="5A83FDED" w14:textId="1DF2F38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15DCB" w14:textId="1232DA2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7EF6A" w14:textId="0881D31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693,329.16 </w:t>
            </w:r>
          </w:p>
        </w:tc>
      </w:tr>
      <w:tr w:rsidR="00783BAA" w:rsidRPr="00783BAA" w14:paraId="2D7FA5E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402000" w14:textId="77777777" w:rsidR="00783BAA" w:rsidRPr="00783BAA" w:rsidRDefault="00783BAA" w:rsidP="00783BAA">
            <w:pPr>
              <w:widowControl/>
              <w:spacing w:after="0" w:line="240" w:lineRule="auto"/>
              <w:contextualSpacing/>
              <w:jc w:val="right"/>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84B4E"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6E0DEF16" w14:textId="2E9874E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754,930.15 </w:t>
            </w:r>
          </w:p>
        </w:tc>
        <w:tc>
          <w:tcPr>
            <w:tcW w:w="0" w:type="auto"/>
            <w:tcBorders>
              <w:top w:val="nil"/>
              <w:left w:val="nil"/>
              <w:bottom w:val="single" w:sz="4" w:space="0" w:color="000000"/>
              <w:right w:val="single" w:sz="4" w:space="0" w:color="000000"/>
            </w:tcBorders>
            <w:shd w:val="clear" w:color="auto" w:fill="auto"/>
            <w:noWrap/>
            <w:vAlign w:val="bottom"/>
            <w:hideMark/>
          </w:tcPr>
          <w:p w14:paraId="279A13A8" w14:textId="4076F5E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0E6D3" w14:textId="49960D6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D421D8" w14:textId="50033A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4,754,930.15 </w:t>
            </w:r>
          </w:p>
        </w:tc>
      </w:tr>
      <w:tr w:rsidR="00783BAA" w:rsidRPr="00783BAA" w14:paraId="6DCCD9B9"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0C2613"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0E1D5F40" w14:textId="342B5E07"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5,576,522.26 </w:t>
            </w:r>
          </w:p>
        </w:tc>
        <w:tc>
          <w:tcPr>
            <w:tcW w:w="0" w:type="auto"/>
            <w:tcBorders>
              <w:top w:val="nil"/>
              <w:left w:val="nil"/>
              <w:bottom w:val="single" w:sz="4" w:space="0" w:color="000000"/>
              <w:right w:val="single" w:sz="4" w:space="0" w:color="000000"/>
            </w:tcBorders>
            <w:shd w:val="clear" w:color="D8D8D8" w:fill="D8D8D8"/>
            <w:noWrap/>
            <w:vAlign w:val="bottom"/>
            <w:hideMark/>
          </w:tcPr>
          <w:p w14:paraId="17DBE482" w14:textId="405144A6"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9DA02ED" w14:textId="78A868A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BAF24AC" w14:textId="2DB8D353"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5,576,522.26 </w:t>
            </w:r>
          </w:p>
        </w:tc>
      </w:tr>
      <w:tr w:rsidR="00783BAA" w:rsidRPr="00783BAA" w14:paraId="033BD7D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C975C2"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B76E8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r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178C07" w14:textId="3693E5E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99,833.60 </w:t>
            </w:r>
          </w:p>
        </w:tc>
        <w:tc>
          <w:tcPr>
            <w:tcW w:w="0" w:type="auto"/>
            <w:tcBorders>
              <w:top w:val="nil"/>
              <w:left w:val="nil"/>
              <w:bottom w:val="single" w:sz="4" w:space="0" w:color="000000"/>
              <w:right w:val="single" w:sz="4" w:space="0" w:color="000000"/>
            </w:tcBorders>
            <w:shd w:val="clear" w:color="auto" w:fill="auto"/>
            <w:noWrap/>
            <w:vAlign w:val="bottom"/>
            <w:hideMark/>
          </w:tcPr>
          <w:p w14:paraId="3B63CCB9" w14:textId="6295AB6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1A97F" w14:textId="10B0441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07A9B" w14:textId="0B30638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99,833.60 </w:t>
            </w:r>
          </w:p>
        </w:tc>
      </w:tr>
      <w:tr w:rsidR="00783BAA" w:rsidRPr="00783BAA" w14:paraId="0492850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3D5BB"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B282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o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FF1F27" w14:textId="2FB463A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77,152.40 </w:t>
            </w:r>
          </w:p>
        </w:tc>
        <w:tc>
          <w:tcPr>
            <w:tcW w:w="0" w:type="auto"/>
            <w:tcBorders>
              <w:top w:val="nil"/>
              <w:left w:val="nil"/>
              <w:bottom w:val="single" w:sz="4" w:space="0" w:color="000000"/>
              <w:right w:val="single" w:sz="4" w:space="0" w:color="000000"/>
            </w:tcBorders>
            <w:shd w:val="clear" w:color="auto" w:fill="auto"/>
            <w:noWrap/>
            <w:vAlign w:val="bottom"/>
            <w:hideMark/>
          </w:tcPr>
          <w:p w14:paraId="525AF89A" w14:textId="69A144C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01932" w14:textId="00E8090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34033" w14:textId="583E56B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377,152.40 </w:t>
            </w:r>
          </w:p>
        </w:tc>
      </w:tr>
      <w:tr w:rsidR="00783BAA" w:rsidRPr="00783BAA" w14:paraId="6F05DD5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06CB5F"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B49CD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Naton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F250E2" w14:textId="3077BAB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7515A0FA" w14:textId="5F47C7E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D7D79" w14:textId="1C165D6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35F1A" w14:textId="7CD3037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5,592.00 </w:t>
            </w:r>
          </w:p>
        </w:tc>
      </w:tr>
      <w:tr w:rsidR="00783BAA" w:rsidRPr="00783BAA" w14:paraId="6466DA0A"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9C42C"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B7BD3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aracel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E238F9" w14:textId="2FF26DD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75,826.24 </w:t>
            </w:r>
          </w:p>
        </w:tc>
        <w:tc>
          <w:tcPr>
            <w:tcW w:w="0" w:type="auto"/>
            <w:tcBorders>
              <w:top w:val="nil"/>
              <w:left w:val="nil"/>
              <w:bottom w:val="single" w:sz="4" w:space="0" w:color="000000"/>
              <w:right w:val="single" w:sz="4" w:space="0" w:color="000000"/>
            </w:tcBorders>
            <w:shd w:val="clear" w:color="auto" w:fill="auto"/>
            <w:noWrap/>
            <w:vAlign w:val="bottom"/>
            <w:hideMark/>
          </w:tcPr>
          <w:p w14:paraId="1CB0946E" w14:textId="71FC453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B0FFC" w14:textId="4A3CCA5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11017" w14:textId="5D8DD16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75,826.24 </w:t>
            </w:r>
          </w:p>
        </w:tc>
      </w:tr>
      <w:tr w:rsidR="00783BAA" w:rsidRPr="00783BAA" w14:paraId="22500140"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7A4B9"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7270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auk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71C907" w14:textId="04F1078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3,980.00 </w:t>
            </w:r>
          </w:p>
        </w:tc>
        <w:tc>
          <w:tcPr>
            <w:tcW w:w="0" w:type="auto"/>
            <w:tcBorders>
              <w:top w:val="nil"/>
              <w:left w:val="nil"/>
              <w:bottom w:val="single" w:sz="4" w:space="0" w:color="000000"/>
              <w:right w:val="single" w:sz="4" w:space="0" w:color="000000"/>
            </w:tcBorders>
            <w:shd w:val="clear" w:color="auto" w:fill="auto"/>
            <w:noWrap/>
            <w:vAlign w:val="bottom"/>
            <w:hideMark/>
          </w:tcPr>
          <w:p w14:paraId="6F3A1171" w14:textId="079DBB9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BC1EA7" w14:textId="17A0020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0B739" w14:textId="602436D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3,980.00 </w:t>
            </w:r>
          </w:p>
        </w:tc>
      </w:tr>
      <w:tr w:rsidR="00783BAA" w:rsidRPr="00783BAA" w14:paraId="3116123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CC2C6"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90D8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e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E9E284" w14:textId="2914B97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43,197.26 </w:t>
            </w:r>
          </w:p>
        </w:tc>
        <w:tc>
          <w:tcPr>
            <w:tcW w:w="0" w:type="auto"/>
            <w:tcBorders>
              <w:top w:val="nil"/>
              <w:left w:val="nil"/>
              <w:bottom w:val="single" w:sz="4" w:space="0" w:color="000000"/>
              <w:right w:val="single" w:sz="4" w:space="0" w:color="000000"/>
            </w:tcBorders>
            <w:shd w:val="clear" w:color="auto" w:fill="auto"/>
            <w:noWrap/>
            <w:vAlign w:val="bottom"/>
            <w:hideMark/>
          </w:tcPr>
          <w:p w14:paraId="11A3CB4E" w14:textId="243ADDF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B31CC" w14:textId="42F5B78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23D5E" w14:textId="0013EB9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1,243,197.26 </w:t>
            </w:r>
          </w:p>
        </w:tc>
      </w:tr>
      <w:tr w:rsidR="00783BAA" w:rsidRPr="00783BAA" w14:paraId="6CA8D2D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C5AC4F"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034D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A88D73" w14:textId="600C6B2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6,949.20 </w:t>
            </w:r>
          </w:p>
        </w:tc>
        <w:tc>
          <w:tcPr>
            <w:tcW w:w="0" w:type="auto"/>
            <w:tcBorders>
              <w:top w:val="nil"/>
              <w:left w:val="nil"/>
              <w:bottom w:val="single" w:sz="4" w:space="0" w:color="000000"/>
              <w:right w:val="single" w:sz="4" w:space="0" w:color="000000"/>
            </w:tcBorders>
            <w:shd w:val="clear" w:color="auto" w:fill="auto"/>
            <w:noWrap/>
            <w:vAlign w:val="bottom"/>
            <w:hideMark/>
          </w:tcPr>
          <w:p w14:paraId="54475117" w14:textId="699C52A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EB0CD" w14:textId="578C37B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D19353" w14:textId="3FF00BA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66,949.20 </w:t>
            </w:r>
          </w:p>
        </w:tc>
      </w:tr>
      <w:tr w:rsidR="00783BAA" w:rsidRPr="00783BAA" w14:paraId="7EA208E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E6531"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CDAD8"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Sag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148CB4" w14:textId="7197FCC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40,606.00 </w:t>
            </w:r>
          </w:p>
        </w:tc>
        <w:tc>
          <w:tcPr>
            <w:tcW w:w="0" w:type="auto"/>
            <w:tcBorders>
              <w:top w:val="nil"/>
              <w:left w:val="nil"/>
              <w:bottom w:val="single" w:sz="4" w:space="0" w:color="000000"/>
              <w:right w:val="single" w:sz="4" w:space="0" w:color="000000"/>
            </w:tcBorders>
            <w:shd w:val="clear" w:color="auto" w:fill="auto"/>
            <w:noWrap/>
            <w:vAlign w:val="bottom"/>
            <w:hideMark/>
          </w:tcPr>
          <w:p w14:paraId="22668F2A" w14:textId="4290028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EF375" w14:textId="08B712B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EA7FF" w14:textId="1F81837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840,606.00 </w:t>
            </w:r>
          </w:p>
        </w:tc>
      </w:tr>
      <w:tr w:rsidR="00783BAA" w:rsidRPr="00783BAA" w14:paraId="0E0ED656"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DA6AC" w14:textId="7777777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2FD30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C066E5" w14:textId="47EFCB8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3,385.56 </w:t>
            </w:r>
          </w:p>
        </w:tc>
        <w:tc>
          <w:tcPr>
            <w:tcW w:w="0" w:type="auto"/>
            <w:tcBorders>
              <w:top w:val="nil"/>
              <w:left w:val="nil"/>
              <w:bottom w:val="single" w:sz="4" w:space="0" w:color="000000"/>
              <w:right w:val="single" w:sz="4" w:space="0" w:color="000000"/>
            </w:tcBorders>
            <w:shd w:val="clear" w:color="auto" w:fill="auto"/>
            <w:noWrap/>
            <w:vAlign w:val="bottom"/>
            <w:hideMark/>
          </w:tcPr>
          <w:p w14:paraId="663862D7" w14:textId="6C49DC4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4B17E" w14:textId="6D284A8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89EB04" w14:textId="00E1254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43,385.56 </w:t>
            </w:r>
          </w:p>
        </w:tc>
      </w:tr>
      <w:tr w:rsidR="00783BAA" w:rsidRPr="00783BAA" w14:paraId="34891555"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A414E92"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6670331E" w14:textId="4A585F95"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913,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7965FE4E" w14:textId="68E78B2F"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8D9F291" w14:textId="4EA3E966"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C3B84CF" w14:textId="1E0DEAF2"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913,738.94 </w:t>
            </w:r>
          </w:p>
        </w:tc>
      </w:tr>
      <w:tr w:rsidR="00783BAA" w:rsidRPr="00783BAA" w14:paraId="65149310"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042537"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5C145F75" w14:textId="0CA4EB70"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149EF95A" w14:textId="51C94137"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1D0B01D" w14:textId="6A29805E"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E0107C7" w14:textId="55935CFA"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1,679,180.94 </w:t>
            </w:r>
          </w:p>
        </w:tc>
      </w:tr>
      <w:tr w:rsidR="00783BAA" w:rsidRPr="00783BAA" w14:paraId="1B93A6D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AAFA4"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116D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City of </w:t>
            </w:r>
            <w:proofErr w:type="spellStart"/>
            <w:r w:rsidRPr="00783BAA">
              <w:rPr>
                <w:rFonts w:ascii="Arial Narrow" w:eastAsia="Times New Roman" w:hAnsi="Arial Narrow"/>
                <w:i/>
                <w:iCs/>
                <w:color w:val="000000"/>
                <w:sz w:val="20"/>
                <w:szCs w:val="20"/>
              </w:rPr>
              <w:t>Lam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A553DF" w14:textId="41F4A63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4A8F8D45" w14:textId="489701F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B6244" w14:textId="62A903A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58826" w14:textId="74986AF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28,750.84 </w:t>
            </w:r>
          </w:p>
        </w:tc>
      </w:tr>
      <w:tr w:rsidR="00783BAA" w:rsidRPr="00783BAA" w14:paraId="4EF9B698"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7434A4"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4235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Lant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9C7714" w14:textId="69AFD4F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6F911620" w14:textId="7BD974D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0ABDFD" w14:textId="5BA83F9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277032" w14:textId="6DF136A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12,012.22 </w:t>
            </w:r>
          </w:p>
        </w:tc>
      </w:tr>
      <w:tr w:rsidR="00783BAA" w:rsidRPr="00783BAA" w14:paraId="214323DF"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EC4AD"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C0A6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lu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98A873" w14:textId="34BFA67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50832E1A" w14:textId="789FA27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C6B9E" w14:textId="20E484F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973E0" w14:textId="324D45B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9,122.92 </w:t>
            </w:r>
          </w:p>
        </w:tc>
      </w:tr>
      <w:tr w:rsidR="00783BAA" w:rsidRPr="00783BAA" w14:paraId="5A5314E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3E7C6"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9F4E8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77946256" w14:textId="060BF98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128D8085" w14:textId="2C0A3B9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82AC8" w14:textId="5556204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E2AE6" w14:textId="1CCE449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24,897.50 </w:t>
            </w:r>
          </w:p>
        </w:tc>
      </w:tr>
      <w:tr w:rsidR="00783BAA" w:rsidRPr="00783BAA" w14:paraId="00F60C8C"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586B6"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1DBA2D"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Ungkaya</w:t>
            </w:r>
            <w:proofErr w:type="spellEnd"/>
            <w:r w:rsidRPr="00783BAA">
              <w:rPr>
                <w:rFonts w:ascii="Arial Narrow" w:eastAsia="Times New Roman" w:hAnsi="Arial Narrow"/>
                <w:i/>
                <w:iCs/>
                <w:color w:val="000000"/>
                <w:sz w:val="20"/>
                <w:szCs w:val="20"/>
              </w:rPr>
              <w:t xml:space="preserve"> </w:t>
            </w:r>
            <w:proofErr w:type="spellStart"/>
            <w:r w:rsidRPr="00783BAA">
              <w:rPr>
                <w:rFonts w:ascii="Arial Narrow" w:eastAsia="Times New Roman" w:hAnsi="Arial Narrow"/>
                <w:i/>
                <w:iCs/>
                <w:color w:val="000000"/>
                <w:sz w:val="20"/>
                <w:szCs w:val="20"/>
              </w:rPr>
              <w:t>P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7C23D2" w14:textId="7347DA0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3476F01A" w14:textId="2D62EC9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5F3DB" w14:textId="45AA818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8ED4D" w14:textId="0E81149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44,397.46 </w:t>
            </w:r>
          </w:p>
        </w:tc>
      </w:tr>
      <w:tr w:rsidR="00783BAA" w:rsidRPr="00783BAA" w14:paraId="692AB031"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4C198B"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47CDCA9" w14:textId="102E2C57"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52A2BD1" w14:textId="3A721AF2"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DDFC465" w14:textId="0C0D6BC7"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7E3DDF" w14:textId="58EB5903"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222,000.00 </w:t>
            </w:r>
          </w:p>
        </w:tc>
      </w:tr>
      <w:tr w:rsidR="00783BAA" w:rsidRPr="00783BAA" w14:paraId="1EEA2DB7"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6325A" w14:textId="77777777" w:rsidR="00783BAA" w:rsidRPr="00783BAA" w:rsidRDefault="00783BAA" w:rsidP="00783BAA">
            <w:pPr>
              <w:widowControl/>
              <w:spacing w:after="0" w:line="240" w:lineRule="auto"/>
              <w:contextualSpacing/>
              <w:rPr>
                <w:rFonts w:ascii="Arial Narrow" w:eastAsia="Times New Roman" w:hAnsi="Arial Narrow"/>
                <w:color w:val="000000"/>
                <w:sz w:val="20"/>
                <w:szCs w:val="20"/>
              </w:rPr>
            </w:pPr>
            <w:r w:rsidRPr="00783BA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B6656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455D4842" w14:textId="1DBF7A1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26A9E106" w14:textId="755E769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2A5CDF" w14:textId="540ABD8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9D1F9" w14:textId="5A6E528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222,000.00 </w:t>
            </w:r>
          </w:p>
        </w:tc>
      </w:tr>
      <w:tr w:rsidR="00783BAA" w:rsidRPr="00783BAA" w14:paraId="6DA82940"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E8797C"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29893FC6" w14:textId="2301B36F"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1604B7A" w14:textId="2D7A7596"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63C31CE" w14:textId="55B64227"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4F854D" w14:textId="5659B821"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10,920.00 </w:t>
            </w:r>
          </w:p>
        </w:tc>
      </w:tr>
      <w:tr w:rsidR="00783BAA" w:rsidRPr="00783BAA" w14:paraId="27F058E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36EF7"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4D72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In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BF5381" w14:textId="44FD8DC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33F34F42" w14:textId="35B42C9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47730" w14:textId="53B7E6B8"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D289B" w14:textId="6801F08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546.00 </w:t>
            </w:r>
          </w:p>
        </w:tc>
      </w:tr>
      <w:tr w:rsidR="00783BAA" w:rsidRPr="00783BAA" w14:paraId="74548172"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002C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6F96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Jo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5B13AE" w14:textId="0A8FBE72"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560EA837" w14:textId="3C33F8C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8340E" w14:textId="76BBEC1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1AA0B" w14:textId="1631CBD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4,368.00 </w:t>
            </w:r>
          </w:p>
        </w:tc>
      </w:tr>
      <w:tr w:rsidR="00783BAA" w:rsidRPr="00783BAA" w14:paraId="7DCA90A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6ECEB"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EBF2F9"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Maimb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D5211B" w14:textId="246837D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2464032B" w14:textId="7DD1DBA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A53ED" w14:textId="1E91DC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D273A0" w14:textId="507F118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546.00 </w:t>
            </w:r>
          </w:p>
        </w:tc>
      </w:tr>
      <w:tr w:rsidR="00783BAA" w:rsidRPr="00783BAA" w14:paraId="0DDCB71E"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BD551"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37A70"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Panglima</w:t>
            </w:r>
            <w:proofErr w:type="spellEnd"/>
            <w:r w:rsidRPr="00783BAA">
              <w:rPr>
                <w:rFonts w:ascii="Arial Narrow" w:eastAsia="Times New Roman" w:hAnsi="Arial Narrow"/>
                <w:i/>
                <w:iCs/>
                <w:color w:val="000000"/>
                <w:sz w:val="20"/>
                <w:szCs w:val="20"/>
              </w:rPr>
              <w:t xml:space="preserve"> </w:t>
            </w:r>
            <w:proofErr w:type="spellStart"/>
            <w:r w:rsidRPr="00783BAA">
              <w:rPr>
                <w:rFonts w:ascii="Arial Narrow" w:eastAsia="Times New Roman" w:hAnsi="Arial Narrow"/>
                <w:i/>
                <w:iCs/>
                <w:color w:val="000000"/>
                <w:sz w:val="20"/>
                <w:szCs w:val="20"/>
              </w:rPr>
              <w:t>Estino</w:t>
            </w:r>
            <w:proofErr w:type="spellEnd"/>
            <w:r w:rsidRPr="00783BAA">
              <w:rPr>
                <w:rFonts w:ascii="Arial Narrow" w:eastAsia="Times New Roman" w:hAnsi="Arial Narrow"/>
                <w:i/>
                <w:iCs/>
                <w:color w:val="000000"/>
                <w:sz w:val="20"/>
                <w:szCs w:val="20"/>
              </w:rPr>
              <w:t xml:space="preserve"> (New </w:t>
            </w:r>
            <w:proofErr w:type="spellStart"/>
            <w:r w:rsidRPr="00783BAA">
              <w:rPr>
                <w:rFonts w:ascii="Arial Narrow" w:eastAsia="Times New Roman" w:hAnsi="Arial Narrow"/>
                <w:i/>
                <w:iCs/>
                <w:color w:val="000000"/>
                <w:sz w:val="20"/>
                <w:szCs w:val="20"/>
              </w:rPr>
              <w:t>Panamao</w:t>
            </w:r>
            <w:proofErr w:type="spellEnd"/>
            <w:r w:rsidRPr="00783BAA">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10CF7BF" w14:textId="7194F51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9894B27" w14:textId="1157BA7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4FF2C" w14:textId="34A16F94"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8DF2F4" w14:textId="0543D35A"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546.00 </w:t>
            </w:r>
          </w:p>
        </w:tc>
      </w:tr>
      <w:tr w:rsidR="00783BAA" w:rsidRPr="00783BAA" w14:paraId="4C9396FB"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99FCF"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4C4F4"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4FA4AF0A" w14:textId="3E7298A7"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BDBE9C5" w14:textId="227B6C61"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43449" w14:textId="7623E199"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76A8F7" w14:textId="4EA412B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546.00 </w:t>
            </w:r>
          </w:p>
        </w:tc>
      </w:tr>
      <w:tr w:rsidR="00783BAA" w:rsidRPr="00783BAA" w14:paraId="0A581224"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3F4C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3193C"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alip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0C1EEB" w14:textId="4059876C"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490AC442" w14:textId="206E31C5"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7FC3B" w14:textId="7E853F9F"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44A15" w14:textId="2C07568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092.00 </w:t>
            </w:r>
          </w:p>
        </w:tc>
      </w:tr>
      <w:tr w:rsidR="00783BAA" w:rsidRPr="00783BAA" w14:paraId="5E29424D"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BCB0A3"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15AF2"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Tong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9AC7F6" w14:textId="1CF677B0"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72F5FE3B" w14:textId="00E89F23"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723C7" w14:textId="3E8C9E4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947D5C" w14:textId="43B0A7D6"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3,276.00 </w:t>
            </w:r>
          </w:p>
        </w:tc>
      </w:tr>
      <w:tr w:rsidR="00783BAA" w:rsidRPr="00783BAA" w14:paraId="168A31EA" w14:textId="77777777" w:rsidTr="00783BA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E1623B" w14:textId="77777777" w:rsidR="00783BAA" w:rsidRPr="00783BAA" w:rsidRDefault="00783BAA" w:rsidP="00783BAA">
            <w:pPr>
              <w:widowControl/>
              <w:spacing w:after="0" w:line="240" w:lineRule="auto"/>
              <w:contextualSpacing/>
              <w:rPr>
                <w:rFonts w:ascii="Arial Narrow" w:eastAsia="Times New Roman" w:hAnsi="Arial Narrow"/>
                <w:b/>
                <w:bCs/>
                <w:color w:val="000000"/>
                <w:sz w:val="20"/>
                <w:szCs w:val="20"/>
              </w:rPr>
            </w:pPr>
            <w:proofErr w:type="spellStart"/>
            <w:r w:rsidRPr="00783BAA">
              <w:rPr>
                <w:rFonts w:ascii="Arial Narrow" w:eastAsia="Times New Roman" w:hAnsi="Arial Narrow"/>
                <w:b/>
                <w:bCs/>
                <w:color w:val="000000"/>
                <w:sz w:val="20"/>
                <w:szCs w:val="20"/>
              </w:rPr>
              <w:t>Tawi-tawi</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34825E9B" w14:textId="13D884F1"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1,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08742CD0" w14:textId="03DD2429"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BE7EC7F" w14:textId="25DC9BDB"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B68A22C" w14:textId="7D428818" w:rsidR="00783BAA" w:rsidRPr="00783BAA" w:rsidRDefault="00783BAA" w:rsidP="00783BAA">
            <w:pPr>
              <w:widowControl/>
              <w:spacing w:after="0" w:line="240" w:lineRule="auto"/>
              <w:contextualSpacing/>
              <w:jc w:val="right"/>
              <w:rPr>
                <w:rFonts w:ascii="Arial Narrow" w:eastAsia="Times New Roman" w:hAnsi="Arial Narrow"/>
                <w:b/>
                <w:bCs/>
                <w:color w:val="000000"/>
                <w:sz w:val="20"/>
                <w:szCs w:val="20"/>
              </w:rPr>
            </w:pPr>
            <w:r w:rsidRPr="00783BAA">
              <w:rPr>
                <w:rFonts w:ascii="Arial Narrow" w:eastAsia="Times New Roman" w:hAnsi="Arial Narrow"/>
                <w:b/>
                <w:bCs/>
                <w:color w:val="000000"/>
                <w:sz w:val="20"/>
                <w:szCs w:val="20"/>
              </w:rPr>
              <w:t xml:space="preserve"> 1,638.00 </w:t>
            </w:r>
          </w:p>
        </w:tc>
      </w:tr>
      <w:tr w:rsidR="00783BAA" w:rsidRPr="00783BAA" w14:paraId="3050F2F5" w14:textId="77777777" w:rsidTr="00783BA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996B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084AAA" w14:textId="77777777" w:rsidR="00783BAA" w:rsidRPr="00783BAA" w:rsidRDefault="00783BAA" w:rsidP="00783BAA">
            <w:pPr>
              <w:widowControl/>
              <w:spacing w:after="0" w:line="240" w:lineRule="auto"/>
              <w:contextualSpacing/>
              <w:rPr>
                <w:rFonts w:ascii="Arial Narrow" w:eastAsia="Times New Roman" w:hAnsi="Arial Narrow"/>
                <w:i/>
                <w:iCs/>
                <w:color w:val="000000"/>
                <w:sz w:val="20"/>
                <w:szCs w:val="20"/>
              </w:rPr>
            </w:pPr>
            <w:proofErr w:type="spellStart"/>
            <w:r w:rsidRPr="00783BAA">
              <w:rPr>
                <w:rFonts w:ascii="Arial Narrow" w:eastAsia="Times New Roman" w:hAnsi="Arial Narrow"/>
                <w:i/>
                <w:iCs/>
                <w:color w:val="000000"/>
                <w:sz w:val="20"/>
                <w:szCs w:val="20"/>
              </w:rPr>
              <w:t>Bo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254794" w14:textId="2B6731B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38.00 </w:t>
            </w:r>
          </w:p>
        </w:tc>
        <w:tc>
          <w:tcPr>
            <w:tcW w:w="0" w:type="auto"/>
            <w:tcBorders>
              <w:top w:val="nil"/>
              <w:left w:val="nil"/>
              <w:bottom w:val="single" w:sz="4" w:space="0" w:color="000000"/>
              <w:right w:val="single" w:sz="4" w:space="0" w:color="000000"/>
            </w:tcBorders>
            <w:shd w:val="clear" w:color="auto" w:fill="auto"/>
            <w:noWrap/>
            <w:vAlign w:val="bottom"/>
            <w:hideMark/>
          </w:tcPr>
          <w:p w14:paraId="7937E136" w14:textId="2DC8882E"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7DCC2" w14:textId="670A99BD"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D0053" w14:textId="71591F4B" w:rsidR="00783BAA" w:rsidRPr="00783BAA" w:rsidRDefault="00783BAA" w:rsidP="00783BAA">
            <w:pPr>
              <w:widowControl/>
              <w:spacing w:after="0" w:line="240" w:lineRule="auto"/>
              <w:contextualSpacing/>
              <w:jc w:val="right"/>
              <w:rPr>
                <w:rFonts w:ascii="Arial Narrow" w:eastAsia="Times New Roman" w:hAnsi="Arial Narrow"/>
                <w:i/>
                <w:iCs/>
                <w:color w:val="000000"/>
                <w:sz w:val="20"/>
                <w:szCs w:val="20"/>
              </w:rPr>
            </w:pPr>
            <w:r w:rsidRPr="00783BAA">
              <w:rPr>
                <w:rFonts w:ascii="Arial Narrow" w:eastAsia="Times New Roman" w:hAnsi="Arial Narrow"/>
                <w:i/>
                <w:iCs/>
                <w:color w:val="000000"/>
                <w:sz w:val="20"/>
                <w:szCs w:val="20"/>
              </w:rPr>
              <w:t xml:space="preserve">1,638.00 </w:t>
            </w:r>
          </w:p>
        </w:tc>
      </w:tr>
    </w:tbl>
    <w:p w14:paraId="09C4B424" w14:textId="7DFC55DD" w:rsidR="00A87EA8" w:rsidRPr="004F5B17" w:rsidRDefault="008D2D83" w:rsidP="00E11115">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642C7E6E" w:rsidR="002E303D" w:rsidRPr="00D0702F" w:rsidRDefault="003E4C18" w:rsidP="00D0702F">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89DB90A" w14:textId="3BD2F0D1" w:rsidR="00A961CF" w:rsidRDefault="00A961CF" w:rsidP="00D72392">
      <w:pPr>
        <w:spacing w:after="0" w:line="240" w:lineRule="auto"/>
        <w:contextualSpacing/>
        <w:rPr>
          <w:rFonts w:ascii="Arial" w:eastAsia="Arial" w:hAnsi="Arial" w:cs="Arial"/>
          <w:b/>
          <w:color w:val="002060"/>
          <w:sz w:val="28"/>
          <w:szCs w:val="28"/>
        </w:rPr>
      </w:pPr>
    </w:p>
    <w:p w14:paraId="7D3FF591" w14:textId="07EAD7EA"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14B033BD" w:rsidR="00D72392" w:rsidRPr="00B71E27"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0C630C">
        <w:rPr>
          <w:rFonts w:ascii="Arial" w:eastAsia="Times New Roman" w:hAnsi="Arial" w:cs="Arial"/>
          <w:b/>
          <w:color w:val="0070C0"/>
          <w:sz w:val="24"/>
          <w:szCs w:val="24"/>
          <w:lang w:val="en-US" w:eastAsia="en-US"/>
        </w:rPr>
        <w:t>₱</w:t>
      </w:r>
      <w:r w:rsidR="009601E2" w:rsidRPr="009601E2">
        <w:rPr>
          <w:rFonts w:ascii="Arial" w:eastAsia="Times New Roman" w:hAnsi="Arial" w:cs="Arial"/>
          <w:b/>
          <w:bCs/>
          <w:color w:val="0070C0"/>
          <w:sz w:val="24"/>
          <w:szCs w:val="24"/>
          <w:lang w:eastAsia="en-US"/>
        </w:rPr>
        <w:t>1,129,036,772.27</w:t>
      </w:r>
      <w:r w:rsidR="009601E2">
        <w:rPr>
          <w:rFonts w:ascii="Arial" w:eastAsia="Times New Roman" w:hAnsi="Arial" w:cs="Arial"/>
          <w:b/>
          <w:bCs/>
          <w:color w:val="0070C0"/>
          <w:sz w:val="24"/>
          <w:szCs w:val="24"/>
          <w:lang w:eastAsia="en-US"/>
        </w:rPr>
        <w:t xml:space="preserve"> </w:t>
      </w:r>
      <w:r w:rsidRPr="00B71E27">
        <w:rPr>
          <w:rFonts w:ascii="Arial" w:eastAsia="Times New Roman" w:hAnsi="Arial" w:cs="Arial"/>
          <w:sz w:val="24"/>
          <w:szCs w:val="24"/>
          <w:lang w:val="en-US" w:eastAsia="en-US"/>
        </w:rPr>
        <w:t>with breakdown as follows (see Table 2):</w:t>
      </w:r>
    </w:p>
    <w:p w14:paraId="7694EE86" w14:textId="77777777" w:rsidR="00D72392" w:rsidRPr="00B71E27"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andby Funds</w:t>
      </w:r>
    </w:p>
    <w:p w14:paraId="7C1E1C78" w14:textId="0D87D7E7" w:rsidR="00D72392" w:rsidRPr="0043407C" w:rsidRDefault="00D72392" w:rsidP="00D72392">
      <w:pPr>
        <w:spacing w:after="0" w:line="240" w:lineRule="auto"/>
        <w:ind w:left="360"/>
        <w:contextualSpacing/>
        <w:jc w:val="both"/>
        <w:rPr>
          <w:rFonts w:ascii="Arial" w:eastAsia="Times New Roman" w:hAnsi="Arial" w:cs="Arial"/>
          <w:sz w:val="24"/>
          <w:szCs w:val="24"/>
          <w:lang w:val="en-US" w:eastAsia="en-US"/>
        </w:rPr>
      </w:pPr>
      <w:r w:rsidRPr="0043407C">
        <w:rPr>
          <w:rFonts w:ascii="Arial" w:eastAsia="Times New Roman" w:hAnsi="Arial" w:cs="Arial"/>
          <w:sz w:val="24"/>
          <w:szCs w:val="24"/>
          <w:lang w:val="en-US" w:eastAsia="en-US"/>
        </w:rPr>
        <w:t xml:space="preserve">A </w:t>
      </w:r>
      <w:r w:rsidRPr="00EC2733">
        <w:rPr>
          <w:rFonts w:ascii="Arial" w:eastAsia="Times New Roman" w:hAnsi="Arial" w:cs="Arial"/>
          <w:sz w:val="24"/>
          <w:szCs w:val="24"/>
          <w:lang w:val="en-US" w:eastAsia="en-US"/>
        </w:rPr>
        <w:t xml:space="preserve">total of </w:t>
      </w:r>
      <w:r w:rsidRPr="009601E2">
        <w:rPr>
          <w:rFonts w:ascii="Arial" w:eastAsia="Times New Roman" w:hAnsi="Arial" w:cs="Arial"/>
          <w:b/>
          <w:color w:val="0070C0"/>
          <w:sz w:val="24"/>
          <w:szCs w:val="24"/>
          <w:lang w:val="en-US" w:eastAsia="en-US"/>
        </w:rPr>
        <w:t>₱</w:t>
      </w:r>
      <w:r w:rsidR="009601E2" w:rsidRPr="009601E2">
        <w:rPr>
          <w:rFonts w:ascii="Arial" w:eastAsia="Times New Roman" w:hAnsi="Arial" w:cs="Arial"/>
          <w:b/>
          <w:bCs/>
          <w:color w:val="0070C0"/>
          <w:sz w:val="24"/>
          <w:szCs w:val="24"/>
          <w:lang w:eastAsia="en-US"/>
        </w:rPr>
        <w:t xml:space="preserve">535,523,404.21 </w:t>
      </w:r>
      <w:r w:rsidRPr="009601E2">
        <w:rPr>
          <w:rFonts w:ascii="Arial" w:eastAsia="Times New Roman" w:hAnsi="Arial" w:cs="Arial"/>
          <w:b/>
          <w:color w:val="0070C0"/>
          <w:sz w:val="24"/>
          <w:szCs w:val="24"/>
          <w:lang w:val="en-US" w:eastAsia="en-US"/>
        </w:rPr>
        <w:t>standby funds</w:t>
      </w:r>
      <w:r w:rsidRPr="009601E2">
        <w:rPr>
          <w:rFonts w:ascii="Arial" w:eastAsia="Times New Roman" w:hAnsi="Arial" w:cs="Arial"/>
          <w:color w:val="0070C0"/>
          <w:sz w:val="24"/>
          <w:szCs w:val="24"/>
          <w:lang w:val="en-US" w:eastAsia="en-US"/>
        </w:rPr>
        <w:t xml:space="preserve"> </w:t>
      </w:r>
      <w:r w:rsidRPr="0043407C">
        <w:rPr>
          <w:rFonts w:ascii="Arial" w:eastAsia="Times New Roman" w:hAnsi="Arial" w:cs="Arial"/>
          <w:sz w:val="24"/>
          <w:szCs w:val="24"/>
          <w:lang w:val="en-US" w:eastAsia="en-US"/>
        </w:rPr>
        <w:t>in the CO and FOs. Of the said amount</w:t>
      </w:r>
      <w:r w:rsidR="004F5B17" w:rsidRPr="0043407C">
        <w:rPr>
          <w:rFonts w:ascii="Arial" w:eastAsia="Times New Roman" w:hAnsi="Arial" w:cs="Arial"/>
          <w:sz w:val="24"/>
          <w:szCs w:val="24"/>
          <w:lang w:val="en-US" w:eastAsia="en-US"/>
        </w:rPr>
        <w:t>,</w:t>
      </w:r>
      <w:r w:rsidRPr="0043407C">
        <w:rPr>
          <w:rFonts w:ascii="Arial" w:eastAsia="Times New Roman" w:hAnsi="Arial" w:cs="Arial"/>
          <w:sz w:val="24"/>
          <w:szCs w:val="24"/>
          <w:lang w:val="en-US" w:eastAsia="en-US"/>
        </w:rPr>
        <w:t xml:space="preserve"> </w:t>
      </w:r>
      <w:r w:rsidRPr="00FD4A6F">
        <w:rPr>
          <w:rFonts w:ascii="Arial" w:eastAsia="Times New Roman" w:hAnsi="Arial" w:cs="Arial"/>
          <w:b/>
          <w:sz w:val="24"/>
          <w:szCs w:val="24"/>
          <w:lang w:val="en-US" w:eastAsia="en-US"/>
        </w:rPr>
        <w:t>₱</w:t>
      </w:r>
      <w:r w:rsidR="00FD4A6F" w:rsidRPr="00FD4A6F">
        <w:rPr>
          <w:rFonts w:ascii="Arial" w:eastAsia="Times New Roman" w:hAnsi="Arial" w:cs="Arial"/>
          <w:b/>
          <w:sz w:val="24"/>
          <w:szCs w:val="24"/>
          <w:lang w:val="en-US" w:eastAsia="en-US"/>
        </w:rPr>
        <w:t>491,412,544.94</w:t>
      </w:r>
      <w:r w:rsidR="000C630C" w:rsidRPr="00FD4A6F">
        <w:rPr>
          <w:rFonts w:ascii="Arial" w:eastAsia="Times New Roman" w:hAnsi="Arial" w:cs="Arial"/>
          <w:b/>
          <w:sz w:val="24"/>
          <w:szCs w:val="24"/>
          <w:lang w:val="en-US" w:eastAsia="en-US"/>
        </w:rPr>
        <w:t xml:space="preserve"> </w:t>
      </w:r>
      <w:r w:rsidRPr="0043407C">
        <w:rPr>
          <w:rFonts w:ascii="Arial" w:eastAsia="Times New Roman" w:hAnsi="Arial" w:cs="Arial"/>
          <w:sz w:val="24"/>
          <w:szCs w:val="24"/>
          <w:lang w:val="en-US" w:eastAsia="en-US"/>
        </w:rPr>
        <w:t xml:space="preserve">is the available </w:t>
      </w:r>
      <w:r w:rsidRPr="00FD4A6F">
        <w:rPr>
          <w:rFonts w:ascii="Arial" w:eastAsia="Times New Roman" w:hAnsi="Arial" w:cs="Arial"/>
          <w:b/>
          <w:sz w:val="24"/>
          <w:szCs w:val="24"/>
          <w:lang w:val="en-US" w:eastAsia="en-US"/>
        </w:rPr>
        <w:t>Quick Response Fund (QRF)</w:t>
      </w:r>
      <w:r w:rsidRPr="00FD4A6F">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w:t>
      </w:r>
    </w:p>
    <w:p w14:paraId="137228B3" w14:textId="77777777" w:rsidR="00235FE9" w:rsidRPr="00B71E27"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ockpiles</w:t>
      </w:r>
    </w:p>
    <w:p w14:paraId="3F8F36F4" w14:textId="006B9E43" w:rsidR="00D72392" w:rsidRPr="00B71E27" w:rsidRDefault="00D72392" w:rsidP="00D72392">
      <w:pPr>
        <w:spacing w:after="0" w:line="240" w:lineRule="auto"/>
        <w:ind w:left="360"/>
        <w:contextualSpacing/>
        <w:jc w:val="both"/>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t xml:space="preserve">A total of </w:t>
      </w:r>
      <w:r w:rsidR="009601E2" w:rsidRPr="009601E2">
        <w:rPr>
          <w:rFonts w:ascii="Arial" w:eastAsia="Times New Roman" w:hAnsi="Arial" w:cs="Arial"/>
          <w:b/>
          <w:bCs/>
          <w:color w:val="0070C0"/>
          <w:sz w:val="24"/>
          <w:szCs w:val="24"/>
          <w:lang w:eastAsia="en-US"/>
        </w:rPr>
        <w:t>149,694</w:t>
      </w:r>
      <w:r w:rsidR="009601E2">
        <w:rPr>
          <w:rFonts w:ascii="Arial" w:eastAsia="Times New Roman" w:hAnsi="Arial" w:cs="Arial"/>
          <w:b/>
          <w:bCs/>
          <w:color w:val="0070C0"/>
          <w:sz w:val="24"/>
          <w:szCs w:val="24"/>
          <w:lang w:eastAsia="en-US"/>
        </w:rPr>
        <w:t xml:space="preserve"> </w:t>
      </w:r>
      <w:r w:rsidRPr="000C630C">
        <w:rPr>
          <w:rFonts w:ascii="Arial" w:eastAsia="Times New Roman" w:hAnsi="Arial" w:cs="Arial"/>
          <w:b/>
          <w:color w:val="0070C0"/>
          <w:sz w:val="24"/>
          <w:szCs w:val="24"/>
          <w:lang w:val="en-US" w:eastAsia="en-US"/>
        </w:rPr>
        <w:t>family food packs (FFPs)</w:t>
      </w:r>
      <w:r w:rsidRPr="000C630C">
        <w:rPr>
          <w:rFonts w:ascii="Arial" w:eastAsia="Times New Roman" w:hAnsi="Arial" w:cs="Arial"/>
          <w:color w:val="0070C0"/>
          <w:sz w:val="24"/>
          <w:szCs w:val="24"/>
          <w:lang w:val="en-US" w:eastAsia="en-US"/>
        </w:rPr>
        <w:t xml:space="preserve"> </w:t>
      </w:r>
      <w:r w:rsidRPr="00B71E27">
        <w:rPr>
          <w:rFonts w:ascii="Arial" w:eastAsia="Times New Roman" w:hAnsi="Arial" w:cs="Arial"/>
          <w:sz w:val="24"/>
          <w:szCs w:val="24"/>
          <w:lang w:val="en-US" w:eastAsia="en-US"/>
        </w:rPr>
        <w:t xml:space="preserve">amounting to </w:t>
      </w:r>
      <w:r w:rsidRPr="000C630C">
        <w:rPr>
          <w:rFonts w:ascii="Arial" w:eastAsia="Times New Roman" w:hAnsi="Arial" w:cs="Arial"/>
          <w:b/>
          <w:color w:val="0070C0"/>
          <w:sz w:val="24"/>
          <w:szCs w:val="24"/>
          <w:lang w:val="en-US" w:eastAsia="en-US"/>
        </w:rPr>
        <w:t>₱</w:t>
      </w:r>
      <w:r w:rsidR="009601E2" w:rsidRPr="009601E2">
        <w:rPr>
          <w:rFonts w:ascii="Arial" w:eastAsia="Times New Roman" w:hAnsi="Arial" w:cs="Arial"/>
          <w:b/>
          <w:bCs/>
          <w:color w:val="0070C0"/>
          <w:sz w:val="24"/>
          <w:szCs w:val="24"/>
          <w:lang w:eastAsia="en-US"/>
        </w:rPr>
        <w:t>72,384,222.51</w:t>
      </w:r>
      <w:r w:rsidRPr="00B71E27">
        <w:rPr>
          <w:rFonts w:ascii="Arial" w:eastAsia="Times New Roman" w:hAnsi="Arial" w:cs="Arial"/>
          <w:sz w:val="24"/>
          <w:szCs w:val="24"/>
          <w:lang w:val="en-US" w:eastAsia="en-US"/>
        </w:rPr>
        <w:t xml:space="preserve">, </w:t>
      </w:r>
      <w:r w:rsidRPr="007E3C09">
        <w:rPr>
          <w:rFonts w:ascii="Arial" w:eastAsia="Times New Roman" w:hAnsi="Arial" w:cs="Arial"/>
          <w:b/>
          <w:color w:val="0070C0"/>
          <w:sz w:val="24"/>
          <w:szCs w:val="24"/>
          <w:lang w:val="en-US" w:eastAsia="en-US"/>
        </w:rPr>
        <w:t>other food items</w:t>
      </w:r>
      <w:r w:rsidRPr="007E3C09">
        <w:rPr>
          <w:rFonts w:ascii="Arial" w:eastAsia="Times New Roman" w:hAnsi="Arial" w:cs="Arial"/>
          <w:color w:val="0070C0"/>
          <w:sz w:val="24"/>
          <w:szCs w:val="24"/>
          <w:lang w:val="en-US" w:eastAsia="en-US"/>
        </w:rPr>
        <w:t xml:space="preserve"> </w:t>
      </w:r>
      <w:r w:rsidRPr="00B71E27">
        <w:rPr>
          <w:rFonts w:ascii="Arial" w:eastAsia="Times New Roman" w:hAnsi="Arial" w:cs="Arial"/>
          <w:sz w:val="24"/>
          <w:szCs w:val="24"/>
          <w:lang w:val="en-US" w:eastAsia="en-US"/>
        </w:rPr>
        <w:t xml:space="preserve">amounting to </w:t>
      </w:r>
      <w:r w:rsidRPr="007E3C09">
        <w:rPr>
          <w:rFonts w:ascii="Arial" w:eastAsia="Times New Roman" w:hAnsi="Arial" w:cs="Arial"/>
          <w:b/>
          <w:color w:val="0070C0"/>
          <w:sz w:val="24"/>
          <w:szCs w:val="24"/>
          <w:lang w:val="en-US" w:eastAsia="en-US"/>
        </w:rPr>
        <w:t>₱</w:t>
      </w:r>
      <w:r w:rsidR="009601E2" w:rsidRPr="009601E2">
        <w:rPr>
          <w:rFonts w:ascii="Arial" w:eastAsia="Times New Roman" w:hAnsi="Arial" w:cs="Arial"/>
          <w:b/>
          <w:color w:val="0070C0"/>
          <w:sz w:val="24"/>
          <w:szCs w:val="24"/>
          <w:lang w:val="en-US" w:eastAsia="en-US"/>
        </w:rPr>
        <w:t>206,284,457.05</w:t>
      </w:r>
      <w:r w:rsidR="00EC2733">
        <w:rPr>
          <w:rFonts w:ascii="Arial" w:eastAsia="Times New Roman" w:hAnsi="Arial" w:cs="Arial"/>
          <w:b/>
          <w:color w:val="0070C0"/>
          <w:sz w:val="24"/>
          <w:szCs w:val="24"/>
          <w:lang w:val="en-US" w:eastAsia="en-US"/>
        </w:rPr>
        <w:t xml:space="preserve"> </w:t>
      </w:r>
      <w:r w:rsidRPr="00B71E27">
        <w:rPr>
          <w:rFonts w:ascii="Arial" w:eastAsia="Times New Roman" w:hAnsi="Arial" w:cs="Arial"/>
          <w:sz w:val="24"/>
          <w:szCs w:val="24"/>
          <w:lang w:val="en-US" w:eastAsia="en-US"/>
        </w:rPr>
        <w:t xml:space="preserve">and </w:t>
      </w:r>
      <w:r w:rsidRPr="007E3C09">
        <w:rPr>
          <w:rFonts w:ascii="Arial" w:eastAsia="Times New Roman" w:hAnsi="Arial" w:cs="Arial"/>
          <w:b/>
          <w:color w:val="0070C0"/>
          <w:sz w:val="24"/>
          <w:szCs w:val="24"/>
          <w:lang w:val="en-US" w:eastAsia="en-US"/>
        </w:rPr>
        <w:t xml:space="preserve">non-food items (FNIs) </w:t>
      </w:r>
      <w:r w:rsidRPr="00B71E27">
        <w:rPr>
          <w:rFonts w:ascii="Arial" w:eastAsia="Times New Roman" w:hAnsi="Arial" w:cs="Arial"/>
          <w:sz w:val="24"/>
          <w:szCs w:val="24"/>
          <w:lang w:val="en-US" w:eastAsia="en-US"/>
        </w:rPr>
        <w:t xml:space="preserve">amounting to </w:t>
      </w:r>
      <w:r w:rsidR="00282B2A" w:rsidRPr="007E3C09">
        <w:rPr>
          <w:rFonts w:ascii="Arial" w:eastAsia="Times New Roman" w:hAnsi="Arial" w:cs="Arial"/>
          <w:b/>
          <w:color w:val="0070C0"/>
          <w:sz w:val="24"/>
          <w:szCs w:val="24"/>
          <w:lang w:val="en-US" w:eastAsia="en-US"/>
        </w:rPr>
        <w:t>₱</w:t>
      </w:r>
      <w:r w:rsidR="009601E2" w:rsidRPr="009601E2">
        <w:rPr>
          <w:rFonts w:ascii="Arial" w:eastAsia="Times New Roman" w:hAnsi="Arial" w:cs="Arial"/>
          <w:b/>
          <w:bCs/>
          <w:color w:val="0070C0"/>
          <w:sz w:val="24"/>
          <w:szCs w:val="24"/>
          <w:lang w:eastAsia="en-US"/>
        </w:rPr>
        <w:t>314,844,688.50</w:t>
      </w:r>
      <w:r w:rsidR="009601E2">
        <w:rPr>
          <w:rFonts w:ascii="Arial" w:eastAsia="Times New Roman" w:hAnsi="Arial" w:cs="Arial"/>
          <w:b/>
          <w:bCs/>
          <w:color w:val="0070C0"/>
          <w:sz w:val="24"/>
          <w:szCs w:val="24"/>
          <w:lang w:eastAsia="en-US"/>
        </w:rPr>
        <w:t xml:space="preserve"> </w:t>
      </w:r>
      <w:r w:rsidRPr="00B71E27">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062CAEE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82" w:type="pct"/>
        <w:tblInd w:w="274" w:type="dxa"/>
        <w:tblLook w:val="04A0" w:firstRow="1" w:lastRow="0" w:firstColumn="1" w:lastColumn="0" w:noHBand="0" w:noVBand="1"/>
      </w:tblPr>
      <w:tblGrid>
        <w:gridCol w:w="1412"/>
        <w:gridCol w:w="1300"/>
        <w:gridCol w:w="1116"/>
        <w:gridCol w:w="1334"/>
        <w:gridCol w:w="1431"/>
        <w:gridCol w:w="1346"/>
        <w:gridCol w:w="1564"/>
      </w:tblGrid>
      <w:tr w:rsidR="00EC2733" w:rsidRPr="009601E2" w14:paraId="013248CC" w14:textId="77777777" w:rsidTr="00D70D81">
        <w:trPr>
          <w:trHeight w:val="20"/>
          <w:tblHeader/>
        </w:trPr>
        <w:tc>
          <w:tcPr>
            <w:tcW w:w="74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21A95A3F" w14:textId="77777777" w:rsidR="00EC2733" w:rsidRPr="009601E2" w:rsidRDefault="00EC2733" w:rsidP="00EC2733">
            <w:pPr>
              <w:widowControl/>
              <w:spacing w:after="0" w:line="240" w:lineRule="auto"/>
              <w:ind w:right="57"/>
              <w:contextualSpacing/>
              <w:jc w:val="center"/>
              <w:rPr>
                <w:rFonts w:ascii="Arial Narrow" w:eastAsia="Times New Roman" w:hAnsi="Arial Narrow"/>
                <w:b/>
                <w:bCs/>
                <w:color w:val="000000"/>
                <w:sz w:val="18"/>
                <w:szCs w:val="18"/>
              </w:rPr>
            </w:pPr>
            <w:r w:rsidRPr="009601E2">
              <w:rPr>
                <w:rFonts w:ascii="Arial Narrow" w:eastAsia="Times New Roman" w:hAnsi="Arial Narrow"/>
                <w:b/>
                <w:bCs/>
                <w:color w:val="000000"/>
                <w:sz w:val="18"/>
                <w:szCs w:val="18"/>
              </w:rPr>
              <w:t>REGIONAL / FIELD OFFICE</w:t>
            </w:r>
          </w:p>
        </w:tc>
        <w:tc>
          <w:tcPr>
            <w:tcW w:w="684"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8F7F707" w14:textId="77777777" w:rsidR="00EC2733" w:rsidRPr="009601E2" w:rsidRDefault="00EC2733" w:rsidP="00EC2733">
            <w:pPr>
              <w:widowControl/>
              <w:spacing w:after="0" w:line="240" w:lineRule="auto"/>
              <w:ind w:right="57"/>
              <w:contextualSpacing/>
              <w:jc w:val="center"/>
              <w:rPr>
                <w:rFonts w:ascii="Arial Narrow" w:eastAsia="Times New Roman" w:hAnsi="Arial Narrow"/>
                <w:b/>
                <w:bCs/>
                <w:color w:val="000000"/>
                <w:sz w:val="18"/>
                <w:szCs w:val="18"/>
              </w:rPr>
            </w:pPr>
            <w:r w:rsidRPr="009601E2">
              <w:rPr>
                <w:rFonts w:ascii="Arial Narrow" w:eastAsia="Times New Roman" w:hAnsi="Arial Narrow"/>
                <w:b/>
                <w:bCs/>
                <w:color w:val="000000"/>
                <w:sz w:val="18"/>
                <w:szCs w:val="18"/>
              </w:rPr>
              <w:t>STANDBY FUNDS</w:t>
            </w:r>
          </w:p>
        </w:tc>
        <w:tc>
          <w:tcPr>
            <w:tcW w:w="1289"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5BCCC712" w14:textId="77777777" w:rsidR="00EC2733" w:rsidRPr="009601E2" w:rsidRDefault="00EC2733" w:rsidP="00EC2733">
            <w:pPr>
              <w:widowControl/>
              <w:spacing w:after="0" w:line="240" w:lineRule="auto"/>
              <w:ind w:right="57"/>
              <w:contextualSpacing/>
              <w:jc w:val="center"/>
              <w:rPr>
                <w:rFonts w:ascii="Arial Narrow" w:eastAsia="Times New Roman" w:hAnsi="Arial Narrow"/>
                <w:b/>
                <w:bCs/>
                <w:color w:val="000000"/>
                <w:sz w:val="18"/>
                <w:szCs w:val="18"/>
              </w:rPr>
            </w:pPr>
            <w:r w:rsidRPr="009601E2">
              <w:rPr>
                <w:rFonts w:ascii="Arial Narrow" w:eastAsia="Times New Roman" w:hAnsi="Arial Narrow"/>
                <w:b/>
                <w:bCs/>
                <w:color w:val="000000"/>
                <w:sz w:val="18"/>
                <w:szCs w:val="18"/>
              </w:rPr>
              <w:t>FAMILY FOOD PACKS</w:t>
            </w:r>
          </w:p>
        </w:tc>
        <w:tc>
          <w:tcPr>
            <w:tcW w:w="75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59FDDD5F" w14:textId="77777777" w:rsidR="00EC2733" w:rsidRPr="009601E2" w:rsidRDefault="00EC2733" w:rsidP="00EC2733">
            <w:pPr>
              <w:widowControl/>
              <w:spacing w:after="0" w:line="240" w:lineRule="auto"/>
              <w:ind w:right="57"/>
              <w:contextualSpacing/>
              <w:jc w:val="center"/>
              <w:rPr>
                <w:rFonts w:ascii="Arial Narrow" w:eastAsia="Times New Roman" w:hAnsi="Arial Narrow"/>
                <w:b/>
                <w:bCs/>
                <w:color w:val="000000"/>
                <w:sz w:val="18"/>
                <w:szCs w:val="18"/>
              </w:rPr>
            </w:pPr>
            <w:r w:rsidRPr="009601E2">
              <w:rPr>
                <w:rFonts w:ascii="Arial Narrow" w:eastAsia="Times New Roman" w:hAnsi="Arial Narrow"/>
                <w:b/>
                <w:bCs/>
                <w:color w:val="000000"/>
                <w:sz w:val="18"/>
                <w:szCs w:val="18"/>
              </w:rPr>
              <w:t>OTHER FOOD ITEMS</w:t>
            </w:r>
          </w:p>
        </w:tc>
        <w:tc>
          <w:tcPr>
            <w:tcW w:w="708"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7B226B90" w14:textId="77777777" w:rsidR="00EC2733" w:rsidRPr="009601E2" w:rsidRDefault="00EC2733" w:rsidP="00EC2733">
            <w:pPr>
              <w:widowControl/>
              <w:spacing w:after="0" w:line="240" w:lineRule="auto"/>
              <w:ind w:right="57"/>
              <w:contextualSpacing/>
              <w:jc w:val="center"/>
              <w:rPr>
                <w:rFonts w:ascii="Arial Narrow" w:eastAsia="Times New Roman" w:hAnsi="Arial Narrow"/>
                <w:b/>
                <w:bCs/>
                <w:color w:val="000000"/>
                <w:sz w:val="18"/>
                <w:szCs w:val="18"/>
              </w:rPr>
            </w:pPr>
            <w:r w:rsidRPr="009601E2">
              <w:rPr>
                <w:rFonts w:ascii="Arial Narrow" w:eastAsia="Times New Roman" w:hAnsi="Arial Narrow"/>
                <w:b/>
                <w:bCs/>
                <w:color w:val="000000"/>
                <w:sz w:val="18"/>
                <w:szCs w:val="18"/>
              </w:rPr>
              <w:t>NON-FOOD RELIEF ITEMS</w:t>
            </w:r>
          </w:p>
        </w:tc>
        <w:tc>
          <w:tcPr>
            <w:tcW w:w="82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2855C49" w14:textId="77777777" w:rsidR="00EC2733" w:rsidRPr="009601E2" w:rsidRDefault="00EC2733" w:rsidP="00EC2733">
            <w:pPr>
              <w:widowControl/>
              <w:spacing w:after="0" w:line="240" w:lineRule="auto"/>
              <w:ind w:right="57"/>
              <w:contextualSpacing/>
              <w:jc w:val="center"/>
              <w:rPr>
                <w:rFonts w:ascii="Arial Narrow" w:eastAsia="Times New Roman" w:hAnsi="Arial Narrow"/>
                <w:b/>
                <w:bCs/>
                <w:color w:val="000000"/>
                <w:sz w:val="18"/>
                <w:szCs w:val="18"/>
              </w:rPr>
            </w:pPr>
            <w:r w:rsidRPr="009601E2">
              <w:rPr>
                <w:rFonts w:ascii="Arial Narrow" w:eastAsia="Times New Roman" w:hAnsi="Arial Narrow"/>
                <w:b/>
                <w:bCs/>
                <w:color w:val="000000"/>
                <w:sz w:val="18"/>
                <w:szCs w:val="18"/>
              </w:rPr>
              <w:t>TOTAL STANDBY FUNDS &amp; STOCKPILE</w:t>
            </w:r>
          </w:p>
        </w:tc>
      </w:tr>
      <w:tr w:rsidR="00EC2733" w:rsidRPr="009601E2" w14:paraId="02E2136F" w14:textId="77777777" w:rsidTr="009601E2">
        <w:trPr>
          <w:trHeight w:val="20"/>
          <w:tblHeader/>
        </w:trPr>
        <w:tc>
          <w:tcPr>
            <w:tcW w:w="743" w:type="pct"/>
            <w:vMerge/>
            <w:tcBorders>
              <w:top w:val="single" w:sz="8" w:space="0" w:color="000000"/>
              <w:left w:val="single" w:sz="8" w:space="0" w:color="000000"/>
              <w:bottom w:val="single" w:sz="8" w:space="0" w:color="000000"/>
              <w:right w:val="single" w:sz="8" w:space="0" w:color="000000"/>
            </w:tcBorders>
            <w:vAlign w:val="center"/>
            <w:hideMark/>
          </w:tcPr>
          <w:p w14:paraId="011F595C" w14:textId="77777777" w:rsidR="00EC2733" w:rsidRPr="009601E2" w:rsidRDefault="00EC2733" w:rsidP="00EC2733">
            <w:pPr>
              <w:widowControl/>
              <w:spacing w:after="0" w:line="240" w:lineRule="auto"/>
              <w:ind w:right="57"/>
              <w:contextualSpacing/>
              <w:rPr>
                <w:rFonts w:ascii="Arial Narrow" w:eastAsia="Times New Roman" w:hAnsi="Arial Narrow"/>
                <w:b/>
                <w:bCs/>
                <w:color w:val="000000"/>
                <w:sz w:val="18"/>
                <w:szCs w:val="18"/>
              </w:rPr>
            </w:pPr>
          </w:p>
        </w:tc>
        <w:tc>
          <w:tcPr>
            <w:tcW w:w="684" w:type="pct"/>
            <w:vMerge/>
            <w:tcBorders>
              <w:top w:val="single" w:sz="8" w:space="0" w:color="000000"/>
              <w:left w:val="single" w:sz="8" w:space="0" w:color="000000"/>
              <w:bottom w:val="single" w:sz="8" w:space="0" w:color="000000"/>
              <w:right w:val="single" w:sz="8" w:space="0" w:color="000000"/>
            </w:tcBorders>
            <w:vAlign w:val="center"/>
            <w:hideMark/>
          </w:tcPr>
          <w:p w14:paraId="2AB3C816" w14:textId="77777777" w:rsidR="00EC2733" w:rsidRPr="009601E2" w:rsidRDefault="00EC2733" w:rsidP="00EC2733">
            <w:pPr>
              <w:widowControl/>
              <w:spacing w:after="0" w:line="240" w:lineRule="auto"/>
              <w:ind w:right="57"/>
              <w:contextualSpacing/>
              <w:rPr>
                <w:rFonts w:ascii="Arial Narrow" w:eastAsia="Times New Roman" w:hAnsi="Arial Narrow"/>
                <w:b/>
                <w:bCs/>
                <w:color w:val="000000"/>
                <w:sz w:val="18"/>
                <w:szCs w:val="18"/>
              </w:rPr>
            </w:pPr>
          </w:p>
        </w:tc>
        <w:tc>
          <w:tcPr>
            <w:tcW w:w="58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E0FB2AB" w14:textId="77777777" w:rsidR="00EC2733" w:rsidRPr="009601E2" w:rsidRDefault="00EC2733" w:rsidP="00EC2733">
            <w:pPr>
              <w:widowControl/>
              <w:spacing w:after="0" w:line="240" w:lineRule="auto"/>
              <w:ind w:right="57"/>
              <w:contextualSpacing/>
              <w:jc w:val="center"/>
              <w:rPr>
                <w:rFonts w:ascii="Arial Narrow" w:eastAsia="Times New Roman" w:hAnsi="Arial Narrow"/>
                <w:b/>
                <w:bCs/>
                <w:color w:val="000000"/>
                <w:sz w:val="18"/>
                <w:szCs w:val="18"/>
              </w:rPr>
            </w:pPr>
            <w:r w:rsidRPr="009601E2">
              <w:rPr>
                <w:rFonts w:ascii="Arial Narrow" w:eastAsia="Times New Roman" w:hAnsi="Arial Narrow"/>
                <w:b/>
                <w:bCs/>
                <w:color w:val="000000"/>
                <w:sz w:val="18"/>
                <w:szCs w:val="18"/>
              </w:rPr>
              <w:t>QUANTITY</w:t>
            </w:r>
          </w:p>
        </w:tc>
        <w:tc>
          <w:tcPr>
            <w:tcW w:w="70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B461DEE" w14:textId="77777777" w:rsidR="00EC2733" w:rsidRPr="009601E2" w:rsidRDefault="00EC2733" w:rsidP="00EC2733">
            <w:pPr>
              <w:widowControl/>
              <w:spacing w:after="0" w:line="240" w:lineRule="auto"/>
              <w:ind w:right="57"/>
              <w:contextualSpacing/>
              <w:jc w:val="center"/>
              <w:rPr>
                <w:rFonts w:ascii="Arial Narrow" w:eastAsia="Times New Roman" w:hAnsi="Arial Narrow"/>
                <w:b/>
                <w:bCs/>
                <w:color w:val="000000"/>
                <w:sz w:val="18"/>
                <w:szCs w:val="18"/>
              </w:rPr>
            </w:pPr>
            <w:r w:rsidRPr="009601E2">
              <w:rPr>
                <w:rFonts w:ascii="Arial Narrow" w:eastAsia="Times New Roman" w:hAnsi="Arial Narrow"/>
                <w:b/>
                <w:bCs/>
                <w:color w:val="000000"/>
                <w:sz w:val="18"/>
                <w:szCs w:val="18"/>
              </w:rPr>
              <w:t>TOTAL COST</w:t>
            </w:r>
          </w:p>
        </w:tc>
        <w:tc>
          <w:tcPr>
            <w:tcW w:w="75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BF7007C" w14:textId="77777777" w:rsidR="00EC2733" w:rsidRPr="009601E2" w:rsidRDefault="00EC2733" w:rsidP="00EC2733">
            <w:pPr>
              <w:widowControl/>
              <w:spacing w:after="0" w:line="240" w:lineRule="auto"/>
              <w:ind w:right="57"/>
              <w:contextualSpacing/>
              <w:jc w:val="center"/>
              <w:rPr>
                <w:rFonts w:ascii="Arial Narrow" w:eastAsia="Times New Roman" w:hAnsi="Arial Narrow"/>
                <w:b/>
                <w:bCs/>
                <w:color w:val="000000"/>
                <w:sz w:val="18"/>
                <w:szCs w:val="18"/>
              </w:rPr>
            </w:pPr>
            <w:r w:rsidRPr="009601E2">
              <w:rPr>
                <w:rFonts w:ascii="Arial Narrow" w:eastAsia="Times New Roman" w:hAnsi="Arial Narrow"/>
                <w:b/>
                <w:bCs/>
                <w:color w:val="000000"/>
                <w:sz w:val="18"/>
                <w:szCs w:val="18"/>
              </w:rPr>
              <w:t>TOTAL COST</w:t>
            </w:r>
          </w:p>
        </w:tc>
        <w:tc>
          <w:tcPr>
            <w:tcW w:w="70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DDA8AC3" w14:textId="77777777" w:rsidR="00EC2733" w:rsidRPr="009601E2" w:rsidRDefault="00EC2733" w:rsidP="00EC2733">
            <w:pPr>
              <w:widowControl/>
              <w:spacing w:after="0" w:line="240" w:lineRule="auto"/>
              <w:ind w:right="57"/>
              <w:contextualSpacing/>
              <w:jc w:val="center"/>
              <w:rPr>
                <w:rFonts w:ascii="Arial Narrow" w:eastAsia="Times New Roman" w:hAnsi="Arial Narrow"/>
                <w:b/>
                <w:bCs/>
                <w:color w:val="000000"/>
                <w:sz w:val="18"/>
                <w:szCs w:val="18"/>
              </w:rPr>
            </w:pPr>
            <w:r w:rsidRPr="009601E2">
              <w:rPr>
                <w:rFonts w:ascii="Arial Narrow" w:eastAsia="Times New Roman" w:hAnsi="Arial Narrow"/>
                <w:b/>
                <w:bCs/>
                <w:color w:val="000000"/>
                <w:sz w:val="18"/>
                <w:szCs w:val="18"/>
              </w:rPr>
              <w:t>TOTAL COST</w:t>
            </w:r>
          </w:p>
        </w:tc>
        <w:tc>
          <w:tcPr>
            <w:tcW w:w="823" w:type="pct"/>
            <w:vMerge/>
            <w:tcBorders>
              <w:top w:val="single" w:sz="8" w:space="0" w:color="000000"/>
              <w:left w:val="single" w:sz="8" w:space="0" w:color="000000"/>
              <w:bottom w:val="single" w:sz="8" w:space="0" w:color="000000"/>
              <w:right w:val="single" w:sz="8" w:space="0" w:color="000000"/>
            </w:tcBorders>
            <w:vAlign w:val="center"/>
            <w:hideMark/>
          </w:tcPr>
          <w:p w14:paraId="340A1C07" w14:textId="77777777" w:rsidR="00EC2733" w:rsidRPr="009601E2" w:rsidRDefault="00EC2733" w:rsidP="00EC2733">
            <w:pPr>
              <w:widowControl/>
              <w:spacing w:after="0" w:line="240" w:lineRule="auto"/>
              <w:ind w:right="57"/>
              <w:contextualSpacing/>
              <w:rPr>
                <w:rFonts w:ascii="Arial Narrow" w:eastAsia="Times New Roman" w:hAnsi="Arial Narrow"/>
                <w:b/>
                <w:bCs/>
                <w:color w:val="000000"/>
                <w:sz w:val="18"/>
                <w:szCs w:val="18"/>
              </w:rPr>
            </w:pPr>
          </w:p>
        </w:tc>
      </w:tr>
      <w:tr w:rsidR="009601E2" w:rsidRPr="009601E2" w14:paraId="55CA3B8B" w14:textId="77777777" w:rsidTr="009601E2">
        <w:trPr>
          <w:trHeight w:val="20"/>
        </w:trPr>
        <w:tc>
          <w:tcPr>
            <w:tcW w:w="743"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36104977" w14:textId="77777777" w:rsidR="009601E2" w:rsidRPr="009601E2" w:rsidRDefault="009601E2" w:rsidP="009601E2">
            <w:pPr>
              <w:widowControl/>
              <w:spacing w:after="0" w:line="240" w:lineRule="auto"/>
              <w:ind w:right="57"/>
              <w:contextualSpacing/>
              <w:jc w:val="center"/>
              <w:rPr>
                <w:rFonts w:ascii="Arial Narrow" w:eastAsia="Times New Roman" w:hAnsi="Arial Narrow"/>
                <w:b/>
                <w:bCs/>
                <w:color w:val="000000"/>
                <w:sz w:val="18"/>
                <w:szCs w:val="18"/>
              </w:rPr>
            </w:pPr>
            <w:r w:rsidRPr="009601E2">
              <w:rPr>
                <w:rFonts w:ascii="Arial Narrow" w:eastAsia="Times New Roman" w:hAnsi="Arial Narrow"/>
                <w:b/>
                <w:bCs/>
                <w:color w:val="000000"/>
                <w:sz w:val="18"/>
                <w:szCs w:val="18"/>
              </w:rPr>
              <w:t>TOTAL</w:t>
            </w:r>
          </w:p>
        </w:tc>
        <w:tc>
          <w:tcPr>
            <w:tcW w:w="68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9DF204B" w14:textId="5951360C" w:rsidR="009601E2" w:rsidRPr="009601E2" w:rsidRDefault="009601E2" w:rsidP="009601E2">
            <w:pPr>
              <w:widowControl/>
              <w:spacing w:after="0" w:line="240" w:lineRule="auto"/>
              <w:ind w:right="57"/>
              <w:contextualSpacing/>
              <w:jc w:val="right"/>
              <w:rPr>
                <w:rFonts w:ascii="Arial Narrow" w:eastAsia="Times New Roman" w:hAnsi="Arial Narrow"/>
                <w:b/>
                <w:bCs/>
                <w:color w:val="000000"/>
                <w:sz w:val="18"/>
                <w:szCs w:val="18"/>
              </w:rPr>
            </w:pPr>
            <w:r w:rsidRPr="009601E2">
              <w:rPr>
                <w:rFonts w:ascii="Arial Narrow" w:hAnsi="Arial Narrow"/>
                <w:b/>
                <w:bCs/>
                <w:color w:val="000000"/>
                <w:sz w:val="18"/>
                <w:szCs w:val="18"/>
              </w:rPr>
              <w:t>535,523,404.21</w:t>
            </w:r>
          </w:p>
        </w:tc>
        <w:tc>
          <w:tcPr>
            <w:tcW w:w="58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FE6A15A" w14:textId="7DBD1266" w:rsidR="009601E2" w:rsidRPr="009601E2" w:rsidRDefault="009601E2" w:rsidP="009601E2">
            <w:pPr>
              <w:widowControl/>
              <w:spacing w:after="0" w:line="240" w:lineRule="auto"/>
              <w:ind w:right="57"/>
              <w:contextualSpacing/>
              <w:jc w:val="right"/>
              <w:rPr>
                <w:rFonts w:ascii="Arial Narrow" w:eastAsia="Times New Roman" w:hAnsi="Arial Narrow"/>
                <w:b/>
                <w:bCs/>
                <w:color w:val="000000"/>
                <w:sz w:val="18"/>
                <w:szCs w:val="18"/>
              </w:rPr>
            </w:pPr>
            <w:r w:rsidRPr="009601E2">
              <w:rPr>
                <w:rFonts w:ascii="Arial Narrow" w:hAnsi="Arial Narrow"/>
                <w:b/>
                <w:bCs/>
                <w:color w:val="000000"/>
                <w:sz w:val="18"/>
                <w:szCs w:val="18"/>
              </w:rPr>
              <w:t>149,694</w:t>
            </w:r>
          </w:p>
        </w:tc>
        <w:tc>
          <w:tcPr>
            <w:tcW w:w="70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DC8FE2A" w14:textId="66380DFA" w:rsidR="009601E2" w:rsidRPr="009601E2" w:rsidRDefault="009601E2" w:rsidP="009601E2">
            <w:pPr>
              <w:widowControl/>
              <w:spacing w:after="0" w:line="240" w:lineRule="auto"/>
              <w:ind w:right="57"/>
              <w:contextualSpacing/>
              <w:jc w:val="right"/>
              <w:rPr>
                <w:rFonts w:ascii="Arial Narrow" w:eastAsia="Times New Roman" w:hAnsi="Arial Narrow"/>
                <w:b/>
                <w:bCs/>
                <w:color w:val="000000"/>
                <w:sz w:val="18"/>
                <w:szCs w:val="18"/>
              </w:rPr>
            </w:pPr>
            <w:bookmarkStart w:id="1" w:name="_Hlk61530550"/>
            <w:r w:rsidRPr="009601E2">
              <w:rPr>
                <w:rFonts w:ascii="Arial Narrow" w:hAnsi="Arial Narrow"/>
                <w:b/>
                <w:bCs/>
                <w:color w:val="000000"/>
                <w:sz w:val="18"/>
                <w:szCs w:val="18"/>
              </w:rPr>
              <w:t>72,384,222.51</w:t>
            </w:r>
            <w:bookmarkEnd w:id="1"/>
          </w:p>
        </w:tc>
        <w:tc>
          <w:tcPr>
            <w:tcW w:w="75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2CB96DB" w14:textId="50380CE5" w:rsidR="009601E2" w:rsidRPr="009601E2" w:rsidRDefault="009601E2" w:rsidP="009601E2">
            <w:pPr>
              <w:widowControl/>
              <w:spacing w:after="0" w:line="240" w:lineRule="auto"/>
              <w:ind w:right="57"/>
              <w:contextualSpacing/>
              <w:jc w:val="right"/>
              <w:rPr>
                <w:rFonts w:ascii="Arial Narrow" w:eastAsia="Times New Roman" w:hAnsi="Arial Narrow"/>
                <w:b/>
                <w:bCs/>
                <w:color w:val="000000"/>
                <w:sz w:val="18"/>
                <w:szCs w:val="18"/>
              </w:rPr>
            </w:pPr>
            <w:r w:rsidRPr="009601E2">
              <w:rPr>
                <w:rFonts w:ascii="Arial Narrow" w:hAnsi="Arial Narrow"/>
                <w:b/>
                <w:bCs/>
                <w:color w:val="000000"/>
                <w:sz w:val="18"/>
                <w:szCs w:val="18"/>
              </w:rPr>
              <w:t>206,284,457.05</w:t>
            </w:r>
          </w:p>
        </w:tc>
        <w:tc>
          <w:tcPr>
            <w:tcW w:w="70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767244D" w14:textId="4D75A3CF" w:rsidR="009601E2" w:rsidRPr="009601E2" w:rsidRDefault="009601E2" w:rsidP="009601E2">
            <w:pPr>
              <w:widowControl/>
              <w:spacing w:after="0" w:line="240" w:lineRule="auto"/>
              <w:ind w:right="57"/>
              <w:contextualSpacing/>
              <w:jc w:val="right"/>
              <w:rPr>
                <w:rFonts w:ascii="Arial Narrow" w:eastAsia="Times New Roman" w:hAnsi="Arial Narrow"/>
                <w:b/>
                <w:bCs/>
                <w:color w:val="000000"/>
                <w:sz w:val="18"/>
                <w:szCs w:val="18"/>
              </w:rPr>
            </w:pPr>
            <w:r w:rsidRPr="009601E2">
              <w:rPr>
                <w:rFonts w:ascii="Arial Narrow" w:hAnsi="Arial Narrow"/>
                <w:b/>
                <w:bCs/>
                <w:color w:val="000000"/>
                <w:sz w:val="18"/>
                <w:szCs w:val="18"/>
              </w:rPr>
              <w:t>314,844,688.50</w:t>
            </w:r>
          </w:p>
        </w:tc>
        <w:tc>
          <w:tcPr>
            <w:tcW w:w="8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AE88885" w14:textId="4605A135" w:rsidR="009601E2" w:rsidRPr="009601E2" w:rsidRDefault="009601E2" w:rsidP="009601E2">
            <w:pPr>
              <w:widowControl/>
              <w:spacing w:after="0" w:line="240" w:lineRule="auto"/>
              <w:ind w:right="57"/>
              <w:contextualSpacing/>
              <w:jc w:val="right"/>
              <w:rPr>
                <w:rFonts w:ascii="Arial Narrow" w:eastAsia="Times New Roman" w:hAnsi="Arial Narrow"/>
                <w:b/>
                <w:bCs/>
                <w:color w:val="000000"/>
                <w:sz w:val="18"/>
                <w:szCs w:val="18"/>
              </w:rPr>
            </w:pPr>
            <w:r w:rsidRPr="009601E2">
              <w:rPr>
                <w:rFonts w:ascii="Arial Narrow" w:hAnsi="Arial Narrow"/>
                <w:b/>
                <w:bCs/>
                <w:color w:val="000000"/>
                <w:sz w:val="18"/>
                <w:szCs w:val="18"/>
              </w:rPr>
              <w:t>1,129,036,772.27</w:t>
            </w:r>
          </w:p>
        </w:tc>
      </w:tr>
      <w:tr w:rsidR="009601E2" w:rsidRPr="009601E2" w14:paraId="0B318F0F" w14:textId="77777777" w:rsidTr="009601E2">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A5B2C8C" w14:textId="77777777" w:rsidR="009601E2" w:rsidRPr="009601E2" w:rsidRDefault="009601E2" w:rsidP="009601E2">
            <w:pPr>
              <w:widowControl/>
              <w:spacing w:after="0" w:line="240" w:lineRule="auto"/>
              <w:ind w:right="57"/>
              <w:contextualSpacing/>
              <w:rPr>
                <w:rFonts w:ascii="Arial Narrow" w:eastAsia="Times New Roman" w:hAnsi="Arial Narrow"/>
                <w:color w:val="000000"/>
                <w:sz w:val="18"/>
                <w:szCs w:val="18"/>
              </w:rPr>
            </w:pPr>
            <w:r w:rsidRPr="009601E2">
              <w:rPr>
                <w:rFonts w:ascii="Arial Narrow" w:eastAsia="Times New Roman" w:hAnsi="Arial Narrow"/>
                <w:color w:val="000000"/>
                <w:sz w:val="18"/>
                <w:szCs w:val="18"/>
              </w:rPr>
              <w:t>Central Office</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C8C3AA" w14:textId="4AA39FE6"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491,412,544.94</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070B33" w14:textId="7A65D455"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b/>
                <w:bCs/>
                <w:color w:val="000000"/>
                <w:sz w:val="18"/>
                <w:szCs w:val="18"/>
              </w:rPr>
              <w:t>-</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459771" w14:textId="568DC9D6"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b/>
                <w:bCs/>
                <w:color w:val="000000"/>
                <w:sz w:val="18"/>
                <w:szCs w:val="18"/>
              </w:rPr>
              <w:t>-</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CFA3E4" w14:textId="421C32A0"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b/>
                <w:bCs/>
                <w:color w:val="000000"/>
                <w:sz w:val="18"/>
                <w:szCs w:val="18"/>
              </w:rPr>
              <w:t>-</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CF3380" w14:textId="749E8DA9"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b/>
                <w:bCs/>
                <w:color w:val="000000"/>
                <w:sz w:val="18"/>
                <w:szCs w:val="18"/>
              </w:rPr>
              <w:t>-</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F78EE4" w14:textId="78093192"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491,412,544.94</w:t>
            </w:r>
          </w:p>
        </w:tc>
      </w:tr>
      <w:tr w:rsidR="009601E2" w:rsidRPr="009601E2" w14:paraId="0CF12F4F" w14:textId="77777777" w:rsidTr="009601E2">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749D7D8" w14:textId="77777777" w:rsidR="009601E2" w:rsidRPr="009601E2" w:rsidRDefault="009601E2" w:rsidP="009601E2">
            <w:pPr>
              <w:widowControl/>
              <w:spacing w:after="0" w:line="240" w:lineRule="auto"/>
              <w:ind w:right="57"/>
              <w:contextualSpacing/>
              <w:rPr>
                <w:rFonts w:ascii="Arial Narrow" w:eastAsia="Times New Roman" w:hAnsi="Arial Narrow"/>
                <w:color w:val="000000"/>
                <w:sz w:val="18"/>
                <w:szCs w:val="18"/>
              </w:rPr>
            </w:pPr>
            <w:r w:rsidRPr="009601E2">
              <w:rPr>
                <w:rFonts w:ascii="Arial Narrow" w:eastAsia="Times New Roman" w:hAnsi="Arial Narrow"/>
                <w:color w:val="000000"/>
                <w:sz w:val="18"/>
                <w:szCs w:val="18"/>
              </w:rPr>
              <w:t>NRLMB - NROC</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EA1F15" w14:textId="3700AA9F"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B74983" w14:textId="55E8C46F"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3,704</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8BFB1B" w14:textId="5F1F9BFD"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1,904,622.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2D36D0" w14:textId="2F5086FC"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46,144,954.20</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9CBB01" w14:textId="10B220A2"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118,528,719.86</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BEEF5A" w14:textId="757513C6"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166,578,296.06</w:t>
            </w:r>
          </w:p>
        </w:tc>
      </w:tr>
      <w:tr w:rsidR="009601E2" w:rsidRPr="009601E2" w14:paraId="68539A04" w14:textId="77777777" w:rsidTr="009601E2">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BB0947C" w14:textId="77777777" w:rsidR="009601E2" w:rsidRPr="009601E2" w:rsidRDefault="009601E2" w:rsidP="009601E2">
            <w:pPr>
              <w:widowControl/>
              <w:spacing w:after="0" w:line="240" w:lineRule="auto"/>
              <w:ind w:right="57"/>
              <w:contextualSpacing/>
              <w:rPr>
                <w:rFonts w:ascii="Arial Narrow" w:eastAsia="Times New Roman" w:hAnsi="Arial Narrow"/>
                <w:color w:val="000000"/>
                <w:sz w:val="18"/>
                <w:szCs w:val="18"/>
              </w:rPr>
            </w:pPr>
            <w:r w:rsidRPr="009601E2">
              <w:rPr>
                <w:rFonts w:ascii="Arial Narrow" w:eastAsia="Times New Roman" w:hAnsi="Arial Narrow"/>
                <w:color w:val="000000"/>
                <w:sz w:val="18"/>
                <w:szCs w:val="18"/>
              </w:rPr>
              <w:t>NRLMB - VDRC</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3D2805" w14:textId="6A23F006"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3532E4" w14:textId="761AF7C3"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9,559</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EE1DF6" w14:textId="28B00F33"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4,377,755.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0024A2" w14:textId="16034933"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25,807,461.00</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8A3285" w14:textId="25D18051"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3,114,737.45</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C0DFBA" w14:textId="049F97EC"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33,299,953.45</w:t>
            </w:r>
          </w:p>
        </w:tc>
      </w:tr>
      <w:tr w:rsidR="009601E2" w:rsidRPr="009601E2" w14:paraId="413EACA0" w14:textId="77777777" w:rsidTr="009601E2">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48752D" w14:textId="77777777" w:rsidR="009601E2" w:rsidRPr="009601E2" w:rsidRDefault="009601E2" w:rsidP="009601E2">
            <w:pPr>
              <w:widowControl/>
              <w:spacing w:after="0" w:line="240" w:lineRule="auto"/>
              <w:ind w:right="57"/>
              <w:contextualSpacing/>
              <w:rPr>
                <w:rFonts w:ascii="Arial Narrow" w:eastAsia="Times New Roman" w:hAnsi="Arial Narrow"/>
                <w:color w:val="000000"/>
                <w:sz w:val="18"/>
                <w:szCs w:val="18"/>
              </w:rPr>
            </w:pPr>
            <w:r w:rsidRPr="009601E2">
              <w:rPr>
                <w:rFonts w:ascii="Arial Narrow" w:eastAsia="Times New Roman" w:hAnsi="Arial Narrow"/>
                <w:color w:val="000000"/>
                <w:sz w:val="18"/>
                <w:szCs w:val="18"/>
              </w:rPr>
              <w:t>I</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C4247F" w14:textId="3D354A22"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3,000,000.00</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B92495" w14:textId="33B6D33D"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9,754</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BD3921" w14:textId="335C2D5A"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4,940,394.98</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456806" w14:textId="4CD311B0"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2,867,146.30</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B4A17F" w14:textId="1EBE369F"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28,096,835.54</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A44D85" w14:textId="43866E30"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38,904,376.82</w:t>
            </w:r>
          </w:p>
        </w:tc>
      </w:tr>
      <w:tr w:rsidR="009601E2" w:rsidRPr="009601E2" w14:paraId="54F609F9" w14:textId="77777777" w:rsidTr="009601E2">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C7150A4" w14:textId="77777777" w:rsidR="009601E2" w:rsidRPr="009601E2" w:rsidRDefault="009601E2" w:rsidP="009601E2">
            <w:pPr>
              <w:widowControl/>
              <w:spacing w:after="0" w:line="240" w:lineRule="auto"/>
              <w:ind w:right="57"/>
              <w:contextualSpacing/>
              <w:rPr>
                <w:rFonts w:ascii="Arial Narrow" w:eastAsia="Times New Roman" w:hAnsi="Arial Narrow"/>
                <w:color w:val="000000"/>
                <w:sz w:val="18"/>
                <w:szCs w:val="18"/>
              </w:rPr>
            </w:pPr>
            <w:r w:rsidRPr="009601E2">
              <w:rPr>
                <w:rFonts w:ascii="Arial Narrow" w:eastAsia="Times New Roman" w:hAnsi="Arial Narrow"/>
                <w:color w:val="000000"/>
                <w:sz w:val="18"/>
                <w:szCs w:val="18"/>
              </w:rPr>
              <w:t>II</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2F673D" w14:textId="4067ED9B"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3,000,000.00</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9869D3" w14:textId="71CEAFEE"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26,174</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209541" w14:textId="361210F5"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12,928,412.89</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0A8AAC" w14:textId="106ABD35"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2,547,354.87</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76BAD6" w14:textId="356C1B36"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9,742,652.45</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EA48C2" w14:textId="7325279F"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28,218,420.21</w:t>
            </w:r>
          </w:p>
        </w:tc>
      </w:tr>
      <w:tr w:rsidR="009601E2" w:rsidRPr="009601E2" w14:paraId="41DE599C" w14:textId="77777777" w:rsidTr="009601E2">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DE98AF1" w14:textId="77777777" w:rsidR="009601E2" w:rsidRPr="009601E2" w:rsidRDefault="009601E2" w:rsidP="009601E2">
            <w:pPr>
              <w:widowControl/>
              <w:spacing w:after="0" w:line="240" w:lineRule="auto"/>
              <w:ind w:right="57"/>
              <w:contextualSpacing/>
              <w:rPr>
                <w:rFonts w:ascii="Arial Narrow" w:eastAsia="Times New Roman" w:hAnsi="Arial Narrow"/>
                <w:color w:val="000000"/>
                <w:sz w:val="18"/>
                <w:szCs w:val="18"/>
              </w:rPr>
            </w:pPr>
            <w:r w:rsidRPr="009601E2">
              <w:rPr>
                <w:rFonts w:ascii="Arial Narrow" w:eastAsia="Times New Roman" w:hAnsi="Arial Narrow"/>
                <w:color w:val="000000"/>
                <w:sz w:val="18"/>
                <w:szCs w:val="18"/>
              </w:rPr>
              <w:t>III</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843890" w14:textId="5EC6D0DF"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3,305,028.74</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7AAD48" w14:textId="3CD428D0"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1,73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5642C7" w14:textId="3EFEF993"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867,582.42</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4C98CD" w14:textId="1CA4B76D"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2,726,133.86</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8EA60C" w14:textId="66E78CFC"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16,017,656.40</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84EF54" w14:textId="3429034A"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22,916,401.42</w:t>
            </w:r>
          </w:p>
        </w:tc>
      </w:tr>
      <w:tr w:rsidR="009601E2" w:rsidRPr="009601E2" w14:paraId="1717426E" w14:textId="77777777" w:rsidTr="009601E2">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A208553" w14:textId="77777777" w:rsidR="009601E2" w:rsidRPr="009601E2" w:rsidRDefault="009601E2" w:rsidP="009601E2">
            <w:pPr>
              <w:widowControl/>
              <w:spacing w:after="0" w:line="240" w:lineRule="auto"/>
              <w:ind w:right="57"/>
              <w:contextualSpacing/>
              <w:rPr>
                <w:rFonts w:ascii="Arial Narrow" w:eastAsia="Times New Roman" w:hAnsi="Arial Narrow"/>
                <w:color w:val="000000"/>
                <w:sz w:val="18"/>
                <w:szCs w:val="18"/>
              </w:rPr>
            </w:pPr>
            <w:r w:rsidRPr="009601E2">
              <w:rPr>
                <w:rFonts w:ascii="Arial Narrow" w:eastAsia="Times New Roman" w:hAnsi="Arial Narrow"/>
                <w:color w:val="000000"/>
                <w:sz w:val="18"/>
                <w:szCs w:val="18"/>
              </w:rPr>
              <w:t>CALABARZON</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A777DA" w14:textId="78835A46"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3,000,000.00</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ADB099" w14:textId="2BBE4365"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1,80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5CC596" w14:textId="682E7E58"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834,700.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14C376" w14:textId="758EC690"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8,912,457.60</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9B7A01" w14:textId="05FE8A27"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3,980,373.37</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A4672F" w14:textId="47E19461"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16,727,530.97</w:t>
            </w:r>
          </w:p>
        </w:tc>
      </w:tr>
      <w:tr w:rsidR="009601E2" w:rsidRPr="009601E2" w14:paraId="649025E2" w14:textId="77777777" w:rsidTr="009601E2">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25C2CF5" w14:textId="77777777" w:rsidR="009601E2" w:rsidRPr="009601E2" w:rsidRDefault="009601E2" w:rsidP="009601E2">
            <w:pPr>
              <w:widowControl/>
              <w:spacing w:after="0" w:line="240" w:lineRule="auto"/>
              <w:ind w:right="57"/>
              <w:contextualSpacing/>
              <w:rPr>
                <w:rFonts w:ascii="Arial Narrow" w:eastAsia="Times New Roman" w:hAnsi="Arial Narrow"/>
                <w:color w:val="000000"/>
                <w:sz w:val="18"/>
                <w:szCs w:val="18"/>
              </w:rPr>
            </w:pPr>
            <w:r w:rsidRPr="009601E2">
              <w:rPr>
                <w:rFonts w:ascii="Arial Narrow" w:eastAsia="Times New Roman" w:hAnsi="Arial Narrow"/>
                <w:color w:val="000000"/>
                <w:sz w:val="18"/>
                <w:szCs w:val="18"/>
              </w:rPr>
              <w:t>MIMAROPA</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359948" w14:textId="697476BD"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3,967,396.58</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4636C0" w14:textId="6AD4B802"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21,837</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AF2431" w14:textId="1CFB9248"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9,826,650.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0C275F" w14:textId="58EA2AC4"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2,061,634.00</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4F2A7F" w14:textId="44C3A627"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6,029,105.40</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1E32D0" w14:textId="7DE57B9F"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21,884,785.98</w:t>
            </w:r>
          </w:p>
        </w:tc>
      </w:tr>
      <w:tr w:rsidR="009601E2" w:rsidRPr="009601E2" w14:paraId="32707BE1" w14:textId="77777777" w:rsidTr="009601E2">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90A4485" w14:textId="77777777" w:rsidR="009601E2" w:rsidRPr="009601E2" w:rsidRDefault="009601E2" w:rsidP="009601E2">
            <w:pPr>
              <w:widowControl/>
              <w:spacing w:after="0" w:line="240" w:lineRule="auto"/>
              <w:ind w:right="57"/>
              <w:contextualSpacing/>
              <w:rPr>
                <w:rFonts w:ascii="Arial Narrow" w:eastAsia="Times New Roman" w:hAnsi="Arial Narrow"/>
                <w:color w:val="000000"/>
                <w:sz w:val="18"/>
                <w:szCs w:val="18"/>
              </w:rPr>
            </w:pPr>
            <w:r w:rsidRPr="009601E2">
              <w:rPr>
                <w:rFonts w:ascii="Arial Narrow" w:eastAsia="Times New Roman" w:hAnsi="Arial Narrow"/>
                <w:color w:val="000000"/>
                <w:sz w:val="18"/>
                <w:szCs w:val="18"/>
              </w:rPr>
              <w:t>V</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F347A1" w14:textId="7A67FDE3"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3,000,000.00</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0FD6DD" w14:textId="17BAC80B"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8,19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B29AED" w14:textId="52D9E51A"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3,544,856.36</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EE4A3E" w14:textId="33146D89"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6,387,563.95</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A305B0" w14:textId="6DDF3C53"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11,662,679.90</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1E10A0" w14:textId="0DAD6D4C"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24,595,100.21</w:t>
            </w:r>
          </w:p>
        </w:tc>
      </w:tr>
      <w:tr w:rsidR="009601E2" w:rsidRPr="009601E2" w14:paraId="30F50CED" w14:textId="77777777" w:rsidTr="009601E2">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04D3198" w14:textId="77777777" w:rsidR="009601E2" w:rsidRPr="009601E2" w:rsidRDefault="009601E2" w:rsidP="009601E2">
            <w:pPr>
              <w:widowControl/>
              <w:spacing w:after="0" w:line="240" w:lineRule="auto"/>
              <w:ind w:right="57"/>
              <w:contextualSpacing/>
              <w:rPr>
                <w:rFonts w:ascii="Arial Narrow" w:eastAsia="Times New Roman" w:hAnsi="Arial Narrow"/>
                <w:color w:val="000000"/>
                <w:sz w:val="18"/>
                <w:szCs w:val="18"/>
              </w:rPr>
            </w:pPr>
            <w:r w:rsidRPr="009601E2">
              <w:rPr>
                <w:rFonts w:ascii="Arial Narrow" w:eastAsia="Times New Roman" w:hAnsi="Arial Narrow"/>
                <w:color w:val="000000"/>
                <w:sz w:val="18"/>
                <w:szCs w:val="18"/>
              </w:rPr>
              <w:t>VI</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74594D" w14:textId="20932585"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3,000,000.07</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92CAF2" w14:textId="200998CE"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19,059</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8075EF" w14:textId="1B3B987B"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9,302,569.54</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3951BB" w14:textId="5EEEF75D"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50,374,156.46</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128BB" w14:textId="30B8B15F"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9,470,572.13</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8477CE" w14:textId="20954B85"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72,147,298.20</w:t>
            </w:r>
          </w:p>
        </w:tc>
      </w:tr>
      <w:tr w:rsidR="009601E2" w:rsidRPr="009601E2" w14:paraId="2C0EA5AB" w14:textId="77777777" w:rsidTr="009601E2">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3FDB9F0" w14:textId="77777777" w:rsidR="009601E2" w:rsidRPr="009601E2" w:rsidRDefault="009601E2" w:rsidP="009601E2">
            <w:pPr>
              <w:widowControl/>
              <w:spacing w:after="0" w:line="240" w:lineRule="auto"/>
              <w:ind w:right="57"/>
              <w:contextualSpacing/>
              <w:rPr>
                <w:rFonts w:ascii="Arial Narrow" w:eastAsia="Times New Roman" w:hAnsi="Arial Narrow"/>
                <w:color w:val="000000"/>
                <w:sz w:val="18"/>
                <w:szCs w:val="18"/>
              </w:rPr>
            </w:pPr>
            <w:r w:rsidRPr="009601E2">
              <w:rPr>
                <w:rFonts w:ascii="Arial Narrow" w:eastAsia="Times New Roman" w:hAnsi="Arial Narrow"/>
                <w:color w:val="000000"/>
                <w:sz w:val="18"/>
                <w:szCs w:val="18"/>
              </w:rPr>
              <w:t>VII</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D2FDDB" w14:textId="1468108B"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3,000,000.00</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61BA4F" w14:textId="3E07EDED"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4,299</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355D5C" w14:textId="0980B559"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1,870,065.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4B8B94" w14:textId="57C2F794"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7,735,125.21</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36A1F4" w14:textId="4AD80BAC"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7,934,548.23</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EFEAC7" w14:textId="2B031773"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20,539,738.44</w:t>
            </w:r>
          </w:p>
        </w:tc>
      </w:tr>
      <w:tr w:rsidR="009601E2" w:rsidRPr="009601E2" w14:paraId="6D0388A6" w14:textId="77777777" w:rsidTr="009601E2">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8F64EA3" w14:textId="77777777" w:rsidR="009601E2" w:rsidRPr="009601E2" w:rsidRDefault="009601E2" w:rsidP="009601E2">
            <w:pPr>
              <w:widowControl/>
              <w:spacing w:after="0" w:line="240" w:lineRule="auto"/>
              <w:ind w:right="57"/>
              <w:contextualSpacing/>
              <w:rPr>
                <w:rFonts w:ascii="Arial Narrow" w:eastAsia="Times New Roman" w:hAnsi="Arial Narrow"/>
                <w:color w:val="000000"/>
                <w:sz w:val="18"/>
                <w:szCs w:val="18"/>
              </w:rPr>
            </w:pPr>
            <w:r w:rsidRPr="009601E2">
              <w:rPr>
                <w:rFonts w:ascii="Arial Narrow" w:eastAsia="Times New Roman" w:hAnsi="Arial Narrow"/>
                <w:color w:val="000000"/>
                <w:sz w:val="18"/>
                <w:szCs w:val="18"/>
              </w:rPr>
              <w:t>VIII</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33A1ED" w14:textId="1F791306"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3,194,543.00</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D7CB5A" w14:textId="3EC8C651"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2,90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A115C3" w14:textId="696AAE4A"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1,476,368.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CC9A0D" w14:textId="5BD8602D"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2,955,680.10</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3ED81D" w14:textId="583A5BF1"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19,239,402.95</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F59FE2" w14:textId="01229569"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26,865,994.05</w:t>
            </w:r>
          </w:p>
        </w:tc>
      </w:tr>
      <w:tr w:rsidR="009601E2" w:rsidRPr="009601E2" w14:paraId="3F3C7326" w14:textId="77777777" w:rsidTr="009601E2">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B9E498E" w14:textId="77777777" w:rsidR="009601E2" w:rsidRPr="009601E2" w:rsidRDefault="009601E2" w:rsidP="009601E2">
            <w:pPr>
              <w:widowControl/>
              <w:spacing w:after="0" w:line="240" w:lineRule="auto"/>
              <w:ind w:right="57"/>
              <w:contextualSpacing/>
              <w:rPr>
                <w:rFonts w:ascii="Arial Narrow" w:eastAsia="Times New Roman" w:hAnsi="Arial Narrow"/>
                <w:color w:val="000000"/>
                <w:sz w:val="18"/>
                <w:szCs w:val="18"/>
              </w:rPr>
            </w:pPr>
            <w:r w:rsidRPr="009601E2">
              <w:rPr>
                <w:rFonts w:ascii="Arial Narrow" w:eastAsia="Times New Roman" w:hAnsi="Arial Narrow"/>
                <w:color w:val="000000"/>
                <w:sz w:val="18"/>
                <w:szCs w:val="18"/>
              </w:rPr>
              <w:t>IX</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78B32A" w14:textId="414975E5"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570,000.00</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7E1F49" w14:textId="4611DFEC"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4,09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8302DF" w14:textId="3B05E4DE"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2,235,144.1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11E633" w14:textId="1F514235"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11,788,539.44</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B90D6B" w14:textId="55D4AE9A"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10,277,040.11</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448202" w14:textId="09E0C4C7"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24,870,723.65</w:t>
            </w:r>
          </w:p>
        </w:tc>
      </w:tr>
      <w:tr w:rsidR="009601E2" w:rsidRPr="009601E2" w14:paraId="5FE5757A" w14:textId="77777777" w:rsidTr="009601E2">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1A4C47" w14:textId="77777777" w:rsidR="009601E2" w:rsidRPr="009601E2" w:rsidRDefault="009601E2" w:rsidP="009601E2">
            <w:pPr>
              <w:widowControl/>
              <w:spacing w:after="0" w:line="240" w:lineRule="auto"/>
              <w:ind w:right="57"/>
              <w:contextualSpacing/>
              <w:rPr>
                <w:rFonts w:ascii="Arial Narrow" w:eastAsia="Times New Roman" w:hAnsi="Arial Narrow"/>
                <w:color w:val="000000"/>
                <w:sz w:val="18"/>
                <w:szCs w:val="18"/>
              </w:rPr>
            </w:pPr>
            <w:r w:rsidRPr="009601E2">
              <w:rPr>
                <w:rFonts w:ascii="Arial Narrow" w:eastAsia="Times New Roman" w:hAnsi="Arial Narrow"/>
                <w:color w:val="000000"/>
                <w:sz w:val="18"/>
                <w:szCs w:val="18"/>
              </w:rPr>
              <w:t>X</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ED009B" w14:textId="37718D46"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3,000,724.42</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3D18B8" w14:textId="78DC42D3"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9,85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EA1F96" w14:textId="55DD8535"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5,049,150.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CAA80A" w14:textId="38B93813"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8,165,399.58</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9D6CB6" w14:textId="5084756F"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31,927,078.30</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605D3A" w14:textId="21923171"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48,142,352.30</w:t>
            </w:r>
          </w:p>
        </w:tc>
      </w:tr>
      <w:tr w:rsidR="009601E2" w:rsidRPr="009601E2" w14:paraId="7CBE727F" w14:textId="77777777" w:rsidTr="009601E2">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D8A962" w14:textId="77777777" w:rsidR="009601E2" w:rsidRPr="009601E2" w:rsidRDefault="009601E2" w:rsidP="009601E2">
            <w:pPr>
              <w:widowControl/>
              <w:spacing w:after="0" w:line="240" w:lineRule="auto"/>
              <w:ind w:right="57"/>
              <w:contextualSpacing/>
              <w:rPr>
                <w:rFonts w:ascii="Arial Narrow" w:eastAsia="Times New Roman" w:hAnsi="Arial Narrow"/>
                <w:color w:val="000000"/>
                <w:sz w:val="18"/>
                <w:szCs w:val="18"/>
              </w:rPr>
            </w:pPr>
            <w:r w:rsidRPr="009601E2">
              <w:rPr>
                <w:rFonts w:ascii="Arial Narrow" w:eastAsia="Times New Roman" w:hAnsi="Arial Narrow"/>
                <w:color w:val="000000"/>
                <w:sz w:val="18"/>
                <w:szCs w:val="18"/>
              </w:rPr>
              <w:t>XI</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E6C2D6" w14:textId="370E1B60"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3,000,000.00</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CD41FE" w14:textId="46D4F5AE"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8,13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697FBC" w14:textId="5E5412F7"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3,009,319.5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5611FB" w14:textId="74A48353"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3,066,250.00</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FCBD5A" w14:textId="01473AE5"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6,794,873.47</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F8E038" w14:textId="5312C9F9"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15,870,442.97</w:t>
            </w:r>
          </w:p>
        </w:tc>
      </w:tr>
      <w:tr w:rsidR="009601E2" w:rsidRPr="009601E2" w14:paraId="664333DF" w14:textId="77777777" w:rsidTr="009601E2">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13B6E25" w14:textId="77777777" w:rsidR="009601E2" w:rsidRPr="009601E2" w:rsidRDefault="009601E2" w:rsidP="009601E2">
            <w:pPr>
              <w:widowControl/>
              <w:spacing w:after="0" w:line="240" w:lineRule="auto"/>
              <w:ind w:right="57"/>
              <w:contextualSpacing/>
              <w:rPr>
                <w:rFonts w:ascii="Arial Narrow" w:eastAsia="Times New Roman" w:hAnsi="Arial Narrow"/>
                <w:color w:val="000000"/>
                <w:sz w:val="18"/>
                <w:szCs w:val="18"/>
              </w:rPr>
            </w:pPr>
            <w:r w:rsidRPr="009601E2">
              <w:rPr>
                <w:rFonts w:ascii="Arial Narrow" w:eastAsia="Times New Roman" w:hAnsi="Arial Narrow"/>
                <w:color w:val="000000"/>
                <w:sz w:val="18"/>
                <w:szCs w:val="18"/>
              </w:rPr>
              <w:t>XII</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FD4C98" w14:textId="004E9A2E"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3,000,513.85</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70442D" w14:textId="04B82A4A"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2,875</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F44DD6" w14:textId="7A61CD98"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1,583,450.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5ADC43" w14:textId="02F1D632"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10,706,050.81</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C0E829" w14:textId="7466E659"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4,433,691.49</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971D12" w14:textId="4F045C13"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19,723,706.15</w:t>
            </w:r>
          </w:p>
        </w:tc>
      </w:tr>
      <w:tr w:rsidR="009601E2" w:rsidRPr="009601E2" w14:paraId="41AF6625" w14:textId="77777777" w:rsidTr="009601E2">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B29E746" w14:textId="77777777" w:rsidR="009601E2" w:rsidRPr="009601E2" w:rsidRDefault="009601E2" w:rsidP="009601E2">
            <w:pPr>
              <w:widowControl/>
              <w:spacing w:after="0" w:line="240" w:lineRule="auto"/>
              <w:ind w:right="57"/>
              <w:contextualSpacing/>
              <w:rPr>
                <w:rFonts w:ascii="Arial Narrow" w:eastAsia="Times New Roman" w:hAnsi="Arial Narrow"/>
                <w:color w:val="000000"/>
                <w:sz w:val="18"/>
                <w:szCs w:val="18"/>
              </w:rPr>
            </w:pPr>
            <w:r w:rsidRPr="009601E2">
              <w:rPr>
                <w:rFonts w:ascii="Arial Narrow" w:eastAsia="Times New Roman" w:hAnsi="Arial Narrow"/>
                <w:color w:val="000000"/>
                <w:sz w:val="18"/>
                <w:szCs w:val="18"/>
              </w:rPr>
              <w:t>CARAGA</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9A4C88" w14:textId="29B85B2C"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3,000,740.55</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76F106" w14:textId="142AC4C3"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4,537</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093113" w14:textId="566A17AF"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2,404,112.3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AC5ABB" w14:textId="1B30E121"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3,454,172.36</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216D95" w14:textId="603521DD"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14,037,922.34</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75C912" w14:textId="30D95097"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22,896,947.55</w:t>
            </w:r>
          </w:p>
        </w:tc>
      </w:tr>
      <w:tr w:rsidR="009601E2" w:rsidRPr="009601E2" w14:paraId="45FDA82B" w14:textId="77777777" w:rsidTr="009601E2">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EE7289" w14:textId="77777777" w:rsidR="009601E2" w:rsidRPr="009601E2" w:rsidRDefault="009601E2" w:rsidP="009601E2">
            <w:pPr>
              <w:widowControl/>
              <w:spacing w:after="0" w:line="240" w:lineRule="auto"/>
              <w:ind w:right="57"/>
              <w:contextualSpacing/>
              <w:rPr>
                <w:rFonts w:ascii="Arial Narrow" w:eastAsia="Times New Roman" w:hAnsi="Arial Narrow"/>
                <w:color w:val="000000"/>
                <w:sz w:val="18"/>
                <w:szCs w:val="18"/>
              </w:rPr>
            </w:pPr>
            <w:r w:rsidRPr="009601E2">
              <w:rPr>
                <w:rFonts w:ascii="Arial Narrow" w:eastAsia="Times New Roman" w:hAnsi="Arial Narrow"/>
                <w:color w:val="000000"/>
                <w:sz w:val="18"/>
                <w:szCs w:val="18"/>
              </w:rPr>
              <w:t>NCR</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ACAF96" w14:textId="338C3AB8"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3,000,559.00</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D8E1B7" w14:textId="3E3A17B6"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81</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57EEB7" w14:textId="5706C2E1"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44,493.3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6DB606" w14:textId="7563AFB1"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9,892,370.80</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ECF254" w14:textId="295BCCAF"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4,461,045.28</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193471" w14:textId="3412923F"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17,398,468.38</w:t>
            </w:r>
          </w:p>
        </w:tc>
      </w:tr>
      <w:tr w:rsidR="009601E2" w:rsidRPr="009601E2" w14:paraId="34DC528D" w14:textId="77777777" w:rsidTr="009601E2">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2960A6" w14:textId="77777777" w:rsidR="009601E2" w:rsidRPr="009601E2" w:rsidRDefault="009601E2" w:rsidP="009601E2">
            <w:pPr>
              <w:widowControl/>
              <w:spacing w:after="0" w:line="240" w:lineRule="auto"/>
              <w:ind w:right="57"/>
              <w:contextualSpacing/>
              <w:rPr>
                <w:rFonts w:ascii="Arial Narrow" w:eastAsia="Times New Roman" w:hAnsi="Arial Narrow"/>
                <w:color w:val="000000"/>
                <w:sz w:val="18"/>
                <w:szCs w:val="18"/>
              </w:rPr>
            </w:pPr>
            <w:r w:rsidRPr="009601E2">
              <w:rPr>
                <w:rFonts w:ascii="Arial Narrow" w:eastAsia="Times New Roman" w:hAnsi="Arial Narrow"/>
                <w:color w:val="000000"/>
                <w:sz w:val="18"/>
                <w:szCs w:val="18"/>
              </w:rPr>
              <w:t>CAR</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6D90C7" w14:textId="463AA526"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71,353.06</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57FF47" w14:textId="3D88AA4B"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11,125</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E93098" w14:textId="1199D7B6"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6,184,577.12</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F9FCFB" w14:textId="3729711F"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692,006.51</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6AE0C8" w14:textId="4175E505"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9,095,753.83</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3E29F4" w14:textId="40096E36" w:rsidR="009601E2" w:rsidRPr="009601E2" w:rsidRDefault="009601E2" w:rsidP="009601E2">
            <w:pPr>
              <w:widowControl/>
              <w:spacing w:after="0" w:line="240" w:lineRule="auto"/>
              <w:ind w:right="57"/>
              <w:contextualSpacing/>
              <w:jc w:val="right"/>
              <w:rPr>
                <w:rFonts w:ascii="Arial Narrow" w:eastAsia="Times New Roman" w:hAnsi="Arial Narrow"/>
                <w:color w:val="000000"/>
                <w:sz w:val="18"/>
                <w:szCs w:val="18"/>
              </w:rPr>
            </w:pPr>
            <w:r w:rsidRPr="009601E2">
              <w:rPr>
                <w:rFonts w:ascii="Arial Narrow" w:hAnsi="Arial Narrow"/>
                <w:color w:val="000000"/>
                <w:sz w:val="18"/>
                <w:szCs w:val="18"/>
              </w:rPr>
              <w:t>16,043,690.52</w:t>
            </w:r>
          </w:p>
        </w:tc>
      </w:tr>
    </w:tbl>
    <w:p w14:paraId="3A58A2DA" w14:textId="4F460E82" w:rsidR="00D72392" w:rsidRDefault="00A20D2E"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B71E27">
        <w:rPr>
          <w:rFonts w:ascii="Arial" w:eastAsia="Arial" w:hAnsi="Arial" w:cs="Arial"/>
          <w:i/>
          <w:sz w:val="16"/>
          <w:szCs w:val="16"/>
        </w:rPr>
        <w:t>1</w:t>
      </w:r>
      <w:r w:rsidR="00EC2733">
        <w:rPr>
          <w:rFonts w:ascii="Arial" w:eastAsia="Arial" w:hAnsi="Arial" w:cs="Arial"/>
          <w:i/>
          <w:sz w:val="16"/>
          <w:szCs w:val="16"/>
        </w:rPr>
        <w:t>4</w:t>
      </w:r>
      <w:r w:rsidR="009049F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9601E2">
        <w:rPr>
          <w:rFonts w:ascii="Arial" w:eastAsia="Arial" w:hAnsi="Arial" w:cs="Arial"/>
          <w:i/>
          <w:sz w:val="16"/>
          <w:szCs w:val="16"/>
        </w:rPr>
        <w:t>4PM</w:t>
      </w:r>
      <w:r w:rsidR="00D72392">
        <w:rPr>
          <w:rFonts w:ascii="Arial" w:eastAsia="Arial" w:hAnsi="Arial" w:cs="Arial"/>
          <w:i/>
          <w:sz w:val="16"/>
          <w:szCs w:val="16"/>
        </w:rPr>
        <w:t>.</w:t>
      </w:r>
    </w:p>
    <w:p w14:paraId="262338A9" w14:textId="7DC229C7" w:rsidR="0081230B" w:rsidRPr="00EC2733" w:rsidRDefault="00D72392" w:rsidP="00EC2733">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7D9123AB" w14:textId="77777777" w:rsidR="00FD02EF" w:rsidRDefault="00FD02EF" w:rsidP="000C011D">
      <w:pPr>
        <w:spacing w:after="0" w:line="240" w:lineRule="auto"/>
        <w:contextualSpacing/>
        <w:rPr>
          <w:rFonts w:ascii="Arial" w:eastAsia="Arial" w:hAnsi="Arial" w:cs="Arial"/>
          <w:b/>
          <w:color w:val="002060"/>
          <w:sz w:val="24"/>
          <w:szCs w:val="28"/>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238BC1DF" w:rsidR="000C011D" w:rsidRPr="00D42B1F" w:rsidRDefault="00B71E27"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8055BE">
              <w:rPr>
                <w:rFonts w:ascii="Arial" w:eastAsia="Arial" w:hAnsi="Arial" w:cs="Arial"/>
                <w:sz w:val="20"/>
                <w:szCs w:val="20"/>
              </w:rPr>
              <w:t>4</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7B4DDF1D" w14:textId="366EFA82"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18518613" w:rsidR="000C011D" w:rsidRPr="00D42B1F" w:rsidRDefault="008055BE"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4</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718E4D4B" w:rsidR="000C011D" w:rsidRPr="006C31AD" w:rsidRDefault="00B405B9"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6C31AD">
              <w:rPr>
                <w:rFonts w:ascii="Arial" w:eastAsia="Arial" w:hAnsi="Arial" w:cs="Arial"/>
                <w:sz w:val="20"/>
                <w:szCs w:val="20"/>
              </w:rPr>
              <w:t>1</w:t>
            </w:r>
            <w:r w:rsidR="00A10B96">
              <w:rPr>
                <w:rFonts w:ascii="Arial" w:eastAsia="Arial" w:hAnsi="Arial" w:cs="Arial"/>
                <w:sz w:val="20"/>
                <w:szCs w:val="20"/>
              </w:rPr>
              <w:t>4</w:t>
            </w:r>
            <w:r w:rsidRPr="006C31AD">
              <w:rPr>
                <w:rFonts w:ascii="Arial" w:eastAsia="Arial" w:hAnsi="Arial" w:cs="Arial"/>
                <w:sz w:val="20"/>
                <w:szCs w:val="20"/>
              </w:rPr>
              <w:t xml:space="preserve"> </w:t>
            </w:r>
            <w:r w:rsidR="008A6C17" w:rsidRPr="006C31AD">
              <w:rPr>
                <w:rFonts w:ascii="Arial" w:eastAsia="Arial" w:hAnsi="Arial" w:cs="Arial"/>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6C31AD" w:rsidRPr="006C31AD"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Total</w:t>
                  </w:r>
                </w:p>
              </w:tc>
            </w:tr>
            <w:tr w:rsidR="006C31AD" w:rsidRPr="006C31AD"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42,100,000.00</w:t>
                  </w:r>
                </w:p>
              </w:tc>
            </w:tr>
            <w:tr w:rsidR="006C31AD" w:rsidRPr="006C31AD"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 xml:space="preserve">Las </w:t>
                  </w:r>
                  <w:proofErr w:type="spellStart"/>
                  <w:r w:rsidRPr="006C31AD">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FD4139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14,625,000.00</w:t>
                  </w:r>
                </w:p>
              </w:tc>
            </w:tr>
            <w:tr w:rsidR="006C31AD" w:rsidRPr="006C31AD"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6,507,500.00</w:t>
                  </w:r>
                </w:p>
              </w:tc>
            </w:tr>
            <w:tr w:rsidR="006C31AD" w:rsidRPr="006C31AD"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250,000.00</w:t>
                  </w:r>
                </w:p>
              </w:tc>
            </w:tr>
            <w:tr w:rsidR="006C31AD" w:rsidRPr="006C31AD"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8,392,500.00</w:t>
                  </w:r>
                </w:p>
              </w:tc>
            </w:tr>
            <w:tr w:rsidR="006C31AD" w:rsidRPr="006C31AD"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7,442,500.00</w:t>
                  </w:r>
                </w:p>
              </w:tc>
            </w:tr>
            <w:tr w:rsidR="006C31AD" w:rsidRPr="006C31AD"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6C31AD" w:rsidRDefault="000C011D" w:rsidP="006162E5">
                  <w:pPr>
                    <w:spacing w:after="0" w:line="240" w:lineRule="auto"/>
                    <w:contextualSpacing/>
                    <w:rPr>
                      <w:rFonts w:ascii="Arial" w:eastAsia="Arial" w:hAnsi="Arial" w:cs="Arial"/>
                      <w:sz w:val="16"/>
                      <w:szCs w:val="16"/>
                    </w:rPr>
                  </w:pPr>
                  <w:proofErr w:type="spellStart"/>
                  <w:r w:rsidRPr="006C31AD">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1534CA3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1,915,000.00</w:t>
                  </w:r>
                </w:p>
              </w:tc>
            </w:tr>
            <w:tr w:rsidR="006C31AD" w:rsidRPr="006C31AD"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0,722,500.00</w:t>
                  </w:r>
                </w:p>
              </w:tc>
            </w:tr>
            <w:tr w:rsidR="006C31AD" w:rsidRPr="006C31AD"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500,000.00</w:t>
                  </w:r>
                </w:p>
              </w:tc>
            </w:tr>
            <w:tr w:rsidR="006C31AD" w:rsidRPr="006C31AD"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8,850,000.00</w:t>
                  </w:r>
                </w:p>
              </w:tc>
            </w:tr>
            <w:tr w:rsidR="006C31AD" w:rsidRPr="006C31AD"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6C31AD"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6C31AD"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7,500,000.00</w:t>
                  </w:r>
                </w:p>
              </w:tc>
            </w:tr>
            <w:tr w:rsidR="006C31AD" w:rsidRPr="006C31AD"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485,000.00</w:t>
                  </w:r>
                </w:p>
              </w:tc>
            </w:tr>
            <w:tr w:rsidR="006C31AD" w:rsidRPr="006C31AD"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9,120,000.00</w:t>
                  </w:r>
                </w:p>
              </w:tc>
            </w:tr>
            <w:tr w:rsidR="006C31AD" w:rsidRPr="006C31AD"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6C31AD" w:rsidRDefault="000C011D" w:rsidP="006162E5">
                  <w:pPr>
                    <w:spacing w:after="0" w:line="240" w:lineRule="auto"/>
                    <w:contextualSpacing/>
                    <w:jc w:val="both"/>
                    <w:rPr>
                      <w:rFonts w:ascii="Arial" w:eastAsia="Arial" w:hAnsi="Arial" w:cs="Arial"/>
                      <w:b/>
                      <w:sz w:val="16"/>
                      <w:szCs w:val="16"/>
                    </w:rPr>
                  </w:pPr>
                  <w:r w:rsidRPr="006C31AD">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365,410,000.00</w:t>
                  </w:r>
                </w:p>
              </w:tc>
            </w:tr>
          </w:tbl>
          <w:p w14:paraId="55D42712"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Pr>
                <w:rFonts w:ascii="Arial" w:eastAsia="Arial" w:hAnsi="Arial" w:cs="Arial"/>
                <w:sz w:val="20"/>
                <w:szCs w:val="19"/>
              </w:rPr>
              <w:t>8</w:t>
            </w:r>
            <w:r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276C86B3"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 xml:space="preserve">DSWD-FO CAR participated in Provincial and Regional Meetings for </w:t>
            </w:r>
            <w:proofErr w:type="spellStart"/>
            <w:r w:rsidRPr="00124D16">
              <w:rPr>
                <w:rFonts w:ascii="Arial" w:eastAsia="Arial" w:hAnsi="Arial" w:cs="Arial"/>
                <w:sz w:val="20"/>
                <w:szCs w:val="19"/>
              </w:rPr>
              <w:t>Oplan</w:t>
            </w:r>
            <w:proofErr w:type="spellEnd"/>
            <w:r w:rsidRPr="00124D16">
              <w:rPr>
                <w:rFonts w:ascii="Arial" w:eastAsia="Arial" w:hAnsi="Arial" w:cs="Arial"/>
                <w:sz w:val="20"/>
                <w:szCs w:val="19"/>
              </w:rPr>
              <w:t xml:space="preserve"> </w:t>
            </w:r>
            <w:proofErr w:type="spellStart"/>
            <w:r w:rsidRPr="00124D16">
              <w:rPr>
                <w:rFonts w:ascii="Arial" w:eastAsia="Arial" w:hAnsi="Arial" w:cs="Arial"/>
                <w:sz w:val="20"/>
                <w:szCs w:val="19"/>
              </w:rPr>
              <w:t>TuGon</w:t>
            </w:r>
            <w:proofErr w:type="spellEnd"/>
            <w:r w:rsidRPr="00124D16">
              <w:rPr>
                <w:rFonts w:ascii="Arial" w:eastAsia="Arial" w:hAnsi="Arial" w:cs="Arial"/>
                <w:sz w:val="20"/>
                <w:szCs w:val="19"/>
              </w:rPr>
              <w:t>.</w:t>
            </w:r>
          </w:p>
          <w:p w14:paraId="097846B7"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620E8697" w14:textId="77777777" w:rsidR="000C011D" w:rsidRPr="00297025" w:rsidRDefault="000C011D" w:rsidP="006162E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24E2B64" w14:textId="77777777" w:rsidR="000C011D" w:rsidRPr="00124D16" w:rsidRDefault="000C011D" w:rsidP="006162E5">
            <w:pPr>
              <w:spacing w:after="0" w:line="240" w:lineRule="auto"/>
              <w:contextualSpacing/>
              <w:rPr>
                <w:rFonts w:ascii="Arial" w:eastAsia="Arial" w:hAnsi="Arial" w:cs="Arial"/>
                <w:sz w:val="20"/>
                <w:szCs w:val="19"/>
              </w:rPr>
            </w:pPr>
          </w:p>
          <w:p w14:paraId="6BE381AE"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C011D" w:rsidRPr="00124D16" w14:paraId="3D3E2C51" w14:textId="77777777" w:rsidTr="006162E5">
              <w:tc>
                <w:tcPr>
                  <w:tcW w:w="1370" w:type="pct"/>
                  <w:shd w:val="clear" w:color="auto" w:fill="D9D9D9" w:themeFill="background1" w:themeFillShade="D9"/>
                  <w:vAlign w:val="center"/>
                </w:tcPr>
                <w:p w14:paraId="11F2CEB3"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w:t>
                  </w:r>
                  <w:proofErr w:type="spellStart"/>
                  <w:r w:rsidRPr="00124D16">
                    <w:rPr>
                      <w:rFonts w:ascii="Arial" w:eastAsia="Arial" w:hAnsi="Arial" w:cs="Arial"/>
                      <w:b/>
                      <w:sz w:val="16"/>
                      <w:szCs w:val="16"/>
                    </w:rPr>
                    <w:t>PhP</w:t>
                  </w:r>
                  <w:proofErr w:type="spellEnd"/>
                  <w:r w:rsidRPr="00124D16">
                    <w:rPr>
                      <w:rFonts w:ascii="Arial" w:eastAsia="Arial" w:hAnsi="Arial" w:cs="Arial"/>
                      <w:b/>
                      <w:sz w:val="16"/>
                      <w:szCs w:val="16"/>
                    </w:rPr>
                    <w:t>)</w:t>
                  </w:r>
                </w:p>
              </w:tc>
            </w:tr>
            <w:tr w:rsidR="000C011D" w:rsidRPr="00124D16" w14:paraId="78BD9A9B" w14:textId="77777777" w:rsidTr="006162E5">
              <w:tc>
                <w:tcPr>
                  <w:tcW w:w="5000" w:type="pct"/>
                  <w:gridSpan w:val="3"/>
                  <w:shd w:val="clear" w:color="auto" w:fill="EAF1DD" w:themeFill="accent3" w:themeFillTint="33"/>
                  <w:vAlign w:val="center"/>
                </w:tcPr>
                <w:p w14:paraId="1536F765"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0C011D" w:rsidRPr="00124D16" w14:paraId="7E8A204B" w14:textId="77777777" w:rsidTr="006162E5">
              <w:tc>
                <w:tcPr>
                  <w:tcW w:w="1370" w:type="pct"/>
                </w:tcPr>
                <w:p w14:paraId="1CE12000"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39564D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154B22FE"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0C011D" w:rsidRPr="00124D16" w14:paraId="7A6B72FE" w14:textId="77777777" w:rsidTr="006162E5">
              <w:tc>
                <w:tcPr>
                  <w:tcW w:w="1370" w:type="pct"/>
                </w:tcPr>
                <w:p w14:paraId="1405DC0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3FD6B8E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B80773F"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0C011D" w:rsidRPr="00124D16" w14:paraId="0CFD7540" w14:textId="77777777" w:rsidTr="006162E5">
              <w:tc>
                <w:tcPr>
                  <w:tcW w:w="5000" w:type="pct"/>
                  <w:gridSpan w:val="3"/>
                  <w:shd w:val="clear" w:color="auto" w:fill="EAF1DD" w:themeFill="accent3" w:themeFillTint="33"/>
                  <w:vAlign w:val="center"/>
                </w:tcPr>
                <w:p w14:paraId="07276294"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0C011D" w:rsidRPr="00124D16" w14:paraId="7C5B70AA" w14:textId="77777777" w:rsidTr="006162E5">
              <w:tc>
                <w:tcPr>
                  <w:tcW w:w="1370" w:type="pct"/>
                </w:tcPr>
                <w:p w14:paraId="7287D58A"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6017FF4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944</w:t>
                  </w:r>
                </w:p>
              </w:tc>
              <w:tc>
                <w:tcPr>
                  <w:tcW w:w="1710" w:type="pct"/>
                </w:tcPr>
                <w:p w14:paraId="13AA03AB"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192,000.00</w:t>
                  </w:r>
                </w:p>
              </w:tc>
            </w:tr>
            <w:tr w:rsidR="000C011D" w:rsidRPr="00124D16" w14:paraId="6DA47363" w14:textId="77777777" w:rsidTr="006162E5">
              <w:tc>
                <w:tcPr>
                  <w:tcW w:w="1370" w:type="pct"/>
                </w:tcPr>
                <w:p w14:paraId="5AFE16C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0BCB53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597</w:t>
                  </w:r>
                </w:p>
              </w:tc>
              <w:tc>
                <w:tcPr>
                  <w:tcW w:w="1710" w:type="pct"/>
                </w:tcPr>
                <w:p w14:paraId="428118E2"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6,427,550.00</w:t>
                  </w:r>
                </w:p>
              </w:tc>
            </w:tr>
          </w:tbl>
          <w:p w14:paraId="58EB7C46"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3C8BCD93" w14:textId="77777777" w:rsidR="00EC2733" w:rsidRDefault="00EC2733" w:rsidP="000C011D">
      <w:pPr>
        <w:widowControl/>
        <w:spacing w:after="0" w:line="240" w:lineRule="auto"/>
        <w:contextualSpacing/>
        <w:rPr>
          <w:rFonts w:ascii="Arial" w:eastAsia="Arial" w:hAnsi="Arial" w:cs="Arial"/>
          <w:b/>
          <w:sz w:val="24"/>
          <w:szCs w:val="24"/>
        </w:rPr>
      </w:pPr>
    </w:p>
    <w:p w14:paraId="0D69F4E5" w14:textId="77777777" w:rsidR="006B66B1" w:rsidRDefault="006B66B1" w:rsidP="000C011D">
      <w:pPr>
        <w:widowControl/>
        <w:spacing w:after="0" w:line="240" w:lineRule="auto"/>
        <w:contextualSpacing/>
        <w:rPr>
          <w:rFonts w:ascii="Arial" w:eastAsia="Arial" w:hAnsi="Arial" w:cs="Arial"/>
          <w:b/>
          <w:sz w:val="24"/>
          <w:szCs w:val="24"/>
        </w:rPr>
      </w:pPr>
    </w:p>
    <w:p w14:paraId="64B5A129" w14:textId="77777777" w:rsidR="006B66B1" w:rsidRDefault="006B66B1" w:rsidP="000C011D">
      <w:pPr>
        <w:widowControl/>
        <w:spacing w:after="0" w:line="240" w:lineRule="auto"/>
        <w:contextualSpacing/>
        <w:rPr>
          <w:rFonts w:ascii="Arial" w:eastAsia="Arial" w:hAnsi="Arial" w:cs="Arial"/>
          <w:b/>
          <w:sz w:val="24"/>
          <w:szCs w:val="24"/>
        </w:rPr>
      </w:pPr>
    </w:p>
    <w:p w14:paraId="0C245C6E" w14:textId="29BD781C"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CC0C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CC0CFD">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CC0C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CC0CFD">
              <w:rPr>
                <w:rFonts w:ascii="Arial" w:eastAsia="Arial" w:hAnsi="Arial" w:cs="Arial"/>
                <w:b/>
                <w:sz w:val="20"/>
                <w:szCs w:val="19"/>
              </w:rPr>
              <w:t>SITUATIONS / ACTIONS UNDERTAKEN</w:t>
            </w:r>
          </w:p>
        </w:tc>
      </w:tr>
      <w:tr w:rsidR="00F67DF8"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0767105B" w:rsidR="00F67DF8" w:rsidRPr="009601E2" w:rsidRDefault="007B3064" w:rsidP="00F67DF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sz w:val="20"/>
                <w:szCs w:val="19"/>
              </w:rPr>
            </w:pPr>
            <w:r w:rsidRPr="009601E2">
              <w:rPr>
                <w:rFonts w:ascii="Arial" w:eastAsia="Arial" w:hAnsi="Arial" w:cs="Arial"/>
                <w:sz w:val="20"/>
                <w:szCs w:val="19"/>
              </w:rPr>
              <w:t>13</w:t>
            </w:r>
            <w:r w:rsidR="00F67DF8" w:rsidRPr="009601E2">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9601E2" w:rsidRDefault="00F67DF8" w:rsidP="00F67DF8">
            <w:pPr>
              <w:pStyle w:val="ListParagraph"/>
              <w:numPr>
                <w:ilvl w:val="0"/>
                <w:numId w:val="7"/>
              </w:numPr>
              <w:spacing w:after="0" w:line="240" w:lineRule="auto"/>
              <w:jc w:val="both"/>
              <w:rPr>
                <w:rFonts w:ascii="Arial" w:eastAsia="Arial" w:hAnsi="Arial" w:cs="Arial"/>
                <w:sz w:val="20"/>
                <w:szCs w:val="19"/>
              </w:rPr>
            </w:pPr>
            <w:r w:rsidRPr="009601E2">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4BD0AB50" w:rsidR="00F67DF8" w:rsidRPr="009601E2" w:rsidRDefault="007B3064" w:rsidP="00F67DF8">
            <w:pPr>
              <w:pStyle w:val="ListParagraph"/>
              <w:numPr>
                <w:ilvl w:val="0"/>
                <w:numId w:val="7"/>
              </w:numPr>
              <w:spacing w:after="0" w:line="240" w:lineRule="auto"/>
              <w:jc w:val="both"/>
              <w:rPr>
                <w:rFonts w:ascii="Arial" w:eastAsia="Arial" w:hAnsi="Arial" w:cs="Arial"/>
                <w:sz w:val="20"/>
                <w:szCs w:val="19"/>
              </w:rPr>
            </w:pPr>
            <w:r w:rsidRPr="009601E2">
              <w:rPr>
                <w:rFonts w:ascii="Arial" w:eastAsia="Arial" w:hAnsi="Arial" w:cs="Arial"/>
                <w:sz w:val="20"/>
                <w:szCs w:val="19"/>
              </w:rPr>
              <w:t>A total of 1</w:t>
            </w:r>
            <w:r w:rsidR="00F67DF8" w:rsidRPr="009601E2">
              <w:rPr>
                <w:rFonts w:ascii="Arial" w:eastAsia="Arial" w:hAnsi="Arial" w:cs="Arial"/>
                <w:sz w:val="20"/>
                <w:szCs w:val="19"/>
              </w:rPr>
              <w:t>9</w:t>
            </w:r>
            <w:r w:rsidRPr="009601E2">
              <w:rPr>
                <w:rFonts w:ascii="Arial" w:eastAsia="Arial" w:hAnsi="Arial" w:cs="Arial"/>
                <w:sz w:val="20"/>
                <w:szCs w:val="19"/>
              </w:rPr>
              <w:t>6</w:t>
            </w:r>
            <w:r w:rsidR="00F67DF8" w:rsidRPr="009601E2">
              <w:rPr>
                <w:rFonts w:ascii="Arial" w:eastAsia="Arial" w:hAnsi="Arial" w:cs="Arial"/>
                <w:sz w:val="20"/>
                <w:szCs w:val="19"/>
              </w:rPr>
              <w:t xml:space="preserve"> personnel are on-duty/deployed region-wide to conduct response operation and to monitor and execute SAP implementation in the Region</w:t>
            </w:r>
          </w:p>
          <w:p w14:paraId="2F20371C" w14:textId="77777777" w:rsidR="00F67DF8" w:rsidRPr="009601E2" w:rsidRDefault="00F67DF8" w:rsidP="00F67DF8">
            <w:pPr>
              <w:spacing w:after="0" w:line="240" w:lineRule="auto"/>
              <w:jc w:val="both"/>
              <w:rPr>
                <w:rFonts w:ascii="Arial" w:eastAsia="Arial" w:hAnsi="Arial" w:cs="Arial"/>
                <w:sz w:val="20"/>
                <w:szCs w:val="19"/>
              </w:rPr>
            </w:pPr>
          </w:p>
          <w:p w14:paraId="01EEFFE6" w14:textId="77777777" w:rsidR="00F67DF8" w:rsidRPr="009601E2" w:rsidRDefault="00F67DF8" w:rsidP="00F67DF8">
            <w:pPr>
              <w:spacing w:after="0" w:line="240" w:lineRule="auto"/>
              <w:contextualSpacing/>
              <w:jc w:val="both"/>
              <w:rPr>
                <w:rFonts w:ascii="Arial" w:eastAsia="Arial" w:hAnsi="Arial" w:cs="Arial"/>
                <w:b/>
                <w:sz w:val="20"/>
                <w:szCs w:val="19"/>
              </w:rPr>
            </w:pPr>
            <w:r w:rsidRPr="009601E2">
              <w:rPr>
                <w:rFonts w:ascii="Arial" w:eastAsia="Arial" w:hAnsi="Arial" w:cs="Arial"/>
                <w:b/>
                <w:sz w:val="20"/>
                <w:szCs w:val="19"/>
              </w:rPr>
              <w:t>Social Amelioration Program (SAP)</w:t>
            </w:r>
          </w:p>
          <w:p w14:paraId="30C9F99F" w14:textId="77777777" w:rsidR="00F67DF8" w:rsidRPr="009601E2" w:rsidRDefault="00F67DF8" w:rsidP="00F67DF8">
            <w:pPr>
              <w:pStyle w:val="ListParagraph"/>
              <w:numPr>
                <w:ilvl w:val="0"/>
                <w:numId w:val="7"/>
              </w:numPr>
              <w:spacing w:after="0" w:line="240" w:lineRule="auto"/>
              <w:jc w:val="both"/>
              <w:rPr>
                <w:rFonts w:ascii="Arial" w:eastAsia="Arial" w:hAnsi="Arial" w:cs="Arial"/>
                <w:sz w:val="20"/>
                <w:szCs w:val="19"/>
              </w:rPr>
            </w:pPr>
            <w:r w:rsidRPr="009601E2">
              <w:rPr>
                <w:rFonts w:ascii="Arial" w:eastAsia="Arial" w:hAnsi="Arial" w:cs="Arial"/>
                <w:sz w:val="20"/>
                <w:szCs w:val="19"/>
              </w:rPr>
              <w:t xml:space="preserve">A total of </w:t>
            </w:r>
            <w:r w:rsidRPr="009601E2">
              <w:rPr>
                <w:rFonts w:ascii="Arial" w:eastAsia="Arial" w:hAnsi="Arial" w:cs="Arial"/>
                <w:b/>
                <w:sz w:val="20"/>
                <w:szCs w:val="19"/>
              </w:rPr>
              <w:t>₱</w:t>
            </w:r>
            <w:r w:rsidRPr="009601E2">
              <w:rPr>
                <w:rFonts w:ascii="Arial" w:eastAsia="Arial" w:hAnsi="Arial" w:cs="Arial"/>
                <w:b/>
                <w:sz w:val="20"/>
                <w:szCs w:val="19"/>
                <w:lang w:val="en-US"/>
              </w:rPr>
              <w:t xml:space="preserve">4,270,871,000.00 </w:t>
            </w:r>
            <w:r w:rsidRPr="009601E2">
              <w:rPr>
                <w:rFonts w:ascii="Arial" w:eastAsia="Arial" w:hAnsi="Arial" w:cs="Arial"/>
                <w:sz w:val="20"/>
                <w:szCs w:val="19"/>
              </w:rPr>
              <w:t xml:space="preserve">was paid to </w:t>
            </w:r>
            <w:r w:rsidRPr="009601E2">
              <w:rPr>
                <w:rFonts w:ascii="Arial" w:eastAsia="Arial" w:hAnsi="Arial" w:cs="Arial"/>
                <w:b/>
                <w:bCs/>
                <w:sz w:val="20"/>
                <w:szCs w:val="19"/>
                <w:lang w:val="en-US"/>
              </w:rPr>
              <w:t>776,522 beneficiaries</w:t>
            </w:r>
            <w:r w:rsidRPr="009601E2">
              <w:rPr>
                <w:rFonts w:ascii="Arial" w:eastAsia="Arial" w:hAnsi="Arial" w:cs="Arial"/>
                <w:bCs/>
                <w:sz w:val="20"/>
                <w:szCs w:val="19"/>
                <w:lang w:val="en-US"/>
              </w:rPr>
              <w:t xml:space="preserve"> in 125 cities/municipalities during the first tranche implementation in the Region.</w:t>
            </w:r>
          </w:p>
          <w:p w14:paraId="4F7A0A66" w14:textId="77777777" w:rsidR="00F67DF8" w:rsidRPr="009601E2" w:rsidRDefault="00F67DF8" w:rsidP="00F67DF8">
            <w:pPr>
              <w:pStyle w:val="ListParagraph"/>
              <w:numPr>
                <w:ilvl w:val="0"/>
                <w:numId w:val="7"/>
              </w:numPr>
              <w:spacing w:after="0" w:line="240" w:lineRule="auto"/>
              <w:jc w:val="both"/>
              <w:rPr>
                <w:rFonts w:ascii="Arial" w:eastAsia="Arial" w:hAnsi="Arial" w:cs="Arial"/>
                <w:sz w:val="20"/>
                <w:szCs w:val="19"/>
              </w:rPr>
            </w:pPr>
            <w:r w:rsidRPr="009601E2">
              <w:rPr>
                <w:rFonts w:ascii="Arial" w:eastAsia="Arial" w:hAnsi="Arial" w:cs="Arial"/>
                <w:sz w:val="20"/>
                <w:szCs w:val="19"/>
              </w:rPr>
              <w:t xml:space="preserve">A total amount of </w:t>
            </w:r>
            <w:r w:rsidRPr="009601E2">
              <w:rPr>
                <w:rFonts w:ascii="Arial" w:eastAsia="Arial" w:hAnsi="Arial" w:cs="Arial"/>
                <w:b/>
                <w:bCs/>
                <w:sz w:val="20"/>
                <w:szCs w:val="19"/>
              </w:rPr>
              <w:t>₱513,724,350.00</w:t>
            </w:r>
            <w:r w:rsidRPr="009601E2">
              <w:rPr>
                <w:rFonts w:ascii="Arial" w:eastAsia="Arial" w:hAnsi="Arial" w:cs="Arial"/>
                <w:sz w:val="20"/>
                <w:szCs w:val="19"/>
              </w:rPr>
              <w:t xml:space="preserve"> were paid through direct payout and cash cards to </w:t>
            </w:r>
            <w:r w:rsidRPr="009601E2">
              <w:rPr>
                <w:rFonts w:ascii="Arial" w:eastAsia="Arial" w:hAnsi="Arial" w:cs="Arial"/>
                <w:b/>
                <w:bCs/>
                <w:sz w:val="20"/>
                <w:szCs w:val="19"/>
              </w:rPr>
              <w:t>123,789</w:t>
            </w:r>
            <w:r w:rsidRPr="009601E2">
              <w:rPr>
                <w:rFonts w:ascii="Arial" w:eastAsia="Arial" w:hAnsi="Arial" w:cs="Arial"/>
                <w:sz w:val="20"/>
                <w:szCs w:val="19"/>
              </w:rPr>
              <w:t xml:space="preserve"> </w:t>
            </w:r>
            <w:r w:rsidRPr="009601E2">
              <w:rPr>
                <w:rFonts w:ascii="Arial" w:eastAsia="Arial" w:hAnsi="Arial" w:cs="Arial"/>
                <w:b/>
                <w:sz w:val="20"/>
                <w:szCs w:val="19"/>
              </w:rPr>
              <w:t>4Ps beneficiaries</w:t>
            </w:r>
            <w:r w:rsidRPr="009601E2">
              <w:rPr>
                <w:rFonts w:ascii="Arial" w:eastAsia="Arial" w:hAnsi="Arial" w:cs="Arial"/>
                <w:sz w:val="20"/>
                <w:szCs w:val="19"/>
              </w:rPr>
              <w:t xml:space="preserve"> while a total amount of </w:t>
            </w:r>
            <w:r w:rsidRPr="009601E2">
              <w:rPr>
                <w:rFonts w:ascii="Arial" w:eastAsia="Arial" w:hAnsi="Arial" w:cs="Arial"/>
                <w:b/>
                <w:sz w:val="20"/>
                <w:szCs w:val="19"/>
              </w:rPr>
              <w:t>₱</w:t>
            </w:r>
            <w:r w:rsidRPr="009601E2">
              <w:rPr>
                <w:rFonts w:ascii="Arial" w:eastAsia="Arial" w:hAnsi="Arial" w:cs="Arial"/>
                <w:b/>
                <w:sz w:val="20"/>
                <w:szCs w:val="19"/>
                <w:lang w:val="en-US"/>
              </w:rPr>
              <w:t xml:space="preserve">2,259,829,000.00 </w:t>
            </w:r>
            <w:r w:rsidRPr="009601E2">
              <w:rPr>
                <w:rFonts w:ascii="Arial" w:eastAsia="Arial" w:hAnsi="Arial" w:cs="Arial"/>
                <w:sz w:val="20"/>
                <w:szCs w:val="19"/>
              </w:rPr>
              <w:t xml:space="preserve">were paid through financial service providers (FSPs) to </w:t>
            </w:r>
            <w:r w:rsidRPr="009601E2">
              <w:rPr>
                <w:rFonts w:ascii="Arial" w:eastAsia="Arial" w:hAnsi="Arial" w:cs="Arial"/>
                <w:b/>
                <w:sz w:val="20"/>
                <w:szCs w:val="19"/>
                <w:lang w:val="en-US"/>
              </w:rPr>
              <w:t xml:space="preserve">410,878 </w:t>
            </w:r>
            <w:r w:rsidRPr="009601E2">
              <w:rPr>
                <w:rFonts w:ascii="Arial" w:eastAsia="Arial" w:hAnsi="Arial" w:cs="Arial"/>
                <w:b/>
                <w:sz w:val="20"/>
                <w:szCs w:val="19"/>
              </w:rPr>
              <w:t>non-4Ps beneficiaries</w:t>
            </w:r>
            <w:r w:rsidRPr="009601E2">
              <w:rPr>
                <w:rFonts w:ascii="Arial" w:eastAsia="Arial" w:hAnsi="Arial" w:cs="Arial"/>
                <w:sz w:val="20"/>
                <w:szCs w:val="19"/>
              </w:rPr>
              <w:t xml:space="preserve"> in Pangasinan for the second tranche implementation.</w:t>
            </w:r>
          </w:p>
          <w:p w14:paraId="17EDC964" w14:textId="77777777" w:rsidR="00F67DF8" w:rsidRPr="009601E2" w:rsidRDefault="00F67DF8" w:rsidP="00F67DF8">
            <w:pPr>
              <w:pStyle w:val="ListParagraph"/>
              <w:numPr>
                <w:ilvl w:val="0"/>
                <w:numId w:val="7"/>
              </w:numPr>
              <w:spacing w:after="0" w:line="240" w:lineRule="auto"/>
              <w:jc w:val="both"/>
              <w:rPr>
                <w:rFonts w:ascii="Arial" w:eastAsia="Arial" w:hAnsi="Arial" w:cs="Arial"/>
                <w:sz w:val="20"/>
                <w:szCs w:val="19"/>
              </w:rPr>
            </w:pPr>
            <w:r w:rsidRPr="009601E2">
              <w:rPr>
                <w:rFonts w:ascii="Arial" w:eastAsia="Arial" w:hAnsi="Arial" w:cs="Arial"/>
                <w:sz w:val="20"/>
                <w:szCs w:val="19"/>
              </w:rPr>
              <w:t>A total amount of</w:t>
            </w:r>
            <w:r w:rsidRPr="009601E2">
              <w:rPr>
                <w:rFonts w:ascii="Arial" w:eastAsia="Arial" w:hAnsi="Arial" w:cs="Arial"/>
                <w:b/>
                <w:sz w:val="20"/>
                <w:szCs w:val="19"/>
              </w:rPr>
              <w:t xml:space="preserve"> ₱265,446,500.00 </w:t>
            </w:r>
            <w:r w:rsidRPr="009601E2">
              <w:rPr>
                <w:rFonts w:ascii="Arial" w:eastAsia="Arial" w:hAnsi="Arial" w:cs="Arial"/>
                <w:sz w:val="20"/>
                <w:szCs w:val="19"/>
              </w:rPr>
              <w:t xml:space="preserve">was paid to </w:t>
            </w:r>
            <w:r w:rsidRPr="009601E2">
              <w:rPr>
                <w:rFonts w:ascii="Arial" w:eastAsia="Arial" w:hAnsi="Arial" w:cs="Arial"/>
                <w:b/>
                <w:sz w:val="20"/>
                <w:szCs w:val="19"/>
              </w:rPr>
              <w:t>48,263 waitlisted beneficiaries</w:t>
            </w:r>
            <w:r w:rsidRPr="009601E2">
              <w:rPr>
                <w:rFonts w:ascii="Arial" w:eastAsia="Arial" w:hAnsi="Arial" w:cs="Arial"/>
                <w:sz w:val="20"/>
                <w:szCs w:val="19"/>
              </w:rPr>
              <w:t xml:space="preserve"> in the Region.</w:t>
            </w:r>
          </w:p>
          <w:p w14:paraId="1853CF1B" w14:textId="77777777" w:rsidR="00F67DF8" w:rsidRPr="009601E2" w:rsidRDefault="00F67DF8" w:rsidP="00F67DF8">
            <w:pPr>
              <w:pStyle w:val="ListParagraph"/>
              <w:numPr>
                <w:ilvl w:val="0"/>
                <w:numId w:val="7"/>
              </w:numPr>
              <w:spacing w:after="0" w:line="240" w:lineRule="auto"/>
              <w:jc w:val="both"/>
              <w:rPr>
                <w:rFonts w:ascii="Arial" w:eastAsia="Arial" w:hAnsi="Arial" w:cs="Arial"/>
                <w:sz w:val="20"/>
                <w:szCs w:val="19"/>
              </w:rPr>
            </w:pPr>
            <w:r w:rsidRPr="009601E2">
              <w:rPr>
                <w:rFonts w:ascii="Arial" w:eastAsia="Arial" w:hAnsi="Arial" w:cs="Arial"/>
                <w:sz w:val="20"/>
                <w:szCs w:val="19"/>
              </w:rPr>
              <w:t xml:space="preserve">A total amount of </w:t>
            </w:r>
            <w:r w:rsidRPr="009601E2">
              <w:rPr>
                <w:rFonts w:ascii="Arial" w:eastAsia="Arial" w:hAnsi="Arial" w:cs="Arial"/>
                <w:b/>
                <w:sz w:val="20"/>
                <w:szCs w:val="19"/>
              </w:rPr>
              <w:t>₱</w:t>
            </w:r>
            <w:r w:rsidRPr="009601E2">
              <w:rPr>
                <w:rFonts w:ascii="Arial" w:eastAsia="Arial" w:hAnsi="Arial" w:cs="Arial"/>
                <w:b/>
                <w:sz w:val="20"/>
                <w:szCs w:val="19"/>
                <w:lang w:val="en-US"/>
              </w:rPr>
              <w:t xml:space="preserve">15,130,500.00 </w:t>
            </w:r>
            <w:r w:rsidRPr="009601E2">
              <w:rPr>
                <w:rFonts w:ascii="Arial" w:eastAsia="Arial" w:hAnsi="Arial" w:cs="Arial"/>
                <w:sz w:val="20"/>
                <w:szCs w:val="19"/>
              </w:rPr>
              <w:t xml:space="preserve">was paid to </w:t>
            </w:r>
            <w:r w:rsidRPr="009601E2">
              <w:rPr>
                <w:rFonts w:ascii="Arial" w:eastAsia="Arial" w:hAnsi="Arial" w:cs="Arial"/>
                <w:b/>
                <w:sz w:val="20"/>
                <w:szCs w:val="19"/>
              </w:rPr>
              <w:t xml:space="preserve">1,887 </w:t>
            </w:r>
            <w:r w:rsidRPr="009601E2">
              <w:rPr>
                <w:rFonts w:ascii="Arial" w:eastAsia="Arial" w:hAnsi="Arial" w:cs="Arial"/>
                <w:b/>
                <w:bCs/>
                <w:sz w:val="20"/>
                <w:szCs w:val="19"/>
              </w:rPr>
              <w:t>TNVS/PUV drivers</w:t>
            </w:r>
            <w:r w:rsidRPr="009601E2">
              <w:rPr>
                <w:rFonts w:ascii="Arial" w:eastAsia="Arial" w:hAnsi="Arial" w:cs="Arial"/>
                <w:sz w:val="20"/>
                <w:szCs w:val="19"/>
              </w:rPr>
              <w:t xml:space="preserve"> in the Region.</w:t>
            </w:r>
          </w:p>
          <w:p w14:paraId="623D071D" w14:textId="77777777" w:rsidR="00F67DF8" w:rsidRPr="009601E2" w:rsidRDefault="00F67DF8" w:rsidP="00F67DF8">
            <w:pPr>
              <w:pStyle w:val="ListParagraph"/>
              <w:numPr>
                <w:ilvl w:val="0"/>
                <w:numId w:val="7"/>
              </w:numPr>
              <w:spacing w:after="0" w:line="240" w:lineRule="auto"/>
              <w:jc w:val="both"/>
              <w:rPr>
                <w:rFonts w:ascii="Arial" w:eastAsia="Arial" w:hAnsi="Arial" w:cs="Arial"/>
                <w:sz w:val="20"/>
                <w:szCs w:val="19"/>
              </w:rPr>
            </w:pPr>
            <w:r w:rsidRPr="009601E2">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9601E2" w:rsidRDefault="00F67DF8" w:rsidP="00F67DF8">
            <w:pPr>
              <w:pStyle w:val="ListParagraph"/>
              <w:numPr>
                <w:ilvl w:val="0"/>
                <w:numId w:val="7"/>
              </w:numPr>
              <w:spacing w:after="0" w:line="240" w:lineRule="auto"/>
              <w:jc w:val="both"/>
              <w:rPr>
                <w:rFonts w:ascii="Arial" w:eastAsia="Arial" w:hAnsi="Arial" w:cs="Arial"/>
                <w:sz w:val="20"/>
                <w:szCs w:val="19"/>
              </w:rPr>
            </w:pPr>
            <w:r w:rsidRPr="009601E2">
              <w:rPr>
                <w:rFonts w:ascii="Arial" w:eastAsia="Arial" w:hAnsi="Arial" w:cs="Arial"/>
                <w:sz w:val="20"/>
                <w:szCs w:val="19"/>
              </w:rPr>
              <w:t>DSWD-FO I staff assisted the LGUs in facilitating the encoding of SAC forms and preparing SAP liquidation documentary requirements.</w:t>
            </w:r>
          </w:p>
          <w:p w14:paraId="40420F1E" w14:textId="687CAACB" w:rsidR="00F67DF8" w:rsidRPr="009601E2" w:rsidRDefault="00F67DF8" w:rsidP="00F67DF8">
            <w:pPr>
              <w:pStyle w:val="ListParagraph"/>
              <w:numPr>
                <w:ilvl w:val="0"/>
                <w:numId w:val="7"/>
              </w:numPr>
              <w:spacing w:after="0" w:line="240" w:lineRule="auto"/>
              <w:jc w:val="both"/>
              <w:rPr>
                <w:rFonts w:ascii="Arial" w:eastAsia="Arial" w:hAnsi="Arial" w:cs="Arial"/>
                <w:sz w:val="20"/>
                <w:szCs w:val="19"/>
              </w:rPr>
            </w:pPr>
            <w:r w:rsidRPr="009601E2">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4C27DE2C"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89D0DD1"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3BE72059" w:rsidR="000C011D" w:rsidRPr="00E91F61" w:rsidRDefault="00B405B9"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E91F61">
              <w:rPr>
                <w:rFonts w:ascii="Arial" w:eastAsia="Arial" w:hAnsi="Arial" w:cs="Arial"/>
                <w:sz w:val="20"/>
                <w:szCs w:val="20"/>
              </w:rPr>
              <w:t>11</w:t>
            </w:r>
            <w:r w:rsidR="000E0F23" w:rsidRPr="00E91F61">
              <w:rPr>
                <w:rFonts w:ascii="Arial" w:eastAsia="Arial" w:hAnsi="Arial" w:cs="Arial"/>
                <w:sz w:val="20"/>
                <w:szCs w:val="20"/>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7A7A03C9" w:rsidR="000C011D" w:rsidRPr="00E91F61" w:rsidRDefault="000C011D" w:rsidP="00312CBA">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 xml:space="preserve">DSWD-FO II continuously provides augmentation support through Assistance to Individuals in Crisis Situation (AICS). A total of </w:t>
            </w:r>
            <w:r w:rsidR="00312CBA" w:rsidRPr="00E91F61">
              <w:rPr>
                <w:rFonts w:ascii="Arial" w:eastAsia="Arial" w:hAnsi="Arial" w:cs="Arial"/>
                <w:b/>
                <w:sz w:val="20"/>
                <w:szCs w:val="19"/>
                <w:lang w:bidi="en-US"/>
              </w:rPr>
              <w:t>6</w:t>
            </w:r>
            <w:r w:rsidR="00B405B9" w:rsidRPr="00E91F61">
              <w:rPr>
                <w:rFonts w:ascii="Arial" w:eastAsia="Arial" w:hAnsi="Arial" w:cs="Arial"/>
                <w:b/>
                <w:sz w:val="20"/>
                <w:szCs w:val="19"/>
                <w:lang w:bidi="en-US"/>
              </w:rPr>
              <w:t>1</w:t>
            </w:r>
            <w:r w:rsidR="00312CBA" w:rsidRPr="00E91F61">
              <w:rPr>
                <w:rFonts w:ascii="Arial" w:eastAsia="Arial" w:hAnsi="Arial" w:cs="Arial"/>
                <w:b/>
                <w:sz w:val="20"/>
                <w:szCs w:val="19"/>
                <w:lang w:bidi="en-US"/>
              </w:rPr>
              <w:t>,</w:t>
            </w:r>
            <w:r w:rsidR="00B405B9" w:rsidRPr="00E91F61">
              <w:rPr>
                <w:rFonts w:ascii="Arial" w:eastAsia="Arial" w:hAnsi="Arial" w:cs="Arial"/>
                <w:b/>
                <w:sz w:val="20"/>
                <w:szCs w:val="19"/>
                <w:lang w:bidi="en-US"/>
              </w:rPr>
              <w:t>045</w:t>
            </w:r>
            <w:r w:rsidR="00312CBA" w:rsidRPr="00E91F61">
              <w:rPr>
                <w:rFonts w:ascii="Arial" w:eastAsia="Arial" w:hAnsi="Arial" w:cs="Arial"/>
                <w:b/>
                <w:sz w:val="20"/>
                <w:szCs w:val="19"/>
                <w:lang w:bidi="en-US"/>
              </w:rPr>
              <w:t xml:space="preserve"> </w:t>
            </w:r>
            <w:r w:rsidRPr="00E91F61">
              <w:rPr>
                <w:rFonts w:ascii="Arial" w:eastAsia="Arial" w:hAnsi="Arial" w:cs="Arial"/>
                <w:b/>
                <w:sz w:val="20"/>
                <w:szCs w:val="19"/>
                <w:lang w:bidi="en-US"/>
              </w:rPr>
              <w:t>clients</w:t>
            </w:r>
            <w:r w:rsidRPr="00E91F61">
              <w:rPr>
                <w:rFonts w:ascii="Arial" w:eastAsia="Arial" w:hAnsi="Arial" w:cs="Arial"/>
                <w:sz w:val="20"/>
                <w:szCs w:val="19"/>
                <w:lang w:bidi="en-US"/>
              </w:rPr>
              <w:t xml:space="preserve"> were served and provided with assistance amounting to </w:t>
            </w:r>
            <w:r w:rsidR="00B405B9" w:rsidRPr="00E91F61">
              <w:rPr>
                <w:rFonts w:ascii="Arial" w:eastAsia="Arial" w:hAnsi="Arial" w:cs="Arial"/>
                <w:b/>
                <w:sz w:val="20"/>
                <w:szCs w:val="19"/>
                <w:lang w:bidi="en-US"/>
              </w:rPr>
              <w:t xml:space="preserve">₱180,640,275.56 </w:t>
            </w:r>
            <w:r w:rsidRPr="00E91F61">
              <w:rPr>
                <w:rFonts w:ascii="Arial" w:eastAsia="Arial" w:hAnsi="Arial" w:cs="Arial"/>
                <w:sz w:val="20"/>
                <w:szCs w:val="19"/>
                <w:lang w:bidi="en-US"/>
              </w:rPr>
              <w:t xml:space="preserve">through medical, burial, food and other assistance of the individuals in crisis. </w:t>
            </w:r>
          </w:p>
          <w:p w14:paraId="45CD53AA" w14:textId="77777777" w:rsidR="000C011D" w:rsidRPr="00E91F6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E91F61">
              <w:rPr>
                <w:rFonts w:ascii="Arial" w:eastAsia="Arial" w:hAnsi="Arial" w:cs="Arial"/>
                <w:b/>
                <w:sz w:val="20"/>
                <w:szCs w:val="19"/>
                <w:lang w:bidi="en-US"/>
              </w:rPr>
              <w:t>₱50,031,597.20</w:t>
            </w:r>
            <w:r w:rsidRPr="00E91F61">
              <w:rPr>
                <w:rFonts w:ascii="Arial" w:eastAsia="Arial" w:hAnsi="Arial" w:cs="Arial"/>
                <w:sz w:val="20"/>
                <w:szCs w:val="19"/>
                <w:lang w:bidi="en-US"/>
              </w:rPr>
              <w:t xml:space="preserve"> to </w:t>
            </w:r>
            <w:r w:rsidRPr="00E91F61">
              <w:rPr>
                <w:rFonts w:ascii="Arial" w:eastAsia="Arial" w:hAnsi="Arial" w:cs="Arial"/>
                <w:b/>
                <w:sz w:val="20"/>
                <w:szCs w:val="19"/>
                <w:lang w:bidi="en-US"/>
              </w:rPr>
              <w:t xml:space="preserve">5,991 </w:t>
            </w:r>
            <w:r w:rsidRPr="00E91F61">
              <w:rPr>
                <w:rFonts w:ascii="Arial" w:eastAsia="Arial" w:hAnsi="Arial" w:cs="Arial"/>
                <w:sz w:val="20"/>
                <w:szCs w:val="19"/>
                <w:lang w:bidi="en-US"/>
              </w:rPr>
              <w:t>beneficiaries.</w:t>
            </w:r>
          </w:p>
          <w:p w14:paraId="710F8097" w14:textId="77777777" w:rsidR="000C011D" w:rsidRPr="00E91F6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E91F6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DSWD-FO II ensures provision of augmentation support to LGUs, stakeholders and partners.</w:t>
            </w:r>
          </w:p>
          <w:p w14:paraId="73A6DB67" w14:textId="77777777" w:rsidR="000C011D" w:rsidRPr="00E91F61"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E91F61"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0EBDF5DC" w14:textId="42CF1C49" w:rsidR="000C011D" w:rsidRPr="00E91F61"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E91F61">
              <w:rPr>
                <w:rFonts w:ascii="Arial" w:eastAsia="Arial" w:hAnsi="Arial" w:cs="Arial"/>
                <w:sz w:val="20"/>
                <w:szCs w:val="19"/>
                <w:lang w:bidi="en-US"/>
              </w:rPr>
              <w:t xml:space="preserve">DSWD-FO II has ongoing Social Amelioration Program (SAP) payout under the implementation of </w:t>
            </w:r>
            <w:proofErr w:type="spellStart"/>
            <w:r w:rsidRPr="00E91F61">
              <w:rPr>
                <w:rFonts w:ascii="Arial" w:eastAsia="Arial" w:hAnsi="Arial" w:cs="Arial"/>
                <w:sz w:val="20"/>
                <w:szCs w:val="19"/>
                <w:lang w:bidi="en-US"/>
              </w:rPr>
              <w:t>Bayanihan</w:t>
            </w:r>
            <w:proofErr w:type="spellEnd"/>
            <w:r w:rsidRPr="00E91F61">
              <w:rPr>
                <w:rFonts w:ascii="Arial" w:eastAsia="Arial" w:hAnsi="Arial" w:cs="Arial"/>
                <w:sz w:val="20"/>
                <w:szCs w:val="19"/>
                <w:lang w:bidi="en-US"/>
              </w:rPr>
              <w:t xml:space="preserve"> 2.</w:t>
            </w:r>
          </w:p>
          <w:p w14:paraId="442A2A31" w14:textId="707A83B6" w:rsidR="000C011D" w:rsidRPr="00E91F61" w:rsidRDefault="0060145D" w:rsidP="00350BA2">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DSWD-FO II conducted pay</w:t>
            </w:r>
            <w:r w:rsidR="000C011D" w:rsidRPr="00E91F61">
              <w:rPr>
                <w:rFonts w:ascii="Arial" w:eastAsia="Arial" w:hAnsi="Arial" w:cs="Arial"/>
                <w:sz w:val="20"/>
                <w:szCs w:val="19"/>
                <w:lang w:bidi="en-US"/>
              </w:rPr>
              <w:t xml:space="preserve">out to </w:t>
            </w:r>
            <w:r w:rsidR="00350BA2" w:rsidRPr="00E91F61">
              <w:rPr>
                <w:rFonts w:ascii="Arial" w:eastAsia="Arial" w:hAnsi="Arial" w:cs="Arial"/>
                <w:b/>
                <w:sz w:val="20"/>
                <w:szCs w:val="19"/>
                <w:lang w:bidi="en-US"/>
              </w:rPr>
              <w:t>19,</w:t>
            </w:r>
            <w:r w:rsidR="00B405B9" w:rsidRPr="00E91F61">
              <w:rPr>
                <w:rFonts w:ascii="Arial" w:eastAsia="Arial" w:hAnsi="Arial" w:cs="Arial"/>
                <w:b/>
                <w:sz w:val="20"/>
                <w:szCs w:val="19"/>
                <w:lang w:bidi="en-US"/>
              </w:rPr>
              <w:t>039</w:t>
            </w:r>
            <w:r w:rsidR="00350BA2" w:rsidRPr="00E91F61">
              <w:rPr>
                <w:rFonts w:ascii="Arial" w:eastAsia="Arial" w:hAnsi="Arial" w:cs="Arial"/>
                <w:b/>
                <w:sz w:val="20"/>
                <w:szCs w:val="19"/>
                <w:lang w:bidi="en-US"/>
              </w:rPr>
              <w:t xml:space="preserve"> </w:t>
            </w:r>
            <w:r w:rsidR="000C011D" w:rsidRPr="00E91F61">
              <w:rPr>
                <w:rFonts w:ascii="Arial" w:eastAsia="Arial" w:hAnsi="Arial" w:cs="Arial"/>
                <w:b/>
                <w:sz w:val="20"/>
                <w:szCs w:val="19"/>
                <w:lang w:bidi="en-US"/>
              </w:rPr>
              <w:t>beneficiaries</w:t>
            </w:r>
            <w:r w:rsidR="000C011D" w:rsidRPr="00E91F61">
              <w:rPr>
                <w:rFonts w:ascii="Arial" w:eastAsia="Arial" w:hAnsi="Arial" w:cs="Arial"/>
                <w:sz w:val="20"/>
                <w:szCs w:val="19"/>
                <w:lang w:bidi="en-US"/>
              </w:rPr>
              <w:t xml:space="preserve"> of the </w:t>
            </w:r>
            <w:proofErr w:type="spellStart"/>
            <w:r w:rsidR="000C011D" w:rsidRPr="00E91F61">
              <w:rPr>
                <w:rFonts w:ascii="Arial" w:eastAsia="Arial" w:hAnsi="Arial" w:cs="Arial"/>
                <w:sz w:val="20"/>
                <w:szCs w:val="19"/>
                <w:lang w:bidi="en-US"/>
              </w:rPr>
              <w:t>Bay</w:t>
            </w:r>
            <w:r w:rsidR="00350BA2" w:rsidRPr="00E91F61">
              <w:rPr>
                <w:rFonts w:ascii="Arial" w:eastAsia="Arial" w:hAnsi="Arial" w:cs="Arial"/>
                <w:sz w:val="20"/>
                <w:szCs w:val="19"/>
                <w:lang w:bidi="en-US"/>
              </w:rPr>
              <w:t>anihan</w:t>
            </w:r>
            <w:proofErr w:type="spellEnd"/>
            <w:r w:rsidR="00350BA2" w:rsidRPr="00E91F61">
              <w:rPr>
                <w:rFonts w:ascii="Arial" w:eastAsia="Arial" w:hAnsi="Arial" w:cs="Arial"/>
                <w:sz w:val="20"/>
                <w:szCs w:val="19"/>
                <w:lang w:bidi="en-US"/>
              </w:rPr>
              <w:t xml:space="preserve"> 2 with a total amount of</w:t>
            </w:r>
            <w:r w:rsidR="00350BA2" w:rsidRPr="00E91F61">
              <w:t xml:space="preserve"> </w:t>
            </w:r>
            <w:r w:rsidR="00B405B9" w:rsidRPr="00E91F61">
              <w:rPr>
                <w:rFonts w:ascii="Arial" w:eastAsia="Arial" w:hAnsi="Arial" w:cs="Arial"/>
                <w:b/>
                <w:bCs/>
                <w:sz w:val="20"/>
                <w:szCs w:val="19"/>
                <w:lang w:bidi="en-US"/>
              </w:rPr>
              <w:t>₱104,714,500.00</w:t>
            </w:r>
            <w:r w:rsidR="00350BA2" w:rsidRPr="00E91F61">
              <w:rPr>
                <w:rFonts w:ascii="Arial" w:eastAsia="Arial" w:hAnsi="Arial" w:cs="Arial"/>
                <w:b/>
                <w:bCs/>
                <w:sz w:val="20"/>
                <w:szCs w:val="19"/>
                <w:lang w:bidi="en-US"/>
              </w:rPr>
              <w:t>.</w:t>
            </w:r>
          </w:p>
        </w:tc>
      </w:tr>
    </w:tbl>
    <w:p w14:paraId="5082960C" w14:textId="77777777" w:rsidR="00D70D81" w:rsidRDefault="00D70D81" w:rsidP="000C011D">
      <w:pPr>
        <w:widowControl/>
        <w:spacing w:after="0" w:line="240" w:lineRule="auto"/>
        <w:ind w:right="57"/>
        <w:contextualSpacing/>
        <w:rPr>
          <w:rFonts w:ascii="Arial" w:eastAsia="Arial" w:hAnsi="Arial" w:cs="Arial"/>
          <w:b/>
          <w:sz w:val="24"/>
          <w:szCs w:val="24"/>
        </w:rPr>
      </w:pPr>
    </w:p>
    <w:p w14:paraId="4E1DD7C1" w14:textId="03D654DF"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2A439760" w:rsidR="000C011D" w:rsidRPr="002955B6" w:rsidRDefault="004574DB"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2955B6">
              <w:rPr>
                <w:rFonts w:ascii="Arial" w:eastAsia="Arial" w:hAnsi="Arial" w:cs="Arial"/>
                <w:sz w:val="20"/>
                <w:szCs w:val="20"/>
              </w:rPr>
              <w:t>12</w:t>
            </w:r>
            <w:r w:rsidR="00C062A8" w:rsidRPr="002955B6">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E2FF7F8" w:rsidR="000C011D" w:rsidRPr="002955B6"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955B6">
              <w:rPr>
                <w:rFonts w:ascii="Arial" w:eastAsia="Arial" w:hAnsi="Arial" w:cs="Arial"/>
                <w:sz w:val="20"/>
                <w:szCs w:val="19"/>
              </w:rPr>
              <w:t xml:space="preserve">DSWD-FO III has served </w:t>
            </w:r>
            <w:r w:rsidR="004574DB" w:rsidRPr="002955B6">
              <w:rPr>
                <w:rFonts w:ascii="Arial" w:eastAsia="Arial" w:hAnsi="Arial" w:cs="Arial"/>
                <w:b/>
                <w:sz w:val="20"/>
                <w:szCs w:val="19"/>
              </w:rPr>
              <w:t xml:space="preserve">36,621 </w:t>
            </w:r>
            <w:r w:rsidRPr="002955B6">
              <w:rPr>
                <w:rFonts w:ascii="Arial" w:eastAsia="Arial" w:hAnsi="Arial" w:cs="Arial"/>
                <w:b/>
                <w:sz w:val="20"/>
                <w:szCs w:val="19"/>
              </w:rPr>
              <w:t>walk-in clients</w:t>
            </w:r>
            <w:r w:rsidRPr="002955B6">
              <w:rPr>
                <w:rFonts w:ascii="Arial" w:eastAsia="Arial" w:hAnsi="Arial" w:cs="Arial"/>
                <w:sz w:val="20"/>
                <w:szCs w:val="19"/>
              </w:rPr>
              <w:t xml:space="preserve"> requesting for assistance through A</w:t>
            </w:r>
            <w:r w:rsidR="0076375A" w:rsidRPr="002955B6">
              <w:rPr>
                <w:rFonts w:ascii="Arial" w:eastAsia="Arial" w:hAnsi="Arial" w:cs="Arial"/>
                <w:sz w:val="20"/>
                <w:szCs w:val="19"/>
              </w:rPr>
              <w:t>ICS from March 16 to December 29</w:t>
            </w:r>
            <w:r w:rsidRPr="002955B6">
              <w:rPr>
                <w:rFonts w:ascii="Arial" w:eastAsia="Arial" w:hAnsi="Arial" w:cs="Arial"/>
                <w:sz w:val="20"/>
                <w:szCs w:val="19"/>
              </w:rPr>
              <w:t xml:space="preserve">, 2020 amounting to </w:t>
            </w:r>
            <w:r w:rsidR="0076375A" w:rsidRPr="002955B6">
              <w:rPr>
                <w:rFonts w:ascii="Arial" w:eastAsia="Arial" w:hAnsi="Arial" w:cs="Arial"/>
                <w:b/>
                <w:sz w:val="20"/>
                <w:szCs w:val="19"/>
              </w:rPr>
              <w:t>₱</w:t>
            </w:r>
            <w:r w:rsidR="004574DB" w:rsidRPr="002955B6">
              <w:rPr>
                <w:rFonts w:ascii="Arial" w:eastAsia="Arial" w:hAnsi="Arial" w:cs="Arial"/>
                <w:b/>
                <w:sz w:val="20"/>
                <w:szCs w:val="19"/>
              </w:rPr>
              <w:t>168,424,588.38</w:t>
            </w:r>
            <w:r w:rsidR="0076375A" w:rsidRPr="002955B6">
              <w:rPr>
                <w:rFonts w:ascii="Arial" w:eastAsia="Arial" w:hAnsi="Arial" w:cs="Arial"/>
                <w:b/>
                <w:sz w:val="20"/>
                <w:szCs w:val="19"/>
              </w:rPr>
              <w:t>.</w:t>
            </w:r>
          </w:p>
          <w:p w14:paraId="7883DA50" w14:textId="77777777" w:rsidR="000C011D" w:rsidRPr="002955B6"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955B6">
              <w:rPr>
                <w:rFonts w:ascii="Arial" w:eastAsia="Arial" w:hAnsi="Arial" w:cs="Arial"/>
                <w:sz w:val="20"/>
                <w:szCs w:val="19"/>
              </w:rPr>
              <w:t xml:space="preserve">A total of </w:t>
            </w:r>
            <w:r w:rsidRPr="002955B6">
              <w:rPr>
                <w:rFonts w:ascii="Arial" w:eastAsia="Arial" w:hAnsi="Arial" w:cs="Arial"/>
                <w:b/>
                <w:bCs/>
                <w:sz w:val="20"/>
                <w:szCs w:val="19"/>
              </w:rPr>
              <w:t>99,255 beneficiaries</w:t>
            </w:r>
            <w:r w:rsidRPr="002955B6">
              <w:rPr>
                <w:rFonts w:ascii="Arial" w:eastAsia="Arial" w:hAnsi="Arial" w:cs="Arial"/>
                <w:sz w:val="20"/>
                <w:szCs w:val="19"/>
              </w:rPr>
              <w:t xml:space="preserve"> received Social Pension assistance amounting to </w:t>
            </w:r>
            <w:r w:rsidRPr="002955B6">
              <w:rPr>
                <w:rFonts w:ascii="Arial" w:eastAsia="Arial" w:hAnsi="Arial" w:cs="Arial"/>
                <w:b/>
                <w:bCs/>
                <w:sz w:val="20"/>
                <w:szCs w:val="19"/>
              </w:rPr>
              <w:t xml:space="preserve">₱540,006,000.00 </w:t>
            </w:r>
            <w:r w:rsidRPr="002955B6">
              <w:rPr>
                <w:rFonts w:ascii="Arial" w:eastAsia="Arial" w:hAnsi="Arial" w:cs="Arial"/>
                <w:sz w:val="20"/>
                <w:szCs w:val="19"/>
              </w:rPr>
              <w:t>as of 18 December 2020.</w:t>
            </w:r>
          </w:p>
          <w:p w14:paraId="755B3542" w14:textId="77777777" w:rsidR="000C011D" w:rsidRPr="002955B6"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955B6">
              <w:rPr>
                <w:rFonts w:ascii="Arial" w:eastAsia="Arial" w:hAnsi="Arial" w:cs="Arial"/>
                <w:sz w:val="20"/>
                <w:szCs w:val="19"/>
              </w:rPr>
              <w:t>DSWD-FO III is continuously repacking FFPs.</w:t>
            </w:r>
          </w:p>
          <w:p w14:paraId="47170B1B" w14:textId="77777777" w:rsidR="000C011D" w:rsidRPr="002955B6"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955B6">
              <w:rPr>
                <w:rFonts w:ascii="Arial" w:eastAsia="Arial" w:hAnsi="Arial" w:cs="Arial"/>
                <w:sz w:val="20"/>
                <w:szCs w:val="19"/>
              </w:rPr>
              <w:lastRenderedPageBreak/>
              <w:t xml:space="preserve">DSWD-FO III regularly monitors the status of affected families and assistance provided by LGUs and other stakeholders due to COVID-19 pandemic. </w:t>
            </w:r>
          </w:p>
          <w:p w14:paraId="5A11D476" w14:textId="77777777" w:rsidR="000C011D" w:rsidRPr="002955B6"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2955B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955B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2955B6" w:rsidRPr="002955B6" w14:paraId="3D616B4C" w14:textId="77777777" w:rsidTr="006162E5">
              <w:tc>
                <w:tcPr>
                  <w:tcW w:w="1581" w:type="dxa"/>
                  <w:shd w:val="clear" w:color="auto" w:fill="D9D9D9" w:themeFill="background1" w:themeFillShade="D9"/>
                  <w:vAlign w:val="center"/>
                </w:tcPr>
                <w:p w14:paraId="0E2048D4" w14:textId="77777777" w:rsidR="000C011D" w:rsidRPr="002955B6" w:rsidRDefault="000C011D" w:rsidP="006162E5">
                  <w:pPr>
                    <w:widowControl/>
                    <w:spacing w:after="0" w:line="240" w:lineRule="auto"/>
                    <w:contextualSpacing/>
                    <w:jc w:val="center"/>
                    <w:rPr>
                      <w:rFonts w:ascii="Arial" w:eastAsia="Arial" w:hAnsi="Arial" w:cs="Arial"/>
                      <w:b/>
                      <w:sz w:val="16"/>
                      <w:szCs w:val="16"/>
                    </w:rPr>
                  </w:pPr>
                  <w:r w:rsidRPr="002955B6">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2955B6" w:rsidRDefault="000C011D" w:rsidP="006162E5">
                  <w:pPr>
                    <w:widowControl/>
                    <w:spacing w:after="0" w:line="240" w:lineRule="auto"/>
                    <w:contextualSpacing/>
                    <w:jc w:val="center"/>
                    <w:rPr>
                      <w:rFonts w:ascii="Arial" w:eastAsia="Arial" w:hAnsi="Arial" w:cs="Arial"/>
                      <w:b/>
                      <w:sz w:val="16"/>
                      <w:szCs w:val="16"/>
                    </w:rPr>
                  </w:pPr>
                  <w:r w:rsidRPr="002955B6">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2955B6" w:rsidRDefault="000C011D" w:rsidP="006162E5">
                  <w:pPr>
                    <w:widowControl/>
                    <w:spacing w:after="0" w:line="240" w:lineRule="auto"/>
                    <w:contextualSpacing/>
                    <w:jc w:val="center"/>
                    <w:rPr>
                      <w:rFonts w:ascii="Arial" w:eastAsia="Arial" w:hAnsi="Arial" w:cs="Arial"/>
                      <w:b/>
                      <w:sz w:val="16"/>
                      <w:szCs w:val="16"/>
                    </w:rPr>
                  </w:pPr>
                  <w:r w:rsidRPr="002955B6">
                    <w:rPr>
                      <w:rFonts w:ascii="Arial" w:eastAsia="Arial" w:hAnsi="Arial" w:cs="Arial"/>
                      <w:b/>
                      <w:sz w:val="16"/>
                      <w:szCs w:val="16"/>
                    </w:rPr>
                    <w:t>TOTA AMOUNT PAID (</w:t>
                  </w:r>
                  <w:proofErr w:type="spellStart"/>
                  <w:r w:rsidRPr="002955B6">
                    <w:rPr>
                      <w:rFonts w:ascii="Arial" w:eastAsia="Arial" w:hAnsi="Arial" w:cs="Arial"/>
                      <w:b/>
                      <w:sz w:val="16"/>
                      <w:szCs w:val="16"/>
                    </w:rPr>
                    <w:t>PhP</w:t>
                  </w:r>
                  <w:proofErr w:type="spellEnd"/>
                  <w:r w:rsidRPr="002955B6">
                    <w:rPr>
                      <w:rFonts w:ascii="Arial" w:eastAsia="Arial" w:hAnsi="Arial" w:cs="Arial"/>
                      <w:b/>
                      <w:sz w:val="16"/>
                      <w:szCs w:val="16"/>
                    </w:rPr>
                    <w:t>)</w:t>
                  </w:r>
                </w:p>
              </w:tc>
              <w:tc>
                <w:tcPr>
                  <w:tcW w:w="2720" w:type="dxa"/>
                  <w:shd w:val="clear" w:color="auto" w:fill="D9D9D9" w:themeFill="background1" w:themeFillShade="D9"/>
                  <w:vAlign w:val="center"/>
                </w:tcPr>
                <w:p w14:paraId="4AA880C9" w14:textId="77777777" w:rsidR="000C011D" w:rsidRPr="002955B6" w:rsidRDefault="000C011D" w:rsidP="006162E5">
                  <w:pPr>
                    <w:widowControl/>
                    <w:spacing w:after="0" w:line="240" w:lineRule="auto"/>
                    <w:contextualSpacing/>
                    <w:jc w:val="center"/>
                    <w:rPr>
                      <w:rFonts w:ascii="Arial" w:eastAsia="Arial" w:hAnsi="Arial" w:cs="Arial"/>
                      <w:b/>
                      <w:sz w:val="16"/>
                      <w:szCs w:val="16"/>
                    </w:rPr>
                  </w:pPr>
                  <w:r w:rsidRPr="002955B6">
                    <w:rPr>
                      <w:rFonts w:ascii="Arial" w:eastAsia="Arial" w:hAnsi="Arial" w:cs="Arial"/>
                      <w:b/>
                      <w:sz w:val="16"/>
                      <w:szCs w:val="16"/>
                    </w:rPr>
                    <w:t>REMARKS</w:t>
                  </w:r>
                </w:p>
              </w:tc>
            </w:tr>
            <w:tr w:rsidR="002955B6" w:rsidRPr="002955B6" w14:paraId="7DF1FF65" w14:textId="77777777" w:rsidTr="006162E5">
              <w:tc>
                <w:tcPr>
                  <w:tcW w:w="7561" w:type="dxa"/>
                  <w:gridSpan w:val="4"/>
                  <w:shd w:val="clear" w:color="auto" w:fill="EAF1DD" w:themeFill="accent3" w:themeFillTint="33"/>
                  <w:vAlign w:val="center"/>
                </w:tcPr>
                <w:p w14:paraId="5D5E1900" w14:textId="77777777" w:rsidR="000C011D" w:rsidRPr="002955B6" w:rsidRDefault="000C011D" w:rsidP="006162E5">
                  <w:pPr>
                    <w:widowControl/>
                    <w:spacing w:after="0" w:line="240" w:lineRule="auto"/>
                    <w:contextualSpacing/>
                    <w:rPr>
                      <w:rFonts w:ascii="Arial" w:eastAsia="Arial" w:hAnsi="Arial" w:cs="Arial"/>
                      <w:b/>
                      <w:sz w:val="16"/>
                      <w:szCs w:val="16"/>
                    </w:rPr>
                  </w:pPr>
                  <w:r w:rsidRPr="002955B6">
                    <w:rPr>
                      <w:rFonts w:ascii="Arial" w:eastAsia="Arial" w:hAnsi="Arial" w:cs="Arial"/>
                      <w:b/>
                      <w:sz w:val="16"/>
                      <w:szCs w:val="16"/>
                    </w:rPr>
                    <w:t>FIRST TRANCHE</w:t>
                  </w:r>
                </w:p>
              </w:tc>
            </w:tr>
            <w:tr w:rsidR="002955B6" w:rsidRPr="002955B6" w14:paraId="1277C851" w14:textId="77777777" w:rsidTr="006162E5">
              <w:tc>
                <w:tcPr>
                  <w:tcW w:w="1581" w:type="dxa"/>
                </w:tcPr>
                <w:p w14:paraId="47DFC332"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Non-4Ps</w:t>
                  </w:r>
                </w:p>
              </w:tc>
              <w:tc>
                <w:tcPr>
                  <w:tcW w:w="1559" w:type="dxa"/>
                </w:tcPr>
                <w:p w14:paraId="6E503897"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1,504,018</w:t>
                  </w:r>
                </w:p>
              </w:tc>
              <w:tc>
                <w:tcPr>
                  <w:tcW w:w="1701" w:type="dxa"/>
                </w:tcPr>
                <w:p w14:paraId="1697FA7C"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9,776,117,000.00</w:t>
                  </w:r>
                </w:p>
              </w:tc>
              <w:tc>
                <w:tcPr>
                  <w:tcW w:w="2720" w:type="dxa"/>
                </w:tcPr>
                <w:p w14:paraId="5F7123D0"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28 May 2020</w:t>
                  </w:r>
                </w:p>
              </w:tc>
            </w:tr>
            <w:tr w:rsidR="002955B6" w:rsidRPr="002955B6" w14:paraId="1116927D" w14:textId="77777777" w:rsidTr="006162E5">
              <w:tc>
                <w:tcPr>
                  <w:tcW w:w="1581" w:type="dxa"/>
                </w:tcPr>
                <w:p w14:paraId="184C9888"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4Ps</w:t>
                  </w:r>
                </w:p>
              </w:tc>
              <w:tc>
                <w:tcPr>
                  <w:tcW w:w="1559" w:type="dxa"/>
                </w:tcPr>
                <w:p w14:paraId="4D84495C"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294,208</w:t>
                  </w:r>
                </w:p>
              </w:tc>
              <w:tc>
                <w:tcPr>
                  <w:tcW w:w="1701" w:type="dxa"/>
                </w:tcPr>
                <w:p w14:paraId="66FF31DA"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1,515,171,200.00</w:t>
                  </w:r>
                </w:p>
              </w:tc>
              <w:tc>
                <w:tcPr>
                  <w:tcW w:w="2720" w:type="dxa"/>
                </w:tcPr>
                <w:p w14:paraId="67285375"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10 September 2020</w:t>
                  </w:r>
                </w:p>
              </w:tc>
            </w:tr>
            <w:tr w:rsidR="002955B6" w:rsidRPr="002955B6" w14:paraId="6EA19E0E" w14:textId="77777777" w:rsidTr="006162E5">
              <w:tc>
                <w:tcPr>
                  <w:tcW w:w="1581" w:type="dxa"/>
                </w:tcPr>
                <w:p w14:paraId="29FE76DD"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Waitlisted</w:t>
                  </w:r>
                </w:p>
              </w:tc>
              <w:tc>
                <w:tcPr>
                  <w:tcW w:w="1559" w:type="dxa"/>
                </w:tcPr>
                <w:p w14:paraId="2222D1A1"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481,698</w:t>
                  </w:r>
                </w:p>
              </w:tc>
              <w:tc>
                <w:tcPr>
                  <w:tcW w:w="1701" w:type="dxa"/>
                </w:tcPr>
                <w:p w14:paraId="2CD0E30F"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3,131,037,000.00</w:t>
                  </w:r>
                </w:p>
              </w:tc>
              <w:tc>
                <w:tcPr>
                  <w:tcW w:w="2720" w:type="dxa"/>
                </w:tcPr>
                <w:p w14:paraId="64A37A8F"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15 November 2020</w:t>
                  </w:r>
                </w:p>
              </w:tc>
            </w:tr>
            <w:tr w:rsidR="002955B6" w:rsidRPr="002955B6" w14:paraId="3EA40252" w14:textId="77777777" w:rsidTr="006162E5">
              <w:tc>
                <w:tcPr>
                  <w:tcW w:w="7561" w:type="dxa"/>
                  <w:gridSpan w:val="4"/>
                  <w:shd w:val="clear" w:color="auto" w:fill="EAF1DD" w:themeFill="accent3" w:themeFillTint="33"/>
                  <w:vAlign w:val="center"/>
                </w:tcPr>
                <w:p w14:paraId="493984AF" w14:textId="77777777" w:rsidR="000C011D" w:rsidRPr="002955B6" w:rsidRDefault="000C011D" w:rsidP="006162E5">
                  <w:pPr>
                    <w:widowControl/>
                    <w:spacing w:after="0" w:line="240" w:lineRule="auto"/>
                    <w:contextualSpacing/>
                    <w:rPr>
                      <w:rFonts w:ascii="Arial" w:eastAsia="Arial" w:hAnsi="Arial" w:cs="Arial"/>
                      <w:b/>
                      <w:sz w:val="16"/>
                      <w:szCs w:val="16"/>
                    </w:rPr>
                  </w:pPr>
                  <w:r w:rsidRPr="002955B6">
                    <w:rPr>
                      <w:rFonts w:ascii="Arial" w:eastAsia="Arial" w:hAnsi="Arial" w:cs="Arial"/>
                      <w:b/>
                      <w:sz w:val="16"/>
                      <w:szCs w:val="16"/>
                    </w:rPr>
                    <w:t>SECOND TRANCHE</w:t>
                  </w:r>
                </w:p>
              </w:tc>
            </w:tr>
            <w:tr w:rsidR="002955B6" w:rsidRPr="002955B6" w14:paraId="098AE481" w14:textId="77777777" w:rsidTr="006162E5">
              <w:tc>
                <w:tcPr>
                  <w:tcW w:w="1581" w:type="dxa"/>
                </w:tcPr>
                <w:p w14:paraId="34F9C7FA"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Non-4Ps</w:t>
                  </w:r>
                </w:p>
              </w:tc>
              <w:tc>
                <w:tcPr>
                  <w:tcW w:w="1559" w:type="dxa"/>
                </w:tcPr>
                <w:p w14:paraId="6D798088"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1,302,266</w:t>
                  </w:r>
                </w:p>
              </w:tc>
              <w:tc>
                <w:tcPr>
                  <w:tcW w:w="1701" w:type="dxa"/>
                </w:tcPr>
                <w:p w14:paraId="6944E2E1"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8,464,729,000.00</w:t>
                  </w:r>
                </w:p>
              </w:tc>
              <w:tc>
                <w:tcPr>
                  <w:tcW w:w="2720" w:type="dxa"/>
                </w:tcPr>
                <w:p w14:paraId="12C0CD26"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15 November 2020</w:t>
                  </w:r>
                </w:p>
              </w:tc>
            </w:tr>
            <w:tr w:rsidR="002955B6" w:rsidRPr="002955B6" w14:paraId="04404EE6" w14:textId="77777777" w:rsidTr="006162E5">
              <w:tc>
                <w:tcPr>
                  <w:tcW w:w="1581" w:type="dxa"/>
                </w:tcPr>
                <w:p w14:paraId="306CD718"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4Ps</w:t>
                  </w:r>
                </w:p>
              </w:tc>
              <w:tc>
                <w:tcPr>
                  <w:tcW w:w="1559" w:type="dxa"/>
                </w:tcPr>
                <w:p w14:paraId="5A849054"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282,718</w:t>
                  </w:r>
                </w:p>
              </w:tc>
              <w:tc>
                <w:tcPr>
                  <w:tcW w:w="1701" w:type="dxa"/>
                </w:tcPr>
                <w:p w14:paraId="2AA1D3D6"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1,455,997,700.00</w:t>
                  </w:r>
                </w:p>
              </w:tc>
              <w:tc>
                <w:tcPr>
                  <w:tcW w:w="2720" w:type="dxa"/>
                </w:tcPr>
                <w:p w14:paraId="1D48931C"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26 November 2020</w:t>
                  </w:r>
                </w:p>
              </w:tc>
            </w:tr>
            <w:tr w:rsidR="002955B6" w:rsidRPr="002955B6" w14:paraId="400269B2" w14:textId="77777777" w:rsidTr="006162E5">
              <w:tc>
                <w:tcPr>
                  <w:tcW w:w="1581" w:type="dxa"/>
                </w:tcPr>
                <w:p w14:paraId="321F8A19"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Waitlisted</w:t>
                  </w:r>
                </w:p>
              </w:tc>
              <w:tc>
                <w:tcPr>
                  <w:tcW w:w="1559" w:type="dxa"/>
                </w:tcPr>
                <w:p w14:paraId="7F01B1ED"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453,484</w:t>
                  </w:r>
                </w:p>
              </w:tc>
              <w:tc>
                <w:tcPr>
                  <w:tcW w:w="1701" w:type="dxa"/>
                </w:tcPr>
                <w:p w14:paraId="7F13D0EC"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2,947,646,000.00</w:t>
                  </w:r>
                </w:p>
              </w:tc>
              <w:tc>
                <w:tcPr>
                  <w:tcW w:w="2720" w:type="dxa"/>
                </w:tcPr>
                <w:p w14:paraId="3642E971"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19 October 2020</w:t>
                  </w:r>
                </w:p>
              </w:tc>
            </w:tr>
            <w:tr w:rsidR="002955B6" w:rsidRPr="002955B6" w14:paraId="3492FF03" w14:textId="77777777" w:rsidTr="006162E5">
              <w:tc>
                <w:tcPr>
                  <w:tcW w:w="7561" w:type="dxa"/>
                  <w:gridSpan w:val="4"/>
                  <w:shd w:val="clear" w:color="auto" w:fill="EAF1DD" w:themeFill="accent3" w:themeFillTint="33"/>
                  <w:vAlign w:val="center"/>
                </w:tcPr>
                <w:p w14:paraId="379D9CBE" w14:textId="77777777" w:rsidR="000C011D" w:rsidRPr="002955B6" w:rsidRDefault="000C011D" w:rsidP="006162E5">
                  <w:pPr>
                    <w:widowControl/>
                    <w:spacing w:after="0" w:line="240" w:lineRule="auto"/>
                    <w:contextualSpacing/>
                    <w:rPr>
                      <w:rFonts w:ascii="Arial" w:eastAsia="Arial" w:hAnsi="Arial" w:cs="Arial"/>
                      <w:b/>
                      <w:sz w:val="16"/>
                      <w:szCs w:val="16"/>
                    </w:rPr>
                  </w:pPr>
                  <w:r w:rsidRPr="002955B6">
                    <w:rPr>
                      <w:rFonts w:ascii="Arial" w:eastAsia="Arial" w:hAnsi="Arial" w:cs="Arial"/>
                      <w:b/>
                      <w:sz w:val="16"/>
                      <w:szCs w:val="16"/>
                    </w:rPr>
                    <w:t>OTHERS</w:t>
                  </w:r>
                </w:p>
              </w:tc>
            </w:tr>
            <w:tr w:rsidR="002955B6" w:rsidRPr="002955B6" w14:paraId="64A47928" w14:textId="77777777" w:rsidTr="006162E5">
              <w:tc>
                <w:tcPr>
                  <w:tcW w:w="1581" w:type="dxa"/>
                  <w:vAlign w:val="center"/>
                </w:tcPr>
                <w:p w14:paraId="064DF5B4"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ESP-SAP LTFRB</w:t>
                  </w:r>
                </w:p>
              </w:tc>
              <w:tc>
                <w:tcPr>
                  <w:tcW w:w="1559" w:type="dxa"/>
                  <w:vAlign w:val="center"/>
                </w:tcPr>
                <w:p w14:paraId="77D7A52C"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13,703</w:t>
                  </w:r>
                </w:p>
              </w:tc>
              <w:tc>
                <w:tcPr>
                  <w:tcW w:w="1701" w:type="dxa"/>
                  <w:vAlign w:val="center"/>
                </w:tcPr>
                <w:p w14:paraId="26E87E53"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89,069,500.00</w:t>
                  </w:r>
                </w:p>
              </w:tc>
              <w:tc>
                <w:tcPr>
                  <w:tcW w:w="2720" w:type="dxa"/>
                  <w:vAlign w:val="center"/>
                </w:tcPr>
                <w:p w14:paraId="4042FB03"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19 October 2020</w:t>
                  </w:r>
                </w:p>
              </w:tc>
            </w:tr>
          </w:tbl>
          <w:p w14:paraId="14C8CFEC" w14:textId="77777777" w:rsidR="000C011D" w:rsidRPr="002955B6"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77777777" w:rsidR="000C011D" w:rsidRDefault="000C011D" w:rsidP="006B7F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9A3455">
              <w:rPr>
                <w:rFonts w:ascii="Arial" w:eastAsia="Arial" w:hAnsi="Arial" w:cs="Arial"/>
                <w:sz w:val="20"/>
                <w:szCs w:val="19"/>
              </w:rPr>
              <w:t>0</w:t>
            </w:r>
            <w:r w:rsidR="009E7FFD" w:rsidRPr="009A3455">
              <w:rPr>
                <w:rFonts w:ascii="Arial" w:eastAsia="Arial" w:hAnsi="Arial" w:cs="Arial"/>
                <w:sz w:val="20"/>
                <w:szCs w:val="19"/>
              </w:rPr>
              <w:t>8</w:t>
            </w:r>
            <w:r w:rsidRPr="009A3455">
              <w:rPr>
                <w:rFonts w:ascii="Arial" w:eastAsia="Arial" w:hAnsi="Arial" w:cs="Arial"/>
                <w:sz w:val="20"/>
                <w:szCs w:val="19"/>
              </w:rPr>
              <w:t xml:space="preserve"> </w:t>
            </w:r>
            <w:r w:rsidR="006B7F7E" w:rsidRPr="009A3455">
              <w:rPr>
                <w:rFonts w:ascii="Arial" w:eastAsia="Arial" w:hAnsi="Arial" w:cs="Arial"/>
                <w:sz w:val="20"/>
                <w:szCs w:val="19"/>
              </w:rPr>
              <w:t>January 2021</w:t>
            </w:r>
          </w:p>
          <w:p w14:paraId="6AFF25F3" w14:textId="1D694187" w:rsidR="009A3455" w:rsidRPr="009A3455" w:rsidRDefault="009A3455" w:rsidP="006B7F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5FDD34"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The Crisis Intervention Section has provided a total amount of grants worth </w:t>
            </w:r>
            <w:r w:rsidRPr="009A3455">
              <w:rPr>
                <w:rFonts w:ascii="Arial" w:eastAsia="Arial" w:hAnsi="Arial" w:cs="Arial"/>
                <w:b/>
                <w:bCs/>
                <w:sz w:val="20"/>
                <w:szCs w:val="20"/>
              </w:rPr>
              <w:t>₱217,679,878.58</w:t>
            </w:r>
            <w:r w:rsidRPr="009A3455">
              <w:rPr>
                <w:rFonts w:ascii="Arial" w:eastAsia="Arial" w:hAnsi="Arial" w:cs="Arial"/>
                <w:sz w:val="20"/>
                <w:szCs w:val="20"/>
              </w:rPr>
              <w:t xml:space="preserve"> to </w:t>
            </w:r>
            <w:r w:rsidRPr="009A3455">
              <w:rPr>
                <w:rFonts w:ascii="Arial" w:eastAsia="Arial" w:hAnsi="Arial" w:cs="Arial"/>
                <w:b/>
                <w:bCs/>
                <w:sz w:val="20"/>
                <w:szCs w:val="20"/>
              </w:rPr>
              <w:t>80,200 clients</w:t>
            </w:r>
            <w:r w:rsidRPr="009A3455">
              <w:rPr>
                <w:rFonts w:ascii="Arial" w:eastAsia="Arial" w:hAnsi="Arial" w:cs="Arial"/>
                <w:sz w:val="20"/>
                <w:szCs w:val="20"/>
              </w:rPr>
              <w:t>.</w:t>
            </w:r>
          </w:p>
          <w:p w14:paraId="4DB5EC88"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The Sustainable Livelihood Program (SLP) has provided </w:t>
            </w:r>
            <w:r w:rsidRPr="009A3455">
              <w:rPr>
                <w:rFonts w:ascii="Arial" w:eastAsia="Arial" w:hAnsi="Arial" w:cs="Arial"/>
                <w:b/>
                <w:bCs/>
                <w:sz w:val="20"/>
                <w:szCs w:val="20"/>
              </w:rPr>
              <w:t>₱23,869,000.00</w:t>
            </w:r>
            <w:r w:rsidRPr="009A3455">
              <w:rPr>
                <w:rFonts w:ascii="Arial" w:eastAsia="Arial" w:hAnsi="Arial" w:cs="Arial"/>
                <w:sz w:val="20"/>
                <w:szCs w:val="20"/>
              </w:rPr>
              <w:t xml:space="preserve"> to </w:t>
            </w:r>
            <w:r w:rsidRPr="009A3455">
              <w:rPr>
                <w:rFonts w:ascii="Arial" w:eastAsia="Arial" w:hAnsi="Arial" w:cs="Arial"/>
                <w:b/>
                <w:bCs/>
                <w:sz w:val="20"/>
                <w:szCs w:val="20"/>
              </w:rPr>
              <w:t>1,538 beneficiaries</w:t>
            </w:r>
            <w:r w:rsidRPr="009A3455">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4B4DA572" w14:textId="262212E5" w:rsidR="000C011D" w:rsidRPr="009A3455" w:rsidRDefault="000C011D" w:rsidP="006162E5">
            <w:pPr>
              <w:pStyle w:val="ListParagraph"/>
              <w:numPr>
                <w:ilvl w:val="0"/>
                <w:numId w:val="9"/>
              </w:numPr>
              <w:spacing w:after="0" w:line="240" w:lineRule="auto"/>
              <w:jc w:val="both"/>
              <w:rPr>
                <w:rFonts w:ascii="Arial" w:eastAsia="Arial" w:hAnsi="Arial" w:cs="Arial"/>
                <w:sz w:val="20"/>
                <w:szCs w:val="20"/>
              </w:rPr>
            </w:pPr>
            <w:r w:rsidRPr="009A3455">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043B8F6C" w14:textId="72BBBD35" w:rsidR="006B7F7E" w:rsidRPr="009A3455" w:rsidRDefault="006B7F7E" w:rsidP="006B7F7E">
            <w:pPr>
              <w:pStyle w:val="ListParagraph"/>
              <w:numPr>
                <w:ilvl w:val="0"/>
                <w:numId w:val="9"/>
              </w:numPr>
              <w:spacing w:after="0" w:line="240" w:lineRule="auto"/>
              <w:jc w:val="both"/>
              <w:rPr>
                <w:rFonts w:ascii="Arial" w:eastAsia="Arial" w:hAnsi="Arial" w:cs="Arial"/>
                <w:sz w:val="20"/>
                <w:szCs w:val="20"/>
              </w:rPr>
            </w:pPr>
            <w:r w:rsidRPr="009A3455">
              <w:rPr>
                <w:rFonts w:ascii="Arial" w:eastAsia="Arial" w:hAnsi="Arial" w:cs="Arial"/>
                <w:sz w:val="20"/>
                <w:szCs w:val="20"/>
              </w:rPr>
              <w:t xml:space="preserve">DSWD-FO CALABARZON through the DRMD attended the “Mask Para </w:t>
            </w:r>
            <w:proofErr w:type="spellStart"/>
            <w:r w:rsidRPr="009A3455">
              <w:rPr>
                <w:rFonts w:ascii="Arial" w:eastAsia="Arial" w:hAnsi="Arial" w:cs="Arial"/>
                <w:sz w:val="20"/>
                <w:szCs w:val="20"/>
              </w:rPr>
              <w:t>sa</w:t>
            </w:r>
            <w:proofErr w:type="spellEnd"/>
            <w:r w:rsidRPr="009A3455">
              <w:rPr>
                <w:rFonts w:ascii="Arial" w:eastAsia="Arial" w:hAnsi="Arial" w:cs="Arial"/>
                <w:sz w:val="20"/>
                <w:szCs w:val="20"/>
              </w:rPr>
              <w:t xml:space="preserve"> Masa coordinating” meeting. The meeting was presided by DSWD Undersecretary for Inclusive and Sustainable Peace Rene Glen O. </w:t>
            </w:r>
            <w:proofErr w:type="spellStart"/>
            <w:r w:rsidRPr="009A3455">
              <w:rPr>
                <w:rFonts w:ascii="Arial" w:eastAsia="Arial" w:hAnsi="Arial" w:cs="Arial"/>
                <w:sz w:val="20"/>
                <w:szCs w:val="20"/>
              </w:rPr>
              <w:t>Paje</w:t>
            </w:r>
            <w:proofErr w:type="spellEnd"/>
            <w:r w:rsidRPr="009A3455">
              <w:rPr>
                <w:rFonts w:ascii="Arial" w:eastAsia="Arial" w:hAnsi="Arial" w:cs="Arial"/>
                <w:sz w:val="20"/>
                <w:szCs w:val="20"/>
              </w:rPr>
              <w:t>. The meeting served as the venue to provide updates on the administrative and logistical preparations for the distribution of facemask in the Province of Rizal and Cavite.</w:t>
            </w:r>
          </w:p>
          <w:p w14:paraId="27569224" w14:textId="41810D70" w:rsidR="006B7F7E" w:rsidRPr="009A3455" w:rsidRDefault="006B7F7E" w:rsidP="006B7F7E">
            <w:pPr>
              <w:pStyle w:val="ListParagraph"/>
              <w:numPr>
                <w:ilvl w:val="0"/>
                <w:numId w:val="9"/>
              </w:numPr>
              <w:spacing w:after="0" w:line="240" w:lineRule="auto"/>
              <w:jc w:val="both"/>
              <w:rPr>
                <w:rFonts w:ascii="Arial" w:eastAsia="Arial" w:hAnsi="Arial" w:cs="Arial"/>
                <w:sz w:val="20"/>
                <w:szCs w:val="20"/>
              </w:rPr>
            </w:pPr>
            <w:r w:rsidRPr="009A3455">
              <w:rPr>
                <w:rFonts w:ascii="Arial" w:eastAsia="Arial" w:hAnsi="Arial" w:cs="Arial"/>
                <w:sz w:val="20"/>
                <w:szCs w:val="20"/>
              </w:rPr>
              <w:t>DSWD-FO CALABARZON-DRMD represented the Field Office in the 36th CALABARZON Regional Task Force Meeting Against COVID-19 Meeting trough virtual teleconference. The meeting served as a venue to discuss the guidelines on the implementation of quarantine protocols to Returning Overseas Filipinos (ROFs) in connection with the emergence of a new mutated and rapidly transmitted variant of the corona virus.</w:t>
            </w:r>
          </w:p>
          <w:p w14:paraId="7CD0F501" w14:textId="77777777" w:rsidR="000C011D" w:rsidRPr="009A3455" w:rsidRDefault="000C011D" w:rsidP="006162E5">
            <w:pPr>
              <w:spacing w:after="0" w:line="240" w:lineRule="auto"/>
              <w:ind w:right="57"/>
              <w:contextualSpacing/>
              <w:jc w:val="both"/>
              <w:rPr>
                <w:rFonts w:ascii="Arial" w:eastAsia="Arial" w:hAnsi="Arial" w:cs="Arial"/>
                <w:b/>
                <w:sz w:val="20"/>
                <w:szCs w:val="20"/>
              </w:rPr>
            </w:pPr>
          </w:p>
          <w:p w14:paraId="77542B75" w14:textId="77777777" w:rsidR="000C011D" w:rsidRPr="009A3455" w:rsidRDefault="000C011D" w:rsidP="006162E5">
            <w:pPr>
              <w:spacing w:after="0" w:line="240" w:lineRule="auto"/>
              <w:ind w:right="57"/>
              <w:contextualSpacing/>
              <w:jc w:val="both"/>
              <w:rPr>
                <w:rFonts w:ascii="Arial" w:eastAsia="Arial" w:hAnsi="Arial" w:cs="Arial"/>
                <w:b/>
                <w:sz w:val="20"/>
                <w:szCs w:val="20"/>
              </w:rPr>
            </w:pPr>
            <w:r w:rsidRPr="009A3455">
              <w:rPr>
                <w:rFonts w:ascii="Arial" w:eastAsia="Arial" w:hAnsi="Arial" w:cs="Arial"/>
                <w:b/>
                <w:sz w:val="20"/>
                <w:szCs w:val="20"/>
              </w:rPr>
              <w:t>Social Amelioration Program (SAP)</w:t>
            </w:r>
          </w:p>
          <w:p w14:paraId="731430B2"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proofErr w:type="spellStart"/>
            <w:r w:rsidRPr="009A3455">
              <w:rPr>
                <w:rFonts w:ascii="Arial" w:eastAsia="Arial" w:hAnsi="Arial" w:cs="Arial"/>
                <w:sz w:val="20"/>
                <w:szCs w:val="20"/>
              </w:rPr>
              <w:t>Pantawid</w:t>
            </w:r>
            <w:proofErr w:type="spellEnd"/>
            <w:r w:rsidRPr="009A3455">
              <w:rPr>
                <w:rFonts w:ascii="Arial" w:eastAsia="Arial" w:hAnsi="Arial" w:cs="Arial"/>
                <w:sz w:val="20"/>
                <w:szCs w:val="20"/>
              </w:rPr>
              <w:t xml:space="preserve"> </w:t>
            </w:r>
            <w:proofErr w:type="spellStart"/>
            <w:r w:rsidRPr="009A3455">
              <w:rPr>
                <w:rFonts w:ascii="Arial" w:eastAsia="Arial" w:hAnsi="Arial" w:cs="Arial"/>
                <w:sz w:val="20"/>
                <w:szCs w:val="20"/>
              </w:rPr>
              <w:t>Pamilya</w:t>
            </w:r>
            <w:proofErr w:type="spellEnd"/>
            <w:r w:rsidRPr="009A3455">
              <w:rPr>
                <w:rFonts w:ascii="Arial" w:eastAsia="Arial" w:hAnsi="Arial" w:cs="Arial"/>
                <w:sz w:val="20"/>
                <w:szCs w:val="20"/>
              </w:rPr>
              <w:t xml:space="preserve"> has provided </w:t>
            </w:r>
            <w:r w:rsidRPr="009A3455">
              <w:rPr>
                <w:rFonts w:ascii="Arial" w:eastAsia="Arial" w:hAnsi="Arial" w:cs="Arial"/>
                <w:b/>
                <w:bCs/>
                <w:sz w:val="20"/>
                <w:szCs w:val="20"/>
              </w:rPr>
              <w:t>₱1,593,919,850.00</w:t>
            </w:r>
            <w:r w:rsidRPr="009A3455">
              <w:rPr>
                <w:rFonts w:ascii="Arial" w:eastAsia="Arial" w:hAnsi="Arial" w:cs="Arial"/>
                <w:sz w:val="20"/>
                <w:szCs w:val="20"/>
              </w:rPr>
              <w:t xml:space="preserve"> and covered 99.99% of their target for both cash card and non-cash card holders for the second tranche. For non-4Ps beneficiaries, a total of </w:t>
            </w:r>
            <w:r w:rsidRPr="009A3455">
              <w:rPr>
                <w:rFonts w:ascii="Arial" w:eastAsia="Arial" w:hAnsi="Arial" w:cs="Arial"/>
                <w:b/>
                <w:bCs/>
                <w:sz w:val="20"/>
                <w:szCs w:val="20"/>
              </w:rPr>
              <w:t xml:space="preserve">₱8,941,582,000.00 </w:t>
            </w:r>
            <w:r w:rsidRPr="009A3455">
              <w:rPr>
                <w:rFonts w:ascii="Arial" w:eastAsia="Arial" w:hAnsi="Arial" w:cs="Arial"/>
                <w:sz w:val="20"/>
                <w:szCs w:val="20"/>
              </w:rPr>
              <w:t>worth of assistance was provided via digital payment and covered 87.42% of the FO’s target.</w:t>
            </w:r>
          </w:p>
          <w:p w14:paraId="689D0CFB"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For successful transactions of FSPs for the second tranche payment, a total of 1,381,189 successful transactions were recorded in 142 LGUs in the region. The total number of unsuccessful transactions is 252,115.</w:t>
            </w:r>
          </w:p>
          <w:p w14:paraId="6C07DDCF" w14:textId="77777777" w:rsidR="000C011D" w:rsidRPr="009A3455" w:rsidRDefault="000C011D" w:rsidP="006162E5">
            <w:pPr>
              <w:pStyle w:val="ListParagraph"/>
              <w:numPr>
                <w:ilvl w:val="0"/>
                <w:numId w:val="9"/>
              </w:numPr>
              <w:spacing w:after="0" w:line="240" w:lineRule="auto"/>
              <w:rPr>
                <w:rFonts w:ascii="Arial" w:eastAsia="Arial" w:hAnsi="Arial" w:cs="Arial"/>
                <w:sz w:val="20"/>
                <w:szCs w:val="20"/>
              </w:rPr>
            </w:pPr>
            <w:r w:rsidRPr="009A3455">
              <w:rPr>
                <w:rFonts w:ascii="Arial" w:eastAsia="Arial" w:hAnsi="Arial" w:cs="Arial"/>
                <w:sz w:val="20"/>
                <w:szCs w:val="20"/>
              </w:rPr>
              <w:t>DSWD-FO CALABARZON provided ₱4,725,500.00 via direct payment and covered 0.71% of the FO’s target.</w:t>
            </w:r>
          </w:p>
          <w:p w14:paraId="04D54C3C" w14:textId="19B6DD5F" w:rsidR="000C011D" w:rsidRPr="009A3455" w:rsidRDefault="000C011D" w:rsidP="006B7F7E">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On client support, the FO received </w:t>
            </w:r>
            <w:r w:rsidR="006B7F7E" w:rsidRPr="009A3455">
              <w:rPr>
                <w:rFonts w:ascii="Arial" w:eastAsia="Arial" w:hAnsi="Arial" w:cs="Arial"/>
                <w:sz w:val="20"/>
                <w:szCs w:val="20"/>
              </w:rPr>
              <w:t xml:space="preserve">115,368 </w:t>
            </w:r>
            <w:r w:rsidRPr="009A3455">
              <w:rPr>
                <w:rFonts w:ascii="Arial" w:eastAsia="Arial" w:hAnsi="Arial" w:cs="Arial"/>
                <w:sz w:val="20"/>
                <w:szCs w:val="20"/>
              </w:rPr>
              <w:t xml:space="preserve">complaints, referrals, and queries from various reporting sources. From this number, </w:t>
            </w:r>
            <w:r w:rsidR="006B7F7E" w:rsidRPr="009A3455">
              <w:rPr>
                <w:rFonts w:ascii="Arial" w:eastAsia="Arial" w:hAnsi="Arial" w:cs="Arial"/>
                <w:sz w:val="20"/>
                <w:szCs w:val="20"/>
              </w:rPr>
              <w:t xml:space="preserve">115,238 or 99.89% </w:t>
            </w:r>
            <w:r w:rsidRPr="009A3455">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2368D763"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569D0A5B" w:rsidR="000C011D" w:rsidRPr="009E7FFD" w:rsidRDefault="00262D51"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11</w:t>
            </w:r>
            <w:r w:rsidR="000C011D" w:rsidRPr="009E7FFD">
              <w:rPr>
                <w:rFonts w:ascii="Arial" w:eastAsia="Arial" w:hAnsi="Arial" w:cs="Arial"/>
                <w:sz w:val="20"/>
                <w:szCs w:val="20"/>
              </w:rPr>
              <w:t xml:space="preserve"> </w:t>
            </w:r>
            <w:r w:rsidR="001F077B" w:rsidRPr="009E7FFD">
              <w:rPr>
                <w:rFonts w:ascii="Arial" w:eastAsia="Arial" w:hAnsi="Arial" w:cs="Arial"/>
                <w:sz w:val="20"/>
                <w:szCs w:val="20"/>
              </w:rPr>
              <w:t>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5EE55F1E" w:rsidR="000C011D" w:rsidRPr="009E7FFD" w:rsidRDefault="000C011D" w:rsidP="00B479D3">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sz w:val="20"/>
                <w:szCs w:val="19"/>
              </w:rPr>
              <w:t>4,</w:t>
            </w:r>
            <w:r w:rsidR="001F077B" w:rsidRPr="009E7FFD">
              <w:rPr>
                <w:rFonts w:ascii="Arial" w:eastAsia="Arial" w:hAnsi="Arial" w:cs="Arial"/>
                <w:b/>
                <w:sz w:val="20"/>
                <w:szCs w:val="19"/>
              </w:rPr>
              <w:t>3</w:t>
            </w:r>
            <w:r w:rsidR="00B479D3" w:rsidRPr="009E7FFD">
              <w:rPr>
                <w:rFonts w:ascii="Arial" w:eastAsia="Arial" w:hAnsi="Arial" w:cs="Arial"/>
                <w:b/>
                <w:sz w:val="20"/>
                <w:szCs w:val="19"/>
              </w:rPr>
              <w:t>81</w:t>
            </w:r>
            <w:r w:rsidRPr="009E7FFD">
              <w:rPr>
                <w:rFonts w:ascii="Arial" w:eastAsia="Arial" w:hAnsi="Arial" w:cs="Arial"/>
                <w:b/>
                <w:sz w:val="20"/>
                <w:szCs w:val="19"/>
              </w:rPr>
              <w:t xml:space="preserve"> FFPs </w:t>
            </w:r>
            <w:r w:rsidRPr="009E7FFD">
              <w:rPr>
                <w:rFonts w:ascii="Arial" w:eastAsia="Arial" w:hAnsi="Arial" w:cs="Arial"/>
                <w:sz w:val="20"/>
                <w:szCs w:val="19"/>
              </w:rPr>
              <w:t xml:space="preserve">with a total amount of </w:t>
            </w:r>
            <w:r w:rsidRPr="009E7FFD">
              <w:rPr>
                <w:rFonts w:ascii="Arial" w:eastAsia="Arial" w:hAnsi="Arial" w:cs="Arial"/>
                <w:b/>
                <w:sz w:val="20"/>
                <w:szCs w:val="19"/>
              </w:rPr>
              <w:t>₱</w:t>
            </w:r>
            <w:r w:rsidR="00B479D3" w:rsidRPr="009E7FFD">
              <w:rPr>
                <w:rFonts w:ascii="Arial" w:eastAsia="Arial" w:hAnsi="Arial" w:cs="Arial"/>
                <w:b/>
                <w:sz w:val="20"/>
                <w:szCs w:val="19"/>
              </w:rPr>
              <w:t xml:space="preserve">1,971,450.00 </w:t>
            </w:r>
            <w:r w:rsidRPr="009E7FFD">
              <w:rPr>
                <w:rFonts w:ascii="Arial" w:eastAsia="Arial" w:hAnsi="Arial" w:cs="Arial"/>
                <w:sz w:val="20"/>
                <w:szCs w:val="19"/>
              </w:rPr>
              <w:t xml:space="preserve">to </w:t>
            </w:r>
            <w:r w:rsidRPr="009E7FFD">
              <w:rPr>
                <w:rFonts w:ascii="Arial" w:eastAsia="Arial" w:hAnsi="Arial" w:cs="Arial"/>
                <w:b/>
                <w:sz w:val="20"/>
                <w:szCs w:val="19"/>
              </w:rPr>
              <w:t>4,</w:t>
            </w:r>
            <w:r w:rsidR="00B479D3" w:rsidRPr="009E7FFD">
              <w:rPr>
                <w:rFonts w:ascii="Arial" w:eastAsia="Arial" w:hAnsi="Arial" w:cs="Arial"/>
                <w:b/>
                <w:sz w:val="20"/>
                <w:szCs w:val="19"/>
              </w:rPr>
              <w:t>353</w:t>
            </w:r>
            <w:r w:rsidRPr="009E7FFD">
              <w:rPr>
                <w:rFonts w:ascii="Arial" w:eastAsia="Arial" w:hAnsi="Arial" w:cs="Arial"/>
                <w:b/>
                <w:sz w:val="20"/>
                <w:szCs w:val="19"/>
              </w:rPr>
              <w:t xml:space="preserve"> Locally Stranded Individuals (LSIs) </w:t>
            </w:r>
            <w:r w:rsidRPr="009E7FFD">
              <w:rPr>
                <w:rFonts w:ascii="Arial" w:eastAsia="Arial" w:hAnsi="Arial" w:cs="Arial"/>
                <w:sz w:val="20"/>
                <w:szCs w:val="19"/>
              </w:rPr>
              <w:t>through the Region/SWADTs Crisis Intervention Units (CIU) as of 0</w:t>
            </w:r>
            <w:r w:rsidR="00C062A8" w:rsidRPr="009E7FFD">
              <w:rPr>
                <w:rFonts w:ascii="Arial" w:eastAsia="Arial" w:hAnsi="Arial" w:cs="Arial"/>
                <w:sz w:val="20"/>
                <w:szCs w:val="19"/>
              </w:rPr>
              <w:t>5 January</w:t>
            </w:r>
            <w:r w:rsidRPr="009E7FFD">
              <w:rPr>
                <w:rFonts w:ascii="Arial" w:eastAsia="Arial" w:hAnsi="Arial" w:cs="Arial"/>
                <w:sz w:val="20"/>
                <w:szCs w:val="19"/>
              </w:rPr>
              <w:t xml:space="preserve"> 2020, 1PM.</w:t>
            </w:r>
          </w:p>
          <w:p w14:paraId="6C5366C6" w14:textId="0AB78454" w:rsidR="000C011D" w:rsidRPr="009E7FFD" w:rsidRDefault="000C011D" w:rsidP="006826F8">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through the NCIP provided </w:t>
            </w:r>
            <w:r w:rsidRPr="009E7FFD">
              <w:rPr>
                <w:rFonts w:ascii="Arial" w:eastAsia="Arial" w:hAnsi="Arial" w:cs="Arial"/>
                <w:b/>
                <w:bCs/>
                <w:sz w:val="20"/>
                <w:szCs w:val="19"/>
              </w:rPr>
              <w:t>3,</w:t>
            </w:r>
            <w:r w:rsidR="006826F8" w:rsidRPr="009E7FFD">
              <w:rPr>
                <w:rFonts w:ascii="Arial" w:eastAsia="Arial" w:hAnsi="Arial" w:cs="Arial"/>
                <w:b/>
                <w:bCs/>
                <w:sz w:val="20"/>
                <w:szCs w:val="19"/>
              </w:rPr>
              <w:t>414</w:t>
            </w:r>
            <w:r w:rsidRPr="009E7FFD">
              <w:rPr>
                <w:rFonts w:ascii="Arial" w:eastAsia="Arial" w:hAnsi="Arial" w:cs="Arial"/>
                <w:b/>
                <w:bCs/>
                <w:sz w:val="20"/>
                <w:szCs w:val="19"/>
              </w:rPr>
              <w:t xml:space="preserve"> hygiene kits</w:t>
            </w:r>
            <w:r w:rsidRPr="009E7FFD">
              <w:rPr>
                <w:rFonts w:ascii="Arial" w:eastAsia="Arial" w:hAnsi="Arial" w:cs="Arial"/>
                <w:sz w:val="20"/>
                <w:szCs w:val="19"/>
              </w:rPr>
              <w:t xml:space="preserve"> to </w:t>
            </w:r>
            <w:r w:rsidRPr="009E7FFD">
              <w:rPr>
                <w:rFonts w:ascii="Arial" w:eastAsia="Arial" w:hAnsi="Arial" w:cs="Arial"/>
                <w:b/>
                <w:sz w:val="20"/>
                <w:szCs w:val="19"/>
              </w:rPr>
              <w:t>3,</w:t>
            </w:r>
            <w:r w:rsidR="006826F8" w:rsidRPr="009E7FFD">
              <w:rPr>
                <w:rFonts w:ascii="Arial" w:eastAsia="Arial" w:hAnsi="Arial" w:cs="Arial"/>
                <w:b/>
                <w:sz w:val="20"/>
                <w:szCs w:val="19"/>
              </w:rPr>
              <w:t>404</w:t>
            </w:r>
            <w:r w:rsidRPr="009E7FFD">
              <w:rPr>
                <w:rFonts w:ascii="Arial" w:eastAsia="Arial" w:hAnsi="Arial" w:cs="Arial"/>
                <w:b/>
                <w:sz w:val="20"/>
                <w:szCs w:val="19"/>
              </w:rPr>
              <w:t xml:space="preserve"> </w:t>
            </w:r>
            <w:r w:rsidRPr="009E7FFD">
              <w:rPr>
                <w:rFonts w:ascii="Arial" w:eastAsia="Arial" w:hAnsi="Arial" w:cs="Arial"/>
                <w:b/>
                <w:bCs/>
                <w:sz w:val="20"/>
                <w:szCs w:val="19"/>
              </w:rPr>
              <w:t>Indigenous Peoples</w:t>
            </w:r>
            <w:r w:rsidRPr="009E7FFD">
              <w:rPr>
                <w:rFonts w:ascii="Arial" w:eastAsia="Arial" w:hAnsi="Arial" w:cs="Arial"/>
                <w:sz w:val="20"/>
                <w:szCs w:val="19"/>
              </w:rPr>
              <w:t xml:space="preserve"> in the region amounting to </w:t>
            </w:r>
            <w:r w:rsidRPr="009E7FFD">
              <w:rPr>
                <w:rFonts w:ascii="Arial" w:eastAsia="Arial" w:hAnsi="Arial" w:cs="Arial"/>
                <w:b/>
                <w:bCs/>
                <w:sz w:val="20"/>
                <w:szCs w:val="19"/>
              </w:rPr>
              <w:t>₱</w:t>
            </w:r>
            <w:r w:rsidR="006826F8" w:rsidRPr="009E7FFD">
              <w:rPr>
                <w:rFonts w:ascii="Arial" w:eastAsia="Arial" w:hAnsi="Arial" w:cs="Arial"/>
                <w:b/>
                <w:bCs/>
                <w:sz w:val="20"/>
                <w:szCs w:val="19"/>
              </w:rPr>
              <w:t xml:space="preserve">5,779,481.40 </w:t>
            </w:r>
            <w:r w:rsidRPr="009E7FFD">
              <w:rPr>
                <w:rFonts w:ascii="Arial" w:eastAsia="Arial" w:hAnsi="Arial" w:cs="Arial"/>
                <w:sz w:val="20"/>
                <w:szCs w:val="19"/>
              </w:rPr>
              <w:t xml:space="preserve">as of </w:t>
            </w:r>
            <w:r w:rsidR="006826F8" w:rsidRPr="009E7FFD">
              <w:rPr>
                <w:rFonts w:ascii="Arial" w:eastAsia="Arial" w:hAnsi="Arial" w:cs="Arial"/>
                <w:sz w:val="20"/>
                <w:szCs w:val="19"/>
              </w:rPr>
              <w:t>04</w:t>
            </w:r>
            <w:r w:rsidRPr="009E7FFD">
              <w:rPr>
                <w:rFonts w:ascii="Arial" w:eastAsia="Arial" w:hAnsi="Arial" w:cs="Arial"/>
                <w:sz w:val="20"/>
                <w:szCs w:val="19"/>
              </w:rPr>
              <w:t xml:space="preserve"> </w:t>
            </w:r>
            <w:r w:rsidR="006826F8" w:rsidRPr="009E7FFD">
              <w:rPr>
                <w:rFonts w:ascii="Arial" w:eastAsia="Arial" w:hAnsi="Arial" w:cs="Arial"/>
                <w:sz w:val="20"/>
                <w:szCs w:val="19"/>
              </w:rPr>
              <w:t>January</w:t>
            </w:r>
            <w:r w:rsidRPr="009E7FFD">
              <w:rPr>
                <w:rFonts w:ascii="Arial" w:eastAsia="Arial" w:hAnsi="Arial" w:cs="Arial"/>
                <w:sz w:val="20"/>
                <w:szCs w:val="19"/>
              </w:rPr>
              <w:t xml:space="preserve"> </w:t>
            </w:r>
            <w:r w:rsidRPr="009E7FFD">
              <w:rPr>
                <w:rFonts w:ascii="Arial" w:eastAsia="Arial" w:hAnsi="Arial" w:cs="Arial"/>
                <w:sz w:val="20"/>
                <w:szCs w:val="19"/>
              </w:rPr>
              <w:lastRenderedPageBreak/>
              <w:t>202</w:t>
            </w:r>
            <w:r w:rsidR="006826F8" w:rsidRPr="009E7FFD">
              <w:rPr>
                <w:rFonts w:ascii="Arial" w:eastAsia="Arial" w:hAnsi="Arial" w:cs="Arial"/>
                <w:sz w:val="20"/>
                <w:szCs w:val="19"/>
              </w:rPr>
              <w:t>1</w:t>
            </w:r>
            <w:r w:rsidRPr="009E7FFD">
              <w:rPr>
                <w:rFonts w:ascii="Arial" w:eastAsia="Arial" w:hAnsi="Arial" w:cs="Arial"/>
                <w:sz w:val="20"/>
                <w:szCs w:val="19"/>
              </w:rPr>
              <w:t>, 11AM.</w:t>
            </w:r>
          </w:p>
          <w:p w14:paraId="569ABBDB"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bCs/>
                <w:sz w:val="20"/>
                <w:szCs w:val="19"/>
              </w:rPr>
              <w:t>1,029 NFIs</w:t>
            </w:r>
            <w:r w:rsidRPr="009E7FFD">
              <w:rPr>
                <w:rFonts w:ascii="Arial" w:eastAsia="Arial" w:hAnsi="Arial" w:cs="Arial"/>
                <w:sz w:val="20"/>
                <w:szCs w:val="19"/>
              </w:rPr>
              <w:t xml:space="preserve"> </w:t>
            </w:r>
            <w:r w:rsidRPr="009E7FFD">
              <w:rPr>
                <w:rFonts w:ascii="Arial" w:eastAsia="Arial" w:hAnsi="Arial" w:cs="Arial"/>
                <w:bCs/>
                <w:sz w:val="20"/>
                <w:szCs w:val="19"/>
              </w:rPr>
              <w:t xml:space="preserve">to </w:t>
            </w:r>
            <w:r w:rsidRPr="009E7FFD">
              <w:rPr>
                <w:rFonts w:ascii="Arial" w:eastAsia="Arial" w:hAnsi="Arial" w:cs="Arial"/>
                <w:b/>
                <w:sz w:val="20"/>
                <w:szCs w:val="19"/>
              </w:rPr>
              <w:t>LSIs</w:t>
            </w:r>
            <w:r w:rsidRPr="009E7FFD">
              <w:rPr>
                <w:rFonts w:ascii="Arial" w:eastAsia="Arial" w:hAnsi="Arial" w:cs="Arial"/>
                <w:bCs/>
                <w:sz w:val="20"/>
                <w:szCs w:val="19"/>
              </w:rPr>
              <w:t xml:space="preserve"> in the region </w:t>
            </w:r>
            <w:r w:rsidRPr="009E7FFD">
              <w:rPr>
                <w:rFonts w:ascii="Arial" w:eastAsia="Arial" w:hAnsi="Arial" w:cs="Arial"/>
                <w:sz w:val="20"/>
                <w:szCs w:val="19"/>
              </w:rPr>
              <w:t xml:space="preserve">amounting to </w:t>
            </w:r>
            <w:r w:rsidRPr="009E7FFD">
              <w:rPr>
                <w:rFonts w:ascii="Arial" w:eastAsia="Arial" w:hAnsi="Arial" w:cs="Arial"/>
                <w:b/>
                <w:sz w:val="20"/>
                <w:szCs w:val="19"/>
              </w:rPr>
              <w:t xml:space="preserve">₱1,269,768.93 </w:t>
            </w:r>
            <w:r w:rsidRPr="009E7FFD">
              <w:rPr>
                <w:rFonts w:ascii="Arial" w:eastAsia="Arial" w:hAnsi="Arial" w:cs="Arial"/>
                <w:bCs/>
                <w:sz w:val="20"/>
                <w:szCs w:val="19"/>
              </w:rPr>
              <w:t>as of 11 December 2020, 11AM.</w:t>
            </w:r>
          </w:p>
          <w:p w14:paraId="0925A497"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456D89A8" w:rsidR="000C011D" w:rsidRPr="00E91F61" w:rsidRDefault="0096315C"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1F61">
              <w:rPr>
                <w:rFonts w:ascii="Arial" w:eastAsia="Arial" w:hAnsi="Arial" w:cs="Arial"/>
                <w:sz w:val="20"/>
                <w:szCs w:val="19"/>
              </w:rPr>
              <w:t>11</w:t>
            </w:r>
            <w:r w:rsidR="001B221B" w:rsidRPr="00E91F61">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77777777" w:rsidR="000C011D" w:rsidRPr="00E91F61"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7B04B271"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76849A48" w:rsidR="000C011D" w:rsidRPr="00A10B96" w:rsidRDefault="0096203E" w:rsidP="006826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A10B96">
              <w:rPr>
                <w:rFonts w:ascii="Arial" w:eastAsia="Arial" w:hAnsi="Arial" w:cs="Arial"/>
                <w:sz w:val="20"/>
                <w:szCs w:val="20"/>
              </w:rPr>
              <w:t>1</w:t>
            </w:r>
            <w:r w:rsidR="000C2863" w:rsidRPr="00A10B96">
              <w:rPr>
                <w:rFonts w:ascii="Arial" w:eastAsia="Arial" w:hAnsi="Arial" w:cs="Arial"/>
                <w:sz w:val="20"/>
                <w:szCs w:val="20"/>
              </w:rPr>
              <w:t>3</w:t>
            </w:r>
            <w:r w:rsidR="000E0F23" w:rsidRPr="00A10B96">
              <w:rPr>
                <w:rFonts w:ascii="Arial" w:eastAsia="Arial" w:hAnsi="Arial" w:cs="Arial"/>
                <w:sz w:val="20"/>
                <w:szCs w:val="20"/>
              </w:rPr>
              <w:t xml:space="preserve"> January 2021</w:t>
            </w:r>
          </w:p>
        </w:tc>
        <w:tc>
          <w:tcPr>
            <w:tcW w:w="7796" w:type="dxa"/>
            <w:shd w:val="clear" w:color="auto" w:fill="auto"/>
            <w:tcMar>
              <w:top w:w="0" w:type="dxa"/>
              <w:left w:w="115" w:type="dxa"/>
              <w:bottom w:w="0" w:type="dxa"/>
              <w:right w:w="115" w:type="dxa"/>
            </w:tcMar>
            <w:vAlign w:val="center"/>
          </w:tcPr>
          <w:p w14:paraId="7627112A" w14:textId="77777777" w:rsidR="004165C0" w:rsidRPr="00A10B96" w:rsidRDefault="004165C0" w:rsidP="004165C0">
            <w:pPr>
              <w:pStyle w:val="ListParagraph"/>
              <w:numPr>
                <w:ilvl w:val="0"/>
                <w:numId w:val="6"/>
              </w:numPr>
              <w:spacing w:after="0" w:line="240" w:lineRule="auto"/>
              <w:jc w:val="both"/>
              <w:rPr>
                <w:rFonts w:ascii="Arial" w:eastAsia="Times New Roman" w:hAnsi="Arial" w:cs="Arial"/>
                <w:sz w:val="20"/>
                <w:szCs w:val="20"/>
              </w:rPr>
            </w:pPr>
            <w:r w:rsidRPr="00A10B96">
              <w:rPr>
                <w:rFonts w:ascii="Arial" w:eastAsia="Times New Roman" w:hAnsi="Arial" w:cs="Arial"/>
                <w:sz w:val="20"/>
                <w:szCs w:val="20"/>
              </w:rPr>
              <w:t xml:space="preserve">DSWD-FO VI released 500 FFPs to </w:t>
            </w:r>
            <w:proofErr w:type="spellStart"/>
            <w:r w:rsidRPr="00A10B96">
              <w:rPr>
                <w:rFonts w:ascii="Arial" w:eastAsia="Times New Roman" w:hAnsi="Arial" w:cs="Arial"/>
                <w:sz w:val="20"/>
                <w:szCs w:val="20"/>
              </w:rPr>
              <w:t>Carles</w:t>
            </w:r>
            <w:proofErr w:type="spellEnd"/>
            <w:r w:rsidRPr="00A10B96">
              <w:rPr>
                <w:rFonts w:ascii="Arial" w:eastAsia="Times New Roman" w:hAnsi="Arial" w:cs="Arial"/>
                <w:sz w:val="20"/>
                <w:szCs w:val="20"/>
              </w:rPr>
              <w:t>, Iloilo intended for COVID-affected LGUs.</w:t>
            </w:r>
          </w:p>
          <w:p w14:paraId="70817A78" w14:textId="77777777" w:rsidR="004165C0" w:rsidRPr="00A10B96" w:rsidRDefault="004165C0" w:rsidP="004165C0">
            <w:pPr>
              <w:pStyle w:val="ListParagraph"/>
              <w:numPr>
                <w:ilvl w:val="0"/>
                <w:numId w:val="6"/>
              </w:numPr>
              <w:spacing w:after="0" w:line="240" w:lineRule="auto"/>
              <w:jc w:val="both"/>
              <w:rPr>
                <w:rFonts w:ascii="Arial" w:eastAsia="Times New Roman" w:hAnsi="Arial" w:cs="Arial"/>
                <w:sz w:val="20"/>
                <w:szCs w:val="20"/>
              </w:rPr>
            </w:pPr>
            <w:r w:rsidRPr="00A10B96">
              <w:rPr>
                <w:rFonts w:ascii="Arial" w:eastAsia="Times New Roman" w:hAnsi="Arial" w:cs="Arial"/>
                <w:sz w:val="20"/>
                <w:szCs w:val="20"/>
              </w:rPr>
              <w:t>DSWD-FO VI is continuously repacking FFPs at the DSWD Regional Warehouse.</w:t>
            </w:r>
          </w:p>
          <w:p w14:paraId="5B064275" w14:textId="14FAC8C2" w:rsidR="00CC0CFD" w:rsidRPr="00A10B96" w:rsidRDefault="004165C0" w:rsidP="004165C0">
            <w:pPr>
              <w:pStyle w:val="ListParagraph"/>
              <w:numPr>
                <w:ilvl w:val="0"/>
                <w:numId w:val="6"/>
              </w:numPr>
              <w:spacing w:after="0" w:line="240" w:lineRule="auto"/>
              <w:jc w:val="both"/>
              <w:rPr>
                <w:rFonts w:ascii="Arial" w:eastAsia="Times New Roman" w:hAnsi="Arial" w:cs="Arial"/>
                <w:sz w:val="20"/>
                <w:szCs w:val="20"/>
              </w:rPr>
            </w:pPr>
            <w:r w:rsidRPr="00A10B96">
              <w:rPr>
                <w:rFonts w:ascii="Arial" w:eastAsia="Times New Roman" w:hAnsi="Arial" w:cs="Arial"/>
                <w:sz w:val="20"/>
                <w:szCs w:val="20"/>
              </w:rPr>
              <w:t xml:space="preserve">DSWD-FO VI provided </w:t>
            </w:r>
            <w:r w:rsidRPr="00A10B96">
              <w:rPr>
                <w:rFonts w:ascii="Arial" w:eastAsia="Times New Roman" w:hAnsi="Arial" w:cs="Arial"/>
                <w:b/>
                <w:sz w:val="20"/>
                <w:szCs w:val="20"/>
              </w:rPr>
              <w:t>₱271,388,445.20</w:t>
            </w:r>
            <w:r w:rsidRPr="00A10B96">
              <w:rPr>
                <w:rFonts w:ascii="Arial" w:eastAsia="Times New Roman" w:hAnsi="Arial" w:cs="Arial"/>
                <w:sz w:val="20"/>
                <w:szCs w:val="20"/>
              </w:rPr>
              <w:t xml:space="preserve"> worth of assistance to </w:t>
            </w:r>
            <w:r w:rsidRPr="00A10B96">
              <w:rPr>
                <w:rFonts w:ascii="Arial" w:eastAsia="Times New Roman" w:hAnsi="Arial" w:cs="Arial"/>
                <w:b/>
                <w:sz w:val="20"/>
                <w:szCs w:val="20"/>
              </w:rPr>
              <w:t>85,089 individuals</w:t>
            </w:r>
            <w:r w:rsidRPr="00A10B96">
              <w:rPr>
                <w:rFonts w:ascii="Arial" w:eastAsia="Times New Roman" w:hAnsi="Arial" w:cs="Arial"/>
                <w:sz w:val="20"/>
                <w:szCs w:val="20"/>
              </w:rPr>
              <w:t xml:space="preserve"> through </w:t>
            </w:r>
            <w:r w:rsidRPr="00A10B96">
              <w:rPr>
                <w:rFonts w:ascii="Arial" w:eastAsia="Times New Roman" w:hAnsi="Arial" w:cs="Arial"/>
                <w:b/>
                <w:sz w:val="20"/>
                <w:szCs w:val="20"/>
              </w:rPr>
              <w:t>Assistance to Individuals in Crisis Situation (AICS</w:t>
            </w:r>
            <w:r w:rsidRPr="00A10B96">
              <w:rPr>
                <w:rFonts w:ascii="Arial" w:eastAsia="Times New Roman" w:hAnsi="Arial" w:cs="Arial"/>
                <w:sz w:val="20"/>
                <w:szCs w:val="20"/>
              </w:rPr>
              <w:t>) from 09 March to 21 December 2020.</w:t>
            </w:r>
          </w:p>
          <w:p w14:paraId="73F467CE" w14:textId="77777777" w:rsidR="004165C0" w:rsidRPr="00A10B96" w:rsidRDefault="004165C0" w:rsidP="004165C0">
            <w:pPr>
              <w:pStyle w:val="ListParagraph"/>
              <w:spacing w:after="0" w:line="240" w:lineRule="auto"/>
              <w:ind w:left="360"/>
              <w:jc w:val="both"/>
              <w:rPr>
                <w:rFonts w:ascii="Arial" w:eastAsia="Times New Roman" w:hAnsi="Arial" w:cs="Arial"/>
                <w:sz w:val="20"/>
                <w:szCs w:val="20"/>
              </w:rPr>
            </w:pPr>
          </w:p>
          <w:p w14:paraId="3E661573" w14:textId="77777777" w:rsidR="000C011D" w:rsidRPr="00A10B96"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A10B96">
              <w:rPr>
                <w:rFonts w:ascii="Arial" w:eastAsia="Times New Roman" w:hAnsi="Arial" w:cs="Arial"/>
                <w:b/>
                <w:bCs/>
                <w:sz w:val="20"/>
                <w:szCs w:val="20"/>
              </w:rPr>
              <w:t>Social Amelioration Program (SAP)</w:t>
            </w:r>
          </w:p>
          <w:p w14:paraId="24B682A7" w14:textId="77777777" w:rsidR="004165C0" w:rsidRPr="00A10B96" w:rsidRDefault="004165C0" w:rsidP="004165C0">
            <w:pPr>
              <w:pStyle w:val="ListParagraph"/>
              <w:numPr>
                <w:ilvl w:val="0"/>
                <w:numId w:val="6"/>
              </w:numPr>
              <w:spacing w:after="0" w:line="240" w:lineRule="auto"/>
              <w:jc w:val="both"/>
              <w:rPr>
                <w:rFonts w:eastAsia="Times New Roman"/>
              </w:rPr>
            </w:pPr>
            <w:r w:rsidRPr="00A10B96">
              <w:rPr>
                <w:rFonts w:ascii="Arial" w:eastAsia="Times New Roman" w:hAnsi="Arial" w:cs="Arial"/>
                <w:sz w:val="20"/>
                <w:szCs w:val="20"/>
              </w:rPr>
              <w:t xml:space="preserve">To date, a total of </w:t>
            </w:r>
            <w:r w:rsidRPr="00A10B96">
              <w:rPr>
                <w:rFonts w:ascii="Arial" w:eastAsia="Times New Roman" w:hAnsi="Arial" w:cs="Arial"/>
                <w:b/>
                <w:sz w:val="20"/>
                <w:szCs w:val="20"/>
              </w:rPr>
              <w:t>₱1,496,509,500.00</w:t>
            </w:r>
            <w:r w:rsidRPr="00A10B96">
              <w:rPr>
                <w:rFonts w:ascii="Arial" w:eastAsia="Times New Roman" w:hAnsi="Arial" w:cs="Arial"/>
                <w:sz w:val="20"/>
                <w:szCs w:val="20"/>
              </w:rPr>
              <w:t xml:space="preserve"> was provided to </w:t>
            </w:r>
            <w:r w:rsidRPr="00A10B96">
              <w:rPr>
                <w:rFonts w:ascii="Arial" w:eastAsia="Times New Roman" w:hAnsi="Arial" w:cs="Arial"/>
                <w:b/>
                <w:sz w:val="20"/>
                <w:szCs w:val="20"/>
              </w:rPr>
              <w:t>321,830 4Ps beneficiaries</w:t>
            </w:r>
            <w:r w:rsidRPr="00A10B96">
              <w:rPr>
                <w:rFonts w:ascii="Arial" w:eastAsia="Times New Roman" w:hAnsi="Arial" w:cs="Arial"/>
                <w:sz w:val="20"/>
                <w:szCs w:val="20"/>
              </w:rPr>
              <w:t xml:space="preserve"> and </w:t>
            </w:r>
            <w:r w:rsidRPr="00A10B96">
              <w:rPr>
                <w:rFonts w:ascii="Arial" w:eastAsia="Times New Roman" w:hAnsi="Arial" w:cs="Arial"/>
                <w:b/>
                <w:sz w:val="20"/>
                <w:szCs w:val="20"/>
              </w:rPr>
              <w:t>₱6,788,214,000.00</w:t>
            </w:r>
            <w:r w:rsidRPr="00A10B96">
              <w:rPr>
                <w:rFonts w:ascii="Arial" w:eastAsia="Times New Roman" w:hAnsi="Arial" w:cs="Arial"/>
                <w:sz w:val="20"/>
                <w:szCs w:val="20"/>
              </w:rPr>
              <w:t xml:space="preserve"> was provided to </w:t>
            </w:r>
            <w:r w:rsidRPr="00A10B96">
              <w:rPr>
                <w:rFonts w:ascii="Arial" w:eastAsia="Times New Roman" w:hAnsi="Arial" w:cs="Arial"/>
                <w:b/>
                <w:sz w:val="20"/>
                <w:szCs w:val="20"/>
              </w:rPr>
              <w:t>1,131,369 non-4Ps beneficiaries</w:t>
            </w:r>
            <w:r w:rsidRPr="00A10B96">
              <w:rPr>
                <w:rFonts w:ascii="Arial" w:eastAsia="Times New Roman" w:hAnsi="Arial" w:cs="Arial"/>
                <w:sz w:val="20"/>
                <w:szCs w:val="20"/>
              </w:rPr>
              <w:t xml:space="preserve"> for the first tranche.</w:t>
            </w:r>
          </w:p>
          <w:p w14:paraId="69546387" w14:textId="77777777" w:rsidR="004165C0" w:rsidRPr="00A10B96" w:rsidRDefault="004165C0" w:rsidP="004165C0">
            <w:pPr>
              <w:pStyle w:val="ListParagraph"/>
              <w:numPr>
                <w:ilvl w:val="0"/>
                <w:numId w:val="6"/>
              </w:numPr>
              <w:spacing w:after="0" w:line="240" w:lineRule="auto"/>
              <w:jc w:val="both"/>
              <w:rPr>
                <w:rFonts w:eastAsia="Times New Roman"/>
              </w:rPr>
            </w:pPr>
            <w:r w:rsidRPr="00A10B96">
              <w:rPr>
                <w:rFonts w:ascii="Arial" w:eastAsia="Times New Roman" w:hAnsi="Arial" w:cs="Arial"/>
                <w:sz w:val="20"/>
                <w:szCs w:val="20"/>
              </w:rPr>
              <w:t xml:space="preserve">DSWD-FO VI has served </w:t>
            </w:r>
            <w:r w:rsidRPr="00A10B96">
              <w:rPr>
                <w:rFonts w:ascii="Arial" w:eastAsia="Times New Roman" w:hAnsi="Arial" w:cs="Arial"/>
                <w:b/>
                <w:sz w:val="20"/>
                <w:szCs w:val="20"/>
              </w:rPr>
              <w:t>103,608 4Ps beneficiaries</w:t>
            </w:r>
            <w:r w:rsidRPr="00A10B96">
              <w:rPr>
                <w:rFonts w:ascii="Arial" w:eastAsia="Times New Roman" w:hAnsi="Arial" w:cs="Arial"/>
                <w:sz w:val="20"/>
                <w:szCs w:val="20"/>
              </w:rPr>
              <w:t xml:space="preserve"> amounting to </w:t>
            </w:r>
            <w:r w:rsidRPr="00A10B96">
              <w:rPr>
                <w:rFonts w:ascii="Arial" w:eastAsia="Times New Roman" w:hAnsi="Arial" w:cs="Arial"/>
                <w:b/>
                <w:sz w:val="20"/>
                <w:szCs w:val="20"/>
              </w:rPr>
              <w:t>₱481,777,200.00</w:t>
            </w:r>
            <w:r w:rsidRPr="00A10B96">
              <w:rPr>
                <w:rFonts w:ascii="Arial" w:eastAsia="Times New Roman" w:hAnsi="Arial" w:cs="Arial"/>
                <w:sz w:val="20"/>
                <w:szCs w:val="20"/>
              </w:rPr>
              <w:t xml:space="preserve"> and </w:t>
            </w:r>
            <w:r w:rsidRPr="00A10B96">
              <w:rPr>
                <w:rFonts w:ascii="Arial" w:eastAsia="Times New Roman" w:hAnsi="Arial" w:cs="Arial"/>
                <w:b/>
                <w:sz w:val="20"/>
                <w:szCs w:val="20"/>
              </w:rPr>
              <w:t>440,802 non-4Ps beneficiaries</w:t>
            </w:r>
            <w:r w:rsidRPr="00A10B96">
              <w:rPr>
                <w:rFonts w:ascii="Arial" w:eastAsia="Times New Roman" w:hAnsi="Arial" w:cs="Arial"/>
                <w:sz w:val="20"/>
                <w:szCs w:val="20"/>
              </w:rPr>
              <w:t xml:space="preserve"> amounting to </w:t>
            </w:r>
            <w:r w:rsidRPr="00A10B96">
              <w:rPr>
                <w:rFonts w:ascii="Arial" w:eastAsia="Times New Roman" w:hAnsi="Arial" w:cs="Arial"/>
                <w:b/>
                <w:sz w:val="20"/>
                <w:szCs w:val="20"/>
              </w:rPr>
              <w:t>₱2,644,812,000.00</w:t>
            </w:r>
            <w:r w:rsidRPr="00A10B96">
              <w:rPr>
                <w:rFonts w:ascii="Arial" w:eastAsia="Times New Roman" w:hAnsi="Arial" w:cs="Arial"/>
                <w:sz w:val="20"/>
                <w:szCs w:val="20"/>
              </w:rPr>
              <w:t xml:space="preserve"> for the second tranche, and </w:t>
            </w:r>
            <w:r w:rsidRPr="00A10B96">
              <w:rPr>
                <w:rFonts w:ascii="Arial" w:eastAsia="Times New Roman" w:hAnsi="Arial" w:cs="Arial"/>
                <w:b/>
                <w:sz w:val="20"/>
                <w:szCs w:val="20"/>
              </w:rPr>
              <w:t>190,738 left-out/waitlisted</w:t>
            </w:r>
            <w:r w:rsidRPr="00A10B96">
              <w:rPr>
                <w:rFonts w:ascii="Arial" w:eastAsia="Times New Roman" w:hAnsi="Arial" w:cs="Arial"/>
                <w:sz w:val="20"/>
                <w:szCs w:val="20"/>
              </w:rPr>
              <w:t xml:space="preserve"> beneficiaries amounting to ₱1,144,428,000.00.</w:t>
            </w:r>
          </w:p>
          <w:p w14:paraId="273F7FF7" w14:textId="215A26AC" w:rsidR="000C011D" w:rsidRPr="00A10B96" w:rsidRDefault="004165C0" w:rsidP="004165C0">
            <w:pPr>
              <w:pStyle w:val="ListParagraph"/>
              <w:numPr>
                <w:ilvl w:val="0"/>
                <w:numId w:val="6"/>
              </w:numPr>
              <w:spacing w:after="0" w:line="240" w:lineRule="auto"/>
              <w:jc w:val="both"/>
              <w:rPr>
                <w:rFonts w:eastAsia="Times New Roman"/>
              </w:rPr>
            </w:pPr>
            <w:r w:rsidRPr="00A10B96">
              <w:rPr>
                <w:rFonts w:ascii="Arial" w:eastAsia="Times New Roman" w:hAnsi="Arial" w:cs="Arial"/>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14111638" w:rsidR="000C011D" w:rsidRPr="001B221B" w:rsidRDefault="000C011D" w:rsidP="00E06A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1B221B">
              <w:rPr>
                <w:rFonts w:ascii="Arial" w:eastAsia="Arial" w:hAnsi="Arial" w:cs="Arial"/>
                <w:sz w:val="20"/>
                <w:szCs w:val="19"/>
              </w:rPr>
              <w:t xml:space="preserve"> </w:t>
            </w:r>
            <w:r w:rsidR="00E06A3A">
              <w:rPr>
                <w:rFonts w:ascii="Arial" w:eastAsia="Arial" w:hAnsi="Arial" w:cs="Arial"/>
                <w:sz w:val="20"/>
                <w:szCs w:val="19"/>
              </w:rPr>
              <w:t>12</w:t>
            </w:r>
            <w:r w:rsidRPr="001B221B">
              <w:rPr>
                <w:rFonts w:ascii="Arial" w:eastAsia="Arial" w:hAnsi="Arial" w:cs="Arial"/>
                <w:sz w:val="20"/>
                <w:szCs w:val="19"/>
              </w:rPr>
              <w:t xml:space="preserve"> </w:t>
            </w:r>
            <w:r w:rsidR="00A630F5" w:rsidRPr="001B221B">
              <w:rPr>
                <w:rFonts w:ascii="Arial" w:eastAsia="Arial" w:hAnsi="Arial" w:cs="Arial"/>
                <w:sz w:val="20"/>
                <w:szCs w:val="19"/>
              </w:rPr>
              <w:t>January</w:t>
            </w:r>
            <w:r w:rsidRPr="001B221B">
              <w:rPr>
                <w:rFonts w:ascii="Arial" w:eastAsia="Arial" w:hAnsi="Arial" w:cs="Arial"/>
                <w:sz w:val="20"/>
                <w:szCs w:val="19"/>
              </w:rPr>
              <w:t xml:space="preserve"> 202</w:t>
            </w:r>
            <w:r w:rsidR="00A630F5" w:rsidRPr="001B221B">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is continuously conducting payouts for the 2nd half in Cebu, Bohol and Negros Oriental. As of 16 December 2020, a total of </w:t>
            </w:r>
            <w:r w:rsidRPr="001B221B">
              <w:rPr>
                <w:rFonts w:ascii="Arial" w:eastAsia="Arial" w:hAnsi="Arial" w:cs="Arial"/>
                <w:b/>
                <w:sz w:val="20"/>
                <w:szCs w:val="19"/>
              </w:rPr>
              <w:t xml:space="preserve">275,644 </w:t>
            </w:r>
            <w:r w:rsidRPr="001B221B">
              <w:rPr>
                <w:rFonts w:ascii="Arial" w:eastAsia="Arial" w:hAnsi="Arial" w:cs="Arial"/>
                <w:sz w:val="20"/>
                <w:szCs w:val="19"/>
              </w:rPr>
              <w:t xml:space="preserve">beneficiaries received cash assistance amounting to </w:t>
            </w:r>
            <w:r w:rsidRPr="001B221B">
              <w:rPr>
                <w:rFonts w:ascii="Arial" w:eastAsia="Arial" w:hAnsi="Arial" w:cs="Arial"/>
                <w:b/>
                <w:sz w:val="20"/>
                <w:szCs w:val="19"/>
              </w:rPr>
              <w:t xml:space="preserve">₱863,180,000.00 </w:t>
            </w:r>
            <w:r w:rsidRPr="001B221B">
              <w:rPr>
                <w:rFonts w:ascii="Arial" w:eastAsia="Arial" w:hAnsi="Arial" w:cs="Arial"/>
                <w:sz w:val="20"/>
                <w:szCs w:val="19"/>
              </w:rPr>
              <w:t>from</w:t>
            </w:r>
            <w:r w:rsidRPr="001B221B">
              <w:rPr>
                <w:rFonts w:ascii="Arial" w:eastAsia="Arial" w:hAnsi="Arial" w:cs="Arial"/>
                <w:b/>
                <w:sz w:val="20"/>
                <w:szCs w:val="19"/>
              </w:rPr>
              <w:t xml:space="preserve"> Social Pension Program.</w:t>
            </w:r>
          </w:p>
          <w:p w14:paraId="09EBD435" w14:textId="2AE7D9DD"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provided cash assistance to </w:t>
            </w:r>
            <w:r w:rsidRPr="001B221B">
              <w:rPr>
                <w:rFonts w:ascii="Arial" w:eastAsia="Arial" w:hAnsi="Arial" w:cs="Arial"/>
                <w:b/>
                <w:sz w:val="20"/>
                <w:szCs w:val="19"/>
              </w:rPr>
              <w:t xml:space="preserve">28,412 indigent individuals </w:t>
            </w:r>
            <w:r w:rsidRPr="001B221B">
              <w:rPr>
                <w:rFonts w:ascii="Arial" w:eastAsia="Arial" w:hAnsi="Arial" w:cs="Arial"/>
                <w:sz w:val="20"/>
                <w:szCs w:val="19"/>
              </w:rPr>
              <w:t xml:space="preserve">including </w:t>
            </w:r>
            <w:r w:rsidRPr="001B221B">
              <w:rPr>
                <w:rFonts w:ascii="Arial" w:eastAsia="Arial" w:hAnsi="Arial" w:cs="Arial"/>
                <w:b/>
                <w:sz w:val="20"/>
                <w:szCs w:val="19"/>
              </w:rPr>
              <w:t xml:space="preserve">displaced drivers, LSIs </w:t>
            </w:r>
            <w:r w:rsidRPr="001B221B">
              <w:rPr>
                <w:rFonts w:ascii="Arial" w:eastAsia="Arial" w:hAnsi="Arial" w:cs="Arial"/>
                <w:sz w:val="20"/>
                <w:szCs w:val="19"/>
              </w:rPr>
              <w:t xml:space="preserve">and </w:t>
            </w:r>
            <w:r w:rsidRPr="001B221B">
              <w:rPr>
                <w:rFonts w:ascii="Arial" w:eastAsia="Arial" w:hAnsi="Arial" w:cs="Arial"/>
                <w:b/>
                <w:sz w:val="20"/>
                <w:szCs w:val="19"/>
              </w:rPr>
              <w:t xml:space="preserve">repatriated OFWs </w:t>
            </w:r>
            <w:r w:rsidRPr="001B221B">
              <w:rPr>
                <w:rFonts w:ascii="Arial" w:eastAsia="Arial" w:hAnsi="Arial" w:cs="Arial"/>
                <w:sz w:val="20"/>
                <w:szCs w:val="19"/>
              </w:rPr>
              <w:t xml:space="preserve">amounting to a total of </w:t>
            </w:r>
            <w:r w:rsidRPr="001B221B">
              <w:rPr>
                <w:rFonts w:ascii="Arial" w:eastAsia="Arial" w:hAnsi="Arial" w:cs="Arial"/>
                <w:b/>
                <w:sz w:val="20"/>
                <w:szCs w:val="19"/>
              </w:rPr>
              <w:t xml:space="preserve">₱46,100,000.00 </w:t>
            </w:r>
            <w:r w:rsidRPr="001B221B">
              <w:rPr>
                <w:rFonts w:ascii="Arial" w:eastAsia="Arial" w:hAnsi="Arial" w:cs="Arial"/>
                <w:sz w:val="20"/>
                <w:szCs w:val="19"/>
              </w:rPr>
              <w:t xml:space="preserve">as of </w:t>
            </w:r>
            <w:r w:rsidR="00E06A3A">
              <w:rPr>
                <w:rFonts w:ascii="Arial" w:eastAsia="Arial" w:hAnsi="Arial" w:cs="Arial"/>
                <w:sz w:val="20"/>
                <w:szCs w:val="19"/>
              </w:rPr>
              <w:t>6 January 2021</w:t>
            </w:r>
            <w:r w:rsidRPr="001B221B">
              <w:rPr>
                <w:rFonts w:ascii="Arial" w:eastAsia="Arial" w:hAnsi="Arial" w:cs="Arial"/>
                <w:sz w:val="20"/>
                <w:szCs w:val="19"/>
              </w:rPr>
              <w:t>.</w:t>
            </w:r>
            <w:r w:rsidRPr="001B221B">
              <w:rPr>
                <w:rFonts w:ascii="Arial" w:eastAsia="Arial" w:hAnsi="Arial" w:cs="Arial"/>
                <w:b/>
                <w:sz w:val="20"/>
                <w:szCs w:val="19"/>
              </w:rPr>
              <w:t xml:space="preserve"> </w:t>
            </w:r>
            <w:r w:rsidRPr="001B221B">
              <w:rPr>
                <w:rFonts w:ascii="Arial" w:eastAsia="Arial" w:hAnsi="Arial" w:cs="Arial"/>
                <w:sz w:val="20"/>
                <w:szCs w:val="19"/>
              </w:rPr>
              <w:t>Additional 1,597 individuals were provided with assistance amounting to ₱3,700,000.00.</w:t>
            </w:r>
          </w:p>
          <w:p w14:paraId="3738A9A1" w14:textId="74E3014C" w:rsidR="000C011D" w:rsidRPr="001B221B"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w:t>
            </w:r>
            <w:r w:rsidR="00E06A3A">
              <w:rPr>
                <w:rFonts w:ascii="Arial" w:eastAsia="Arial" w:hAnsi="Arial" w:cs="Arial"/>
                <w:sz w:val="20"/>
                <w:szCs w:val="19"/>
              </w:rPr>
              <w:t>6 January 2021</w:t>
            </w:r>
            <w:r w:rsidRPr="001B221B">
              <w:rPr>
                <w:rFonts w:ascii="Arial" w:eastAsia="Arial" w:hAnsi="Arial" w:cs="Arial"/>
                <w:sz w:val="20"/>
                <w:szCs w:val="19"/>
              </w:rPr>
              <w:t xml:space="preserve">, a total of </w:t>
            </w:r>
            <w:r w:rsidRPr="001B221B">
              <w:rPr>
                <w:rFonts w:ascii="Arial" w:eastAsia="Arial" w:hAnsi="Arial" w:cs="Arial"/>
                <w:b/>
                <w:sz w:val="20"/>
                <w:szCs w:val="19"/>
              </w:rPr>
              <w:t>21,234 beneficiaries</w:t>
            </w:r>
            <w:r w:rsidRPr="001B221B">
              <w:rPr>
                <w:rFonts w:ascii="Arial" w:eastAsia="Arial" w:hAnsi="Arial" w:cs="Arial"/>
                <w:sz w:val="20"/>
                <w:szCs w:val="19"/>
              </w:rPr>
              <w:t xml:space="preserve"> from 130 cities/towns in the Region received </w:t>
            </w:r>
            <w:r w:rsidRPr="001B221B">
              <w:rPr>
                <w:rFonts w:ascii="Arial" w:eastAsia="Arial" w:hAnsi="Arial" w:cs="Arial"/>
                <w:b/>
                <w:sz w:val="20"/>
                <w:szCs w:val="19"/>
              </w:rPr>
              <w:t>₱137,099,376.40</w:t>
            </w:r>
            <w:r w:rsidRPr="001B221B">
              <w:rPr>
                <w:rFonts w:ascii="Arial" w:eastAsia="Arial" w:hAnsi="Arial" w:cs="Arial"/>
                <w:sz w:val="20"/>
                <w:szCs w:val="19"/>
              </w:rPr>
              <w:t xml:space="preserve"> Seed Capital Fund (SCF) from </w:t>
            </w:r>
            <w:r w:rsidRPr="001B221B">
              <w:rPr>
                <w:rFonts w:ascii="Arial" w:eastAsia="Arial" w:hAnsi="Arial" w:cs="Arial"/>
                <w:b/>
                <w:sz w:val="20"/>
                <w:szCs w:val="19"/>
              </w:rPr>
              <w:t>Sustainable Livelihood Program (SLP)</w:t>
            </w:r>
            <w:r w:rsidRPr="001B221B">
              <w:rPr>
                <w:rFonts w:ascii="Arial" w:eastAsia="Arial" w:hAnsi="Arial" w:cs="Arial"/>
                <w:sz w:val="20"/>
                <w:szCs w:val="19"/>
              </w:rPr>
              <w:t>.</w:t>
            </w:r>
          </w:p>
          <w:p w14:paraId="4C62B997" w14:textId="77777777" w:rsidR="00CC0CFD" w:rsidRPr="001B221B"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20"/>
              </w:rPr>
              <w:lastRenderedPageBreak/>
              <w:t xml:space="preserve">As of 7 December 2020, a total of </w:t>
            </w:r>
            <w:r w:rsidRPr="001B221B">
              <w:rPr>
                <w:rFonts w:ascii="Arial" w:eastAsia="Arial" w:hAnsi="Arial" w:cs="Arial"/>
                <w:b/>
                <w:bCs/>
                <w:sz w:val="20"/>
                <w:szCs w:val="20"/>
              </w:rPr>
              <w:t>6,420 beneficiaries</w:t>
            </w:r>
            <w:r w:rsidRPr="001B221B">
              <w:rPr>
                <w:rFonts w:ascii="Arial" w:eastAsia="Arial" w:hAnsi="Arial" w:cs="Arial"/>
                <w:sz w:val="20"/>
                <w:szCs w:val="20"/>
              </w:rPr>
              <w:t xml:space="preserve"> were provided through the Livelihood Assistance Grant (LAG) 2 in Region VII.</w:t>
            </w:r>
          </w:p>
          <w:p w14:paraId="3BB50D63" w14:textId="364D01A5" w:rsidR="000C011D" w:rsidRPr="00EC7281"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06 August 2020, </w:t>
            </w:r>
            <w:r w:rsidRPr="001B221B">
              <w:rPr>
                <w:rFonts w:ascii="Arial" w:eastAsia="Arial" w:hAnsi="Arial" w:cs="Arial"/>
                <w:b/>
                <w:sz w:val="20"/>
                <w:szCs w:val="19"/>
              </w:rPr>
              <w:t>524 LSIs</w:t>
            </w:r>
            <w:r w:rsidRPr="001B221B">
              <w:rPr>
                <w:rFonts w:ascii="Arial" w:eastAsia="Arial" w:hAnsi="Arial" w:cs="Arial"/>
                <w:sz w:val="20"/>
                <w:szCs w:val="19"/>
              </w:rPr>
              <w:t xml:space="preserve"> at various seaports in Bohol, Cebu and Negros Oriental and </w:t>
            </w:r>
            <w:r w:rsidRPr="001B221B">
              <w:rPr>
                <w:rFonts w:ascii="Arial" w:eastAsia="Arial" w:hAnsi="Arial" w:cs="Arial"/>
                <w:b/>
                <w:sz w:val="20"/>
                <w:szCs w:val="19"/>
              </w:rPr>
              <w:t>7,088 LSIs</w:t>
            </w:r>
            <w:r w:rsidRPr="001B221B">
              <w:rPr>
                <w:rFonts w:ascii="Arial" w:eastAsia="Arial" w:hAnsi="Arial" w:cs="Arial"/>
                <w:sz w:val="20"/>
                <w:szCs w:val="19"/>
              </w:rPr>
              <w:t xml:space="preserve"> from Cebu airport were assisted. A total amount of </w:t>
            </w:r>
            <w:r w:rsidRPr="001B221B">
              <w:rPr>
                <w:rFonts w:ascii="Arial" w:eastAsia="Arial" w:hAnsi="Arial" w:cs="Arial"/>
                <w:b/>
                <w:sz w:val="20"/>
                <w:szCs w:val="19"/>
              </w:rPr>
              <w:t>₱93,140.00</w:t>
            </w:r>
            <w:r w:rsidRPr="001B221B">
              <w:rPr>
                <w:rFonts w:ascii="Arial" w:eastAsia="Arial" w:hAnsi="Arial" w:cs="Arial"/>
                <w:sz w:val="20"/>
                <w:szCs w:val="19"/>
              </w:rPr>
              <w:t xml:space="preserve"> cash aid was provided to the LSIs.</w:t>
            </w:r>
          </w:p>
          <w:p w14:paraId="4344D761" w14:textId="77777777" w:rsidR="00EC7281" w:rsidRPr="001B221B" w:rsidRDefault="00EC7281" w:rsidP="00EC72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1B221B"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1B221B">
              <w:rPr>
                <w:rFonts w:ascii="Arial" w:eastAsia="Arial" w:hAnsi="Arial" w:cs="Arial"/>
                <w:b/>
                <w:sz w:val="20"/>
                <w:szCs w:val="19"/>
              </w:rPr>
              <w:t>Social Amelioration Program (SAP)</w:t>
            </w:r>
          </w:p>
          <w:p w14:paraId="279EA101" w14:textId="18E21199" w:rsidR="000C011D" w:rsidRPr="001B221B"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1B221B">
              <w:rPr>
                <w:rFonts w:ascii="Arial" w:eastAsia="Arial" w:hAnsi="Arial" w:cs="Arial"/>
                <w:sz w:val="20"/>
                <w:szCs w:val="19"/>
              </w:rPr>
              <w:t xml:space="preserve">The Social Amelioration Program is over with the expiry of the </w:t>
            </w:r>
            <w:proofErr w:type="spellStart"/>
            <w:r w:rsidRPr="001B221B">
              <w:rPr>
                <w:rFonts w:ascii="Arial" w:eastAsia="Arial" w:hAnsi="Arial" w:cs="Arial"/>
                <w:sz w:val="20"/>
                <w:szCs w:val="19"/>
              </w:rPr>
              <w:t>Bayanihan</w:t>
            </w:r>
            <w:proofErr w:type="spellEnd"/>
            <w:r w:rsidRPr="001B221B">
              <w:rPr>
                <w:rFonts w:ascii="Arial" w:eastAsia="Arial" w:hAnsi="Arial" w:cs="Arial"/>
                <w:sz w:val="20"/>
                <w:szCs w:val="19"/>
              </w:rPr>
              <w:t xml:space="preserve"> 1.</w:t>
            </w:r>
          </w:p>
          <w:p w14:paraId="0B93745D"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1B221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1B221B" w:rsidRPr="001B221B" w14:paraId="6367F019" w14:textId="77777777" w:rsidTr="006162E5">
              <w:tc>
                <w:tcPr>
                  <w:tcW w:w="1511" w:type="dxa"/>
                  <w:vAlign w:val="center"/>
                </w:tcPr>
                <w:p w14:paraId="32E3D4D3"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511" w:type="dxa"/>
                  <w:vAlign w:val="center"/>
                </w:tcPr>
                <w:p w14:paraId="69686F9A"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TARGET</w:t>
                  </w:r>
                </w:p>
              </w:tc>
              <w:tc>
                <w:tcPr>
                  <w:tcW w:w="1511" w:type="dxa"/>
                  <w:vAlign w:val="center"/>
                </w:tcPr>
                <w:p w14:paraId="668E55B0"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511" w:type="dxa"/>
                  <w:vAlign w:val="center"/>
                </w:tcPr>
                <w:p w14:paraId="7D7A2C9B"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12" w:type="dxa"/>
                  <w:vAlign w:val="center"/>
                </w:tcPr>
                <w:p w14:paraId="530E372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6CFA2775" w14:textId="77777777" w:rsidTr="006162E5">
              <w:tc>
                <w:tcPr>
                  <w:tcW w:w="1511" w:type="dxa"/>
                  <w:vAlign w:val="center"/>
                </w:tcPr>
                <w:p w14:paraId="2572C9BF"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4Ps</w:t>
                  </w:r>
                </w:p>
              </w:tc>
              <w:tc>
                <w:tcPr>
                  <w:tcW w:w="1511" w:type="dxa"/>
                  <w:vAlign w:val="center"/>
                </w:tcPr>
                <w:p w14:paraId="3FB275F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8,679</w:t>
                  </w:r>
                </w:p>
              </w:tc>
              <w:tc>
                <w:tcPr>
                  <w:tcW w:w="1511" w:type="dxa"/>
                  <w:vAlign w:val="center"/>
                </w:tcPr>
                <w:p w14:paraId="3C6516F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6,421</w:t>
                  </w:r>
                </w:p>
              </w:tc>
              <w:tc>
                <w:tcPr>
                  <w:tcW w:w="1511" w:type="dxa"/>
                  <w:vAlign w:val="center"/>
                </w:tcPr>
                <w:p w14:paraId="0D2EFA72"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21</w:t>
                  </w:r>
                </w:p>
              </w:tc>
              <w:tc>
                <w:tcPr>
                  <w:tcW w:w="1512" w:type="dxa"/>
                  <w:vAlign w:val="center"/>
                </w:tcPr>
                <w:p w14:paraId="5E4A8C6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31,857,650</w:t>
                  </w:r>
                </w:p>
              </w:tc>
            </w:tr>
            <w:tr w:rsidR="001B221B" w:rsidRPr="001B221B" w14:paraId="7B09DFF2" w14:textId="77777777" w:rsidTr="006162E5">
              <w:tc>
                <w:tcPr>
                  <w:tcW w:w="1511" w:type="dxa"/>
                  <w:vAlign w:val="center"/>
                </w:tcPr>
                <w:p w14:paraId="53C8A8FE"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ash card</w:t>
                  </w:r>
                </w:p>
              </w:tc>
              <w:tc>
                <w:tcPr>
                  <w:tcW w:w="1511" w:type="dxa"/>
                  <w:vAlign w:val="center"/>
                </w:tcPr>
                <w:p w14:paraId="5407EAE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4ECC209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080C592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0</w:t>
                  </w:r>
                </w:p>
              </w:tc>
              <w:tc>
                <w:tcPr>
                  <w:tcW w:w="1512" w:type="dxa"/>
                  <w:vAlign w:val="center"/>
                </w:tcPr>
                <w:p w14:paraId="5CC48AB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311,997,500</w:t>
                  </w:r>
                </w:p>
              </w:tc>
            </w:tr>
            <w:tr w:rsidR="001B221B" w:rsidRPr="001B221B" w14:paraId="34EF6DE1" w14:textId="77777777" w:rsidTr="006162E5">
              <w:tc>
                <w:tcPr>
                  <w:tcW w:w="1511" w:type="dxa"/>
                  <w:vAlign w:val="center"/>
                </w:tcPr>
                <w:p w14:paraId="44E14ED6"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on-Cash card</w:t>
                  </w:r>
                </w:p>
              </w:tc>
              <w:tc>
                <w:tcPr>
                  <w:tcW w:w="1511" w:type="dxa"/>
                  <w:vAlign w:val="center"/>
                </w:tcPr>
                <w:p w14:paraId="129A2E6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29</w:t>
                  </w:r>
                </w:p>
              </w:tc>
              <w:tc>
                <w:tcPr>
                  <w:tcW w:w="1511" w:type="dxa"/>
                  <w:vAlign w:val="center"/>
                </w:tcPr>
                <w:p w14:paraId="3FF2E3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4,271</w:t>
                  </w:r>
                </w:p>
              </w:tc>
              <w:tc>
                <w:tcPr>
                  <w:tcW w:w="1511" w:type="dxa"/>
                  <w:vAlign w:val="center"/>
                </w:tcPr>
                <w:p w14:paraId="641E27DA"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42</w:t>
                  </w:r>
                </w:p>
              </w:tc>
              <w:tc>
                <w:tcPr>
                  <w:tcW w:w="1512" w:type="dxa"/>
                  <w:vAlign w:val="center"/>
                </w:tcPr>
                <w:p w14:paraId="73EBB79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860,150</w:t>
                  </w:r>
                </w:p>
              </w:tc>
            </w:tr>
            <w:tr w:rsidR="001B221B" w:rsidRPr="001B221B" w14:paraId="72ADECBF" w14:textId="77777777" w:rsidTr="006162E5">
              <w:tc>
                <w:tcPr>
                  <w:tcW w:w="1511" w:type="dxa"/>
                  <w:vAlign w:val="center"/>
                </w:tcPr>
                <w:p w14:paraId="60572FF8"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Non-4Ps</w:t>
                  </w:r>
                </w:p>
              </w:tc>
              <w:tc>
                <w:tcPr>
                  <w:tcW w:w="1511" w:type="dxa"/>
                  <w:vAlign w:val="center"/>
                </w:tcPr>
                <w:p w14:paraId="0BD8382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58,075</w:t>
                  </w:r>
                </w:p>
              </w:tc>
              <w:tc>
                <w:tcPr>
                  <w:tcW w:w="1511" w:type="dxa"/>
                  <w:vAlign w:val="center"/>
                </w:tcPr>
                <w:p w14:paraId="00EE073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25,662</w:t>
                  </w:r>
                </w:p>
              </w:tc>
              <w:tc>
                <w:tcPr>
                  <w:tcW w:w="1511" w:type="dxa"/>
                  <w:vAlign w:val="center"/>
                </w:tcPr>
                <w:p w14:paraId="46973F17"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6.93</w:t>
                  </w:r>
                </w:p>
              </w:tc>
              <w:tc>
                <w:tcPr>
                  <w:tcW w:w="1512" w:type="dxa"/>
                  <w:vAlign w:val="center"/>
                </w:tcPr>
                <w:p w14:paraId="335C3019"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4,653,564,000</w:t>
                  </w:r>
                </w:p>
              </w:tc>
            </w:tr>
            <w:tr w:rsidR="001B221B" w:rsidRPr="001B221B" w14:paraId="3F751BF4" w14:textId="77777777" w:rsidTr="006162E5">
              <w:tc>
                <w:tcPr>
                  <w:tcW w:w="1511" w:type="dxa"/>
                  <w:vAlign w:val="center"/>
                </w:tcPr>
                <w:p w14:paraId="15604809"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Bohol</w:t>
                  </w:r>
                </w:p>
              </w:tc>
              <w:tc>
                <w:tcPr>
                  <w:tcW w:w="1511" w:type="dxa"/>
                  <w:vAlign w:val="center"/>
                </w:tcPr>
                <w:p w14:paraId="29B8436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1,710</w:t>
                  </w:r>
                </w:p>
              </w:tc>
              <w:tc>
                <w:tcPr>
                  <w:tcW w:w="1511" w:type="dxa"/>
                  <w:vAlign w:val="center"/>
                </w:tcPr>
                <w:p w14:paraId="1CFFBBB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77,431</w:t>
                  </w:r>
                </w:p>
              </w:tc>
              <w:tc>
                <w:tcPr>
                  <w:tcW w:w="1511" w:type="dxa"/>
                  <w:vAlign w:val="center"/>
                </w:tcPr>
                <w:p w14:paraId="19D10C6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4</w:t>
                  </w:r>
                </w:p>
              </w:tc>
              <w:tc>
                <w:tcPr>
                  <w:tcW w:w="1512" w:type="dxa"/>
                  <w:vAlign w:val="center"/>
                </w:tcPr>
                <w:p w14:paraId="03D5E31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32,680,000</w:t>
                  </w:r>
                </w:p>
              </w:tc>
            </w:tr>
            <w:tr w:rsidR="001B221B" w:rsidRPr="001B221B" w14:paraId="30FA5F62" w14:textId="77777777" w:rsidTr="006162E5">
              <w:tc>
                <w:tcPr>
                  <w:tcW w:w="1511" w:type="dxa"/>
                  <w:vAlign w:val="center"/>
                </w:tcPr>
                <w:p w14:paraId="0ABE477F"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ebu</w:t>
                  </w:r>
                </w:p>
              </w:tc>
              <w:tc>
                <w:tcPr>
                  <w:tcW w:w="1511" w:type="dxa"/>
                  <w:vAlign w:val="center"/>
                </w:tcPr>
                <w:p w14:paraId="40C97D2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98,218</w:t>
                  </w:r>
                </w:p>
              </w:tc>
              <w:tc>
                <w:tcPr>
                  <w:tcW w:w="1511" w:type="dxa"/>
                  <w:vAlign w:val="center"/>
                </w:tcPr>
                <w:p w14:paraId="0CD3D70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84,382</w:t>
                  </w:r>
                </w:p>
              </w:tc>
              <w:tc>
                <w:tcPr>
                  <w:tcW w:w="1511" w:type="dxa"/>
                  <w:vAlign w:val="center"/>
                </w:tcPr>
                <w:p w14:paraId="35EC08E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8</w:t>
                  </w:r>
                </w:p>
              </w:tc>
              <w:tc>
                <w:tcPr>
                  <w:tcW w:w="1512" w:type="dxa"/>
                  <w:vAlign w:val="center"/>
                </w:tcPr>
                <w:p w14:paraId="3B1F0B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661,666,000</w:t>
                  </w:r>
                </w:p>
              </w:tc>
            </w:tr>
            <w:tr w:rsidR="001B221B" w:rsidRPr="001B221B" w14:paraId="1704B976" w14:textId="77777777" w:rsidTr="006162E5">
              <w:tc>
                <w:tcPr>
                  <w:tcW w:w="1511" w:type="dxa"/>
                  <w:vAlign w:val="center"/>
                </w:tcPr>
                <w:p w14:paraId="1029F225"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egros Oriental</w:t>
                  </w:r>
                </w:p>
              </w:tc>
              <w:tc>
                <w:tcPr>
                  <w:tcW w:w="1511" w:type="dxa"/>
                  <w:vAlign w:val="center"/>
                </w:tcPr>
                <w:p w14:paraId="343B2A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0,021</w:t>
                  </w:r>
                </w:p>
              </w:tc>
              <w:tc>
                <w:tcPr>
                  <w:tcW w:w="1511" w:type="dxa"/>
                  <w:vAlign w:val="center"/>
                </w:tcPr>
                <w:p w14:paraId="5CCB8EF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3,944</w:t>
                  </w:r>
                </w:p>
              </w:tc>
              <w:tc>
                <w:tcPr>
                  <w:tcW w:w="1511" w:type="dxa"/>
                  <w:vAlign w:val="center"/>
                </w:tcPr>
                <w:p w14:paraId="0838CAA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56</w:t>
                  </w:r>
                </w:p>
              </w:tc>
              <w:tc>
                <w:tcPr>
                  <w:tcW w:w="1512" w:type="dxa"/>
                  <w:vAlign w:val="center"/>
                </w:tcPr>
                <w:p w14:paraId="05C2A370"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54,632,000</w:t>
                  </w:r>
                </w:p>
              </w:tc>
            </w:tr>
            <w:tr w:rsidR="001B221B" w:rsidRPr="001B221B" w14:paraId="2C7BB453" w14:textId="77777777" w:rsidTr="006162E5">
              <w:tc>
                <w:tcPr>
                  <w:tcW w:w="1511" w:type="dxa"/>
                  <w:vAlign w:val="center"/>
                </w:tcPr>
                <w:p w14:paraId="2B4B9911"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Siquijor</w:t>
                  </w:r>
                </w:p>
              </w:tc>
              <w:tc>
                <w:tcPr>
                  <w:tcW w:w="1511" w:type="dxa"/>
                  <w:vAlign w:val="center"/>
                </w:tcPr>
                <w:p w14:paraId="0E3BF9A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126</w:t>
                  </w:r>
                </w:p>
              </w:tc>
              <w:tc>
                <w:tcPr>
                  <w:tcW w:w="1511" w:type="dxa"/>
                  <w:vAlign w:val="center"/>
                </w:tcPr>
                <w:p w14:paraId="2DE5DC7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905</w:t>
                  </w:r>
                </w:p>
              </w:tc>
              <w:tc>
                <w:tcPr>
                  <w:tcW w:w="1511" w:type="dxa"/>
                  <w:vAlign w:val="center"/>
                </w:tcPr>
                <w:p w14:paraId="664724F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0.76</w:t>
                  </w:r>
                </w:p>
              </w:tc>
              <w:tc>
                <w:tcPr>
                  <w:tcW w:w="1512" w:type="dxa"/>
                  <w:vAlign w:val="center"/>
                </w:tcPr>
                <w:p w14:paraId="52629F0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4,586,000</w:t>
                  </w:r>
                </w:p>
              </w:tc>
            </w:tr>
            <w:tr w:rsidR="001B221B" w:rsidRPr="001B221B" w14:paraId="4745C95E" w14:textId="77777777" w:rsidTr="006162E5">
              <w:tc>
                <w:tcPr>
                  <w:tcW w:w="1511" w:type="dxa"/>
                  <w:vAlign w:val="center"/>
                </w:tcPr>
                <w:p w14:paraId="20C19365"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GRAND TOTAL</w:t>
                  </w:r>
                </w:p>
              </w:tc>
              <w:tc>
                <w:tcPr>
                  <w:tcW w:w="1511" w:type="dxa"/>
                  <w:vAlign w:val="center"/>
                </w:tcPr>
                <w:p w14:paraId="3D4048DB"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46,754</w:t>
                  </w:r>
                </w:p>
              </w:tc>
              <w:tc>
                <w:tcPr>
                  <w:tcW w:w="1511" w:type="dxa"/>
                  <w:vAlign w:val="center"/>
                </w:tcPr>
                <w:p w14:paraId="6637D81E"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12,083</w:t>
                  </w:r>
                </w:p>
              </w:tc>
              <w:tc>
                <w:tcPr>
                  <w:tcW w:w="1511" w:type="dxa"/>
                  <w:vAlign w:val="center"/>
                </w:tcPr>
                <w:p w14:paraId="076AD99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8.07</w:t>
                  </w:r>
                </w:p>
              </w:tc>
              <w:tc>
                <w:tcPr>
                  <w:tcW w:w="1512" w:type="dxa"/>
                  <w:vAlign w:val="center"/>
                </w:tcPr>
                <w:p w14:paraId="2929E51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985,421,650</w:t>
                  </w:r>
                </w:p>
              </w:tc>
            </w:tr>
          </w:tbl>
          <w:p w14:paraId="5B4AEF37"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1B221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1B221B" w:rsidRPr="001B221B" w14:paraId="450629DD" w14:textId="77777777" w:rsidTr="006162E5">
              <w:tc>
                <w:tcPr>
                  <w:tcW w:w="1436" w:type="dxa"/>
                  <w:vAlign w:val="center"/>
                </w:tcPr>
                <w:p w14:paraId="6922D6E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440" w:type="dxa"/>
                  <w:vAlign w:val="center"/>
                </w:tcPr>
                <w:p w14:paraId="789C8CE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LEANLIST</w:t>
                  </w:r>
                </w:p>
              </w:tc>
              <w:tc>
                <w:tcPr>
                  <w:tcW w:w="1440" w:type="dxa"/>
                  <w:vAlign w:val="center"/>
                </w:tcPr>
                <w:p w14:paraId="28D754D6"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371" w:type="dxa"/>
                  <w:vAlign w:val="center"/>
                </w:tcPr>
                <w:p w14:paraId="67DE6F94"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09" w:type="dxa"/>
                  <w:vAlign w:val="center"/>
                </w:tcPr>
                <w:p w14:paraId="5B6B78C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44E1A922" w14:textId="77777777" w:rsidTr="006162E5">
              <w:tc>
                <w:tcPr>
                  <w:tcW w:w="1436" w:type="dxa"/>
                  <w:vAlign w:val="center"/>
                </w:tcPr>
                <w:p w14:paraId="1880D183"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4Ps (Cebu)</w:t>
                  </w:r>
                </w:p>
              </w:tc>
              <w:tc>
                <w:tcPr>
                  <w:tcW w:w="1440" w:type="dxa"/>
                  <w:vAlign w:val="center"/>
                </w:tcPr>
                <w:p w14:paraId="20F25A5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542</w:t>
                  </w:r>
                </w:p>
              </w:tc>
              <w:tc>
                <w:tcPr>
                  <w:tcW w:w="1440" w:type="dxa"/>
                  <w:vAlign w:val="center"/>
                </w:tcPr>
                <w:p w14:paraId="0C80A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431</w:t>
                  </w:r>
                </w:p>
              </w:tc>
              <w:tc>
                <w:tcPr>
                  <w:tcW w:w="1371" w:type="dxa"/>
                  <w:vAlign w:val="center"/>
                </w:tcPr>
                <w:p w14:paraId="3F9DFDC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92</w:t>
                  </w:r>
                </w:p>
              </w:tc>
              <w:tc>
                <w:tcPr>
                  <w:tcW w:w="1509" w:type="dxa"/>
                  <w:vAlign w:val="center"/>
                </w:tcPr>
                <w:p w14:paraId="2B1E4FA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94,854,150</w:t>
                  </w:r>
                </w:p>
              </w:tc>
            </w:tr>
            <w:tr w:rsidR="001B221B" w:rsidRPr="001B221B" w14:paraId="52CB2CCC" w14:textId="77777777" w:rsidTr="006162E5">
              <w:tc>
                <w:tcPr>
                  <w:tcW w:w="1436" w:type="dxa"/>
                  <w:vAlign w:val="center"/>
                </w:tcPr>
                <w:p w14:paraId="2022486F"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Non-4Ps</w:t>
                  </w:r>
                </w:p>
              </w:tc>
              <w:tc>
                <w:tcPr>
                  <w:tcW w:w="1440" w:type="dxa"/>
                  <w:vAlign w:val="center"/>
                </w:tcPr>
                <w:p w14:paraId="5E417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62,202</w:t>
                  </w:r>
                </w:p>
              </w:tc>
              <w:tc>
                <w:tcPr>
                  <w:tcW w:w="1440" w:type="dxa"/>
                  <w:vAlign w:val="center"/>
                </w:tcPr>
                <w:p w14:paraId="1189B2E4"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77,208</w:t>
                  </w:r>
                </w:p>
              </w:tc>
              <w:tc>
                <w:tcPr>
                  <w:tcW w:w="1371" w:type="dxa"/>
                  <w:vAlign w:val="center"/>
                </w:tcPr>
                <w:p w14:paraId="6AA07F9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87.16</w:t>
                  </w:r>
                </w:p>
              </w:tc>
              <w:tc>
                <w:tcPr>
                  <w:tcW w:w="1509" w:type="dxa"/>
                  <w:vAlign w:val="center"/>
                </w:tcPr>
                <w:p w14:paraId="2A4C790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3,830,496,000</w:t>
                  </w:r>
                </w:p>
              </w:tc>
            </w:tr>
            <w:tr w:rsidR="001B221B" w:rsidRPr="001B221B" w14:paraId="3B082CEE" w14:textId="77777777" w:rsidTr="006162E5">
              <w:tc>
                <w:tcPr>
                  <w:tcW w:w="1436" w:type="dxa"/>
                  <w:vAlign w:val="center"/>
                </w:tcPr>
                <w:p w14:paraId="57827D9A"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Non-ECQ)</w:t>
                  </w:r>
                </w:p>
              </w:tc>
              <w:tc>
                <w:tcPr>
                  <w:tcW w:w="1440" w:type="dxa"/>
                  <w:vAlign w:val="center"/>
                </w:tcPr>
                <w:p w14:paraId="4419619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453</w:t>
                  </w:r>
                </w:p>
              </w:tc>
              <w:tc>
                <w:tcPr>
                  <w:tcW w:w="1440" w:type="dxa"/>
                  <w:vAlign w:val="center"/>
                </w:tcPr>
                <w:p w14:paraId="1CC11C1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0,971</w:t>
                  </w:r>
                </w:p>
              </w:tc>
              <w:tc>
                <w:tcPr>
                  <w:tcW w:w="1371" w:type="dxa"/>
                  <w:vAlign w:val="center"/>
                </w:tcPr>
                <w:p w14:paraId="375EA5F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5.76</w:t>
                  </w:r>
                </w:p>
              </w:tc>
              <w:tc>
                <w:tcPr>
                  <w:tcW w:w="1509" w:type="dxa"/>
                  <w:vAlign w:val="center"/>
                </w:tcPr>
                <w:p w14:paraId="451112B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1,652,000</w:t>
                  </w:r>
                </w:p>
              </w:tc>
            </w:tr>
            <w:tr w:rsidR="001B221B" w:rsidRPr="001B221B" w14:paraId="1BA2BF2A" w14:textId="77777777" w:rsidTr="006162E5">
              <w:tc>
                <w:tcPr>
                  <w:tcW w:w="1436" w:type="dxa"/>
                  <w:vAlign w:val="center"/>
                </w:tcPr>
                <w:p w14:paraId="43B08B9D"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Cebu)</w:t>
                  </w:r>
                </w:p>
              </w:tc>
              <w:tc>
                <w:tcPr>
                  <w:tcW w:w="1440" w:type="dxa"/>
                  <w:vAlign w:val="center"/>
                </w:tcPr>
                <w:p w14:paraId="66E8E81D"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0,214</w:t>
                  </w:r>
                </w:p>
              </w:tc>
              <w:tc>
                <w:tcPr>
                  <w:tcW w:w="1440" w:type="dxa"/>
                  <w:vAlign w:val="center"/>
                </w:tcPr>
                <w:p w14:paraId="101D97D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8,852</w:t>
                  </w:r>
                </w:p>
              </w:tc>
              <w:tc>
                <w:tcPr>
                  <w:tcW w:w="1371" w:type="dxa"/>
                  <w:vAlign w:val="center"/>
                </w:tcPr>
                <w:p w14:paraId="5A5633B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9.69</w:t>
                  </w:r>
                </w:p>
              </w:tc>
              <w:tc>
                <w:tcPr>
                  <w:tcW w:w="1509" w:type="dxa"/>
                  <w:vAlign w:val="center"/>
                </w:tcPr>
                <w:p w14:paraId="380B114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86,200,000</w:t>
                  </w:r>
                </w:p>
              </w:tc>
            </w:tr>
            <w:tr w:rsidR="001B221B" w:rsidRPr="001B221B" w14:paraId="03B8FC64" w14:textId="77777777" w:rsidTr="006162E5">
              <w:tc>
                <w:tcPr>
                  <w:tcW w:w="1436" w:type="dxa"/>
                  <w:vAlign w:val="center"/>
                </w:tcPr>
                <w:p w14:paraId="4D8C7716"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sz w:val="16"/>
                      <w:szCs w:val="16"/>
                    </w:rPr>
                    <w:t>ECQ (Cebu)</w:t>
                  </w:r>
                </w:p>
              </w:tc>
              <w:tc>
                <w:tcPr>
                  <w:tcW w:w="1440" w:type="dxa"/>
                  <w:vAlign w:val="center"/>
                </w:tcPr>
                <w:p w14:paraId="20C1761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525,689</w:t>
                  </w:r>
                </w:p>
              </w:tc>
              <w:tc>
                <w:tcPr>
                  <w:tcW w:w="1440" w:type="dxa"/>
                  <w:vAlign w:val="center"/>
                </w:tcPr>
                <w:p w14:paraId="38DCF85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455,946</w:t>
                  </w:r>
                </w:p>
              </w:tc>
              <w:tc>
                <w:tcPr>
                  <w:tcW w:w="1371" w:type="dxa"/>
                  <w:vAlign w:val="center"/>
                </w:tcPr>
                <w:p w14:paraId="102F4E10"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86.73</w:t>
                  </w:r>
                </w:p>
              </w:tc>
              <w:tc>
                <w:tcPr>
                  <w:tcW w:w="1509" w:type="dxa"/>
                  <w:vAlign w:val="center"/>
                </w:tcPr>
                <w:p w14:paraId="01D2815A"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2,375,676,000</w:t>
                  </w:r>
                </w:p>
              </w:tc>
            </w:tr>
            <w:tr w:rsidR="001B221B" w:rsidRPr="001B221B" w14:paraId="3A1E7C3B" w14:textId="77777777" w:rsidTr="006162E5">
              <w:tc>
                <w:tcPr>
                  <w:tcW w:w="1436" w:type="dxa"/>
                  <w:vAlign w:val="center"/>
                </w:tcPr>
                <w:p w14:paraId="6AB73FA0"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LTFRB Drivers</w:t>
                  </w:r>
                </w:p>
              </w:tc>
              <w:tc>
                <w:tcPr>
                  <w:tcW w:w="1440" w:type="dxa"/>
                  <w:vAlign w:val="center"/>
                </w:tcPr>
                <w:p w14:paraId="1310CF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46</w:t>
                  </w:r>
                </w:p>
              </w:tc>
              <w:tc>
                <w:tcPr>
                  <w:tcW w:w="1440" w:type="dxa"/>
                  <w:vAlign w:val="center"/>
                </w:tcPr>
                <w:p w14:paraId="0704CC5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439</w:t>
                  </w:r>
                </w:p>
              </w:tc>
              <w:tc>
                <w:tcPr>
                  <w:tcW w:w="1371" w:type="dxa"/>
                  <w:vAlign w:val="center"/>
                </w:tcPr>
                <w:p w14:paraId="5E1F6C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7.95</w:t>
                  </w:r>
                </w:p>
              </w:tc>
              <w:tc>
                <w:tcPr>
                  <w:tcW w:w="1509" w:type="dxa"/>
                  <w:vAlign w:val="center"/>
                </w:tcPr>
                <w:p w14:paraId="768728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6,968,000</w:t>
                  </w:r>
                </w:p>
              </w:tc>
            </w:tr>
            <w:tr w:rsidR="001B221B" w:rsidRPr="001B221B" w14:paraId="3B44BA63" w14:textId="77777777" w:rsidTr="006162E5">
              <w:trPr>
                <w:trHeight w:val="58"/>
              </w:trPr>
              <w:tc>
                <w:tcPr>
                  <w:tcW w:w="1436" w:type="dxa"/>
                  <w:vAlign w:val="center"/>
                </w:tcPr>
                <w:p w14:paraId="3E90AA64"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b/>
                      <w:sz w:val="16"/>
                      <w:szCs w:val="16"/>
                    </w:rPr>
                    <w:t>GRAND TOTAL</w:t>
                  </w:r>
                </w:p>
              </w:tc>
              <w:tc>
                <w:tcPr>
                  <w:tcW w:w="1440" w:type="dxa"/>
                  <w:vAlign w:val="center"/>
                </w:tcPr>
                <w:p w14:paraId="4EE598B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897,474</w:t>
                  </w:r>
                </w:p>
              </w:tc>
              <w:tc>
                <w:tcPr>
                  <w:tcW w:w="1440" w:type="dxa"/>
                  <w:vAlign w:val="center"/>
                </w:tcPr>
                <w:p w14:paraId="591F9A6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726,639</w:t>
                  </w:r>
                </w:p>
              </w:tc>
              <w:tc>
                <w:tcPr>
                  <w:tcW w:w="1371" w:type="dxa"/>
                  <w:vAlign w:val="center"/>
                </w:tcPr>
                <w:p w14:paraId="2C72AAD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93.54</w:t>
                  </w:r>
                </w:p>
              </w:tc>
              <w:tc>
                <w:tcPr>
                  <w:tcW w:w="1509" w:type="dxa"/>
                  <w:vAlign w:val="center"/>
                </w:tcPr>
                <w:p w14:paraId="4611FDD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4,525,350,150</w:t>
                  </w:r>
                </w:p>
              </w:tc>
            </w:tr>
          </w:tbl>
          <w:p w14:paraId="56AF3D28"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6495BB33" w14:textId="77777777" w:rsidR="00162F5B" w:rsidRDefault="00162F5B" w:rsidP="000C011D">
      <w:pPr>
        <w:spacing w:after="0" w:line="240" w:lineRule="auto"/>
        <w:contextualSpacing/>
        <w:rPr>
          <w:rFonts w:ascii="Arial" w:eastAsia="Arial" w:hAnsi="Arial" w:cs="Arial"/>
          <w:b/>
          <w:sz w:val="24"/>
          <w:szCs w:val="24"/>
        </w:rPr>
      </w:pPr>
    </w:p>
    <w:p w14:paraId="0B51080E" w14:textId="487250E2"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394035">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2EE88FE" w:rsidR="000C011D" w:rsidRPr="00162F5B" w:rsidRDefault="008A6C17"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162F5B">
              <w:rPr>
                <w:rFonts w:ascii="Arial" w:eastAsia="Arial" w:hAnsi="Arial" w:cs="Arial"/>
                <w:sz w:val="20"/>
                <w:szCs w:val="19"/>
              </w:rPr>
              <w:t>0</w:t>
            </w:r>
            <w:r w:rsidR="001B221B" w:rsidRPr="00162F5B">
              <w:rPr>
                <w:rFonts w:ascii="Arial" w:eastAsia="Arial" w:hAnsi="Arial" w:cs="Arial"/>
                <w:sz w:val="20"/>
                <w:szCs w:val="19"/>
              </w:rPr>
              <w:t>7</w:t>
            </w:r>
            <w:r w:rsidRPr="00162F5B">
              <w:rPr>
                <w:rFonts w:ascii="Arial" w:eastAsia="Arial" w:hAnsi="Arial" w:cs="Arial"/>
                <w:sz w:val="20"/>
                <w:szCs w:val="19"/>
              </w:rPr>
              <w:t xml:space="preserve"> January 2021</w:t>
            </w:r>
          </w:p>
        </w:tc>
        <w:tc>
          <w:tcPr>
            <w:tcW w:w="7830" w:type="dxa"/>
          </w:tcPr>
          <w:p w14:paraId="3DE74F84" w14:textId="5457BC9A"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provided a total of </w:t>
            </w:r>
            <w:r w:rsidRPr="00162F5B">
              <w:rPr>
                <w:rFonts w:ascii="Arial" w:eastAsia="Arial" w:hAnsi="Arial" w:cs="Arial"/>
                <w:b/>
                <w:sz w:val="20"/>
                <w:szCs w:val="19"/>
              </w:rPr>
              <w:t xml:space="preserve">₱13,310,675.54 </w:t>
            </w:r>
            <w:r w:rsidRPr="00162F5B">
              <w:rPr>
                <w:rFonts w:ascii="Arial" w:eastAsia="Arial" w:hAnsi="Arial" w:cs="Arial"/>
                <w:sz w:val="20"/>
                <w:szCs w:val="19"/>
              </w:rPr>
              <w:t>worth of assistance</w:t>
            </w:r>
            <w:r w:rsidRPr="00162F5B">
              <w:rPr>
                <w:rFonts w:ascii="Arial" w:eastAsia="Arial" w:hAnsi="Arial" w:cs="Arial"/>
                <w:b/>
                <w:sz w:val="20"/>
                <w:szCs w:val="19"/>
              </w:rPr>
              <w:t xml:space="preserve"> </w:t>
            </w:r>
            <w:r w:rsidRPr="00162F5B">
              <w:rPr>
                <w:rFonts w:ascii="Arial" w:eastAsia="Arial" w:hAnsi="Arial" w:cs="Arial"/>
                <w:sz w:val="20"/>
                <w:szCs w:val="19"/>
              </w:rPr>
              <w:t xml:space="preserve">to </w:t>
            </w:r>
            <w:r w:rsidRPr="00162F5B">
              <w:rPr>
                <w:rFonts w:ascii="Arial" w:eastAsia="Arial" w:hAnsi="Arial" w:cs="Arial"/>
                <w:b/>
                <w:sz w:val="20"/>
                <w:szCs w:val="19"/>
              </w:rPr>
              <w:t xml:space="preserve">17 stranded sale </w:t>
            </w:r>
            <w:r w:rsidR="00CC759F" w:rsidRPr="00162F5B">
              <w:rPr>
                <w:rFonts w:ascii="Arial" w:eastAsia="Arial" w:hAnsi="Arial" w:cs="Arial"/>
                <w:b/>
                <w:sz w:val="20"/>
                <w:szCs w:val="19"/>
              </w:rPr>
              <w:t>representatives;</w:t>
            </w:r>
            <w:r w:rsidRPr="00162F5B">
              <w:rPr>
                <w:rFonts w:ascii="Arial" w:eastAsia="Arial" w:hAnsi="Arial" w:cs="Arial"/>
                <w:sz w:val="20"/>
                <w:szCs w:val="19"/>
              </w:rPr>
              <w:t xml:space="preserve"> eight </w:t>
            </w:r>
            <w:r w:rsidRPr="00162F5B">
              <w:rPr>
                <w:rFonts w:ascii="Arial" w:eastAsia="Arial" w:hAnsi="Arial" w:cs="Arial"/>
                <w:b/>
                <w:sz w:val="20"/>
                <w:szCs w:val="19"/>
              </w:rPr>
              <w:t>(8) bus drivers (HTIs);</w:t>
            </w:r>
            <w:r w:rsidRPr="00162F5B">
              <w:rPr>
                <w:rFonts w:ascii="Arial" w:eastAsia="Arial" w:hAnsi="Arial" w:cs="Arial"/>
                <w:sz w:val="20"/>
                <w:szCs w:val="19"/>
              </w:rPr>
              <w:t xml:space="preserve"> and</w:t>
            </w:r>
            <w:r w:rsidRPr="00162F5B">
              <w:rPr>
                <w:rFonts w:ascii="Arial" w:eastAsia="Arial" w:hAnsi="Arial" w:cs="Arial"/>
                <w:b/>
                <w:sz w:val="20"/>
                <w:szCs w:val="19"/>
              </w:rPr>
              <w:t xml:space="preserve"> 25,480 </w:t>
            </w:r>
            <w:r w:rsidRPr="00162F5B">
              <w:rPr>
                <w:rFonts w:ascii="Arial" w:eastAsia="Arial" w:hAnsi="Arial" w:cs="Arial"/>
                <w:bCs/>
                <w:sz w:val="20"/>
                <w:szCs w:val="19"/>
              </w:rPr>
              <w:t>families</w:t>
            </w:r>
            <w:r w:rsidR="000C4C36" w:rsidRPr="00162F5B">
              <w:rPr>
                <w:rFonts w:ascii="Arial" w:eastAsia="Arial" w:hAnsi="Arial" w:cs="Arial"/>
                <w:bCs/>
                <w:sz w:val="20"/>
                <w:szCs w:val="19"/>
              </w:rPr>
              <w:t xml:space="preserve">, </w:t>
            </w:r>
            <w:r w:rsidR="004414D2" w:rsidRPr="00162F5B">
              <w:rPr>
                <w:rFonts w:ascii="Arial" w:eastAsia="Arial" w:hAnsi="Arial" w:cs="Arial"/>
                <w:bCs/>
                <w:sz w:val="20"/>
                <w:szCs w:val="19"/>
              </w:rPr>
              <w:t>of</w:t>
            </w:r>
            <w:r w:rsidRPr="00162F5B">
              <w:rPr>
                <w:rFonts w:ascii="Arial" w:eastAsia="Arial" w:hAnsi="Arial" w:cs="Arial"/>
                <w:sz w:val="20"/>
                <w:szCs w:val="19"/>
              </w:rPr>
              <w:t xml:space="preserve"> which 815 are LSIs.</w:t>
            </w:r>
          </w:p>
          <w:p w14:paraId="6DE240C9"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through its Crisis Intervention Unit (CIU) provided assistance to </w:t>
            </w:r>
            <w:r w:rsidRPr="00162F5B">
              <w:rPr>
                <w:rFonts w:ascii="Arial" w:eastAsia="Arial" w:hAnsi="Arial" w:cs="Arial"/>
                <w:b/>
                <w:sz w:val="20"/>
                <w:szCs w:val="19"/>
              </w:rPr>
              <w:t>22,171 walk-in clients</w:t>
            </w:r>
            <w:r w:rsidRPr="00162F5B">
              <w:rPr>
                <w:rFonts w:ascii="Arial" w:eastAsia="Arial" w:hAnsi="Arial" w:cs="Arial"/>
                <w:sz w:val="20"/>
                <w:szCs w:val="19"/>
              </w:rPr>
              <w:t xml:space="preserve"> amounting to </w:t>
            </w:r>
            <w:r w:rsidRPr="00162F5B">
              <w:rPr>
                <w:rFonts w:ascii="Arial" w:eastAsia="Arial" w:hAnsi="Arial" w:cs="Arial"/>
                <w:b/>
                <w:sz w:val="20"/>
                <w:szCs w:val="19"/>
              </w:rPr>
              <w:t>₱109,625,556.13.</w:t>
            </w:r>
          </w:p>
          <w:p w14:paraId="1BDC43F3" w14:textId="5AC4D1CF"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ocial Pension Unit extended assistance to </w:t>
            </w:r>
            <w:r w:rsidR="00AB0E44" w:rsidRPr="00162F5B">
              <w:rPr>
                <w:rFonts w:ascii="Arial" w:eastAsia="Arial" w:hAnsi="Arial" w:cs="Arial"/>
                <w:b/>
                <w:bCs/>
                <w:sz w:val="20"/>
                <w:szCs w:val="19"/>
              </w:rPr>
              <w:t xml:space="preserve">216,397 </w:t>
            </w:r>
            <w:r w:rsidRPr="00162F5B">
              <w:rPr>
                <w:rFonts w:ascii="Arial" w:eastAsia="Arial" w:hAnsi="Arial" w:cs="Arial"/>
                <w:b/>
                <w:bCs/>
                <w:sz w:val="20"/>
                <w:szCs w:val="19"/>
              </w:rPr>
              <w:t>senior citizens</w:t>
            </w:r>
            <w:r w:rsidRPr="00162F5B">
              <w:rPr>
                <w:rFonts w:ascii="Arial" w:eastAsia="Arial" w:hAnsi="Arial" w:cs="Arial"/>
                <w:sz w:val="20"/>
                <w:szCs w:val="19"/>
              </w:rPr>
              <w:t xml:space="preserve"> amounting to </w:t>
            </w:r>
            <w:r w:rsidR="00AB0E44" w:rsidRPr="00162F5B">
              <w:rPr>
                <w:rFonts w:ascii="Arial" w:eastAsia="Arial" w:hAnsi="Arial" w:cs="Arial"/>
                <w:b/>
                <w:bCs/>
                <w:sz w:val="20"/>
                <w:szCs w:val="19"/>
              </w:rPr>
              <w:t xml:space="preserve">₱1,284,624,000.00; </w:t>
            </w:r>
            <w:r w:rsidRPr="00162F5B">
              <w:rPr>
                <w:rFonts w:ascii="Arial" w:eastAsia="Arial" w:hAnsi="Arial" w:cs="Arial"/>
                <w:sz w:val="20"/>
                <w:szCs w:val="19"/>
              </w:rPr>
              <w:t>and</w:t>
            </w:r>
            <w:r w:rsidRPr="00162F5B">
              <w:rPr>
                <w:rFonts w:ascii="Arial" w:eastAsia="Arial" w:hAnsi="Arial" w:cs="Arial"/>
                <w:b/>
                <w:bCs/>
                <w:sz w:val="20"/>
                <w:szCs w:val="19"/>
              </w:rPr>
              <w:t xml:space="preserve"> 29,264 senior citizens</w:t>
            </w:r>
            <w:r w:rsidRPr="00162F5B">
              <w:rPr>
                <w:rFonts w:ascii="Arial" w:eastAsia="Arial" w:hAnsi="Arial" w:cs="Arial"/>
                <w:sz w:val="20"/>
                <w:szCs w:val="19"/>
              </w:rPr>
              <w:t xml:space="preserve"> amounting to </w:t>
            </w:r>
            <w:r w:rsidRPr="00162F5B">
              <w:rPr>
                <w:rFonts w:ascii="Arial" w:eastAsia="Arial" w:hAnsi="Arial" w:cs="Arial"/>
                <w:b/>
                <w:bCs/>
                <w:sz w:val="20"/>
                <w:szCs w:val="19"/>
              </w:rPr>
              <w:t xml:space="preserve">₱173,937,000.00 </w:t>
            </w:r>
            <w:r w:rsidRPr="00162F5B">
              <w:rPr>
                <w:rFonts w:ascii="Arial" w:eastAsia="Arial" w:hAnsi="Arial" w:cs="Arial"/>
                <w:sz w:val="20"/>
                <w:szCs w:val="19"/>
              </w:rPr>
              <w:t>for the year 2019 and 2020, respectively.</w:t>
            </w:r>
          </w:p>
          <w:p w14:paraId="6C278E87"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ustainable Livelihood Program (SLP) of DSWD-FO VIII was able to extend assistance to </w:t>
            </w:r>
            <w:r w:rsidRPr="00162F5B">
              <w:rPr>
                <w:rFonts w:ascii="Arial" w:eastAsia="Arial" w:hAnsi="Arial" w:cs="Arial"/>
                <w:b/>
                <w:sz w:val="20"/>
                <w:szCs w:val="19"/>
              </w:rPr>
              <w:t>170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2,261,210.07</w:t>
            </w:r>
            <w:r w:rsidRPr="00162F5B">
              <w:rPr>
                <w:rFonts w:ascii="Arial" w:eastAsia="Arial" w:hAnsi="Arial" w:cs="Arial"/>
                <w:sz w:val="20"/>
                <w:szCs w:val="19"/>
              </w:rPr>
              <w:t>.</w:t>
            </w:r>
          </w:p>
          <w:p w14:paraId="4493B54C" w14:textId="77777777" w:rsidR="000C011D" w:rsidRPr="00162F5B"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162F5B"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162F5B">
              <w:rPr>
                <w:rFonts w:ascii="Arial" w:eastAsia="Arial" w:hAnsi="Arial" w:cs="Arial"/>
                <w:b/>
                <w:sz w:val="20"/>
                <w:szCs w:val="19"/>
              </w:rPr>
              <w:t>Social Amelioration Program (SAP)</w:t>
            </w:r>
          </w:p>
          <w:p w14:paraId="7BCDD0DC" w14:textId="21890E8D" w:rsidR="000C011D" w:rsidRPr="00162F5B" w:rsidRDefault="000C011D" w:rsidP="001B221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162F5B">
              <w:rPr>
                <w:rFonts w:ascii="Arial" w:eastAsia="Arial" w:hAnsi="Arial" w:cs="Arial"/>
                <w:sz w:val="20"/>
                <w:szCs w:val="19"/>
              </w:rPr>
              <w:t xml:space="preserve">DSWD-FO VIII through the Emergency Subsidy Program was able to extend assistance to </w:t>
            </w:r>
            <w:r w:rsidR="001B221B" w:rsidRPr="00162F5B">
              <w:rPr>
                <w:rFonts w:ascii="Arial" w:eastAsia="Arial" w:hAnsi="Arial" w:cs="Arial"/>
                <w:b/>
                <w:sz w:val="20"/>
                <w:szCs w:val="19"/>
              </w:rPr>
              <w:t>30</w:t>
            </w:r>
            <w:r w:rsidR="00011A5B" w:rsidRPr="00162F5B">
              <w:rPr>
                <w:rFonts w:ascii="Arial" w:eastAsia="Arial" w:hAnsi="Arial" w:cs="Arial"/>
                <w:b/>
                <w:sz w:val="20"/>
                <w:szCs w:val="19"/>
              </w:rPr>
              <w:t>,</w:t>
            </w:r>
            <w:r w:rsidR="001B221B" w:rsidRPr="00162F5B">
              <w:rPr>
                <w:rFonts w:ascii="Arial" w:eastAsia="Arial" w:hAnsi="Arial" w:cs="Arial"/>
                <w:b/>
                <w:sz w:val="20"/>
                <w:szCs w:val="19"/>
              </w:rPr>
              <w:t>332</w:t>
            </w:r>
            <w:r w:rsidR="00011A5B" w:rsidRPr="00162F5B">
              <w:rPr>
                <w:rFonts w:ascii="Arial" w:eastAsia="Arial" w:hAnsi="Arial" w:cs="Arial"/>
                <w:b/>
                <w:sz w:val="20"/>
                <w:szCs w:val="19"/>
              </w:rPr>
              <w:t xml:space="preserve"> </w:t>
            </w:r>
            <w:r w:rsidRPr="00162F5B">
              <w:rPr>
                <w:rFonts w:ascii="Arial" w:eastAsia="Arial" w:hAnsi="Arial" w:cs="Arial"/>
                <w:b/>
                <w:sz w:val="20"/>
                <w:szCs w:val="19"/>
              </w:rPr>
              <w:t>beneficiaries</w:t>
            </w:r>
            <w:r w:rsidRPr="00162F5B">
              <w:rPr>
                <w:rFonts w:ascii="Arial" w:eastAsia="Arial" w:hAnsi="Arial" w:cs="Arial"/>
                <w:sz w:val="20"/>
                <w:szCs w:val="19"/>
              </w:rPr>
              <w:t xml:space="preserve"> amounting to </w:t>
            </w:r>
            <w:r w:rsidRPr="00162F5B">
              <w:rPr>
                <w:rFonts w:ascii="Arial" w:eastAsia="Arial" w:hAnsi="Arial" w:cs="Arial"/>
                <w:b/>
                <w:bCs/>
                <w:sz w:val="20"/>
                <w:szCs w:val="19"/>
              </w:rPr>
              <w:t>₱</w:t>
            </w:r>
            <w:r w:rsidR="001B221B" w:rsidRPr="00162F5B">
              <w:rPr>
                <w:rFonts w:ascii="Arial" w:eastAsia="Arial" w:hAnsi="Arial" w:cs="Arial"/>
                <w:b/>
                <w:bCs/>
                <w:sz w:val="20"/>
                <w:szCs w:val="19"/>
              </w:rPr>
              <w:t>158,300,000.00</w:t>
            </w:r>
            <w:r w:rsidR="00537FBA" w:rsidRPr="00162F5B">
              <w:rPr>
                <w:rFonts w:ascii="Arial" w:eastAsia="Arial" w:hAnsi="Arial" w:cs="Arial"/>
                <w:b/>
                <w:bCs/>
                <w:sz w:val="20"/>
                <w:szCs w:val="19"/>
              </w:rPr>
              <w:t>.</w:t>
            </w:r>
          </w:p>
          <w:p w14:paraId="21D28222" w14:textId="10E9249B"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recorded </w:t>
            </w:r>
            <w:r w:rsidRPr="00162F5B">
              <w:rPr>
                <w:rFonts w:ascii="Arial" w:eastAsia="Arial" w:hAnsi="Arial" w:cs="Arial"/>
                <w:b/>
                <w:sz w:val="20"/>
                <w:szCs w:val="19"/>
              </w:rPr>
              <w:t>550,267 non-4Ps beneficiaries</w:t>
            </w:r>
            <w:r w:rsidRPr="00162F5B">
              <w:rPr>
                <w:rFonts w:ascii="Arial" w:eastAsia="Arial" w:hAnsi="Arial" w:cs="Arial"/>
                <w:sz w:val="20"/>
                <w:szCs w:val="19"/>
              </w:rPr>
              <w:t xml:space="preserve"> who received SAP amounting to </w:t>
            </w:r>
            <w:r w:rsidRPr="00162F5B">
              <w:rPr>
                <w:rFonts w:ascii="Arial" w:eastAsia="Arial" w:hAnsi="Arial" w:cs="Arial"/>
                <w:b/>
                <w:sz w:val="20"/>
                <w:szCs w:val="19"/>
              </w:rPr>
              <w:t>₱</w:t>
            </w:r>
            <w:r w:rsidRPr="00162F5B">
              <w:rPr>
                <w:rFonts w:ascii="Arial" w:eastAsia="Arial" w:hAnsi="Arial" w:cs="Arial"/>
                <w:b/>
                <w:sz w:val="20"/>
                <w:szCs w:val="24"/>
              </w:rPr>
              <w:t>2,751,249,750.00</w:t>
            </w:r>
            <w:r w:rsidRPr="00162F5B">
              <w:rPr>
                <w:rFonts w:ascii="Arial" w:eastAsia="Arial" w:hAnsi="Arial" w:cs="Arial"/>
                <w:b/>
                <w:sz w:val="20"/>
                <w:szCs w:val="19"/>
              </w:rPr>
              <w:t xml:space="preserve">. </w:t>
            </w:r>
            <w:r w:rsidRPr="00162F5B">
              <w:rPr>
                <w:rFonts w:ascii="Arial" w:eastAsia="Arial" w:hAnsi="Arial" w:cs="Arial"/>
                <w:sz w:val="20"/>
                <w:szCs w:val="19"/>
              </w:rPr>
              <w:t xml:space="preserve">There </w:t>
            </w:r>
            <w:r w:rsidR="00980A4F" w:rsidRPr="00162F5B">
              <w:rPr>
                <w:rFonts w:ascii="Arial" w:eastAsia="Arial" w:hAnsi="Arial" w:cs="Arial"/>
                <w:sz w:val="20"/>
                <w:szCs w:val="19"/>
              </w:rPr>
              <w:t>were</w:t>
            </w:r>
            <w:r w:rsidRPr="00162F5B">
              <w:rPr>
                <w:rFonts w:ascii="Arial" w:eastAsia="Arial" w:hAnsi="Arial" w:cs="Arial"/>
                <w:sz w:val="20"/>
                <w:szCs w:val="19"/>
              </w:rPr>
              <w:t xml:space="preserve"> also </w:t>
            </w:r>
            <w:r w:rsidRPr="00162F5B">
              <w:rPr>
                <w:rFonts w:ascii="Arial" w:eastAsia="Arial" w:hAnsi="Arial" w:cs="Arial"/>
                <w:b/>
                <w:sz w:val="20"/>
                <w:szCs w:val="19"/>
              </w:rPr>
              <w:t>68,2</w:t>
            </w:r>
            <w:r w:rsidR="001C6402" w:rsidRPr="00162F5B">
              <w:rPr>
                <w:rFonts w:ascii="Arial" w:eastAsia="Arial" w:hAnsi="Arial" w:cs="Arial"/>
                <w:b/>
                <w:sz w:val="20"/>
                <w:szCs w:val="19"/>
              </w:rPr>
              <w:t>2</w:t>
            </w:r>
            <w:r w:rsidRPr="00162F5B">
              <w:rPr>
                <w:rFonts w:ascii="Arial" w:eastAsia="Arial" w:hAnsi="Arial" w:cs="Arial"/>
                <w:b/>
                <w:sz w:val="20"/>
                <w:szCs w:val="19"/>
              </w:rPr>
              <w:t xml:space="preserve">8 </w:t>
            </w:r>
            <w:r w:rsidRPr="00162F5B">
              <w:rPr>
                <w:rFonts w:ascii="Arial" w:eastAsia="Arial" w:hAnsi="Arial" w:cs="Arial"/>
                <w:sz w:val="20"/>
                <w:szCs w:val="19"/>
              </w:rPr>
              <w:t xml:space="preserve">out of 83,011 waitlisted beneficiaries who were served amounting to </w:t>
            </w:r>
            <w:r w:rsidRPr="00162F5B">
              <w:rPr>
                <w:rFonts w:ascii="Arial" w:eastAsia="Arial" w:hAnsi="Arial" w:cs="Arial"/>
                <w:b/>
                <w:sz w:val="20"/>
                <w:szCs w:val="19"/>
              </w:rPr>
              <w:t>₱</w:t>
            </w:r>
            <w:r w:rsidR="001C6402" w:rsidRPr="00162F5B">
              <w:rPr>
                <w:rFonts w:ascii="Arial" w:eastAsia="Arial" w:hAnsi="Arial" w:cs="Arial"/>
                <w:b/>
                <w:sz w:val="20"/>
                <w:szCs w:val="19"/>
              </w:rPr>
              <w:t>341,140,000</w:t>
            </w:r>
            <w:r w:rsidRPr="00162F5B">
              <w:rPr>
                <w:rFonts w:ascii="Arial" w:eastAsia="Arial" w:hAnsi="Arial" w:cs="Arial"/>
                <w:b/>
                <w:sz w:val="20"/>
                <w:szCs w:val="19"/>
              </w:rPr>
              <w:t>.</w:t>
            </w:r>
          </w:p>
          <w:p w14:paraId="23D70FB8"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4Ps was able to extend assistance to their </w:t>
            </w:r>
            <w:r w:rsidRPr="00162F5B">
              <w:rPr>
                <w:rFonts w:ascii="Arial" w:eastAsia="Arial" w:hAnsi="Arial" w:cs="Arial"/>
                <w:b/>
                <w:sz w:val="20"/>
                <w:szCs w:val="19"/>
              </w:rPr>
              <w:t>258,936 cash card</w:t>
            </w:r>
            <w:r w:rsidRPr="00162F5B">
              <w:rPr>
                <w:rFonts w:ascii="Arial" w:eastAsia="Arial" w:hAnsi="Arial" w:cs="Arial"/>
                <w:sz w:val="20"/>
                <w:szCs w:val="19"/>
              </w:rPr>
              <w:t xml:space="preserve"> </w:t>
            </w:r>
            <w:r w:rsidRPr="00162F5B">
              <w:rPr>
                <w:rFonts w:ascii="Arial" w:eastAsia="Arial" w:hAnsi="Arial" w:cs="Arial"/>
                <w:b/>
                <w:sz w:val="20"/>
                <w:szCs w:val="19"/>
              </w:rPr>
              <w:t>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945,116,400.00</w:t>
            </w:r>
            <w:r w:rsidRPr="00162F5B">
              <w:rPr>
                <w:rFonts w:ascii="Arial" w:eastAsia="Arial" w:hAnsi="Arial" w:cs="Arial"/>
                <w:sz w:val="20"/>
                <w:szCs w:val="19"/>
              </w:rPr>
              <w:t xml:space="preserve"> and </w:t>
            </w:r>
            <w:r w:rsidRPr="00162F5B">
              <w:rPr>
                <w:rFonts w:ascii="Arial" w:eastAsia="Arial" w:hAnsi="Arial" w:cs="Arial"/>
                <w:b/>
                <w:sz w:val="20"/>
                <w:szCs w:val="19"/>
              </w:rPr>
              <w:t>21,153 non-cash card 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77,212,100.00.</w:t>
            </w:r>
          </w:p>
        </w:tc>
      </w:tr>
    </w:tbl>
    <w:p w14:paraId="3400B268"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299E8B3"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75ABD7A"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67019FE"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16688EB"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5D46D502"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The SWADT- Ipil released 700 Family Food Packs to Municipality of </w:t>
            </w:r>
            <w:proofErr w:type="spellStart"/>
            <w:r w:rsidRPr="00AA717F">
              <w:rPr>
                <w:rFonts w:ascii="Arial" w:eastAsia="Arial" w:hAnsi="Arial" w:cs="Arial"/>
                <w:sz w:val="20"/>
                <w:szCs w:val="19"/>
              </w:rPr>
              <w:t>Tungawan</w:t>
            </w:r>
            <w:proofErr w:type="spellEnd"/>
            <w:r w:rsidRPr="00AA717F">
              <w:rPr>
                <w:rFonts w:ascii="Arial" w:eastAsia="Arial" w:hAnsi="Arial" w:cs="Arial"/>
                <w:sz w:val="20"/>
                <w:szCs w:val="19"/>
              </w:rPr>
              <w:t xml:space="preserve">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128A381F" w14:textId="0726FF9A"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E287CB3" w14:textId="77777777" w:rsidR="004C610C" w:rsidRPr="00AA717F" w:rsidRDefault="004C610C" w:rsidP="004C610C">
            <w:pPr>
              <w:pStyle w:val="ListParagraph"/>
              <w:widowControl/>
              <w:spacing w:after="0" w:line="240" w:lineRule="auto"/>
              <w:ind w:left="360"/>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308242F9" w:rsidR="000C011D" w:rsidRPr="009A3455" w:rsidRDefault="009D5690"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3</w:t>
            </w:r>
            <w:r w:rsidR="003D5AB3" w:rsidRPr="009A3455">
              <w:rPr>
                <w:rFonts w:ascii="Arial" w:eastAsia="Arial" w:hAnsi="Arial" w:cs="Arial"/>
                <w:sz w:val="20"/>
                <w:szCs w:val="19"/>
              </w:rPr>
              <w:t xml:space="preserve"> January</w:t>
            </w:r>
            <w:r w:rsidR="000C011D" w:rsidRPr="009A3455">
              <w:rPr>
                <w:rFonts w:ascii="Arial" w:eastAsia="Arial" w:hAnsi="Arial" w:cs="Arial"/>
                <w:sz w:val="20"/>
                <w:szCs w:val="19"/>
              </w:rPr>
              <w:t xml:space="preserve"> 202</w:t>
            </w:r>
            <w:r w:rsidR="003D5AB3" w:rsidRPr="009A3455">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provided 5,000 FFPs amounting to ₱2,805,000.00 to Region XII, 3,000 FFPs amounting to ₱2,035,718.08 to </w:t>
            </w:r>
            <w:proofErr w:type="spellStart"/>
            <w:r w:rsidRPr="009A3455">
              <w:rPr>
                <w:rFonts w:ascii="Arial" w:eastAsia="Arial" w:hAnsi="Arial" w:cs="Arial"/>
                <w:sz w:val="20"/>
                <w:szCs w:val="19"/>
              </w:rPr>
              <w:t>Caraga</w:t>
            </w:r>
            <w:proofErr w:type="spellEnd"/>
            <w:r w:rsidRPr="009A3455">
              <w:rPr>
                <w:rFonts w:ascii="Arial" w:eastAsia="Arial" w:hAnsi="Arial" w:cs="Arial"/>
                <w:sz w:val="20"/>
                <w:szCs w:val="19"/>
              </w:rPr>
              <w:t xml:space="preserve"> Region, and other food items amounting to ₱222,000.00 to Marawi City as relief augmentation.</w:t>
            </w:r>
          </w:p>
          <w:p w14:paraId="0B54F714" w14:textId="28C974AD" w:rsidR="000C011D" w:rsidRPr="009A3455"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P</w:t>
            </w:r>
            <w:r w:rsidR="000C011D" w:rsidRPr="009A3455">
              <w:rPr>
                <w:rFonts w:ascii="Arial" w:eastAsia="Arial" w:hAnsi="Arial" w:cs="Arial"/>
                <w:sz w:val="20"/>
                <w:szCs w:val="19"/>
              </w:rPr>
              <w:t>rocurement of additional supplies for production of FFPs</w:t>
            </w:r>
            <w:r w:rsidRPr="009A3455">
              <w:rPr>
                <w:rFonts w:ascii="Arial" w:eastAsia="Arial" w:hAnsi="Arial" w:cs="Arial"/>
                <w:sz w:val="20"/>
                <w:szCs w:val="19"/>
              </w:rPr>
              <w:t xml:space="preserve"> is ongoing</w:t>
            </w:r>
            <w:r w:rsidR="000C011D" w:rsidRPr="009A3455">
              <w:rPr>
                <w:rFonts w:ascii="Arial" w:eastAsia="Arial" w:hAnsi="Arial" w:cs="Arial"/>
                <w:sz w:val="20"/>
                <w:szCs w:val="19"/>
              </w:rPr>
              <w:t>.</w:t>
            </w:r>
          </w:p>
          <w:p w14:paraId="2D234627"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9A3455"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9A3455"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9A3455">
              <w:rPr>
                <w:rFonts w:ascii="Arial" w:eastAsia="Arial" w:hAnsi="Arial" w:cs="Arial"/>
                <w:b/>
                <w:bCs/>
                <w:sz w:val="20"/>
                <w:szCs w:val="19"/>
              </w:rPr>
              <w:t>Social Amelioration Program (SAP)</w:t>
            </w:r>
          </w:p>
          <w:p w14:paraId="56EC5CCE" w14:textId="3376AAD7" w:rsidR="000C011D" w:rsidRPr="009A3455"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has served </w:t>
            </w:r>
            <w:r w:rsidRPr="009A3455">
              <w:rPr>
                <w:rFonts w:ascii="Arial" w:eastAsia="Arial" w:hAnsi="Arial" w:cs="Arial"/>
                <w:b/>
                <w:bCs/>
                <w:sz w:val="20"/>
                <w:szCs w:val="19"/>
              </w:rPr>
              <w:t>133,8</w:t>
            </w:r>
            <w:r w:rsidR="003D5AB3" w:rsidRPr="009A3455">
              <w:rPr>
                <w:rFonts w:ascii="Arial" w:eastAsia="Arial" w:hAnsi="Arial" w:cs="Arial"/>
                <w:b/>
                <w:bCs/>
                <w:sz w:val="20"/>
                <w:szCs w:val="19"/>
              </w:rPr>
              <w:t>87</w:t>
            </w:r>
            <w:r w:rsidRPr="009A3455">
              <w:rPr>
                <w:rFonts w:ascii="Arial" w:eastAsia="Arial" w:hAnsi="Arial" w:cs="Arial"/>
                <w:b/>
                <w:bCs/>
                <w:sz w:val="20"/>
                <w:szCs w:val="19"/>
              </w:rPr>
              <w:t xml:space="preserve"> </w:t>
            </w:r>
            <w:r w:rsidRPr="009A3455">
              <w:rPr>
                <w:rFonts w:ascii="Arial" w:eastAsia="Arial" w:hAnsi="Arial" w:cs="Arial"/>
                <w:sz w:val="20"/>
                <w:szCs w:val="19"/>
              </w:rPr>
              <w:t>waitlisted</w:t>
            </w:r>
            <w:r w:rsidRPr="009A3455">
              <w:rPr>
                <w:rFonts w:ascii="Arial" w:eastAsia="Arial" w:hAnsi="Arial" w:cs="Arial"/>
                <w:b/>
                <w:bCs/>
                <w:sz w:val="20"/>
                <w:szCs w:val="19"/>
              </w:rPr>
              <w:t xml:space="preserve"> </w:t>
            </w:r>
            <w:r w:rsidRPr="009A3455">
              <w:rPr>
                <w:rFonts w:ascii="Arial" w:eastAsia="Arial" w:hAnsi="Arial" w:cs="Arial"/>
                <w:sz w:val="20"/>
                <w:szCs w:val="19"/>
              </w:rPr>
              <w:t xml:space="preserve">beneficiaries amounting to </w:t>
            </w:r>
            <w:r w:rsidRPr="009A3455">
              <w:rPr>
                <w:rFonts w:ascii="Arial" w:eastAsia="Arial" w:hAnsi="Arial" w:cs="Arial"/>
                <w:b/>
                <w:bCs/>
                <w:sz w:val="20"/>
                <w:szCs w:val="19"/>
              </w:rPr>
              <w:t>₱</w:t>
            </w:r>
            <w:r w:rsidR="003D5AB3" w:rsidRPr="009A3455">
              <w:rPr>
                <w:rFonts w:ascii="Arial" w:eastAsia="Arial" w:hAnsi="Arial" w:cs="Arial"/>
                <w:b/>
                <w:bCs/>
                <w:sz w:val="20"/>
                <w:szCs w:val="19"/>
              </w:rPr>
              <w:t>803,322,000.00</w:t>
            </w:r>
            <w:r w:rsidRPr="009A3455">
              <w:rPr>
                <w:rFonts w:ascii="Arial" w:eastAsia="Arial" w:hAnsi="Arial" w:cs="Arial"/>
                <w:b/>
                <w:bCs/>
                <w:sz w:val="20"/>
                <w:szCs w:val="19"/>
              </w:rPr>
              <w:t>.</w:t>
            </w:r>
          </w:p>
          <w:p w14:paraId="44B11EAE" w14:textId="27E237BB" w:rsidR="000C011D" w:rsidRPr="009A3455"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has served </w:t>
            </w:r>
            <w:r w:rsidR="003D5AB3" w:rsidRPr="009A3455">
              <w:rPr>
                <w:rFonts w:ascii="Arial" w:eastAsia="Arial" w:hAnsi="Arial" w:cs="Arial"/>
                <w:b/>
                <w:bCs/>
                <w:sz w:val="20"/>
                <w:szCs w:val="19"/>
              </w:rPr>
              <w:t>51,480</w:t>
            </w:r>
            <w:r w:rsidRPr="009A3455">
              <w:rPr>
                <w:rFonts w:ascii="Arial" w:eastAsia="Arial" w:hAnsi="Arial" w:cs="Arial"/>
                <w:b/>
                <w:bCs/>
                <w:sz w:val="20"/>
                <w:szCs w:val="19"/>
              </w:rPr>
              <w:t xml:space="preserve"> </w:t>
            </w:r>
            <w:r w:rsidRPr="009A3455">
              <w:rPr>
                <w:rFonts w:ascii="Arial" w:eastAsia="Arial" w:hAnsi="Arial" w:cs="Arial"/>
                <w:sz w:val="20"/>
                <w:szCs w:val="19"/>
              </w:rPr>
              <w:t xml:space="preserve">beneficiaries for the </w:t>
            </w:r>
            <w:proofErr w:type="spellStart"/>
            <w:r w:rsidRPr="009A3455">
              <w:rPr>
                <w:rFonts w:ascii="Arial" w:eastAsia="Arial" w:hAnsi="Arial" w:cs="Arial"/>
                <w:sz w:val="20"/>
                <w:szCs w:val="19"/>
              </w:rPr>
              <w:t>Bayanihan</w:t>
            </w:r>
            <w:proofErr w:type="spellEnd"/>
            <w:r w:rsidRPr="009A3455">
              <w:rPr>
                <w:rFonts w:ascii="Arial" w:eastAsia="Arial" w:hAnsi="Arial" w:cs="Arial"/>
                <w:sz w:val="20"/>
                <w:szCs w:val="19"/>
              </w:rPr>
              <w:t xml:space="preserve"> 2 ESP Implementation amounting to </w:t>
            </w:r>
            <w:r w:rsidRPr="009A3455">
              <w:rPr>
                <w:rFonts w:ascii="Arial" w:eastAsia="Arial" w:hAnsi="Arial" w:cs="Arial"/>
                <w:b/>
                <w:bCs/>
                <w:sz w:val="20"/>
                <w:szCs w:val="19"/>
              </w:rPr>
              <w:t>₱</w:t>
            </w:r>
            <w:r w:rsidR="003D5AB3" w:rsidRPr="009A3455">
              <w:rPr>
                <w:rFonts w:ascii="Arial" w:eastAsia="Arial" w:hAnsi="Arial" w:cs="Arial"/>
                <w:b/>
                <w:bCs/>
                <w:sz w:val="20"/>
                <w:szCs w:val="19"/>
              </w:rPr>
              <w:t xml:space="preserve">308,869,200.00 </w:t>
            </w:r>
            <w:r w:rsidRPr="009A3455">
              <w:rPr>
                <w:rFonts w:ascii="Arial" w:eastAsia="Arial" w:hAnsi="Arial" w:cs="Arial"/>
                <w:sz w:val="20"/>
                <w:szCs w:val="19"/>
              </w:rPr>
              <w:t xml:space="preserve">as of </w:t>
            </w:r>
            <w:r w:rsidR="009D5690">
              <w:rPr>
                <w:rFonts w:ascii="Arial" w:eastAsia="Arial" w:hAnsi="Arial" w:cs="Arial"/>
                <w:sz w:val="20"/>
                <w:szCs w:val="19"/>
              </w:rPr>
              <w:t>13</w:t>
            </w:r>
            <w:r w:rsidRPr="009A3455">
              <w:rPr>
                <w:rFonts w:ascii="Arial" w:eastAsia="Arial" w:hAnsi="Arial" w:cs="Arial"/>
                <w:sz w:val="20"/>
                <w:szCs w:val="19"/>
              </w:rPr>
              <w:t xml:space="preserve"> </w:t>
            </w:r>
            <w:r w:rsidR="003D5AB3" w:rsidRPr="009A3455">
              <w:rPr>
                <w:rFonts w:ascii="Arial" w:eastAsia="Arial" w:hAnsi="Arial" w:cs="Arial"/>
                <w:sz w:val="20"/>
                <w:szCs w:val="19"/>
              </w:rPr>
              <w:t>January</w:t>
            </w:r>
            <w:r w:rsidRPr="009A3455">
              <w:rPr>
                <w:rFonts w:ascii="Arial" w:eastAsia="Arial" w:hAnsi="Arial" w:cs="Arial"/>
                <w:sz w:val="20"/>
                <w:szCs w:val="19"/>
              </w:rPr>
              <w:t xml:space="preserve"> 202</w:t>
            </w:r>
            <w:r w:rsidR="003D5AB3" w:rsidRPr="009A3455">
              <w:rPr>
                <w:rFonts w:ascii="Arial" w:eastAsia="Arial" w:hAnsi="Arial" w:cs="Arial"/>
                <w:sz w:val="20"/>
                <w:szCs w:val="19"/>
              </w:rPr>
              <w:t>1</w:t>
            </w:r>
            <w:r w:rsidRPr="009A3455">
              <w:rPr>
                <w:rFonts w:ascii="Arial" w:eastAsia="Arial" w:hAnsi="Arial" w:cs="Arial"/>
                <w:sz w:val="20"/>
                <w:szCs w:val="19"/>
              </w:rPr>
              <w:t>, 12NN.</w:t>
            </w:r>
          </w:p>
          <w:p w14:paraId="59F2DCDD"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0C918D6B" w14:textId="77777777"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DSWD-FO XI implemented the first tranche of ESP/SAP from April to June 2020. Currently, the FO is distributing the ESP/SAP second tranche subsidy under left-out or waitlisted category. On the other hand, payroll for 395,910 families has already been forwarded to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A total of 683,578 or 100% target beneficiaries received the ESP/SAP for the first tranche. Actual paid-out amount was ₱4,101,468,000.00 or 100% of the total downloaded/cash advance. Under the ESP/SAP second tranche, 31,702 or 96.35% out of 32,904 Davao City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with no cash card, 8,728 or 91.08% households out of 9,583 have received the SAP subsidy of ₱4,650.00 each for the ESP/SAP first tranche. Hence, a total of ₱40,585,200.00 or 91.1% of the allocated ₱44,560,950.00 was paid out. Under the ESP/SAP second tranche, 766 families have received their </w:t>
            </w:r>
            <w:r w:rsidRPr="00124D16">
              <w:rPr>
                <w:rFonts w:ascii="Arial" w:eastAsia="Arial" w:hAnsi="Arial" w:cs="Arial"/>
                <w:bCs/>
                <w:sz w:val="20"/>
                <w:szCs w:val="20"/>
              </w:rPr>
              <w:lastRenderedPageBreak/>
              <w:t>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LGU </w:t>
            </w:r>
            <w:proofErr w:type="spellStart"/>
            <w:r w:rsidRPr="00124D16">
              <w:rPr>
                <w:rFonts w:ascii="Arial" w:eastAsia="Arial" w:hAnsi="Arial" w:cs="Arial"/>
                <w:bCs/>
                <w:sz w:val="20"/>
                <w:szCs w:val="20"/>
              </w:rPr>
              <w:t>Panabo</w:t>
            </w:r>
            <w:proofErr w:type="spellEnd"/>
            <w:r w:rsidRPr="00124D16">
              <w:rPr>
                <w:rFonts w:ascii="Arial" w:eastAsia="Arial" w:hAnsi="Arial" w:cs="Arial"/>
                <w:bCs/>
                <w:sz w:val="20"/>
                <w:szCs w:val="20"/>
              </w:rPr>
              <w:t xml:space="preserve">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With the absence of accredited payment outlets and internet connectivity in GIDA/remote areas,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 xml:space="preserve">1,000 FFPs to the LGU of </w:t>
            </w:r>
            <w:proofErr w:type="spellStart"/>
            <w:r w:rsidRPr="00F84909">
              <w:rPr>
                <w:rFonts w:ascii="Arial" w:eastAsia="Arial" w:hAnsi="Arial" w:cs="Arial"/>
                <w:sz w:val="20"/>
                <w:szCs w:val="19"/>
              </w:rPr>
              <w:t>Kalamansig</w:t>
            </w:r>
            <w:proofErr w:type="spellEnd"/>
            <w:r w:rsidRPr="00F84909">
              <w:rPr>
                <w:rFonts w:ascii="Arial" w:eastAsia="Arial" w:hAnsi="Arial" w:cs="Arial"/>
                <w:sz w:val="20"/>
                <w:szCs w:val="19"/>
              </w:rPr>
              <w:t>, Sultan Kudarat.</w:t>
            </w:r>
          </w:p>
        </w:tc>
      </w:tr>
    </w:tbl>
    <w:p w14:paraId="12EA02A5" w14:textId="77777777" w:rsidR="00887824" w:rsidRDefault="00887824" w:rsidP="000C011D">
      <w:pPr>
        <w:spacing w:after="0" w:line="240" w:lineRule="auto"/>
        <w:contextualSpacing/>
        <w:rPr>
          <w:rFonts w:ascii="Arial" w:eastAsia="Arial" w:hAnsi="Arial" w:cs="Arial"/>
          <w:b/>
          <w:sz w:val="24"/>
          <w:szCs w:val="24"/>
        </w:rPr>
      </w:pPr>
      <w:bookmarkStart w:id="2" w:name="_heading=h.30j0zll" w:colFirst="0" w:colLast="0"/>
      <w:bookmarkEnd w:id="2"/>
    </w:p>
    <w:p w14:paraId="0C2E6465" w14:textId="7722F3A5"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 xml:space="preserve">225,885.00 for the LGU of Las Nieves, </w:t>
            </w:r>
            <w:proofErr w:type="spellStart"/>
            <w:r w:rsidRPr="001C6402">
              <w:rPr>
                <w:rFonts w:ascii="Arial" w:eastAsia="Arial" w:hAnsi="Arial" w:cs="Arial"/>
                <w:sz w:val="20"/>
                <w:szCs w:val="19"/>
              </w:rPr>
              <w:t>Agusan</w:t>
            </w:r>
            <w:proofErr w:type="spellEnd"/>
            <w:r w:rsidRPr="001C6402">
              <w:rPr>
                <w:rFonts w:ascii="Arial" w:eastAsia="Arial" w:hAnsi="Arial" w:cs="Arial"/>
                <w:sz w:val="20"/>
                <w:szCs w:val="19"/>
              </w:rPr>
              <w:t xml:space="preserve">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1C6402"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xml:space="preserve">% were paid under </w:t>
            </w:r>
            <w:proofErr w:type="spellStart"/>
            <w:r w:rsidRPr="001C6402">
              <w:rPr>
                <w:rFonts w:ascii="Arial" w:eastAsia="Arial" w:hAnsi="Arial" w:cs="Arial"/>
                <w:sz w:val="20"/>
                <w:szCs w:val="19"/>
              </w:rPr>
              <w:t>Bayanihan</w:t>
            </w:r>
            <w:proofErr w:type="spellEnd"/>
            <w:r w:rsidRPr="001C6402">
              <w:rPr>
                <w:rFonts w:ascii="Arial" w:eastAsia="Arial" w:hAnsi="Arial" w:cs="Arial"/>
                <w:sz w:val="20"/>
                <w:szCs w:val="19"/>
              </w:rPr>
              <w:t xml:space="preserve">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lastRenderedPageBreak/>
              <w:t xml:space="preserve">DSWD-FO </w:t>
            </w:r>
            <w:proofErr w:type="spellStart"/>
            <w:r w:rsidRPr="001C6402">
              <w:rPr>
                <w:rFonts w:ascii="Arial" w:eastAsia="Arial" w:hAnsi="Arial" w:cs="Arial"/>
                <w:sz w:val="20"/>
                <w:szCs w:val="19"/>
              </w:rPr>
              <w:t>Caraga</w:t>
            </w:r>
            <w:proofErr w:type="spellEnd"/>
            <w:r w:rsidRPr="001C6402">
              <w:rPr>
                <w:rFonts w:ascii="Arial" w:eastAsia="Arial" w:hAnsi="Arial" w:cs="Arial"/>
                <w:sz w:val="20"/>
                <w:szCs w:val="19"/>
              </w:rPr>
              <w:t xml:space="preserve"> also facilitated the transfer of funds last 17 December 2020 to </w:t>
            </w:r>
            <w:proofErr w:type="spellStart"/>
            <w:r w:rsidRPr="001C6402">
              <w:rPr>
                <w:rFonts w:ascii="Arial" w:eastAsia="Arial" w:hAnsi="Arial" w:cs="Arial"/>
                <w:sz w:val="20"/>
                <w:szCs w:val="19"/>
              </w:rPr>
              <w:t>Bislig</w:t>
            </w:r>
            <w:proofErr w:type="spellEnd"/>
            <w:r w:rsidRPr="001C6402">
              <w:rPr>
                <w:rFonts w:ascii="Arial" w:eastAsia="Arial" w:hAnsi="Arial" w:cs="Arial"/>
                <w:sz w:val="20"/>
                <w:szCs w:val="19"/>
              </w:rPr>
              <w:t xml:space="preserve"> City, Surigao Del Sur with the amount of ₱10,090,000.00 for 2,018 Non-</w:t>
            </w:r>
            <w:proofErr w:type="spellStart"/>
            <w:r w:rsidRPr="001C6402">
              <w:rPr>
                <w:rFonts w:ascii="Arial" w:eastAsia="Arial" w:hAnsi="Arial" w:cs="Arial"/>
                <w:sz w:val="20"/>
                <w:szCs w:val="19"/>
              </w:rPr>
              <w:t>Pantawid</w:t>
            </w:r>
            <w:proofErr w:type="spellEnd"/>
            <w:r w:rsidRPr="001C6402">
              <w:rPr>
                <w:rFonts w:ascii="Arial" w:eastAsia="Arial" w:hAnsi="Arial" w:cs="Arial"/>
                <w:sz w:val="20"/>
                <w:szCs w:val="19"/>
              </w:rPr>
              <w:t xml:space="preserve"> additional beneficiaries and ₱43,325,000.00 for 8,665 target Non-</w:t>
            </w:r>
            <w:proofErr w:type="spellStart"/>
            <w:r w:rsidRPr="001C6402">
              <w:rPr>
                <w:rFonts w:ascii="Arial" w:eastAsia="Arial" w:hAnsi="Arial" w:cs="Arial"/>
                <w:sz w:val="20"/>
                <w:szCs w:val="19"/>
              </w:rPr>
              <w:t>Pantawid</w:t>
            </w:r>
            <w:proofErr w:type="spellEnd"/>
            <w:r w:rsidRPr="001C6402">
              <w:rPr>
                <w:rFonts w:ascii="Arial" w:eastAsia="Arial" w:hAnsi="Arial" w:cs="Arial"/>
                <w:sz w:val="20"/>
                <w:szCs w:val="19"/>
              </w:rPr>
              <w:t xml:space="preserve"> beneficiaries under lockdown.</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606CE0A" w14:textId="77777777" w:rsidR="00162F5B" w:rsidRDefault="00162F5B" w:rsidP="00162F5B">
      <w:pPr>
        <w:spacing w:after="0" w:line="240" w:lineRule="auto"/>
        <w:contextualSpacing/>
        <w:rPr>
          <w:rFonts w:ascii="Arial" w:eastAsia="Arial" w:hAnsi="Arial" w:cs="Arial"/>
          <w:b/>
          <w:sz w:val="24"/>
          <w:szCs w:val="24"/>
        </w:rPr>
      </w:pPr>
    </w:p>
    <w:p w14:paraId="29D66FE0" w14:textId="77058EE7" w:rsidR="006C31AD" w:rsidRDefault="00A10B96" w:rsidP="00D0702F">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2B48377E" w14:textId="0151791D" w:rsidR="00A10B96" w:rsidRDefault="00A10B96" w:rsidP="00D0702F">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500BAAF2" w14:textId="77777777" w:rsidR="006C31AD" w:rsidRDefault="006C31AD" w:rsidP="00D0702F">
      <w:pPr>
        <w:spacing w:after="0" w:line="240" w:lineRule="auto"/>
        <w:contextualSpacing/>
        <w:rPr>
          <w:rFonts w:ascii="Arial" w:eastAsia="Arial" w:hAnsi="Arial" w:cs="Arial"/>
          <w:b/>
          <w:sz w:val="24"/>
          <w:szCs w:val="24"/>
        </w:rPr>
      </w:pPr>
    </w:p>
    <w:p w14:paraId="1E5A2CF3" w14:textId="5296FBCE" w:rsidR="002955B6" w:rsidRDefault="00A10B96" w:rsidP="00D0702F">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253B9F28" w14:textId="1AA9CAC6" w:rsidR="006B7F7E" w:rsidRDefault="000C011D" w:rsidP="00D0702F">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p w14:paraId="7ED4DC73" w14:textId="3ED7CC01" w:rsidR="007B3064" w:rsidRDefault="007B3064" w:rsidP="00D0702F">
      <w:pPr>
        <w:spacing w:after="0" w:line="240" w:lineRule="auto"/>
        <w:contextualSpacing/>
        <w:rPr>
          <w:rFonts w:ascii="Arial" w:eastAsia="Arial" w:hAnsi="Arial" w:cs="Arial"/>
          <w:sz w:val="24"/>
          <w:szCs w:val="24"/>
        </w:rPr>
      </w:pPr>
    </w:p>
    <w:p w14:paraId="77BA1694" w14:textId="24610C75" w:rsidR="007B3064" w:rsidRDefault="007B3064" w:rsidP="00D0702F">
      <w:pPr>
        <w:spacing w:after="0" w:line="240" w:lineRule="auto"/>
        <w:contextualSpacing/>
        <w:rPr>
          <w:rFonts w:ascii="Arial" w:eastAsia="Arial" w:hAnsi="Arial" w:cs="Arial"/>
          <w:sz w:val="24"/>
          <w:szCs w:val="24"/>
        </w:rPr>
      </w:pPr>
    </w:p>
    <w:p w14:paraId="3A27AADD" w14:textId="0BCA937D" w:rsidR="007B3064" w:rsidRDefault="007B3064" w:rsidP="00D0702F">
      <w:pPr>
        <w:spacing w:after="0" w:line="240" w:lineRule="auto"/>
        <w:contextualSpacing/>
        <w:rPr>
          <w:rFonts w:ascii="Arial" w:eastAsia="Arial" w:hAnsi="Arial" w:cs="Arial"/>
          <w:sz w:val="24"/>
          <w:szCs w:val="24"/>
        </w:rPr>
      </w:pPr>
    </w:p>
    <w:p w14:paraId="4E1588BE" w14:textId="3264490A" w:rsidR="007B3064" w:rsidRPr="007B3064" w:rsidRDefault="007B3064" w:rsidP="00D0702F">
      <w:pPr>
        <w:spacing w:after="0" w:line="240" w:lineRule="auto"/>
        <w:contextualSpacing/>
        <w:rPr>
          <w:rFonts w:ascii="Arial" w:eastAsia="Arial" w:hAnsi="Arial" w:cs="Arial"/>
          <w:b/>
          <w:color w:val="002060"/>
          <w:sz w:val="28"/>
          <w:szCs w:val="28"/>
        </w:rPr>
      </w:pPr>
    </w:p>
    <w:sectPr w:rsidR="007B3064" w:rsidRPr="007B3064"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E78371" w14:textId="77777777" w:rsidR="00A10176" w:rsidRDefault="00A10176">
      <w:pPr>
        <w:spacing w:after="0" w:line="240" w:lineRule="auto"/>
      </w:pPr>
      <w:r>
        <w:separator/>
      </w:r>
    </w:p>
  </w:endnote>
  <w:endnote w:type="continuationSeparator" w:id="0">
    <w:p w14:paraId="5A2E0207" w14:textId="77777777" w:rsidR="00A10176" w:rsidRDefault="00A101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9601E2" w:rsidRDefault="009601E2">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9601E2" w:rsidRDefault="009601E2">
    <w:pPr>
      <w:pBdr>
        <w:bottom w:val="single" w:sz="6" w:space="1" w:color="000000"/>
      </w:pBdr>
      <w:tabs>
        <w:tab w:val="left" w:pos="2371"/>
        <w:tab w:val="center" w:pos="5233"/>
      </w:tabs>
      <w:spacing w:after="0" w:line="240" w:lineRule="auto"/>
      <w:jc w:val="right"/>
      <w:rPr>
        <w:sz w:val="16"/>
        <w:szCs w:val="16"/>
      </w:rPr>
    </w:pPr>
  </w:p>
  <w:p w14:paraId="7DE3E999" w14:textId="596B4893" w:rsidR="009601E2" w:rsidRDefault="009601E2">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27</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34</w:t>
    </w:r>
    <w:r w:rsidRPr="002E2AB4">
      <w:rPr>
        <w:rFonts w:ascii="Arial" w:eastAsia="Arial" w:hAnsi="Arial" w:cs="Arial"/>
        <w:sz w:val="14"/>
        <w:szCs w:val="14"/>
      </w:rPr>
      <w:t xml:space="preserve"> on the Coronavirus Disease (COVID19) as of </w:t>
    </w:r>
    <w:r>
      <w:rPr>
        <w:rFonts w:ascii="Arial" w:eastAsia="Arial" w:hAnsi="Arial" w:cs="Arial"/>
        <w:sz w:val="14"/>
        <w:szCs w:val="14"/>
      </w:rPr>
      <w:t>14 January 2021, 6P</w:t>
    </w:r>
    <w:r w:rsidRPr="002E2AB4">
      <w:rPr>
        <w:rFonts w:ascii="Arial" w:eastAsia="Arial" w:hAnsi="Arial" w:cs="Arial"/>
        <w:sz w:val="14"/>
        <w:szCs w:val="14"/>
      </w:rPr>
      <w:t>M</w:t>
    </w:r>
  </w:p>
  <w:p w14:paraId="2B859230" w14:textId="77777777" w:rsidR="009601E2" w:rsidRDefault="009601E2">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9601E2" w:rsidRDefault="009601E2">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797DCD" w14:textId="77777777" w:rsidR="00A10176" w:rsidRDefault="00A10176">
      <w:pPr>
        <w:spacing w:after="0" w:line="240" w:lineRule="auto"/>
      </w:pPr>
      <w:r>
        <w:separator/>
      </w:r>
    </w:p>
  </w:footnote>
  <w:footnote w:type="continuationSeparator" w:id="0">
    <w:p w14:paraId="2B7052CF" w14:textId="77777777" w:rsidR="00A10176" w:rsidRDefault="00A101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9601E2" w:rsidRDefault="009601E2">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9601E2" w:rsidRDefault="009601E2">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9601E2" w:rsidRDefault="009601E2">
    <w:pPr>
      <w:pBdr>
        <w:bottom w:val="single" w:sz="6" w:space="1" w:color="000000"/>
      </w:pBdr>
      <w:tabs>
        <w:tab w:val="center" w:pos="4680"/>
        <w:tab w:val="right" w:pos="9360"/>
      </w:tabs>
      <w:spacing w:after="0" w:line="240" w:lineRule="auto"/>
      <w:jc w:val="center"/>
      <w:rPr>
        <w:sz w:val="10"/>
      </w:rPr>
    </w:pPr>
  </w:p>
  <w:p w14:paraId="3A0C3660" w14:textId="77777777" w:rsidR="009601E2" w:rsidRDefault="009601E2">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9601E2" w:rsidRDefault="009601E2">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94D4FA0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D0301"/>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59C"/>
    <w:rsid w:val="0028194A"/>
    <w:rsid w:val="00281CD2"/>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35"/>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07C"/>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3F4"/>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CDD"/>
    <w:rsid w:val="00805F44"/>
    <w:rsid w:val="00806BAE"/>
    <w:rsid w:val="00806C1D"/>
    <w:rsid w:val="00806EC7"/>
    <w:rsid w:val="008073D9"/>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1E2"/>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9F9"/>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CC1"/>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E7019BA3-3051-4C20-BC9F-A59FCE947A3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3842</Words>
  <Characters>78902</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2</cp:revision>
  <dcterms:created xsi:type="dcterms:W3CDTF">2021-01-14T08:11:00Z</dcterms:created>
  <dcterms:modified xsi:type="dcterms:W3CDTF">2021-01-14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